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XSpec="right" w:tblpY="1"/>
        <w:tblOverlap w:val="never"/>
        <w:tblW w:w="10975" w:type="dxa"/>
        <w:tblLayout w:type="fixed"/>
        <w:tblLook w:val="04A0" w:firstRow="1" w:lastRow="0" w:firstColumn="1" w:lastColumn="0" w:noHBand="0" w:noVBand="1"/>
      </w:tblPr>
      <w:tblGrid>
        <w:gridCol w:w="803"/>
        <w:gridCol w:w="2255"/>
        <w:gridCol w:w="1135"/>
        <w:gridCol w:w="1381"/>
        <w:gridCol w:w="315"/>
        <w:gridCol w:w="1695"/>
        <w:gridCol w:w="446"/>
        <w:gridCol w:w="2945"/>
      </w:tblGrid>
      <w:tr w:rsidR="00B605F9" w:rsidRPr="00E6684C" w14:paraId="7BC1298D" w14:textId="77777777" w:rsidTr="004A0D95">
        <w:tc>
          <w:tcPr>
            <w:tcW w:w="10975" w:type="dxa"/>
            <w:gridSpan w:val="8"/>
          </w:tcPr>
          <w:p w14:paraId="1A384524" w14:textId="05BC1930" w:rsidR="00253A59" w:rsidRPr="00802F9E" w:rsidRDefault="00253A59" w:rsidP="0040413D">
            <w:pPr>
              <w:jc w:val="center"/>
              <w:rPr>
                <w:rFonts w:ascii="Arial" w:hAnsi="Arial" w:cs="Arial"/>
                <w:b w:val="0"/>
                <w:color w:val="FF0000"/>
                <w:szCs w:val="24"/>
              </w:rPr>
            </w:pPr>
          </w:p>
        </w:tc>
      </w:tr>
      <w:tr w:rsidR="007B3775" w:rsidRPr="00E6684C" w14:paraId="616F093F" w14:textId="77777777" w:rsidTr="004A0D95">
        <w:tc>
          <w:tcPr>
            <w:tcW w:w="10975" w:type="dxa"/>
            <w:gridSpan w:val="8"/>
          </w:tcPr>
          <w:p w14:paraId="1A26E6C0" w14:textId="1C1EEB01" w:rsidR="00D86AF6" w:rsidRPr="00E6684C" w:rsidRDefault="00D86AF6" w:rsidP="0040413D">
            <w:pPr>
              <w:ind w:firstLine="60"/>
              <w:rPr>
                <w:rFonts w:ascii="Arial" w:hAnsi="Arial" w:cs="Arial"/>
                <w:b w:val="0"/>
                <w:szCs w:val="24"/>
              </w:rPr>
            </w:pPr>
          </w:p>
        </w:tc>
      </w:tr>
      <w:tr w:rsidR="007B3775" w:rsidRPr="00E6684C" w14:paraId="5432822D" w14:textId="77777777" w:rsidTr="004A0D95">
        <w:tc>
          <w:tcPr>
            <w:tcW w:w="10975" w:type="dxa"/>
            <w:gridSpan w:val="8"/>
            <w:tcBorders>
              <w:bottom w:val="single" w:sz="18" w:space="0" w:color="auto"/>
            </w:tcBorders>
          </w:tcPr>
          <w:p w14:paraId="2D6F5924" w14:textId="2B96B77C" w:rsidR="007B3775" w:rsidRPr="00E6684C" w:rsidRDefault="00173360" w:rsidP="0040413D">
            <w:pPr>
              <w:jc w:val="center"/>
              <w:rPr>
                <w:rFonts w:ascii="Arial" w:hAnsi="Arial" w:cs="Arial"/>
                <w:b w:val="0"/>
                <w:szCs w:val="24"/>
              </w:rPr>
            </w:pPr>
            <w:r w:rsidRPr="00E6684C">
              <w:rPr>
                <w:rFonts w:ascii="Arial" w:hAnsi="Arial" w:cs="Arial"/>
                <w:b w:val="0"/>
                <w:szCs w:val="24"/>
              </w:rPr>
              <w:t>Clean Energy Fund 3</w:t>
            </w:r>
            <w:r w:rsidR="004125C6">
              <w:rPr>
                <w:rFonts w:ascii="Arial" w:hAnsi="Arial" w:cs="Arial"/>
                <w:b w:val="0"/>
                <w:szCs w:val="24"/>
              </w:rPr>
              <w:t xml:space="preserve"> / Clean Energy Transformation 4</w:t>
            </w:r>
          </w:p>
          <w:p w14:paraId="23BB8DC6" w14:textId="14738BCD" w:rsidR="007B3775" w:rsidRDefault="004125C6" w:rsidP="0040413D">
            <w:pPr>
              <w:jc w:val="center"/>
              <w:rPr>
                <w:rFonts w:ascii="Arial" w:hAnsi="Arial" w:cs="Arial"/>
                <w:b w:val="0"/>
                <w:szCs w:val="24"/>
              </w:rPr>
            </w:pPr>
            <w:r>
              <w:rPr>
                <w:rFonts w:ascii="Arial" w:hAnsi="Arial" w:cs="Arial"/>
                <w:b w:val="0"/>
                <w:szCs w:val="24"/>
              </w:rPr>
              <w:t>Grid Modernization Program (GRID2021)</w:t>
            </w:r>
          </w:p>
          <w:p w14:paraId="2FC6EF25" w14:textId="1A2F7B6F" w:rsidR="00C35683" w:rsidRPr="00E6684C" w:rsidRDefault="00C35683" w:rsidP="0040413D">
            <w:pPr>
              <w:jc w:val="center"/>
              <w:rPr>
                <w:rFonts w:ascii="Arial" w:hAnsi="Arial" w:cs="Arial"/>
                <w:b w:val="0"/>
                <w:szCs w:val="24"/>
              </w:rPr>
            </w:pPr>
            <w:r>
              <w:rPr>
                <w:rFonts w:ascii="Arial" w:hAnsi="Arial" w:cs="Arial"/>
                <w:b w:val="0"/>
                <w:szCs w:val="24"/>
              </w:rPr>
              <w:t>Track 2 Application</w:t>
            </w:r>
          </w:p>
          <w:p w14:paraId="51E4DE57" w14:textId="2C99C174" w:rsidR="007B3775" w:rsidRPr="00E6684C" w:rsidRDefault="007B3775" w:rsidP="0040413D">
            <w:pPr>
              <w:jc w:val="center"/>
              <w:rPr>
                <w:rFonts w:ascii="Arial" w:hAnsi="Arial" w:cs="Arial"/>
                <w:b w:val="0"/>
                <w:szCs w:val="24"/>
                <w:u w:val="single"/>
              </w:rPr>
            </w:pPr>
          </w:p>
        </w:tc>
      </w:tr>
      <w:tr w:rsidR="00B605F9" w:rsidRPr="00E6684C" w14:paraId="631E0384" w14:textId="77777777" w:rsidTr="004A0D95">
        <w:tc>
          <w:tcPr>
            <w:tcW w:w="10975" w:type="dxa"/>
            <w:gridSpan w:val="8"/>
            <w:tcBorders>
              <w:bottom w:val="single" w:sz="18" w:space="0" w:color="auto"/>
            </w:tcBorders>
          </w:tcPr>
          <w:p w14:paraId="71F7FB1E" w14:textId="77777777" w:rsidR="00253A59" w:rsidRPr="00E6684C" w:rsidRDefault="00253A59" w:rsidP="003A4A12">
            <w:pPr>
              <w:outlineLvl w:val="0"/>
              <w:rPr>
                <w:rFonts w:ascii="Arial" w:hAnsi="Arial" w:cs="Arial"/>
                <w:b w:val="0"/>
                <w:szCs w:val="24"/>
              </w:rPr>
            </w:pPr>
            <w:r w:rsidRPr="00E6684C">
              <w:rPr>
                <w:rFonts w:ascii="Arial" w:hAnsi="Arial" w:cs="Arial"/>
                <w:b w:val="0"/>
                <w:szCs w:val="24"/>
                <w:u w:val="single"/>
              </w:rPr>
              <w:t>Directions:</w:t>
            </w:r>
            <w:r w:rsidRPr="00E6684C">
              <w:rPr>
                <w:rFonts w:ascii="Arial" w:hAnsi="Arial" w:cs="Arial"/>
                <w:b w:val="0"/>
                <w:szCs w:val="24"/>
              </w:rPr>
              <w:t xml:space="preserve"> </w:t>
            </w:r>
          </w:p>
          <w:p w14:paraId="22CE89FC" w14:textId="2EEC25D3" w:rsidR="00253A59" w:rsidRPr="00E6684C" w:rsidRDefault="00253A59" w:rsidP="00C70B22">
            <w:pPr>
              <w:pStyle w:val="ListParagraph"/>
              <w:numPr>
                <w:ilvl w:val="0"/>
                <w:numId w:val="3"/>
              </w:numPr>
              <w:spacing w:after="0" w:line="240" w:lineRule="auto"/>
              <w:contextualSpacing w:val="0"/>
              <w:rPr>
                <w:rFonts w:ascii="Arial" w:hAnsi="Arial" w:cs="Arial"/>
                <w:sz w:val="24"/>
                <w:szCs w:val="24"/>
              </w:rPr>
            </w:pPr>
            <w:r w:rsidRPr="00E6684C">
              <w:rPr>
                <w:rFonts w:ascii="Arial" w:hAnsi="Arial" w:cs="Arial"/>
                <w:sz w:val="24"/>
                <w:szCs w:val="24"/>
              </w:rPr>
              <w:t>Please complete t</w:t>
            </w:r>
            <w:r w:rsidR="00C15E65" w:rsidRPr="00E6684C">
              <w:rPr>
                <w:rFonts w:ascii="Arial" w:hAnsi="Arial" w:cs="Arial"/>
                <w:sz w:val="24"/>
                <w:szCs w:val="24"/>
              </w:rPr>
              <w:t>he</w:t>
            </w:r>
            <w:r w:rsidRPr="00E6684C">
              <w:rPr>
                <w:rFonts w:ascii="Arial" w:hAnsi="Arial" w:cs="Arial"/>
                <w:sz w:val="24"/>
                <w:szCs w:val="24"/>
              </w:rPr>
              <w:t xml:space="preserve"> </w:t>
            </w:r>
            <w:r w:rsidR="00854665" w:rsidRPr="00E6684C">
              <w:rPr>
                <w:rFonts w:ascii="Arial" w:hAnsi="Arial" w:cs="Arial"/>
                <w:sz w:val="24"/>
                <w:szCs w:val="24"/>
              </w:rPr>
              <w:t>application below</w:t>
            </w:r>
            <w:r w:rsidRPr="00E6684C">
              <w:rPr>
                <w:rFonts w:ascii="Arial" w:hAnsi="Arial" w:cs="Arial"/>
                <w:sz w:val="24"/>
                <w:szCs w:val="24"/>
              </w:rPr>
              <w:t xml:space="preserve">. </w:t>
            </w:r>
            <w:r w:rsidR="00C15E65" w:rsidRPr="00E6684C">
              <w:rPr>
                <w:rFonts w:ascii="Arial" w:hAnsi="Arial" w:cs="Arial"/>
                <w:sz w:val="24"/>
                <w:szCs w:val="24"/>
              </w:rPr>
              <w:t>Cells will expand to accommodate longer responses.</w:t>
            </w:r>
          </w:p>
          <w:p w14:paraId="651D6611" w14:textId="78DFCBB1" w:rsidR="00253A59" w:rsidRPr="00E6684C" w:rsidRDefault="00253A59" w:rsidP="00C70B22">
            <w:pPr>
              <w:pStyle w:val="ListParagraph"/>
              <w:numPr>
                <w:ilvl w:val="1"/>
                <w:numId w:val="3"/>
              </w:numPr>
              <w:spacing w:after="0" w:line="240" w:lineRule="auto"/>
              <w:contextualSpacing w:val="0"/>
              <w:rPr>
                <w:rFonts w:ascii="Arial" w:hAnsi="Arial" w:cs="Arial"/>
                <w:sz w:val="24"/>
                <w:szCs w:val="24"/>
              </w:rPr>
            </w:pPr>
            <w:r w:rsidRPr="00E6684C">
              <w:rPr>
                <w:rFonts w:ascii="Arial" w:hAnsi="Arial" w:cs="Arial"/>
                <w:sz w:val="24"/>
                <w:szCs w:val="24"/>
              </w:rPr>
              <w:t xml:space="preserve">Questions regarding the application process may be emailed to </w:t>
            </w:r>
            <w:hyperlink r:id="rId8" w:history="1">
              <w:r w:rsidR="00263A4A" w:rsidRPr="00E6684C">
                <w:rPr>
                  <w:rStyle w:val="Hyperlink"/>
                  <w:rFonts w:ascii="Arial" w:hAnsi="Arial" w:cs="Arial"/>
                  <w:sz w:val="24"/>
                  <w:szCs w:val="24"/>
                </w:rPr>
                <w:t>cef@commerce.wa.gov</w:t>
              </w:r>
            </w:hyperlink>
            <w:r w:rsidRPr="00E6684C">
              <w:rPr>
                <w:rFonts w:ascii="Arial" w:hAnsi="Arial" w:cs="Arial"/>
                <w:sz w:val="24"/>
                <w:szCs w:val="24"/>
              </w:rPr>
              <w:t xml:space="preserve">. </w:t>
            </w:r>
            <w:r w:rsidR="008B3AEF" w:rsidRPr="00E6684C">
              <w:rPr>
                <w:rFonts w:ascii="Arial" w:hAnsi="Arial" w:cs="Arial"/>
                <w:sz w:val="24"/>
                <w:szCs w:val="24"/>
              </w:rPr>
              <w:br/>
            </w:r>
          </w:p>
          <w:p w14:paraId="58FD34FA" w14:textId="41B3952D" w:rsidR="00C15E65" w:rsidRPr="00E6684C" w:rsidRDefault="00C15E65" w:rsidP="00C70B22">
            <w:pPr>
              <w:pStyle w:val="ListParagraph"/>
              <w:numPr>
                <w:ilvl w:val="0"/>
                <w:numId w:val="3"/>
              </w:numPr>
              <w:spacing w:after="0" w:line="240" w:lineRule="auto"/>
              <w:contextualSpacing w:val="0"/>
              <w:rPr>
                <w:rFonts w:ascii="Arial" w:hAnsi="Arial" w:cs="Arial"/>
                <w:sz w:val="24"/>
                <w:szCs w:val="24"/>
              </w:rPr>
            </w:pPr>
            <w:r w:rsidRPr="00E6684C">
              <w:rPr>
                <w:rFonts w:ascii="Arial" w:hAnsi="Arial" w:cs="Arial"/>
                <w:sz w:val="24"/>
                <w:szCs w:val="24"/>
              </w:rPr>
              <w:t>Save the document with this file name structure</w:t>
            </w:r>
            <w:r w:rsidR="00C34E2C" w:rsidRPr="00E6684C">
              <w:rPr>
                <w:rFonts w:ascii="Arial" w:hAnsi="Arial" w:cs="Arial"/>
                <w:sz w:val="24"/>
                <w:szCs w:val="24"/>
              </w:rPr>
              <w:t>:</w:t>
            </w:r>
          </w:p>
          <w:p w14:paraId="7ECB6369" w14:textId="4D266546" w:rsidR="00C15E65" w:rsidRPr="00E6684C" w:rsidRDefault="00C15E65" w:rsidP="00C70B22">
            <w:pPr>
              <w:pStyle w:val="ListParagraph"/>
              <w:numPr>
                <w:ilvl w:val="1"/>
                <w:numId w:val="3"/>
              </w:numPr>
              <w:spacing w:after="0" w:line="240" w:lineRule="auto"/>
              <w:contextualSpacing w:val="0"/>
              <w:rPr>
                <w:rFonts w:ascii="Arial" w:hAnsi="Arial" w:cs="Arial"/>
                <w:sz w:val="24"/>
                <w:szCs w:val="24"/>
              </w:rPr>
            </w:pPr>
            <w:r w:rsidRPr="00E6684C">
              <w:rPr>
                <w:rFonts w:ascii="Arial" w:hAnsi="Arial" w:cs="Arial"/>
                <w:sz w:val="24"/>
                <w:szCs w:val="24"/>
              </w:rPr>
              <w:t>&lt;Name of Submitting Entity&gt;_</w:t>
            </w:r>
            <w:r w:rsidR="00667BDC">
              <w:rPr>
                <w:rFonts w:ascii="Arial" w:hAnsi="Arial" w:cs="Arial"/>
                <w:sz w:val="24"/>
                <w:szCs w:val="24"/>
              </w:rPr>
              <w:t>GRID2021</w:t>
            </w:r>
            <w:r w:rsidR="00444FEE" w:rsidRPr="00E6684C">
              <w:rPr>
                <w:rFonts w:ascii="Arial" w:hAnsi="Arial" w:cs="Arial"/>
                <w:sz w:val="24"/>
                <w:szCs w:val="24"/>
              </w:rPr>
              <w:t xml:space="preserve"> </w:t>
            </w:r>
            <w:r w:rsidR="0094658F">
              <w:rPr>
                <w:rFonts w:ascii="Arial" w:hAnsi="Arial" w:cs="Arial"/>
                <w:sz w:val="24"/>
                <w:szCs w:val="24"/>
              </w:rPr>
              <w:t xml:space="preserve">TRACK 2 </w:t>
            </w:r>
            <w:r w:rsidR="00C34E2C" w:rsidRPr="00E6684C">
              <w:rPr>
                <w:rFonts w:ascii="Arial" w:hAnsi="Arial" w:cs="Arial"/>
                <w:sz w:val="24"/>
                <w:szCs w:val="24"/>
              </w:rPr>
              <w:t>APP</w:t>
            </w:r>
            <w:r w:rsidR="008B3AEF" w:rsidRPr="00E6684C">
              <w:rPr>
                <w:rFonts w:ascii="Arial" w:hAnsi="Arial" w:cs="Arial"/>
                <w:sz w:val="24"/>
                <w:szCs w:val="24"/>
              </w:rPr>
              <w:br/>
            </w:r>
          </w:p>
          <w:p w14:paraId="58A17565" w14:textId="058EBA2E" w:rsidR="00854665" w:rsidRPr="00E6684C" w:rsidRDefault="00854665" w:rsidP="00C70B22">
            <w:pPr>
              <w:pStyle w:val="ListParagraph"/>
              <w:numPr>
                <w:ilvl w:val="0"/>
                <w:numId w:val="3"/>
              </w:numPr>
              <w:spacing w:after="0" w:line="240" w:lineRule="auto"/>
              <w:contextualSpacing w:val="0"/>
              <w:rPr>
                <w:rFonts w:ascii="Arial" w:hAnsi="Arial" w:cs="Arial"/>
                <w:sz w:val="24"/>
                <w:szCs w:val="24"/>
              </w:rPr>
            </w:pPr>
            <w:r w:rsidRPr="00E6684C">
              <w:rPr>
                <w:rFonts w:ascii="Arial" w:hAnsi="Arial" w:cs="Arial"/>
                <w:sz w:val="24"/>
                <w:szCs w:val="24"/>
              </w:rPr>
              <w:t xml:space="preserve">Complete all application attachments </w:t>
            </w:r>
            <w:r w:rsidR="00412A78" w:rsidRPr="00E6684C">
              <w:rPr>
                <w:rFonts w:ascii="Arial" w:hAnsi="Arial" w:cs="Arial"/>
                <w:sz w:val="24"/>
                <w:szCs w:val="24"/>
              </w:rPr>
              <w:t>requirements listed</w:t>
            </w:r>
            <w:r w:rsidRPr="00E6684C">
              <w:rPr>
                <w:rFonts w:ascii="Arial" w:hAnsi="Arial" w:cs="Arial"/>
                <w:sz w:val="24"/>
                <w:szCs w:val="24"/>
              </w:rPr>
              <w:t xml:space="preserve"> in </w:t>
            </w:r>
            <w:r w:rsidR="003F2DE3" w:rsidRPr="00E6684C">
              <w:rPr>
                <w:rFonts w:ascii="Arial" w:hAnsi="Arial" w:cs="Arial"/>
                <w:sz w:val="24"/>
                <w:szCs w:val="24"/>
              </w:rPr>
              <w:t>the Attachments list</w:t>
            </w:r>
            <w:r w:rsidRPr="00E6684C">
              <w:rPr>
                <w:rFonts w:ascii="Arial" w:hAnsi="Arial" w:cs="Arial"/>
                <w:sz w:val="24"/>
                <w:szCs w:val="24"/>
              </w:rPr>
              <w:t xml:space="preserve"> below, and save the documents using the naming conventions listed in that section.</w:t>
            </w:r>
          </w:p>
          <w:p w14:paraId="4F8928D6" w14:textId="77777777" w:rsidR="003F2DE3" w:rsidRPr="00E6684C" w:rsidRDefault="003F2DE3" w:rsidP="003F2DE3">
            <w:pPr>
              <w:rPr>
                <w:rFonts w:ascii="Arial" w:hAnsi="Arial" w:cs="Arial"/>
                <w:szCs w:val="24"/>
              </w:rPr>
            </w:pPr>
          </w:p>
          <w:p w14:paraId="73A44155" w14:textId="11B796D0" w:rsidR="002719BD" w:rsidRPr="00E6684C" w:rsidRDefault="00C34E2C" w:rsidP="00412A78">
            <w:pPr>
              <w:pStyle w:val="ListParagraph"/>
              <w:numPr>
                <w:ilvl w:val="0"/>
                <w:numId w:val="3"/>
              </w:numPr>
              <w:spacing w:after="0" w:line="240" w:lineRule="auto"/>
              <w:contextualSpacing w:val="0"/>
              <w:rPr>
                <w:rFonts w:ascii="Arial" w:hAnsi="Arial" w:cs="Arial"/>
                <w:sz w:val="24"/>
                <w:szCs w:val="24"/>
              </w:rPr>
            </w:pPr>
            <w:r w:rsidRPr="00E6684C">
              <w:rPr>
                <w:rFonts w:ascii="Arial" w:hAnsi="Arial" w:cs="Arial"/>
                <w:sz w:val="24"/>
                <w:szCs w:val="24"/>
              </w:rPr>
              <w:t xml:space="preserve">Print </w:t>
            </w:r>
            <w:r w:rsidR="00EC7E06">
              <w:rPr>
                <w:rFonts w:ascii="Arial" w:hAnsi="Arial" w:cs="Arial"/>
                <w:sz w:val="24"/>
                <w:szCs w:val="24"/>
              </w:rPr>
              <w:t>Attachment 5</w:t>
            </w:r>
            <w:r w:rsidRPr="00E6684C">
              <w:rPr>
                <w:rFonts w:ascii="Arial" w:hAnsi="Arial" w:cs="Arial"/>
                <w:sz w:val="24"/>
                <w:szCs w:val="24"/>
              </w:rPr>
              <w:t>, “Cer</w:t>
            </w:r>
            <w:r w:rsidR="00F43EB4" w:rsidRPr="00E6684C">
              <w:rPr>
                <w:rFonts w:ascii="Arial" w:hAnsi="Arial" w:cs="Arial"/>
                <w:sz w:val="24"/>
                <w:szCs w:val="24"/>
              </w:rPr>
              <w:t>t</w:t>
            </w:r>
            <w:r w:rsidRPr="00E6684C">
              <w:rPr>
                <w:rFonts w:ascii="Arial" w:hAnsi="Arial" w:cs="Arial"/>
                <w:sz w:val="24"/>
                <w:szCs w:val="24"/>
              </w:rPr>
              <w:t>ification</w:t>
            </w:r>
            <w:r w:rsidR="00854665" w:rsidRPr="00E6684C">
              <w:rPr>
                <w:rFonts w:ascii="Arial" w:hAnsi="Arial" w:cs="Arial"/>
                <w:sz w:val="24"/>
                <w:szCs w:val="24"/>
              </w:rPr>
              <w:t>s and Assurances</w:t>
            </w:r>
            <w:r w:rsidRPr="00E6684C">
              <w:rPr>
                <w:rFonts w:ascii="Arial" w:hAnsi="Arial" w:cs="Arial"/>
                <w:sz w:val="24"/>
                <w:szCs w:val="24"/>
              </w:rPr>
              <w:t xml:space="preserve">”, </w:t>
            </w:r>
            <w:r w:rsidR="002719BD" w:rsidRPr="00E6684C">
              <w:rPr>
                <w:rFonts w:ascii="Arial" w:hAnsi="Arial" w:cs="Arial"/>
                <w:sz w:val="24"/>
                <w:szCs w:val="24"/>
              </w:rPr>
              <w:t xml:space="preserve">then </w:t>
            </w:r>
            <w:r w:rsidR="00412A78" w:rsidRPr="00E6684C">
              <w:rPr>
                <w:rFonts w:ascii="Arial" w:hAnsi="Arial" w:cs="Arial"/>
                <w:sz w:val="24"/>
                <w:szCs w:val="24"/>
              </w:rPr>
              <w:t xml:space="preserve">read, sign, </w:t>
            </w:r>
            <w:r w:rsidR="003F2DE3" w:rsidRPr="00E6684C">
              <w:rPr>
                <w:rFonts w:ascii="Arial" w:hAnsi="Arial" w:cs="Arial"/>
                <w:sz w:val="24"/>
                <w:szCs w:val="24"/>
              </w:rPr>
              <w:t xml:space="preserve">and </w:t>
            </w:r>
            <w:r w:rsidR="00412A78" w:rsidRPr="00E6684C">
              <w:rPr>
                <w:rFonts w:ascii="Arial" w:hAnsi="Arial" w:cs="Arial"/>
                <w:sz w:val="24"/>
                <w:szCs w:val="24"/>
              </w:rPr>
              <w:t xml:space="preserve">scan, </w:t>
            </w:r>
            <w:r w:rsidR="003F2DE3" w:rsidRPr="00E6684C">
              <w:rPr>
                <w:rFonts w:ascii="Arial" w:hAnsi="Arial" w:cs="Arial"/>
                <w:sz w:val="24"/>
                <w:szCs w:val="24"/>
              </w:rPr>
              <w:t>then</w:t>
            </w:r>
            <w:r w:rsidR="00412A78" w:rsidRPr="00E6684C">
              <w:rPr>
                <w:rFonts w:ascii="Arial" w:hAnsi="Arial" w:cs="Arial"/>
                <w:sz w:val="24"/>
                <w:szCs w:val="24"/>
              </w:rPr>
              <w:t xml:space="preserve"> save using the naming conventions listed in </w:t>
            </w:r>
            <w:r w:rsidR="003F2DE3" w:rsidRPr="00E6684C">
              <w:rPr>
                <w:rFonts w:ascii="Arial" w:hAnsi="Arial" w:cs="Arial"/>
                <w:sz w:val="24"/>
                <w:szCs w:val="24"/>
              </w:rPr>
              <w:t>the Attachments list below</w:t>
            </w:r>
            <w:r w:rsidR="00412A78" w:rsidRPr="00E6684C">
              <w:rPr>
                <w:rFonts w:ascii="Arial" w:hAnsi="Arial" w:cs="Arial"/>
                <w:sz w:val="24"/>
                <w:szCs w:val="24"/>
              </w:rPr>
              <w:t>.</w:t>
            </w:r>
            <w:r w:rsidRPr="00E6684C">
              <w:rPr>
                <w:rFonts w:ascii="Arial" w:hAnsi="Arial" w:cs="Arial"/>
                <w:sz w:val="24"/>
                <w:szCs w:val="24"/>
              </w:rPr>
              <w:t xml:space="preserve"> </w:t>
            </w:r>
            <w:r w:rsidR="008B3AEF" w:rsidRPr="00E6684C">
              <w:rPr>
                <w:rFonts w:ascii="Arial" w:hAnsi="Arial" w:cs="Arial"/>
                <w:sz w:val="24"/>
                <w:szCs w:val="24"/>
              </w:rPr>
              <w:br/>
            </w:r>
          </w:p>
          <w:p w14:paraId="362F728B" w14:textId="3CDA8E71" w:rsidR="00B605F9" w:rsidRPr="00E6684C" w:rsidRDefault="002719BD" w:rsidP="0040413D">
            <w:pPr>
              <w:pStyle w:val="ListParagraph"/>
              <w:spacing w:after="0" w:line="240" w:lineRule="auto"/>
              <w:ind w:left="360"/>
              <w:contextualSpacing w:val="0"/>
              <w:rPr>
                <w:rFonts w:ascii="Arial" w:hAnsi="Arial" w:cs="Arial"/>
                <w:sz w:val="24"/>
                <w:szCs w:val="24"/>
              </w:rPr>
            </w:pPr>
            <w:r w:rsidRPr="00E6684C">
              <w:rPr>
                <w:rFonts w:ascii="Arial" w:hAnsi="Arial" w:cs="Arial"/>
                <w:sz w:val="24"/>
                <w:szCs w:val="24"/>
              </w:rPr>
              <w:t>Upon the completion of steps 1 –</w:t>
            </w:r>
            <w:r w:rsidR="008B3AEF" w:rsidRPr="00E6684C">
              <w:rPr>
                <w:rFonts w:ascii="Arial" w:hAnsi="Arial" w:cs="Arial"/>
                <w:sz w:val="24"/>
                <w:szCs w:val="24"/>
              </w:rPr>
              <w:t xml:space="preserve"> </w:t>
            </w:r>
            <w:r w:rsidR="00412A78" w:rsidRPr="00E6684C">
              <w:rPr>
                <w:rFonts w:ascii="Arial" w:hAnsi="Arial" w:cs="Arial"/>
                <w:sz w:val="24"/>
                <w:szCs w:val="24"/>
              </w:rPr>
              <w:t>4</w:t>
            </w:r>
            <w:r w:rsidRPr="00E6684C">
              <w:rPr>
                <w:rFonts w:ascii="Arial" w:hAnsi="Arial" w:cs="Arial"/>
                <w:sz w:val="24"/>
                <w:szCs w:val="24"/>
              </w:rPr>
              <w:t xml:space="preserve">, email </w:t>
            </w:r>
            <w:r w:rsidR="00412A78" w:rsidRPr="00E6684C">
              <w:rPr>
                <w:rFonts w:ascii="Arial" w:hAnsi="Arial" w:cs="Arial"/>
                <w:sz w:val="24"/>
                <w:szCs w:val="24"/>
              </w:rPr>
              <w:t>the application and all attachments to</w:t>
            </w:r>
            <w:r w:rsidRPr="00E6684C">
              <w:rPr>
                <w:rFonts w:ascii="Arial" w:hAnsi="Arial" w:cs="Arial"/>
                <w:sz w:val="24"/>
                <w:szCs w:val="24"/>
              </w:rPr>
              <w:t xml:space="preserve"> </w:t>
            </w:r>
            <w:hyperlink r:id="rId9" w:history="1">
              <w:r w:rsidR="00854665" w:rsidRPr="00E6684C">
                <w:rPr>
                  <w:rStyle w:val="Hyperlink"/>
                  <w:rFonts w:ascii="Arial" w:hAnsi="Arial" w:cs="Arial"/>
                  <w:sz w:val="24"/>
                  <w:szCs w:val="24"/>
                </w:rPr>
                <w:t>cef@commerce.wa.gov</w:t>
              </w:r>
            </w:hyperlink>
            <w:r w:rsidR="00412A78" w:rsidRPr="00E6684C">
              <w:rPr>
                <w:rFonts w:ascii="Arial" w:hAnsi="Arial" w:cs="Arial"/>
                <w:sz w:val="24"/>
                <w:szCs w:val="24"/>
              </w:rPr>
              <w:t xml:space="preserve">, using </w:t>
            </w:r>
            <w:r w:rsidR="00F677E0" w:rsidRPr="00E6684C">
              <w:rPr>
                <w:rFonts w:ascii="Arial" w:hAnsi="Arial" w:cs="Arial"/>
                <w:sz w:val="24"/>
                <w:szCs w:val="24"/>
              </w:rPr>
              <w:t>the s</w:t>
            </w:r>
            <w:r w:rsidRPr="00E6684C">
              <w:rPr>
                <w:rFonts w:ascii="Arial" w:hAnsi="Arial" w:cs="Arial"/>
                <w:sz w:val="24"/>
                <w:szCs w:val="24"/>
              </w:rPr>
              <w:t>ubject lin</w:t>
            </w:r>
            <w:r w:rsidR="00412A78" w:rsidRPr="00E6684C">
              <w:rPr>
                <w:rFonts w:ascii="Arial" w:hAnsi="Arial" w:cs="Arial"/>
                <w:sz w:val="24"/>
                <w:szCs w:val="24"/>
              </w:rPr>
              <w:t xml:space="preserve">e:  “&lt;Name of Submitting Entity&gt; </w:t>
            </w:r>
            <w:r w:rsidR="00667BDC">
              <w:rPr>
                <w:rFonts w:ascii="Arial" w:hAnsi="Arial" w:cs="Arial"/>
                <w:sz w:val="24"/>
                <w:szCs w:val="24"/>
              </w:rPr>
              <w:t>GRID2021</w:t>
            </w:r>
            <w:r w:rsidR="00412A78" w:rsidRPr="00E6684C">
              <w:rPr>
                <w:rFonts w:ascii="Arial" w:hAnsi="Arial" w:cs="Arial"/>
                <w:sz w:val="24"/>
                <w:szCs w:val="24"/>
              </w:rPr>
              <w:t xml:space="preserve"> </w:t>
            </w:r>
            <w:r w:rsidR="0094658F">
              <w:rPr>
                <w:rFonts w:ascii="Arial" w:hAnsi="Arial" w:cs="Arial"/>
                <w:sz w:val="24"/>
                <w:szCs w:val="24"/>
              </w:rPr>
              <w:t xml:space="preserve">Track 2 </w:t>
            </w:r>
            <w:r w:rsidR="00412A78" w:rsidRPr="00E6684C">
              <w:rPr>
                <w:rFonts w:ascii="Arial" w:hAnsi="Arial" w:cs="Arial"/>
                <w:sz w:val="24"/>
                <w:szCs w:val="24"/>
              </w:rPr>
              <w:t>Application”</w:t>
            </w:r>
          </w:p>
          <w:p w14:paraId="3B291B27" w14:textId="168F394A" w:rsidR="00E3194F" w:rsidRPr="00E6684C" w:rsidRDefault="00957C58" w:rsidP="00854665">
            <w:pPr>
              <w:pStyle w:val="ListParagraph"/>
              <w:numPr>
                <w:ilvl w:val="1"/>
                <w:numId w:val="3"/>
              </w:numPr>
              <w:spacing w:after="0" w:line="240" w:lineRule="auto"/>
              <w:contextualSpacing w:val="0"/>
              <w:rPr>
                <w:rFonts w:ascii="Arial" w:hAnsi="Arial" w:cs="Arial"/>
                <w:sz w:val="24"/>
                <w:szCs w:val="24"/>
              </w:rPr>
            </w:pPr>
            <w:r w:rsidRPr="00E6684C">
              <w:rPr>
                <w:rFonts w:ascii="Arial" w:hAnsi="Arial" w:cs="Arial"/>
                <w:i/>
                <w:sz w:val="24"/>
                <w:szCs w:val="24"/>
                <w:u w:val="single"/>
              </w:rPr>
              <w:t xml:space="preserve">The Application must be received by 5:00 PM (PST) on </w:t>
            </w:r>
            <w:r w:rsidR="0039690F" w:rsidRPr="00E6684C">
              <w:rPr>
                <w:rFonts w:ascii="Arial" w:hAnsi="Arial" w:cs="Arial"/>
                <w:i/>
                <w:sz w:val="24"/>
                <w:szCs w:val="24"/>
                <w:u w:val="single"/>
              </w:rPr>
              <w:t>Tuesday</w:t>
            </w:r>
            <w:proofErr w:type="gramStart"/>
            <w:r w:rsidR="0039690F" w:rsidRPr="00E6684C">
              <w:rPr>
                <w:rFonts w:ascii="Arial" w:hAnsi="Arial" w:cs="Arial"/>
                <w:i/>
                <w:sz w:val="24"/>
                <w:szCs w:val="24"/>
                <w:u w:val="single"/>
              </w:rPr>
              <w:t xml:space="preserve">, </w:t>
            </w:r>
            <w:r w:rsidR="00452DC8" w:rsidRPr="00467D59">
              <w:rPr>
                <w:rFonts w:ascii="Arial" w:hAnsi="Arial" w:cs="Arial"/>
                <w:i/>
                <w:strike/>
                <w:color w:val="FF0000"/>
                <w:sz w:val="24"/>
                <w:szCs w:val="24"/>
                <w:u w:val="single"/>
              </w:rPr>
              <w:t xml:space="preserve"> </w:t>
            </w:r>
            <w:r w:rsidR="00452DC8" w:rsidRPr="00467D59">
              <w:rPr>
                <w:rFonts w:ascii="Arial" w:hAnsi="Arial" w:cs="Arial"/>
                <w:i/>
                <w:strike/>
                <w:color w:val="FF0000"/>
                <w:sz w:val="24"/>
                <w:szCs w:val="24"/>
                <w:u w:val="single"/>
              </w:rPr>
              <w:t>May</w:t>
            </w:r>
            <w:proofErr w:type="gramEnd"/>
            <w:r w:rsidR="00452DC8" w:rsidRPr="00467D59">
              <w:rPr>
                <w:rFonts w:ascii="Arial" w:hAnsi="Arial" w:cs="Arial"/>
                <w:i/>
                <w:strike/>
                <w:color w:val="FF0000"/>
                <w:sz w:val="24"/>
                <w:szCs w:val="24"/>
                <w:u w:val="single"/>
              </w:rPr>
              <w:t xml:space="preserve"> 18, 2021</w:t>
            </w:r>
            <w:r w:rsidR="00452DC8" w:rsidRPr="00467D59">
              <w:rPr>
                <w:rFonts w:ascii="Arial" w:hAnsi="Arial" w:cs="Arial"/>
                <w:i/>
                <w:color w:val="FF0000"/>
                <w:sz w:val="24"/>
                <w:szCs w:val="24"/>
                <w:u w:val="single"/>
              </w:rPr>
              <w:t xml:space="preserve"> June 15, 2020</w:t>
            </w:r>
            <w:r w:rsidRPr="00E6684C">
              <w:rPr>
                <w:rFonts w:ascii="Arial" w:hAnsi="Arial" w:cs="Arial"/>
                <w:i/>
                <w:sz w:val="24"/>
                <w:szCs w:val="24"/>
                <w:u w:val="single"/>
              </w:rPr>
              <w:t xml:space="preserve">. Successful Applicants </w:t>
            </w:r>
            <w:r w:rsidR="0039690F" w:rsidRPr="00E6684C">
              <w:rPr>
                <w:rFonts w:ascii="Arial" w:hAnsi="Arial" w:cs="Arial"/>
                <w:i/>
                <w:sz w:val="24"/>
                <w:szCs w:val="24"/>
                <w:u w:val="single"/>
              </w:rPr>
              <w:t>are expected to</w:t>
            </w:r>
            <w:r w:rsidRPr="00E6684C">
              <w:rPr>
                <w:rFonts w:ascii="Arial" w:hAnsi="Arial" w:cs="Arial"/>
                <w:i/>
                <w:sz w:val="24"/>
                <w:szCs w:val="24"/>
                <w:u w:val="single"/>
              </w:rPr>
              <w:t xml:space="preserve"> be notified </w:t>
            </w:r>
            <w:proofErr w:type="gramStart"/>
            <w:r w:rsidR="00D150A0">
              <w:rPr>
                <w:rFonts w:ascii="Arial" w:hAnsi="Arial" w:cs="Arial"/>
                <w:i/>
                <w:sz w:val="24"/>
                <w:szCs w:val="24"/>
                <w:u w:val="single"/>
              </w:rPr>
              <w:t xml:space="preserve">on </w:t>
            </w:r>
            <w:r w:rsidR="00452DC8" w:rsidRPr="00467D59">
              <w:rPr>
                <w:rFonts w:ascii="Arial" w:hAnsi="Arial" w:cs="Arial"/>
                <w:i/>
                <w:strike/>
                <w:color w:val="FF0000"/>
                <w:sz w:val="24"/>
                <w:szCs w:val="24"/>
                <w:u w:val="single"/>
              </w:rPr>
              <w:t xml:space="preserve"> </w:t>
            </w:r>
            <w:r w:rsidR="00452DC8" w:rsidRPr="00467D59">
              <w:rPr>
                <w:rFonts w:ascii="Arial" w:hAnsi="Arial" w:cs="Arial"/>
                <w:i/>
                <w:strike/>
                <w:color w:val="FF0000"/>
                <w:sz w:val="24"/>
                <w:szCs w:val="24"/>
                <w:u w:val="single"/>
              </w:rPr>
              <w:t>June</w:t>
            </w:r>
            <w:proofErr w:type="gramEnd"/>
            <w:r w:rsidR="00452DC8" w:rsidRPr="00467D59">
              <w:rPr>
                <w:rFonts w:ascii="Arial" w:hAnsi="Arial" w:cs="Arial"/>
                <w:i/>
                <w:strike/>
                <w:color w:val="FF0000"/>
                <w:sz w:val="24"/>
                <w:szCs w:val="24"/>
                <w:u w:val="single"/>
              </w:rPr>
              <w:t xml:space="preserve"> 30, 2021 </w:t>
            </w:r>
            <w:r w:rsidR="00452DC8" w:rsidRPr="00467D59">
              <w:rPr>
                <w:rFonts w:ascii="Arial" w:hAnsi="Arial" w:cs="Arial"/>
                <w:i/>
                <w:color w:val="FF0000"/>
                <w:sz w:val="24"/>
                <w:szCs w:val="24"/>
                <w:u w:val="single"/>
              </w:rPr>
              <w:t>August 2, 2021</w:t>
            </w:r>
            <w:r w:rsidRPr="00E6684C">
              <w:rPr>
                <w:rFonts w:ascii="Arial" w:hAnsi="Arial" w:cs="Arial"/>
                <w:i/>
                <w:sz w:val="24"/>
                <w:szCs w:val="24"/>
                <w:u w:val="single"/>
              </w:rPr>
              <w:t>.</w:t>
            </w:r>
          </w:p>
          <w:p w14:paraId="3C63FE42" w14:textId="1138628B" w:rsidR="00412A78" w:rsidRPr="00E6684C" w:rsidRDefault="00412A78" w:rsidP="00412A78">
            <w:pPr>
              <w:rPr>
                <w:rFonts w:ascii="Arial" w:hAnsi="Arial" w:cs="Arial"/>
                <w:szCs w:val="24"/>
              </w:rPr>
            </w:pPr>
          </w:p>
        </w:tc>
      </w:tr>
      <w:tr w:rsidR="00253A59" w:rsidRPr="00E6684C" w14:paraId="1F684B71" w14:textId="77777777" w:rsidTr="004A0D95">
        <w:tc>
          <w:tcPr>
            <w:tcW w:w="10975" w:type="dxa"/>
            <w:gridSpan w:val="8"/>
            <w:tcBorders>
              <w:top w:val="single" w:sz="18" w:space="0" w:color="auto"/>
              <w:left w:val="single" w:sz="18" w:space="0" w:color="auto"/>
              <w:bottom w:val="single" w:sz="18" w:space="0" w:color="auto"/>
              <w:right w:val="single" w:sz="18" w:space="0" w:color="auto"/>
            </w:tcBorders>
            <w:shd w:val="clear" w:color="auto" w:fill="D9D9D9" w:themeFill="background1" w:themeFillShade="D9"/>
            <w:vAlign w:val="center"/>
          </w:tcPr>
          <w:p w14:paraId="2293E942" w14:textId="5C6B489B" w:rsidR="00253A59" w:rsidRPr="00E6684C" w:rsidRDefault="003B453B" w:rsidP="009A1602">
            <w:pPr>
              <w:jc w:val="center"/>
              <w:outlineLvl w:val="0"/>
              <w:rPr>
                <w:rFonts w:ascii="Arial" w:hAnsi="Arial" w:cs="Arial"/>
                <w:b w:val="0"/>
                <w:szCs w:val="24"/>
              </w:rPr>
            </w:pPr>
            <w:r w:rsidRPr="00E6684C">
              <w:rPr>
                <w:rFonts w:ascii="Arial" w:hAnsi="Arial" w:cs="Arial"/>
                <w:b w:val="0"/>
                <w:szCs w:val="24"/>
              </w:rPr>
              <w:t xml:space="preserve">Section 1: </w:t>
            </w:r>
            <w:r w:rsidR="00BE398D" w:rsidRPr="00E6684C">
              <w:rPr>
                <w:rFonts w:ascii="Arial" w:hAnsi="Arial" w:cs="Arial"/>
                <w:b w:val="0"/>
                <w:szCs w:val="24"/>
              </w:rPr>
              <w:t>Application Summary</w:t>
            </w:r>
            <w:r w:rsidR="00770811">
              <w:rPr>
                <w:rFonts w:ascii="Arial" w:hAnsi="Arial" w:cs="Arial"/>
                <w:b w:val="0"/>
                <w:szCs w:val="24"/>
              </w:rPr>
              <w:t xml:space="preserve"> (MANDATORY, SCORED)</w:t>
            </w:r>
          </w:p>
        </w:tc>
      </w:tr>
      <w:tr w:rsidR="004A0D95" w:rsidRPr="00E6684C" w14:paraId="238F278C" w14:textId="77777777" w:rsidTr="0051771B">
        <w:tc>
          <w:tcPr>
            <w:tcW w:w="803" w:type="dxa"/>
            <w:tcBorders>
              <w:top w:val="single" w:sz="18" w:space="0" w:color="auto"/>
              <w:left w:val="single" w:sz="18" w:space="0" w:color="auto"/>
              <w:bottom w:val="single" w:sz="18" w:space="0" w:color="auto"/>
              <w:right w:val="single" w:sz="8" w:space="0" w:color="auto"/>
            </w:tcBorders>
            <w:shd w:val="clear" w:color="auto" w:fill="FFFFFF" w:themeFill="background1"/>
          </w:tcPr>
          <w:p w14:paraId="2B98980A" w14:textId="4E6058D4" w:rsidR="004A0D95" w:rsidRPr="00E6684C" w:rsidRDefault="004A0D95" w:rsidP="004A0D95">
            <w:pPr>
              <w:jc w:val="center"/>
              <w:rPr>
                <w:rFonts w:ascii="Arial" w:hAnsi="Arial" w:cs="Arial"/>
                <w:b w:val="0"/>
                <w:szCs w:val="24"/>
              </w:rPr>
            </w:pPr>
            <w:r w:rsidRPr="00E6684C">
              <w:rPr>
                <w:rFonts w:ascii="Arial" w:hAnsi="Arial" w:cs="Arial"/>
                <w:b w:val="0"/>
                <w:szCs w:val="24"/>
              </w:rPr>
              <w:t>1.01</w:t>
            </w:r>
          </w:p>
        </w:tc>
        <w:tc>
          <w:tcPr>
            <w:tcW w:w="4771" w:type="dxa"/>
            <w:gridSpan w:val="3"/>
            <w:tcBorders>
              <w:top w:val="single" w:sz="18" w:space="0" w:color="auto"/>
              <w:left w:val="single" w:sz="8" w:space="0" w:color="auto"/>
              <w:bottom w:val="single" w:sz="18" w:space="0" w:color="auto"/>
              <w:right w:val="single" w:sz="8" w:space="0" w:color="auto"/>
            </w:tcBorders>
            <w:shd w:val="clear" w:color="auto" w:fill="FFFFFF" w:themeFill="background1"/>
            <w:vAlign w:val="center"/>
          </w:tcPr>
          <w:p w14:paraId="180D84BD" w14:textId="01E5F52B" w:rsidR="004A0D95" w:rsidRPr="00E6684C" w:rsidRDefault="004A0D95" w:rsidP="004A0D95">
            <w:pPr>
              <w:rPr>
                <w:rFonts w:ascii="Arial" w:hAnsi="Arial" w:cs="Arial"/>
                <w:b w:val="0"/>
                <w:szCs w:val="24"/>
              </w:rPr>
            </w:pPr>
            <w:r w:rsidRPr="00E6684C">
              <w:rPr>
                <w:rFonts w:ascii="Arial" w:hAnsi="Arial" w:cs="Arial"/>
                <w:b w:val="0"/>
                <w:szCs w:val="24"/>
              </w:rPr>
              <w:t>Application Title:</w:t>
            </w:r>
          </w:p>
        </w:tc>
        <w:sdt>
          <w:sdtPr>
            <w:rPr>
              <w:rFonts w:ascii="Arial" w:hAnsi="Arial" w:cs="Arial"/>
              <w:b w:val="0"/>
              <w:szCs w:val="24"/>
            </w:rPr>
            <w:id w:val="-595944518"/>
            <w:placeholder>
              <w:docPart w:val="C7089DCD114348B7A9A58F0074950A88"/>
            </w:placeholder>
            <w:showingPlcHdr/>
          </w:sdtPr>
          <w:sdtEndPr/>
          <w:sdtContent>
            <w:tc>
              <w:tcPr>
                <w:tcW w:w="5401" w:type="dxa"/>
                <w:gridSpan w:val="4"/>
                <w:tcBorders>
                  <w:top w:val="single" w:sz="18" w:space="0" w:color="auto"/>
                  <w:left w:val="single" w:sz="8" w:space="0" w:color="auto"/>
                  <w:bottom w:val="single" w:sz="18" w:space="0" w:color="auto"/>
                  <w:right w:val="single" w:sz="18" w:space="0" w:color="auto"/>
                </w:tcBorders>
                <w:shd w:val="clear" w:color="auto" w:fill="FFFFFF" w:themeFill="background1"/>
                <w:vAlign w:val="center"/>
              </w:tcPr>
              <w:p w14:paraId="4CDF09FE" w14:textId="40367B81" w:rsidR="004A0D95" w:rsidRPr="00E6684C" w:rsidRDefault="00C72DCA" w:rsidP="00C72DCA">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4B180AA5" w14:textId="77777777" w:rsidTr="0051771B">
        <w:trPr>
          <w:trHeight w:val="138"/>
        </w:trPr>
        <w:tc>
          <w:tcPr>
            <w:tcW w:w="803" w:type="dxa"/>
            <w:tcBorders>
              <w:top w:val="single" w:sz="18" w:space="0" w:color="auto"/>
              <w:left w:val="single" w:sz="18" w:space="0" w:color="auto"/>
              <w:bottom w:val="single" w:sz="18" w:space="0" w:color="auto"/>
            </w:tcBorders>
          </w:tcPr>
          <w:p w14:paraId="1E25A00B" w14:textId="6EE1054B" w:rsidR="002E764D" w:rsidRPr="00E6684C" w:rsidRDefault="002E764D" w:rsidP="004A0D95">
            <w:pPr>
              <w:jc w:val="center"/>
              <w:rPr>
                <w:rFonts w:ascii="Arial" w:hAnsi="Arial" w:cs="Arial"/>
                <w:b w:val="0"/>
                <w:szCs w:val="24"/>
              </w:rPr>
            </w:pPr>
            <w:r w:rsidRPr="00E6684C">
              <w:rPr>
                <w:rFonts w:ascii="Arial" w:hAnsi="Arial" w:cs="Arial"/>
                <w:b w:val="0"/>
                <w:szCs w:val="24"/>
              </w:rPr>
              <w:t>1.02</w:t>
            </w:r>
          </w:p>
        </w:tc>
        <w:tc>
          <w:tcPr>
            <w:tcW w:w="4771" w:type="dxa"/>
            <w:gridSpan w:val="3"/>
            <w:tcBorders>
              <w:top w:val="single" w:sz="18" w:space="0" w:color="auto"/>
              <w:bottom w:val="single" w:sz="18" w:space="0" w:color="auto"/>
              <w:right w:val="single" w:sz="8" w:space="0" w:color="auto"/>
            </w:tcBorders>
          </w:tcPr>
          <w:p w14:paraId="24799B31" w14:textId="7FDAD8E7" w:rsidR="002E764D" w:rsidRPr="00E6684C" w:rsidRDefault="00EC7E06" w:rsidP="003A4A12">
            <w:pPr>
              <w:rPr>
                <w:rFonts w:ascii="Arial" w:hAnsi="Arial" w:cs="Arial"/>
                <w:b w:val="0"/>
                <w:szCs w:val="24"/>
              </w:rPr>
            </w:pPr>
            <w:r w:rsidRPr="00E6684C">
              <w:rPr>
                <w:rFonts w:ascii="Arial" w:hAnsi="Arial" w:cs="Arial"/>
                <w:b w:val="0"/>
                <w:szCs w:val="24"/>
              </w:rPr>
              <w:t>Dollar Amount of Funding Requested</w:t>
            </w:r>
            <w:r>
              <w:rPr>
                <w:rFonts w:ascii="Arial" w:hAnsi="Arial" w:cs="Arial"/>
                <w:b w:val="0"/>
                <w:szCs w:val="24"/>
              </w:rPr>
              <w:t xml:space="preserve"> </w:t>
            </w:r>
            <w:r w:rsidR="003A4A12">
              <w:rPr>
                <w:rFonts w:ascii="Arial" w:hAnsi="Arial" w:cs="Arial"/>
                <w:b w:val="0"/>
                <w:szCs w:val="24"/>
              </w:rPr>
              <w:t>(</w:t>
            </w:r>
            <w:r w:rsidR="003A4A12" w:rsidRPr="003A4A12">
              <w:rPr>
                <w:rFonts w:ascii="Arial" w:hAnsi="Arial" w:cs="Arial"/>
                <w:b w:val="0"/>
                <w:szCs w:val="24"/>
              </w:rPr>
              <w:t>The maximum request must not exceed the maximum award amount specified</w:t>
            </w:r>
            <w:r w:rsidR="003A4A12">
              <w:rPr>
                <w:rFonts w:ascii="Arial" w:hAnsi="Arial" w:cs="Arial"/>
                <w:b w:val="0"/>
                <w:szCs w:val="24"/>
              </w:rPr>
              <w:t xml:space="preserve"> for Track 2 projects</w:t>
            </w:r>
            <w:r w:rsidR="003A4A12" w:rsidRPr="003A4A12">
              <w:rPr>
                <w:rFonts w:ascii="Arial" w:hAnsi="Arial" w:cs="Arial"/>
                <w:b w:val="0"/>
                <w:szCs w:val="24"/>
              </w:rPr>
              <w:t xml:space="preserve"> in RFA SECTION 1.4 FUNDING to be considered responsive to this RFA.</w:t>
            </w:r>
            <w:r w:rsidR="003A4A12">
              <w:rPr>
                <w:rFonts w:ascii="Arial" w:hAnsi="Arial" w:cs="Arial"/>
                <w:b w:val="0"/>
                <w:szCs w:val="24"/>
              </w:rPr>
              <w:t>)</w:t>
            </w:r>
          </w:p>
        </w:tc>
        <w:tc>
          <w:tcPr>
            <w:tcW w:w="5401" w:type="dxa"/>
            <w:gridSpan w:val="4"/>
            <w:tcBorders>
              <w:top w:val="single" w:sz="18" w:space="0" w:color="auto"/>
              <w:left w:val="single" w:sz="8" w:space="0" w:color="auto"/>
              <w:bottom w:val="single" w:sz="18" w:space="0" w:color="auto"/>
              <w:right w:val="single" w:sz="18" w:space="0" w:color="auto"/>
            </w:tcBorders>
          </w:tcPr>
          <w:p w14:paraId="68436E6E" w14:textId="4FE93890" w:rsidR="002E764D" w:rsidRPr="00E6684C" w:rsidRDefault="00EC7E06" w:rsidP="004A0D95">
            <w:pPr>
              <w:rPr>
                <w:rFonts w:ascii="Arial" w:hAnsi="Arial" w:cs="Arial"/>
                <w:b w:val="0"/>
                <w:szCs w:val="24"/>
              </w:rPr>
            </w:pPr>
            <w:r>
              <w:rPr>
                <w:rFonts w:ascii="Arial" w:hAnsi="Arial" w:cs="Arial"/>
                <w:b w:val="0"/>
                <w:szCs w:val="24"/>
              </w:rPr>
              <w:t>$</w:t>
            </w:r>
            <w:sdt>
              <w:sdtPr>
                <w:rPr>
                  <w:rFonts w:ascii="Arial" w:hAnsi="Arial" w:cs="Arial"/>
                  <w:b w:val="0"/>
                  <w:szCs w:val="24"/>
                </w:rPr>
                <w:id w:val="2140145360"/>
                <w:lock w:val="sdtLocked"/>
                <w:placeholder>
                  <w:docPart w:val="78EB8E9F5F794A0F85E07418EA6FBBF9"/>
                </w:placeholder>
                <w:showingPlcHdr/>
              </w:sdtPr>
              <w:sdtEndPr/>
              <w:sdtContent>
                <w:r w:rsidR="002E764D" w:rsidRPr="00E6684C">
                  <w:rPr>
                    <w:rStyle w:val="PlaceholderText"/>
                    <w:rFonts w:ascii="Arial" w:hAnsi="Arial" w:cs="Arial"/>
                    <w:b w:val="0"/>
                    <w:szCs w:val="24"/>
                  </w:rPr>
                  <w:t>Click or tap here to enter text.</w:t>
                </w:r>
              </w:sdtContent>
            </w:sdt>
          </w:p>
        </w:tc>
      </w:tr>
      <w:tr w:rsidR="00AC4820" w:rsidRPr="00E6684C" w14:paraId="249011D2" w14:textId="77777777" w:rsidTr="0051771B">
        <w:trPr>
          <w:trHeight w:val="92"/>
        </w:trPr>
        <w:tc>
          <w:tcPr>
            <w:tcW w:w="803" w:type="dxa"/>
            <w:tcBorders>
              <w:top w:val="single" w:sz="18" w:space="0" w:color="auto"/>
              <w:left w:val="single" w:sz="18" w:space="0" w:color="auto"/>
            </w:tcBorders>
          </w:tcPr>
          <w:p w14:paraId="0FF4B62E" w14:textId="10BF9136" w:rsidR="00AC4820" w:rsidRDefault="00AC4820"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3</w:t>
            </w:r>
          </w:p>
        </w:tc>
        <w:tc>
          <w:tcPr>
            <w:tcW w:w="4771" w:type="dxa"/>
            <w:gridSpan w:val="3"/>
            <w:tcBorders>
              <w:top w:val="single" w:sz="18" w:space="0" w:color="auto"/>
              <w:bottom w:val="single" w:sz="8" w:space="0" w:color="auto"/>
              <w:right w:val="single" w:sz="8" w:space="0" w:color="auto"/>
            </w:tcBorders>
          </w:tcPr>
          <w:p w14:paraId="39FDC5C6" w14:textId="388914E7" w:rsidR="00AC4820" w:rsidRPr="00E6684C" w:rsidRDefault="00067755" w:rsidP="002E764D">
            <w:pPr>
              <w:rPr>
                <w:rFonts w:ascii="Arial" w:hAnsi="Arial" w:cs="Arial"/>
                <w:b w:val="0"/>
                <w:szCs w:val="24"/>
              </w:rPr>
            </w:pPr>
            <w:r w:rsidRPr="00E6684C">
              <w:rPr>
                <w:rFonts w:ascii="Arial" w:hAnsi="Arial" w:cs="Arial"/>
                <w:b w:val="0"/>
                <w:szCs w:val="24"/>
              </w:rPr>
              <w:t>Organization Name:</w:t>
            </w:r>
          </w:p>
        </w:tc>
        <w:sdt>
          <w:sdtPr>
            <w:rPr>
              <w:rFonts w:ascii="Arial" w:hAnsi="Arial" w:cs="Arial"/>
              <w:b w:val="0"/>
              <w:szCs w:val="24"/>
            </w:rPr>
            <w:id w:val="1538306868"/>
            <w:placeholder>
              <w:docPart w:val="C2250CF3A0BC422FBD870F11434CCB77"/>
            </w:placeholder>
            <w:showingPlcHdr/>
          </w:sdtPr>
          <w:sdtEndPr/>
          <w:sdtContent>
            <w:tc>
              <w:tcPr>
                <w:tcW w:w="5401" w:type="dxa"/>
                <w:gridSpan w:val="4"/>
                <w:tcBorders>
                  <w:top w:val="single" w:sz="18" w:space="0" w:color="auto"/>
                  <w:left w:val="single" w:sz="8" w:space="0" w:color="auto"/>
                  <w:right w:val="single" w:sz="18" w:space="0" w:color="auto"/>
                </w:tcBorders>
              </w:tcPr>
              <w:p w14:paraId="57990635" w14:textId="14C637EA" w:rsidR="00AC4820" w:rsidRDefault="002D130A"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AC4820" w:rsidRPr="00E6684C" w14:paraId="463372B8" w14:textId="77777777" w:rsidTr="0051771B">
        <w:trPr>
          <w:trHeight w:val="92"/>
        </w:trPr>
        <w:tc>
          <w:tcPr>
            <w:tcW w:w="803" w:type="dxa"/>
            <w:tcBorders>
              <w:top w:val="single" w:sz="18" w:space="0" w:color="auto"/>
              <w:left w:val="single" w:sz="18" w:space="0" w:color="auto"/>
            </w:tcBorders>
          </w:tcPr>
          <w:p w14:paraId="29861524" w14:textId="195D879D" w:rsidR="00AC4820" w:rsidRDefault="00AC4820"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4</w:t>
            </w:r>
          </w:p>
        </w:tc>
        <w:tc>
          <w:tcPr>
            <w:tcW w:w="4771" w:type="dxa"/>
            <w:gridSpan w:val="3"/>
            <w:tcBorders>
              <w:top w:val="single" w:sz="18" w:space="0" w:color="auto"/>
              <w:bottom w:val="single" w:sz="8" w:space="0" w:color="auto"/>
              <w:right w:val="single" w:sz="8" w:space="0" w:color="auto"/>
            </w:tcBorders>
          </w:tcPr>
          <w:p w14:paraId="17E5CD30" w14:textId="5B219783" w:rsidR="00AC4820" w:rsidRPr="00E6684C" w:rsidRDefault="00067755" w:rsidP="002E764D">
            <w:pPr>
              <w:rPr>
                <w:rFonts w:ascii="Arial" w:hAnsi="Arial" w:cs="Arial"/>
                <w:b w:val="0"/>
                <w:szCs w:val="24"/>
              </w:rPr>
            </w:pPr>
            <w:r w:rsidRPr="00E6684C">
              <w:rPr>
                <w:rFonts w:ascii="Arial" w:hAnsi="Arial" w:cs="Arial"/>
                <w:b w:val="0"/>
                <w:szCs w:val="24"/>
              </w:rPr>
              <w:t>Legal status of the Applicant (sole proprietorship, partnership, corporation, etc.)</w:t>
            </w:r>
          </w:p>
        </w:tc>
        <w:sdt>
          <w:sdtPr>
            <w:rPr>
              <w:rFonts w:ascii="Arial" w:hAnsi="Arial" w:cs="Arial"/>
              <w:b w:val="0"/>
              <w:szCs w:val="24"/>
            </w:rPr>
            <w:id w:val="1091980489"/>
            <w:placeholder>
              <w:docPart w:val="BF638D2E6BFE4E5CBE9830B14FE71284"/>
            </w:placeholder>
            <w:showingPlcHdr/>
          </w:sdtPr>
          <w:sdtEndPr/>
          <w:sdtContent>
            <w:tc>
              <w:tcPr>
                <w:tcW w:w="5401" w:type="dxa"/>
                <w:gridSpan w:val="4"/>
                <w:tcBorders>
                  <w:top w:val="single" w:sz="18" w:space="0" w:color="auto"/>
                  <w:left w:val="single" w:sz="8" w:space="0" w:color="auto"/>
                  <w:right w:val="single" w:sz="18" w:space="0" w:color="auto"/>
                </w:tcBorders>
              </w:tcPr>
              <w:p w14:paraId="65FD6C5F" w14:textId="0A4EB4B4" w:rsidR="00AC4820" w:rsidRDefault="002D130A"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37C6D84F" w14:textId="77777777" w:rsidTr="0051771B">
        <w:trPr>
          <w:trHeight w:val="92"/>
        </w:trPr>
        <w:tc>
          <w:tcPr>
            <w:tcW w:w="803" w:type="dxa"/>
            <w:tcBorders>
              <w:top w:val="single" w:sz="18" w:space="0" w:color="auto"/>
              <w:left w:val="single" w:sz="18" w:space="0" w:color="auto"/>
            </w:tcBorders>
          </w:tcPr>
          <w:p w14:paraId="73C0056A" w14:textId="1ADAD760" w:rsidR="002E764D" w:rsidRPr="00E6684C" w:rsidRDefault="0078692E"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5</w:t>
            </w:r>
          </w:p>
        </w:tc>
        <w:tc>
          <w:tcPr>
            <w:tcW w:w="4771" w:type="dxa"/>
            <w:gridSpan w:val="3"/>
            <w:tcBorders>
              <w:top w:val="single" w:sz="18" w:space="0" w:color="auto"/>
              <w:bottom w:val="single" w:sz="8" w:space="0" w:color="auto"/>
              <w:right w:val="single" w:sz="8" w:space="0" w:color="auto"/>
            </w:tcBorders>
          </w:tcPr>
          <w:p w14:paraId="289CAFBE" w14:textId="15C4CB0B" w:rsidR="002E764D" w:rsidRPr="00E6684C" w:rsidRDefault="00067755" w:rsidP="002E764D">
            <w:pPr>
              <w:rPr>
                <w:rFonts w:ascii="Arial" w:hAnsi="Arial" w:cs="Arial"/>
                <w:b w:val="0"/>
                <w:szCs w:val="24"/>
              </w:rPr>
            </w:pPr>
            <w:r>
              <w:rPr>
                <w:rFonts w:ascii="Arial" w:hAnsi="Arial" w:cs="Arial"/>
                <w:b w:val="0"/>
                <w:szCs w:val="24"/>
              </w:rPr>
              <w:t>T</w:t>
            </w:r>
            <w:r w:rsidRPr="00E6684C">
              <w:rPr>
                <w:rFonts w:ascii="Arial" w:hAnsi="Arial" w:cs="Arial"/>
                <w:b w:val="0"/>
                <w:szCs w:val="24"/>
              </w:rPr>
              <w:t>he year the entity was organized to do business as the entity now substantially exists</w:t>
            </w:r>
          </w:p>
        </w:tc>
        <w:tc>
          <w:tcPr>
            <w:tcW w:w="5401" w:type="dxa"/>
            <w:gridSpan w:val="4"/>
            <w:tcBorders>
              <w:top w:val="single" w:sz="18" w:space="0" w:color="auto"/>
              <w:left w:val="single" w:sz="8" w:space="0" w:color="auto"/>
              <w:right w:val="single" w:sz="18" w:space="0" w:color="auto"/>
            </w:tcBorders>
          </w:tcPr>
          <w:p w14:paraId="1E0EC5CC" w14:textId="1684EAA4" w:rsidR="002E764D" w:rsidRPr="00E6684C" w:rsidRDefault="00452DC8" w:rsidP="002E764D">
            <w:pPr>
              <w:rPr>
                <w:rFonts w:ascii="Arial" w:hAnsi="Arial" w:cs="Arial"/>
                <w:b w:val="0"/>
                <w:szCs w:val="24"/>
              </w:rPr>
            </w:pPr>
            <w:sdt>
              <w:sdtPr>
                <w:rPr>
                  <w:rFonts w:ascii="Arial" w:hAnsi="Arial" w:cs="Arial"/>
                  <w:b w:val="0"/>
                  <w:szCs w:val="24"/>
                </w:rPr>
                <w:id w:val="-1570412970"/>
                <w:placeholder>
                  <w:docPart w:val="29A10169278A4316B0298FA30F166E5F"/>
                </w:placeholder>
                <w:showingPlcHdr/>
              </w:sdtPr>
              <w:sdtEndPr/>
              <w:sdtContent>
                <w:r w:rsidR="00EC7E06" w:rsidRPr="00E6684C">
                  <w:rPr>
                    <w:rStyle w:val="PlaceholderText"/>
                    <w:rFonts w:ascii="Arial" w:hAnsi="Arial" w:cs="Arial"/>
                    <w:b w:val="0"/>
                    <w:szCs w:val="24"/>
                  </w:rPr>
                  <w:t>Click or tap here to enter text.</w:t>
                </w:r>
              </w:sdtContent>
            </w:sdt>
          </w:p>
        </w:tc>
      </w:tr>
      <w:tr w:rsidR="002E764D" w:rsidRPr="00E6684C" w14:paraId="666C9858" w14:textId="77777777" w:rsidTr="0051771B">
        <w:tc>
          <w:tcPr>
            <w:tcW w:w="803" w:type="dxa"/>
            <w:tcBorders>
              <w:top w:val="single" w:sz="18" w:space="0" w:color="auto"/>
              <w:left w:val="single" w:sz="18" w:space="0" w:color="auto"/>
              <w:bottom w:val="single" w:sz="18" w:space="0" w:color="auto"/>
            </w:tcBorders>
          </w:tcPr>
          <w:p w14:paraId="0A531E36" w14:textId="46435A14" w:rsidR="002E764D" w:rsidRPr="00E6684C" w:rsidRDefault="0078692E"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6</w:t>
            </w:r>
          </w:p>
        </w:tc>
        <w:tc>
          <w:tcPr>
            <w:tcW w:w="4771" w:type="dxa"/>
            <w:gridSpan w:val="3"/>
            <w:tcBorders>
              <w:top w:val="single" w:sz="18" w:space="0" w:color="auto"/>
              <w:bottom w:val="single" w:sz="18" w:space="0" w:color="auto"/>
              <w:right w:val="single" w:sz="8" w:space="0" w:color="auto"/>
            </w:tcBorders>
          </w:tcPr>
          <w:p w14:paraId="31BABDAF" w14:textId="77777777" w:rsidR="002E764D" w:rsidRPr="00E6684C" w:rsidRDefault="002E764D" w:rsidP="002E764D">
            <w:pPr>
              <w:ind w:right="-195"/>
              <w:rPr>
                <w:rFonts w:ascii="Arial" w:hAnsi="Arial" w:cs="Arial"/>
                <w:b w:val="0"/>
                <w:szCs w:val="24"/>
              </w:rPr>
            </w:pPr>
            <w:r w:rsidRPr="00E6684C">
              <w:rPr>
                <w:rFonts w:ascii="Arial" w:hAnsi="Arial" w:cs="Arial"/>
                <w:b w:val="0"/>
                <w:szCs w:val="24"/>
              </w:rPr>
              <w:t>Organization Mailing Address:</w:t>
            </w:r>
          </w:p>
        </w:tc>
        <w:tc>
          <w:tcPr>
            <w:tcW w:w="5401" w:type="dxa"/>
            <w:gridSpan w:val="4"/>
            <w:tcBorders>
              <w:top w:val="single" w:sz="18" w:space="0" w:color="auto"/>
              <w:left w:val="single" w:sz="8" w:space="0" w:color="auto"/>
              <w:bottom w:val="single" w:sz="18" w:space="0" w:color="auto"/>
              <w:right w:val="single" w:sz="18" w:space="0" w:color="auto"/>
            </w:tcBorders>
          </w:tcPr>
          <w:sdt>
            <w:sdtPr>
              <w:rPr>
                <w:rFonts w:ascii="Arial" w:hAnsi="Arial" w:cs="Arial"/>
                <w:b w:val="0"/>
                <w:szCs w:val="24"/>
              </w:rPr>
              <w:id w:val="967086529"/>
              <w:placeholder>
                <w:docPart w:val="057212FCD76D4CA98CB47D3DB55E2E10"/>
              </w:placeholder>
              <w:showingPlcHdr/>
            </w:sdtPr>
            <w:sdtEndPr/>
            <w:sdtContent>
              <w:p w14:paraId="640BA1A9" w14:textId="08B0F74B"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sdtContent>
          </w:sdt>
          <w:sdt>
            <w:sdtPr>
              <w:rPr>
                <w:rFonts w:ascii="Arial" w:hAnsi="Arial" w:cs="Arial"/>
                <w:b w:val="0"/>
                <w:szCs w:val="24"/>
              </w:rPr>
              <w:id w:val="82728315"/>
              <w:lock w:val="sdtLocked"/>
              <w:placeholder>
                <w:docPart w:val="C45E5E09174F4214A11955EFA584FCA7"/>
              </w:placeholder>
              <w:showingPlcHdr/>
            </w:sdtPr>
            <w:sdtEndPr/>
            <w:sdtContent>
              <w:p w14:paraId="2D45CE5A" w14:textId="4B7F5908"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sdtContent>
          </w:sdt>
          <w:sdt>
            <w:sdtPr>
              <w:rPr>
                <w:rFonts w:ascii="Arial" w:hAnsi="Arial" w:cs="Arial"/>
                <w:b w:val="0"/>
                <w:szCs w:val="24"/>
              </w:rPr>
              <w:id w:val="-1714023161"/>
              <w:placeholder>
                <w:docPart w:val="B3B1AD766DF5461B8D26C6F75F89B897"/>
              </w:placeholder>
              <w:showingPlcHdr/>
            </w:sdtPr>
            <w:sdtEndPr/>
            <w:sdtContent>
              <w:p w14:paraId="6A0A1322" w14:textId="0E728FD0"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sdtContent>
          </w:sdt>
        </w:tc>
      </w:tr>
      <w:tr w:rsidR="002E764D" w:rsidRPr="00E6684C" w14:paraId="1EC05B0B" w14:textId="77777777" w:rsidTr="0051771B">
        <w:tc>
          <w:tcPr>
            <w:tcW w:w="803" w:type="dxa"/>
            <w:tcBorders>
              <w:top w:val="single" w:sz="18" w:space="0" w:color="auto"/>
              <w:left w:val="single" w:sz="18" w:space="0" w:color="auto"/>
              <w:bottom w:val="single" w:sz="18" w:space="0" w:color="auto"/>
            </w:tcBorders>
          </w:tcPr>
          <w:p w14:paraId="2BE69A05" w14:textId="0A8CD697" w:rsidR="002E764D" w:rsidRPr="00E6684C" w:rsidRDefault="0078692E"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7</w:t>
            </w:r>
          </w:p>
        </w:tc>
        <w:tc>
          <w:tcPr>
            <w:tcW w:w="2255" w:type="dxa"/>
            <w:tcBorders>
              <w:top w:val="single" w:sz="18" w:space="0" w:color="auto"/>
              <w:bottom w:val="single" w:sz="18" w:space="0" w:color="auto"/>
            </w:tcBorders>
          </w:tcPr>
          <w:p w14:paraId="48AF6D3C" w14:textId="77777777" w:rsidR="002E764D" w:rsidRPr="00E6684C" w:rsidRDefault="002E764D" w:rsidP="002E764D">
            <w:pPr>
              <w:rPr>
                <w:rFonts w:ascii="Arial" w:hAnsi="Arial" w:cs="Arial"/>
                <w:b w:val="0"/>
                <w:szCs w:val="24"/>
              </w:rPr>
            </w:pPr>
            <w:r w:rsidRPr="00E6684C">
              <w:rPr>
                <w:rFonts w:ascii="Arial" w:hAnsi="Arial" w:cs="Arial"/>
                <w:b w:val="0"/>
                <w:szCs w:val="24"/>
              </w:rPr>
              <w:t>Email #1:</w:t>
            </w:r>
          </w:p>
        </w:tc>
        <w:sdt>
          <w:sdtPr>
            <w:rPr>
              <w:rFonts w:ascii="Arial" w:hAnsi="Arial" w:cs="Arial"/>
              <w:b w:val="0"/>
              <w:szCs w:val="24"/>
            </w:rPr>
            <w:id w:val="-1645890852"/>
            <w:placeholder>
              <w:docPart w:val="985049EAEEB146E0A75BBCFD8D21B83B"/>
            </w:placeholder>
          </w:sdtPr>
          <w:sdtEndPr/>
          <w:sdtContent>
            <w:sdt>
              <w:sdtPr>
                <w:rPr>
                  <w:rFonts w:ascii="Arial" w:hAnsi="Arial" w:cs="Arial"/>
                  <w:b w:val="0"/>
                  <w:szCs w:val="24"/>
                </w:rPr>
                <w:id w:val="1849835558"/>
                <w:placeholder>
                  <w:docPart w:val="CEBF4A63F1FC4C078465F48A4B0A909D"/>
                </w:placeholder>
                <w:showingPlcHdr/>
              </w:sdtPr>
              <w:sdtEndPr/>
              <w:sdtContent>
                <w:tc>
                  <w:tcPr>
                    <w:tcW w:w="2516" w:type="dxa"/>
                    <w:gridSpan w:val="2"/>
                    <w:tcBorders>
                      <w:top w:val="single" w:sz="18" w:space="0" w:color="auto"/>
                      <w:bottom w:val="single" w:sz="18" w:space="0" w:color="auto"/>
                      <w:right w:val="single" w:sz="8" w:space="0" w:color="auto"/>
                    </w:tcBorders>
                  </w:tcPr>
                  <w:p w14:paraId="0CFE7236" w14:textId="7D7C26B5"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sdtContent>
        </w:sdt>
        <w:tc>
          <w:tcPr>
            <w:tcW w:w="2456" w:type="dxa"/>
            <w:gridSpan w:val="3"/>
            <w:tcBorders>
              <w:top w:val="single" w:sz="18" w:space="0" w:color="auto"/>
              <w:left w:val="single" w:sz="8" w:space="0" w:color="auto"/>
              <w:bottom w:val="single" w:sz="18" w:space="0" w:color="auto"/>
            </w:tcBorders>
          </w:tcPr>
          <w:p w14:paraId="18704C2C" w14:textId="77777777" w:rsidR="002E764D" w:rsidRPr="00E6684C" w:rsidRDefault="002E764D" w:rsidP="002E764D">
            <w:pPr>
              <w:rPr>
                <w:rFonts w:ascii="Arial" w:hAnsi="Arial" w:cs="Arial"/>
                <w:b w:val="0"/>
                <w:szCs w:val="24"/>
              </w:rPr>
            </w:pPr>
            <w:r w:rsidRPr="00E6684C">
              <w:rPr>
                <w:rFonts w:ascii="Arial" w:hAnsi="Arial" w:cs="Arial"/>
                <w:b w:val="0"/>
                <w:szCs w:val="24"/>
              </w:rPr>
              <w:t>Email #2:</w:t>
            </w:r>
          </w:p>
        </w:tc>
        <w:sdt>
          <w:sdtPr>
            <w:rPr>
              <w:rFonts w:ascii="Arial" w:hAnsi="Arial" w:cs="Arial"/>
              <w:b w:val="0"/>
              <w:szCs w:val="24"/>
            </w:rPr>
            <w:id w:val="261192829"/>
            <w:placeholder>
              <w:docPart w:val="32CAE4B2713742BA90C9C3D4B6328131"/>
            </w:placeholder>
            <w:showingPlcHdr/>
          </w:sdtPr>
          <w:sdtEndPr/>
          <w:sdtContent>
            <w:tc>
              <w:tcPr>
                <w:tcW w:w="2945" w:type="dxa"/>
                <w:tcBorders>
                  <w:top w:val="single" w:sz="18" w:space="0" w:color="auto"/>
                  <w:bottom w:val="single" w:sz="18" w:space="0" w:color="auto"/>
                  <w:right w:val="single" w:sz="18" w:space="0" w:color="auto"/>
                </w:tcBorders>
              </w:tcPr>
              <w:p w14:paraId="2727038F" w14:textId="396463FA"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2684E240" w14:textId="77777777" w:rsidTr="0051771B">
        <w:tc>
          <w:tcPr>
            <w:tcW w:w="803" w:type="dxa"/>
            <w:tcBorders>
              <w:top w:val="single" w:sz="18" w:space="0" w:color="auto"/>
              <w:left w:val="single" w:sz="18" w:space="0" w:color="auto"/>
              <w:bottom w:val="single" w:sz="18" w:space="0" w:color="auto"/>
            </w:tcBorders>
          </w:tcPr>
          <w:p w14:paraId="54718385" w14:textId="1854EE68" w:rsidR="002E764D" w:rsidRPr="00E6684C" w:rsidRDefault="0078692E" w:rsidP="002E764D">
            <w:pPr>
              <w:jc w:val="center"/>
              <w:rPr>
                <w:rFonts w:ascii="Arial" w:hAnsi="Arial" w:cs="Arial"/>
                <w:b w:val="0"/>
                <w:szCs w:val="24"/>
              </w:rPr>
            </w:pPr>
            <w:r>
              <w:rPr>
                <w:rFonts w:ascii="Arial" w:hAnsi="Arial" w:cs="Arial"/>
                <w:b w:val="0"/>
                <w:szCs w:val="24"/>
              </w:rPr>
              <w:t>1.0</w:t>
            </w:r>
            <w:r w:rsidR="002D130A">
              <w:rPr>
                <w:rFonts w:ascii="Arial" w:hAnsi="Arial" w:cs="Arial"/>
                <w:b w:val="0"/>
                <w:szCs w:val="24"/>
              </w:rPr>
              <w:t>8</w:t>
            </w:r>
          </w:p>
        </w:tc>
        <w:tc>
          <w:tcPr>
            <w:tcW w:w="2255" w:type="dxa"/>
            <w:tcBorders>
              <w:top w:val="single" w:sz="18" w:space="0" w:color="auto"/>
              <w:bottom w:val="single" w:sz="18" w:space="0" w:color="auto"/>
            </w:tcBorders>
          </w:tcPr>
          <w:p w14:paraId="21CF6CF2" w14:textId="77777777" w:rsidR="002E764D" w:rsidRPr="00E6684C" w:rsidRDefault="002E764D" w:rsidP="002E764D">
            <w:pPr>
              <w:rPr>
                <w:rFonts w:ascii="Arial" w:hAnsi="Arial" w:cs="Arial"/>
                <w:b w:val="0"/>
                <w:szCs w:val="24"/>
              </w:rPr>
            </w:pPr>
            <w:r w:rsidRPr="00E6684C">
              <w:rPr>
                <w:rFonts w:ascii="Arial" w:hAnsi="Arial" w:cs="Arial"/>
                <w:b w:val="0"/>
                <w:szCs w:val="24"/>
              </w:rPr>
              <w:t>Phone #1:</w:t>
            </w:r>
          </w:p>
        </w:tc>
        <w:sdt>
          <w:sdtPr>
            <w:rPr>
              <w:rFonts w:ascii="Arial" w:hAnsi="Arial" w:cs="Arial"/>
              <w:b w:val="0"/>
              <w:szCs w:val="24"/>
            </w:rPr>
            <w:id w:val="1162900397"/>
            <w:placeholder>
              <w:docPart w:val="94177EBDE68D40F191411E0DF290C3BF"/>
            </w:placeholder>
          </w:sdtPr>
          <w:sdtEndPr/>
          <w:sdtContent>
            <w:sdt>
              <w:sdtPr>
                <w:rPr>
                  <w:rFonts w:ascii="Arial" w:hAnsi="Arial" w:cs="Arial"/>
                  <w:b w:val="0"/>
                  <w:szCs w:val="24"/>
                </w:rPr>
                <w:id w:val="131376828"/>
                <w:placeholder>
                  <w:docPart w:val="A9E597CD36E744859FBB566CE67B6F64"/>
                </w:placeholder>
              </w:sdtPr>
              <w:sdtEndPr/>
              <w:sdtContent>
                <w:sdt>
                  <w:sdtPr>
                    <w:rPr>
                      <w:rFonts w:ascii="Arial" w:hAnsi="Arial" w:cs="Arial"/>
                      <w:b w:val="0"/>
                      <w:szCs w:val="24"/>
                    </w:rPr>
                    <w:id w:val="-687668978"/>
                    <w:placeholder>
                      <w:docPart w:val="8F2865FBC77D46749AC351C6882C4F07"/>
                    </w:placeholder>
                    <w:showingPlcHdr/>
                  </w:sdtPr>
                  <w:sdtEndPr/>
                  <w:sdtContent>
                    <w:tc>
                      <w:tcPr>
                        <w:tcW w:w="2516" w:type="dxa"/>
                        <w:gridSpan w:val="2"/>
                        <w:tcBorders>
                          <w:top w:val="single" w:sz="18" w:space="0" w:color="auto"/>
                          <w:bottom w:val="single" w:sz="18" w:space="0" w:color="auto"/>
                          <w:right w:val="single" w:sz="8" w:space="0" w:color="auto"/>
                        </w:tcBorders>
                        <w:shd w:val="clear" w:color="auto" w:fill="auto"/>
                      </w:tcPr>
                      <w:p w14:paraId="2D933B69" w14:textId="579A097D" w:rsidR="002E764D" w:rsidRPr="00E6684C" w:rsidRDefault="002E764D" w:rsidP="002E764D">
                        <w:pPr>
                          <w:spacing w:before="100" w:beforeAutospacing="1" w:after="100" w:afterAutospacing="1"/>
                          <w:rPr>
                            <w:rFonts w:ascii="Arial" w:hAnsi="Arial" w:cs="Arial"/>
                            <w:b w:val="0"/>
                            <w:color w:val="C7C7C7"/>
                            <w:szCs w:val="24"/>
                          </w:rPr>
                        </w:pPr>
                        <w:r w:rsidRPr="00E6684C">
                          <w:rPr>
                            <w:rStyle w:val="PlaceholderText"/>
                            <w:rFonts w:ascii="Arial" w:hAnsi="Arial" w:cs="Arial"/>
                            <w:b w:val="0"/>
                            <w:szCs w:val="24"/>
                          </w:rPr>
                          <w:t>Click or tap here to enter text.</w:t>
                        </w:r>
                      </w:p>
                    </w:tc>
                  </w:sdtContent>
                </w:sdt>
              </w:sdtContent>
            </w:sdt>
          </w:sdtContent>
        </w:sdt>
        <w:tc>
          <w:tcPr>
            <w:tcW w:w="2456" w:type="dxa"/>
            <w:gridSpan w:val="3"/>
            <w:tcBorders>
              <w:top w:val="single" w:sz="18" w:space="0" w:color="auto"/>
              <w:left w:val="single" w:sz="8" w:space="0" w:color="auto"/>
              <w:bottom w:val="single" w:sz="18" w:space="0" w:color="auto"/>
            </w:tcBorders>
          </w:tcPr>
          <w:p w14:paraId="045AE72B" w14:textId="77777777" w:rsidR="002E764D" w:rsidRPr="00E6684C" w:rsidRDefault="002E764D" w:rsidP="002E764D">
            <w:pPr>
              <w:rPr>
                <w:rFonts w:ascii="Arial" w:hAnsi="Arial" w:cs="Arial"/>
                <w:b w:val="0"/>
                <w:szCs w:val="24"/>
              </w:rPr>
            </w:pPr>
            <w:r w:rsidRPr="00E6684C">
              <w:rPr>
                <w:rFonts w:ascii="Arial" w:hAnsi="Arial" w:cs="Arial"/>
                <w:b w:val="0"/>
                <w:szCs w:val="24"/>
              </w:rPr>
              <w:t>Phone #2:</w:t>
            </w:r>
          </w:p>
        </w:tc>
        <w:sdt>
          <w:sdtPr>
            <w:rPr>
              <w:rFonts w:ascii="Arial" w:hAnsi="Arial" w:cs="Arial"/>
              <w:b w:val="0"/>
              <w:szCs w:val="24"/>
            </w:rPr>
            <w:id w:val="1502238142"/>
            <w:placeholder>
              <w:docPart w:val="4232379EE7F8494984B0E5138E6AC8BB"/>
            </w:placeholder>
            <w:showingPlcHdr/>
          </w:sdtPr>
          <w:sdtEndPr/>
          <w:sdtContent>
            <w:tc>
              <w:tcPr>
                <w:tcW w:w="2945" w:type="dxa"/>
                <w:tcBorders>
                  <w:top w:val="single" w:sz="18" w:space="0" w:color="auto"/>
                  <w:right w:val="single" w:sz="18" w:space="0" w:color="auto"/>
                </w:tcBorders>
              </w:tcPr>
              <w:p w14:paraId="2E62FCB1" w14:textId="69DBF24A"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51771B" w:rsidRPr="00E6684C" w14:paraId="196C8762" w14:textId="77777777" w:rsidTr="0051771B">
        <w:tc>
          <w:tcPr>
            <w:tcW w:w="803" w:type="dxa"/>
            <w:vMerge w:val="restart"/>
            <w:tcBorders>
              <w:top w:val="single" w:sz="18" w:space="0" w:color="auto"/>
              <w:left w:val="single" w:sz="18" w:space="0" w:color="auto"/>
            </w:tcBorders>
          </w:tcPr>
          <w:p w14:paraId="52E883D2" w14:textId="4B4C0FCC" w:rsidR="0051771B" w:rsidRPr="00E6684C" w:rsidRDefault="0078692E" w:rsidP="002E764D">
            <w:pPr>
              <w:jc w:val="center"/>
              <w:rPr>
                <w:rFonts w:ascii="Arial" w:hAnsi="Arial" w:cs="Arial"/>
                <w:b w:val="0"/>
                <w:szCs w:val="24"/>
              </w:rPr>
            </w:pPr>
            <w:r>
              <w:rPr>
                <w:rFonts w:ascii="Arial" w:hAnsi="Arial" w:cs="Arial"/>
                <w:b w:val="0"/>
                <w:szCs w:val="24"/>
              </w:rPr>
              <w:lastRenderedPageBreak/>
              <w:t>1.0</w:t>
            </w:r>
            <w:r w:rsidR="002D130A">
              <w:rPr>
                <w:rFonts w:ascii="Arial" w:hAnsi="Arial" w:cs="Arial"/>
                <w:b w:val="0"/>
                <w:szCs w:val="24"/>
              </w:rPr>
              <w:t>9</w:t>
            </w:r>
          </w:p>
        </w:tc>
        <w:tc>
          <w:tcPr>
            <w:tcW w:w="4771" w:type="dxa"/>
            <w:gridSpan w:val="3"/>
            <w:tcBorders>
              <w:top w:val="single" w:sz="18" w:space="0" w:color="auto"/>
              <w:bottom w:val="single" w:sz="8" w:space="0" w:color="auto"/>
              <w:right w:val="single" w:sz="8" w:space="0" w:color="auto"/>
            </w:tcBorders>
          </w:tcPr>
          <w:p w14:paraId="777708E2" w14:textId="77777777" w:rsidR="0051771B" w:rsidRPr="00E6684C" w:rsidRDefault="0051771B" w:rsidP="002E764D">
            <w:pPr>
              <w:rPr>
                <w:rFonts w:ascii="Arial" w:hAnsi="Arial" w:cs="Arial"/>
                <w:b w:val="0"/>
                <w:szCs w:val="24"/>
              </w:rPr>
            </w:pPr>
            <w:r w:rsidRPr="00E6684C">
              <w:rPr>
                <w:rFonts w:ascii="Arial" w:hAnsi="Arial" w:cs="Arial"/>
                <w:b w:val="0"/>
                <w:szCs w:val="24"/>
              </w:rPr>
              <w:t>Organization Official’s Name:</w:t>
            </w:r>
          </w:p>
          <w:p w14:paraId="3D15EF93" w14:textId="6C3323DA" w:rsidR="0051771B" w:rsidRPr="00E6684C" w:rsidRDefault="0051771B" w:rsidP="00067755">
            <w:pPr>
              <w:rPr>
                <w:rFonts w:ascii="Arial" w:hAnsi="Arial" w:cs="Arial"/>
                <w:b w:val="0"/>
                <w:szCs w:val="24"/>
              </w:rPr>
            </w:pPr>
            <w:r w:rsidRPr="00E6684C">
              <w:rPr>
                <w:rFonts w:ascii="Arial" w:hAnsi="Arial" w:cs="Arial"/>
                <w:b w:val="0"/>
                <w:szCs w:val="24"/>
              </w:rPr>
              <w:t xml:space="preserve">(Signatory to </w:t>
            </w:r>
            <w:r w:rsidR="00067755">
              <w:rPr>
                <w:rFonts w:ascii="Arial" w:hAnsi="Arial" w:cs="Arial"/>
                <w:b w:val="0"/>
                <w:szCs w:val="24"/>
              </w:rPr>
              <w:t>Certifications and Assurances</w:t>
            </w:r>
            <w:r w:rsidRPr="00E6684C">
              <w:rPr>
                <w:rFonts w:ascii="Arial" w:hAnsi="Arial" w:cs="Arial"/>
                <w:b w:val="0"/>
                <w:szCs w:val="24"/>
              </w:rPr>
              <w:t>)</w:t>
            </w:r>
          </w:p>
        </w:tc>
        <w:sdt>
          <w:sdtPr>
            <w:rPr>
              <w:rFonts w:ascii="Arial" w:hAnsi="Arial" w:cs="Arial"/>
              <w:b w:val="0"/>
              <w:szCs w:val="24"/>
            </w:rPr>
            <w:id w:val="-1615898734"/>
            <w:placeholder>
              <w:docPart w:val="72178F781EF54404AAFC52E626CB2771"/>
            </w:placeholder>
            <w:showingPlcHdr/>
          </w:sdtPr>
          <w:sdtEndPr/>
          <w:sdtContent>
            <w:tc>
              <w:tcPr>
                <w:tcW w:w="5401" w:type="dxa"/>
                <w:gridSpan w:val="4"/>
                <w:tcBorders>
                  <w:top w:val="single" w:sz="18" w:space="0" w:color="auto"/>
                  <w:left w:val="single" w:sz="8" w:space="0" w:color="auto"/>
                  <w:bottom w:val="single" w:sz="8" w:space="0" w:color="auto"/>
                  <w:right w:val="single" w:sz="18" w:space="0" w:color="auto"/>
                </w:tcBorders>
              </w:tcPr>
              <w:p w14:paraId="0D949D8B" w14:textId="5E355E12" w:rsidR="0051771B" w:rsidRPr="00E6684C" w:rsidRDefault="0051771B"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51771B" w:rsidRPr="00E6684C" w14:paraId="338209A0" w14:textId="77777777" w:rsidTr="0051771B">
        <w:tc>
          <w:tcPr>
            <w:tcW w:w="803" w:type="dxa"/>
            <w:vMerge/>
            <w:tcBorders>
              <w:left w:val="single" w:sz="18" w:space="0" w:color="auto"/>
              <w:bottom w:val="single" w:sz="18" w:space="0" w:color="auto"/>
            </w:tcBorders>
          </w:tcPr>
          <w:p w14:paraId="739282AE" w14:textId="7D4058E4" w:rsidR="0051771B" w:rsidRPr="00E6684C" w:rsidRDefault="0051771B" w:rsidP="002E764D">
            <w:pPr>
              <w:jc w:val="center"/>
              <w:rPr>
                <w:rFonts w:ascii="Arial" w:hAnsi="Arial" w:cs="Arial"/>
                <w:b w:val="0"/>
                <w:szCs w:val="24"/>
              </w:rPr>
            </w:pPr>
          </w:p>
        </w:tc>
        <w:tc>
          <w:tcPr>
            <w:tcW w:w="4771" w:type="dxa"/>
            <w:gridSpan w:val="3"/>
            <w:tcBorders>
              <w:top w:val="single" w:sz="8" w:space="0" w:color="auto"/>
              <w:bottom w:val="single" w:sz="18" w:space="0" w:color="auto"/>
              <w:right w:val="single" w:sz="8" w:space="0" w:color="auto"/>
            </w:tcBorders>
          </w:tcPr>
          <w:p w14:paraId="56AC435F" w14:textId="4060B682" w:rsidR="0051771B" w:rsidRPr="00E6684C" w:rsidRDefault="0051771B" w:rsidP="002E764D">
            <w:pPr>
              <w:rPr>
                <w:rFonts w:ascii="Arial" w:hAnsi="Arial" w:cs="Arial"/>
                <w:b w:val="0"/>
                <w:szCs w:val="24"/>
              </w:rPr>
            </w:pPr>
            <w:r w:rsidRPr="00E6684C">
              <w:rPr>
                <w:rFonts w:ascii="Arial" w:hAnsi="Arial" w:cs="Arial"/>
                <w:b w:val="0"/>
                <w:szCs w:val="24"/>
              </w:rPr>
              <w:t>Official’s Title:</w:t>
            </w:r>
          </w:p>
        </w:tc>
        <w:sdt>
          <w:sdtPr>
            <w:rPr>
              <w:rFonts w:ascii="Arial" w:hAnsi="Arial" w:cs="Arial"/>
              <w:b w:val="0"/>
              <w:szCs w:val="24"/>
            </w:rPr>
            <w:id w:val="-710040423"/>
            <w:placeholder>
              <w:docPart w:val="2747E9D8D1234E0885E1FBBF28DEEE06"/>
            </w:placeholder>
            <w:showingPlcHdr/>
          </w:sdtPr>
          <w:sdtEndPr/>
          <w:sdtContent>
            <w:tc>
              <w:tcPr>
                <w:tcW w:w="5401" w:type="dxa"/>
                <w:gridSpan w:val="4"/>
                <w:tcBorders>
                  <w:top w:val="single" w:sz="8" w:space="0" w:color="auto"/>
                  <w:left w:val="single" w:sz="8" w:space="0" w:color="auto"/>
                  <w:bottom w:val="single" w:sz="18" w:space="0" w:color="auto"/>
                  <w:right w:val="single" w:sz="18" w:space="0" w:color="auto"/>
                </w:tcBorders>
              </w:tcPr>
              <w:p w14:paraId="29A17E96" w14:textId="7E320AEC" w:rsidR="0051771B" w:rsidRPr="00E6684C" w:rsidRDefault="0051771B"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1C02481B" w14:textId="77777777" w:rsidTr="0051771B">
        <w:tc>
          <w:tcPr>
            <w:tcW w:w="803" w:type="dxa"/>
            <w:tcBorders>
              <w:top w:val="single" w:sz="18" w:space="0" w:color="auto"/>
              <w:left w:val="single" w:sz="18" w:space="0" w:color="auto"/>
              <w:bottom w:val="single" w:sz="18" w:space="0" w:color="auto"/>
            </w:tcBorders>
          </w:tcPr>
          <w:p w14:paraId="1EB7FD65" w14:textId="72D22B39" w:rsidR="002E764D" w:rsidRPr="00E6684C" w:rsidRDefault="002D130A" w:rsidP="002E764D">
            <w:pPr>
              <w:jc w:val="center"/>
              <w:rPr>
                <w:rFonts w:ascii="Arial" w:hAnsi="Arial" w:cs="Arial"/>
                <w:b w:val="0"/>
                <w:szCs w:val="24"/>
              </w:rPr>
            </w:pPr>
            <w:r>
              <w:rPr>
                <w:rFonts w:ascii="Arial" w:hAnsi="Arial" w:cs="Arial"/>
                <w:b w:val="0"/>
                <w:szCs w:val="24"/>
              </w:rPr>
              <w:t>1.10</w:t>
            </w:r>
          </w:p>
        </w:tc>
        <w:tc>
          <w:tcPr>
            <w:tcW w:w="2255" w:type="dxa"/>
            <w:tcBorders>
              <w:top w:val="single" w:sz="18" w:space="0" w:color="auto"/>
              <w:bottom w:val="single" w:sz="18" w:space="0" w:color="auto"/>
            </w:tcBorders>
          </w:tcPr>
          <w:p w14:paraId="1380BCFF" w14:textId="77777777" w:rsidR="002E764D" w:rsidRPr="00E6684C" w:rsidRDefault="002E764D" w:rsidP="002E764D">
            <w:pPr>
              <w:rPr>
                <w:rFonts w:ascii="Arial" w:hAnsi="Arial" w:cs="Arial"/>
                <w:b w:val="0"/>
                <w:szCs w:val="24"/>
              </w:rPr>
            </w:pPr>
            <w:r w:rsidRPr="00E6684C">
              <w:rPr>
                <w:rFonts w:ascii="Arial" w:hAnsi="Arial" w:cs="Arial"/>
                <w:b w:val="0"/>
                <w:szCs w:val="24"/>
              </w:rPr>
              <w:t>Email:</w:t>
            </w:r>
          </w:p>
        </w:tc>
        <w:sdt>
          <w:sdtPr>
            <w:rPr>
              <w:rFonts w:ascii="Arial" w:hAnsi="Arial" w:cs="Arial"/>
              <w:b w:val="0"/>
              <w:szCs w:val="24"/>
            </w:rPr>
            <w:id w:val="-648664208"/>
            <w:placeholder>
              <w:docPart w:val="232A15A941234BB3B2C82F3C903259B0"/>
            </w:placeholder>
            <w:showingPlcHdr/>
          </w:sdtPr>
          <w:sdtEndPr/>
          <w:sdtContent>
            <w:tc>
              <w:tcPr>
                <w:tcW w:w="2516" w:type="dxa"/>
                <w:gridSpan w:val="2"/>
                <w:tcBorders>
                  <w:top w:val="single" w:sz="18" w:space="0" w:color="auto"/>
                  <w:bottom w:val="single" w:sz="18" w:space="0" w:color="auto"/>
                  <w:right w:val="single" w:sz="8" w:space="0" w:color="auto"/>
                </w:tcBorders>
              </w:tcPr>
              <w:p w14:paraId="4CDF4A0B" w14:textId="35B697DC"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c>
          <w:tcPr>
            <w:tcW w:w="2456" w:type="dxa"/>
            <w:gridSpan w:val="3"/>
            <w:tcBorders>
              <w:top w:val="single" w:sz="18" w:space="0" w:color="auto"/>
              <w:left w:val="single" w:sz="8" w:space="0" w:color="auto"/>
              <w:bottom w:val="single" w:sz="18" w:space="0" w:color="auto"/>
            </w:tcBorders>
          </w:tcPr>
          <w:p w14:paraId="2D2865CF" w14:textId="77777777" w:rsidR="002E764D" w:rsidRPr="00E6684C" w:rsidRDefault="002E764D" w:rsidP="002E764D">
            <w:pPr>
              <w:rPr>
                <w:rFonts w:ascii="Arial" w:hAnsi="Arial" w:cs="Arial"/>
                <w:b w:val="0"/>
                <w:szCs w:val="24"/>
              </w:rPr>
            </w:pPr>
            <w:r w:rsidRPr="00E6684C">
              <w:rPr>
                <w:rFonts w:ascii="Arial" w:hAnsi="Arial" w:cs="Arial"/>
                <w:b w:val="0"/>
                <w:szCs w:val="24"/>
              </w:rPr>
              <w:t>Phone:</w:t>
            </w:r>
          </w:p>
        </w:tc>
        <w:sdt>
          <w:sdtPr>
            <w:rPr>
              <w:rFonts w:ascii="Arial" w:hAnsi="Arial" w:cs="Arial"/>
              <w:b w:val="0"/>
              <w:szCs w:val="24"/>
            </w:rPr>
            <w:id w:val="-986550046"/>
            <w:placeholder>
              <w:docPart w:val="3FA74B2C3B7645EDA219CC3A1434F6EB"/>
            </w:placeholder>
            <w:showingPlcHdr/>
          </w:sdtPr>
          <w:sdtEndPr/>
          <w:sdtContent>
            <w:tc>
              <w:tcPr>
                <w:tcW w:w="2945" w:type="dxa"/>
                <w:tcBorders>
                  <w:top w:val="single" w:sz="18" w:space="0" w:color="auto"/>
                  <w:right w:val="single" w:sz="18" w:space="0" w:color="auto"/>
                </w:tcBorders>
              </w:tcPr>
              <w:p w14:paraId="01D67990" w14:textId="3EF0DA2E" w:rsidR="002E764D" w:rsidRPr="00E6684C" w:rsidRDefault="002E764D" w:rsidP="002E764D">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2E764D" w:rsidRPr="00E6684C" w14:paraId="3D47774F" w14:textId="77777777" w:rsidTr="002E202F">
        <w:trPr>
          <w:trHeight w:val="23"/>
        </w:trPr>
        <w:tc>
          <w:tcPr>
            <w:tcW w:w="803" w:type="dxa"/>
            <w:tcBorders>
              <w:top w:val="single" w:sz="18" w:space="0" w:color="auto"/>
              <w:left w:val="single" w:sz="18" w:space="0" w:color="auto"/>
            </w:tcBorders>
          </w:tcPr>
          <w:p w14:paraId="4A89F137" w14:textId="381B920F" w:rsidR="002E764D" w:rsidRPr="00E6684C" w:rsidRDefault="0078692E" w:rsidP="002D130A">
            <w:pPr>
              <w:jc w:val="center"/>
              <w:rPr>
                <w:rFonts w:ascii="Arial" w:hAnsi="Arial" w:cs="Arial"/>
                <w:b w:val="0"/>
                <w:szCs w:val="24"/>
              </w:rPr>
            </w:pPr>
            <w:r>
              <w:rPr>
                <w:rFonts w:ascii="Arial" w:hAnsi="Arial" w:cs="Arial"/>
                <w:b w:val="0"/>
                <w:szCs w:val="24"/>
              </w:rPr>
              <w:t>1.</w:t>
            </w:r>
            <w:r w:rsidR="002D130A">
              <w:rPr>
                <w:rFonts w:ascii="Arial" w:hAnsi="Arial" w:cs="Arial"/>
                <w:b w:val="0"/>
                <w:szCs w:val="24"/>
              </w:rPr>
              <w:t>11</w:t>
            </w:r>
          </w:p>
        </w:tc>
        <w:tc>
          <w:tcPr>
            <w:tcW w:w="4771" w:type="dxa"/>
            <w:gridSpan w:val="3"/>
            <w:tcBorders>
              <w:top w:val="single" w:sz="18" w:space="0" w:color="auto"/>
              <w:bottom w:val="single" w:sz="4" w:space="0" w:color="auto"/>
              <w:right w:val="single" w:sz="8" w:space="0" w:color="auto"/>
            </w:tcBorders>
          </w:tcPr>
          <w:p w14:paraId="1515D735" w14:textId="30775D94" w:rsidR="002E764D" w:rsidRPr="00E6684C" w:rsidRDefault="002E764D" w:rsidP="002E202F">
            <w:pPr>
              <w:rPr>
                <w:rFonts w:ascii="Arial" w:hAnsi="Arial" w:cs="Arial"/>
                <w:b w:val="0"/>
                <w:szCs w:val="24"/>
              </w:rPr>
            </w:pPr>
            <w:r w:rsidRPr="00E6684C">
              <w:rPr>
                <w:rFonts w:ascii="Arial" w:hAnsi="Arial" w:cs="Arial"/>
                <w:b w:val="0"/>
                <w:szCs w:val="24"/>
              </w:rPr>
              <w:t>Additional Contacts (Please provide name, email, and phone)</w:t>
            </w:r>
          </w:p>
        </w:tc>
        <w:tc>
          <w:tcPr>
            <w:tcW w:w="5401" w:type="dxa"/>
            <w:gridSpan w:val="4"/>
            <w:tcBorders>
              <w:top w:val="single" w:sz="18" w:space="0" w:color="auto"/>
              <w:left w:val="single" w:sz="8" w:space="0" w:color="auto"/>
              <w:bottom w:val="single" w:sz="4" w:space="0" w:color="auto"/>
              <w:right w:val="single" w:sz="18" w:space="0" w:color="auto"/>
            </w:tcBorders>
          </w:tcPr>
          <w:p w14:paraId="28F79623" w14:textId="7FC78A00" w:rsidR="002E764D" w:rsidRPr="00E6684C" w:rsidRDefault="00AC4820" w:rsidP="002E202F">
            <w:pPr>
              <w:rPr>
                <w:rFonts w:ascii="Arial" w:hAnsi="Arial" w:cs="Arial"/>
                <w:b w:val="0"/>
                <w:szCs w:val="24"/>
              </w:rPr>
            </w:pPr>
            <w:r>
              <w:rPr>
                <w:rFonts w:ascii="Arial" w:hAnsi="Arial" w:cs="Arial"/>
                <w:b w:val="0"/>
                <w:szCs w:val="24"/>
              </w:rPr>
              <w:t xml:space="preserve"> </w:t>
            </w:r>
            <w:sdt>
              <w:sdtPr>
                <w:rPr>
                  <w:rFonts w:ascii="Arial" w:hAnsi="Arial" w:cs="Arial"/>
                  <w:b w:val="0"/>
                  <w:szCs w:val="24"/>
                </w:rPr>
                <w:id w:val="-631171126"/>
                <w:placeholder>
                  <w:docPart w:val="5E05EC442B2C4232A48F6AF9BAC72D45"/>
                </w:placeholder>
                <w:showingPlcHdr/>
              </w:sdtPr>
              <w:sdtEndPr/>
              <w:sdtContent>
                <w:r w:rsidRPr="00E6684C">
                  <w:rPr>
                    <w:rStyle w:val="PlaceholderText"/>
                    <w:rFonts w:ascii="Arial" w:hAnsi="Arial" w:cs="Arial"/>
                    <w:b w:val="0"/>
                    <w:szCs w:val="24"/>
                  </w:rPr>
                  <w:t>Click or tap here to enter text.</w:t>
                </w:r>
              </w:sdtContent>
            </w:sdt>
          </w:p>
        </w:tc>
      </w:tr>
      <w:tr w:rsidR="00AC4820" w:rsidRPr="00E6684C" w14:paraId="1338E8A6" w14:textId="77777777" w:rsidTr="002E202F">
        <w:trPr>
          <w:trHeight w:val="23"/>
        </w:trPr>
        <w:tc>
          <w:tcPr>
            <w:tcW w:w="803" w:type="dxa"/>
            <w:tcBorders>
              <w:top w:val="single" w:sz="18" w:space="0" w:color="auto"/>
              <w:left w:val="single" w:sz="18" w:space="0" w:color="auto"/>
            </w:tcBorders>
          </w:tcPr>
          <w:p w14:paraId="1D90275C" w14:textId="701F48BD" w:rsidR="00AC4820" w:rsidRDefault="00AC4820" w:rsidP="002E764D">
            <w:pPr>
              <w:jc w:val="center"/>
              <w:rPr>
                <w:rFonts w:ascii="Arial" w:hAnsi="Arial" w:cs="Arial"/>
                <w:b w:val="0"/>
                <w:szCs w:val="24"/>
              </w:rPr>
            </w:pPr>
            <w:r>
              <w:rPr>
                <w:rFonts w:ascii="Arial" w:hAnsi="Arial" w:cs="Arial"/>
                <w:b w:val="0"/>
                <w:szCs w:val="24"/>
              </w:rPr>
              <w:t>1.1</w:t>
            </w:r>
            <w:r w:rsidR="002D130A">
              <w:rPr>
                <w:rFonts w:ascii="Arial" w:hAnsi="Arial" w:cs="Arial"/>
                <w:b w:val="0"/>
                <w:szCs w:val="24"/>
              </w:rPr>
              <w:t>2</w:t>
            </w:r>
          </w:p>
        </w:tc>
        <w:tc>
          <w:tcPr>
            <w:tcW w:w="4771" w:type="dxa"/>
            <w:gridSpan w:val="3"/>
            <w:tcBorders>
              <w:top w:val="single" w:sz="18" w:space="0" w:color="auto"/>
              <w:bottom w:val="single" w:sz="4" w:space="0" w:color="auto"/>
              <w:right w:val="single" w:sz="8" w:space="0" w:color="auto"/>
            </w:tcBorders>
          </w:tcPr>
          <w:p w14:paraId="3E42A666" w14:textId="5254FD96" w:rsidR="00AC4820" w:rsidRPr="00E6684C" w:rsidRDefault="00AC4820" w:rsidP="002E202F">
            <w:pPr>
              <w:rPr>
                <w:rFonts w:ascii="Arial" w:hAnsi="Arial" w:cs="Arial"/>
                <w:b w:val="0"/>
                <w:szCs w:val="24"/>
              </w:rPr>
            </w:pPr>
            <w:r w:rsidRPr="00E6684C">
              <w:rPr>
                <w:rFonts w:ascii="Arial" w:hAnsi="Arial" w:cs="Arial"/>
                <w:b w:val="0"/>
                <w:szCs w:val="24"/>
              </w:rPr>
              <w:t>Name, address, and telephone number of each principal officer (President, Vice President, Treasurer, Chairperson of the Board of Directors, etc.)</w:t>
            </w:r>
          </w:p>
        </w:tc>
        <w:sdt>
          <w:sdtPr>
            <w:rPr>
              <w:rFonts w:ascii="Arial" w:hAnsi="Arial" w:cs="Arial"/>
              <w:b w:val="0"/>
              <w:szCs w:val="24"/>
            </w:rPr>
            <w:id w:val="194669678"/>
            <w:placeholder>
              <w:docPart w:val="E0EBC49AC7F04DB381EF1D724175FA9D"/>
            </w:placeholder>
            <w:showingPlcHdr/>
          </w:sdtPr>
          <w:sdtEndPr/>
          <w:sdtContent>
            <w:tc>
              <w:tcPr>
                <w:tcW w:w="5401" w:type="dxa"/>
                <w:gridSpan w:val="4"/>
                <w:tcBorders>
                  <w:top w:val="single" w:sz="18" w:space="0" w:color="auto"/>
                  <w:left w:val="single" w:sz="8" w:space="0" w:color="auto"/>
                  <w:bottom w:val="single" w:sz="4" w:space="0" w:color="auto"/>
                  <w:right w:val="single" w:sz="18" w:space="0" w:color="auto"/>
                </w:tcBorders>
              </w:tcPr>
              <w:p w14:paraId="1DF676D1" w14:textId="11B4E147" w:rsidR="00AC4820" w:rsidRDefault="00AC4820" w:rsidP="002E202F">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94658F" w:rsidRPr="00E6684C" w14:paraId="05446C7C" w14:textId="77777777" w:rsidTr="004A0D95">
        <w:trPr>
          <w:trHeight w:val="20"/>
        </w:trPr>
        <w:tc>
          <w:tcPr>
            <w:tcW w:w="803" w:type="dxa"/>
            <w:vMerge w:val="restart"/>
            <w:tcBorders>
              <w:top w:val="single" w:sz="18" w:space="0" w:color="auto"/>
              <w:left w:val="single" w:sz="18" w:space="0" w:color="auto"/>
            </w:tcBorders>
          </w:tcPr>
          <w:p w14:paraId="0947B9C7" w14:textId="259358C9" w:rsidR="0094658F" w:rsidRPr="00E6684C" w:rsidRDefault="0094658F" w:rsidP="0094658F">
            <w:pPr>
              <w:jc w:val="center"/>
              <w:rPr>
                <w:rFonts w:ascii="Arial" w:hAnsi="Arial" w:cs="Arial"/>
                <w:b w:val="0"/>
                <w:szCs w:val="24"/>
              </w:rPr>
            </w:pPr>
            <w:r w:rsidRPr="00E6684C">
              <w:rPr>
                <w:rFonts w:ascii="Arial" w:hAnsi="Arial" w:cs="Arial"/>
                <w:b w:val="0"/>
                <w:szCs w:val="24"/>
              </w:rPr>
              <w:t>1.1</w:t>
            </w:r>
            <w:r w:rsidR="002D130A">
              <w:rPr>
                <w:rFonts w:ascii="Arial" w:hAnsi="Arial" w:cs="Arial"/>
                <w:b w:val="0"/>
                <w:szCs w:val="24"/>
              </w:rPr>
              <w:t>3</w:t>
            </w:r>
          </w:p>
        </w:tc>
        <w:tc>
          <w:tcPr>
            <w:tcW w:w="10172" w:type="dxa"/>
            <w:gridSpan w:val="7"/>
            <w:tcBorders>
              <w:top w:val="single" w:sz="18" w:space="0" w:color="auto"/>
              <w:bottom w:val="single" w:sz="4" w:space="0" w:color="auto"/>
              <w:right w:val="single" w:sz="18" w:space="0" w:color="auto"/>
            </w:tcBorders>
            <w:vAlign w:val="center"/>
          </w:tcPr>
          <w:p w14:paraId="1FAEACC2" w14:textId="2744AEE2" w:rsidR="0094658F" w:rsidRPr="00E6684C" w:rsidRDefault="0094658F" w:rsidP="0094658F">
            <w:pPr>
              <w:rPr>
                <w:rFonts w:ascii="Arial" w:hAnsi="Arial" w:cs="Arial"/>
                <w:b w:val="0"/>
                <w:szCs w:val="24"/>
              </w:rPr>
            </w:pPr>
            <w:r w:rsidRPr="00E6684C">
              <w:rPr>
                <w:rFonts w:ascii="Arial" w:hAnsi="Arial" w:cs="Arial"/>
                <w:b w:val="0"/>
                <w:szCs w:val="24"/>
              </w:rPr>
              <w:t xml:space="preserve">The applicant is </w:t>
            </w:r>
            <w:r>
              <w:rPr>
                <w:rFonts w:ascii="Arial" w:hAnsi="Arial" w:cs="Arial"/>
                <w:b w:val="0"/>
                <w:szCs w:val="24"/>
              </w:rPr>
              <w:t>a</w:t>
            </w:r>
            <w:r>
              <w:t xml:space="preserve"> </w:t>
            </w:r>
            <w:r w:rsidRPr="00F5479E">
              <w:rPr>
                <w:rFonts w:ascii="Arial" w:hAnsi="Arial" w:cs="Arial"/>
                <w:b w:val="0"/>
                <w:szCs w:val="24"/>
              </w:rPr>
              <w:t>utility serving retail electric customers in Washington State?</w:t>
            </w:r>
            <w:r w:rsidR="0088119A">
              <w:rPr>
                <w:rFonts w:ascii="Arial" w:hAnsi="Arial" w:cs="Arial"/>
                <w:b w:val="0"/>
                <w:szCs w:val="24"/>
              </w:rPr>
              <w:t xml:space="preserve"> (See RFA Section 1.3 MINIMUM QUALIFICATIONS)</w:t>
            </w:r>
          </w:p>
        </w:tc>
      </w:tr>
      <w:tr w:rsidR="0094658F" w:rsidRPr="00E6684C" w14:paraId="2E248208" w14:textId="77777777" w:rsidTr="004A0D95">
        <w:trPr>
          <w:trHeight w:val="20"/>
        </w:trPr>
        <w:tc>
          <w:tcPr>
            <w:tcW w:w="803" w:type="dxa"/>
            <w:vMerge/>
            <w:tcBorders>
              <w:left w:val="single" w:sz="18" w:space="0" w:color="auto"/>
              <w:right w:val="single" w:sz="4" w:space="0" w:color="auto"/>
            </w:tcBorders>
          </w:tcPr>
          <w:p w14:paraId="177AA9E2" w14:textId="77777777" w:rsidR="0094658F" w:rsidRPr="00E6684C" w:rsidRDefault="0094658F"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79F4F9F1" w14:textId="4B6AE074" w:rsidR="0094658F" w:rsidRPr="00E6684C" w:rsidRDefault="00452DC8" w:rsidP="0094658F">
            <w:pPr>
              <w:rPr>
                <w:rFonts w:ascii="Arial" w:hAnsi="Arial" w:cs="Arial"/>
                <w:b w:val="0"/>
                <w:szCs w:val="24"/>
              </w:rPr>
            </w:pPr>
            <w:sdt>
              <w:sdtPr>
                <w:rPr>
                  <w:rFonts w:ascii="Arial" w:hAnsi="Arial" w:cs="Arial"/>
                  <w:b w:val="0"/>
                  <w:szCs w:val="24"/>
                </w:rPr>
                <w:id w:val="-527099179"/>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Yes</w:t>
            </w:r>
          </w:p>
        </w:tc>
      </w:tr>
      <w:tr w:rsidR="0094658F" w:rsidRPr="00E6684C" w14:paraId="4623E880" w14:textId="77777777" w:rsidTr="004A0D95">
        <w:trPr>
          <w:trHeight w:val="20"/>
        </w:trPr>
        <w:tc>
          <w:tcPr>
            <w:tcW w:w="803" w:type="dxa"/>
            <w:vMerge/>
            <w:tcBorders>
              <w:left w:val="single" w:sz="18" w:space="0" w:color="auto"/>
              <w:right w:val="single" w:sz="4" w:space="0" w:color="auto"/>
            </w:tcBorders>
          </w:tcPr>
          <w:p w14:paraId="17F24D0E" w14:textId="77777777" w:rsidR="0094658F" w:rsidRPr="00E6684C" w:rsidRDefault="0094658F"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4582CDF4" w14:textId="2EF4EC78" w:rsidR="0094658F" w:rsidRPr="00E6684C" w:rsidRDefault="00452DC8" w:rsidP="0094658F">
            <w:pPr>
              <w:ind w:left="250" w:hanging="250"/>
              <w:rPr>
                <w:rFonts w:ascii="Arial" w:hAnsi="Arial" w:cs="Arial"/>
                <w:b w:val="0"/>
                <w:szCs w:val="24"/>
              </w:rPr>
            </w:pPr>
            <w:sdt>
              <w:sdtPr>
                <w:rPr>
                  <w:rFonts w:ascii="Arial" w:hAnsi="Arial" w:cs="Arial"/>
                  <w:b w:val="0"/>
                  <w:szCs w:val="24"/>
                </w:rPr>
                <w:id w:val="-1937663943"/>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No</w:t>
            </w:r>
          </w:p>
        </w:tc>
      </w:tr>
      <w:tr w:rsidR="00EB7B07" w:rsidRPr="00E6684C" w14:paraId="02D1A2D5" w14:textId="77777777" w:rsidTr="004A0D95">
        <w:trPr>
          <w:trHeight w:val="20"/>
        </w:trPr>
        <w:tc>
          <w:tcPr>
            <w:tcW w:w="803" w:type="dxa"/>
            <w:vMerge w:val="restart"/>
            <w:tcBorders>
              <w:left w:val="single" w:sz="18" w:space="0" w:color="auto"/>
              <w:right w:val="single" w:sz="4" w:space="0" w:color="auto"/>
            </w:tcBorders>
          </w:tcPr>
          <w:p w14:paraId="01879284" w14:textId="22915BB8" w:rsidR="00EB7B07" w:rsidRPr="00E6684C" w:rsidRDefault="00EB7B07" w:rsidP="0094658F">
            <w:pPr>
              <w:jc w:val="center"/>
              <w:rPr>
                <w:rFonts w:ascii="Arial" w:hAnsi="Arial" w:cs="Arial"/>
                <w:b w:val="0"/>
                <w:szCs w:val="24"/>
              </w:rPr>
            </w:pPr>
            <w:r>
              <w:rPr>
                <w:rFonts w:ascii="Arial" w:hAnsi="Arial" w:cs="Arial"/>
                <w:b w:val="0"/>
                <w:szCs w:val="24"/>
              </w:rPr>
              <w:t>1.14</w:t>
            </w: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490C958A" w14:textId="3D4BA170" w:rsidR="00EB7B07" w:rsidRDefault="00EB7B07" w:rsidP="0088119A">
            <w:pPr>
              <w:rPr>
                <w:rFonts w:ascii="Arial" w:hAnsi="Arial" w:cs="Arial"/>
                <w:b w:val="0"/>
                <w:szCs w:val="24"/>
              </w:rPr>
            </w:pPr>
            <w:r w:rsidRPr="008D0F53">
              <w:rPr>
                <w:rFonts w:ascii="Arial" w:hAnsi="Arial" w:cs="Arial"/>
                <w:b w:val="0"/>
                <w:szCs w:val="24"/>
              </w:rPr>
              <w:t xml:space="preserve">Which category of technology does your project primarily </w:t>
            </w:r>
            <w:r>
              <w:rPr>
                <w:rFonts w:ascii="Arial" w:hAnsi="Arial" w:cs="Arial"/>
                <w:b w:val="0"/>
                <w:szCs w:val="24"/>
              </w:rPr>
              <w:t>address? Select all that apply.</w:t>
            </w:r>
            <w:r w:rsidRPr="008D0F53">
              <w:rPr>
                <w:rFonts w:ascii="Arial" w:hAnsi="Arial" w:cs="Arial"/>
                <w:b w:val="0"/>
                <w:szCs w:val="24"/>
              </w:rPr>
              <w:t xml:space="preserve"> </w:t>
            </w:r>
            <w:r>
              <w:rPr>
                <w:rFonts w:ascii="Arial" w:hAnsi="Arial" w:cs="Arial"/>
                <w:b w:val="0"/>
                <w:szCs w:val="24"/>
              </w:rPr>
              <w:t>(See RFA Section 1.3 MINIMUM QUALIFICATIONS)</w:t>
            </w:r>
          </w:p>
        </w:tc>
      </w:tr>
      <w:tr w:rsidR="00EB7B07" w:rsidRPr="00E6684C" w14:paraId="7B26C01C" w14:textId="77777777" w:rsidTr="004A0D95">
        <w:trPr>
          <w:trHeight w:val="20"/>
        </w:trPr>
        <w:tc>
          <w:tcPr>
            <w:tcW w:w="803" w:type="dxa"/>
            <w:vMerge/>
            <w:tcBorders>
              <w:left w:val="single" w:sz="18" w:space="0" w:color="auto"/>
              <w:right w:val="single" w:sz="4" w:space="0" w:color="auto"/>
            </w:tcBorders>
          </w:tcPr>
          <w:p w14:paraId="3F608033" w14:textId="77777777" w:rsidR="00EB7B07" w:rsidRPr="00E6684C" w:rsidRDefault="00EB7B07"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7422EE8E" w14:textId="74A9A986" w:rsidR="00EB7B07" w:rsidRDefault="00452DC8" w:rsidP="0094658F">
            <w:pPr>
              <w:ind w:left="250" w:hanging="250"/>
              <w:rPr>
                <w:rFonts w:ascii="Arial" w:hAnsi="Arial" w:cs="Arial"/>
                <w:b w:val="0"/>
                <w:szCs w:val="24"/>
              </w:rPr>
            </w:pPr>
            <w:sdt>
              <w:sdtPr>
                <w:rPr>
                  <w:rFonts w:ascii="Arial" w:hAnsi="Arial" w:cs="Arial"/>
                  <w:b w:val="0"/>
                  <w:szCs w:val="24"/>
                </w:rPr>
                <w:id w:val="1839425390"/>
                <w14:checkbox>
                  <w14:checked w14:val="0"/>
                  <w14:checkedState w14:val="2612" w14:font="MS Gothic"/>
                  <w14:uncheckedState w14:val="2610" w14:font="MS Gothic"/>
                </w14:checkbox>
              </w:sdtPr>
              <w:sdtEndPr/>
              <w:sdtContent>
                <w:r w:rsidR="00EB7B07" w:rsidRPr="00E6684C">
                  <w:rPr>
                    <w:rFonts w:ascii="Segoe UI Symbol" w:eastAsia="MS Gothic" w:hAnsi="Segoe UI Symbol" w:cs="Segoe UI Symbol"/>
                    <w:b w:val="0"/>
                    <w:szCs w:val="24"/>
                  </w:rPr>
                  <w:t>☐</w:t>
                </w:r>
              </w:sdtContent>
            </w:sdt>
            <w:r w:rsidR="00EB7B07" w:rsidRPr="00E6684C">
              <w:rPr>
                <w:rFonts w:ascii="Arial" w:hAnsi="Arial" w:cs="Arial"/>
                <w:b w:val="0"/>
                <w:szCs w:val="24"/>
              </w:rPr>
              <w:t xml:space="preserve"> </w:t>
            </w:r>
            <w:r w:rsidR="00EB7B07" w:rsidRPr="008D0F53">
              <w:rPr>
                <w:rFonts w:ascii="Arial" w:hAnsi="Arial" w:cs="Arial"/>
                <w:b w:val="0"/>
                <w:szCs w:val="24"/>
              </w:rPr>
              <w:t>Battery energy storage</w:t>
            </w:r>
          </w:p>
        </w:tc>
      </w:tr>
      <w:tr w:rsidR="00EB7B07" w:rsidRPr="00E6684C" w14:paraId="2A802A7C" w14:textId="77777777" w:rsidTr="004A0D95">
        <w:trPr>
          <w:trHeight w:val="20"/>
        </w:trPr>
        <w:tc>
          <w:tcPr>
            <w:tcW w:w="803" w:type="dxa"/>
            <w:vMerge/>
            <w:tcBorders>
              <w:left w:val="single" w:sz="18" w:space="0" w:color="auto"/>
              <w:right w:val="single" w:sz="4" w:space="0" w:color="auto"/>
            </w:tcBorders>
          </w:tcPr>
          <w:p w14:paraId="18A4DC33" w14:textId="77777777" w:rsidR="00EB7B07" w:rsidRPr="00E6684C" w:rsidRDefault="00EB7B07"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07A044E8" w14:textId="7640864C" w:rsidR="00EB7B07" w:rsidRDefault="00452DC8" w:rsidP="0094658F">
            <w:pPr>
              <w:ind w:left="250" w:hanging="250"/>
              <w:rPr>
                <w:rFonts w:ascii="Arial" w:hAnsi="Arial" w:cs="Arial"/>
                <w:b w:val="0"/>
                <w:szCs w:val="24"/>
              </w:rPr>
            </w:pPr>
            <w:sdt>
              <w:sdtPr>
                <w:rPr>
                  <w:rFonts w:ascii="Arial" w:hAnsi="Arial" w:cs="Arial"/>
                  <w:b w:val="0"/>
                  <w:szCs w:val="24"/>
                </w:rPr>
                <w:id w:val="1385673833"/>
                <w14:checkbox>
                  <w14:checked w14:val="0"/>
                  <w14:checkedState w14:val="2612" w14:font="MS Gothic"/>
                  <w14:uncheckedState w14:val="2610" w14:font="MS Gothic"/>
                </w14:checkbox>
              </w:sdtPr>
              <w:sdtEndPr/>
              <w:sdtContent>
                <w:r w:rsidR="00EB7B07" w:rsidRPr="00E6684C">
                  <w:rPr>
                    <w:rFonts w:ascii="Segoe UI Symbol" w:eastAsia="MS Gothic" w:hAnsi="Segoe UI Symbol" w:cs="Segoe UI Symbol"/>
                    <w:b w:val="0"/>
                    <w:szCs w:val="24"/>
                  </w:rPr>
                  <w:t>☐</w:t>
                </w:r>
              </w:sdtContent>
            </w:sdt>
            <w:r w:rsidR="00EB7B07" w:rsidRPr="00E6684C">
              <w:rPr>
                <w:rFonts w:ascii="Arial" w:hAnsi="Arial" w:cs="Arial"/>
                <w:b w:val="0"/>
                <w:szCs w:val="24"/>
              </w:rPr>
              <w:t xml:space="preserve"> </w:t>
            </w:r>
            <w:r w:rsidR="00EB7B07" w:rsidRPr="008D0F53">
              <w:rPr>
                <w:rFonts w:ascii="Arial" w:hAnsi="Arial" w:cs="Arial"/>
                <w:b w:val="0"/>
                <w:szCs w:val="24"/>
              </w:rPr>
              <w:t>Demand management</w:t>
            </w:r>
          </w:p>
        </w:tc>
      </w:tr>
      <w:tr w:rsidR="00EB7B07" w:rsidRPr="00E6684C" w14:paraId="2D15752F" w14:textId="77777777" w:rsidTr="004A0D95">
        <w:trPr>
          <w:trHeight w:val="20"/>
        </w:trPr>
        <w:tc>
          <w:tcPr>
            <w:tcW w:w="803" w:type="dxa"/>
            <w:vMerge/>
            <w:tcBorders>
              <w:left w:val="single" w:sz="18" w:space="0" w:color="auto"/>
              <w:right w:val="single" w:sz="4" w:space="0" w:color="auto"/>
            </w:tcBorders>
          </w:tcPr>
          <w:p w14:paraId="0107E048" w14:textId="77777777" w:rsidR="00EB7B07" w:rsidRPr="00E6684C" w:rsidRDefault="00EB7B07"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2633D23F" w14:textId="3AA22062" w:rsidR="00EB7B07" w:rsidRDefault="00452DC8" w:rsidP="0094658F">
            <w:pPr>
              <w:ind w:left="250" w:hanging="250"/>
              <w:rPr>
                <w:rFonts w:ascii="Arial" w:hAnsi="Arial" w:cs="Arial"/>
                <w:b w:val="0"/>
                <w:szCs w:val="24"/>
              </w:rPr>
            </w:pPr>
            <w:sdt>
              <w:sdtPr>
                <w:rPr>
                  <w:rFonts w:ascii="Arial" w:hAnsi="Arial" w:cs="Arial"/>
                  <w:b w:val="0"/>
                  <w:szCs w:val="24"/>
                </w:rPr>
                <w:id w:val="-610507118"/>
                <w14:checkbox>
                  <w14:checked w14:val="0"/>
                  <w14:checkedState w14:val="2612" w14:font="MS Gothic"/>
                  <w14:uncheckedState w14:val="2610" w14:font="MS Gothic"/>
                </w14:checkbox>
              </w:sdtPr>
              <w:sdtEndPr/>
              <w:sdtContent>
                <w:r w:rsidR="00EB7B07">
                  <w:rPr>
                    <w:rFonts w:ascii="MS Gothic" w:eastAsia="MS Gothic" w:hAnsi="MS Gothic" w:cs="Arial" w:hint="eastAsia"/>
                    <w:b w:val="0"/>
                    <w:szCs w:val="24"/>
                  </w:rPr>
                  <w:t>☐</w:t>
                </w:r>
              </w:sdtContent>
            </w:sdt>
            <w:r w:rsidR="00EB7B07">
              <w:t xml:space="preserve"> </w:t>
            </w:r>
            <w:r w:rsidR="00EB7B07" w:rsidRPr="008D0F53">
              <w:rPr>
                <w:rFonts w:ascii="Arial" w:hAnsi="Arial" w:cs="Arial"/>
                <w:b w:val="0"/>
                <w:szCs w:val="24"/>
              </w:rPr>
              <w:t>Distribution protection and automation for integration of renewable energy and/or distributed energy resources</w:t>
            </w:r>
          </w:p>
        </w:tc>
      </w:tr>
      <w:tr w:rsidR="00EB7B07" w:rsidRPr="00E6684C" w14:paraId="13D10C17" w14:textId="77777777" w:rsidTr="004A0D95">
        <w:trPr>
          <w:trHeight w:val="20"/>
        </w:trPr>
        <w:tc>
          <w:tcPr>
            <w:tcW w:w="803" w:type="dxa"/>
            <w:vMerge/>
            <w:tcBorders>
              <w:left w:val="single" w:sz="18" w:space="0" w:color="auto"/>
              <w:right w:val="single" w:sz="4" w:space="0" w:color="auto"/>
            </w:tcBorders>
          </w:tcPr>
          <w:p w14:paraId="2B3D5731" w14:textId="77777777" w:rsidR="00EB7B07" w:rsidRPr="00E6684C" w:rsidRDefault="00EB7B07"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6B46BD17" w14:textId="5E986EA6" w:rsidR="00EB7B07" w:rsidRDefault="00452DC8" w:rsidP="0094658F">
            <w:pPr>
              <w:ind w:left="250" w:hanging="250"/>
              <w:rPr>
                <w:rFonts w:ascii="Arial" w:hAnsi="Arial" w:cs="Arial"/>
                <w:b w:val="0"/>
                <w:szCs w:val="24"/>
              </w:rPr>
            </w:pPr>
            <w:sdt>
              <w:sdtPr>
                <w:rPr>
                  <w:rFonts w:ascii="Arial" w:hAnsi="Arial" w:cs="Arial"/>
                  <w:b w:val="0"/>
                  <w:szCs w:val="24"/>
                </w:rPr>
                <w:id w:val="-1831971474"/>
                <w14:checkbox>
                  <w14:checked w14:val="0"/>
                  <w14:checkedState w14:val="2612" w14:font="MS Gothic"/>
                  <w14:uncheckedState w14:val="2610" w14:font="MS Gothic"/>
                </w14:checkbox>
              </w:sdtPr>
              <w:sdtEndPr/>
              <w:sdtContent>
                <w:r w:rsidR="00EB7B07" w:rsidRPr="00E6684C">
                  <w:rPr>
                    <w:rFonts w:ascii="Segoe UI Symbol" w:eastAsia="MS Gothic" w:hAnsi="Segoe UI Symbol" w:cs="Segoe UI Symbol"/>
                    <w:b w:val="0"/>
                    <w:szCs w:val="24"/>
                  </w:rPr>
                  <w:t>☐</w:t>
                </w:r>
              </w:sdtContent>
            </w:sdt>
            <w:r w:rsidR="00EB7B07" w:rsidRPr="00EB7B07">
              <w:rPr>
                <w:rFonts w:ascii="Arial" w:hAnsi="Arial" w:cs="Arial"/>
                <w:b w:val="0"/>
                <w:szCs w:val="24"/>
              </w:rPr>
              <w:t xml:space="preserve"> </w:t>
            </w:r>
            <w:proofErr w:type="spellStart"/>
            <w:r w:rsidR="00EB7B07" w:rsidRPr="00EB7B07">
              <w:rPr>
                <w:rFonts w:ascii="Arial" w:hAnsi="Arial" w:cs="Arial"/>
                <w:b w:val="0"/>
                <w:szCs w:val="24"/>
              </w:rPr>
              <w:t>Microgrids</w:t>
            </w:r>
            <w:proofErr w:type="spellEnd"/>
            <w:r w:rsidR="00EB7B07" w:rsidRPr="00EB7B07">
              <w:rPr>
                <w:rFonts w:ascii="Arial" w:hAnsi="Arial" w:cs="Arial"/>
                <w:b w:val="0"/>
                <w:szCs w:val="24"/>
              </w:rPr>
              <w:t xml:space="preserve"> using renewable energy or other renewable distributed energy resources</w:t>
            </w:r>
          </w:p>
        </w:tc>
      </w:tr>
      <w:tr w:rsidR="00EB7B07" w:rsidRPr="00E6684C" w14:paraId="56BB0D52" w14:textId="77777777" w:rsidTr="004A0D95">
        <w:trPr>
          <w:trHeight w:val="20"/>
        </w:trPr>
        <w:tc>
          <w:tcPr>
            <w:tcW w:w="803" w:type="dxa"/>
            <w:vMerge/>
            <w:tcBorders>
              <w:left w:val="single" w:sz="18" w:space="0" w:color="auto"/>
              <w:right w:val="single" w:sz="4" w:space="0" w:color="auto"/>
            </w:tcBorders>
          </w:tcPr>
          <w:p w14:paraId="5A0B79F7" w14:textId="77777777" w:rsidR="00EB7B07" w:rsidRPr="00E6684C" w:rsidRDefault="00EB7B07"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0552DB7D" w14:textId="506BCEBA" w:rsidR="00EB7B07" w:rsidRDefault="00452DC8" w:rsidP="0094658F">
            <w:pPr>
              <w:ind w:left="250" w:hanging="250"/>
              <w:rPr>
                <w:rFonts w:ascii="Arial" w:hAnsi="Arial" w:cs="Arial"/>
                <w:b w:val="0"/>
                <w:szCs w:val="24"/>
              </w:rPr>
            </w:pPr>
            <w:sdt>
              <w:sdtPr>
                <w:rPr>
                  <w:rFonts w:ascii="Arial" w:hAnsi="Arial" w:cs="Arial"/>
                  <w:b w:val="0"/>
                  <w:szCs w:val="24"/>
                </w:rPr>
                <w:id w:val="1243605394"/>
                <w14:checkbox>
                  <w14:checked w14:val="0"/>
                  <w14:checkedState w14:val="2612" w14:font="MS Gothic"/>
                  <w14:uncheckedState w14:val="2610" w14:font="MS Gothic"/>
                </w14:checkbox>
              </w:sdtPr>
              <w:sdtEndPr/>
              <w:sdtContent>
                <w:r w:rsidR="00EB7B07" w:rsidRPr="00E6684C">
                  <w:rPr>
                    <w:rFonts w:ascii="Segoe UI Symbol" w:eastAsia="MS Gothic" w:hAnsi="Segoe UI Symbol" w:cs="Segoe UI Symbol"/>
                    <w:b w:val="0"/>
                    <w:szCs w:val="24"/>
                  </w:rPr>
                  <w:t>☐</w:t>
                </w:r>
              </w:sdtContent>
            </w:sdt>
            <w:r w:rsidR="00EB7B07" w:rsidRPr="00EB7B07">
              <w:rPr>
                <w:rFonts w:ascii="Arial" w:hAnsi="Arial" w:cs="Arial"/>
                <w:b w:val="0"/>
                <w:szCs w:val="24"/>
              </w:rPr>
              <w:t xml:space="preserve"> </w:t>
            </w:r>
            <w:proofErr w:type="spellStart"/>
            <w:r w:rsidR="00EB7B07" w:rsidRPr="00EB7B07">
              <w:rPr>
                <w:rFonts w:ascii="Arial" w:hAnsi="Arial" w:cs="Arial"/>
                <w:b w:val="0"/>
                <w:szCs w:val="24"/>
              </w:rPr>
              <w:t>Transactive</w:t>
            </w:r>
            <w:proofErr w:type="spellEnd"/>
            <w:r w:rsidR="00EB7B07" w:rsidRPr="00EB7B07">
              <w:rPr>
                <w:rFonts w:ascii="Arial" w:hAnsi="Arial" w:cs="Arial"/>
                <w:b w:val="0"/>
                <w:szCs w:val="24"/>
              </w:rPr>
              <w:t xml:space="preserve"> controls</w:t>
            </w:r>
          </w:p>
        </w:tc>
      </w:tr>
      <w:tr w:rsidR="00EB7B07" w:rsidRPr="00E6684C" w14:paraId="2BAF12CE" w14:textId="77777777" w:rsidTr="004A0D95">
        <w:trPr>
          <w:trHeight w:val="20"/>
        </w:trPr>
        <w:tc>
          <w:tcPr>
            <w:tcW w:w="803" w:type="dxa"/>
            <w:vMerge/>
            <w:tcBorders>
              <w:left w:val="single" w:sz="18" w:space="0" w:color="auto"/>
              <w:right w:val="single" w:sz="4" w:space="0" w:color="auto"/>
            </w:tcBorders>
          </w:tcPr>
          <w:p w14:paraId="60FAE47E" w14:textId="77777777" w:rsidR="00EB7B07" w:rsidRPr="00E6684C" w:rsidRDefault="00EB7B07"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141CB095" w14:textId="74227E75" w:rsidR="00EB7B07" w:rsidRDefault="00452DC8" w:rsidP="0094658F">
            <w:pPr>
              <w:ind w:left="250" w:hanging="250"/>
              <w:rPr>
                <w:rFonts w:ascii="Arial" w:hAnsi="Arial" w:cs="Arial"/>
                <w:b w:val="0"/>
                <w:szCs w:val="24"/>
              </w:rPr>
            </w:pPr>
            <w:sdt>
              <w:sdtPr>
                <w:rPr>
                  <w:rFonts w:ascii="Arial" w:hAnsi="Arial" w:cs="Arial"/>
                  <w:b w:val="0"/>
                  <w:szCs w:val="24"/>
                </w:rPr>
                <w:id w:val="-1560168841"/>
                <w14:checkbox>
                  <w14:checked w14:val="0"/>
                  <w14:checkedState w14:val="2612" w14:font="MS Gothic"/>
                  <w14:uncheckedState w14:val="2610" w14:font="MS Gothic"/>
                </w14:checkbox>
              </w:sdtPr>
              <w:sdtEndPr/>
              <w:sdtContent>
                <w:r w:rsidR="00EB7B07" w:rsidRPr="00E6684C">
                  <w:rPr>
                    <w:rFonts w:ascii="Segoe UI Symbol" w:eastAsia="MS Gothic" w:hAnsi="Segoe UI Symbol" w:cs="Segoe UI Symbol"/>
                    <w:b w:val="0"/>
                    <w:szCs w:val="24"/>
                  </w:rPr>
                  <w:t>☐</w:t>
                </w:r>
              </w:sdtContent>
            </w:sdt>
            <w:r w:rsidR="00EB7B07" w:rsidRPr="00EB7B07">
              <w:rPr>
                <w:rFonts w:ascii="Arial" w:hAnsi="Arial" w:cs="Arial"/>
                <w:b w:val="0"/>
                <w:szCs w:val="24"/>
              </w:rPr>
              <w:t xml:space="preserve"> Building thermal or district energy systems</w:t>
            </w:r>
          </w:p>
        </w:tc>
      </w:tr>
      <w:tr w:rsidR="00EB7B07" w:rsidRPr="00E6684C" w14:paraId="2A305D56" w14:textId="77777777" w:rsidTr="004A0D95">
        <w:trPr>
          <w:trHeight w:val="20"/>
        </w:trPr>
        <w:tc>
          <w:tcPr>
            <w:tcW w:w="803" w:type="dxa"/>
            <w:vMerge/>
            <w:tcBorders>
              <w:left w:val="single" w:sz="18" w:space="0" w:color="auto"/>
              <w:right w:val="single" w:sz="4" w:space="0" w:color="auto"/>
            </w:tcBorders>
          </w:tcPr>
          <w:p w14:paraId="75816EC5" w14:textId="77777777" w:rsidR="00EB7B07" w:rsidRPr="00E6684C" w:rsidRDefault="00EB7B07"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01836E70" w14:textId="5087177C" w:rsidR="00EB7B07" w:rsidRPr="00EB7B07" w:rsidRDefault="00452DC8" w:rsidP="0094658F">
            <w:pPr>
              <w:ind w:left="250" w:hanging="250"/>
              <w:rPr>
                <w:rFonts w:ascii="Arial" w:hAnsi="Arial" w:cs="Arial"/>
                <w:b w:val="0"/>
                <w:szCs w:val="24"/>
              </w:rPr>
            </w:pPr>
            <w:sdt>
              <w:sdtPr>
                <w:rPr>
                  <w:rFonts w:ascii="Arial" w:hAnsi="Arial" w:cs="Arial"/>
                  <w:b w:val="0"/>
                  <w:szCs w:val="24"/>
                </w:rPr>
                <w:id w:val="610486960"/>
                <w14:checkbox>
                  <w14:checked w14:val="0"/>
                  <w14:checkedState w14:val="2612" w14:font="MS Gothic"/>
                  <w14:uncheckedState w14:val="2610" w14:font="MS Gothic"/>
                </w14:checkbox>
              </w:sdtPr>
              <w:sdtEndPr/>
              <w:sdtContent>
                <w:r w:rsidR="00EB7B07" w:rsidRPr="00E6684C">
                  <w:rPr>
                    <w:rFonts w:ascii="Segoe UI Symbol" w:eastAsia="MS Gothic" w:hAnsi="Segoe UI Symbol" w:cs="Segoe UI Symbol"/>
                    <w:b w:val="0"/>
                    <w:szCs w:val="24"/>
                  </w:rPr>
                  <w:t>☐</w:t>
                </w:r>
              </w:sdtContent>
            </w:sdt>
            <w:r w:rsidR="00EB7B07" w:rsidRPr="00EB7B07">
              <w:rPr>
                <w:rFonts w:ascii="Arial" w:hAnsi="Arial" w:cs="Arial"/>
                <w:b w:val="0"/>
                <w:szCs w:val="24"/>
              </w:rPr>
              <w:t xml:space="preserve"> Reduce transmission or distribution congestion issues limiting renewable energy resources</w:t>
            </w:r>
          </w:p>
        </w:tc>
      </w:tr>
      <w:tr w:rsidR="00EB7B07" w:rsidRPr="00E6684C" w14:paraId="718C13B6" w14:textId="77777777" w:rsidTr="004A0D95">
        <w:trPr>
          <w:trHeight w:val="20"/>
        </w:trPr>
        <w:tc>
          <w:tcPr>
            <w:tcW w:w="803" w:type="dxa"/>
            <w:vMerge/>
            <w:tcBorders>
              <w:left w:val="single" w:sz="18" w:space="0" w:color="auto"/>
              <w:right w:val="single" w:sz="4" w:space="0" w:color="auto"/>
            </w:tcBorders>
          </w:tcPr>
          <w:p w14:paraId="1D8D5A6B" w14:textId="77777777" w:rsidR="00EB7B07" w:rsidRPr="00E6684C" w:rsidRDefault="00EB7B07"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52D286D9" w14:textId="5773C34E" w:rsidR="00EB7B07" w:rsidRPr="00EB7B07" w:rsidRDefault="00452DC8" w:rsidP="0094658F">
            <w:pPr>
              <w:ind w:left="250" w:hanging="250"/>
              <w:rPr>
                <w:rFonts w:ascii="Arial" w:hAnsi="Arial" w:cs="Arial"/>
                <w:b w:val="0"/>
                <w:szCs w:val="24"/>
              </w:rPr>
            </w:pPr>
            <w:sdt>
              <w:sdtPr>
                <w:rPr>
                  <w:rFonts w:ascii="Arial" w:hAnsi="Arial" w:cs="Arial"/>
                  <w:b w:val="0"/>
                  <w:szCs w:val="24"/>
                </w:rPr>
                <w:id w:val="892472354"/>
                <w14:checkbox>
                  <w14:checked w14:val="0"/>
                  <w14:checkedState w14:val="2612" w14:font="MS Gothic"/>
                  <w14:uncheckedState w14:val="2610" w14:font="MS Gothic"/>
                </w14:checkbox>
              </w:sdtPr>
              <w:sdtEndPr/>
              <w:sdtContent>
                <w:r w:rsidR="00EB7B07" w:rsidRPr="00E6684C">
                  <w:rPr>
                    <w:rFonts w:ascii="Segoe UI Symbol" w:eastAsia="MS Gothic" w:hAnsi="Segoe UI Symbol" w:cs="Segoe UI Symbol"/>
                    <w:b w:val="0"/>
                    <w:szCs w:val="24"/>
                  </w:rPr>
                  <w:t>☐</w:t>
                </w:r>
              </w:sdtContent>
            </w:sdt>
            <w:r w:rsidR="00EB7B07" w:rsidRPr="00EB7B07">
              <w:rPr>
                <w:rFonts w:ascii="Arial" w:hAnsi="Arial" w:cs="Arial"/>
                <w:b w:val="0"/>
                <w:szCs w:val="24"/>
              </w:rPr>
              <w:t xml:space="preserve"> Other </w:t>
            </w:r>
            <w:r w:rsidR="005760AE">
              <w:rPr>
                <w:rFonts w:ascii="Arial" w:hAnsi="Arial" w:cs="Arial"/>
                <w:b w:val="0"/>
                <w:szCs w:val="24"/>
              </w:rPr>
              <w:t xml:space="preserve">clean, </w:t>
            </w:r>
            <w:r w:rsidR="00EB7B07" w:rsidRPr="00EB7B07">
              <w:rPr>
                <w:rFonts w:ascii="Arial" w:hAnsi="Arial" w:cs="Arial"/>
                <w:b w:val="0"/>
                <w:szCs w:val="24"/>
              </w:rPr>
              <w:t>distributed energy resources</w:t>
            </w:r>
            <w:r w:rsidR="00105EAA">
              <w:t xml:space="preserve"> </w:t>
            </w:r>
            <w:r w:rsidR="00105EAA" w:rsidRPr="00105EAA">
              <w:rPr>
                <w:rFonts w:ascii="Arial" w:hAnsi="Arial" w:cs="Arial"/>
                <w:b w:val="0"/>
                <w:szCs w:val="24"/>
              </w:rPr>
              <w:t>(must not be conventional and commercially available technology such as solar PV systems, smart meters, etc., unless there is an inherent innovative application)</w:t>
            </w:r>
          </w:p>
        </w:tc>
      </w:tr>
      <w:tr w:rsidR="0094658F" w:rsidRPr="00E6684C" w14:paraId="26866EF1" w14:textId="77777777" w:rsidTr="004A0D95">
        <w:trPr>
          <w:trHeight w:val="20"/>
        </w:trPr>
        <w:tc>
          <w:tcPr>
            <w:tcW w:w="803" w:type="dxa"/>
            <w:tcBorders>
              <w:left w:val="single" w:sz="18" w:space="0" w:color="auto"/>
              <w:right w:val="single" w:sz="4" w:space="0" w:color="auto"/>
            </w:tcBorders>
          </w:tcPr>
          <w:p w14:paraId="386124C7" w14:textId="78F08BF1" w:rsidR="0094658F" w:rsidRPr="00E6684C" w:rsidRDefault="0094658F" w:rsidP="0094658F">
            <w:pPr>
              <w:jc w:val="center"/>
              <w:rPr>
                <w:rFonts w:ascii="Arial" w:hAnsi="Arial" w:cs="Arial"/>
                <w:b w:val="0"/>
                <w:szCs w:val="24"/>
              </w:rPr>
            </w:pPr>
            <w:r>
              <w:rPr>
                <w:rFonts w:ascii="Arial" w:hAnsi="Arial" w:cs="Arial"/>
                <w:b w:val="0"/>
                <w:szCs w:val="24"/>
              </w:rPr>
              <w:t>1.1</w:t>
            </w:r>
            <w:r w:rsidR="002D130A">
              <w:rPr>
                <w:rFonts w:ascii="Arial" w:hAnsi="Arial" w:cs="Arial"/>
                <w:b w:val="0"/>
                <w:szCs w:val="24"/>
              </w:rPr>
              <w:t>5</w:t>
            </w: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01CCBD4A" w14:textId="355CEE4D" w:rsidR="0094658F" w:rsidRDefault="0094658F" w:rsidP="00BA6C61">
            <w:pPr>
              <w:rPr>
                <w:rFonts w:ascii="Arial" w:hAnsi="Arial" w:cs="Arial"/>
                <w:b w:val="0"/>
                <w:szCs w:val="24"/>
              </w:rPr>
            </w:pPr>
            <w:r>
              <w:rPr>
                <w:rFonts w:ascii="Arial" w:hAnsi="Arial" w:cs="Arial"/>
                <w:b w:val="0"/>
                <w:szCs w:val="24"/>
              </w:rPr>
              <w:t xml:space="preserve">Would capital assets </w:t>
            </w:r>
            <w:r w:rsidR="0017716B">
              <w:rPr>
                <w:rFonts w:ascii="Arial" w:hAnsi="Arial" w:cs="Arial"/>
                <w:b w:val="0"/>
                <w:szCs w:val="24"/>
              </w:rPr>
              <w:t>to</w:t>
            </w:r>
            <w:r w:rsidR="00BA6C61">
              <w:rPr>
                <w:rFonts w:ascii="Arial" w:hAnsi="Arial" w:cs="Arial"/>
                <w:b w:val="0"/>
                <w:szCs w:val="24"/>
              </w:rPr>
              <w:t xml:space="preserve"> be </w:t>
            </w:r>
            <w:r>
              <w:rPr>
                <w:rFonts w:ascii="Arial" w:hAnsi="Arial" w:cs="Arial"/>
                <w:b w:val="0"/>
                <w:szCs w:val="24"/>
              </w:rPr>
              <w:t>deploy</w:t>
            </w:r>
            <w:r w:rsidR="00BA6C61">
              <w:rPr>
                <w:rFonts w:ascii="Arial" w:hAnsi="Arial" w:cs="Arial"/>
                <w:b w:val="0"/>
                <w:szCs w:val="24"/>
              </w:rPr>
              <w:t>ed</w:t>
            </w:r>
            <w:r>
              <w:rPr>
                <w:rFonts w:ascii="Arial" w:hAnsi="Arial" w:cs="Arial"/>
                <w:b w:val="0"/>
                <w:szCs w:val="24"/>
              </w:rPr>
              <w:t xml:space="preserve"> have a lifespan of greater than 13 years and be located in the State of Washington?</w:t>
            </w:r>
            <w:r w:rsidR="0088119A">
              <w:rPr>
                <w:rFonts w:ascii="Arial" w:hAnsi="Arial" w:cs="Arial"/>
                <w:b w:val="0"/>
                <w:szCs w:val="24"/>
              </w:rPr>
              <w:t xml:space="preserve"> (See RFA Section 1.3 MINIMUM QUALIFICATIONS)</w:t>
            </w:r>
          </w:p>
        </w:tc>
      </w:tr>
      <w:tr w:rsidR="0094658F" w:rsidRPr="00E6684C" w14:paraId="469D58BB" w14:textId="77777777" w:rsidTr="004A0D95">
        <w:trPr>
          <w:trHeight w:val="20"/>
        </w:trPr>
        <w:tc>
          <w:tcPr>
            <w:tcW w:w="803" w:type="dxa"/>
            <w:tcBorders>
              <w:left w:val="single" w:sz="18" w:space="0" w:color="auto"/>
              <w:right w:val="single" w:sz="4" w:space="0" w:color="auto"/>
            </w:tcBorders>
          </w:tcPr>
          <w:p w14:paraId="0E5AC9BB" w14:textId="77777777" w:rsidR="0094658F" w:rsidRPr="00E6684C" w:rsidRDefault="0094658F" w:rsidP="002D130A">
            <w:pP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4BF9BB90" w14:textId="1D6CE962" w:rsidR="0094658F" w:rsidRDefault="00452DC8" w:rsidP="0094658F">
            <w:pPr>
              <w:ind w:left="250" w:hanging="250"/>
              <w:rPr>
                <w:rFonts w:ascii="Arial" w:hAnsi="Arial" w:cs="Arial"/>
                <w:b w:val="0"/>
                <w:szCs w:val="24"/>
              </w:rPr>
            </w:pPr>
            <w:sdt>
              <w:sdtPr>
                <w:rPr>
                  <w:rFonts w:ascii="Arial" w:hAnsi="Arial" w:cs="Arial"/>
                  <w:b w:val="0"/>
                  <w:szCs w:val="24"/>
                </w:rPr>
                <w:id w:val="-659147402"/>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Yes</w:t>
            </w:r>
          </w:p>
        </w:tc>
      </w:tr>
      <w:tr w:rsidR="0094658F" w:rsidRPr="00E6684C" w14:paraId="00950967" w14:textId="77777777" w:rsidTr="004A0D95">
        <w:trPr>
          <w:trHeight w:val="20"/>
        </w:trPr>
        <w:tc>
          <w:tcPr>
            <w:tcW w:w="803" w:type="dxa"/>
            <w:tcBorders>
              <w:left w:val="single" w:sz="18" w:space="0" w:color="auto"/>
              <w:right w:val="single" w:sz="4" w:space="0" w:color="auto"/>
            </w:tcBorders>
          </w:tcPr>
          <w:p w14:paraId="1D61DA79" w14:textId="77777777" w:rsidR="0094658F" w:rsidRPr="00E6684C" w:rsidRDefault="0094658F"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4E0713F2" w14:textId="76422256" w:rsidR="0094658F" w:rsidRDefault="00452DC8" w:rsidP="0094658F">
            <w:pPr>
              <w:ind w:left="250" w:hanging="250"/>
              <w:rPr>
                <w:rFonts w:ascii="Arial" w:hAnsi="Arial" w:cs="Arial"/>
                <w:b w:val="0"/>
                <w:szCs w:val="24"/>
              </w:rPr>
            </w:pPr>
            <w:sdt>
              <w:sdtPr>
                <w:rPr>
                  <w:rFonts w:ascii="Arial" w:hAnsi="Arial" w:cs="Arial"/>
                  <w:b w:val="0"/>
                  <w:szCs w:val="24"/>
                </w:rPr>
                <w:id w:val="1148708565"/>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No</w:t>
            </w:r>
          </w:p>
        </w:tc>
      </w:tr>
      <w:tr w:rsidR="0094658F" w:rsidRPr="00E6684C" w14:paraId="033C4EC3" w14:textId="77777777" w:rsidTr="004A0D95">
        <w:trPr>
          <w:trHeight w:val="20"/>
        </w:trPr>
        <w:tc>
          <w:tcPr>
            <w:tcW w:w="803" w:type="dxa"/>
            <w:tcBorders>
              <w:left w:val="single" w:sz="18" w:space="0" w:color="auto"/>
              <w:right w:val="single" w:sz="4" w:space="0" w:color="auto"/>
            </w:tcBorders>
          </w:tcPr>
          <w:p w14:paraId="279E14F3" w14:textId="21D01A77" w:rsidR="0094658F" w:rsidRPr="00E6684C" w:rsidRDefault="0094658F" w:rsidP="0094658F">
            <w:pPr>
              <w:jc w:val="center"/>
              <w:rPr>
                <w:rFonts w:ascii="Arial" w:hAnsi="Arial" w:cs="Arial"/>
                <w:b w:val="0"/>
                <w:szCs w:val="24"/>
              </w:rPr>
            </w:pPr>
            <w:r>
              <w:rPr>
                <w:rFonts w:ascii="Arial" w:hAnsi="Arial" w:cs="Arial"/>
                <w:b w:val="0"/>
                <w:szCs w:val="24"/>
              </w:rPr>
              <w:t>1.1</w:t>
            </w:r>
            <w:r w:rsidR="002D130A">
              <w:rPr>
                <w:rFonts w:ascii="Arial" w:hAnsi="Arial" w:cs="Arial"/>
                <w:b w:val="0"/>
                <w:szCs w:val="24"/>
              </w:rPr>
              <w:t>6</w:t>
            </w: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17924752" w14:textId="2208A40F" w:rsidR="0094658F" w:rsidRPr="00080AAB" w:rsidRDefault="00195A72" w:rsidP="00E219E9">
            <w:pPr>
              <w:rPr>
                <w:rFonts w:ascii="Arial" w:hAnsi="Arial" w:cs="Arial"/>
                <w:b w:val="0"/>
                <w:szCs w:val="24"/>
              </w:rPr>
            </w:pPr>
            <w:r>
              <w:rPr>
                <w:rFonts w:ascii="Arial" w:hAnsi="Arial" w:cs="Arial"/>
                <w:b w:val="0"/>
                <w:szCs w:val="24"/>
              </w:rPr>
              <w:t>At the conclusion of the project’s performance period, would the activities included under the Track 2 Minimum</w:t>
            </w:r>
            <w:r w:rsidRPr="00080AAB">
              <w:rPr>
                <w:rFonts w:ascii="Arial" w:hAnsi="Arial" w:cs="Arial"/>
                <w:b w:val="0"/>
                <w:szCs w:val="24"/>
              </w:rPr>
              <w:t xml:space="preserve"> Scope of Work (</w:t>
            </w:r>
            <w:r w:rsidR="00E219E9" w:rsidRPr="00080AAB">
              <w:rPr>
                <w:rFonts w:ascii="Arial" w:hAnsi="Arial" w:cs="Arial"/>
                <w:b w:val="0"/>
                <w:szCs w:val="24"/>
              </w:rPr>
              <w:t>listed below</w:t>
            </w:r>
            <w:r w:rsidRPr="00080AAB">
              <w:rPr>
                <w:rFonts w:ascii="Arial" w:hAnsi="Arial" w:cs="Arial"/>
                <w:b w:val="0"/>
                <w:szCs w:val="24"/>
              </w:rPr>
              <w:t>) be completed</w:t>
            </w:r>
            <w:r w:rsidR="0094658F" w:rsidRPr="00080AAB">
              <w:rPr>
                <w:rFonts w:ascii="Arial" w:hAnsi="Arial" w:cs="Arial"/>
                <w:b w:val="0"/>
                <w:szCs w:val="24"/>
              </w:rPr>
              <w:t xml:space="preserve">? </w:t>
            </w:r>
            <w:r w:rsidR="0088119A" w:rsidRPr="00080AAB">
              <w:rPr>
                <w:rFonts w:ascii="Arial" w:hAnsi="Arial" w:cs="Arial"/>
                <w:b w:val="0"/>
                <w:szCs w:val="24"/>
              </w:rPr>
              <w:t>(See RFA Section 1.3 MINIMUM QUALIFICATIONS)</w:t>
            </w:r>
          </w:p>
          <w:p w14:paraId="12F67DE0" w14:textId="72C6A3E7" w:rsidR="00E219E9" w:rsidRPr="00080AAB" w:rsidRDefault="00E219E9" w:rsidP="00E219E9">
            <w:pPr>
              <w:pStyle w:val="ListParagraph"/>
              <w:numPr>
                <w:ilvl w:val="0"/>
                <w:numId w:val="33"/>
              </w:numPr>
              <w:rPr>
                <w:rFonts w:ascii="Arial" w:hAnsi="Arial" w:cs="Arial"/>
                <w:sz w:val="24"/>
                <w:szCs w:val="24"/>
              </w:rPr>
            </w:pPr>
            <w:r w:rsidRPr="00080AAB">
              <w:rPr>
                <w:rFonts w:ascii="Arial" w:hAnsi="Arial" w:cs="Arial"/>
                <w:sz w:val="24"/>
                <w:szCs w:val="24"/>
              </w:rPr>
              <w:t xml:space="preserve">Procure consulting and/or other services necessary to completing milestones starting in Track 2 and extending through project completion </w:t>
            </w:r>
          </w:p>
          <w:p w14:paraId="1547C5C2" w14:textId="304C9A59" w:rsidR="00E219E9" w:rsidRPr="00080AAB" w:rsidRDefault="00E219E9" w:rsidP="00E219E9">
            <w:pPr>
              <w:pStyle w:val="ListParagraph"/>
              <w:numPr>
                <w:ilvl w:val="0"/>
                <w:numId w:val="33"/>
              </w:numPr>
              <w:rPr>
                <w:rFonts w:ascii="Arial" w:hAnsi="Arial" w:cs="Arial"/>
                <w:sz w:val="24"/>
                <w:szCs w:val="24"/>
              </w:rPr>
            </w:pPr>
            <w:r w:rsidRPr="00080AAB">
              <w:rPr>
                <w:rFonts w:ascii="Arial" w:hAnsi="Arial" w:cs="Arial"/>
                <w:sz w:val="24"/>
                <w:szCs w:val="24"/>
              </w:rPr>
              <w:t>Conduct project valuation and investment planning</w:t>
            </w:r>
          </w:p>
          <w:p w14:paraId="7D7A639D" w14:textId="33F678AE" w:rsidR="00E219E9" w:rsidRPr="00080AAB" w:rsidRDefault="00E219E9" w:rsidP="00E219E9">
            <w:pPr>
              <w:pStyle w:val="ListParagraph"/>
              <w:numPr>
                <w:ilvl w:val="0"/>
                <w:numId w:val="33"/>
              </w:numPr>
              <w:rPr>
                <w:rFonts w:ascii="Arial" w:hAnsi="Arial" w:cs="Arial"/>
                <w:sz w:val="24"/>
                <w:szCs w:val="24"/>
              </w:rPr>
            </w:pPr>
            <w:r w:rsidRPr="00080AAB">
              <w:rPr>
                <w:rFonts w:ascii="Arial" w:hAnsi="Arial" w:cs="Arial"/>
                <w:sz w:val="24"/>
                <w:szCs w:val="24"/>
              </w:rPr>
              <w:t>Assess regulatory, legal and environmental suitability and financial viability</w:t>
            </w:r>
          </w:p>
          <w:p w14:paraId="5B4C6A74" w14:textId="3D3933DB" w:rsidR="00E219E9" w:rsidRPr="00080AAB" w:rsidRDefault="00E219E9" w:rsidP="00E219E9">
            <w:pPr>
              <w:pStyle w:val="ListParagraph"/>
              <w:numPr>
                <w:ilvl w:val="0"/>
                <w:numId w:val="33"/>
              </w:numPr>
              <w:rPr>
                <w:rFonts w:ascii="Arial" w:hAnsi="Arial" w:cs="Arial"/>
                <w:sz w:val="24"/>
                <w:szCs w:val="24"/>
              </w:rPr>
            </w:pPr>
            <w:r w:rsidRPr="00080AAB">
              <w:rPr>
                <w:rFonts w:ascii="Arial" w:hAnsi="Arial" w:cs="Arial"/>
                <w:sz w:val="24"/>
                <w:szCs w:val="24"/>
              </w:rPr>
              <w:t>Develop formal commercial terms/contractual relationships between project participants (project organization and operational control, legal and financial terms)</w:t>
            </w:r>
          </w:p>
          <w:p w14:paraId="1D9CDE0D" w14:textId="33EA56E0" w:rsidR="00E219E9" w:rsidRPr="00080AAB" w:rsidRDefault="00E219E9" w:rsidP="00E219E9">
            <w:pPr>
              <w:pStyle w:val="ListParagraph"/>
              <w:numPr>
                <w:ilvl w:val="0"/>
                <w:numId w:val="33"/>
              </w:numPr>
              <w:rPr>
                <w:rFonts w:ascii="Arial" w:hAnsi="Arial" w:cs="Arial"/>
                <w:sz w:val="24"/>
                <w:szCs w:val="24"/>
              </w:rPr>
            </w:pPr>
            <w:r w:rsidRPr="00080AAB">
              <w:rPr>
                <w:rFonts w:ascii="Arial" w:hAnsi="Arial" w:cs="Arial"/>
                <w:sz w:val="24"/>
                <w:szCs w:val="24"/>
              </w:rPr>
              <w:t xml:space="preserve">Complete 30% Design Basis Memorandum and secure approval from all project partners </w:t>
            </w:r>
          </w:p>
          <w:p w14:paraId="769668B8" w14:textId="0506353F" w:rsidR="00E219E9" w:rsidRPr="00E219E9" w:rsidRDefault="00E219E9" w:rsidP="00E219E9">
            <w:pPr>
              <w:pStyle w:val="ListParagraph"/>
              <w:numPr>
                <w:ilvl w:val="0"/>
                <w:numId w:val="33"/>
              </w:numPr>
              <w:rPr>
                <w:rFonts w:ascii="Arial" w:hAnsi="Arial" w:cs="Arial"/>
                <w:szCs w:val="24"/>
              </w:rPr>
            </w:pPr>
            <w:r w:rsidRPr="00080AAB">
              <w:rPr>
                <w:rFonts w:ascii="Arial" w:hAnsi="Arial" w:cs="Arial"/>
                <w:sz w:val="24"/>
                <w:szCs w:val="24"/>
              </w:rPr>
              <w:lastRenderedPageBreak/>
              <w:t>Complete detailed plans for project construction, commissioning, and operations (including, but not limited to, procurement of equipment and services, operations, permitting and compliance, and project schedules)</w:t>
            </w:r>
          </w:p>
        </w:tc>
      </w:tr>
      <w:tr w:rsidR="0094658F" w:rsidRPr="00E6684C" w14:paraId="79C38279" w14:textId="77777777" w:rsidTr="004A0D95">
        <w:trPr>
          <w:trHeight w:val="20"/>
        </w:trPr>
        <w:tc>
          <w:tcPr>
            <w:tcW w:w="803" w:type="dxa"/>
            <w:tcBorders>
              <w:left w:val="single" w:sz="18" w:space="0" w:color="auto"/>
              <w:right w:val="single" w:sz="4" w:space="0" w:color="auto"/>
            </w:tcBorders>
          </w:tcPr>
          <w:p w14:paraId="3BA64251" w14:textId="77777777" w:rsidR="0094658F" w:rsidRPr="00E6684C" w:rsidRDefault="0094658F"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744AEF19" w14:textId="6171ADAF" w:rsidR="0094658F" w:rsidRDefault="00452DC8" w:rsidP="0094658F">
            <w:pPr>
              <w:ind w:left="250" w:hanging="250"/>
              <w:rPr>
                <w:rFonts w:ascii="Arial" w:hAnsi="Arial" w:cs="Arial"/>
                <w:b w:val="0"/>
                <w:szCs w:val="24"/>
              </w:rPr>
            </w:pPr>
            <w:sdt>
              <w:sdtPr>
                <w:rPr>
                  <w:rFonts w:ascii="Arial" w:hAnsi="Arial" w:cs="Arial"/>
                  <w:b w:val="0"/>
                  <w:szCs w:val="24"/>
                </w:rPr>
                <w:id w:val="-1672396966"/>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Yes</w:t>
            </w:r>
          </w:p>
        </w:tc>
      </w:tr>
      <w:tr w:rsidR="0094658F" w:rsidRPr="00E6684C" w14:paraId="478FE41D" w14:textId="77777777" w:rsidTr="004A0D95">
        <w:trPr>
          <w:trHeight w:val="20"/>
        </w:trPr>
        <w:tc>
          <w:tcPr>
            <w:tcW w:w="803" w:type="dxa"/>
            <w:tcBorders>
              <w:left w:val="single" w:sz="18" w:space="0" w:color="auto"/>
              <w:right w:val="single" w:sz="4" w:space="0" w:color="auto"/>
            </w:tcBorders>
          </w:tcPr>
          <w:p w14:paraId="5C71477A" w14:textId="77777777" w:rsidR="0094658F" w:rsidRPr="00E6684C" w:rsidRDefault="0094658F" w:rsidP="0094658F">
            <w:pPr>
              <w:jc w:val="center"/>
              <w:rPr>
                <w:rFonts w:ascii="Arial" w:hAnsi="Arial" w:cs="Arial"/>
                <w:b w:val="0"/>
                <w:szCs w:val="24"/>
              </w:rPr>
            </w:pPr>
          </w:p>
        </w:tc>
        <w:tc>
          <w:tcPr>
            <w:tcW w:w="10172" w:type="dxa"/>
            <w:gridSpan w:val="7"/>
            <w:tcBorders>
              <w:top w:val="single" w:sz="4" w:space="0" w:color="auto"/>
              <w:left w:val="single" w:sz="4" w:space="0" w:color="auto"/>
              <w:bottom w:val="single" w:sz="4" w:space="0" w:color="auto"/>
              <w:right w:val="single" w:sz="18" w:space="0" w:color="auto"/>
            </w:tcBorders>
            <w:vAlign w:val="center"/>
          </w:tcPr>
          <w:p w14:paraId="00D00657" w14:textId="6120EF69" w:rsidR="0094658F" w:rsidRDefault="00452DC8" w:rsidP="0094658F">
            <w:pPr>
              <w:ind w:left="250" w:hanging="250"/>
              <w:rPr>
                <w:rFonts w:ascii="Arial" w:hAnsi="Arial" w:cs="Arial"/>
                <w:b w:val="0"/>
                <w:szCs w:val="24"/>
              </w:rPr>
            </w:pPr>
            <w:sdt>
              <w:sdtPr>
                <w:rPr>
                  <w:rFonts w:ascii="Arial" w:hAnsi="Arial" w:cs="Arial"/>
                  <w:b w:val="0"/>
                  <w:szCs w:val="24"/>
                </w:rPr>
                <w:id w:val="-1552302809"/>
                <w14:checkbox>
                  <w14:checked w14:val="0"/>
                  <w14:checkedState w14:val="2612" w14:font="MS Gothic"/>
                  <w14:uncheckedState w14:val="2610" w14:font="MS Gothic"/>
                </w14:checkbox>
              </w:sdtPr>
              <w:sdtEndPr/>
              <w:sdtContent>
                <w:r w:rsidR="0094658F" w:rsidRPr="00E6684C">
                  <w:rPr>
                    <w:rFonts w:ascii="Segoe UI Symbol" w:eastAsia="MS Gothic" w:hAnsi="Segoe UI Symbol" w:cs="Segoe UI Symbol"/>
                    <w:b w:val="0"/>
                    <w:szCs w:val="24"/>
                  </w:rPr>
                  <w:t>☐</w:t>
                </w:r>
              </w:sdtContent>
            </w:sdt>
            <w:r w:rsidR="0094658F" w:rsidRPr="00E6684C">
              <w:rPr>
                <w:rFonts w:ascii="Arial" w:hAnsi="Arial" w:cs="Arial"/>
                <w:b w:val="0"/>
                <w:szCs w:val="24"/>
              </w:rPr>
              <w:t xml:space="preserve"> </w:t>
            </w:r>
            <w:r w:rsidR="0094658F">
              <w:rPr>
                <w:rFonts w:ascii="Arial" w:hAnsi="Arial" w:cs="Arial"/>
                <w:b w:val="0"/>
                <w:szCs w:val="24"/>
              </w:rPr>
              <w:t>No</w:t>
            </w:r>
          </w:p>
        </w:tc>
      </w:tr>
      <w:tr w:rsidR="0094658F" w:rsidRPr="00E6684C" w14:paraId="1F676304" w14:textId="77777777" w:rsidTr="004A0D95">
        <w:tc>
          <w:tcPr>
            <w:tcW w:w="803" w:type="dxa"/>
            <w:vMerge w:val="restart"/>
            <w:tcBorders>
              <w:top w:val="single" w:sz="18" w:space="0" w:color="auto"/>
              <w:left w:val="single" w:sz="18" w:space="0" w:color="auto"/>
            </w:tcBorders>
          </w:tcPr>
          <w:p w14:paraId="7915207E" w14:textId="40E061F8" w:rsidR="0094658F" w:rsidRPr="00E6684C" w:rsidRDefault="0094658F" w:rsidP="0094658F">
            <w:pPr>
              <w:jc w:val="center"/>
              <w:rPr>
                <w:rFonts w:ascii="Arial" w:hAnsi="Arial" w:cs="Arial"/>
                <w:b w:val="0"/>
                <w:szCs w:val="24"/>
              </w:rPr>
            </w:pPr>
            <w:r w:rsidRPr="00E6684C">
              <w:rPr>
                <w:rFonts w:ascii="Arial" w:hAnsi="Arial" w:cs="Arial"/>
                <w:b w:val="0"/>
                <w:szCs w:val="24"/>
              </w:rPr>
              <w:t>1.1</w:t>
            </w:r>
            <w:r w:rsidR="002D130A">
              <w:rPr>
                <w:rFonts w:ascii="Arial" w:hAnsi="Arial" w:cs="Arial"/>
                <w:b w:val="0"/>
                <w:szCs w:val="24"/>
              </w:rPr>
              <w:t>7</w:t>
            </w:r>
          </w:p>
        </w:tc>
        <w:tc>
          <w:tcPr>
            <w:tcW w:w="7227" w:type="dxa"/>
            <w:gridSpan w:val="6"/>
            <w:tcBorders>
              <w:top w:val="single" w:sz="18" w:space="0" w:color="auto"/>
            </w:tcBorders>
            <w:vAlign w:val="center"/>
          </w:tcPr>
          <w:p w14:paraId="206AF7A0" w14:textId="77777777" w:rsidR="0094658F" w:rsidRPr="00E6684C" w:rsidRDefault="0094658F" w:rsidP="0094658F">
            <w:pPr>
              <w:rPr>
                <w:rFonts w:ascii="Arial" w:hAnsi="Arial" w:cs="Arial"/>
                <w:b w:val="0"/>
                <w:szCs w:val="24"/>
              </w:rPr>
            </w:pPr>
            <w:r w:rsidRPr="00E6684C">
              <w:rPr>
                <w:rFonts w:ascii="Arial" w:hAnsi="Arial" w:cs="Arial"/>
                <w:b w:val="0"/>
                <w:szCs w:val="24"/>
              </w:rPr>
              <w:t>Statewide Vendor Number (SWV)</w:t>
            </w:r>
          </w:p>
        </w:tc>
        <w:sdt>
          <w:sdtPr>
            <w:rPr>
              <w:rFonts w:ascii="Arial" w:hAnsi="Arial" w:cs="Arial"/>
              <w:b w:val="0"/>
              <w:szCs w:val="24"/>
            </w:rPr>
            <w:id w:val="430698515"/>
          </w:sdtPr>
          <w:sdtEndPr/>
          <w:sdtContent>
            <w:sdt>
              <w:sdtPr>
                <w:rPr>
                  <w:rFonts w:ascii="Arial" w:hAnsi="Arial" w:cs="Arial"/>
                  <w:b w:val="0"/>
                  <w:szCs w:val="24"/>
                </w:rPr>
                <w:id w:val="1674454080"/>
                <w:showingPlcHdr/>
              </w:sdtPr>
              <w:sdtEndPr/>
              <w:sdtContent>
                <w:tc>
                  <w:tcPr>
                    <w:tcW w:w="2945" w:type="dxa"/>
                    <w:tcBorders>
                      <w:top w:val="single" w:sz="18" w:space="0" w:color="auto"/>
                      <w:right w:val="single" w:sz="18" w:space="0" w:color="auto"/>
                    </w:tcBorders>
                    <w:vAlign w:val="center"/>
                  </w:tcPr>
                  <w:p w14:paraId="42AA6EBF" w14:textId="3C14E8F2"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tc>
              </w:sdtContent>
            </w:sdt>
          </w:sdtContent>
        </w:sdt>
      </w:tr>
      <w:tr w:rsidR="0094658F" w:rsidRPr="00E6684C" w14:paraId="1D5D51E8" w14:textId="77777777" w:rsidTr="004A0D95">
        <w:tc>
          <w:tcPr>
            <w:tcW w:w="803" w:type="dxa"/>
            <w:vMerge/>
            <w:tcBorders>
              <w:left w:val="single" w:sz="18" w:space="0" w:color="auto"/>
            </w:tcBorders>
          </w:tcPr>
          <w:p w14:paraId="5C4E4AD2" w14:textId="77777777" w:rsidR="0094658F" w:rsidRPr="00E6684C" w:rsidRDefault="0094658F" w:rsidP="0094658F">
            <w:pPr>
              <w:jc w:val="center"/>
              <w:rPr>
                <w:rFonts w:ascii="Arial" w:hAnsi="Arial" w:cs="Arial"/>
                <w:b w:val="0"/>
                <w:szCs w:val="24"/>
              </w:rPr>
            </w:pPr>
          </w:p>
        </w:tc>
        <w:tc>
          <w:tcPr>
            <w:tcW w:w="7227" w:type="dxa"/>
            <w:gridSpan w:val="6"/>
            <w:vAlign w:val="center"/>
          </w:tcPr>
          <w:p w14:paraId="4299473C" w14:textId="77777777" w:rsidR="0094658F" w:rsidRPr="00E6684C" w:rsidRDefault="0094658F" w:rsidP="0094658F">
            <w:pPr>
              <w:rPr>
                <w:rFonts w:ascii="Arial" w:hAnsi="Arial" w:cs="Arial"/>
                <w:b w:val="0"/>
                <w:szCs w:val="24"/>
              </w:rPr>
            </w:pPr>
            <w:r w:rsidRPr="00E6684C">
              <w:rPr>
                <w:rFonts w:ascii="Arial" w:hAnsi="Arial" w:cs="Arial"/>
                <w:b w:val="0"/>
                <w:szCs w:val="24"/>
              </w:rPr>
              <w:t>Applicant Universal Business Identifier (UBI)</w:t>
            </w:r>
          </w:p>
        </w:tc>
        <w:sdt>
          <w:sdtPr>
            <w:rPr>
              <w:rFonts w:ascii="Arial" w:hAnsi="Arial" w:cs="Arial"/>
              <w:b w:val="0"/>
              <w:szCs w:val="24"/>
            </w:rPr>
            <w:id w:val="-172798995"/>
          </w:sdtPr>
          <w:sdtEndPr/>
          <w:sdtContent>
            <w:sdt>
              <w:sdtPr>
                <w:rPr>
                  <w:rFonts w:ascii="Arial" w:hAnsi="Arial" w:cs="Arial"/>
                  <w:b w:val="0"/>
                  <w:szCs w:val="24"/>
                </w:rPr>
                <w:id w:val="404503038"/>
                <w:showingPlcHdr/>
              </w:sdtPr>
              <w:sdtEndPr/>
              <w:sdtContent>
                <w:tc>
                  <w:tcPr>
                    <w:tcW w:w="2945" w:type="dxa"/>
                    <w:tcBorders>
                      <w:right w:val="single" w:sz="18" w:space="0" w:color="auto"/>
                    </w:tcBorders>
                    <w:vAlign w:val="center"/>
                  </w:tcPr>
                  <w:p w14:paraId="0D4EA6AF" w14:textId="5B06196A"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tc>
              </w:sdtContent>
            </w:sdt>
          </w:sdtContent>
        </w:sdt>
      </w:tr>
      <w:tr w:rsidR="0094658F" w:rsidRPr="00E6684C" w14:paraId="21F456DB" w14:textId="77777777" w:rsidTr="004A0D95">
        <w:tc>
          <w:tcPr>
            <w:tcW w:w="803" w:type="dxa"/>
            <w:vMerge/>
            <w:tcBorders>
              <w:left w:val="single" w:sz="18" w:space="0" w:color="auto"/>
            </w:tcBorders>
          </w:tcPr>
          <w:p w14:paraId="201BEBF4" w14:textId="77777777" w:rsidR="0094658F" w:rsidRPr="00E6684C" w:rsidRDefault="0094658F" w:rsidP="0094658F">
            <w:pPr>
              <w:jc w:val="center"/>
              <w:rPr>
                <w:rFonts w:ascii="Arial" w:hAnsi="Arial" w:cs="Arial"/>
                <w:b w:val="0"/>
                <w:szCs w:val="24"/>
              </w:rPr>
            </w:pPr>
          </w:p>
        </w:tc>
        <w:tc>
          <w:tcPr>
            <w:tcW w:w="7227" w:type="dxa"/>
            <w:gridSpan w:val="6"/>
            <w:vAlign w:val="center"/>
          </w:tcPr>
          <w:p w14:paraId="6A37ABBB" w14:textId="77777777" w:rsidR="0094658F" w:rsidRPr="00E6684C" w:rsidRDefault="0094658F" w:rsidP="0094658F">
            <w:pPr>
              <w:rPr>
                <w:rFonts w:ascii="Arial" w:hAnsi="Arial" w:cs="Arial"/>
                <w:b w:val="0"/>
                <w:szCs w:val="24"/>
              </w:rPr>
            </w:pPr>
            <w:r w:rsidRPr="00E6684C">
              <w:rPr>
                <w:rFonts w:ascii="Arial" w:hAnsi="Arial" w:cs="Arial"/>
                <w:b w:val="0"/>
                <w:szCs w:val="24"/>
              </w:rPr>
              <w:t>Applicant Tax Identification Number (TIN)</w:t>
            </w:r>
          </w:p>
        </w:tc>
        <w:sdt>
          <w:sdtPr>
            <w:rPr>
              <w:rFonts w:ascii="Arial" w:hAnsi="Arial" w:cs="Arial"/>
              <w:b w:val="0"/>
              <w:szCs w:val="24"/>
            </w:rPr>
            <w:id w:val="416448807"/>
            <w:showingPlcHdr/>
          </w:sdtPr>
          <w:sdtEndPr/>
          <w:sdtContent>
            <w:tc>
              <w:tcPr>
                <w:tcW w:w="2945" w:type="dxa"/>
                <w:tcBorders>
                  <w:right w:val="single" w:sz="18" w:space="0" w:color="auto"/>
                </w:tcBorders>
                <w:vAlign w:val="center"/>
              </w:tcPr>
              <w:p w14:paraId="74C418B2" w14:textId="05BC2672"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tc>
          </w:sdtContent>
        </w:sdt>
      </w:tr>
      <w:tr w:rsidR="0094658F" w:rsidRPr="00E6684C" w14:paraId="74BD9A76" w14:textId="77777777" w:rsidTr="004A0D95">
        <w:tc>
          <w:tcPr>
            <w:tcW w:w="10975" w:type="dxa"/>
            <w:gridSpan w:val="8"/>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3EDB0E3A" w14:textId="5393A0EA" w:rsidR="0094658F" w:rsidRPr="00E6684C" w:rsidRDefault="0094658F" w:rsidP="009A1602">
            <w:pPr>
              <w:jc w:val="center"/>
              <w:outlineLvl w:val="0"/>
              <w:rPr>
                <w:rFonts w:ascii="Arial" w:hAnsi="Arial" w:cs="Arial"/>
                <w:b w:val="0"/>
                <w:szCs w:val="24"/>
              </w:rPr>
            </w:pPr>
            <w:r w:rsidRPr="00E6684C">
              <w:rPr>
                <w:rFonts w:ascii="Arial" w:hAnsi="Arial" w:cs="Arial"/>
                <w:b w:val="0"/>
                <w:szCs w:val="24"/>
              </w:rPr>
              <w:t>Section 2: Technical Proposal</w:t>
            </w:r>
            <w:r>
              <w:rPr>
                <w:rFonts w:ascii="Arial" w:hAnsi="Arial" w:cs="Arial"/>
                <w:b w:val="0"/>
                <w:szCs w:val="24"/>
              </w:rPr>
              <w:t xml:space="preserve"> (MANDATORY, SCORED)</w:t>
            </w:r>
          </w:p>
        </w:tc>
      </w:tr>
      <w:tr w:rsidR="0094658F" w:rsidRPr="00E6684C" w14:paraId="5CFF41A6" w14:textId="77777777" w:rsidTr="0051771B">
        <w:trPr>
          <w:trHeight w:val="1242"/>
        </w:trPr>
        <w:tc>
          <w:tcPr>
            <w:tcW w:w="803" w:type="dxa"/>
            <w:vMerge w:val="restart"/>
            <w:tcBorders>
              <w:top w:val="single" w:sz="18" w:space="0" w:color="auto"/>
              <w:left w:val="single" w:sz="18" w:space="0" w:color="auto"/>
            </w:tcBorders>
            <w:shd w:val="clear" w:color="auto" w:fill="auto"/>
          </w:tcPr>
          <w:p w14:paraId="57981482" w14:textId="6DBADB8B" w:rsidR="0094658F" w:rsidRPr="00E6684C" w:rsidRDefault="0094658F" w:rsidP="0094658F">
            <w:pPr>
              <w:jc w:val="center"/>
              <w:rPr>
                <w:rFonts w:ascii="Arial" w:hAnsi="Arial" w:cs="Arial"/>
                <w:b w:val="0"/>
                <w:szCs w:val="24"/>
              </w:rPr>
            </w:pPr>
            <w:r w:rsidRPr="00E6684C">
              <w:rPr>
                <w:rFonts w:ascii="Arial" w:hAnsi="Arial" w:cs="Arial"/>
                <w:b w:val="0"/>
                <w:szCs w:val="24"/>
              </w:rPr>
              <w:t>2.01</w:t>
            </w:r>
          </w:p>
        </w:tc>
        <w:tc>
          <w:tcPr>
            <w:tcW w:w="10172" w:type="dxa"/>
            <w:gridSpan w:val="7"/>
            <w:tcBorders>
              <w:top w:val="single" w:sz="18" w:space="0" w:color="auto"/>
              <w:bottom w:val="single" w:sz="8" w:space="0" w:color="auto"/>
              <w:right w:val="single" w:sz="18" w:space="0" w:color="auto"/>
            </w:tcBorders>
            <w:shd w:val="clear" w:color="auto" w:fill="auto"/>
          </w:tcPr>
          <w:p w14:paraId="51F271A9" w14:textId="07E6049A" w:rsidR="0094658F" w:rsidRPr="00E6684C" w:rsidRDefault="0094658F" w:rsidP="00250187">
            <w:pPr>
              <w:rPr>
                <w:rFonts w:ascii="Arial" w:hAnsi="Arial" w:cs="Arial"/>
                <w:b w:val="0"/>
                <w:szCs w:val="24"/>
              </w:rPr>
            </w:pPr>
            <w:r w:rsidRPr="00E6684C">
              <w:rPr>
                <w:rFonts w:ascii="Arial" w:hAnsi="Arial" w:cs="Arial"/>
                <w:szCs w:val="24"/>
              </w:rPr>
              <w:t>Project Approach/Methodology:</w:t>
            </w:r>
            <w:r w:rsidRPr="00E6684C">
              <w:rPr>
                <w:rFonts w:ascii="Arial" w:hAnsi="Arial" w:cs="Arial"/>
                <w:b w:val="0"/>
                <w:szCs w:val="24"/>
              </w:rPr>
              <w:t xml:space="preserve"> Include a complete description of the Applicant’s proposed approach and methodology for the</w:t>
            </w:r>
            <w:r>
              <w:rPr>
                <w:rFonts w:ascii="Arial" w:hAnsi="Arial" w:cs="Arial"/>
                <w:b w:val="0"/>
                <w:szCs w:val="24"/>
              </w:rPr>
              <w:t xml:space="preserve"> project, clearly delineating between the specific</w:t>
            </w:r>
            <w:r w:rsidRPr="00E6684C">
              <w:rPr>
                <w:rFonts w:ascii="Arial" w:hAnsi="Arial" w:cs="Arial"/>
                <w:b w:val="0"/>
                <w:szCs w:val="24"/>
              </w:rPr>
              <w:t xml:space="preserve"> </w:t>
            </w:r>
            <w:r>
              <w:rPr>
                <w:rFonts w:ascii="Arial" w:hAnsi="Arial" w:cs="Arial"/>
                <w:b w:val="0"/>
                <w:szCs w:val="24"/>
              </w:rPr>
              <w:t>scope of work that would be funded under the potential contract, and of the capital project as a whole</w:t>
            </w:r>
            <w:r w:rsidRPr="00E6684C">
              <w:rPr>
                <w:rFonts w:ascii="Arial" w:hAnsi="Arial" w:cs="Arial"/>
                <w:b w:val="0"/>
                <w:szCs w:val="24"/>
              </w:rPr>
              <w:t>. This section should convey Applicant’s understanding of the high-level objectives and minimum qualifications of the RFA and how their project relates to these objectives.</w:t>
            </w:r>
            <w:r>
              <w:t xml:space="preserve"> </w:t>
            </w:r>
            <w:r w:rsidRPr="004125C6">
              <w:rPr>
                <w:rFonts w:ascii="Arial" w:hAnsi="Arial" w:cs="Arial"/>
                <w:b w:val="0"/>
                <w:szCs w:val="24"/>
              </w:rPr>
              <w:t xml:space="preserve">If the </w:t>
            </w:r>
            <w:r>
              <w:rPr>
                <w:rFonts w:ascii="Arial" w:hAnsi="Arial" w:cs="Arial"/>
                <w:b w:val="0"/>
                <w:szCs w:val="24"/>
              </w:rPr>
              <w:t>approach</w:t>
            </w:r>
            <w:r w:rsidRPr="004125C6">
              <w:rPr>
                <w:rFonts w:ascii="Arial" w:hAnsi="Arial" w:cs="Arial"/>
                <w:b w:val="0"/>
                <w:szCs w:val="24"/>
              </w:rPr>
              <w:t xml:space="preserve"> described is innovative, including as a result of </w:t>
            </w:r>
            <w:r>
              <w:rPr>
                <w:rFonts w:ascii="Arial" w:hAnsi="Arial" w:cs="Arial"/>
                <w:b w:val="0"/>
                <w:szCs w:val="24"/>
              </w:rPr>
              <w:t xml:space="preserve">technology selection, </w:t>
            </w:r>
            <w:r w:rsidRPr="004125C6">
              <w:rPr>
                <w:rFonts w:ascii="Arial" w:hAnsi="Arial" w:cs="Arial"/>
                <w:b w:val="0"/>
                <w:szCs w:val="24"/>
              </w:rPr>
              <w:t>project development, engagement</w:t>
            </w:r>
            <w:r>
              <w:rPr>
                <w:rFonts w:ascii="Arial" w:hAnsi="Arial" w:cs="Arial"/>
                <w:b w:val="0"/>
                <w:szCs w:val="24"/>
              </w:rPr>
              <w:t>, implementation, or operation,</w:t>
            </w:r>
            <w:r w:rsidRPr="004125C6">
              <w:rPr>
                <w:rFonts w:ascii="Arial" w:hAnsi="Arial" w:cs="Arial"/>
                <w:b w:val="0"/>
                <w:szCs w:val="24"/>
              </w:rPr>
              <w:t xml:space="preserve"> the Applicant may choose to highlight how they are innovative and why this innovation is important in the broader context of </w:t>
            </w:r>
            <w:r>
              <w:rPr>
                <w:rFonts w:ascii="Arial" w:hAnsi="Arial" w:cs="Arial"/>
                <w:b w:val="0"/>
                <w:szCs w:val="24"/>
              </w:rPr>
              <w:t>grid modernization in the state</w:t>
            </w:r>
            <w:r w:rsidRPr="00E6684C">
              <w:rPr>
                <w:rFonts w:ascii="Arial" w:hAnsi="Arial" w:cs="Arial"/>
                <w:b w:val="0"/>
                <w:szCs w:val="24"/>
              </w:rPr>
              <w:t>.</w:t>
            </w:r>
            <w:r w:rsidR="00657DC5">
              <w:t xml:space="preserve"> </w:t>
            </w:r>
            <w:r w:rsidR="007854A3">
              <w:t xml:space="preserve"> </w:t>
            </w:r>
            <w:r w:rsidR="007854A3" w:rsidRPr="007854A3">
              <w:rPr>
                <w:rFonts w:ascii="Arial" w:hAnsi="Arial" w:cs="Arial"/>
                <w:b w:val="0"/>
                <w:szCs w:val="24"/>
              </w:rPr>
              <w:t>If this project will be a catalyst for market transformation, the Applicant must include a description of information and data supporting this claim, along with projected results.</w:t>
            </w:r>
            <w:r w:rsidR="00657DC5">
              <w:rPr>
                <w:rFonts w:ascii="Arial" w:hAnsi="Arial" w:cs="Arial"/>
                <w:b w:val="0"/>
                <w:szCs w:val="24"/>
              </w:rPr>
              <w:t xml:space="preserve"> </w:t>
            </w:r>
          </w:p>
        </w:tc>
      </w:tr>
      <w:tr w:rsidR="0094658F" w:rsidRPr="00E6684C" w14:paraId="50C379B2" w14:textId="77777777" w:rsidTr="0051771B">
        <w:trPr>
          <w:trHeight w:val="1242"/>
        </w:trPr>
        <w:tc>
          <w:tcPr>
            <w:tcW w:w="803" w:type="dxa"/>
            <w:vMerge/>
            <w:tcBorders>
              <w:left w:val="single" w:sz="18" w:space="0" w:color="auto"/>
              <w:bottom w:val="single" w:sz="18" w:space="0" w:color="auto"/>
            </w:tcBorders>
            <w:shd w:val="clear" w:color="auto" w:fill="auto"/>
          </w:tcPr>
          <w:p w14:paraId="66A15674" w14:textId="77777777" w:rsidR="0094658F" w:rsidRPr="00E6684C" w:rsidRDefault="0094658F" w:rsidP="0094658F">
            <w:pPr>
              <w:jc w:val="center"/>
              <w:rPr>
                <w:rFonts w:ascii="Arial" w:hAnsi="Arial" w:cs="Arial"/>
                <w:b w:val="0"/>
                <w:szCs w:val="24"/>
              </w:rPr>
            </w:pPr>
          </w:p>
        </w:tc>
        <w:tc>
          <w:tcPr>
            <w:tcW w:w="10172" w:type="dxa"/>
            <w:gridSpan w:val="7"/>
            <w:tcBorders>
              <w:top w:val="single" w:sz="8" w:space="0" w:color="auto"/>
              <w:bottom w:val="single" w:sz="18" w:space="0" w:color="auto"/>
              <w:right w:val="single" w:sz="18" w:space="0" w:color="auto"/>
            </w:tcBorders>
            <w:shd w:val="clear" w:color="auto" w:fill="auto"/>
          </w:tcPr>
          <w:sdt>
            <w:sdtPr>
              <w:rPr>
                <w:rFonts w:ascii="Arial" w:hAnsi="Arial" w:cs="Arial"/>
                <w:b w:val="0"/>
                <w:szCs w:val="24"/>
              </w:rPr>
              <w:id w:val="-1842312308"/>
              <w:showingPlcHdr/>
            </w:sdtPr>
            <w:sdtEndPr/>
            <w:sdtContent>
              <w:p w14:paraId="1DDCA0B1"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567E9268" w14:textId="0F3A3833" w:rsidR="0094658F" w:rsidRPr="00E6684C" w:rsidRDefault="0094658F" w:rsidP="0094658F">
            <w:pPr>
              <w:rPr>
                <w:rFonts w:ascii="Arial" w:hAnsi="Arial" w:cs="Arial"/>
                <w:i/>
                <w:szCs w:val="24"/>
              </w:rPr>
            </w:pPr>
            <w:r w:rsidRPr="00E6684C">
              <w:rPr>
                <w:rFonts w:ascii="Arial" w:hAnsi="Arial" w:cs="Arial"/>
                <w:i/>
                <w:szCs w:val="24"/>
              </w:rPr>
              <w:t>(</w:t>
            </w:r>
            <w:r w:rsidR="00D25CB5">
              <w:rPr>
                <w:rFonts w:ascii="Arial" w:hAnsi="Arial" w:cs="Arial"/>
                <w:i/>
                <w:szCs w:val="24"/>
              </w:rPr>
              <w:t>75</w:t>
            </w:r>
            <w:r w:rsidR="00657DC5">
              <w:rPr>
                <w:rFonts w:ascii="Arial" w:hAnsi="Arial" w:cs="Arial"/>
                <w:i/>
                <w:szCs w:val="24"/>
              </w:rPr>
              <w:t>0</w:t>
            </w:r>
            <w:r w:rsidRPr="00E6684C">
              <w:rPr>
                <w:rFonts w:ascii="Arial" w:hAnsi="Arial" w:cs="Arial"/>
                <w:i/>
                <w:szCs w:val="24"/>
              </w:rPr>
              <w:t xml:space="preserve"> word maximum)</w:t>
            </w:r>
          </w:p>
        </w:tc>
      </w:tr>
      <w:tr w:rsidR="0094658F" w:rsidRPr="00E6684C" w14:paraId="7E32F885" w14:textId="77777777" w:rsidTr="0020464F">
        <w:trPr>
          <w:trHeight w:val="585"/>
        </w:trPr>
        <w:tc>
          <w:tcPr>
            <w:tcW w:w="803" w:type="dxa"/>
            <w:vMerge w:val="restart"/>
            <w:tcBorders>
              <w:top w:val="single" w:sz="18" w:space="0" w:color="auto"/>
              <w:left w:val="single" w:sz="18" w:space="0" w:color="auto"/>
            </w:tcBorders>
          </w:tcPr>
          <w:p w14:paraId="05BE3844" w14:textId="3CB58C45" w:rsidR="0094658F" w:rsidRPr="00E6684C" w:rsidRDefault="0094658F" w:rsidP="0094658F">
            <w:pPr>
              <w:jc w:val="center"/>
              <w:rPr>
                <w:rFonts w:ascii="Arial" w:hAnsi="Arial" w:cs="Arial"/>
                <w:b w:val="0"/>
                <w:szCs w:val="24"/>
              </w:rPr>
            </w:pPr>
            <w:r w:rsidRPr="00E6684C">
              <w:rPr>
                <w:rFonts w:ascii="Arial" w:hAnsi="Arial" w:cs="Arial"/>
                <w:b w:val="0"/>
                <w:szCs w:val="24"/>
              </w:rPr>
              <w:t>2.02</w:t>
            </w:r>
          </w:p>
        </w:tc>
        <w:tc>
          <w:tcPr>
            <w:tcW w:w="10172" w:type="dxa"/>
            <w:gridSpan w:val="7"/>
            <w:tcBorders>
              <w:top w:val="single" w:sz="18" w:space="0" w:color="auto"/>
              <w:bottom w:val="single" w:sz="8" w:space="0" w:color="auto"/>
              <w:right w:val="single" w:sz="18" w:space="0" w:color="auto"/>
            </w:tcBorders>
            <w:shd w:val="clear" w:color="auto" w:fill="auto"/>
          </w:tcPr>
          <w:p w14:paraId="21F73508" w14:textId="18327DC3" w:rsidR="0094658F" w:rsidRPr="00E6684C" w:rsidRDefault="003B5599" w:rsidP="0094658F">
            <w:pPr>
              <w:tabs>
                <w:tab w:val="left" w:pos="-720"/>
                <w:tab w:val="left" w:pos="360"/>
                <w:tab w:val="left" w:pos="1440"/>
                <w:tab w:val="left" w:pos="1800"/>
                <w:tab w:val="left" w:pos="2160"/>
                <w:tab w:val="left" w:pos="2520"/>
                <w:tab w:val="left" w:pos="2880"/>
              </w:tabs>
              <w:jc w:val="both"/>
              <w:rPr>
                <w:rFonts w:ascii="Arial" w:hAnsi="Arial" w:cs="Arial"/>
                <w:szCs w:val="24"/>
              </w:rPr>
            </w:pPr>
            <w:r>
              <w:rPr>
                <w:rFonts w:ascii="Arial" w:hAnsi="Arial" w:cs="Arial"/>
                <w:szCs w:val="24"/>
              </w:rPr>
              <w:t xml:space="preserve">Equity and </w:t>
            </w:r>
            <w:r w:rsidR="009134F7">
              <w:rPr>
                <w:rFonts w:ascii="Arial" w:hAnsi="Arial" w:cs="Arial"/>
                <w:szCs w:val="24"/>
              </w:rPr>
              <w:t>Community Benefits</w:t>
            </w:r>
            <w:r w:rsidR="0094658F" w:rsidRPr="00E6684C">
              <w:rPr>
                <w:rFonts w:ascii="Arial" w:hAnsi="Arial" w:cs="Arial"/>
                <w:szCs w:val="24"/>
              </w:rPr>
              <w:t xml:space="preserve"> Narrative: </w:t>
            </w:r>
            <w:r w:rsidR="0094658F" w:rsidRPr="00E6684C">
              <w:rPr>
                <w:rFonts w:ascii="Arial" w:hAnsi="Arial" w:cs="Arial"/>
                <w:b w:val="0"/>
                <w:szCs w:val="24"/>
              </w:rPr>
              <w:t xml:space="preserve">The </w:t>
            </w:r>
            <w:r>
              <w:rPr>
                <w:rFonts w:ascii="Arial" w:hAnsi="Arial" w:cs="Arial"/>
                <w:b w:val="0"/>
                <w:szCs w:val="24"/>
              </w:rPr>
              <w:t>E</w:t>
            </w:r>
            <w:r w:rsidR="00F83E16">
              <w:rPr>
                <w:rFonts w:ascii="Arial" w:hAnsi="Arial" w:cs="Arial"/>
                <w:b w:val="0"/>
                <w:szCs w:val="24"/>
              </w:rPr>
              <w:t xml:space="preserve">quity and </w:t>
            </w:r>
            <w:r w:rsidR="007448C4">
              <w:rPr>
                <w:rFonts w:ascii="Arial" w:hAnsi="Arial" w:cs="Arial"/>
                <w:b w:val="0"/>
                <w:szCs w:val="24"/>
              </w:rPr>
              <w:t>Community Benefits Narrative</w:t>
            </w:r>
            <w:r w:rsidR="0094658F" w:rsidRPr="00E6684C">
              <w:rPr>
                <w:rFonts w:ascii="Arial" w:hAnsi="Arial" w:cs="Arial"/>
                <w:b w:val="0"/>
                <w:szCs w:val="24"/>
              </w:rPr>
              <w:t xml:space="preserve"> should describe: </w:t>
            </w:r>
          </w:p>
          <w:p w14:paraId="23BA285C" w14:textId="0B8D2E70" w:rsidR="0094658F" w:rsidRPr="00250187" w:rsidRDefault="0094658F" w:rsidP="00250187">
            <w:pPr>
              <w:numPr>
                <w:ilvl w:val="0"/>
                <w:numId w:val="6"/>
              </w:numPr>
              <w:tabs>
                <w:tab w:val="left" w:pos="-720"/>
                <w:tab w:val="left" w:pos="360"/>
                <w:tab w:val="left" w:pos="1800"/>
                <w:tab w:val="left" w:pos="2160"/>
                <w:tab w:val="left" w:pos="2520"/>
                <w:tab w:val="left" w:pos="2880"/>
              </w:tabs>
              <w:jc w:val="both"/>
              <w:rPr>
                <w:rFonts w:ascii="Arial" w:hAnsi="Arial" w:cs="Arial"/>
                <w:b w:val="0"/>
                <w:szCs w:val="24"/>
              </w:rPr>
            </w:pPr>
            <w:r w:rsidRPr="00E6684C">
              <w:rPr>
                <w:rFonts w:ascii="Arial" w:hAnsi="Arial" w:cs="Arial"/>
                <w:b w:val="0"/>
                <w:szCs w:val="24"/>
              </w:rPr>
              <w:t xml:space="preserve">How the </w:t>
            </w:r>
            <w:r w:rsidR="004C037B">
              <w:rPr>
                <w:rFonts w:ascii="Arial" w:hAnsi="Arial" w:cs="Arial"/>
                <w:b w:val="0"/>
                <w:szCs w:val="24"/>
              </w:rPr>
              <w:t xml:space="preserve">capital </w:t>
            </w:r>
            <w:r w:rsidRPr="00E6684C">
              <w:rPr>
                <w:rFonts w:ascii="Arial" w:hAnsi="Arial" w:cs="Arial"/>
                <w:b w:val="0"/>
                <w:szCs w:val="24"/>
              </w:rPr>
              <w:t xml:space="preserve">project </w:t>
            </w:r>
            <w:r>
              <w:rPr>
                <w:rFonts w:ascii="Arial" w:hAnsi="Arial" w:cs="Arial"/>
                <w:b w:val="0"/>
                <w:szCs w:val="24"/>
              </w:rPr>
              <w:t xml:space="preserve">would be designed to provide </w:t>
            </w:r>
            <w:r w:rsidRPr="00E6684C">
              <w:rPr>
                <w:rFonts w:ascii="Arial" w:hAnsi="Arial" w:cs="Arial"/>
                <w:b w:val="0"/>
                <w:szCs w:val="24"/>
              </w:rPr>
              <w:t xml:space="preserve">direct </w:t>
            </w:r>
            <w:r>
              <w:rPr>
                <w:rFonts w:ascii="Arial" w:hAnsi="Arial" w:cs="Arial"/>
                <w:b w:val="0"/>
                <w:szCs w:val="24"/>
              </w:rPr>
              <w:t>and/</w:t>
            </w:r>
            <w:r w:rsidRPr="00E6684C">
              <w:rPr>
                <w:rFonts w:ascii="Arial" w:hAnsi="Arial" w:cs="Arial"/>
                <w:b w:val="0"/>
                <w:szCs w:val="24"/>
              </w:rPr>
              <w:t xml:space="preserve">or indirect benefits to </w:t>
            </w:r>
            <w:r w:rsidR="009E458E">
              <w:rPr>
                <w:rFonts w:ascii="Arial" w:hAnsi="Arial" w:cs="Arial"/>
                <w:b w:val="0"/>
                <w:szCs w:val="24"/>
              </w:rPr>
              <w:t xml:space="preserve">Federally Recognized Tribal Governments, </w:t>
            </w:r>
            <w:r w:rsidR="00147C78">
              <w:rPr>
                <w:rFonts w:ascii="Arial" w:hAnsi="Arial" w:cs="Arial"/>
                <w:b w:val="0"/>
                <w:szCs w:val="24"/>
              </w:rPr>
              <w:t>Tribal Communities</w:t>
            </w:r>
            <w:r w:rsidR="009E458E">
              <w:rPr>
                <w:rFonts w:ascii="Arial" w:hAnsi="Arial" w:cs="Arial"/>
                <w:b w:val="0"/>
                <w:szCs w:val="24"/>
              </w:rPr>
              <w:t>,</w:t>
            </w:r>
            <w:r w:rsidR="00147C78">
              <w:rPr>
                <w:rFonts w:ascii="Arial" w:hAnsi="Arial" w:cs="Arial"/>
                <w:b w:val="0"/>
                <w:szCs w:val="24"/>
              </w:rPr>
              <w:t xml:space="preserve"> and/or Vulnerable Populations</w:t>
            </w:r>
            <w:r w:rsidR="002A47C5">
              <w:rPr>
                <w:rFonts w:ascii="Arial" w:hAnsi="Arial" w:cs="Arial"/>
                <w:b w:val="0"/>
                <w:szCs w:val="24"/>
              </w:rPr>
              <w:t>, in particular those in the community where the project is sited</w:t>
            </w:r>
            <w:r w:rsidRPr="00E6684C">
              <w:rPr>
                <w:rFonts w:ascii="Arial" w:hAnsi="Arial" w:cs="Arial"/>
                <w:b w:val="0"/>
                <w:szCs w:val="24"/>
              </w:rPr>
              <w:t xml:space="preserve">. </w:t>
            </w:r>
            <w:r w:rsidR="00250187" w:rsidRPr="00250187">
              <w:rPr>
                <w:rFonts w:ascii="Arial" w:hAnsi="Arial" w:cs="Arial"/>
                <w:b w:val="0"/>
                <w:szCs w:val="24"/>
              </w:rPr>
              <w:t xml:space="preserve">Direct benefits may include but are not limited to: improved electric grid reliability in ways that primarily benefit Federally Recognized Tribal Governments, Tribal Communities and/or Vulnerable Populations; and improved resilience for critical loads and community resources in the face </w:t>
            </w:r>
            <w:r w:rsidR="00DE5E15" w:rsidRPr="00452DC8">
              <w:rPr>
                <w:rFonts w:ascii="Arial" w:hAnsi="Arial" w:cs="Arial"/>
                <w:b w:val="0"/>
                <w:color w:val="FF0000"/>
                <w:szCs w:val="24"/>
              </w:rPr>
              <w:t xml:space="preserve">of </w:t>
            </w:r>
            <w:r w:rsidR="00250187" w:rsidRPr="00250187">
              <w:rPr>
                <w:rFonts w:ascii="Arial" w:hAnsi="Arial" w:cs="Arial"/>
                <w:b w:val="0"/>
                <w:szCs w:val="24"/>
              </w:rPr>
              <w:t xml:space="preserve">adverse events (for example, power outages, fires, earthquake, </w:t>
            </w:r>
            <w:proofErr w:type="spellStart"/>
            <w:r w:rsidR="00250187" w:rsidRPr="00250187">
              <w:rPr>
                <w:rFonts w:ascii="Arial" w:hAnsi="Arial" w:cs="Arial"/>
                <w:b w:val="0"/>
                <w:szCs w:val="24"/>
              </w:rPr>
              <w:t>etc</w:t>
            </w:r>
            <w:proofErr w:type="spellEnd"/>
            <w:r w:rsidR="00250187" w:rsidRPr="00250187">
              <w:rPr>
                <w:rFonts w:ascii="Arial" w:hAnsi="Arial" w:cs="Arial"/>
                <w:b w:val="0"/>
                <w:szCs w:val="24"/>
              </w:rPr>
              <w:t xml:space="preserve">). Indirect benefits may include but are not limited to: </w:t>
            </w:r>
            <w:bookmarkStart w:id="0" w:name="_GoBack"/>
            <w:bookmarkEnd w:id="0"/>
            <w:r w:rsidR="00250187" w:rsidRPr="00250187">
              <w:rPr>
                <w:rFonts w:ascii="Arial" w:hAnsi="Arial" w:cs="Arial"/>
                <w:b w:val="0"/>
                <w:szCs w:val="24"/>
              </w:rPr>
              <w:t>job or training opportunities.</w:t>
            </w:r>
          </w:p>
          <w:p w14:paraId="1B7EFA37" w14:textId="04CF6C12" w:rsidR="0094658F" w:rsidRDefault="0094658F" w:rsidP="0094658F">
            <w:pPr>
              <w:numPr>
                <w:ilvl w:val="0"/>
                <w:numId w:val="6"/>
              </w:numPr>
              <w:tabs>
                <w:tab w:val="left" w:pos="-720"/>
                <w:tab w:val="left" w:pos="360"/>
                <w:tab w:val="left" w:pos="1800"/>
                <w:tab w:val="left" w:pos="2160"/>
                <w:tab w:val="left" w:pos="2520"/>
                <w:tab w:val="left" w:pos="2880"/>
              </w:tabs>
              <w:jc w:val="both"/>
              <w:rPr>
                <w:rFonts w:ascii="Arial" w:hAnsi="Arial" w:cs="Arial"/>
                <w:b w:val="0"/>
                <w:szCs w:val="24"/>
              </w:rPr>
            </w:pPr>
            <w:r w:rsidRPr="00E6684C">
              <w:rPr>
                <w:rFonts w:ascii="Arial" w:hAnsi="Arial" w:cs="Arial"/>
                <w:b w:val="0"/>
                <w:szCs w:val="24"/>
              </w:rPr>
              <w:t>Ways in which the project has</w:t>
            </w:r>
            <w:r w:rsidR="007854A3">
              <w:rPr>
                <w:rFonts w:ascii="Arial" w:hAnsi="Arial" w:cs="Arial"/>
                <w:b w:val="0"/>
                <w:szCs w:val="24"/>
              </w:rPr>
              <w:t>,</w:t>
            </w:r>
            <w:r w:rsidRPr="00E6684C">
              <w:rPr>
                <w:rFonts w:ascii="Arial" w:hAnsi="Arial" w:cs="Arial"/>
                <w:b w:val="0"/>
                <w:szCs w:val="24"/>
              </w:rPr>
              <w:t xml:space="preserve"> or will</w:t>
            </w:r>
            <w:r w:rsidR="007854A3">
              <w:rPr>
                <w:rFonts w:ascii="Arial" w:hAnsi="Arial" w:cs="Arial"/>
                <w:b w:val="0"/>
                <w:szCs w:val="24"/>
              </w:rPr>
              <w:t>,</w:t>
            </w:r>
            <w:r w:rsidRPr="00E6684C">
              <w:rPr>
                <w:rFonts w:ascii="Arial" w:hAnsi="Arial" w:cs="Arial"/>
                <w:b w:val="0"/>
                <w:szCs w:val="24"/>
              </w:rPr>
              <w:t xml:space="preserve"> </w:t>
            </w:r>
            <w:r w:rsidR="007854A3">
              <w:rPr>
                <w:rFonts w:ascii="Arial" w:hAnsi="Arial" w:cs="Arial"/>
                <w:b w:val="0"/>
                <w:szCs w:val="24"/>
              </w:rPr>
              <w:t xml:space="preserve">meaningfully </w:t>
            </w:r>
            <w:r w:rsidRPr="00E6684C">
              <w:rPr>
                <w:rFonts w:ascii="Arial" w:hAnsi="Arial" w:cs="Arial"/>
                <w:b w:val="0"/>
                <w:szCs w:val="24"/>
              </w:rPr>
              <w:t>engage communities as part of project development</w:t>
            </w:r>
            <w:r w:rsidR="00F83E16">
              <w:rPr>
                <w:rFonts w:ascii="Arial" w:hAnsi="Arial" w:cs="Arial"/>
                <w:b w:val="0"/>
                <w:szCs w:val="24"/>
              </w:rPr>
              <w:t>. Meaningful engagement includes but is not limited to community input to inform project development</w:t>
            </w:r>
            <w:r w:rsidR="007854A3">
              <w:rPr>
                <w:rFonts w:ascii="Arial" w:hAnsi="Arial" w:cs="Arial"/>
                <w:b w:val="0"/>
                <w:szCs w:val="24"/>
              </w:rPr>
              <w:t xml:space="preserve"> (co-creation)</w:t>
            </w:r>
            <w:r w:rsidRPr="00E6684C">
              <w:rPr>
                <w:rFonts w:ascii="Arial" w:hAnsi="Arial" w:cs="Arial"/>
                <w:b w:val="0"/>
                <w:szCs w:val="24"/>
              </w:rPr>
              <w:t xml:space="preserve">. </w:t>
            </w:r>
            <w:r w:rsidRPr="00F83E16">
              <w:rPr>
                <w:rFonts w:ascii="Arial" w:hAnsi="Arial" w:cs="Arial"/>
                <w:b w:val="0"/>
                <w:i/>
                <w:szCs w:val="24"/>
              </w:rPr>
              <w:t>Priority will be given to projects demonstrating meaningful co-creation of project design and outcomes.</w:t>
            </w:r>
          </w:p>
          <w:p w14:paraId="11C64432" w14:textId="4FB152D5" w:rsidR="001B7974" w:rsidRPr="004C037B" w:rsidRDefault="001B7974" w:rsidP="004C037B">
            <w:pPr>
              <w:numPr>
                <w:ilvl w:val="0"/>
                <w:numId w:val="6"/>
              </w:numPr>
              <w:tabs>
                <w:tab w:val="left" w:pos="-720"/>
                <w:tab w:val="left" w:pos="360"/>
                <w:tab w:val="left" w:pos="1800"/>
                <w:tab w:val="left" w:pos="2160"/>
                <w:tab w:val="left" w:pos="2520"/>
                <w:tab w:val="left" w:pos="2880"/>
              </w:tabs>
              <w:jc w:val="both"/>
              <w:rPr>
                <w:rFonts w:ascii="Arial" w:hAnsi="Arial" w:cs="Arial"/>
                <w:b w:val="0"/>
                <w:szCs w:val="24"/>
              </w:rPr>
            </w:pPr>
            <w:r w:rsidRPr="004C037B">
              <w:rPr>
                <w:rFonts w:ascii="Arial" w:hAnsi="Arial" w:cs="Arial"/>
                <w:b w:val="0"/>
                <w:szCs w:val="24"/>
              </w:rPr>
              <w:t>If the project is sited and/or designed to provide added reliability and/or resilienc</w:t>
            </w:r>
            <w:r w:rsidR="003B5599">
              <w:rPr>
                <w:rFonts w:ascii="Arial" w:hAnsi="Arial" w:cs="Arial"/>
                <w:b w:val="0"/>
                <w:szCs w:val="24"/>
              </w:rPr>
              <w:t>e</w:t>
            </w:r>
            <w:r w:rsidR="000A52E3" w:rsidRPr="004C037B">
              <w:rPr>
                <w:rFonts w:ascii="Arial" w:hAnsi="Arial" w:cs="Arial"/>
                <w:b w:val="0"/>
                <w:szCs w:val="24"/>
              </w:rPr>
              <w:t xml:space="preserve"> in communities that experience a high frequency and/or duration of power interruptions</w:t>
            </w:r>
            <w:r w:rsidR="004C037B" w:rsidRPr="004C037B">
              <w:rPr>
                <w:rFonts w:ascii="Arial" w:hAnsi="Arial" w:cs="Arial"/>
                <w:b w:val="0"/>
                <w:szCs w:val="24"/>
              </w:rPr>
              <w:t xml:space="preserve">, ways in which the project would accomplish this. Responses may include discussion of current reliability </w:t>
            </w:r>
            <w:r w:rsidR="004C037B">
              <w:rPr>
                <w:rFonts w:ascii="Arial" w:hAnsi="Arial" w:cs="Arial"/>
                <w:b w:val="0"/>
                <w:szCs w:val="24"/>
              </w:rPr>
              <w:t>challenges</w:t>
            </w:r>
            <w:r w:rsidR="004C037B" w:rsidRPr="004C037B">
              <w:rPr>
                <w:rFonts w:ascii="Arial" w:hAnsi="Arial" w:cs="Arial"/>
                <w:b w:val="0"/>
                <w:szCs w:val="24"/>
              </w:rPr>
              <w:t xml:space="preserve"> (</w:t>
            </w:r>
            <w:r w:rsidR="004C037B">
              <w:rPr>
                <w:rFonts w:ascii="Arial" w:hAnsi="Arial" w:cs="Arial"/>
                <w:b w:val="0"/>
                <w:szCs w:val="24"/>
              </w:rPr>
              <w:t xml:space="preserve">including via indicative </w:t>
            </w:r>
            <w:r w:rsidR="004C037B" w:rsidRPr="004C037B">
              <w:rPr>
                <w:rFonts w:ascii="Arial" w:hAnsi="Arial" w:cs="Arial"/>
                <w:b w:val="0"/>
                <w:szCs w:val="24"/>
              </w:rPr>
              <w:t>CAIDI,</w:t>
            </w:r>
            <w:r w:rsidR="004C037B">
              <w:rPr>
                <w:rFonts w:ascii="Arial" w:hAnsi="Arial" w:cs="Arial"/>
                <w:b w:val="0"/>
                <w:szCs w:val="24"/>
              </w:rPr>
              <w:t xml:space="preserve"> </w:t>
            </w:r>
            <w:r w:rsidR="004C037B" w:rsidRPr="004C037B">
              <w:rPr>
                <w:rFonts w:ascii="Arial" w:hAnsi="Arial" w:cs="Arial"/>
                <w:b w:val="0"/>
                <w:szCs w:val="24"/>
              </w:rPr>
              <w:t>SAIDI</w:t>
            </w:r>
            <w:r w:rsidR="004C037B">
              <w:rPr>
                <w:rFonts w:ascii="Arial" w:hAnsi="Arial" w:cs="Arial"/>
                <w:b w:val="0"/>
                <w:szCs w:val="24"/>
              </w:rPr>
              <w:t xml:space="preserve">, and/or </w:t>
            </w:r>
            <w:r w:rsidR="004C037B" w:rsidRPr="004C037B">
              <w:rPr>
                <w:rFonts w:ascii="Arial" w:hAnsi="Arial" w:cs="Arial"/>
                <w:b w:val="0"/>
                <w:szCs w:val="24"/>
              </w:rPr>
              <w:t>SAIFI</w:t>
            </w:r>
            <w:r w:rsidR="004C037B">
              <w:rPr>
                <w:rFonts w:ascii="Arial" w:hAnsi="Arial" w:cs="Arial"/>
                <w:b w:val="0"/>
                <w:szCs w:val="24"/>
              </w:rPr>
              <w:t xml:space="preserve"> figures), </w:t>
            </w:r>
            <w:r w:rsidR="004C037B">
              <w:rPr>
                <w:rFonts w:ascii="Arial" w:hAnsi="Arial" w:cs="Arial"/>
                <w:b w:val="0"/>
                <w:szCs w:val="24"/>
              </w:rPr>
              <w:lastRenderedPageBreak/>
              <w:t xml:space="preserve">infrastructure upgrade deferral that would be enabled by the capital project, </w:t>
            </w:r>
            <w:r w:rsidR="007854A3">
              <w:rPr>
                <w:rFonts w:ascii="Arial" w:hAnsi="Arial" w:cs="Arial"/>
                <w:b w:val="0"/>
                <w:szCs w:val="24"/>
              </w:rPr>
              <w:t xml:space="preserve">savings to communities from prevented outage events, </w:t>
            </w:r>
            <w:r w:rsidR="004C037B">
              <w:rPr>
                <w:rFonts w:ascii="Arial" w:hAnsi="Arial" w:cs="Arial"/>
                <w:b w:val="0"/>
                <w:szCs w:val="24"/>
              </w:rPr>
              <w:t>etc.</w:t>
            </w:r>
          </w:p>
        </w:tc>
      </w:tr>
      <w:tr w:rsidR="0094658F" w:rsidRPr="00E6684C" w14:paraId="20144006" w14:textId="77777777" w:rsidTr="0051771B">
        <w:trPr>
          <w:trHeight w:val="675"/>
        </w:trPr>
        <w:tc>
          <w:tcPr>
            <w:tcW w:w="803" w:type="dxa"/>
            <w:vMerge/>
            <w:tcBorders>
              <w:left w:val="single" w:sz="18" w:space="0" w:color="auto"/>
            </w:tcBorders>
          </w:tcPr>
          <w:p w14:paraId="0A4A6F14" w14:textId="77777777" w:rsidR="0094658F" w:rsidRPr="00E6684C" w:rsidRDefault="0094658F" w:rsidP="0094658F">
            <w:pPr>
              <w:jc w:val="center"/>
              <w:rPr>
                <w:rFonts w:ascii="Arial" w:hAnsi="Arial" w:cs="Arial"/>
                <w:b w:val="0"/>
                <w:szCs w:val="24"/>
              </w:rPr>
            </w:pPr>
          </w:p>
        </w:tc>
        <w:tc>
          <w:tcPr>
            <w:tcW w:w="10172" w:type="dxa"/>
            <w:gridSpan w:val="7"/>
            <w:tcBorders>
              <w:top w:val="single" w:sz="8" w:space="0" w:color="auto"/>
              <w:right w:val="single" w:sz="18" w:space="0" w:color="auto"/>
            </w:tcBorders>
            <w:shd w:val="clear" w:color="auto" w:fill="auto"/>
          </w:tcPr>
          <w:sdt>
            <w:sdtPr>
              <w:rPr>
                <w:rFonts w:ascii="Arial" w:hAnsi="Arial" w:cs="Arial"/>
                <w:b w:val="0"/>
                <w:szCs w:val="24"/>
              </w:rPr>
              <w:id w:val="-1120684100"/>
            </w:sdtPr>
            <w:sdtEndPr/>
            <w:sdtContent>
              <w:p w14:paraId="74897BD1"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649415C6" w14:textId="664C5C0C" w:rsidR="0094658F" w:rsidRPr="00E6684C" w:rsidRDefault="0094658F" w:rsidP="0094658F">
            <w:pPr>
              <w:rPr>
                <w:rFonts w:ascii="Arial" w:hAnsi="Arial" w:cs="Arial"/>
                <w:b w:val="0"/>
                <w:szCs w:val="24"/>
              </w:rPr>
            </w:pPr>
            <w:r w:rsidRPr="00E6684C">
              <w:rPr>
                <w:rFonts w:ascii="Arial" w:hAnsi="Arial" w:cs="Arial"/>
                <w:i/>
                <w:szCs w:val="24"/>
              </w:rPr>
              <w:t>(750 word maximum)</w:t>
            </w:r>
          </w:p>
        </w:tc>
      </w:tr>
      <w:tr w:rsidR="0094658F" w:rsidRPr="00E6684C" w14:paraId="6C67584B" w14:textId="77777777" w:rsidTr="0051771B">
        <w:trPr>
          <w:trHeight w:val="276"/>
        </w:trPr>
        <w:tc>
          <w:tcPr>
            <w:tcW w:w="803" w:type="dxa"/>
            <w:vMerge w:val="restart"/>
            <w:tcBorders>
              <w:top w:val="single" w:sz="18" w:space="0" w:color="auto"/>
              <w:left w:val="single" w:sz="18" w:space="0" w:color="auto"/>
            </w:tcBorders>
          </w:tcPr>
          <w:p w14:paraId="0EC13D2A" w14:textId="7B61315C" w:rsidR="0094658F" w:rsidRPr="00E6684C" w:rsidRDefault="0094658F" w:rsidP="0094658F">
            <w:pPr>
              <w:jc w:val="center"/>
              <w:rPr>
                <w:rFonts w:ascii="Arial" w:hAnsi="Arial" w:cs="Arial"/>
                <w:b w:val="0"/>
                <w:szCs w:val="24"/>
              </w:rPr>
            </w:pPr>
            <w:r w:rsidRPr="00E6684C">
              <w:rPr>
                <w:rFonts w:ascii="Arial" w:hAnsi="Arial" w:cs="Arial"/>
                <w:b w:val="0"/>
                <w:szCs w:val="24"/>
              </w:rPr>
              <w:t>2.03</w:t>
            </w:r>
          </w:p>
        </w:tc>
        <w:tc>
          <w:tcPr>
            <w:tcW w:w="10172" w:type="dxa"/>
            <w:gridSpan w:val="7"/>
            <w:tcBorders>
              <w:top w:val="single" w:sz="18" w:space="0" w:color="auto"/>
              <w:bottom w:val="single" w:sz="8" w:space="0" w:color="auto"/>
              <w:right w:val="single" w:sz="18" w:space="0" w:color="auto"/>
            </w:tcBorders>
            <w:shd w:val="clear" w:color="auto" w:fill="auto"/>
          </w:tcPr>
          <w:p w14:paraId="0506AEAA" w14:textId="09FF15AF" w:rsidR="0094658F" w:rsidRPr="00E6684C" w:rsidRDefault="0094658F" w:rsidP="001946BA">
            <w:pPr>
              <w:tabs>
                <w:tab w:val="left" w:pos="-720"/>
                <w:tab w:val="left" w:pos="360"/>
                <w:tab w:val="left" w:pos="1440"/>
                <w:tab w:val="left" w:pos="1800"/>
                <w:tab w:val="left" w:pos="2160"/>
                <w:tab w:val="left" w:pos="2520"/>
                <w:tab w:val="left" w:pos="2880"/>
              </w:tabs>
              <w:jc w:val="both"/>
              <w:rPr>
                <w:rFonts w:ascii="Arial" w:hAnsi="Arial" w:cs="Arial"/>
                <w:szCs w:val="24"/>
              </w:rPr>
            </w:pPr>
            <w:r w:rsidRPr="00E6684C">
              <w:rPr>
                <w:rFonts w:ascii="Arial" w:hAnsi="Arial" w:cs="Arial"/>
                <w:szCs w:val="24"/>
              </w:rPr>
              <w:t xml:space="preserve">Work Plan: </w:t>
            </w:r>
            <w:r w:rsidRPr="00E6684C">
              <w:rPr>
                <w:rFonts w:ascii="Arial" w:hAnsi="Arial" w:cs="Arial"/>
                <w:b w:val="0"/>
                <w:szCs w:val="24"/>
              </w:rPr>
              <w:t xml:space="preserve">Include all project requirements and the proposed tasks, services, activities, etc. necessary to </w:t>
            </w:r>
            <w:r>
              <w:rPr>
                <w:rFonts w:ascii="Arial" w:hAnsi="Arial" w:cs="Arial"/>
                <w:b w:val="0"/>
                <w:szCs w:val="24"/>
              </w:rPr>
              <w:t>complete</w:t>
            </w:r>
            <w:r w:rsidRPr="00E6684C">
              <w:rPr>
                <w:rFonts w:ascii="Arial" w:hAnsi="Arial" w:cs="Arial"/>
                <w:b w:val="0"/>
                <w:szCs w:val="24"/>
              </w:rPr>
              <w:t xml:space="preserve"> the</w:t>
            </w:r>
            <w:r w:rsidR="001946BA">
              <w:rPr>
                <w:rFonts w:ascii="Arial" w:hAnsi="Arial" w:cs="Arial"/>
                <w:b w:val="0"/>
                <w:szCs w:val="24"/>
              </w:rPr>
              <w:t xml:space="preserve"> </w:t>
            </w:r>
            <w:r w:rsidR="00BB1031">
              <w:rPr>
                <w:rFonts w:ascii="Arial" w:hAnsi="Arial" w:cs="Arial"/>
                <w:b w:val="0"/>
                <w:szCs w:val="24"/>
              </w:rPr>
              <w:t xml:space="preserve">Track 2 Minimum Scope of Work </w:t>
            </w:r>
            <w:r>
              <w:rPr>
                <w:rFonts w:ascii="Arial" w:hAnsi="Arial" w:cs="Arial"/>
                <w:b w:val="0"/>
                <w:szCs w:val="24"/>
              </w:rPr>
              <w:t>listed in RFA Section 1.2 OBJECTIVES AND SCOPE OF WORK, and any additional objectives of the scope of work that would be funded under this solicitation</w:t>
            </w:r>
            <w:r w:rsidRPr="00E6684C">
              <w:rPr>
                <w:rFonts w:ascii="Arial" w:hAnsi="Arial" w:cs="Arial"/>
                <w:b w:val="0"/>
                <w:szCs w:val="24"/>
              </w:rPr>
              <w:t xml:space="preserve">. This section of the technical proposal must contain sufficient detail to convey to members of the evaluation team the Applicant’s knowledge of the subjects and skills necessary to successfully complete the </w:t>
            </w:r>
            <w:r>
              <w:rPr>
                <w:rFonts w:ascii="Arial" w:hAnsi="Arial" w:cs="Arial"/>
                <w:b w:val="0"/>
                <w:szCs w:val="24"/>
              </w:rPr>
              <w:t>scope of work</w:t>
            </w:r>
            <w:r w:rsidRPr="00E6684C">
              <w:rPr>
                <w:rFonts w:ascii="Arial" w:hAnsi="Arial" w:cs="Arial"/>
                <w:b w:val="0"/>
                <w:szCs w:val="24"/>
              </w:rPr>
              <w:t>. Include any required involvement of COMMERCE staff.</w:t>
            </w:r>
            <w:r w:rsidRPr="00E6684C">
              <w:rPr>
                <w:rFonts w:ascii="Arial" w:hAnsi="Arial" w:cs="Arial"/>
                <w:szCs w:val="24"/>
              </w:rPr>
              <w:t xml:space="preserve"> </w:t>
            </w:r>
          </w:p>
        </w:tc>
      </w:tr>
      <w:tr w:rsidR="0094658F" w:rsidRPr="00E6684C" w14:paraId="50CDFE53" w14:textId="77777777" w:rsidTr="0051771B">
        <w:trPr>
          <w:trHeight w:val="276"/>
        </w:trPr>
        <w:tc>
          <w:tcPr>
            <w:tcW w:w="803" w:type="dxa"/>
            <w:vMerge/>
            <w:tcBorders>
              <w:left w:val="single" w:sz="18" w:space="0" w:color="auto"/>
            </w:tcBorders>
          </w:tcPr>
          <w:p w14:paraId="44C61F89" w14:textId="77777777" w:rsidR="0094658F" w:rsidRPr="00E6684C" w:rsidRDefault="0094658F" w:rsidP="0094658F">
            <w:pPr>
              <w:jc w:val="center"/>
              <w:rPr>
                <w:rFonts w:ascii="Arial" w:hAnsi="Arial" w:cs="Arial"/>
                <w:b w:val="0"/>
                <w:szCs w:val="24"/>
              </w:rPr>
            </w:pPr>
          </w:p>
        </w:tc>
        <w:tc>
          <w:tcPr>
            <w:tcW w:w="10172" w:type="dxa"/>
            <w:gridSpan w:val="7"/>
            <w:tcBorders>
              <w:top w:val="single" w:sz="8" w:space="0" w:color="auto"/>
              <w:right w:val="single" w:sz="18" w:space="0" w:color="auto"/>
            </w:tcBorders>
            <w:shd w:val="clear" w:color="auto" w:fill="auto"/>
          </w:tcPr>
          <w:sdt>
            <w:sdtPr>
              <w:rPr>
                <w:rFonts w:ascii="Arial" w:hAnsi="Arial" w:cs="Arial"/>
                <w:b w:val="0"/>
                <w:szCs w:val="24"/>
              </w:rPr>
              <w:id w:val="2105685806"/>
              <w:showingPlcHdr/>
            </w:sdtPr>
            <w:sdtEndPr/>
            <w:sdtContent>
              <w:p w14:paraId="1CC4156D"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7FB4A940" w14:textId="72E06696" w:rsidR="0094658F" w:rsidRPr="00E6684C" w:rsidRDefault="0094658F" w:rsidP="0094658F">
            <w:pPr>
              <w:rPr>
                <w:rFonts w:ascii="Arial" w:hAnsi="Arial" w:cs="Arial"/>
                <w:b w:val="0"/>
                <w:szCs w:val="24"/>
              </w:rPr>
            </w:pPr>
            <w:r w:rsidRPr="00E6684C">
              <w:rPr>
                <w:rFonts w:ascii="Arial" w:hAnsi="Arial" w:cs="Arial"/>
                <w:i/>
                <w:szCs w:val="24"/>
              </w:rPr>
              <w:t>(600 word maximum)</w:t>
            </w:r>
          </w:p>
        </w:tc>
      </w:tr>
      <w:tr w:rsidR="0094658F" w:rsidRPr="00E6684C" w14:paraId="28238141" w14:textId="77777777" w:rsidTr="0051771B">
        <w:trPr>
          <w:trHeight w:val="138"/>
        </w:trPr>
        <w:tc>
          <w:tcPr>
            <w:tcW w:w="803" w:type="dxa"/>
            <w:vMerge w:val="restart"/>
            <w:tcBorders>
              <w:top w:val="single" w:sz="18" w:space="0" w:color="auto"/>
              <w:left w:val="single" w:sz="18" w:space="0" w:color="auto"/>
            </w:tcBorders>
          </w:tcPr>
          <w:p w14:paraId="7DDED743" w14:textId="05C8E683" w:rsidR="0094658F" w:rsidRPr="00E6684C" w:rsidRDefault="0094658F" w:rsidP="0094658F">
            <w:pPr>
              <w:jc w:val="center"/>
              <w:rPr>
                <w:rFonts w:ascii="Arial" w:hAnsi="Arial" w:cs="Arial"/>
                <w:b w:val="0"/>
                <w:szCs w:val="24"/>
              </w:rPr>
            </w:pPr>
            <w:r w:rsidRPr="00E6684C">
              <w:rPr>
                <w:rFonts w:ascii="Arial" w:hAnsi="Arial" w:cs="Arial"/>
                <w:b w:val="0"/>
                <w:szCs w:val="24"/>
              </w:rPr>
              <w:t>2.0</w:t>
            </w:r>
            <w:r>
              <w:rPr>
                <w:rFonts w:ascii="Arial" w:hAnsi="Arial" w:cs="Arial"/>
                <w:b w:val="0"/>
                <w:szCs w:val="24"/>
              </w:rPr>
              <w:t>4</w:t>
            </w:r>
          </w:p>
        </w:tc>
        <w:tc>
          <w:tcPr>
            <w:tcW w:w="10172" w:type="dxa"/>
            <w:gridSpan w:val="7"/>
            <w:tcBorders>
              <w:top w:val="single" w:sz="18" w:space="0" w:color="auto"/>
              <w:bottom w:val="single" w:sz="8" w:space="0" w:color="auto"/>
              <w:right w:val="single" w:sz="18" w:space="0" w:color="auto"/>
            </w:tcBorders>
            <w:shd w:val="clear" w:color="auto" w:fill="auto"/>
          </w:tcPr>
          <w:p w14:paraId="1E8324B2" w14:textId="2191A40C" w:rsidR="0094658F" w:rsidRPr="00E6684C" w:rsidRDefault="0094658F" w:rsidP="00BB1031">
            <w:pPr>
              <w:rPr>
                <w:rFonts w:ascii="Arial" w:hAnsi="Arial" w:cs="Arial"/>
                <w:b w:val="0"/>
                <w:szCs w:val="24"/>
              </w:rPr>
            </w:pPr>
            <w:r w:rsidRPr="00E6684C">
              <w:rPr>
                <w:rFonts w:ascii="Arial" w:hAnsi="Arial" w:cs="Arial"/>
                <w:szCs w:val="24"/>
              </w:rPr>
              <w:t>Outcomes and Performance Measurement:</w:t>
            </w:r>
            <w:r w:rsidRPr="00E6684C">
              <w:rPr>
                <w:rFonts w:ascii="Arial" w:hAnsi="Arial" w:cs="Arial"/>
                <w:b w:val="0"/>
                <w:szCs w:val="24"/>
              </w:rPr>
              <w:t xml:space="preserve"> </w:t>
            </w:r>
            <w:r>
              <w:rPr>
                <w:rFonts w:ascii="Arial" w:hAnsi="Arial" w:cs="Arial"/>
                <w:b w:val="0"/>
                <w:szCs w:val="24"/>
              </w:rPr>
              <w:t>Briefly d</w:t>
            </w:r>
            <w:r w:rsidRPr="00E6684C">
              <w:rPr>
                <w:rFonts w:ascii="Arial" w:hAnsi="Arial" w:cs="Arial"/>
                <w:b w:val="0"/>
                <w:szCs w:val="24"/>
              </w:rPr>
              <w:t>escribe the</w:t>
            </w:r>
            <w:r>
              <w:rPr>
                <w:rFonts w:ascii="Arial" w:hAnsi="Arial" w:cs="Arial"/>
                <w:b w:val="0"/>
                <w:szCs w:val="24"/>
              </w:rPr>
              <w:t xml:space="preserve"> high-level impacts/outcomes the Applicant</w:t>
            </w:r>
            <w:r w:rsidRPr="00E6684C">
              <w:rPr>
                <w:rFonts w:ascii="Arial" w:hAnsi="Arial" w:cs="Arial"/>
                <w:b w:val="0"/>
                <w:szCs w:val="24"/>
              </w:rPr>
              <w:t xml:space="preserve"> propose</w:t>
            </w:r>
            <w:r>
              <w:rPr>
                <w:rFonts w:ascii="Arial" w:hAnsi="Arial" w:cs="Arial"/>
                <w:b w:val="0"/>
                <w:szCs w:val="24"/>
              </w:rPr>
              <w:t>s</w:t>
            </w:r>
            <w:r w:rsidRPr="00E6684C">
              <w:rPr>
                <w:rFonts w:ascii="Arial" w:hAnsi="Arial" w:cs="Arial"/>
                <w:b w:val="0"/>
                <w:szCs w:val="24"/>
              </w:rPr>
              <w:t xml:space="preserve"> to achieve as a result of the</w:t>
            </w:r>
            <w:r>
              <w:rPr>
                <w:rFonts w:ascii="Arial" w:hAnsi="Arial" w:cs="Arial"/>
                <w:b w:val="0"/>
                <w:szCs w:val="24"/>
              </w:rPr>
              <w:t xml:space="preserve"> capital</w:t>
            </w:r>
            <w:r w:rsidRPr="00E6684C">
              <w:rPr>
                <w:rFonts w:ascii="Arial" w:hAnsi="Arial" w:cs="Arial"/>
                <w:b w:val="0"/>
                <w:szCs w:val="24"/>
              </w:rPr>
              <w:t xml:space="preserve"> </w:t>
            </w:r>
            <w:r>
              <w:rPr>
                <w:rFonts w:ascii="Arial" w:hAnsi="Arial" w:cs="Arial"/>
                <w:b w:val="0"/>
                <w:szCs w:val="24"/>
              </w:rPr>
              <w:t>project, including benefits to the host utility and to Washington communities. Describe in detail the outcomes of the scope of work proposed under this application,</w:t>
            </w:r>
            <w:r w:rsidRPr="00E6684C">
              <w:rPr>
                <w:rFonts w:ascii="Arial" w:hAnsi="Arial" w:cs="Arial"/>
                <w:b w:val="0"/>
                <w:szCs w:val="24"/>
              </w:rPr>
              <w:t xml:space="preserve"> including how these outcomes would be monitored, measured and reported to the state agency.</w:t>
            </w:r>
            <w:r>
              <w:rPr>
                <w:rFonts w:ascii="Arial" w:hAnsi="Arial" w:cs="Arial"/>
                <w:b w:val="0"/>
                <w:szCs w:val="24"/>
              </w:rPr>
              <w:t xml:space="preserve"> Outcomes described must reflect </w:t>
            </w:r>
            <w:r w:rsidRPr="00E6684C">
              <w:rPr>
                <w:rFonts w:ascii="Arial" w:hAnsi="Arial" w:cs="Arial"/>
                <w:b w:val="0"/>
                <w:szCs w:val="24"/>
              </w:rPr>
              <w:t xml:space="preserve">the </w:t>
            </w:r>
            <w:r>
              <w:rPr>
                <w:rFonts w:ascii="Arial" w:hAnsi="Arial" w:cs="Arial"/>
                <w:b w:val="0"/>
                <w:szCs w:val="24"/>
              </w:rPr>
              <w:t xml:space="preserve">Track 2 </w:t>
            </w:r>
            <w:r w:rsidR="00BB1031">
              <w:rPr>
                <w:rFonts w:ascii="Arial" w:hAnsi="Arial" w:cs="Arial"/>
                <w:b w:val="0"/>
                <w:szCs w:val="24"/>
              </w:rPr>
              <w:t>Minimum Scope of Work</w:t>
            </w:r>
            <w:r>
              <w:rPr>
                <w:rFonts w:ascii="Arial" w:hAnsi="Arial" w:cs="Arial"/>
                <w:b w:val="0"/>
                <w:szCs w:val="24"/>
              </w:rPr>
              <w:t xml:space="preserve"> listed in RFA Section 1.2 OBJECTIVES AND SCOPE OF WORK</w:t>
            </w:r>
            <w:r w:rsidR="00BC0A14">
              <w:rPr>
                <w:rFonts w:ascii="Arial" w:hAnsi="Arial" w:cs="Arial"/>
                <w:b w:val="0"/>
                <w:szCs w:val="24"/>
              </w:rPr>
              <w:t>.</w:t>
            </w:r>
          </w:p>
        </w:tc>
      </w:tr>
      <w:tr w:rsidR="0094658F" w:rsidRPr="00E6684C" w14:paraId="5AABB380" w14:textId="77777777" w:rsidTr="0051771B">
        <w:trPr>
          <w:trHeight w:val="138"/>
        </w:trPr>
        <w:tc>
          <w:tcPr>
            <w:tcW w:w="803" w:type="dxa"/>
            <w:vMerge/>
            <w:tcBorders>
              <w:left w:val="single" w:sz="18" w:space="0" w:color="auto"/>
            </w:tcBorders>
          </w:tcPr>
          <w:p w14:paraId="20D2ED09" w14:textId="77777777" w:rsidR="0094658F" w:rsidRPr="00E6684C" w:rsidRDefault="0094658F" w:rsidP="0094658F">
            <w:pPr>
              <w:jc w:val="center"/>
              <w:rPr>
                <w:rFonts w:ascii="Arial" w:hAnsi="Arial" w:cs="Arial"/>
                <w:b w:val="0"/>
                <w:szCs w:val="24"/>
              </w:rPr>
            </w:pPr>
          </w:p>
        </w:tc>
        <w:tc>
          <w:tcPr>
            <w:tcW w:w="10172" w:type="dxa"/>
            <w:gridSpan w:val="7"/>
            <w:tcBorders>
              <w:top w:val="single" w:sz="8" w:space="0" w:color="auto"/>
              <w:right w:val="single" w:sz="18" w:space="0" w:color="auto"/>
            </w:tcBorders>
            <w:shd w:val="clear" w:color="auto" w:fill="auto"/>
          </w:tcPr>
          <w:sdt>
            <w:sdtPr>
              <w:rPr>
                <w:rFonts w:ascii="Arial" w:hAnsi="Arial" w:cs="Arial"/>
                <w:b w:val="0"/>
                <w:szCs w:val="24"/>
              </w:rPr>
              <w:id w:val="-1973124386"/>
              <w:showingPlcHdr/>
            </w:sdtPr>
            <w:sdtEndPr/>
            <w:sdtContent>
              <w:p w14:paraId="6E4EC663"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56DC40B8" w14:textId="63B8412D" w:rsidR="0094658F" w:rsidRPr="00E6684C" w:rsidRDefault="0094658F" w:rsidP="0094658F">
            <w:pPr>
              <w:rPr>
                <w:rFonts w:ascii="Arial" w:hAnsi="Arial" w:cs="Arial"/>
                <w:b w:val="0"/>
                <w:szCs w:val="24"/>
              </w:rPr>
            </w:pPr>
            <w:r w:rsidRPr="00E6684C">
              <w:rPr>
                <w:rFonts w:ascii="Arial" w:hAnsi="Arial" w:cs="Arial"/>
                <w:i/>
                <w:szCs w:val="24"/>
              </w:rPr>
              <w:t>(</w:t>
            </w:r>
            <w:r>
              <w:rPr>
                <w:rFonts w:ascii="Arial" w:hAnsi="Arial" w:cs="Arial"/>
                <w:i/>
                <w:szCs w:val="24"/>
              </w:rPr>
              <w:t>500</w:t>
            </w:r>
            <w:r w:rsidRPr="00E6684C">
              <w:rPr>
                <w:rFonts w:ascii="Arial" w:hAnsi="Arial" w:cs="Arial"/>
                <w:i/>
                <w:szCs w:val="24"/>
              </w:rPr>
              <w:t xml:space="preserve"> word maximum)</w:t>
            </w:r>
          </w:p>
        </w:tc>
      </w:tr>
      <w:tr w:rsidR="0094658F" w:rsidRPr="00E6684C" w14:paraId="0F818E64" w14:textId="77777777" w:rsidTr="0051771B">
        <w:trPr>
          <w:trHeight w:val="414"/>
        </w:trPr>
        <w:tc>
          <w:tcPr>
            <w:tcW w:w="803" w:type="dxa"/>
            <w:vMerge w:val="restart"/>
            <w:tcBorders>
              <w:top w:val="single" w:sz="18" w:space="0" w:color="auto"/>
              <w:left w:val="single" w:sz="18" w:space="0" w:color="auto"/>
            </w:tcBorders>
          </w:tcPr>
          <w:p w14:paraId="2F598DD2" w14:textId="7D03A42E" w:rsidR="0094658F" w:rsidRPr="00E6684C" w:rsidRDefault="0094658F" w:rsidP="0094658F">
            <w:pPr>
              <w:jc w:val="center"/>
              <w:rPr>
                <w:rFonts w:ascii="Arial" w:hAnsi="Arial" w:cs="Arial"/>
                <w:b w:val="0"/>
                <w:szCs w:val="24"/>
              </w:rPr>
            </w:pPr>
            <w:r w:rsidRPr="00E6684C">
              <w:rPr>
                <w:rFonts w:ascii="Arial" w:hAnsi="Arial" w:cs="Arial"/>
                <w:b w:val="0"/>
                <w:szCs w:val="24"/>
              </w:rPr>
              <w:t>2.0</w:t>
            </w:r>
            <w:r>
              <w:rPr>
                <w:rFonts w:ascii="Arial" w:hAnsi="Arial" w:cs="Arial"/>
                <w:b w:val="0"/>
                <w:szCs w:val="24"/>
              </w:rPr>
              <w:t>5</w:t>
            </w:r>
          </w:p>
        </w:tc>
        <w:tc>
          <w:tcPr>
            <w:tcW w:w="10172" w:type="dxa"/>
            <w:gridSpan w:val="7"/>
            <w:tcBorders>
              <w:top w:val="single" w:sz="18" w:space="0" w:color="auto"/>
              <w:bottom w:val="single" w:sz="8" w:space="0" w:color="auto"/>
              <w:right w:val="single" w:sz="18" w:space="0" w:color="auto"/>
            </w:tcBorders>
            <w:shd w:val="clear" w:color="auto" w:fill="auto"/>
          </w:tcPr>
          <w:p w14:paraId="09F1777C" w14:textId="7611FBAA" w:rsidR="0094658F" w:rsidRPr="00E6684C" w:rsidRDefault="0094658F" w:rsidP="0094658F">
            <w:pPr>
              <w:rPr>
                <w:rFonts w:ascii="Arial" w:hAnsi="Arial" w:cs="Arial"/>
                <w:b w:val="0"/>
                <w:szCs w:val="24"/>
              </w:rPr>
            </w:pPr>
            <w:r w:rsidRPr="00E6684C">
              <w:rPr>
                <w:rFonts w:ascii="Arial" w:hAnsi="Arial" w:cs="Arial"/>
                <w:bCs/>
                <w:szCs w:val="24"/>
              </w:rPr>
              <w:t xml:space="preserve">Risks: </w:t>
            </w:r>
            <w:r>
              <w:rPr>
                <w:rFonts w:ascii="Arial" w:hAnsi="Arial" w:cs="Arial"/>
                <w:b w:val="0"/>
                <w:bCs/>
                <w:szCs w:val="24"/>
              </w:rPr>
              <w:t xml:space="preserve"> I</w:t>
            </w:r>
            <w:r w:rsidRPr="00E6684C">
              <w:rPr>
                <w:rFonts w:ascii="Arial" w:hAnsi="Arial" w:cs="Arial"/>
                <w:b w:val="0"/>
                <w:szCs w:val="24"/>
              </w:rPr>
              <w:t>dentify potential risks that are considered significant to the success of the project. Include how the Applicant would propose to effectively monitor and manage these risks, including reporting of risks to the COMMERCE contract manager.</w:t>
            </w:r>
          </w:p>
        </w:tc>
      </w:tr>
      <w:tr w:rsidR="0094658F" w:rsidRPr="00E6684C" w14:paraId="07CEB983" w14:textId="77777777" w:rsidTr="0051771B">
        <w:trPr>
          <w:trHeight w:val="414"/>
        </w:trPr>
        <w:tc>
          <w:tcPr>
            <w:tcW w:w="803" w:type="dxa"/>
            <w:vMerge/>
            <w:tcBorders>
              <w:left w:val="single" w:sz="18" w:space="0" w:color="auto"/>
            </w:tcBorders>
          </w:tcPr>
          <w:p w14:paraId="561F4037" w14:textId="77777777" w:rsidR="0094658F" w:rsidRPr="00E6684C" w:rsidRDefault="0094658F" w:rsidP="0094658F">
            <w:pPr>
              <w:jc w:val="center"/>
              <w:rPr>
                <w:rFonts w:ascii="Arial" w:hAnsi="Arial" w:cs="Arial"/>
                <w:b w:val="0"/>
                <w:szCs w:val="24"/>
              </w:rPr>
            </w:pPr>
          </w:p>
        </w:tc>
        <w:tc>
          <w:tcPr>
            <w:tcW w:w="10172" w:type="dxa"/>
            <w:gridSpan w:val="7"/>
            <w:tcBorders>
              <w:top w:val="single" w:sz="8" w:space="0" w:color="auto"/>
              <w:right w:val="single" w:sz="18" w:space="0" w:color="auto"/>
            </w:tcBorders>
            <w:shd w:val="clear" w:color="auto" w:fill="auto"/>
          </w:tcPr>
          <w:sdt>
            <w:sdtPr>
              <w:rPr>
                <w:rFonts w:ascii="Arial" w:hAnsi="Arial" w:cs="Arial"/>
                <w:b w:val="0"/>
                <w:szCs w:val="24"/>
              </w:rPr>
              <w:id w:val="-647365759"/>
              <w:showingPlcHdr/>
            </w:sdtPr>
            <w:sdtEndPr/>
            <w:sdtContent>
              <w:p w14:paraId="7333EE49"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07EF7100" w14:textId="7F5B6922" w:rsidR="0094658F" w:rsidRPr="00E6684C" w:rsidRDefault="0094658F" w:rsidP="0094658F">
            <w:pPr>
              <w:rPr>
                <w:rFonts w:ascii="Arial" w:hAnsi="Arial" w:cs="Arial"/>
                <w:bCs/>
                <w:szCs w:val="24"/>
              </w:rPr>
            </w:pPr>
            <w:r w:rsidRPr="00E6684C">
              <w:rPr>
                <w:rFonts w:ascii="Arial" w:hAnsi="Arial" w:cs="Arial"/>
                <w:i/>
                <w:szCs w:val="24"/>
              </w:rPr>
              <w:t>(250 word maximum)</w:t>
            </w:r>
          </w:p>
        </w:tc>
      </w:tr>
      <w:tr w:rsidR="0094658F" w:rsidRPr="00E6684C" w14:paraId="4F7664E0" w14:textId="77777777" w:rsidTr="004A0D95">
        <w:tc>
          <w:tcPr>
            <w:tcW w:w="10975" w:type="dxa"/>
            <w:gridSpan w:val="8"/>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3C31E83" w14:textId="2A2075E5" w:rsidR="0094658F" w:rsidRPr="00E6684C" w:rsidRDefault="0094658F" w:rsidP="009A1602">
            <w:pPr>
              <w:jc w:val="center"/>
              <w:outlineLvl w:val="0"/>
              <w:rPr>
                <w:rFonts w:ascii="Arial" w:hAnsi="Arial" w:cs="Arial"/>
                <w:b w:val="0"/>
                <w:szCs w:val="24"/>
              </w:rPr>
            </w:pPr>
            <w:r w:rsidRPr="00E6684C">
              <w:rPr>
                <w:rFonts w:ascii="Arial" w:hAnsi="Arial" w:cs="Arial"/>
                <w:b w:val="0"/>
                <w:szCs w:val="24"/>
              </w:rPr>
              <w:t>Section 3: Management Proposal</w:t>
            </w:r>
          </w:p>
        </w:tc>
      </w:tr>
      <w:tr w:rsidR="0094658F" w:rsidRPr="00E6684C" w14:paraId="1A867F0E" w14:textId="77777777" w:rsidTr="0051771B">
        <w:tc>
          <w:tcPr>
            <w:tcW w:w="803" w:type="dxa"/>
            <w:vMerge w:val="restart"/>
            <w:tcBorders>
              <w:top w:val="single" w:sz="18" w:space="0" w:color="auto"/>
              <w:left w:val="single" w:sz="18" w:space="0" w:color="auto"/>
            </w:tcBorders>
          </w:tcPr>
          <w:p w14:paraId="4017E5B0" w14:textId="14FCC24F" w:rsidR="0094658F" w:rsidRPr="00E6684C" w:rsidRDefault="0094658F" w:rsidP="0094658F">
            <w:pPr>
              <w:jc w:val="center"/>
              <w:rPr>
                <w:rFonts w:ascii="Arial" w:hAnsi="Arial" w:cs="Arial"/>
                <w:b w:val="0"/>
                <w:szCs w:val="24"/>
              </w:rPr>
            </w:pPr>
            <w:r w:rsidRPr="00E6684C">
              <w:rPr>
                <w:rFonts w:ascii="Arial" w:hAnsi="Arial" w:cs="Arial"/>
                <w:b w:val="0"/>
                <w:szCs w:val="24"/>
              </w:rPr>
              <w:t>3.01</w:t>
            </w:r>
          </w:p>
        </w:tc>
        <w:tc>
          <w:tcPr>
            <w:tcW w:w="10172" w:type="dxa"/>
            <w:gridSpan w:val="7"/>
            <w:tcBorders>
              <w:top w:val="single" w:sz="18" w:space="0" w:color="auto"/>
              <w:right w:val="single" w:sz="18" w:space="0" w:color="auto"/>
            </w:tcBorders>
            <w:vAlign w:val="center"/>
          </w:tcPr>
          <w:p w14:paraId="6FD35C3D" w14:textId="56BEE0E6" w:rsidR="0094658F" w:rsidRPr="00E6684C" w:rsidRDefault="0094658F" w:rsidP="003A4A12">
            <w:pPr>
              <w:rPr>
                <w:rFonts w:ascii="Arial" w:hAnsi="Arial" w:cs="Arial"/>
                <w:b w:val="0"/>
                <w:szCs w:val="24"/>
              </w:rPr>
            </w:pPr>
            <w:r w:rsidRPr="00E6684C">
              <w:rPr>
                <w:rFonts w:ascii="Arial" w:hAnsi="Arial" w:cs="Arial"/>
                <w:szCs w:val="24"/>
              </w:rPr>
              <w:t>Project Team Structure and Internal Controls:</w:t>
            </w:r>
            <w:r w:rsidRPr="00E6684C">
              <w:rPr>
                <w:rFonts w:ascii="Arial" w:hAnsi="Arial" w:cs="Arial"/>
                <w:b w:val="0"/>
                <w:szCs w:val="24"/>
              </w:rPr>
              <w:t xml:space="preserve"> </w:t>
            </w:r>
            <w:r w:rsidRPr="00E6684C">
              <w:rPr>
                <w:rFonts w:ascii="Arial" w:hAnsi="Arial" w:cs="Arial"/>
                <w:szCs w:val="24"/>
              </w:rPr>
              <w:t xml:space="preserve"> </w:t>
            </w:r>
            <w:r w:rsidRPr="00E6684C">
              <w:rPr>
                <w:rFonts w:ascii="Arial" w:hAnsi="Arial" w:cs="Arial"/>
                <w:b w:val="0"/>
                <w:szCs w:val="24"/>
              </w:rPr>
              <w:t>Provide a description of the proposed project team structure and internal controls to be used d</w:t>
            </w:r>
            <w:r>
              <w:rPr>
                <w:rFonts w:ascii="Arial" w:hAnsi="Arial" w:cs="Arial"/>
                <w:b w:val="0"/>
                <w:szCs w:val="24"/>
              </w:rPr>
              <w:t xml:space="preserve">uring the course of the project. If the project includes partnership with </w:t>
            </w:r>
            <w:r w:rsidR="00147C78">
              <w:rPr>
                <w:rFonts w:ascii="Arial" w:hAnsi="Arial" w:cs="Arial"/>
                <w:b w:val="0"/>
                <w:szCs w:val="24"/>
              </w:rPr>
              <w:t xml:space="preserve">Federally Recognized </w:t>
            </w:r>
            <w:r>
              <w:rPr>
                <w:rFonts w:ascii="Arial" w:hAnsi="Arial" w:cs="Arial"/>
                <w:b w:val="0"/>
                <w:szCs w:val="24"/>
              </w:rPr>
              <w:t xml:space="preserve">Tribal </w:t>
            </w:r>
            <w:r w:rsidR="00147C78">
              <w:rPr>
                <w:rFonts w:ascii="Arial" w:hAnsi="Arial" w:cs="Arial"/>
                <w:b w:val="0"/>
                <w:szCs w:val="24"/>
              </w:rPr>
              <w:t>G</w:t>
            </w:r>
            <w:r w:rsidR="009E458E">
              <w:rPr>
                <w:rFonts w:ascii="Arial" w:hAnsi="Arial" w:cs="Arial"/>
                <w:b w:val="0"/>
                <w:szCs w:val="24"/>
              </w:rPr>
              <w:t>overnments or Non-Profit O</w:t>
            </w:r>
            <w:r>
              <w:rPr>
                <w:rFonts w:ascii="Arial" w:hAnsi="Arial" w:cs="Arial"/>
                <w:b w:val="0"/>
                <w:szCs w:val="24"/>
              </w:rPr>
              <w:t xml:space="preserve">rganizations serving </w:t>
            </w:r>
            <w:r w:rsidR="00147C78">
              <w:rPr>
                <w:rFonts w:ascii="Arial" w:hAnsi="Arial" w:cs="Arial"/>
                <w:b w:val="0"/>
                <w:szCs w:val="24"/>
              </w:rPr>
              <w:t>Tribal Communities or Vulnerable Populations</w:t>
            </w:r>
            <w:r>
              <w:rPr>
                <w:rFonts w:ascii="Arial" w:hAnsi="Arial" w:cs="Arial"/>
                <w:b w:val="0"/>
                <w:szCs w:val="24"/>
              </w:rPr>
              <w:t xml:space="preserve">, please describe the structure of the partnership and relationship between project partners. </w:t>
            </w:r>
            <w:r w:rsidRPr="00E6684C">
              <w:rPr>
                <w:rFonts w:ascii="Arial" w:hAnsi="Arial" w:cs="Arial"/>
                <w:b w:val="0"/>
                <w:szCs w:val="24"/>
              </w:rPr>
              <w:t xml:space="preserve">As applicable, describe lines of authority for personnel involved in performance of this potential contract and relationships of this staff to other programs or functions of the Applicant’s organization. Include who within the </w:t>
            </w:r>
            <w:r w:rsidR="003A4A12">
              <w:rPr>
                <w:rFonts w:ascii="Arial" w:hAnsi="Arial" w:cs="Arial"/>
                <w:b w:val="0"/>
                <w:szCs w:val="24"/>
              </w:rPr>
              <w:t>organization</w:t>
            </w:r>
            <w:r w:rsidRPr="00E6684C">
              <w:rPr>
                <w:rFonts w:ascii="Arial" w:hAnsi="Arial" w:cs="Arial"/>
                <w:b w:val="0"/>
                <w:szCs w:val="24"/>
              </w:rPr>
              <w:t xml:space="preserve"> will have prime responsibility and final authority for the work.</w:t>
            </w:r>
            <w:r>
              <w:rPr>
                <w:rFonts w:ascii="Arial" w:hAnsi="Arial" w:cs="Arial"/>
                <w:b w:val="0"/>
                <w:szCs w:val="24"/>
              </w:rPr>
              <w:t xml:space="preserve"> (MANDATORY, SCORED)</w:t>
            </w:r>
          </w:p>
        </w:tc>
      </w:tr>
      <w:tr w:rsidR="0094658F" w:rsidRPr="00E6684C" w14:paraId="455FA71F" w14:textId="77777777" w:rsidTr="0051771B">
        <w:tc>
          <w:tcPr>
            <w:tcW w:w="803" w:type="dxa"/>
            <w:vMerge/>
            <w:tcBorders>
              <w:left w:val="single" w:sz="18" w:space="0" w:color="auto"/>
              <w:bottom w:val="single" w:sz="18" w:space="0" w:color="auto"/>
            </w:tcBorders>
          </w:tcPr>
          <w:p w14:paraId="001E8905" w14:textId="77777777" w:rsidR="0094658F" w:rsidRPr="00E6684C" w:rsidRDefault="0094658F" w:rsidP="0094658F">
            <w:pPr>
              <w:jc w:val="center"/>
              <w:rPr>
                <w:rFonts w:ascii="Arial" w:hAnsi="Arial" w:cs="Arial"/>
                <w:b w:val="0"/>
                <w:szCs w:val="24"/>
              </w:rPr>
            </w:pPr>
          </w:p>
        </w:tc>
        <w:tc>
          <w:tcPr>
            <w:tcW w:w="10172" w:type="dxa"/>
            <w:gridSpan w:val="7"/>
            <w:tcBorders>
              <w:bottom w:val="single" w:sz="18" w:space="0" w:color="auto"/>
              <w:right w:val="single" w:sz="18" w:space="0" w:color="auto"/>
            </w:tcBorders>
            <w:vAlign w:val="center"/>
          </w:tcPr>
          <w:sdt>
            <w:sdtPr>
              <w:rPr>
                <w:rFonts w:ascii="Arial" w:hAnsi="Arial" w:cs="Arial"/>
                <w:b w:val="0"/>
                <w:szCs w:val="24"/>
              </w:rPr>
              <w:id w:val="-552380444"/>
              <w:showingPlcHdr/>
            </w:sdtPr>
            <w:sdtEndPr/>
            <w:sdtContent>
              <w:p w14:paraId="0A742905"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6499C355" w14:textId="4BCA8AC9" w:rsidR="0094658F" w:rsidRPr="00E6684C" w:rsidRDefault="0094658F" w:rsidP="0094658F">
            <w:pPr>
              <w:rPr>
                <w:rFonts w:ascii="Arial" w:hAnsi="Arial" w:cs="Arial"/>
                <w:b w:val="0"/>
                <w:szCs w:val="24"/>
              </w:rPr>
            </w:pPr>
            <w:r w:rsidRPr="00E6684C">
              <w:rPr>
                <w:rFonts w:ascii="Arial" w:hAnsi="Arial" w:cs="Arial"/>
                <w:i/>
                <w:szCs w:val="24"/>
              </w:rPr>
              <w:t>(250 word maximum)</w:t>
            </w:r>
          </w:p>
          <w:p w14:paraId="2E7B25A3" w14:textId="24A838DA" w:rsidR="0094658F" w:rsidRPr="00E6684C" w:rsidRDefault="0094658F" w:rsidP="0094658F">
            <w:pPr>
              <w:jc w:val="center"/>
              <w:rPr>
                <w:rFonts w:ascii="Arial" w:hAnsi="Arial" w:cs="Arial"/>
                <w:b w:val="0"/>
                <w:i/>
                <w:szCs w:val="24"/>
              </w:rPr>
            </w:pPr>
          </w:p>
        </w:tc>
      </w:tr>
      <w:tr w:rsidR="0094658F" w:rsidRPr="00E6684C" w14:paraId="66E6E496" w14:textId="77777777" w:rsidTr="0051771B">
        <w:tc>
          <w:tcPr>
            <w:tcW w:w="803" w:type="dxa"/>
            <w:vMerge w:val="restart"/>
            <w:tcBorders>
              <w:top w:val="single" w:sz="18" w:space="0" w:color="auto"/>
              <w:left w:val="single" w:sz="18" w:space="0" w:color="auto"/>
            </w:tcBorders>
          </w:tcPr>
          <w:p w14:paraId="670FFA7D" w14:textId="5D145668" w:rsidR="0094658F" w:rsidRPr="00E6684C" w:rsidRDefault="0094658F" w:rsidP="0094658F">
            <w:pPr>
              <w:jc w:val="center"/>
              <w:rPr>
                <w:rFonts w:ascii="Arial" w:hAnsi="Arial" w:cs="Arial"/>
                <w:b w:val="0"/>
                <w:szCs w:val="24"/>
              </w:rPr>
            </w:pPr>
            <w:r w:rsidRPr="00E6684C">
              <w:rPr>
                <w:rFonts w:ascii="Arial" w:hAnsi="Arial" w:cs="Arial"/>
                <w:b w:val="0"/>
                <w:szCs w:val="24"/>
              </w:rPr>
              <w:t>3.02</w:t>
            </w:r>
          </w:p>
        </w:tc>
        <w:tc>
          <w:tcPr>
            <w:tcW w:w="10172" w:type="dxa"/>
            <w:gridSpan w:val="7"/>
            <w:tcBorders>
              <w:top w:val="single" w:sz="18" w:space="0" w:color="auto"/>
              <w:right w:val="single" w:sz="18" w:space="0" w:color="auto"/>
            </w:tcBorders>
            <w:vAlign w:val="center"/>
          </w:tcPr>
          <w:p w14:paraId="6B0982AC" w14:textId="5056B057" w:rsidR="0094658F" w:rsidRPr="00E6684C" w:rsidRDefault="0094658F" w:rsidP="0094658F">
            <w:pPr>
              <w:rPr>
                <w:rFonts w:ascii="Arial" w:hAnsi="Arial" w:cs="Arial"/>
                <w:szCs w:val="24"/>
              </w:rPr>
            </w:pPr>
            <w:r w:rsidRPr="00E6684C">
              <w:rPr>
                <w:rFonts w:ascii="Arial" w:hAnsi="Arial" w:cs="Arial"/>
                <w:szCs w:val="24"/>
              </w:rPr>
              <w:t xml:space="preserve">Staff Qualifications and Experience: </w:t>
            </w:r>
            <w:r w:rsidRPr="00E6684C">
              <w:rPr>
                <w:rFonts w:ascii="Arial" w:hAnsi="Arial" w:cs="Arial"/>
                <w:b w:val="0"/>
                <w:szCs w:val="24"/>
              </w:rPr>
              <w:t>Identify staff, including subcontractors, who will be assigned to the potential contract, indicating the responsibilities and qualifications of such personnel, and include the amount of time each will be assigned to the project.</w:t>
            </w:r>
            <w:r>
              <w:rPr>
                <w:rFonts w:ascii="Arial" w:hAnsi="Arial" w:cs="Arial"/>
                <w:b w:val="0"/>
                <w:szCs w:val="24"/>
              </w:rPr>
              <w:t xml:space="preserve">  (MANDATORY, SCORED)</w:t>
            </w:r>
          </w:p>
        </w:tc>
      </w:tr>
      <w:tr w:rsidR="0094658F" w:rsidRPr="00E6684C" w14:paraId="45F775E2" w14:textId="77777777" w:rsidTr="004A0D95">
        <w:tc>
          <w:tcPr>
            <w:tcW w:w="803" w:type="dxa"/>
            <w:vMerge/>
            <w:tcBorders>
              <w:left w:val="single" w:sz="18" w:space="0" w:color="auto"/>
            </w:tcBorders>
          </w:tcPr>
          <w:p w14:paraId="2A49303E" w14:textId="77777777" w:rsidR="0094658F" w:rsidRPr="00E6684C" w:rsidRDefault="0094658F" w:rsidP="0094658F">
            <w:pPr>
              <w:jc w:val="center"/>
              <w:rPr>
                <w:rFonts w:ascii="Arial" w:hAnsi="Arial" w:cs="Arial"/>
                <w:b w:val="0"/>
                <w:szCs w:val="24"/>
              </w:rPr>
            </w:pPr>
          </w:p>
        </w:tc>
        <w:tc>
          <w:tcPr>
            <w:tcW w:w="10172" w:type="dxa"/>
            <w:gridSpan w:val="7"/>
            <w:tcBorders>
              <w:right w:val="single" w:sz="18" w:space="0" w:color="auto"/>
            </w:tcBorders>
            <w:vAlign w:val="center"/>
          </w:tcPr>
          <w:sdt>
            <w:sdtPr>
              <w:rPr>
                <w:rFonts w:ascii="Arial" w:hAnsi="Arial" w:cs="Arial"/>
                <w:b w:val="0"/>
                <w:szCs w:val="24"/>
              </w:rPr>
              <w:id w:val="684709033"/>
              <w:showingPlcHdr/>
            </w:sdtPr>
            <w:sdtEndPr/>
            <w:sdtContent>
              <w:p w14:paraId="5FBD33B3"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54CC8AD8" w14:textId="1E3537A2" w:rsidR="0094658F" w:rsidRPr="00E6684C" w:rsidRDefault="0094658F" w:rsidP="0094658F">
            <w:pPr>
              <w:rPr>
                <w:rFonts w:ascii="Arial" w:hAnsi="Arial" w:cs="Arial"/>
                <w:b w:val="0"/>
                <w:szCs w:val="24"/>
              </w:rPr>
            </w:pPr>
            <w:r w:rsidRPr="00E6684C">
              <w:rPr>
                <w:rFonts w:ascii="Arial" w:hAnsi="Arial" w:cs="Arial"/>
                <w:i/>
                <w:szCs w:val="24"/>
              </w:rPr>
              <w:t>(250 word maximum)</w:t>
            </w:r>
          </w:p>
        </w:tc>
      </w:tr>
      <w:tr w:rsidR="0094658F" w:rsidRPr="00E6684C" w14:paraId="536001C3" w14:textId="77777777" w:rsidTr="0051771B">
        <w:tc>
          <w:tcPr>
            <w:tcW w:w="803" w:type="dxa"/>
            <w:vMerge w:val="restart"/>
            <w:tcBorders>
              <w:top w:val="single" w:sz="18" w:space="0" w:color="auto"/>
              <w:left w:val="single" w:sz="18" w:space="0" w:color="auto"/>
            </w:tcBorders>
          </w:tcPr>
          <w:p w14:paraId="41722AC8" w14:textId="0B60B4BE" w:rsidR="0094658F" w:rsidRPr="00E6684C" w:rsidRDefault="0094658F" w:rsidP="0094658F">
            <w:pPr>
              <w:jc w:val="center"/>
              <w:rPr>
                <w:rFonts w:ascii="Arial" w:hAnsi="Arial" w:cs="Arial"/>
                <w:b w:val="0"/>
                <w:szCs w:val="24"/>
              </w:rPr>
            </w:pPr>
            <w:r w:rsidRPr="00E6684C">
              <w:rPr>
                <w:rFonts w:ascii="Arial" w:hAnsi="Arial" w:cs="Arial"/>
                <w:b w:val="0"/>
                <w:szCs w:val="24"/>
              </w:rPr>
              <w:lastRenderedPageBreak/>
              <w:t>3.03</w:t>
            </w:r>
          </w:p>
        </w:tc>
        <w:tc>
          <w:tcPr>
            <w:tcW w:w="10172" w:type="dxa"/>
            <w:gridSpan w:val="7"/>
            <w:tcBorders>
              <w:top w:val="single" w:sz="18" w:space="0" w:color="auto"/>
              <w:right w:val="single" w:sz="18" w:space="0" w:color="auto"/>
            </w:tcBorders>
            <w:vAlign w:val="center"/>
          </w:tcPr>
          <w:p w14:paraId="6E33E5C1" w14:textId="32A4CF83" w:rsidR="0094658F" w:rsidRPr="00E6684C" w:rsidRDefault="00D57FE2" w:rsidP="0094658F">
            <w:pPr>
              <w:rPr>
                <w:rFonts w:ascii="Arial" w:hAnsi="Arial" w:cs="Arial"/>
                <w:b w:val="0"/>
                <w:szCs w:val="24"/>
              </w:rPr>
            </w:pPr>
            <w:r>
              <w:rPr>
                <w:rFonts w:ascii="Arial" w:hAnsi="Arial" w:cs="Arial"/>
                <w:b w:val="0"/>
                <w:szCs w:val="24"/>
              </w:rPr>
              <w:t>Identify</w:t>
            </w:r>
            <w:r w:rsidRPr="00E6684C">
              <w:rPr>
                <w:rFonts w:ascii="Arial" w:hAnsi="Arial" w:cs="Arial"/>
                <w:b w:val="0"/>
                <w:szCs w:val="24"/>
              </w:rPr>
              <w:t xml:space="preserve"> </w:t>
            </w:r>
            <w:r w:rsidR="0094658F" w:rsidRPr="00E6684C">
              <w:rPr>
                <w:rFonts w:ascii="Arial" w:hAnsi="Arial" w:cs="Arial"/>
                <w:b w:val="0"/>
                <w:szCs w:val="24"/>
              </w:rPr>
              <w:t>relevant experience that indicates the qualifications of the Applicant, and any subcontractors, for the performance of the potential contract.</w:t>
            </w:r>
          </w:p>
          <w:p w14:paraId="53DFFFAA" w14:textId="45AD2803" w:rsidR="0094658F" w:rsidRPr="00E6684C" w:rsidRDefault="0094658F" w:rsidP="0094658F">
            <w:pPr>
              <w:rPr>
                <w:rFonts w:ascii="Arial" w:hAnsi="Arial" w:cs="Arial"/>
                <w:b w:val="0"/>
                <w:szCs w:val="24"/>
              </w:rPr>
            </w:pPr>
            <w:r>
              <w:rPr>
                <w:rFonts w:ascii="Arial" w:hAnsi="Arial" w:cs="Arial"/>
                <w:b w:val="0"/>
                <w:szCs w:val="24"/>
              </w:rPr>
              <w:t>(MANDATORY, SCORED)</w:t>
            </w:r>
          </w:p>
        </w:tc>
      </w:tr>
      <w:tr w:rsidR="0094658F" w:rsidRPr="00E6684C" w14:paraId="2BAB6A7B" w14:textId="77777777" w:rsidTr="0051771B">
        <w:tc>
          <w:tcPr>
            <w:tcW w:w="803" w:type="dxa"/>
            <w:vMerge/>
            <w:tcBorders>
              <w:left w:val="single" w:sz="18" w:space="0" w:color="auto"/>
              <w:bottom w:val="single" w:sz="18" w:space="0" w:color="auto"/>
            </w:tcBorders>
          </w:tcPr>
          <w:p w14:paraId="1D8A252F" w14:textId="216E78BB" w:rsidR="0094658F" w:rsidRPr="00E6684C" w:rsidRDefault="0094658F" w:rsidP="0094658F">
            <w:pPr>
              <w:jc w:val="center"/>
              <w:rPr>
                <w:rFonts w:ascii="Arial" w:hAnsi="Arial" w:cs="Arial"/>
                <w:b w:val="0"/>
                <w:szCs w:val="24"/>
              </w:rPr>
            </w:pPr>
          </w:p>
        </w:tc>
        <w:tc>
          <w:tcPr>
            <w:tcW w:w="10172" w:type="dxa"/>
            <w:gridSpan w:val="7"/>
            <w:tcBorders>
              <w:bottom w:val="single" w:sz="18" w:space="0" w:color="auto"/>
              <w:right w:val="single" w:sz="18" w:space="0" w:color="auto"/>
            </w:tcBorders>
            <w:vAlign w:val="center"/>
          </w:tcPr>
          <w:sdt>
            <w:sdtPr>
              <w:rPr>
                <w:rFonts w:ascii="Arial" w:hAnsi="Arial" w:cs="Arial"/>
                <w:b w:val="0"/>
                <w:szCs w:val="24"/>
              </w:rPr>
              <w:id w:val="-937832422"/>
              <w:showingPlcHdr/>
            </w:sdtPr>
            <w:sdtEndPr/>
            <w:sdtContent>
              <w:p w14:paraId="6CAAC88E"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57C13F6F" w14:textId="2264DFB9" w:rsidR="0094658F" w:rsidRPr="00E6684C" w:rsidRDefault="0094658F" w:rsidP="0094658F">
            <w:pPr>
              <w:rPr>
                <w:rFonts w:ascii="Arial" w:hAnsi="Arial" w:cs="Arial"/>
                <w:b w:val="0"/>
                <w:szCs w:val="24"/>
              </w:rPr>
            </w:pPr>
            <w:r w:rsidRPr="00E6684C">
              <w:rPr>
                <w:rFonts w:ascii="Arial" w:hAnsi="Arial" w:cs="Arial"/>
                <w:i/>
                <w:szCs w:val="24"/>
              </w:rPr>
              <w:t>(250 word maximum)</w:t>
            </w:r>
          </w:p>
        </w:tc>
      </w:tr>
      <w:tr w:rsidR="0094658F" w:rsidRPr="00E6684C" w14:paraId="6C803609" w14:textId="77777777" w:rsidTr="0051771B">
        <w:tc>
          <w:tcPr>
            <w:tcW w:w="803" w:type="dxa"/>
            <w:vMerge w:val="restart"/>
            <w:tcBorders>
              <w:top w:val="single" w:sz="18" w:space="0" w:color="auto"/>
              <w:left w:val="single" w:sz="18" w:space="0" w:color="auto"/>
            </w:tcBorders>
          </w:tcPr>
          <w:p w14:paraId="6A20AC66" w14:textId="75A29330" w:rsidR="0094658F" w:rsidRPr="00E6684C" w:rsidRDefault="0094658F" w:rsidP="0094658F">
            <w:pPr>
              <w:jc w:val="center"/>
              <w:rPr>
                <w:rFonts w:ascii="Arial" w:hAnsi="Arial" w:cs="Arial"/>
                <w:b w:val="0"/>
                <w:szCs w:val="24"/>
              </w:rPr>
            </w:pPr>
            <w:r w:rsidRPr="00E6684C">
              <w:rPr>
                <w:rFonts w:ascii="Arial" w:hAnsi="Arial" w:cs="Arial"/>
                <w:b w:val="0"/>
                <w:szCs w:val="24"/>
              </w:rPr>
              <w:t>3.04</w:t>
            </w:r>
          </w:p>
        </w:tc>
        <w:tc>
          <w:tcPr>
            <w:tcW w:w="10172" w:type="dxa"/>
            <w:gridSpan w:val="7"/>
            <w:tcBorders>
              <w:top w:val="single" w:sz="18" w:space="0" w:color="auto"/>
              <w:right w:val="single" w:sz="18" w:space="0" w:color="auto"/>
            </w:tcBorders>
            <w:vAlign w:val="center"/>
          </w:tcPr>
          <w:p w14:paraId="0282BC58" w14:textId="6A451677" w:rsidR="0094658F" w:rsidRPr="00E6684C" w:rsidRDefault="0094658F" w:rsidP="0094658F">
            <w:pPr>
              <w:rPr>
                <w:rFonts w:ascii="Arial" w:hAnsi="Arial" w:cs="Arial"/>
                <w:b w:val="0"/>
                <w:szCs w:val="24"/>
              </w:rPr>
            </w:pPr>
            <w:r>
              <w:rPr>
                <w:rFonts w:ascii="Arial" w:hAnsi="Arial" w:cs="Arial"/>
                <w:b w:val="0"/>
                <w:szCs w:val="24"/>
              </w:rPr>
              <w:t>Indicate</w:t>
            </w:r>
            <w:r>
              <w:rPr>
                <w:rFonts w:ascii="Arial" w:hAnsi="Arial" w:cs="Arial"/>
                <w:b w:val="0"/>
              </w:rPr>
              <w:t xml:space="preserve"> where supplemental expertise will be needed</w:t>
            </w:r>
            <w:r w:rsidRPr="00E6684C">
              <w:rPr>
                <w:rFonts w:ascii="Arial" w:hAnsi="Arial" w:cs="Arial"/>
                <w:b w:val="0"/>
                <w:szCs w:val="24"/>
              </w:rPr>
              <w:t xml:space="preserve"> for the performance of the potential contract</w:t>
            </w:r>
            <w:r>
              <w:rPr>
                <w:rFonts w:ascii="Arial" w:hAnsi="Arial" w:cs="Arial"/>
                <w:b w:val="0"/>
              </w:rPr>
              <w:t xml:space="preserve"> (such as from consultants, equipment vendors and contractors)</w:t>
            </w:r>
            <w:r w:rsidRPr="00E6684C">
              <w:rPr>
                <w:rFonts w:ascii="Arial" w:hAnsi="Arial" w:cs="Arial"/>
                <w:b w:val="0"/>
                <w:szCs w:val="24"/>
              </w:rPr>
              <w:t>.</w:t>
            </w:r>
            <w:r>
              <w:rPr>
                <w:rFonts w:ascii="Arial" w:hAnsi="Arial" w:cs="Arial"/>
                <w:b w:val="0"/>
                <w:szCs w:val="24"/>
              </w:rPr>
              <w:t xml:space="preserve"> (MANDATORY, SCORED)</w:t>
            </w:r>
          </w:p>
        </w:tc>
      </w:tr>
      <w:tr w:rsidR="0094658F" w:rsidRPr="00E6684C" w14:paraId="326622D7" w14:textId="77777777" w:rsidTr="0051771B">
        <w:tc>
          <w:tcPr>
            <w:tcW w:w="803" w:type="dxa"/>
            <w:vMerge/>
            <w:tcBorders>
              <w:left w:val="single" w:sz="18" w:space="0" w:color="auto"/>
              <w:bottom w:val="single" w:sz="18" w:space="0" w:color="auto"/>
            </w:tcBorders>
          </w:tcPr>
          <w:p w14:paraId="0DA5EEB6" w14:textId="77777777" w:rsidR="0094658F" w:rsidRPr="00E6684C" w:rsidRDefault="0094658F" w:rsidP="0094658F">
            <w:pPr>
              <w:jc w:val="center"/>
              <w:rPr>
                <w:rFonts w:ascii="Arial" w:hAnsi="Arial" w:cs="Arial"/>
                <w:b w:val="0"/>
                <w:szCs w:val="24"/>
              </w:rPr>
            </w:pPr>
          </w:p>
        </w:tc>
        <w:tc>
          <w:tcPr>
            <w:tcW w:w="10172" w:type="dxa"/>
            <w:gridSpan w:val="7"/>
            <w:tcBorders>
              <w:bottom w:val="single" w:sz="18" w:space="0" w:color="auto"/>
              <w:right w:val="single" w:sz="18" w:space="0" w:color="auto"/>
            </w:tcBorders>
            <w:vAlign w:val="center"/>
          </w:tcPr>
          <w:sdt>
            <w:sdtPr>
              <w:rPr>
                <w:rFonts w:ascii="Arial" w:hAnsi="Arial" w:cs="Arial"/>
                <w:b w:val="0"/>
                <w:szCs w:val="24"/>
              </w:rPr>
              <w:id w:val="1749840785"/>
              <w:showingPlcHdr/>
            </w:sdtPr>
            <w:sdtEndPr/>
            <w:sdtContent>
              <w:p w14:paraId="71FE1B2B" w14:textId="77777777" w:rsidR="0094658F" w:rsidRPr="00E6684C" w:rsidRDefault="0094658F" w:rsidP="0094658F">
                <w:pPr>
                  <w:rPr>
                    <w:rFonts w:ascii="Arial" w:hAnsi="Arial" w:cs="Arial"/>
                    <w:b w:val="0"/>
                    <w:szCs w:val="24"/>
                  </w:rPr>
                </w:pPr>
                <w:r w:rsidRPr="00E6684C">
                  <w:rPr>
                    <w:rStyle w:val="PlaceholderText"/>
                    <w:rFonts w:ascii="Arial" w:hAnsi="Arial" w:cs="Arial"/>
                    <w:b w:val="0"/>
                    <w:szCs w:val="24"/>
                  </w:rPr>
                  <w:t>Click or tap here to enter text.</w:t>
                </w:r>
              </w:p>
            </w:sdtContent>
          </w:sdt>
          <w:p w14:paraId="31C374D7" w14:textId="61970FC2" w:rsidR="0094658F" w:rsidRPr="00E6684C" w:rsidRDefault="0094658F" w:rsidP="0094658F">
            <w:pPr>
              <w:rPr>
                <w:rFonts w:ascii="Arial" w:hAnsi="Arial" w:cs="Arial"/>
                <w:b w:val="0"/>
                <w:szCs w:val="24"/>
              </w:rPr>
            </w:pPr>
            <w:r w:rsidRPr="00E6684C">
              <w:rPr>
                <w:rFonts w:ascii="Arial" w:hAnsi="Arial" w:cs="Arial"/>
                <w:i/>
                <w:szCs w:val="24"/>
              </w:rPr>
              <w:t>(250 word maximum)</w:t>
            </w:r>
          </w:p>
        </w:tc>
      </w:tr>
      <w:tr w:rsidR="0094658F" w:rsidRPr="00E6684C" w14:paraId="67920A32" w14:textId="77777777" w:rsidTr="0051771B">
        <w:tc>
          <w:tcPr>
            <w:tcW w:w="803" w:type="dxa"/>
            <w:vMerge w:val="restart"/>
            <w:tcBorders>
              <w:top w:val="single" w:sz="18" w:space="0" w:color="auto"/>
              <w:left w:val="single" w:sz="18" w:space="0" w:color="auto"/>
            </w:tcBorders>
          </w:tcPr>
          <w:p w14:paraId="5781BCA9" w14:textId="2777FB4D" w:rsidR="0094658F" w:rsidRPr="00E6684C" w:rsidRDefault="0094658F" w:rsidP="0094658F">
            <w:pPr>
              <w:jc w:val="center"/>
              <w:rPr>
                <w:rFonts w:ascii="Arial" w:hAnsi="Arial" w:cs="Arial"/>
                <w:b w:val="0"/>
                <w:szCs w:val="24"/>
              </w:rPr>
            </w:pPr>
            <w:r w:rsidRPr="00E6684C">
              <w:rPr>
                <w:rFonts w:ascii="Arial" w:hAnsi="Arial" w:cs="Arial"/>
                <w:b w:val="0"/>
                <w:szCs w:val="24"/>
              </w:rPr>
              <w:t>3.05</w:t>
            </w:r>
          </w:p>
        </w:tc>
        <w:tc>
          <w:tcPr>
            <w:tcW w:w="10172" w:type="dxa"/>
            <w:gridSpan w:val="7"/>
            <w:tcBorders>
              <w:top w:val="single" w:sz="18" w:space="0" w:color="auto"/>
              <w:right w:val="single" w:sz="18" w:space="0" w:color="auto"/>
            </w:tcBorders>
            <w:vAlign w:val="center"/>
          </w:tcPr>
          <w:p w14:paraId="272F95C9" w14:textId="170E5103" w:rsidR="0094658F" w:rsidRPr="00E6684C" w:rsidRDefault="0094658F" w:rsidP="0094658F">
            <w:pPr>
              <w:rPr>
                <w:rFonts w:ascii="Arial" w:hAnsi="Arial" w:cs="Arial"/>
                <w:b w:val="0"/>
                <w:szCs w:val="24"/>
              </w:rPr>
            </w:pPr>
            <w:r w:rsidRPr="00E6684C">
              <w:rPr>
                <w:rFonts w:ascii="Arial" w:hAnsi="Arial" w:cs="Arial"/>
                <w:b w:val="0"/>
                <w:szCs w:val="24"/>
              </w:rPr>
              <w:t>Include a list of contracts the Applicant has had during the last five years that relate to the Applicant’s ability to perform the services needed under the RFA. List contract reference numbers, contract period of performance, contact persons, telephone numbers, and fax numbers/e-mail addresses.</w:t>
            </w:r>
            <w:r>
              <w:rPr>
                <w:rFonts w:ascii="Arial" w:hAnsi="Arial" w:cs="Arial"/>
                <w:b w:val="0"/>
                <w:szCs w:val="24"/>
              </w:rPr>
              <w:t xml:space="preserve"> (MANDATORY, SCORED)</w:t>
            </w:r>
          </w:p>
        </w:tc>
      </w:tr>
      <w:tr w:rsidR="0094658F" w:rsidRPr="00E6684C" w14:paraId="68A41285" w14:textId="77777777" w:rsidTr="0051771B">
        <w:tc>
          <w:tcPr>
            <w:tcW w:w="803" w:type="dxa"/>
            <w:vMerge/>
            <w:tcBorders>
              <w:left w:val="single" w:sz="18" w:space="0" w:color="auto"/>
              <w:bottom w:val="single" w:sz="18" w:space="0" w:color="auto"/>
            </w:tcBorders>
          </w:tcPr>
          <w:p w14:paraId="540B9510" w14:textId="77777777" w:rsidR="0094658F" w:rsidRPr="00E6684C" w:rsidRDefault="0094658F" w:rsidP="0094658F">
            <w:pPr>
              <w:jc w:val="center"/>
              <w:rPr>
                <w:rFonts w:ascii="Arial" w:hAnsi="Arial" w:cs="Arial"/>
                <w:b w:val="0"/>
                <w:szCs w:val="24"/>
              </w:rPr>
            </w:pPr>
          </w:p>
        </w:tc>
        <w:tc>
          <w:tcPr>
            <w:tcW w:w="10172" w:type="dxa"/>
            <w:gridSpan w:val="7"/>
            <w:tcBorders>
              <w:bottom w:val="single" w:sz="18" w:space="0" w:color="auto"/>
              <w:right w:val="single" w:sz="18" w:space="0" w:color="auto"/>
            </w:tcBorders>
            <w:vAlign w:val="center"/>
          </w:tcPr>
          <w:p w14:paraId="5B626406" w14:textId="0F2A8F2B" w:rsidR="0094658F" w:rsidRPr="00E6684C" w:rsidRDefault="00452DC8" w:rsidP="0094658F">
            <w:pPr>
              <w:rPr>
                <w:rFonts w:ascii="Arial" w:hAnsi="Arial" w:cs="Arial"/>
                <w:b w:val="0"/>
                <w:szCs w:val="24"/>
              </w:rPr>
            </w:pPr>
            <w:sdt>
              <w:sdtPr>
                <w:rPr>
                  <w:rFonts w:ascii="Arial" w:hAnsi="Arial" w:cs="Arial"/>
                  <w:b w:val="0"/>
                  <w:szCs w:val="24"/>
                </w:rPr>
                <w:id w:val="-636031477"/>
                <w:showingPlcHdr/>
              </w:sdtPr>
              <w:sdtEndPr/>
              <w:sdtContent>
                <w:r w:rsidR="0094658F" w:rsidRPr="00E6684C">
                  <w:rPr>
                    <w:rStyle w:val="PlaceholderText"/>
                    <w:rFonts w:ascii="Arial" w:hAnsi="Arial" w:cs="Arial"/>
                    <w:b w:val="0"/>
                    <w:szCs w:val="24"/>
                  </w:rPr>
                  <w:t>Click or tap here to enter text.</w:t>
                </w:r>
              </w:sdtContent>
            </w:sdt>
            <w:r w:rsidR="0094658F" w:rsidRPr="00E6684C">
              <w:rPr>
                <w:rFonts w:ascii="Arial" w:hAnsi="Arial" w:cs="Arial"/>
                <w:i/>
                <w:szCs w:val="24"/>
              </w:rPr>
              <w:t xml:space="preserve"> </w:t>
            </w:r>
          </w:p>
        </w:tc>
      </w:tr>
      <w:tr w:rsidR="0094658F" w:rsidRPr="00E6684C" w14:paraId="0B2E43B9" w14:textId="77777777" w:rsidTr="0051771B">
        <w:tc>
          <w:tcPr>
            <w:tcW w:w="803" w:type="dxa"/>
            <w:vMerge w:val="restart"/>
            <w:tcBorders>
              <w:top w:val="single" w:sz="18" w:space="0" w:color="auto"/>
              <w:left w:val="single" w:sz="18" w:space="0" w:color="auto"/>
            </w:tcBorders>
          </w:tcPr>
          <w:p w14:paraId="79675812" w14:textId="4931BA53" w:rsidR="0094658F" w:rsidRPr="00E6684C" w:rsidRDefault="0094658F" w:rsidP="0094658F">
            <w:pPr>
              <w:jc w:val="center"/>
              <w:rPr>
                <w:rFonts w:ascii="Arial" w:hAnsi="Arial" w:cs="Arial"/>
                <w:b w:val="0"/>
                <w:szCs w:val="24"/>
              </w:rPr>
            </w:pPr>
            <w:r w:rsidRPr="00E6684C">
              <w:rPr>
                <w:rFonts w:ascii="Arial" w:hAnsi="Arial" w:cs="Arial"/>
                <w:b w:val="0"/>
                <w:szCs w:val="24"/>
              </w:rPr>
              <w:t>3.06</w:t>
            </w:r>
          </w:p>
        </w:tc>
        <w:tc>
          <w:tcPr>
            <w:tcW w:w="10172" w:type="dxa"/>
            <w:gridSpan w:val="7"/>
            <w:tcBorders>
              <w:top w:val="single" w:sz="18" w:space="0" w:color="auto"/>
              <w:right w:val="single" w:sz="18" w:space="0" w:color="auto"/>
            </w:tcBorders>
            <w:vAlign w:val="center"/>
          </w:tcPr>
          <w:p w14:paraId="0CAAAFFD" w14:textId="4D8F2432" w:rsidR="0094658F" w:rsidRPr="00E6684C" w:rsidRDefault="0094658F" w:rsidP="0094658F">
            <w:pPr>
              <w:rPr>
                <w:rFonts w:ascii="Arial" w:hAnsi="Arial" w:cs="Arial"/>
                <w:b w:val="0"/>
                <w:szCs w:val="24"/>
              </w:rPr>
            </w:pPr>
            <w:r w:rsidRPr="00E6684C">
              <w:rPr>
                <w:rFonts w:ascii="Arial" w:hAnsi="Arial" w:cs="Arial"/>
                <w:b w:val="0"/>
                <w:szCs w:val="24"/>
              </w:rPr>
              <w:t>If the Applicant or any subcontractor contracted with the state of Washington during the past 24 months, indicate the name of the agency, the contract number and project description and/or other information available to identify the contract.</w:t>
            </w:r>
            <w:r>
              <w:rPr>
                <w:rFonts w:ascii="Arial" w:hAnsi="Arial" w:cs="Arial"/>
                <w:b w:val="0"/>
                <w:szCs w:val="24"/>
              </w:rPr>
              <w:t xml:space="preserve"> (MANDATORY)</w:t>
            </w:r>
          </w:p>
        </w:tc>
      </w:tr>
      <w:tr w:rsidR="0094658F" w:rsidRPr="00E6684C" w14:paraId="72981330" w14:textId="77777777" w:rsidTr="0051771B">
        <w:tc>
          <w:tcPr>
            <w:tcW w:w="803" w:type="dxa"/>
            <w:vMerge/>
            <w:tcBorders>
              <w:left w:val="single" w:sz="18" w:space="0" w:color="auto"/>
              <w:bottom w:val="single" w:sz="18" w:space="0" w:color="auto"/>
            </w:tcBorders>
          </w:tcPr>
          <w:p w14:paraId="76A1E3E2" w14:textId="77777777" w:rsidR="0094658F" w:rsidRPr="00E6684C" w:rsidRDefault="0094658F" w:rsidP="0094658F">
            <w:pPr>
              <w:jc w:val="center"/>
              <w:rPr>
                <w:rFonts w:ascii="Arial" w:hAnsi="Arial" w:cs="Arial"/>
                <w:b w:val="0"/>
                <w:szCs w:val="24"/>
              </w:rPr>
            </w:pPr>
          </w:p>
        </w:tc>
        <w:tc>
          <w:tcPr>
            <w:tcW w:w="10172" w:type="dxa"/>
            <w:gridSpan w:val="7"/>
            <w:tcBorders>
              <w:bottom w:val="single" w:sz="18" w:space="0" w:color="auto"/>
              <w:right w:val="single" w:sz="18" w:space="0" w:color="auto"/>
            </w:tcBorders>
            <w:vAlign w:val="center"/>
          </w:tcPr>
          <w:p w14:paraId="3BB0396E" w14:textId="501C1E13" w:rsidR="0094658F" w:rsidRPr="00E6684C" w:rsidRDefault="00452DC8" w:rsidP="0094658F">
            <w:pPr>
              <w:rPr>
                <w:rFonts w:ascii="Arial" w:hAnsi="Arial" w:cs="Arial"/>
                <w:b w:val="0"/>
                <w:szCs w:val="24"/>
              </w:rPr>
            </w:pPr>
            <w:sdt>
              <w:sdtPr>
                <w:rPr>
                  <w:rFonts w:ascii="Arial" w:hAnsi="Arial" w:cs="Arial"/>
                  <w:b w:val="0"/>
                  <w:szCs w:val="24"/>
                </w:rPr>
                <w:id w:val="621344842"/>
                <w:showingPlcHdr/>
              </w:sdtPr>
              <w:sdtEndPr/>
              <w:sdtContent>
                <w:r w:rsidR="0094658F" w:rsidRPr="00E6684C">
                  <w:rPr>
                    <w:rStyle w:val="PlaceholderText"/>
                    <w:rFonts w:ascii="Arial" w:hAnsi="Arial" w:cs="Arial"/>
                    <w:b w:val="0"/>
                    <w:szCs w:val="24"/>
                  </w:rPr>
                  <w:t>Click or tap here to enter text.</w:t>
                </w:r>
              </w:sdtContent>
            </w:sdt>
          </w:p>
        </w:tc>
      </w:tr>
      <w:tr w:rsidR="0094658F" w:rsidRPr="00E6684C" w14:paraId="4FF5700E" w14:textId="77777777" w:rsidTr="0051771B">
        <w:tc>
          <w:tcPr>
            <w:tcW w:w="803" w:type="dxa"/>
            <w:vMerge w:val="restart"/>
            <w:tcBorders>
              <w:top w:val="single" w:sz="18" w:space="0" w:color="auto"/>
              <w:left w:val="single" w:sz="18" w:space="0" w:color="auto"/>
            </w:tcBorders>
          </w:tcPr>
          <w:p w14:paraId="4F251DA9" w14:textId="4E8E7EC2" w:rsidR="0094658F" w:rsidRPr="00E6684C" w:rsidRDefault="0094658F" w:rsidP="0094658F">
            <w:pPr>
              <w:jc w:val="center"/>
              <w:rPr>
                <w:rFonts w:ascii="Arial" w:hAnsi="Arial" w:cs="Arial"/>
                <w:b w:val="0"/>
                <w:szCs w:val="24"/>
              </w:rPr>
            </w:pPr>
            <w:r w:rsidRPr="00E6684C">
              <w:rPr>
                <w:rFonts w:ascii="Arial" w:hAnsi="Arial" w:cs="Arial"/>
                <w:b w:val="0"/>
                <w:szCs w:val="24"/>
              </w:rPr>
              <w:t>3.07</w:t>
            </w:r>
          </w:p>
        </w:tc>
        <w:tc>
          <w:tcPr>
            <w:tcW w:w="10172" w:type="dxa"/>
            <w:gridSpan w:val="7"/>
            <w:tcBorders>
              <w:top w:val="single" w:sz="18" w:space="0" w:color="auto"/>
              <w:right w:val="single" w:sz="18" w:space="0" w:color="auto"/>
            </w:tcBorders>
            <w:vAlign w:val="center"/>
          </w:tcPr>
          <w:p w14:paraId="5DEFB4BC" w14:textId="3837F7CE" w:rsidR="0094658F" w:rsidRPr="00E6684C" w:rsidRDefault="0094658F" w:rsidP="0094658F">
            <w:pPr>
              <w:rPr>
                <w:rFonts w:ascii="Arial" w:hAnsi="Arial" w:cs="Arial"/>
                <w:b w:val="0"/>
                <w:szCs w:val="24"/>
              </w:rPr>
            </w:pPr>
            <w:r w:rsidRPr="00E6684C">
              <w:rPr>
                <w:rFonts w:ascii="Arial" w:hAnsi="Arial" w:cs="Arial"/>
                <w:b w:val="0"/>
                <w:szCs w:val="24"/>
              </w:rPr>
              <w:t>If the Applicant’s staff or subcontractor’s staff</w:t>
            </w:r>
            <w:r w:rsidR="00D0054B">
              <w:rPr>
                <w:rFonts w:ascii="Arial" w:hAnsi="Arial" w:cs="Arial"/>
                <w:b w:val="0"/>
                <w:szCs w:val="24"/>
              </w:rPr>
              <w:t>, or a member of either’s governing board,</w:t>
            </w:r>
            <w:r w:rsidRPr="00E6684C">
              <w:rPr>
                <w:rFonts w:ascii="Arial" w:hAnsi="Arial" w:cs="Arial"/>
                <w:b w:val="0"/>
                <w:szCs w:val="24"/>
              </w:rPr>
              <w:t xml:space="preserve"> was an employee of the state of Washington during the past 24 months, or is currently a Washington State employee, identify the individual by name, the agency previously or currently employed by, job title or position held and separation date.</w:t>
            </w:r>
            <w:r w:rsidR="00D0054B">
              <w:rPr>
                <w:rFonts w:ascii="Arial" w:hAnsi="Arial" w:cs="Arial"/>
                <w:b w:val="0"/>
                <w:szCs w:val="24"/>
              </w:rPr>
              <w:t xml:space="preserve"> </w:t>
            </w:r>
            <w:r w:rsidR="00D0054B">
              <w:t xml:space="preserve"> </w:t>
            </w:r>
            <w:r w:rsidR="00D0054B" w:rsidRPr="00D0054B">
              <w:rPr>
                <w:rFonts w:ascii="Arial" w:hAnsi="Arial" w:cs="Arial"/>
                <w:b w:val="0"/>
                <w:szCs w:val="24"/>
              </w:rPr>
              <w:t>If following a review of this information, it is determined by COMMERCE that a conflict of interest exists, the Applicant may be disqualified from further consideration for the award of a contract.</w:t>
            </w:r>
            <w:r>
              <w:rPr>
                <w:rFonts w:ascii="Arial" w:hAnsi="Arial" w:cs="Arial"/>
                <w:b w:val="0"/>
                <w:szCs w:val="24"/>
              </w:rPr>
              <w:t>(MANDATORY)</w:t>
            </w:r>
          </w:p>
        </w:tc>
      </w:tr>
      <w:tr w:rsidR="0094658F" w:rsidRPr="00E6684C" w14:paraId="4449664D" w14:textId="77777777" w:rsidTr="0051771B">
        <w:tc>
          <w:tcPr>
            <w:tcW w:w="803" w:type="dxa"/>
            <w:vMerge/>
            <w:tcBorders>
              <w:left w:val="single" w:sz="18" w:space="0" w:color="auto"/>
              <w:bottom w:val="single" w:sz="18" w:space="0" w:color="auto"/>
            </w:tcBorders>
          </w:tcPr>
          <w:p w14:paraId="15D8A82C" w14:textId="77777777" w:rsidR="0094658F" w:rsidRPr="00E6684C" w:rsidRDefault="0094658F" w:rsidP="0094658F">
            <w:pPr>
              <w:jc w:val="center"/>
              <w:rPr>
                <w:rFonts w:ascii="Arial" w:hAnsi="Arial" w:cs="Arial"/>
                <w:b w:val="0"/>
                <w:szCs w:val="24"/>
              </w:rPr>
            </w:pPr>
          </w:p>
        </w:tc>
        <w:tc>
          <w:tcPr>
            <w:tcW w:w="10172" w:type="dxa"/>
            <w:gridSpan w:val="7"/>
            <w:tcBorders>
              <w:bottom w:val="single" w:sz="18" w:space="0" w:color="auto"/>
              <w:right w:val="single" w:sz="18" w:space="0" w:color="auto"/>
            </w:tcBorders>
            <w:vAlign w:val="center"/>
          </w:tcPr>
          <w:p w14:paraId="33B866B8" w14:textId="6E15B8D0" w:rsidR="0094658F" w:rsidRPr="00E6684C" w:rsidRDefault="00452DC8" w:rsidP="0094658F">
            <w:pPr>
              <w:rPr>
                <w:rFonts w:ascii="Arial" w:hAnsi="Arial" w:cs="Arial"/>
                <w:b w:val="0"/>
                <w:szCs w:val="24"/>
              </w:rPr>
            </w:pPr>
            <w:sdt>
              <w:sdtPr>
                <w:rPr>
                  <w:rFonts w:ascii="Arial" w:hAnsi="Arial" w:cs="Arial"/>
                  <w:b w:val="0"/>
                  <w:szCs w:val="24"/>
                </w:rPr>
                <w:id w:val="1117023180"/>
                <w:showingPlcHdr/>
              </w:sdtPr>
              <w:sdtEndPr/>
              <w:sdtContent>
                <w:r w:rsidR="0094658F" w:rsidRPr="00E6684C">
                  <w:rPr>
                    <w:rStyle w:val="PlaceholderText"/>
                    <w:rFonts w:ascii="Arial" w:hAnsi="Arial" w:cs="Arial"/>
                    <w:b w:val="0"/>
                    <w:szCs w:val="24"/>
                  </w:rPr>
                  <w:t>Click or tap here to enter text.</w:t>
                </w:r>
              </w:sdtContent>
            </w:sdt>
          </w:p>
        </w:tc>
      </w:tr>
      <w:tr w:rsidR="0094658F" w:rsidRPr="00E6684C" w14:paraId="649D21DD" w14:textId="77777777" w:rsidTr="0051771B">
        <w:tc>
          <w:tcPr>
            <w:tcW w:w="803" w:type="dxa"/>
            <w:vMerge w:val="restart"/>
            <w:tcBorders>
              <w:top w:val="single" w:sz="18" w:space="0" w:color="auto"/>
              <w:left w:val="single" w:sz="18" w:space="0" w:color="auto"/>
            </w:tcBorders>
          </w:tcPr>
          <w:p w14:paraId="4EE6806C" w14:textId="134E52BA" w:rsidR="0094658F" w:rsidRPr="00E6684C" w:rsidRDefault="0094658F" w:rsidP="0094658F">
            <w:pPr>
              <w:jc w:val="center"/>
              <w:rPr>
                <w:rFonts w:ascii="Arial" w:hAnsi="Arial" w:cs="Arial"/>
                <w:b w:val="0"/>
                <w:szCs w:val="24"/>
              </w:rPr>
            </w:pPr>
            <w:r w:rsidRPr="00E6684C">
              <w:rPr>
                <w:rFonts w:ascii="Arial" w:hAnsi="Arial" w:cs="Arial"/>
                <w:b w:val="0"/>
                <w:szCs w:val="24"/>
              </w:rPr>
              <w:t>3.08</w:t>
            </w:r>
          </w:p>
        </w:tc>
        <w:tc>
          <w:tcPr>
            <w:tcW w:w="10172" w:type="dxa"/>
            <w:gridSpan w:val="7"/>
            <w:tcBorders>
              <w:top w:val="single" w:sz="18" w:space="0" w:color="auto"/>
              <w:right w:val="single" w:sz="18" w:space="0" w:color="auto"/>
            </w:tcBorders>
            <w:vAlign w:val="center"/>
          </w:tcPr>
          <w:p w14:paraId="7BD99103" w14:textId="751E01B9" w:rsidR="0094658F" w:rsidRPr="00E6684C" w:rsidRDefault="0094658F" w:rsidP="0094658F">
            <w:pPr>
              <w:rPr>
                <w:rFonts w:ascii="Arial" w:hAnsi="Arial" w:cs="Arial"/>
                <w:b w:val="0"/>
                <w:szCs w:val="24"/>
              </w:rPr>
            </w:pPr>
            <w:r w:rsidRPr="00E6684C">
              <w:rPr>
                <w:rFonts w:ascii="Arial" w:hAnsi="Arial" w:cs="Arial"/>
                <w:b w:val="0"/>
                <w:szCs w:val="24"/>
              </w:rPr>
              <w:t>If the Applicant has had a contract terminated for default in the last five years, describe such incident. Termination for default is defined as notice to stop performance due to the Applicant’s non-performance or poor performance and the issue of performance was either (a) not litigated due to inaction on the part of the Proposer, or (b) litigated and such litigation determined that the Proposer was in default.</w:t>
            </w:r>
            <w:r>
              <w:rPr>
                <w:rFonts w:ascii="Arial" w:hAnsi="Arial" w:cs="Arial"/>
                <w:b w:val="0"/>
                <w:szCs w:val="24"/>
              </w:rPr>
              <w:t xml:space="preserve"> (MANDATORY)</w:t>
            </w:r>
          </w:p>
        </w:tc>
      </w:tr>
      <w:tr w:rsidR="0094658F" w:rsidRPr="00E6684C" w14:paraId="1B2AFD61" w14:textId="77777777" w:rsidTr="0051771B">
        <w:tc>
          <w:tcPr>
            <w:tcW w:w="803" w:type="dxa"/>
            <w:vMerge/>
            <w:tcBorders>
              <w:left w:val="single" w:sz="18" w:space="0" w:color="auto"/>
              <w:bottom w:val="single" w:sz="18" w:space="0" w:color="auto"/>
            </w:tcBorders>
          </w:tcPr>
          <w:p w14:paraId="1C3ACA00" w14:textId="77777777" w:rsidR="0094658F" w:rsidRPr="00E6684C" w:rsidRDefault="0094658F" w:rsidP="0094658F">
            <w:pPr>
              <w:jc w:val="center"/>
              <w:rPr>
                <w:rFonts w:ascii="Arial" w:hAnsi="Arial" w:cs="Arial"/>
                <w:b w:val="0"/>
                <w:szCs w:val="24"/>
              </w:rPr>
            </w:pPr>
          </w:p>
        </w:tc>
        <w:tc>
          <w:tcPr>
            <w:tcW w:w="10172" w:type="dxa"/>
            <w:gridSpan w:val="7"/>
            <w:tcBorders>
              <w:bottom w:val="single" w:sz="18" w:space="0" w:color="auto"/>
              <w:right w:val="single" w:sz="18" w:space="0" w:color="auto"/>
            </w:tcBorders>
            <w:vAlign w:val="center"/>
          </w:tcPr>
          <w:p w14:paraId="166426A3" w14:textId="01682AF8" w:rsidR="0094658F" w:rsidRPr="00E6684C" w:rsidRDefault="00452DC8" w:rsidP="0094658F">
            <w:pPr>
              <w:rPr>
                <w:rFonts w:ascii="Arial" w:hAnsi="Arial" w:cs="Arial"/>
                <w:b w:val="0"/>
                <w:szCs w:val="24"/>
              </w:rPr>
            </w:pPr>
            <w:sdt>
              <w:sdtPr>
                <w:rPr>
                  <w:rFonts w:ascii="Arial" w:hAnsi="Arial" w:cs="Arial"/>
                  <w:b w:val="0"/>
                  <w:szCs w:val="24"/>
                </w:rPr>
                <w:id w:val="809448814"/>
                <w:showingPlcHdr/>
              </w:sdtPr>
              <w:sdtEndPr/>
              <w:sdtContent>
                <w:r w:rsidR="0094658F" w:rsidRPr="00E6684C">
                  <w:rPr>
                    <w:rStyle w:val="PlaceholderText"/>
                    <w:rFonts w:ascii="Arial" w:hAnsi="Arial" w:cs="Arial"/>
                    <w:b w:val="0"/>
                    <w:szCs w:val="24"/>
                  </w:rPr>
                  <w:t>Click or tap here to enter text.</w:t>
                </w:r>
              </w:sdtContent>
            </w:sdt>
          </w:p>
        </w:tc>
      </w:tr>
      <w:tr w:rsidR="0094658F" w:rsidRPr="00E6684C" w14:paraId="76CE94CC" w14:textId="77777777" w:rsidTr="0051771B">
        <w:tc>
          <w:tcPr>
            <w:tcW w:w="803" w:type="dxa"/>
            <w:vMerge w:val="restart"/>
            <w:tcBorders>
              <w:top w:val="single" w:sz="18" w:space="0" w:color="auto"/>
              <w:left w:val="single" w:sz="18" w:space="0" w:color="auto"/>
            </w:tcBorders>
          </w:tcPr>
          <w:p w14:paraId="5B4734A0" w14:textId="6726140B" w:rsidR="0094658F" w:rsidRPr="00E6684C" w:rsidRDefault="0094658F" w:rsidP="0094658F">
            <w:pPr>
              <w:jc w:val="center"/>
              <w:rPr>
                <w:rFonts w:ascii="Arial" w:hAnsi="Arial" w:cs="Arial"/>
                <w:b w:val="0"/>
                <w:szCs w:val="24"/>
              </w:rPr>
            </w:pPr>
            <w:r w:rsidRPr="00E6684C">
              <w:rPr>
                <w:rFonts w:ascii="Arial" w:hAnsi="Arial" w:cs="Arial"/>
                <w:b w:val="0"/>
                <w:szCs w:val="24"/>
              </w:rPr>
              <w:t>3.09</w:t>
            </w:r>
          </w:p>
        </w:tc>
        <w:tc>
          <w:tcPr>
            <w:tcW w:w="10172" w:type="dxa"/>
            <w:gridSpan w:val="7"/>
            <w:tcBorders>
              <w:top w:val="single" w:sz="18" w:space="0" w:color="auto"/>
              <w:right w:val="single" w:sz="18" w:space="0" w:color="auto"/>
            </w:tcBorders>
            <w:vAlign w:val="center"/>
          </w:tcPr>
          <w:p w14:paraId="55BAB56A" w14:textId="7FC37AD4" w:rsidR="0094658F" w:rsidRPr="00E6684C" w:rsidRDefault="0094658F" w:rsidP="0094658F">
            <w:pPr>
              <w:rPr>
                <w:rFonts w:ascii="Arial" w:hAnsi="Arial" w:cs="Arial"/>
                <w:b w:val="0"/>
                <w:szCs w:val="24"/>
              </w:rPr>
            </w:pPr>
            <w:r w:rsidRPr="00E6684C">
              <w:rPr>
                <w:rFonts w:ascii="Arial" w:hAnsi="Arial" w:cs="Arial"/>
                <w:b w:val="0"/>
                <w:szCs w:val="24"/>
              </w:rPr>
              <w:t>Submit full details of the terms for default including the other party's name, address, and phone number. Present the Applicant’s position on the matter. COMMERCE will evaluate the facts and may, at its sole discretion, reject the application on the grounds of the past experience. If no such termination for default has been experienced by the Applicant in the past five years, so indicate.</w:t>
            </w:r>
            <w:r>
              <w:rPr>
                <w:rFonts w:ascii="Arial" w:hAnsi="Arial" w:cs="Arial"/>
                <w:b w:val="0"/>
                <w:szCs w:val="24"/>
              </w:rPr>
              <w:t xml:space="preserve"> (MANDATORY)</w:t>
            </w:r>
          </w:p>
        </w:tc>
      </w:tr>
      <w:tr w:rsidR="0094658F" w:rsidRPr="00E6684C" w14:paraId="7ECF25BF" w14:textId="77777777" w:rsidTr="0051771B">
        <w:tc>
          <w:tcPr>
            <w:tcW w:w="803" w:type="dxa"/>
            <w:vMerge/>
            <w:tcBorders>
              <w:left w:val="single" w:sz="18" w:space="0" w:color="auto"/>
              <w:bottom w:val="single" w:sz="18" w:space="0" w:color="auto"/>
            </w:tcBorders>
          </w:tcPr>
          <w:p w14:paraId="6E2F4886" w14:textId="77777777" w:rsidR="0094658F" w:rsidRPr="00E6684C" w:rsidRDefault="0094658F" w:rsidP="0094658F">
            <w:pPr>
              <w:jc w:val="center"/>
              <w:rPr>
                <w:rFonts w:ascii="Arial" w:hAnsi="Arial" w:cs="Arial"/>
                <w:b w:val="0"/>
                <w:szCs w:val="24"/>
              </w:rPr>
            </w:pPr>
          </w:p>
        </w:tc>
        <w:tc>
          <w:tcPr>
            <w:tcW w:w="10172" w:type="dxa"/>
            <w:gridSpan w:val="7"/>
            <w:tcBorders>
              <w:bottom w:val="single" w:sz="18" w:space="0" w:color="auto"/>
              <w:right w:val="single" w:sz="18" w:space="0" w:color="auto"/>
            </w:tcBorders>
            <w:vAlign w:val="center"/>
          </w:tcPr>
          <w:p w14:paraId="26FE249B" w14:textId="4E39640D" w:rsidR="0094658F" w:rsidRPr="00E6684C" w:rsidRDefault="00452DC8" w:rsidP="0094658F">
            <w:pPr>
              <w:rPr>
                <w:rFonts w:ascii="Arial" w:hAnsi="Arial" w:cs="Arial"/>
                <w:b w:val="0"/>
                <w:szCs w:val="24"/>
              </w:rPr>
            </w:pPr>
            <w:sdt>
              <w:sdtPr>
                <w:rPr>
                  <w:rFonts w:ascii="Arial" w:hAnsi="Arial" w:cs="Arial"/>
                  <w:b w:val="0"/>
                  <w:szCs w:val="24"/>
                </w:rPr>
                <w:id w:val="-1536501428"/>
                <w:showingPlcHdr/>
              </w:sdtPr>
              <w:sdtEndPr/>
              <w:sdtContent>
                <w:r w:rsidR="0094658F" w:rsidRPr="00E6684C">
                  <w:rPr>
                    <w:rStyle w:val="PlaceholderText"/>
                    <w:rFonts w:ascii="Arial" w:hAnsi="Arial" w:cs="Arial"/>
                    <w:b w:val="0"/>
                    <w:szCs w:val="24"/>
                  </w:rPr>
                  <w:t>Click or tap here to enter text.</w:t>
                </w:r>
              </w:sdtContent>
            </w:sdt>
          </w:p>
        </w:tc>
      </w:tr>
      <w:tr w:rsidR="0094658F" w:rsidRPr="00E6684C" w14:paraId="755F7F09" w14:textId="77777777" w:rsidTr="0051771B">
        <w:tc>
          <w:tcPr>
            <w:tcW w:w="803" w:type="dxa"/>
            <w:vMerge w:val="restart"/>
            <w:tcBorders>
              <w:top w:val="single" w:sz="18" w:space="0" w:color="auto"/>
              <w:left w:val="single" w:sz="18" w:space="0" w:color="auto"/>
            </w:tcBorders>
          </w:tcPr>
          <w:p w14:paraId="065A360C" w14:textId="091E8758" w:rsidR="0094658F" w:rsidRPr="00E6684C" w:rsidRDefault="0094658F" w:rsidP="0094658F">
            <w:pPr>
              <w:jc w:val="center"/>
              <w:rPr>
                <w:rFonts w:ascii="Arial" w:hAnsi="Arial" w:cs="Arial"/>
                <w:b w:val="0"/>
                <w:szCs w:val="24"/>
              </w:rPr>
            </w:pPr>
            <w:r w:rsidRPr="00E6684C">
              <w:rPr>
                <w:rFonts w:ascii="Arial" w:hAnsi="Arial" w:cs="Arial"/>
                <w:b w:val="0"/>
                <w:szCs w:val="24"/>
              </w:rPr>
              <w:t>3.10</w:t>
            </w:r>
          </w:p>
        </w:tc>
        <w:tc>
          <w:tcPr>
            <w:tcW w:w="10172" w:type="dxa"/>
            <w:gridSpan w:val="7"/>
            <w:tcBorders>
              <w:top w:val="single" w:sz="18" w:space="0" w:color="auto"/>
              <w:right w:val="single" w:sz="18" w:space="0" w:color="auto"/>
            </w:tcBorders>
            <w:vAlign w:val="center"/>
          </w:tcPr>
          <w:p w14:paraId="4DD8130C" w14:textId="33B0BB40" w:rsidR="0094658F" w:rsidRPr="00E6684C" w:rsidRDefault="0094658F" w:rsidP="00D0054B">
            <w:pPr>
              <w:rPr>
                <w:rFonts w:ascii="Arial" w:hAnsi="Arial" w:cs="Arial"/>
                <w:b w:val="0"/>
                <w:szCs w:val="24"/>
              </w:rPr>
            </w:pPr>
            <w:r w:rsidRPr="00E6684C">
              <w:rPr>
                <w:rFonts w:ascii="Arial" w:hAnsi="Arial" w:cs="Arial"/>
                <w:b w:val="0"/>
                <w:szCs w:val="24"/>
              </w:rPr>
              <w:t>List names, addresses, telephone numbers, and fax numb</w:t>
            </w:r>
            <w:r w:rsidR="00D0054B">
              <w:rPr>
                <w:rFonts w:ascii="Arial" w:hAnsi="Arial" w:cs="Arial"/>
                <w:b w:val="0"/>
                <w:szCs w:val="24"/>
              </w:rPr>
              <w:t>ers/e-mail addresses of two (2</w:t>
            </w:r>
            <w:r w:rsidRPr="00E6684C">
              <w:rPr>
                <w:rFonts w:ascii="Arial" w:hAnsi="Arial" w:cs="Arial"/>
                <w:b w:val="0"/>
                <w:szCs w:val="24"/>
              </w:rPr>
              <w:t xml:space="preserve">) business references for the Applicant and </w:t>
            </w:r>
            <w:r w:rsidR="00D0054B">
              <w:rPr>
                <w:rFonts w:ascii="Arial" w:hAnsi="Arial" w:cs="Arial"/>
                <w:b w:val="0"/>
                <w:szCs w:val="24"/>
              </w:rPr>
              <w:t>one</w:t>
            </w:r>
            <w:r w:rsidR="00D0054B" w:rsidRPr="00E6684C">
              <w:rPr>
                <w:rFonts w:ascii="Arial" w:hAnsi="Arial" w:cs="Arial"/>
                <w:b w:val="0"/>
                <w:szCs w:val="24"/>
              </w:rPr>
              <w:t xml:space="preserve"> </w:t>
            </w:r>
            <w:r w:rsidRPr="00E6684C">
              <w:rPr>
                <w:rFonts w:ascii="Arial" w:hAnsi="Arial" w:cs="Arial"/>
                <w:b w:val="0"/>
                <w:szCs w:val="24"/>
              </w:rPr>
              <w:t>(</w:t>
            </w:r>
            <w:r w:rsidR="00D0054B">
              <w:rPr>
                <w:rFonts w:ascii="Arial" w:hAnsi="Arial" w:cs="Arial"/>
                <w:b w:val="0"/>
                <w:szCs w:val="24"/>
              </w:rPr>
              <w:t>1</w:t>
            </w:r>
            <w:r w:rsidRPr="00E6684C">
              <w:rPr>
                <w:rFonts w:ascii="Arial" w:hAnsi="Arial" w:cs="Arial"/>
                <w:b w:val="0"/>
                <w:szCs w:val="24"/>
              </w:rPr>
              <w:t>) business references for the lead staff person for whom work has been accomplished and briefly describe the type of service provided. Do not include current COMMERCE staff as references.</w:t>
            </w:r>
            <w:r w:rsidR="003A4A12">
              <w:rPr>
                <w:rFonts w:ascii="Arial" w:hAnsi="Arial" w:cs="Arial"/>
                <w:b w:val="0"/>
                <w:szCs w:val="24"/>
              </w:rPr>
              <w:t xml:space="preserve"> </w:t>
            </w:r>
            <w:r w:rsidR="003A4A12" w:rsidRPr="003A4A12">
              <w:rPr>
                <w:rFonts w:ascii="Arial" w:hAnsi="Arial" w:cs="Arial"/>
                <w:b w:val="0"/>
                <w:szCs w:val="24"/>
              </w:rPr>
              <w:t>By submitting an application in response to this RFA, the vendor and team members grant permission to COMMERCE to contact these references and others, who from COMMERCE’S perspective, may have pertinent information. COMMERCE may or may not, at COMMERCE’S discretion, contact references. COMMERCE may evaluate references at COMMERCE’S discretion.</w:t>
            </w:r>
            <w:r>
              <w:rPr>
                <w:rFonts w:ascii="Arial" w:hAnsi="Arial" w:cs="Arial"/>
                <w:b w:val="0"/>
                <w:szCs w:val="24"/>
              </w:rPr>
              <w:t xml:space="preserve"> (MANDATORY)</w:t>
            </w:r>
          </w:p>
        </w:tc>
      </w:tr>
      <w:tr w:rsidR="0094658F" w:rsidRPr="00E6684C" w14:paraId="07FC97F9" w14:textId="77777777" w:rsidTr="004A0D95">
        <w:tc>
          <w:tcPr>
            <w:tcW w:w="803" w:type="dxa"/>
            <w:vMerge/>
            <w:tcBorders>
              <w:left w:val="single" w:sz="18" w:space="0" w:color="auto"/>
            </w:tcBorders>
          </w:tcPr>
          <w:p w14:paraId="795EE420" w14:textId="77777777" w:rsidR="0094658F" w:rsidRPr="00E6684C" w:rsidRDefault="0094658F" w:rsidP="0094658F">
            <w:pPr>
              <w:jc w:val="center"/>
              <w:rPr>
                <w:rFonts w:ascii="Arial" w:hAnsi="Arial" w:cs="Arial"/>
                <w:b w:val="0"/>
                <w:szCs w:val="24"/>
              </w:rPr>
            </w:pPr>
          </w:p>
        </w:tc>
        <w:tc>
          <w:tcPr>
            <w:tcW w:w="10172" w:type="dxa"/>
            <w:gridSpan w:val="7"/>
            <w:tcBorders>
              <w:right w:val="single" w:sz="18" w:space="0" w:color="auto"/>
            </w:tcBorders>
            <w:vAlign w:val="center"/>
          </w:tcPr>
          <w:p w14:paraId="48628E5E" w14:textId="0DB5684E" w:rsidR="0094658F" w:rsidRPr="00E6684C" w:rsidRDefault="00452DC8" w:rsidP="0094658F">
            <w:pPr>
              <w:rPr>
                <w:rFonts w:ascii="Arial" w:hAnsi="Arial" w:cs="Arial"/>
                <w:b w:val="0"/>
                <w:szCs w:val="24"/>
              </w:rPr>
            </w:pPr>
            <w:sdt>
              <w:sdtPr>
                <w:rPr>
                  <w:rFonts w:ascii="Arial" w:hAnsi="Arial" w:cs="Arial"/>
                  <w:b w:val="0"/>
                  <w:szCs w:val="24"/>
                </w:rPr>
                <w:id w:val="1290634532"/>
                <w:showingPlcHdr/>
              </w:sdtPr>
              <w:sdtEndPr/>
              <w:sdtContent>
                <w:r w:rsidR="0094658F" w:rsidRPr="00E6684C">
                  <w:rPr>
                    <w:rStyle w:val="PlaceholderText"/>
                    <w:rFonts w:ascii="Arial" w:hAnsi="Arial" w:cs="Arial"/>
                    <w:b w:val="0"/>
                    <w:szCs w:val="24"/>
                  </w:rPr>
                  <w:t>Click or tap here to enter text.</w:t>
                </w:r>
              </w:sdtContent>
            </w:sdt>
          </w:p>
        </w:tc>
      </w:tr>
      <w:tr w:rsidR="0094658F" w:rsidRPr="00E6684C" w14:paraId="1F80E5EA" w14:textId="77777777" w:rsidTr="004A0D95">
        <w:tc>
          <w:tcPr>
            <w:tcW w:w="10975" w:type="dxa"/>
            <w:gridSpan w:val="8"/>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2C3F9D43" w14:textId="61D9BAF2" w:rsidR="0094658F" w:rsidRPr="00E6684C" w:rsidRDefault="0094658F" w:rsidP="009A1602">
            <w:pPr>
              <w:jc w:val="center"/>
              <w:outlineLvl w:val="0"/>
              <w:rPr>
                <w:rFonts w:ascii="Arial" w:hAnsi="Arial" w:cs="Arial"/>
                <w:b w:val="0"/>
                <w:szCs w:val="24"/>
              </w:rPr>
            </w:pPr>
            <w:r w:rsidRPr="00E6684C">
              <w:rPr>
                <w:rFonts w:ascii="Arial" w:hAnsi="Arial" w:cs="Arial"/>
                <w:b w:val="0"/>
                <w:szCs w:val="24"/>
              </w:rPr>
              <w:t>Section 4: Cost Proposal</w:t>
            </w:r>
            <w:r>
              <w:rPr>
                <w:rFonts w:ascii="Arial" w:hAnsi="Arial" w:cs="Arial"/>
                <w:b w:val="0"/>
                <w:szCs w:val="24"/>
              </w:rPr>
              <w:t xml:space="preserve"> (MANDATORY, SCORED)</w:t>
            </w:r>
          </w:p>
        </w:tc>
      </w:tr>
      <w:tr w:rsidR="0094658F" w:rsidRPr="00E6684C" w14:paraId="67CF84A3" w14:textId="77777777" w:rsidTr="004A0D95">
        <w:tc>
          <w:tcPr>
            <w:tcW w:w="803" w:type="dxa"/>
            <w:tcBorders>
              <w:top w:val="single" w:sz="18" w:space="0" w:color="auto"/>
              <w:left w:val="single" w:sz="18" w:space="0" w:color="auto"/>
              <w:bottom w:val="single" w:sz="2" w:space="0" w:color="auto"/>
            </w:tcBorders>
          </w:tcPr>
          <w:p w14:paraId="33014C2C" w14:textId="570203FD" w:rsidR="0094658F" w:rsidRPr="00E6684C" w:rsidRDefault="0094658F" w:rsidP="0094658F">
            <w:pPr>
              <w:jc w:val="center"/>
              <w:rPr>
                <w:rFonts w:ascii="Arial" w:hAnsi="Arial" w:cs="Arial"/>
                <w:b w:val="0"/>
                <w:szCs w:val="24"/>
              </w:rPr>
            </w:pPr>
            <w:r w:rsidRPr="00E6684C">
              <w:rPr>
                <w:rFonts w:ascii="Arial" w:hAnsi="Arial" w:cs="Arial"/>
                <w:b w:val="0"/>
                <w:szCs w:val="24"/>
              </w:rPr>
              <w:t>4.01</w:t>
            </w:r>
          </w:p>
        </w:tc>
        <w:tc>
          <w:tcPr>
            <w:tcW w:w="4771" w:type="dxa"/>
            <w:gridSpan w:val="3"/>
            <w:tcBorders>
              <w:top w:val="single" w:sz="18" w:space="0" w:color="auto"/>
              <w:bottom w:val="single" w:sz="2" w:space="0" w:color="auto"/>
              <w:right w:val="single" w:sz="2" w:space="0" w:color="auto"/>
            </w:tcBorders>
            <w:vAlign w:val="center"/>
          </w:tcPr>
          <w:p w14:paraId="53D411DE" w14:textId="524E203A" w:rsidR="0094658F" w:rsidRPr="00E6684C" w:rsidRDefault="0094658F" w:rsidP="0094658F">
            <w:pPr>
              <w:rPr>
                <w:rFonts w:ascii="Arial" w:hAnsi="Arial" w:cs="Arial"/>
                <w:b w:val="0"/>
                <w:szCs w:val="24"/>
              </w:rPr>
            </w:pPr>
            <w:r w:rsidRPr="00E6684C">
              <w:rPr>
                <w:rFonts w:ascii="Arial" w:hAnsi="Arial" w:cs="Arial"/>
                <w:szCs w:val="24"/>
              </w:rPr>
              <w:t>Match</w:t>
            </w:r>
            <w:r w:rsidRPr="00E6684C">
              <w:rPr>
                <w:rFonts w:ascii="Arial" w:hAnsi="Arial" w:cs="Arial"/>
                <w:b w:val="0"/>
                <w:szCs w:val="24"/>
              </w:rPr>
              <w:t xml:space="preserve">: Identify the total eligible project costs to be funded by the Applicant. </w:t>
            </w:r>
            <w:r w:rsidRPr="00E6684C">
              <w:rPr>
                <w:rFonts w:ascii="Arial" w:hAnsi="Arial" w:cs="Arial"/>
                <w:szCs w:val="24"/>
              </w:rPr>
              <w:t xml:space="preserve"> </w:t>
            </w:r>
            <w:r w:rsidRPr="00E6684C">
              <w:rPr>
                <w:rFonts w:ascii="Arial" w:hAnsi="Arial" w:cs="Arial"/>
                <w:b w:val="0"/>
                <w:i/>
                <w:szCs w:val="24"/>
              </w:rPr>
              <w:t>(Note:</w:t>
            </w:r>
            <w:r>
              <w:t xml:space="preserve"> </w:t>
            </w:r>
            <w:r w:rsidRPr="00575456">
              <w:rPr>
                <w:b w:val="0"/>
                <w:i/>
              </w:rPr>
              <w:t>In-kind or cash claimed as match for this program cannot be claimed as match for any other funding sources.</w:t>
            </w:r>
            <w:r w:rsidRPr="00E6684C">
              <w:rPr>
                <w:rFonts w:ascii="Arial" w:hAnsi="Arial" w:cs="Arial"/>
                <w:b w:val="0"/>
                <w:i/>
                <w:szCs w:val="24"/>
              </w:rPr>
              <w:t>)</w:t>
            </w:r>
          </w:p>
        </w:tc>
        <w:tc>
          <w:tcPr>
            <w:tcW w:w="5401" w:type="dxa"/>
            <w:gridSpan w:val="4"/>
            <w:tcBorders>
              <w:top w:val="single" w:sz="18" w:space="0" w:color="auto"/>
              <w:left w:val="single" w:sz="2" w:space="0" w:color="auto"/>
              <w:bottom w:val="single" w:sz="2" w:space="0" w:color="auto"/>
              <w:right w:val="single" w:sz="18" w:space="0" w:color="auto"/>
            </w:tcBorders>
            <w:vAlign w:val="center"/>
          </w:tcPr>
          <w:p w14:paraId="09BE6258" w14:textId="353C7F2F" w:rsidR="0094658F" w:rsidRPr="00E6684C" w:rsidRDefault="0094658F" w:rsidP="0094658F">
            <w:pPr>
              <w:rPr>
                <w:rFonts w:ascii="Arial" w:hAnsi="Arial" w:cs="Arial"/>
                <w:b w:val="0"/>
                <w:szCs w:val="24"/>
              </w:rPr>
            </w:pPr>
            <w:r w:rsidRPr="00E6684C">
              <w:rPr>
                <w:rFonts w:ascii="Arial" w:hAnsi="Arial" w:cs="Arial"/>
                <w:b w:val="0"/>
                <w:szCs w:val="24"/>
              </w:rPr>
              <w:t xml:space="preserve"> </w:t>
            </w:r>
            <w:sdt>
              <w:sdtPr>
                <w:rPr>
                  <w:rFonts w:ascii="Arial" w:hAnsi="Arial" w:cs="Arial"/>
                  <w:b w:val="0"/>
                  <w:szCs w:val="24"/>
                </w:rPr>
                <w:id w:val="-1273856874"/>
              </w:sdtPr>
              <w:sdtEndPr/>
              <w:sdtContent>
                <w:r w:rsidRPr="00E6684C">
                  <w:rPr>
                    <w:rFonts w:ascii="Arial" w:hAnsi="Arial" w:cs="Arial"/>
                    <w:b w:val="0"/>
                    <w:szCs w:val="24"/>
                  </w:rPr>
                  <w:t>$</w:t>
                </w:r>
              </w:sdtContent>
            </w:sdt>
          </w:p>
        </w:tc>
      </w:tr>
      <w:tr w:rsidR="0094658F" w:rsidRPr="00E6684C" w14:paraId="6FE00B0B" w14:textId="77777777" w:rsidTr="004A0D95">
        <w:tc>
          <w:tcPr>
            <w:tcW w:w="803" w:type="dxa"/>
            <w:tcBorders>
              <w:top w:val="single" w:sz="18" w:space="0" w:color="auto"/>
              <w:left w:val="single" w:sz="18" w:space="0" w:color="auto"/>
              <w:bottom w:val="single" w:sz="2" w:space="0" w:color="auto"/>
            </w:tcBorders>
          </w:tcPr>
          <w:p w14:paraId="2D6310B8" w14:textId="08F60201" w:rsidR="0094658F" w:rsidRPr="00E6684C" w:rsidRDefault="0094658F" w:rsidP="0094658F">
            <w:pPr>
              <w:jc w:val="center"/>
              <w:rPr>
                <w:rFonts w:ascii="Arial" w:hAnsi="Arial" w:cs="Arial"/>
                <w:b w:val="0"/>
                <w:szCs w:val="24"/>
              </w:rPr>
            </w:pPr>
            <w:r w:rsidRPr="00E6684C">
              <w:rPr>
                <w:rFonts w:ascii="Arial" w:hAnsi="Arial" w:cs="Arial"/>
                <w:b w:val="0"/>
                <w:szCs w:val="24"/>
              </w:rPr>
              <w:t>4.02</w:t>
            </w:r>
          </w:p>
        </w:tc>
        <w:tc>
          <w:tcPr>
            <w:tcW w:w="4771" w:type="dxa"/>
            <w:gridSpan w:val="3"/>
            <w:tcBorders>
              <w:top w:val="single" w:sz="18" w:space="0" w:color="auto"/>
              <w:bottom w:val="single" w:sz="2" w:space="0" w:color="auto"/>
              <w:right w:val="single" w:sz="2" w:space="0" w:color="auto"/>
            </w:tcBorders>
            <w:vAlign w:val="center"/>
          </w:tcPr>
          <w:p w14:paraId="4C85403E" w14:textId="21BC77FF" w:rsidR="0094658F" w:rsidRPr="00E6684C" w:rsidRDefault="0094658F" w:rsidP="0094658F">
            <w:pPr>
              <w:rPr>
                <w:rFonts w:ascii="Arial" w:hAnsi="Arial" w:cs="Arial"/>
                <w:b w:val="0"/>
                <w:i/>
                <w:szCs w:val="24"/>
              </w:rPr>
            </w:pPr>
            <w:r w:rsidRPr="00E6684C">
              <w:rPr>
                <w:rFonts w:ascii="Arial" w:hAnsi="Arial" w:cs="Arial"/>
                <w:b w:val="0"/>
                <w:szCs w:val="24"/>
              </w:rPr>
              <w:t>Indicate what proportion of this funding has already been secured and which is subject to pending applications.</w:t>
            </w:r>
          </w:p>
        </w:tc>
        <w:tc>
          <w:tcPr>
            <w:tcW w:w="5401" w:type="dxa"/>
            <w:gridSpan w:val="4"/>
            <w:tcBorders>
              <w:top w:val="single" w:sz="18" w:space="0" w:color="auto"/>
              <w:left w:val="single" w:sz="2" w:space="0" w:color="auto"/>
              <w:bottom w:val="single" w:sz="2" w:space="0" w:color="auto"/>
              <w:right w:val="single" w:sz="18" w:space="0" w:color="auto"/>
            </w:tcBorders>
            <w:vAlign w:val="center"/>
          </w:tcPr>
          <w:p w14:paraId="3EE8442E" w14:textId="458FE03B" w:rsidR="0094658F" w:rsidRPr="00E6684C" w:rsidRDefault="0094658F" w:rsidP="0094658F">
            <w:pPr>
              <w:rPr>
                <w:rFonts w:ascii="Arial" w:hAnsi="Arial" w:cs="Arial"/>
                <w:b w:val="0"/>
                <w:szCs w:val="24"/>
              </w:rPr>
            </w:pPr>
          </w:p>
          <w:p w14:paraId="2EFE611B" w14:textId="34962261" w:rsidR="0094658F" w:rsidRPr="00E6684C" w:rsidRDefault="0094658F" w:rsidP="0094658F">
            <w:pPr>
              <w:rPr>
                <w:rFonts w:ascii="Arial" w:hAnsi="Arial" w:cs="Arial"/>
                <w:b w:val="0"/>
                <w:szCs w:val="24"/>
              </w:rPr>
            </w:pPr>
          </w:p>
        </w:tc>
      </w:tr>
      <w:tr w:rsidR="0094658F" w:rsidRPr="00E6684C" w14:paraId="0AE274DB" w14:textId="77777777" w:rsidTr="0051771B">
        <w:trPr>
          <w:trHeight w:val="346"/>
        </w:trPr>
        <w:tc>
          <w:tcPr>
            <w:tcW w:w="803" w:type="dxa"/>
            <w:vMerge w:val="restart"/>
            <w:tcBorders>
              <w:top w:val="single" w:sz="18" w:space="0" w:color="auto"/>
              <w:left w:val="single" w:sz="18" w:space="0" w:color="auto"/>
            </w:tcBorders>
          </w:tcPr>
          <w:p w14:paraId="5E155E5A" w14:textId="06317C5F" w:rsidR="0094658F" w:rsidRPr="00E6684C" w:rsidRDefault="0094658F" w:rsidP="0094658F">
            <w:pPr>
              <w:jc w:val="center"/>
              <w:rPr>
                <w:rFonts w:ascii="Arial" w:hAnsi="Arial" w:cs="Arial"/>
                <w:b w:val="0"/>
                <w:szCs w:val="24"/>
              </w:rPr>
            </w:pPr>
            <w:r w:rsidRPr="00E6684C">
              <w:rPr>
                <w:rFonts w:ascii="Arial" w:hAnsi="Arial" w:cs="Arial"/>
                <w:b w:val="0"/>
                <w:szCs w:val="24"/>
              </w:rPr>
              <w:t>4.03</w:t>
            </w:r>
          </w:p>
        </w:tc>
        <w:tc>
          <w:tcPr>
            <w:tcW w:w="10172" w:type="dxa"/>
            <w:gridSpan w:val="7"/>
            <w:tcBorders>
              <w:top w:val="single" w:sz="18" w:space="0" w:color="auto"/>
              <w:bottom w:val="single" w:sz="8" w:space="0" w:color="auto"/>
              <w:right w:val="single" w:sz="18" w:space="0" w:color="auto"/>
            </w:tcBorders>
            <w:vAlign w:val="center"/>
          </w:tcPr>
          <w:p w14:paraId="23E44E46" w14:textId="48C26F2C"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ind w:left="0" w:firstLine="0"/>
              <w:rPr>
                <w:rFonts w:cs="Arial"/>
                <w:sz w:val="24"/>
                <w:szCs w:val="24"/>
              </w:rPr>
            </w:pPr>
            <w:r w:rsidRPr="00E6684C">
              <w:rPr>
                <w:rFonts w:cs="Arial"/>
                <w:b/>
                <w:sz w:val="24"/>
                <w:szCs w:val="24"/>
              </w:rPr>
              <w:t xml:space="preserve">Identification of Costs: </w:t>
            </w:r>
            <w:r w:rsidRPr="00E6684C">
              <w:rPr>
                <w:rFonts w:cs="Arial"/>
                <w:sz w:val="24"/>
                <w:szCs w:val="24"/>
              </w:rPr>
              <w:t xml:space="preserve">Identify all costs in U.S. dollars including expenses to be charged for performing the services necessary to accomplish the objectives of the </w:t>
            </w:r>
            <w:r w:rsidR="00507E2B">
              <w:rPr>
                <w:rFonts w:cs="Arial"/>
                <w:sz w:val="24"/>
                <w:szCs w:val="24"/>
              </w:rPr>
              <w:t>grant project</w:t>
            </w:r>
            <w:r w:rsidRPr="00E6684C">
              <w:rPr>
                <w:rFonts w:cs="Arial"/>
                <w:sz w:val="24"/>
                <w:szCs w:val="24"/>
              </w:rPr>
              <w:t xml:space="preserve">. </w:t>
            </w:r>
            <w:r w:rsidR="00ED7DB1">
              <w:t xml:space="preserve"> </w:t>
            </w:r>
            <w:r w:rsidR="00ED7DB1" w:rsidRPr="00ED7DB1">
              <w:rPr>
                <w:rFonts w:cs="Arial"/>
                <w:sz w:val="24"/>
                <w:szCs w:val="24"/>
              </w:rPr>
              <w:t>Applicants are required to collect and pay Washington state sales and use taxes, as applicable.</w:t>
            </w:r>
          </w:p>
          <w:p w14:paraId="089BAC26" w14:textId="77777777" w:rsidR="0094658F" w:rsidRPr="00E6684C" w:rsidRDefault="0094658F" w:rsidP="0094658F">
            <w:pPr>
              <w:tabs>
                <w:tab w:val="left" w:pos="-720"/>
                <w:tab w:val="left" w:pos="1080"/>
                <w:tab w:val="left" w:pos="1350"/>
                <w:tab w:val="left" w:pos="1440"/>
                <w:tab w:val="left" w:pos="1530"/>
                <w:tab w:val="left" w:pos="1800"/>
                <w:tab w:val="left" w:pos="2160"/>
                <w:tab w:val="left" w:pos="2520"/>
                <w:tab w:val="left" w:pos="2880"/>
              </w:tabs>
              <w:ind w:left="1080"/>
              <w:jc w:val="both"/>
              <w:rPr>
                <w:rFonts w:ascii="Arial" w:hAnsi="Arial" w:cs="Arial"/>
                <w:b w:val="0"/>
                <w:szCs w:val="24"/>
              </w:rPr>
            </w:pPr>
          </w:p>
          <w:p w14:paraId="276939FD" w14:textId="5727E3AD" w:rsidR="0094658F" w:rsidRPr="00E6684C" w:rsidRDefault="0094658F" w:rsidP="0094658F">
            <w:pPr>
              <w:rPr>
                <w:rFonts w:ascii="Arial" w:hAnsi="Arial" w:cs="Arial"/>
                <w:b w:val="0"/>
                <w:szCs w:val="24"/>
              </w:rPr>
            </w:pPr>
            <w:r w:rsidRPr="00E6684C">
              <w:rPr>
                <w:rFonts w:ascii="Arial" w:hAnsi="Arial" w:cs="Arial"/>
                <w:b w:val="0"/>
                <w:szCs w:val="24"/>
              </w:rPr>
              <w:t>Costs for subcontractors are to be broken out separately. Please note if any subcontractors are certified by the Office of Minority and Women’s Business Enterprises.</w:t>
            </w:r>
          </w:p>
        </w:tc>
      </w:tr>
      <w:tr w:rsidR="0094658F" w:rsidRPr="00E6684C" w14:paraId="1E1F526D" w14:textId="77777777" w:rsidTr="0051771B">
        <w:trPr>
          <w:trHeight w:val="346"/>
        </w:trPr>
        <w:tc>
          <w:tcPr>
            <w:tcW w:w="803" w:type="dxa"/>
            <w:vMerge/>
            <w:tcBorders>
              <w:left w:val="single" w:sz="18" w:space="0" w:color="auto"/>
            </w:tcBorders>
          </w:tcPr>
          <w:p w14:paraId="61E45034" w14:textId="77777777" w:rsidR="0094658F" w:rsidRPr="00E6684C" w:rsidRDefault="0094658F" w:rsidP="0094658F">
            <w:pPr>
              <w:jc w:val="center"/>
              <w:rPr>
                <w:rFonts w:ascii="Arial" w:hAnsi="Arial" w:cs="Arial"/>
                <w:b w:val="0"/>
                <w:szCs w:val="24"/>
              </w:rPr>
            </w:pPr>
          </w:p>
        </w:tc>
        <w:tc>
          <w:tcPr>
            <w:tcW w:w="5086" w:type="dxa"/>
            <w:gridSpan w:val="4"/>
            <w:tcBorders>
              <w:top w:val="single" w:sz="8" w:space="0" w:color="auto"/>
              <w:bottom w:val="single" w:sz="8" w:space="0" w:color="auto"/>
              <w:right w:val="single" w:sz="8" w:space="0" w:color="auto"/>
            </w:tcBorders>
            <w:vAlign w:val="center"/>
          </w:tcPr>
          <w:p w14:paraId="142F6078" w14:textId="55E8DA4F" w:rsidR="0094658F" w:rsidRPr="00E6684C" w:rsidRDefault="00452DC8" w:rsidP="0094658F">
            <w:pPr>
              <w:pStyle w:val="BodyTextIndent2"/>
              <w:spacing w:before="240"/>
              <w:rPr>
                <w:rFonts w:cs="Arial"/>
                <w:sz w:val="24"/>
                <w:szCs w:val="24"/>
              </w:rPr>
            </w:pPr>
            <w:sdt>
              <w:sdtPr>
                <w:rPr>
                  <w:rFonts w:cs="Arial"/>
                  <w:sz w:val="24"/>
                  <w:szCs w:val="24"/>
                </w:rPr>
                <w:id w:val="-1192138728"/>
              </w:sdtPr>
              <w:sdtEndPr/>
              <w:sdtContent>
                <w:r w:rsidR="0094658F" w:rsidRPr="00E6684C">
                  <w:rPr>
                    <w:rFonts w:cs="Arial"/>
                    <w:sz w:val="24"/>
                    <w:szCs w:val="24"/>
                  </w:rPr>
                  <w:t>$</w:t>
                </w:r>
              </w:sdtContent>
            </w:sdt>
            <w:r w:rsidR="0094658F" w:rsidRPr="00E6684C">
              <w:rPr>
                <w:rFonts w:cs="Arial"/>
                <w:sz w:val="24"/>
                <w:szCs w:val="24"/>
              </w:rPr>
              <w:tab/>
            </w:r>
          </w:p>
        </w:tc>
        <w:tc>
          <w:tcPr>
            <w:tcW w:w="5086" w:type="dxa"/>
            <w:gridSpan w:val="3"/>
            <w:tcBorders>
              <w:top w:val="single" w:sz="8" w:space="0" w:color="auto"/>
              <w:left w:val="single" w:sz="8" w:space="0" w:color="auto"/>
              <w:bottom w:val="single" w:sz="8" w:space="0" w:color="auto"/>
              <w:right w:val="single" w:sz="18" w:space="0" w:color="auto"/>
            </w:tcBorders>
            <w:vAlign w:val="center"/>
          </w:tcPr>
          <w:p w14:paraId="0EE5BA0E" w14:textId="50375877"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 xml:space="preserve">Equipment </w:t>
            </w:r>
          </w:p>
        </w:tc>
      </w:tr>
      <w:tr w:rsidR="0094658F" w:rsidRPr="00E6684C" w14:paraId="090FD391" w14:textId="77777777" w:rsidTr="0051771B">
        <w:trPr>
          <w:trHeight w:val="346"/>
        </w:trPr>
        <w:tc>
          <w:tcPr>
            <w:tcW w:w="803" w:type="dxa"/>
            <w:vMerge/>
            <w:tcBorders>
              <w:left w:val="single" w:sz="18" w:space="0" w:color="auto"/>
            </w:tcBorders>
          </w:tcPr>
          <w:p w14:paraId="32A9E0F0" w14:textId="77777777" w:rsidR="0094658F" w:rsidRPr="00E6684C" w:rsidRDefault="0094658F" w:rsidP="0094658F">
            <w:pPr>
              <w:jc w:val="center"/>
              <w:rPr>
                <w:rFonts w:ascii="Arial" w:hAnsi="Arial" w:cs="Arial"/>
                <w:b w:val="0"/>
                <w:szCs w:val="24"/>
              </w:rPr>
            </w:pPr>
          </w:p>
        </w:tc>
        <w:tc>
          <w:tcPr>
            <w:tcW w:w="5086" w:type="dxa"/>
            <w:gridSpan w:val="4"/>
            <w:tcBorders>
              <w:top w:val="single" w:sz="8" w:space="0" w:color="auto"/>
              <w:bottom w:val="single" w:sz="8" w:space="0" w:color="auto"/>
              <w:right w:val="single" w:sz="8" w:space="0" w:color="auto"/>
            </w:tcBorders>
          </w:tcPr>
          <w:p w14:paraId="79F84B8F" w14:textId="6F2D3572" w:rsidR="0094658F" w:rsidRPr="00E6684C" w:rsidRDefault="00452DC8"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2110182782"/>
              </w:sdtPr>
              <w:sdtEndPr/>
              <w:sdtContent>
                <w:r w:rsidR="0094658F" w:rsidRPr="00E6684C">
                  <w:rPr>
                    <w:rFonts w:cs="Arial"/>
                    <w:sz w:val="24"/>
                    <w:szCs w:val="24"/>
                  </w:rPr>
                  <w:t>$</w:t>
                </w:r>
              </w:sdtContent>
            </w:sdt>
          </w:p>
        </w:tc>
        <w:tc>
          <w:tcPr>
            <w:tcW w:w="5086" w:type="dxa"/>
            <w:gridSpan w:val="3"/>
            <w:tcBorders>
              <w:top w:val="single" w:sz="8" w:space="0" w:color="auto"/>
              <w:left w:val="single" w:sz="8" w:space="0" w:color="auto"/>
              <w:bottom w:val="single" w:sz="8" w:space="0" w:color="auto"/>
              <w:right w:val="single" w:sz="18" w:space="0" w:color="auto"/>
            </w:tcBorders>
            <w:vAlign w:val="center"/>
          </w:tcPr>
          <w:p w14:paraId="3A2719A6" w14:textId="6BB4A7EC"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Salaries &amp; Benefits</w:t>
            </w:r>
          </w:p>
        </w:tc>
      </w:tr>
      <w:tr w:rsidR="0094658F" w:rsidRPr="00E6684C" w14:paraId="1766AB4A" w14:textId="77777777" w:rsidTr="0051771B">
        <w:trPr>
          <w:trHeight w:val="346"/>
        </w:trPr>
        <w:tc>
          <w:tcPr>
            <w:tcW w:w="803" w:type="dxa"/>
            <w:vMerge/>
            <w:tcBorders>
              <w:left w:val="single" w:sz="18" w:space="0" w:color="auto"/>
            </w:tcBorders>
          </w:tcPr>
          <w:p w14:paraId="3F34287C" w14:textId="77777777" w:rsidR="0094658F" w:rsidRPr="00E6684C" w:rsidRDefault="0094658F" w:rsidP="0094658F">
            <w:pPr>
              <w:jc w:val="center"/>
              <w:rPr>
                <w:rFonts w:ascii="Arial" w:hAnsi="Arial" w:cs="Arial"/>
                <w:b w:val="0"/>
                <w:szCs w:val="24"/>
              </w:rPr>
            </w:pPr>
          </w:p>
        </w:tc>
        <w:tc>
          <w:tcPr>
            <w:tcW w:w="5086" w:type="dxa"/>
            <w:gridSpan w:val="4"/>
            <w:tcBorders>
              <w:top w:val="single" w:sz="8" w:space="0" w:color="auto"/>
              <w:bottom w:val="single" w:sz="8" w:space="0" w:color="auto"/>
              <w:right w:val="single" w:sz="8" w:space="0" w:color="auto"/>
            </w:tcBorders>
          </w:tcPr>
          <w:p w14:paraId="019BDA66" w14:textId="46622348" w:rsidR="0094658F" w:rsidRPr="00E6684C" w:rsidRDefault="00452DC8"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998156656"/>
              </w:sdtPr>
              <w:sdtEndPr/>
              <w:sdtContent>
                <w:r w:rsidR="0094658F" w:rsidRPr="00E6684C">
                  <w:rPr>
                    <w:rFonts w:cs="Arial"/>
                    <w:sz w:val="24"/>
                    <w:szCs w:val="24"/>
                  </w:rPr>
                  <w:t>$</w:t>
                </w:r>
              </w:sdtContent>
            </w:sdt>
          </w:p>
        </w:tc>
        <w:tc>
          <w:tcPr>
            <w:tcW w:w="5086" w:type="dxa"/>
            <w:gridSpan w:val="3"/>
            <w:tcBorders>
              <w:top w:val="single" w:sz="8" w:space="0" w:color="auto"/>
              <w:left w:val="single" w:sz="8" w:space="0" w:color="auto"/>
              <w:bottom w:val="single" w:sz="8" w:space="0" w:color="auto"/>
              <w:right w:val="single" w:sz="18" w:space="0" w:color="auto"/>
            </w:tcBorders>
            <w:vAlign w:val="center"/>
          </w:tcPr>
          <w:p w14:paraId="4F01E979" w14:textId="5330AE03"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Pr>
                <w:rFonts w:cs="Arial"/>
                <w:sz w:val="24"/>
                <w:szCs w:val="24"/>
              </w:rPr>
              <w:t>Contractor/Consultant Services</w:t>
            </w:r>
          </w:p>
        </w:tc>
      </w:tr>
      <w:tr w:rsidR="0094658F" w:rsidRPr="00E6684C" w14:paraId="40D391CB" w14:textId="77777777" w:rsidTr="009E458E">
        <w:trPr>
          <w:trHeight w:val="346"/>
        </w:trPr>
        <w:tc>
          <w:tcPr>
            <w:tcW w:w="803" w:type="dxa"/>
            <w:vMerge/>
            <w:tcBorders>
              <w:left w:val="single" w:sz="18" w:space="0" w:color="auto"/>
            </w:tcBorders>
          </w:tcPr>
          <w:p w14:paraId="454570E7" w14:textId="77777777" w:rsidR="0094658F" w:rsidRPr="00E6684C" w:rsidRDefault="0094658F" w:rsidP="0094658F">
            <w:pPr>
              <w:jc w:val="center"/>
              <w:rPr>
                <w:rFonts w:ascii="Arial" w:hAnsi="Arial" w:cs="Arial"/>
                <w:b w:val="0"/>
                <w:szCs w:val="24"/>
              </w:rPr>
            </w:pPr>
          </w:p>
        </w:tc>
        <w:tc>
          <w:tcPr>
            <w:tcW w:w="5086" w:type="dxa"/>
            <w:gridSpan w:val="4"/>
            <w:tcBorders>
              <w:top w:val="single" w:sz="8" w:space="0" w:color="auto"/>
              <w:bottom w:val="single" w:sz="4" w:space="0" w:color="auto"/>
              <w:right w:val="single" w:sz="8" w:space="0" w:color="auto"/>
            </w:tcBorders>
          </w:tcPr>
          <w:sdt>
            <w:sdtPr>
              <w:rPr>
                <w:rFonts w:cs="Arial"/>
                <w:sz w:val="24"/>
                <w:szCs w:val="24"/>
              </w:rPr>
              <w:id w:val="-1958472065"/>
            </w:sdtPr>
            <w:sdtEndPr/>
            <w:sdtContent>
              <w:p w14:paraId="78545477" w14:textId="48A5268C"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w:t>
                </w:r>
              </w:p>
            </w:sdtContent>
          </w:sdt>
        </w:tc>
        <w:tc>
          <w:tcPr>
            <w:tcW w:w="5086" w:type="dxa"/>
            <w:gridSpan w:val="3"/>
            <w:tcBorders>
              <w:top w:val="single" w:sz="8" w:space="0" w:color="auto"/>
              <w:left w:val="single" w:sz="8" w:space="0" w:color="auto"/>
              <w:bottom w:val="single" w:sz="8" w:space="0" w:color="auto"/>
              <w:right w:val="single" w:sz="18" w:space="0" w:color="auto"/>
            </w:tcBorders>
            <w:vAlign w:val="center"/>
          </w:tcPr>
          <w:p w14:paraId="140938C5" w14:textId="421462D1"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 xml:space="preserve">Indirect/Overhead </w:t>
            </w:r>
          </w:p>
        </w:tc>
      </w:tr>
      <w:tr w:rsidR="0094658F" w:rsidRPr="00E6684C" w14:paraId="56221D05" w14:textId="77777777" w:rsidTr="009E458E">
        <w:trPr>
          <w:trHeight w:val="346"/>
        </w:trPr>
        <w:tc>
          <w:tcPr>
            <w:tcW w:w="803" w:type="dxa"/>
            <w:vMerge/>
            <w:tcBorders>
              <w:left w:val="single" w:sz="18" w:space="0" w:color="auto"/>
            </w:tcBorders>
          </w:tcPr>
          <w:p w14:paraId="1449EDB7" w14:textId="77777777" w:rsidR="0094658F" w:rsidRPr="00E6684C" w:rsidRDefault="0094658F" w:rsidP="0094658F">
            <w:pPr>
              <w:jc w:val="center"/>
              <w:rPr>
                <w:rFonts w:ascii="Arial" w:hAnsi="Arial" w:cs="Arial"/>
                <w:b w:val="0"/>
                <w:szCs w:val="24"/>
              </w:rPr>
            </w:pPr>
          </w:p>
        </w:tc>
        <w:tc>
          <w:tcPr>
            <w:tcW w:w="5086" w:type="dxa"/>
            <w:gridSpan w:val="4"/>
            <w:tcBorders>
              <w:top w:val="single" w:sz="4" w:space="0" w:color="auto"/>
              <w:bottom w:val="single" w:sz="8" w:space="0" w:color="auto"/>
              <w:right w:val="single" w:sz="8" w:space="0" w:color="auto"/>
            </w:tcBorders>
          </w:tcPr>
          <w:p w14:paraId="73314A56" w14:textId="7A964DFE" w:rsidR="0094658F" w:rsidRPr="00E6684C" w:rsidRDefault="00452DC8"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556747489"/>
              </w:sdtPr>
              <w:sdtEndPr/>
              <w:sdtContent>
                <w:r w:rsidR="0094658F" w:rsidRPr="00E6684C">
                  <w:rPr>
                    <w:rFonts w:cs="Arial"/>
                    <w:sz w:val="24"/>
                    <w:szCs w:val="24"/>
                  </w:rPr>
                  <w:t>$</w:t>
                </w:r>
              </w:sdtContent>
            </w:sdt>
          </w:p>
        </w:tc>
        <w:tc>
          <w:tcPr>
            <w:tcW w:w="5086" w:type="dxa"/>
            <w:gridSpan w:val="3"/>
            <w:tcBorders>
              <w:top w:val="single" w:sz="8" w:space="0" w:color="auto"/>
              <w:left w:val="single" w:sz="8" w:space="0" w:color="auto"/>
              <w:bottom w:val="single" w:sz="8" w:space="0" w:color="auto"/>
              <w:right w:val="single" w:sz="18" w:space="0" w:color="auto"/>
            </w:tcBorders>
            <w:vAlign w:val="center"/>
          </w:tcPr>
          <w:p w14:paraId="585DC64D" w14:textId="77777777"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 xml:space="preserve">Other 1 </w:t>
            </w:r>
          </w:p>
          <w:p w14:paraId="22A117B6" w14:textId="7F4F46D7"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If dollar amount entered is greater than zero, please list major costs:</w:t>
            </w:r>
          </w:p>
          <w:sdt>
            <w:sdtPr>
              <w:rPr>
                <w:rFonts w:cs="Arial"/>
                <w:b/>
                <w:sz w:val="24"/>
                <w:szCs w:val="24"/>
              </w:rPr>
              <w:id w:val="-812329338"/>
              <w:showingPlcHdr/>
            </w:sdtPr>
            <w:sdtEndPr/>
            <w:sdtContent>
              <w:p w14:paraId="44FDC2AC" w14:textId="191765FB"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Style w:val="PlaceholderText"/>
                    <w:rFonts w:cs="Arial"/>
                    <w:b/>
                    <w:sz w:val="24"/>
                    <w:szCs w:val="24"/>
                  </w:rPr>
                  <w:t>Click or tap here to enter text.</w:t>
                </w:r>
              </w:p>
            </w:sdtContent>
          </w:sdt>
        </w:tc>
      </w:tr>
      <w:tr w:rsidR="0094658F" w:rsidRPr="00E6684C" w14:paraId="55445A9D" w14:textId="77777777" w:rsidTr="0051771B">
        <w:trPr>
          <w:trHeight w:val="346"/>
        </w:trPr>
        <w:tc>
          <w:tcPr>
            <w:tcW w:w="803" w:type="dxa"/>
            <w:vMerge/>
            <w:tcBorders>
              <w:left w:val="single" w:sz="18" w:space="0" w:color="auto"/>
            </w:tcBorders>
          </w:tcPr>
          <w:p w14:paraId="75C02F2A" w14:textId="77777777" w:rsidR="0094658F" w:rsidRPr="00E6684C" w:rsidRDefault="0094658F" w:rsidP="0094658F">
            <w:pPr>
              <w:jc w:val="center"/>
              <w:rPr>
                <w:rFonts w:ascii="Arial" w:hAnsi="Arial" w:cs="Arial"/>
                <w:b w:val="0"/>
                <w:szCs w:val="24"/>
              </w:rPr>
            </w:pPr>
          </w:p>
        </w:tc>
        <w:tc>
          <w:tcPr>
            <w:tcW w:w="5086" w:type="dxa"/>
            <w:gridSpan w:val="4"/>
            <w:tcBorders>
              <w:top w:val="single" w:sz="8" w:space="0" w:color="auto"/>
              <w:bottom w:val="single" w:sz="8" w:space="0" w:color="auto"/>
              <w:right w:val="single" w:sz="8" w:space="0" w:color="auto"/>
            </w:tcBorders>
          </w:tcPr>
          <w:p w14:paraId="68DE631A" w14:textId="71CEE3AC" w:rsidR="0094658F" w:rsidRPr="00E6684C" w:rsidRDefault="00452DC8"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658036476"/>
              </w:sdtPr>
              <w:sdtEndPr/>
              <w:sdtContent>
                <w:r w:rsidR="0094658F" w:rsidRPr="00E6684C">
                  <w:rPr>
                    <w:rFonts w:cs="Arial"/>
                    <w:sz w:val="24"/>
                    <w:szCs w:val="24"/>
                  </w:rPr>
                  <w:t>$</w:t>
                </w:r>
              </w:sdtContent>
            </w:sdt>
          </w:p>
        </w:tc>
        <w:tc>
          <w:tcPr>
            <w:tcW w:w="5086" w:type="dxa"/>
            <w:gridSpan w:val="3"/>
            <w:tcBorders>
              <w:top w:val="single" w:sz="8" w:space="0" w:color="auto"/>
              <w:left w:val="single" w:sz="8" w:space="0" w:color="auto"/>
              <w:bottom w:val="single" w:sz="8" w:space="0" w:color="auto"/>
              <w:right w:val="single" w:sz="18" w:space="0" w:color="auto"/>
            </w:tcBorders>
            <w:vAlign w:val="center"/>
          </w:tcPr>
          <w:p w14:paraId="3F2E84B1" w14:textId="77777777"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 xml:space="preserve">Other 2 </w:t>
            </w:r>
          </w:p>
          <w:p w14:paraId="4F5A2F5D" w14:textId="5F7790EF"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If dollar amount entered is greater than zero, please list major costs:</w:t>
            </w:r>
          </w:p>
          <w:sdt>
            <w:sdtPr>
              <w:rPr>
                <w:rFonts w:cs="Arial"/>
                <w:b/>
                <w:sz w:val="24"/>
                <w:szCs w:val="24"/>
              </w:rPr>
              <w:id w:val="1047031765"/>
              <w:showingPlcHdr/>
            </w:sdtPr>
            <w:sdtEndPr/>
            <w:sdtContent>
              <w:p w14:paraId="368CDE99" w14:textId="51D7E6E3"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Style w:val="PlaceholderText"/>
                    <w:rFonts w:cs="Arial"/>
                    <w:b/>
                    <w:sz w:val="24"/>
                    <w:szCs w:val="24"/>
                  </w:rPr>
                  <w:t>Click or tap here to enter text.</w:t>
                </w:r>
              </w:p>
            </w:sdtContent>
          </w:sdt>
        </w:tc>
      </w:tr>
      <w:tr w:rsidR="0094658F" w:rsidRPr="00E6684C" w14:paraId="4904EE54" w14:textId="77777777" w:rsidTr="00F63992">
        <w:trPr>
          <w:trHeight w:val="346"/>
        </w:trPr>
        <w:tc>
          <w:tcPr>
            <w:tcW w:w="803" w:type="dxa"/>
            <w:vMerge/>
            <w:tcBorders>
              <w:left w:val="single" w:sz="18" w:space="0" w:color="auto"/>
            </w:tcBorders>
          </w:tcPr>
          <w:p w14:paraId="3A551A5E" w14:textId="77777777" w:rsidR="0094658F" w:rsidRPr="00E6684C" w:rsidRDefault="0094658F" w:rsidP="0094658F">
            <w:pPr>
              <w:jc w:val="center"/>
              <w:rPr>
                <w:rFonts w:ascii="Arial" w:hAnsi="Arial" w:cs="Arial"/>
                <w:b w:val="0"/>
                <w:szCs w:val="24"/>
              </w:rPr>
            </w:pPr>
          </w:p>
        </w:tc>
        <w:tc>
          <w:tcPr>
            <w:tcW w:w="5086" w:type="dxa"/>
            <w:gridSpan w:val="4"/>
            <w:tcBorders>
              <w:top w:val="single" w:sz="8" w:space="0" w:color="auto"/>
              <w:bottom w:val="single" w:sz="8" w:space="0" w:color="auto"/>
              <w:right w:val="single" w:sz="8" w:space="0" w:color="auto"/>
            </w:tcBorders>
          </w:tcPr>
          <w:p w14:paraId="6DE1601D" w14:textId="0FAA4E39" w:rsidR="0094658F" w:rsidRPr="00E6684C" w:rsidRDefault="00452DC8"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sdt>
              <w:sdtPr>
                <w:rPr>
                  <w:rFonts w:cs="Arial"/>
                  <w:sz w:val="24"/>
                  <w:szCs w:val="24"/>
                </w:rPr>
                <w:id w:val="-254205223"/>
              </w:sdtPr>
              <w:sdtEndPr/>
              <w:sdtContent>
                <w:r w:rsidR="0094658F" w:rsidRPr="00E6684C">
                  <w:rPr>
                    <w:rFonts w:cs="Arial"/>
                    <w:sz w:val="24"/>
                    <w:szCs w:val="24"/>
                  </w:rPr>
                  <w:t>$</w:t>
                </w:r>
              </w:sdtContent>
            </w:sdt>
          </w:p>
        </w:tc>
        <w:tc>
          <w:tcPr>
            <w:tcW w:w="5086" w:type="dxa"/>
            <w:gridSpan w:val="3"/>
            <w:tcBorders>
              <w:top w:val="single" w:sz="8" w:space="0" w:color="auto"/>
              <w:left w:val="single" w:sz="8" w:space="0" w:color="auto"/>
              <w:bottom w:val="single" w:sz="8" w:space="0" w:color="auto"/>
              <w:right w:val="single" w:sz="18" w:space="0" w:color="auto"/>
            </w:tcBorders>
            <w:vAlign w:val="center"/>
          </w:tcPr>
          <w:p w14:paraId="7A311BD0" w14:textId="3F7C9A6A" w:rsidR="0094658F" w:rsidRPr="00E6684C"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E6684C">
              <w:rPr>
                <w:rFonts w:cs="Arial"/>
                <w:sz w:val="24"/>
                <w:szCs w:val="24"/>
              </w:rPr>
              <w:t>Total</w:t>
            </w:r>
          </w:p>
        </w:tc>
      </w:tr>
      <w:tr w:rsidR="0094658F" w:rsidRPr="00E6684C" w14:paraId="66E84E3D" w14:textId="77777777" w:rsidTr="00F63992">
        <w:trPr>
          <w:trHeight w:val="795"/>
        </w:trPr>
        <w:tc>
          <w:tcPr>
            <w:tcW w:w="803" w:type="dxa"/>
            <w:vMerge w:val="restart"/>
            <w:tcBorders>
              <w:left w:val="single" w:sz="18" w:space="0" w:color="auto"/>
            </w:tcBorders>
          </w:tcPr>
          <w:p w14:paraId="68B1B0F2" w14:textId="096E09D4" w:rsidR="0094658F" w:rsidRPr="00E6684C" w:rsidRDefault="0094658F" w:rsidP="0094658F">
            <w:pPr>
              <w:jc w:val="center"/>
              <w:rPr>
                <w:rFonts w:ascii="Arial" w:hAnsi="Arial" w:cs="Arial"/>
                <w:b w:val="0"/>
                <w:szCs w:val="24"/>
              </w:rPr>
            </w:pPr>
            <w:r w:rsidRPr="00E6684C">
              <w:rPr>
                <w:rFonts w:ascii="Arial" w:hAnsi="Arial" w:cs="Arial"/>
                <w:b w:val="0"/>
                <w:szCs w:val="24"/>
              </w:rPr>
              <w:t>4.0</w:t>
            </w:r>
            <w:r>
              <w:rPr>
                <w:rFonts w:ascii="Arial" w:hAnsi="Arial" w:cs="Arial"/>
                <w:b w:val="0"/>
                <w:szCs w:val="24"/>
              </w:rPr>
              <w:t>4</w:t>
            </w:r>
          </w:p>
        </w:tc>
        <w:tc>
          <w:tcPr>
            <w:tcW w:w="10172" w:type="dxa"/>
            <w:gridSpan w:val="7"/>
            <w:tcBorders>
              <w:top w:val="single" w:sz="8" w:space="0" w:color="auto"/>
              <w:bottom w:val="single" w:sz="8" w:space="0" w:color="auto"/>
              <w:right w:val="single" w:sz="18" w:space="0" w:color="auto"/>
            </w:tcBorders>
            <w:vAlign w:val="center"/>
          </w:tcPr>
          <w:p w14:paraId="79CDCAC1" w14:textId="68F10974" w:rsidR="0094658F" w:rsidRPr="00E6684C" w:rsidRDefault="0094658F" w:rsidP="00D25CB5">
            <w:pPr>
              <w:pStyle w:val="BodyTextIndent2"/>
              <w:tabs>
                <w:tab w:val="clear" w:pos="0"/>
                <w:tab w:val="clear" w:pos="3240"/>
                <w:tab w:val="clear" w:pos="3600"/>
                <w:tab w:val="clear" w:pos="4320"/>
                <w:tab w:val="clear" w:pos="5040"/>
                <w:tab w:val="clear" w:pos="5760"/>
                <w:tab w:val="clear" w:pos="6480"/>
                <w:tab w:val="clear" w:pos="7200"/>
              </w:tabs>
              <w:ind w:left="0" w:firstLine="0"/>
              <w:rPr>
                <w:rFonts w:cs="Arial"/>
                <w:sz w:val="24"/>
                <w:szCs w:val="24"/>
              </w:rPr>
            </w:pPr>
            <w:r w:rsidRPr="00F63992">
              <w:rPr>
                <w:rFonts w:cs="Arial"/>
                <w:sz w:val="24"/>
                <w:szCs w:val="24"/>
              </w:rPr>
              <w:t xml:space="preserve">Please provide a clear and concise budget narrative to identify what costs are planned to be funded through this grant. </w:t>
            </w:r>
            <w:r>
              <w:t xml:space="preserve"> </w:t>
            </w:r>
            <w:r w:rsidRPr="00E42B33">
              <w:rPr>
                <w:rFonts w:cs="Arial"/>
                <w:sz w:val="24"/>
                <w:szCs w:val="24"/>
              </w:rPr>
              <w:t>Use the table below to identify Scope of Work, Milestones, estimated costs per Milestone, and estimated start/end dates.</w:t>
            </w:r>
            <w:r w:rsidR="00D25CB5">
              <w:rPr>
                <w:rFonts w:cs="Arial"/>
                <w:sz w:val="24"/>
                <w:szCs w:val="24"/>
              </w:rPr>
              <w:t xml:space="preserve"> </w:t>
            </w:r>
          </w:p>
        </w:tc>
      </w:tr>
      <w:tr w:rsidR="0094658F" w:rsidRPr="00E6684C" w14:paraId="63C4784F" w14:textId="77777777" w:rsidTr="00E42B33">
        <w:trPr>
          <w:trHeight w:val="795"/>
        </w:trPr>
        <w:tc>
          <w:tcPr>
            <w:tcW w:w="803" w:type="dxa"/>
            <w:vMerge/>
            <w:tcBorders>
              <w:left w:val="single" w:sz="18" w:space="0" w:color="auto"/>
            </w:tcBorders>
          </w:tcPr>
          <w:p w14:paraId="5A191732" w14:textId="77777777" w:rsidR="0094658F" w:rsidRPr="00E6684C" w:rsidRDefault="0094658F" w:rsidP="0094658F">
            <w:pPr>
              <w:jc w:val="center"/>
              <w:rPr>
                <w:rFonts w:ascii="Arial" w:hAnsi="Arial" w:cs="Arial"/>
                <w:b w:val="0"/>
                <w:szCs w:val="24"/>
              </w:rPr>
            </w:pPr>
          </w:p>
        </w:tc>
        <w:tc>
          <w:tcPr>
            <w:tcW w:w="10172" w:type="dxa"/>
            <w:gridSpan w:val="7"/>
            <w:tcBorders>
              <w:top w:val="single" w:sz="8" w:space="0" w:color="auto"/>
              <w:bottom w:val="single" w:sz="8" w:space="0" w:color="auto"/>
              <w:right w:val="single" w:sz="18" w:space="0" w:color="auto"/>
            </w:tcBorders>
            <w:vAlign w:val="center"/>
          </w:tcPr>
          <w:sdt>
            <w:sdtPr>
              <w:rPr>
                <w:rFonts w:ascii="Arial" w:hAnsi="Arial" w:cs="Arial"/>
                <w:b w:val="0"/>
                <w:szCs w:val="24"/>
              </w:rPr>
              <w:id w:val="1430323981"/>
              <w:showingPlcHdr/>
            </w:sdtPr>
            <w:sdtEndPr/>
            <w:sdtContent>
              <w:p w14:paraId="25E59727" w14:textId="77777777" w:rsidR="00D25CB5" w:rsidRDefault="00D25CB5" w:rsidP="00D25CB5">
                <w:pPr>
                  <w:rPr>
                    <w:rFonts w:ascii="Arial" w:hAnsi="Arial" w:cs="Arial"/>
                    <w:b w:val="0"/>
                    <w:szCs w:val="24"/>
                  </w:rPr>
                </w:pPr>
                <w:r w:rsidRPr="00E6684C">
                  <w:rPr>
                    <w:rStyle w:val="PlaceholderText"/>
                    <w:rFonts w:ascii="Arial" w:hAnsi="Arial" w:cs="Arial"/>
                    <w:b w:val="0"/>
                    <w:szCs w:val="24"/>
                  </w:rPr>
                  <w:t>Click or tap here to enter text.</w:t>
                </w:r>
              </w:p>
            </w:sdtContent>
          </w:sdt>
          <w:p w14:paraId="0F9BB6E7" w14:textId="469BB71D" w:rsidR="0094658F" w:rsidRPr="00F63992" w:rsidRDefault="00D25CB5"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sz w:val="24"/>
                <w:szCs w:val="24"/>
              </w:rPr>
            </w:pPr>
            <w:r w:rsidRPr="00D25CB5">
              <w:rPr>
                <w:rFonts w:cs="Arial"/>
                <w:b/>
                <w:i/>
                <w:sz w:val="24"/>
                <w:szCs w:val="24"/>
              </w:rPr>
              <w:t>(250 word maximum)</w:t>
            </w:r>
          </w:p>
        </w:tc>
      </w:tr>
      <w:tr w:rsidR="0094658F" w:rsidRPr="00E6684C" w14:paraId="780E70C3" w14:textId="77777777" w:rsidTr="00161A6F">
        <w:trPr>
          <w:trHeight w:val="795"/>
        </w:trPr>
        <w:tc>
          <w:tcPr>
            <w:tcW w:w="803" w:type="dxa"/>
            <w:vMerge/>
            <w:tcBorders>
              <w:left w:val="single" w:sz="18" w:space="0" w:color="auto"/>
            </w:tcBorders>
          </w:tcPr>
          <w:p w14:paraId="308C57F5" w14:textId="77777777" w:rsidR="0094658F" w:rsidRPr="00E6684C" w:rsidRDefault="0094658F" w:rsidP="0094658F">
            <w:pPr>
              <w:jc w:val="center"/>
              <w:rPr>
                <w:rFonts w:ascii="Arial" w:hAnsi="Arial" w:cs="Arial"/>
                <w:b w:val="0"/>
                <w:szCs w:val="24"/>
              </w:rPr>
            </w:pPr>
          </w:p>
        </w:tc>
        <w:tc>
          <w:tcPr>
            <w:tcW w:w="3390" w:type="dxa"/>
            <w:gridSpan w:val="2"/>
            <w:vAlign w:val="center"/>
          </w:tcPr>
          <w:p w14:paraId="236E3269" w14:textId="06D8A7F5"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b/>
                <w:sz w:val="24"/>
                <w:szCs w:val="24"/>
              </w:rPr>
            </w:pPr>
            <w:r w:rsidRPr="00E42B33">
              <w:rPr>
                <w:rFonts w:cs="Arial"/>
                <w:b/>
                <w:sz w:val="24"/>
              </w:rPr>
              <w:t>Milestone Number and Title</w:t>
            </w:r>
          </w:p>
        </w:tc>
        <w:tc>
          <w:tcPr>
            <w:tcW w:w="3391" w:type="dxa"/>
            <w:gridSpan w:val="3"/>
            <w:vAlign w:val="center"/>
          </w:tcPr>
          <w:p w14:paraId="5590BC63" w14:textId="40B00A51"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b/>
                <w:sz w:val="24"/>
                <w:szCs w:val="24"/>
              </w:rPr>
            </w:pPr>
            <w:r w:rsidRPr="00E42B33">
              <w:rPr>
                <w:rFonts w:cs="Arial"/>
                <w:b/>
                <w:sz w:val="24"/>
              </w:rPr>
              <w:t>Cost to Complete</w:t>
            </w:r>
          </w:p>
        </w:tc>
        <w:tc>
          <w:tcPr>
            <w:tcW w:w="3391" w:type="dxa"/>
            <w:gridSpan w:val="2"/>
            <w:vAlign w:val="center"/>
          </w:tcPr>
          <w:p w14:paraId="1317185D" w14:textId="3C8894A0"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rPr>
                <w:rFonts w:cs="Arial"/>
                <w:b/>
                <w:sz w:val="24"/>
                <w:szCs w:val="24"/>
              </w:rPr>
            </w:pPr>
            <w:r w:rsidRPr="00E42B33">
              <w:rPr>
                <w:rFonts w:cs="Arial"/>
                <w:b/>
                <w:sz w:val="24"/>
              </w:rPr>
              <w:t>Start/End Dates</w:t>
            </w:r>
          </w:p>
        </w:tc>
      </w:tr>
      <w:tr w:rsidR="0094658F" w:rsidRPr="00E6684C" w14:paraId="2A90DA76" w14:textId="77777777" w:rsidTr="00161A6F">
        <w:trPr>
          <w:trHeight w:val="795"/>
        </w:trPr>
        <w:tc>
          <w:tcPr>
            <w:tcW w:w="803" w:type="dxa"/>
            <w:tcBorders>
              <w:left w:val="single" w:sz="18" w:space="0" w:color="auto"/>
            </w:tcBorders>
          </w:tcPr>
          <w:p w14:paraId="1E768433" w14:textId="77777777" w:rsidR="0094658F" w:rsidRPr="00E6684C" w:rsidRDefault="0094658F" w:rsidP="0094658F">
            <w:pPr>
              <w:jc w:val="center"/>
              <w:rPr>
                <w:rFonts w:ascii="Arial" w:hAnsi="Arial" w:cs="Arial"/>
                <w:b w:val="0"/>
                <w:szCs w:val="24"/>
              </w:rPr>
            </w:pPr>
          </w:p>
        </w:tc>
        <w:tc>
          <w:tcPr>
            <w:tcW w:w="3390" w:type="dxa"/>
            <w:gridSpan w:val="2"/>
            <w:vAlign w:val="center"/>
          </w:tcPr>
          <w:p w14:paraId="43BA6D92" w14:textId="7E0FD34C"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b/>
                <w:sz w:val="24"/>
              </w:rPr>
            </w:pPr>
            <w:r w:rsidRPr="00E42B33">
              <w:rPr>
                <w:rFonts w:cs="Arial"/>
                <w:b/>
                <w:sz w:val="24"/>
              </w:rPr>
              <w:t>Service Contracts with Partners</w:t>
            </w:r>
          </w:p>
        </w:tc>
        <w:tc>
          <w:tcPr>
            <w:tcW w:w="3391" w:type="dxa"/>
            <w:gridSpan w:val="3"/>
            <w:vAlign w:val="center"/>
          </w:tcPr>
          <w:p w14:paraId="620A5A18" w14:textId="4029F4EF"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sz w:val="24"/>
              </w:rPr>
            </w:pPr>
            <w:r w:rsidRPr="00E42B33">
              <w:rPr>
                <w:rFonts w:cs="Arial"/>
                <w:sz w:val="24"/>
              </w:rPr>
              <w:t>$</w:t>
            </w:r>
          </w:p>
        </w:tc>
        <w:tc>
          <w:tcPr>
            <w:tcW w:w="3391" w:type="dxa"/>
            <w:gridSpan w:val="2"/>
            <w:vAlign w:val="center"/>
          </w:tcPr>
          <w:p w14:paraId="422F45AD" w14:textId="77777777"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sz w:val="24"/>
              </w:rPr>
            </w:pPr>
          </w:p>
        </w:tc>
      </w:tr>
      <w:tr w:rsidR="0094658F" w:rsidRPr="00E6684C" w14:paraId="160C6EE9" w14:textId="77777777" w:rsidTr="00161A6F">
        <w:trPr>
          <w:trHeight w:val="795"/>
        </w:trPr>
        <w:tc>
          <w:tcPr>
            <w:tcW w:w="803" w:type="dxa"/>
            <w:tcBorders>
              <w:left w:val="single" w:sz="18" w:space="0" w:color="auto"/>
            </w:tcBorders>
          </w:tcPr>
          <w:p w14:paraId="02AA6AA9" w14:textId="77777777" w:rsidR="0094658F" w:rsidRPr="00E6684C" w:rsidRDefault="0094658F" w:rsidP="0094658F">
            <w:pPr>
              <w:jc w:val="center"/>
              <w:rPr>
                <w:rFonts w:ascii="Arial" w:hAnsi="Arial" w:cs="Arial"/>
                <w:b w:val="0"/>
                <w:szCs w:val="24"/>
              </w:rPr>
            </w:pPr>
          </w:p>
        </w:tc>
        <w:tc>
          <w:tcPr>
            <w:tcW w:w="3390" w:type="dxa"/>
            <w:gridSpan w:val="2"/>
            <w:vAlign w:val="center"/>
          </w:tcPr>
          <w:p w14:paraId="5ECA7F81" w14:textId="24A64513"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b/>
                <w:sz w:val="24"/>
              </w:rPr>
            </w:pPr>
            <w:r w:rsidRPr="00E42B33">
              <w:rPr>
                <w:rFonts w:cs="Arial"/>
                <w:b/>
                <w:sz w:val="24"/>
              </w:rPr>
              <w:t>Project Development and Confirmation</w:t>
            </w:r>
          </w:p>
        </w:tc>
        <w:tc>
          <w:tcPr>
            <w:tcW w:w="3391" w:type="dxa"/>
            <w:gridSpan w:val="3"/>
          </w:tcPr>
          <w:p w14:paraId="198A54DB" w14:textId="19B4B1FC"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sz w:val="24"/>
              </w:rPr>
            </w:pPr>
            <w:r w:rsidRPr="00E42B33">
              <w:rPr>
                <w:rFonts w:cs="Arial"/>
                <w:sz w:val="24"/>
              </w:rPr>
              <w:t>$</w:t>
            </w:r>
          </w:p>
        </w:tc>
        <w:tc>
          <w:tcPr>
            <w:tcW w:w="3391" w:type="dxa"/>
            <w:gridSpan w:val="2"/>
            <w:vAlign w:val="center"/>
          </w:tcPr>
          <w:p w14:paraId="6AE609A2" w14:textId="77777777"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sz w:val="24"/>
              </w:rPr>
            </w:pPr>
          </w:p>
        </w:tc>
      </w:tr>
      <w:tr w:rsidR="0094658F" w:rsidRPr="00E6684C" w14:paraId="23C2BDE2" w14:textId="77777777" w:rsidTr="00161A6F">
        <w:trPr>
          <w:trHeight w:val="795"/>
        </w:trPr>
        <w:tc>
          <w:tcPr>
            <w:tcW w:w="803" w:type="dxa"/>
            <w:tcBorders>
              <w:left w:val="single" w:sz="18" w:space="0" w:color="auto"/>
            </w:tcBorders>
          </w:tcPr>
          <w:p w14:paraId="76079936" w14:textId="77777777" w:rsidR="0094658F" w:rsidRPr="00E6684C" w:rsidRDefault="0094658F" w:rsidP="0094658F">
            <w:pPr>
              <w:jc w:val="center"/>
              <w:rPr>
                <w:rFonts w:ascii="Arial" w:hAnsi="Arial" w:cs="Arial"/>
                <w:b w:val="0"/>
                <w:szCs w:val="24"/>
              </w:rPr>
            </w:pPr>
          </w:p>
        </w:tc>
        <w:tc>
          <w:tcPr>
            <w:tcW w:w="3390" w:type="dxa"/>
            <w:gridSpan w:val="2"/>
            <w:vAlign w:val="center"/>
          </w:tcPr>
          <w:p w14:paraId="1C8DB224" w14:textId="441CE058"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b/>
                <w:sz w:val="24"/>
              </w:rPr>
            </w:pPr>
            <w:r w:rsidRPr="00E42B33">
              <w:rPr>
                <w:rFonts w:cs="Arial"/>
                <w:b/>
                <w:sz w:val="24"/>
              </w:rPr>
              <w:t>Engineering Design</w:t>
            </w:r>
          </w:p>
        </w:tc>
        <w:tc>
          <w:tcPr>
            <w:tcW w:w="3391" w:type="dxa"/>
            <w:gridSpan w:val="3"/>
          </w:tcPr>
          <w:p w14:paraId="02F7DCEF" w14:textId="22D77AF8"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sz w:val="24"/>
              </w:rPr>
            </w:pPr>
            <w:r w:rsidRPr="00E42B33">
              <w:rPr>
                <w:rFonts w:cs="Arial"/>
                <w:sz w:val="24"/>
              </w:rPr>
              <w:t>$</w:t>
            </w:r>
          </w:p>
        </w:tc>
        <w:tc>
          <w:tcPr>
            <w:tcW w:w="3391" w:type="dxa"/>
            <w:gridSpan w:val="2"/>
            <w:vAlign w:val="center"/>
          </w:tcPr>
          <w:p w14:paraId="79E365BB" w14:textId="77777777" w:rsidR="0094658F" w:rsidRPr="00E42B33" w:rsidRDefault="0094658F"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sz w:val="24"/>
              </w:rPr>
            </w:pPr>
          </w:p>
        </w:tc>
      </w:tr>
      <w:tr w:rsidR="00D0054B" w:rsidRPr="00E6684C" w14:paraId="25A7E277" w14:textId="77777777" w:rsidTr="00161A6F">
        <w:trPr>
          <w:trHeight w:val="795"/>
        </w:trPr>
        <w:tc>
          <w:tcPr>
            <w:tcW w:w="803" w:type="dxa"/>
            <w:tcBorders>
              <w:left w:val="single" w:sz="18" w:space="0" w:color="auto"/>
            </w:tcBorders>
          </w:tcPr>
          <w:p w14:paraId="6FFBD033" w14:textId="77777777" w:rsidR="00D0054B" w:rsidRPr="00E6684C" w:rsidRDefault="00D0054B" w:rsidP="0094658F">
            <w:pPr>
              <w:jc w:val="center"/>
              <w:rPr>
                <w:rFonts w:ascii="Arial" w:hAnsi="Arial" w:cs="Arial"/>
                <w:b w:val="0"/>
                <w:szCs w:val="24"/>
              </w:rPr>
            </w:pPr>
          </w:p>
        </w:tc>
        <w:tc>
          <w:tcPr>
            <w:tcW w:w="3390" w:type="dxa"/>
            <w:gridSpan w:val="2"/>
            <w:vAlign w:val="center"/>
          </w:tcPr>
          <w:p w14:paraId="2A6F19D5" w14:textId="13CC6D03" w:rsidR="00D0054B" w:rsidRPr="00E42B33" w:rsidRDefault="00D0054B"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b/>
                <w:sz w:val="24"/>
              </w:rPr>
            </w:pPr>
            <w:r>
              <w:rPr>
                <w:rFonts w:cs="Arial"/>
                <w:b/>
                <w:sz w:val="24"/>
              </w:rPr>
              <w:t>(Add additional rows as applicable)</w:t>
            </w:r>
          </w:p>
        </w:tc>
        <w:tc>
          <w:tcPr>
            <w:tcW w:w="3391" w:type="dxa"/>
            <w:gridSpan w:val="3"/>
          </w:tcPr>
          <w:p w14:paraId="033ECA0A" w14:textId="77777777" w:rsidR="00D0054B" w:rsidRPr="00E42B33" w:rsidRDefault="00D0054B"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sz w:val="24"/>
              </w:rPr>
            </w:pPr>
          </w:p>
        </w:tc>
        <w:tc>
          <w:tcPr>
            <w:tcW w:w="3391" w:type="dxa"/>
            <w:gridSpan w:val="2"/>
            <w:vAlign w:val="center"/>
          </w:tcPr>
          <w:p w14:paraId="1AD983F4" w14:textId="77777777" w:rsidR="00D0054B" w:rsidRPr="00E42B33" w:rsidRDefault="00D0054B" w:rsidP="0094658F">
            <w:pPr>
              <w:pStyle w:val="BodyTextIndent2"/>
              <w:tabs>
                <w:tab w:val="clear" w:pos="0"/>
                <w:tab w:val="clear" w:pos="3240"/>
                <w:tab w:val="clear" w:pos="3600"/>
                <w:tab w:val="clear" w:pos="4320"/>
                <w:tab w:val="clear" w:pos="5040"/>
                <w:tab w:val="clear" w:pos="5760"/>
                <w:tab w:val="clear" w:pos="6480"/>
                <w:tab w:val="clear" w:pos="7200"/>
              </w:tabs>
              <w:spacing w:before="240"/>
              <w:ind w:left="0" w:firstLine="0"/>
              <w:jc w:val="left"/>
              <w:rPr>
                <w:rFonts w:cs="Arial"/>
                <w:sz w:val="24"/>
              </w:rPr>
            </w:pPr>
          </w:p>
        </w:tc>
      </w:tr>
    </w:tbl>
    <w:p w14:paraId="71DBA204" w14:textId="77777777" w:rsidR="00866E45" w:rsidRPr="00E6684C" w:rsidRDefault="00866E45">
      <w:pPr>
        <w:rPr>
          <w:rFonts w:ascii="Arial" w:hAnsi="Arial" w:cs="Arial"/>
          <w:szCs w:val="24"/>
        </w:rPr>
      </w:pPr>
    </w:p>
    <w:tbl>
      <w:tblPr>
        <w:tblStyle w:val="TableGrid"/>
        <w:tblpPr w:leftFromText="180" w:rightFromText="180" w:vertAnchor="text" w:tblpXSpec="right" w:tblpY="1"/>
        <w:tblOverlap w:val="never"/>
        <w:tblW w:w="10975" w:type="dxa"/>
        <w:tblLayout w:type="fixed"/>
        <w:tblLook w:val="04A0" w:firstRow="1" w:lastRow="0" w:firstColumn="1" w:lastColumn="0" w:noHBand="0" w:noVBand="1"/>
      </w:tblPr>
      <w:tblGrid>
        <w:gridCol w:w="803"/>
        <w:gridCol w:w="6104"/>
        <w:gridCol w:w="4068"/>
      </w:tblGrid>
      <w:tr w:rsidR="002E764D" w:rsidRPr="00E6684C" w14:paraId="0A39C452" w14:textId="77777777" w:rsidTr="00866E45">
        <w:tc>
          <w:tcPr>
            <w:tcW w:w="10975" w:type="dxa"/>
            <w:gridSpan w:val="3"/>
            <w:tcBorders>
              <w:top w:val="single" w:sz="18" w:space="0" w:color="auto"/>
              <w:left w:val="single" w:sz="18" w:space="0" w:color="auto"/>
              <w:bottom w:val="single" w:sz="18" w:space="0" w:color="auto"/>
              <w:right w:val="single" w:sz="18" w:space="0" w:color="auto"/>
            </w:tcBorders>
            <w:shd w:val="pct20" w:color="auto" w:fill="auto"/>
          </w:tcPr>
          <w:p w14:paraId="3C0440E1" w14:textId="4F9F4B2B" w:rsidR="002E764D" w:rsidRPr="00E6684C" w:rsidRDefault="002E764D" w:rsidP="009A1602">
            <w:pPr>
              <w:jc w:val="center"/>
              <w:outlineLvl w:val="0"/>
              <w:rPr>
                <w:rFonts w:ascii="Arial" w:hAnsi="Arial" w:cs="Arial"/>
                <w:b w:val="0"/>
                <w:szCs w:val="24"/>
                <w:highlight w:val="lightGray"/>
              </w:rPr>
            </w:pPr>
            <w:r w:rsidRPr="00E6684C">
              <w:rPr>
                <w:rFonts w:ascii="Arial" w:hAnsi="Arial" w:cs="Arial"/>
                <w:b w:val="0"/>
                <w:szCs w:val="24"/>
                <w:highlight w:val="lightGray"/>
              </w:rPr>
              <w:t>Attachments</w:t>
            </w:r>
          </w:p>
        </w:tc>
      </w:tr>
      <w:tr w:rsidR="00866E45" w:rsidRPr="00E6684C" w14:paraId="6490DA38" w14:textId="77777777" w:rsidTr="00CE386B">
        <w:trPr>
          <w:trHeight w:val="348"/>
        </w:trPr>
        <w:tc>
          <w:tcPr>
            <w:tcW w:w="803" w:type="dxa"/>
            <w:tcBorders>
              <w:left w:val="single" w:sz="18" w:space="0" w:color="auto"/>
              <w:bottom w:val="single" w:sz="18" w:space="0" w:color="auto"/>
            </w:tcBorders>
          </w:tcPr>
          <w:p w14:paraId="0B594CEB" w14:textId="3C72469A" w:rsidR="00866E45" w:rsidRPr="00E6684C" w:rsidRDefault="0051771B" w:rsidP="002E764D">
            <w:pPr>
              <w:jc w:val="center"/>
              <w:rPr>
                <w:rFonts w:ascii="Arial" w:hAnsi="Arial" w:cs="Arial"/>
                <w:b w:val="0"/>
                <w:szCs w:val="24"/>
              </w:rPr>
            </w:pPr>
            <w:r w:rsidRPr="00E6684C">
              <w:rPr>
                <w:rFonts w:ascii="Arial" w:hAnsi="Arial" w:cs="Arial"/>
                <w:b w:val="0"/>
                <w:szCs w:val="24"/>
              </w:rPr>
              <w:t>#</w:t>
            </w:r>
          </w:p>
        </w:tc>
        <w:tc>
          <w:tcPr>
            <w:tcW w:w="6104" w:type="dxa"/>
            <w:tcBorders>
              <w:bottom w:val="single" w:sz="18" w:space="0" w:color="auto"/>
              <w:right w:val="single" w:sz="18" w:space="0" w:color="auto"/>
            </w:tcBorders>
            <w:shd w:val="clear" w:color="auto" w:fill="auto"/>
            <w:vAlign w:val="center"/>
          </w:tcPr>
          <w:p w14:paraId="7BE891EF" w14:textId="03EA3402" w:rsidR="00866E45" w:rsidRPr="00E6684C" w:rsidRDefault="00866E45" w:rsidP="00A95E6A">
            <w:pPr>
              <w:pStyle w:val="BodyTextIndent"/>
              <w:tabs>
                <w:tab w:val="clear" w:pos="0"/>
                <w:tab w:val="clear" w:pos="360"/>
                <w:tab w:val="clear" w:pos="3240"/>
                <w:tab w:val="clear" w:pos="3600"/>
                <w:tab w:val="clear" w:pos="4320"/>
                <w:tab w:val="clear" w:pos="5040"/>
                <w:tab w:val="clear" w:pos="5760"/>
                <w:tab w:val="clear" w:pos="6480"/>
                <w:tab w:val="clear" w:pos="7200"/>
                <w:tab w:val="left" w:pos="540"/>
                <w:tab w:val="left" w:pos="630"/>
              </w:tabs>
              <w:ind w:left="0"/>
              <w:jc w:val="center"/>
              <w:rPr>
                <w:rFonts w:cs="Arial"/>
                <w:b/>
                <w:sz w:val="24"/>
                <w:szCs w:val="24"/>
              </w:rPr>
            </w:pPr>
            <w:r w:rsidRPr="00E6684C">
              <w:rPr>
                <w:rFonts w:cs="Arial"/>
                <w:b/>
                <w:sz w:val="24"/>
                <w:szCs w:val="24"/>
              </w:rPr>
              <w:t>Description</w:t>
            </w:r>
          </w:p>
        </w:tc>
        <w:tc>
          <w:tcPr>
            <w:tcW w:w="4068" w:type="dxa"/>
            <w:tcBorders>
              <w:bottom w:val="single" w:sz="18" w:space="0" w:color="auto"/>
              <w:right w:val="single" w:sz="18" w:space="0" w:color="auto"/>
            </w:tcBorders>
            <w:shd w:val="clear" w:color="auto" w:fill="auto"/>
            <w:vAlign w:val="center"/>
          </w:tcPr>
          <w:p w14:paraId="2433715E" w14:textId="46FED83F" w:rsidR="00866E45" w:rsidRPr="00E6684C" w:rsidRDefault="00866E45" w:rsidP="00CE386B">
            <w:pPr>
              <w:tabs>
                <w:tab w:val="left" w:pos="-720"/>
                <w:tab w:val="left" w:pos="360"/>
                <w:tab w:val="left" w:pos="720"/>
                <w:tab w:val="left" w:pos="1800"/>
                <w:tab w:val="left" w:pos="1890"/>
                <w:tab w:val="left" w:pos="2160"/>
                <w:tab w:val="left" w:pos="2520"/>
                <w:tab w:val="left" w:pos="2880"/>
              </w:tabs>
              <w:jc w:val="center"/>
              <w:rPr>
                <w:rFonts w:ascii="Arial" w:hAnsi="Arial" w:cs="Arial"/>
                <w:szCs w:val="24"/>
              </w:rPr>
            </w:pPr>
            <w:r w:rsidRPr="00E6684C">
              <w:rPr>
                <w:rFonts w:ascii="Arial" w:hAnsi="Arial" w:cs="Arial"/>
                <w:szCs w:val="24"/>
              </w:rPr>
              <w:t>Attachment Naming Convention</w:t>
            </w:r>
          </w:p>
        </w:tc>
      </w:tr>
      <w:tr w:rsidR="00866E45" w:rsidRPr="00E6684C" w14:paraId="22603606" w14:textId="77777777" w:rsidTr="0051771B">
        <w:tc>
          <w:tcPr>
            <w:tcW w:w="803" w:type="dxa"/>
            <w:tcBorders>
              <w:left w:val="single" w:sz="18" w:space="0" w:color="auto"/>
              <w:bottom w:val="single" w:sz="18" w:space="0" w:color="auto"/>
            </w:tcBorders>
          </w:tcPr>
          <w:p w14:paraId="367940BE" w14:textId="6E76077E" w:rsidR="00866E45" w:rsidRPr="00E6684C" w:rsidRDefault="00AC4820" w:rsidP="002E764D">
            <w:pPr>
              <w:jc w:val="center"/>
              <w:rPr>
                <w:rFonts w:ascii="Arial" w:hAnsi="Arial" w:cs="Arial"/>
                <w:b w:val="0"/>
                <w:szCs w:val="24"/>
              </w:rPr>
            </w:pPr>
            <w:r>
              <w:rPr>
                <w:rFonts w:ascii="Arial" w:hAnsi="Arial" w:cs="Arial"/>
                <w:b w:val="0"/>
                <w:szCs w:val="24"/>
              </w:rPr>
              <w:t>5</w:t>
            </w:r>
          </w:p>
        </w:tc>
        <w:tc>
          <w:tcPr>
            <w:tcW w:w="6104" w:type="dxa"/>
            <w:tcBorders>
              <w:bottom w:val="single" w:sz="18" w:space="0" w:color="auto"/>
              <w:right w:val="single" w:sz="8" w:space="0" w:color="auto"/>
            </w:tcBorders>
            <w:shd w:val="clear" w:color="auto" w:fill="auto"/>
            <w:vAlign w:val="center"/>
          </w:tcPr>
          <w:p w14:paraId="359085FE" w14:textId="009A65FB" w:rsidR="00866E45" w:rsidRPr="00E6684C" w:rsidRDefault="00866E45" w:rsidP="00D25CB5">
            <w:pPr>
              <w:tabs>
                <w:tab w:val="left" w:pos="-720"/>
                <w:tab w:val="left" w:pos="360"/>
                <w:tab w:val="left" w:pos="990"/>
              </w:tabs>
              <w:rPr>
                <w:rFonts w:ascii="Arial" w:hAnsi="Arial" w:cs="Arial"/>
                <w:szCs w:val="24"/>
              </w:rPr>
            </w:pPr>
            <w:r w:rsidRPr="00E6684C">
              <w:rPr>
                <w:rFonts w:ascii="Arial" w:hAnsi="Arial" w:cs="Arial"/>
                <w:szCs w:val="24"/>
              </w:rPr>
              <w:t>CERTIFICATIONS AND ASSURANCES (MANDATORY)</w:t>
            </w:r>
            <w:r w:rsidR="0028268D" w:rsidRPr="00E6684C">
              <w:rPr>
                <w:rFonts w:ascii="Arial" w:hAnsi="Arial" w:cs="Arial"/>
                <w:szCs w:val="24"/>
              </w:rPr>
              <w:t xml:space="preserve"> </w:t>
            </w:r>
            <w:r w:rsidRPr="00E6684C">
              <w:rPr>
                <w:rFonts w:ascii="Arial" w:hAnsi="Arial" w:cs="Arial"/>
                <w:b w:val="0"/>
                <w:szCs w:val="24"/>
              </w:rPr>
              <w:t xml:space="preserve">The Certifications and Assurances form (Exhibit A to </w:t>
            </w:r>
            <w:r w:rsidR="00D25CB5">
              <w:rPr>
                <w:rFonts w:ascii="Arial" w:hAnsi="Arial" w:cs="Arial"/>
                <w:b w:val="0"/>
                <w:szCs w:val="24"/>
              </w:rPr>
              <w:t>the</w:t>
            </w:r>
            <w:r w:rsidRPr="00E6684C">
              <w:rPr>
                <w:rFonts w:ascii="Arial" w:hAnsi="Arial" w:cs="Arial"/>
                <w:b w:val="0"/>
                <w:szCs w:val="24"/>
              </w:rPr>
              <w:t xml:space="preserve"> RFA) must be completed, signed and dated by a person authorized to legally bind the Applicant to a contractual relationship, e.g., the President or Executive Director if a corporation, the managing partner if a partnership, or the proprietor if a sole proprietorship.</w:t>
            </w:r>
          </w:p>
        </w:tc>
        <w:tc>
          <w:tcPr>
            <w:tcW w:w="4068" w:type="dxa"/>
            <w:tcBorders>
              <w:left w:val="single" w:sz="8" w:space="0" w:color="auto"/>
              <w:bottom w:val="single" w:sz="18" w:space="0" w:color="auto"/>
              <w:right w:val="single" w:sz="18" w:space="0" w:color="auto"/>
            </w:tcBorders>
            <w:shd w:val="clear" w:color="auto" w:fill="auto"/>
          </w:tcPr>
          <w:p w14:paraId="64B5829A" w14:textId="6AB35098" w:rsidR="00866E45" w:rsidRPr="00E6684C" w:rsidRDefault="00EC7E06" w:rsidP="00A95E6A">
            <w:pPr>
              <w:rPr>
                <w:rFonts w:ascii="Arial" w:hAnsi="Arial" w:cs="Arial"/>
                <w:b w:val="0"/>
                <w:szCs w:val="24"/>
              </w:rPr>
            </w:pPr>
            <w:r>
              <w:rPr>
                <w:rFonts w:ascii="Arial" w:hAnsi="Arial" w:cs="Arial"/>
                <w:szCs w:val="24"/>
              </w:rPr>
              <w:t>5</w:t>
            </w:r>
            <w:r w:rsidR="00A95E6A" w:rsidRPr="00E6684C">
              <w:rPr>
                <w:rFonts w:ascii="Arial" w:hAnsi="Arial" w:cs="Arial"/>
                <w:szCs w:val="24"/>
              </w:rPr>
              <w:t>_&lt;Name of Submitting Entity&gt;_</w:t>
            </w:r>
            <w:r w:rsidR="00D57FE2">
              <w:rPr>
                <w:rFonts w:ascii="Arial" w:hAnsi="Arial" w:cs="Arial"/>
                <w:szCs w:val="24"/>
              </w:rPr>
              <w:t>GRID</w:t>
            </w:r>
            <w:r w:rsidR="00A95E6A" w:rsidRPr="00E6684C">
              <w:rPr>
                <w:rFonts w:ascii="Arial" w:hAnsi="Arial" w:cs="Arial"/>
                <w:szCs w:val="24"/>
              </w:rPr>
              <w:t xml:space="preserve"> CERTIFICATIONS AND ASSURANCES</w:t>
            </w:r>
          </w:p>
        </w:tc>
      </w:tr>
      <w:tr w:rsidR="00866E45" w:rsidRPr="00E6684C" w14:paraId="54DE3822" w14:textId="77777777" w:rsidTr="0051771B">
        <w:tc>
          <w:tcPr>
            <w:tcW w:w="803" w:type="dxa"/>
            <w:tcBorders>
              <w:top w:val="single" w:sz="18" w:space="0" w:color="auto"/>
              <w:left w:val="single" w:sz="18" w:space="0" w:color="auto"/>
              <w:bottom w:val="single" w:sz="18" w:space="0" w:color="auto"/>
            </w:tcBorders>
          </w:tcPr>
          <w:p w14:paraId="3BFB8B42" w14:textId="076EC31D" w:rsidR="00866E45" w:rsidRPr="00E6684C" w:rsidRDefault="00AC4820" w:rsidP="002E764D">
            <w:pPr>
              <w:jc w:val="center"/>
              <w:rPr>
                <w:rFonts w:ascii="Arial" w:hAnsi="Arial" w:cs="Arial"/>
                <w:b w:val="0"/>
                <w:szCs w:val="24"/>
              </w:rPr>
            </w:pPr>
            <w:r>
              <w:rPr>
                <w:rFonts w:ascii="Arial" w:hAnsi="Arial" w:cs="Arial"/>
                <w:b w:val="0"/>
                <w:szCs w:val="24"/>
              </w:rPr>
              <w:t>6</w:t>
            </w:r>
          </w:p>
        </w:tc>
        <w:tc>
          <w:tcPr>
            <w:tcW w:w="6104" w:type="dxa"/>
            <w:tcBorders>
              <w:top w:val="single" w:sz="18" w:space="0" w:color="auto"/>
              <w:bottom w:val="single" w:sz="18" w:space="0" w:color="auto"/>
              <w:right w:val="single" w:sz="8" w:space="0" w:color="auto"/>
            </w:tcBorders>
            <w:shd w:val="clear" w:color="auto" w:fill="auto"/>
            <w:vAlign w:val="center"/>
          </w:tcPr>
          <w:p w14:paraId="7D023A1E" w14:textId="1930AE23" w:rsidR="00866E45" w:rsidRPr="00E6684C" w:rsidRDefault="00866E45" w:rsidP="005535A9">
            <w:pPr>
              <w:tabs>
                <w:tab w:val="left" w:pos="-720"/>
                <w:tab w:val="left" w:pos="990"/>
                <w:tab w:val="left" w:pos="2430"/>
              </w:tabs>
              <w:jc w:val="both"/>
              <w:rPr>
                <w:rFonts w:ascii="Arial" w:hAnsi="Arial" w:cs="Arial"/>
                <w:szCs w:val="24"/>
              </w:rPr>
            </w:pPr>
            <w:r w:rsidRPr="00E6684C">
              <w:rPr>
                <w:rFonts w:ascii="Arial" w:hAnsi="Arial" w:cs="Arial"/>
                <w:szCs w:val="24"/>
              </w:rPr>
              <w:t>STAFF RESUMES (</w:t>
            </w:r>
            <w:r w:rsidR="00770811">
              <w:rPr>
                <w:rFonts w:ascii="Arial" w:hAnsi="Arial" w:cs="Arial"/>
                <w:szCs w:val="24"/>
              </w:rPr>
              <w:t xml:space="preserve">MANDATORY, </w:t>
            </w:r>
            <w:r w:rsidRPr="00E6684C">
              <w:rPr>
                <w:rFonts w:ascii="Arial" w:hAnsi="Arial" w:cs="Arial"/>
                <w:szCs w:val="24"/>
              </w:rPr>
              <w:t>SCORED)</w:t>
            </w:r>
            <w:r w:rsidR="0028268D" w:rsidRPr="00E6684C">
              <w:rPr>
                <w:rFonts w:ascii="Arial" w:hAnsi="Arial" w:cs="Arial"/>
                <w:szCs w:val="24"/>
              </w:rPr>
              <w:t xml:space="preserve"> </w:t>
            </w:r>
            <w:r w:rsidR="005535A9" w:rsidRPr="00E6684C">
              <w:rPr>
                <w:rFonts w:ascii="Arial" w:hAnsi="Arial" w:cs="Arial"/>
                <w:b w:val="0"/>
                <w:szCs w:val="24"/>
              </w:rPr>
              <w:t>Provide res</w:t>
            </w:r>
            <w:r w:rsidRPr="00E6684C">
              <w:rPr>
                <w:rFonts w:ascii="Arial" w:hAnsi="Arial" w:cs="Arial"/>
                <w:b w:val="0"/>
                <w:szCs w:val="24"/>
              </w:rPr>
              <w:t>umes for staff (at minimum those named in response to Application</w:t>
            </w:r>
            <w:r w:rsidR="0028268D" w:rsidRPr="00E6684C">
              <w:rPr>
                <w:rFonts w:ascii="Arial" w:hAnsi="Arial" w:cs="Arial"/>
                <w:b w:val="0"/>
                <w:szCs w:val="24"/>
              </w:rPr>
              <w:t xml:space="preserve"> Question</w:t>
            </w:r>
            <w:r w:rsidRPr="00E6684C">
              <w:rPr>
                <w:rFonts w:ascii="Arial" w:hAnsi="Arial" w:cs="Arial"/>
                <w:b w:val="0"/>
                <w:szCs w:val="24"/>
              </w:rPr>
              <w:t xml:space="preserve"> 3.02), which include information on the individual’s particular skills related to this project, education, experience, significant accomplishments and any other pertinent information. The Applicant must commit that staff identified in its proposal will actually perform the assigned work. Any staff substitution must have the prior approval of COMMERCE.</w:t>
            </w:r>
          </w:p>
        </w:tc>
        <w:tc>
          <w:tcPr>
            <w:tcW w:w="4068" w:type="dxa"/>
            <w:tcBorders>
              <w:top w:val="single" w:sz="18" w:space="0" w:color="auto"/>
              <w:left w:val="single" w:sz="8" w:space="0" w:color="auto"/>
              <w:bottom w:val="single" w:sz="18" w:space="0" w:color="auto"/>
              <w:right w:val="single" w:sz="18" w:space="0" w:color="auto"/>
            </w:tcBorders>
            <w:shd w:val="clear" w:color="auto" w:fill="auto"/>
          </w:tcPr>
          <w:p w14:paraId="3C1A37DF" w14:textId="50277180" w:rsidR="00866E45" w:rsidRPr="00E6684C" w:rsidRDefault="00EC7E06" w:rsidP="00A95E6A">
            <w:pPr>
              <w:rPr>
                <w:rFonts w:ascii="Arial" w:hAnsi="Arial" w:cs="Arial"/>
                <w:b w:val="0"/>
                <w:szCs w:val="24"/>
              </w:rPr>
            </w:pPr>
            <w:r>
              <w:rPr>
                <w:rFonts w:ascii="Arial" w:hAnsi="Arial" w:cs="Arial"/>
                <w:szCs w:val="24"/>
              </w:rPr>
              <w:t>6</w:t>
            </w:r>
            <w:r w:rsidR="00A95E6A" w:rsidRPr="00E6684C">
              <w:rPr>
                <w:rFonts w:ascii="Arial" w:hAnsi="Arial" w:cs="Arial"/>
                <w:szCs w:val="24"/>
              </w:rPr>
              <w:t>_&lt;Name of Submitting Entity&gt;_</w:t>
            </w:r>
            <w:r w:rsidR="00D57FE2">
              <w:rPr>
                <w:rFonts w:ascii="Arial" w:hAnsi="Arial" w:cs="Arial"/>
                <w:szCs w:val="24"/>
              </w:rPr>
              <w:t>GRID</w:t>
            </w:r>
            <w:r w:rsidR="00A95E6A" w:rsidRPr="00E6684C">
              <w:rPr>
                <w:rFonts w:ascii="Arial" w:hAnsi="Arial" w:cs="Arial"/>
                <w:szCs w:val="24"/>
              </w:rPr>
              <w:t xml:space="preserve"> RESUMES</w:t>
            </w:r>
          </w:p>
        </w:tc>
      </w:tr>
      <w:tr w:rsidR="00866E45" w:rsidRPr="00E6684C" w14:paraId="7885B19B" w14:textId="77777777" w:rsidTr="0051771B">
        <w:tc>
          <w:tcPr>
            <w:tcW w:w="803" w:type="dxa"/>
            <w:tcBorders>
              <w:top w:val="single" w:sz="18" w:space="0" w:color="auto"/>
              <w:left w:val="single" w:sz="18" w:space="0" w:color="auto"/>
            </w:tcBorders>
          </w:tcPr>
          <w:p w14:paraId="1A67F48B" w14:textId="5989F9A4" w:rsidR="00866E45" w:rsidRPr="00E6684C" w:rsidRDefault="00AC4820" w:rsidP="002E764D">
            <w:pPr>
              <w:jc w:val="center"/>
              <w:rPr>
                <w:rFonts w:ascii="Arial" w:hAnsi="Arial" w:cs="Arial"/>
                <w:b w:val="0"/>
                <w:szCs w:val="24"/>
              </w:rPr>
            </w:pPr>
            <w:r>
              <w:rPr>
                <w:rFonts w:ascii="Arial" w:hAnsi="Arial" w:cs="Arial"/>
                <w:b w:val="0"/>
                <w:szCs w:val="24"/>
              </w:rPr>
              <w:t>7</w:t>
            </w:r>
          </w:p>
        </w:tc>
        <w:tc>
          <w:tcPr>
            <w:tcW w:w="6104" w:type="dxa"/>
            <w:tcBorders>
              <w:top w:val="single" w:sz="18" w:space="0" w:color="auto"/>
              <w:right w:val="single" w:sz="8" w:space="0" w:color="auto"/>
            </w:tcBorders>
            <w:shd w:val="clear" w:color="auto" w:fill="auto"/>
            <w:vAlign w:val="center"/>
          </w:tcPr>
          <w:p w14:paraId="3414A80F" w14:textId="796B5A64" w:rsidR="00866E45" w:rsidRPr="00E6684C" w:rsidRDefault="00866E45" w:rsidP="0028268D">
            <w:pPr>
              <w:tabs>
                <w:tab w:val="left" w:pos="-720"/>
                <w:tab w:val="left" w:pos="990"/>
                <w:tab w:val="left" w:pos="2430"/>
              </w:tabs>
              <w:rPr>
                <w:rFonts w:ascii="Arial" w:hAnsi="Arial" w:cs="Arial"/>
                <w:b w:val="0"/>
                <w:szCs w:val="24"/>
              </w:rPr>
            </w:pPr>
            <w:r w:rsidRPr="00E6684C">
              <w:rPr>
                <w:rFonts w:ascii="Arial" w:hAnsi="Arial" w:cs="Arial"/>
                <w:szCs w:val="24"/>
              </w:rPr>
              <w:t xml:space="preserve">SITE INFORMATION DATA SHEET </w:t>
            </w:r>
            <w:r w:rsidR="00770811" w:rsidRPr="00E6684C">
              <w:rPr>
                <w:rFonts w:ascii="Arial" w:hAnsi="Arial" w:cs="Arial"/>
                <w:szCs w:val="24"/>
              </w:rPr>
              <w:t>(</w:t>
            </w:r>
            <w:r w:rsidR="00770811">
              <w:rPr>
                <w:rFonts w:ascii="Arial" w:hAnsi="Arial" w:cs="Arial"/>
                <w:szCs w:val="24"/>
              </w:rPr>
              <w:t xml:space="preserve">MANDATORY, </w:t>
            </w:r>
            <w:r w:rsidR="00770811" w:rsidRPr="00E6684C">
              <w:rPr>
                <w:rFonts w:ascii="Arial" w:hAnsi="Arial" w:cs="Arial"/>
                <w:szCs w:val="24"/>
              </w:rPr>
              <w:t>SCORED)</w:t>
            </w:r>
            <w:r w:rsidR="0028268D" w:rsidRPr="00E6684C">
              <w:rPr>
                <w:rFonts w:ascii="Arial" w:hAnsi="Arial" w:cs="Arial"/>
                <w:szCs w:val="24"/>
              </w:rPr>
              <w:t xml:space="preserve"> </w:t>
            </w:r>
            <w:r w:rsidRPr="00E6684C">
              <w:rPr>
                <w:rFonts w:ascii="Arial" w:hAnsi="Arial" w:cs="Arial"/>
                <w:b w:val="0"/>
                <w:szCs w:val="24"/>
              </w:rPr>
              <w:t xml:space="preserve">The site information data sheet (template provided at the website listed in RFA </w:t>
            </w:r>
            <w:r w:rsidR="00C278CC">
              <w:rPr>
                <w:rFonts w:ascii="Arial" w:hAnsi="Arial" w:cs="Arial"/>
                <w:b w:val="0"/>
                <w:szCs w:val="24"/>
              </w:rPr>
              <w:t>Section</w:t>
            </w:r>
            <w:r w:rsidR="00C278CC" w:rsidRPr="00E6684C">
              <w:rPr>
                <w:rFonts w:ascii="Arial" w:hAnsi="Arial" w:cs="Arial"/>
                <w:b w:val="0"/>
                <w:szCs w:val="24"/>
              </w:rPr>
              <w:t xml:space="preserve"> </w:t>
            </w:r>
            <w:r w:rsidRPr="00E6684C">
              <w:rPr>
                <w:rFonts w:ascii="Arial" w:hAnsi="Arial" w:cs="Arial"/>
                <w:b w:val="0"/>
                <w:szCs w:val="24"/>
              </w:rPr>
              <w:t>2.1 RFA COORDINATOR) must be completed for all project sites included in the application.</w:t>
            </w:r>
          </w:p>
          <w:p w14:paraId="178009FD" w14:textId="5CAEA8F3" w:rsidR="00866E45" w:rsidRPr="00E6684C" w:rsidRDefault="00866E45" w:rsidP="0028268D">
            <w:pPr>
              <w:numPr>
                <w:ilvl w:val="0"/>
                <w:numId w:val="30"/>
              </w:numPr>
              <w:tabs>
                <w:tab w:val="left" w:pos="-720"/>
                <w:tab w:val="left" w:pos="324"/>
                <w:tab w:val="left" w:pos="1800"/>
                <w:tab w:val="left" w:pos="1890"/>
                <w:tab w:val="left" w:pos="2160"/>
                <w:tab w:val="left" w:pos="2520"/>
                <w:tab w:val="left" w:pos="2880"/>
              </w:tabs>
              <w:ind w:left="54" w:firstLine="0"/>
              <w:rPr>
                <w:rFonts w:ascii="Arial" w:hAnsi="Arial" w:cs="Arial"/>
                <w:b w:val="0"/>
                <w:szCs w:val="24"/>
              </w:rPr>
            </w:pPr>
            <w:r w:rsidRPr="00E6684C">
              <w:rPr>
                <w:rFonts w:ascii="Arial" w:hAnsi="Arial" w:cs="Arial"/>
                <w:szCs w:val="24"/>
              </w:rPr>
              <w:t>Street Address</w:t>
            </w:r>
            <w:r w:rsidR="009E458E">
              <w:rPr>
                <w:rFonts w:ascii="Arial" w:hAnsi="Arial" w:cs="Arial"/>
                <w:b w:val="0"/>
                <w:szCs w:val="24"/>
              </w:rPr>
              <w:t xml:space="preserve"> of the capital project site.</w:t>
            </w:r>
          </w:p>
          <w:p w14:paraId="32ADADFB" w14:textId="77777777" w:rsidR="00866E45" w:rsidRPr="00E6684C" w:rsidRDefault="00866E45" w:rsidP="0028268D">
            <w:pPr>
              <w:numPr>
                <w:ilvl w:val="0"/>
                <w:numId w:val="30"/>
              </w:numPr>
              <w:tabs>
                <w:tab w:val="left" w:pos="-720"/>
                <w:tab w:val="left" w:pos="360"/>
                <w:tab w:val="left" w:pos="720"/>
                <w:tab w:val="left" w:pos="1800"/>
                <w:tab w:val="left" w:pos="1890"/>
                <w:tab w:val="left" w:pos="2160"/>
                <w:tab w:val="left" w:pos="2520"/>
                <w:tab w:val="left" w:pos="2880"/>
              </w:tabs>
              <w:ind w:left="54" w:firstLine="0"/>
              <w:rPr>
                <w:rFonts w:ascii="Arial" w:hAnsi="Arial" w:cs="Arial"/>
                <w:b w:val="0"/>
                <w:szCs w:val="24"/>
              </w:rPr>
            </w:pPr>
            <w:r w:rsidRPr="00E6684C">
              <w:rPr>
                <w:rFonts w:ascii="Arial" w:hAnsi="Arial" w:cs="Arial"/>
                <w:szCs w:val="24"/>
              </w:rPr>
              <w:t xml:space="preserve">Median Income: </w:t>
            </w:r>
            <w:r w:rsidRPr="00E6684C">
              <w:rPr>
                <w:rFonts w:ascii="Arial" w:hAnsi="Arial" w:cs="Arial"/>
                <w:b w:val="0"/>
                <w:szCs w:val="24"/>
              </w:rPr>
              <w:t>ACS 2018 5-year household median income levels for the city or town where the site is located</w:t>
            </w:r>
          </w:p>
          <w:p w14:paraId="4BF842FC"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720" w:firstLine="0"/>
              <w:jc w:val="left"/>
              <w:rPr>
                <w:rFonts w:cs="Arial"/>
                <w:sz w:val="24"/>
                <w:szCs w:val="24"/>
              </w:rPr>
            </w:pPr>
            <w:r w:rsidRPr="00E6684C">
              <w:rPr>
                <w:rFonts w:cs="Arial"/>
                <w:sz w:val="24"/>
                <w:szCs w:val="24"/>
              </w:rPr>
              <w:t xml:space="preserve">Go to </w:t>
            </w:r>
            <w:hyperlink r:id="rId10" w:history="1">
              <w:r w:rsidRPr="00E6684C">
                <w:rPr>
                  <w:rStyle w:val="Hyperlink"/>
                  <w:rFonts w:cs="Arial"/>
                  <w:sz w:val="24"/>
                  <w:szCs w:val="24"/>
                </w:rPr>
                <w:t>https://data.census.gov/cedsci/</w:t>
              </w:r>
            </w:hyperlink>
            <w:r w:rsidRPr="00E6684C">
              <w:rPr>
                <w:rStyle w:val="Hyperlink"/>
                <w:rFonts w:cs="Arial"/>
                <w:sz w:val="24"/>
                <w:szCs w:val="24"/>
              </w:rPr>
              <w:t>.</w:t>
            </w:r>
          </w:p>
          <w:p w14:paraId="0E2E9E5C"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12" w:firstLine="0"/>
              <w:jc w:val="left"/>
              <w:rPr>
                <w:rFonts w:cs="Arial"/>
                <w:sz w:val="24"/>
                <w:szCs w:val="24"/>
              </w:rPr>
            </w:pPr>
            <w:r w:rsidRPr="00E6684C">
              <w:rPr>
                <w:rFonts w:cs="Arial"/>
                <w:sz w:val="24"/>
                <w:szCs w:val="24"/>
              </w:rPr>
              <w:t>Enter the name of your city or town and the word “income” in the search bar.</w:t>
            </w:r>
          </w:p>
          <w:p w14:paraId="2D7DD69C"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168" w:firstLine="0"/>
              <w:jc w:val="left"/>
              <w:rPr>
                <w:rFonts w:cs="Arial"/>
                <w:sz w:val="24"/>
                <w:szCs w:val="24"/>
              </w:rPr>
            </w:pPr>
            <w:r w:rsidRPr="00E6684C">
              <w:rPr>
                <w:rFonts w:cs="Arial"/>
                <w:sz w:val="24"/>
                <w:szCs w:val="24"/>
              </w:rPr>
              <w:t>Click on the first search result under the heading “Explore Data” near the top of the page.</w:t>
            </w:r>
          </w:p>
          <w:p w14:paraId="4F9EF86F"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168" w:firstLine="0"/>
              <w:jc w:val="left"/>
              <w:rPr>
                <w:rFonts w:cs="Arial"/>
                <w:sz w:val="24"/>
                <w:szCs w:val="24"/>
              </w:rPr>
            </w:pPr>
            <w:r w:rsidRPr="00E6684C">
              <w:rPr>
                <w:rFonts w:cs="Arial"/>
                <w:sz w:val="24"/>
                <w:szCs w:val="24"/>
              </w:rPr>
              <w:lastRenderedPageBreak/>
              <w:t>Near the top of the page, use the “Product:” dropdown menu to select the “2018: ACS 5-Year Estimates Subject Tables” data set.</w:t>
            </w:r>
          </w:p>
          <w:p w14:paraId="20ADAB65" w14:textId="77777777" w:rsidR="00866E45" w:rsidRPr="00E6684C" w:rsidRDefault="00866E45" w:rsidP="0028268D">
            <w:pPr>
              <w:pStyle w:val="BodyTextIndent"/>
              <w:numPr>
                <w:ilvl w:val="2"/>
                <w:numId w:val="29"/>
              </w:numPr>
              <w:tabs>
                <w:tab w:val="clear" w:pos="0"/>
                <w:tab w:val="clear" w:pos="2160"/>
                <w:tab w:val="clear" w:pos="3240"/>
                <w:tab w:val="clear" w:pos="3600"/>
                <w:tab w:val="clear" w:pos="4320"/>
                <w:tab w:val="clear" w:pos="5040"/>
                <w:tab w:val="clear" w:pos="5760"/>
                <w:tab w:val="clear" w:pos="6480"/>
                <w:tab w:val="clear" w:pos="7200"/>
                <w:tab w:val="num" w:pos="2520"/>
              </w:tabs>
              <w:ind w:left="324" w:right="168" w:firstLine="0"/>
              <w:jc w:val="left"/>
              <w:rPr>
                <w:rFonts w:cs="Arial"/>
                <w:sz w:val="24"/>
                <w:szCs w:val="24"/>
              </w:rPr>
            </w:pPr>
            <w:r w:rsidRPr="00E6684C">
              <w:rPr>
                <w:rFonts w:cs="Arial"/>
                <w:sz w:val="24"/>
                <w:szCs w:val="24"/>
              </w:rPr>
              <w:t>Scroll down to learn your municipality’s Estimate for Median Income (dollars) for Households.</w:t>
            </w:r>
          </w:p>
          <w:p w14:paraId="0B1B1DF6" w14:textId="05839B59" w:rsidR="00866E45" w:rsidRPr="00CB5DB7" w:rsidRDefault="00866E45" w:rsidP="0028268D">
            <w:pPr>
              <w:pStyle w:val="ListParagraph"/>
              <w:numPr>
                <w:ilvl w:val="2"/>
                <w:numId w:val="29"/>
              </w:numPr>
              <w:tabs>
                <w:tab w:val="clear" w:pos="2160"/>
                <w:tab w:val="num" w:pos="2520"/>
              </w:tabs>
              <w:spacing w:after="0" w:line="240" w:lineRule="auto"/>
              <w:ind w:left="324" w:right="168" w:firstLine="0"/>
              <w:contextualSpacing w:val="0"/>
              <w:rPr>
                <w:rFonts w:ascii="Arial" w:hAnsi="Arial" w:cs="Arial"/>
                <w:i/>
                <w:sz w:val="24"/>
                <w:szCs w:val="24"/>
              </w:rPr>
            </w:pPr>
            <w:r w:rsidRPr="00CB5DB7">
              <w:rPr>
                <w:rFonts w:ascii="Arial" w:hAnsi="Arial" w:cs="Arial"/>
                <w:i/>
                <w:sz w:val="24"/>
                <w:szCs w:val="24"/>
              </w:rPr>
              <w:t>Note: If an Applicant’s city- or town-level data is unavailable from the source provided above, an Applicant is permitted to substitute county-level ACS 5-Year Estimates instead. If city- or town-level data is available, the Applicant must use that data to determine eligibility for this reduced match option.</w:t>
            </w:r>
          </w:p>
          <w:p w14:paraId="2A590F48" w14:textId="77777777" w:rsidR="00866E45" w:rsidRPr="00E6684C" w:rsidRDefault="00866E45" w:rsidP="0028268D">
            <w:pPr>
              <w:numPr>
                <w:ilvl w:val="0"/>
                <w:numId w:val="30"/>
              </w:numPr>
              <w:tabs>
                <w:tab w:val="left" w:pos="-720"/>
                <w:tab w:val="left" w:pos="360"/>
                <w:tab w:val="left" w:pos="720"/>
                <w:tab w:val="left" w:pos="1800"/>
                <w:tab w:val="left" w:pos="1890"/>
                <w:tab w:val="left" w:pos="2160"/>
                <w:tab w:val="left" w:pos="2520"/>
                <w:tab w:val="left" w:pos="2880"/>
              </w:tabs>
              <w:ind w:left="54" w:firstLine="0"/>
              <w:rPr>
                <w:rFonts w:ascii="Arial" w:hAnsi="Arial" w:cs="Arial"/>
                <w:b w:val="0"/>
                <w:szCs w:val="24"/>
              </w:rPr>
            </w:pPr>
            <w:r w:rsidRPr="00E6684C">
              <w:rPr>
                <w:rFonts w:ascii="Arial" w:hAnsi="Arial" w:cs="Arial"/>
                <w:szCs w:val="24"/>
              </w:rPr>
              <w:t xml:space="preserve">Environmental Health Disparities: </w:t>
            </w:r>
            <w:r w:rsidRPr="00E6684C">
              <w:rPr>
                <w:rFonts w:ascii="Arial" w:hAnsi="Arial" w:cs="Arial"/>
                <w:b w:val="0"/>
                <w:szCs w:val="24"/>
              </w:rPr>
              <w:t>Environmental Health Disparities v1.1 rank for the census tract where the site is located</w:t>
            </w:r>
          </w:p>
          <w:p w14:paraId="20DE2D2F" w14:textId="77777777" w:rsidR="00866E45" w:rsidRPr="00E6684C" w:rsidRDefault="00866E45" w:rsidP="0028268D">
            <w:pPr>
              <w:pStyle w:val="BodyTextIndent"/>
              <w:numPr>
                <w:ilvl w:val="0"/>
                <w:numId w:val="26"/>
              </w:numPr>
              <w:tabs>
                <w:tab w:val="clear" w:pos="0"/>
                <w:tab w:val="clear" w:pos="1440"/>
                <w:tab w:val="clear" w:pos="1800"/>
                <w:tab w:val="clear" w:pos="2160"/>
                <w:tab w:val="clear" w:pos="3240"/>
                <w:tab w:val="clear" w:pos="3600"/>
                <w:tab w:val="clear" w:pos="4320"/>
                <w:tab w:val="clear" w:pos="5040"/>
                <w:tab w:val="clear" w:pos="5760"/>
                <w:tab w:val="clear" w:pos="6480"/>
                <w:tab w:val="clear" w:pos="7200"/>
                <w:tab w:val="left" w:pos="2394"/>
              </w:tabs>
              <w:ind w:left="324" w:right="78" w:firstLine="0"/>
              <w:jc w:val="left"/>
              <w:rPr>
                <w:rFonts w:cs="Arial"/>
                <w:sz w:val="24"/>
                <w:szCs w:val="24"/>
              </w:rPr>
            </w:pPr>
            <w:r w:rsidRPr="00E6684C">
              <w:rPr>
                <w:rFonts w:cs="Arial"/>
                <w:sz w:val="24"/>
                <w:szCs w:val="24"/>
              </w:rPr>
              <w:t>Based on the Washington Department of Health’s Washington Tracking Network tool</w:t>
            </w:r>
          </w:p>
          <w:p w14:paraId="1E8775E3" w14:textId="77777777" w:rsidR="009977F0" w:rsidRPr="00E6684C" w:rsidRDefault="00452DC8" w:rsidP="0028268D">
            <w:pPr>
              <w:pStyle w:val="BodyTextIndent"/>
              <w:numPr>
                <w:ilvl w:val="0"/>
                <w:numId w:val="26"/>
              </w:numPr>
              <w:tabs>
                <w:tab w:val="clear" w:pos="2160"/>
                <w:tab w:val="clear" w:pos="2520"/>
                <w:tab w:val="left" w:pos="2394"/>
              </w:tabs>
              <w:ind w:left="324" w:right="78" w:firstLine="0"/>
              <w:jc w:val="left"/>
              <w:rPr>
                <w:rFonts w:cs="Arial"/>
                <w:sz w:val="24"/>
                <w:szCs w:val="24"/>
              </w:rPr>
            </w:pPr>
            <w:hyperlink r:id="rId11" w:history="1">
              <w:r w:rsidR="009977F0" w:rsidRPr="00E6684C">
                <w:rPr>
                  <w:rStyle w:val="Hyperlink"/>
                  <w:rFonts w:cs="Arial"/>
                  <w:sz w:val="24"/>
                  <w:szCs w:val="24"/>
                </w:rPr>
                <w:t>https://fortress.wa.gov/doh/wtn/wtnibl/</w:t>
              </w:r>
            </w:hyperlink>
          </w:p>
          <w:p w14:paraId="4DC24574" w14:textId="77777777" w:rsidR="009977F0" w:rsidRPr="00E6684C" w:rsidRDefault="009977F0" w:rsidP="0028268D">
            <w:pPr>
              <w:pStyle w:val="BodyTextIndent"/>
              <w:numPr>
                <w:ilvl w:val="0"/>
                <w:numId w:val="26"/>
              </w:numPr>
              <w:tabs>
                <w:tab w:val="clear" w:pos="2160"/>
                <w:tab w:val="clear" w:pos="2520"/>
                <w:tab w:val="clear" w:pos="5760"/>
                <w:tab w:val="left" w:pos="2394"/>
                <w:tab w:val="left" w:pos="5634"/>
              </w:tabs>
              <w:ind w:left="324" w:right="168" w:firstLine="0"/>
              <w:jc w:val="left"/>
              <w:rPr>
                <w:rFonts w:cs="Arial"/>
                <w:sz w:val="24"/>
                <w:szCs w:val="24"/>
              </w:rPr>
            </w:pPr>
            <w:r w:rsidRPr="00E6684C">
              <w:rPr>
                <w:rFonts w:cs="Arial"/>
                <w:sz w:val="24"/>
                <w:szCs w:val="24"/>
              </w:rPr>
              <w:t>Click “Environmental Health Disparities V 1.1” on the left-hand column</w:t>
            </w:r>
          </w:p>
          <w:p w14:paraId="30EF51A0" w14:textId="77777777" w:rsidR="009977F0" w:rsidRPr="00E6684C" w:rsidRDefault="009977F0" w:rsidP="0028268D">
            <w:pPr>
              <w:pStyle w:val="BodyTextIndent"/>
              <w:numPr>
                <w:ilvl w:val="0"/>
                <w:numId w:val="26"/>
              </w:numPr>
              <w:tabs>
                <w:tab w:val="clear" w:pos="2160"/>
                <w:tab w:val="clear" w:pos="2520"/>
                <w:tab w:val="left" w:pos="2394"/>
              </w:tabs>
              <w:ind w:left="324" w:right="78" w:firstLine="0"/>
              <w:jc w:val="left"/>
              <w:rPr>
                <w:rFonts w:cs="Arial"/>
                <w:sz w:val="24"/>
                <w:szCs w:val="24"/>
              </w:rPr>
            </w:pPr>
            <w:r w:rsidRPr="00E6684C">
              <w:rPr>
                <w:rFonts w:cs="Arial"/>
                <w:sz w:val="24"/>
                <w:szCs w:val="24"/>
              </w:rPr>
              <w:t>Locate the exact location of the project’s site(s) and click that tract (optionally use the location tool to search for the site’s physical address)</w:t>
            </w:r>
          </w:p>
          <w:p w14:paraId="78DFF22B" w14:textId="6361103F" w:rsidR="009977F0" w:rsidRPr="00E6684C" w:rsidRDefault="009977F0" w:rsidP="0028268D">
            <w:pPr>
              <w:pStyle w:val="BodyTextIndent"/>
              <w:numPr>
                <w:ilvl w:val="0"/>
                <w:numId w:val="26"/>
              </w:numPr>
              <w:tabs>
                <w:tab w:val="clear" w:pos="2160"/>
                <w:tab w:val="clear" w:pos="2520"/>
                <w:tab w:val="left" w:pos="2394"/>
              </w:tabs>
              <w:ind w:left="324" w:right="168" w:firstLine="0"/>
              <w:jc w:val="left"/>
              <w:rPr>
                <w:rFonts w:cs="Arial"/>
                <w:sz w:val="24"/>
                <w:szCs w:val="24"/>
              </w:rPr>
            </w:pPr>
            <w:r w:rsidRPr="00E6684C">
              <w:rPr>
                <w:rFonts w:cs="Arial"/>
                <w:sz w:val="24"/>
                <w:szCs w:val="24"/>
              </w:rPr>
              <w:t xml:space="preserve">The rank is shown in the left-hand column adjacent to “Environmental Health Disparities V 1.1” </w:t>
            </w:r>
          </w:p>
          <w:p w14:paraId="425A4113" w14:textId="77777777" w:rsidR="009977F0" w:rsidRPr="00E6684C" w:rsidRDefault="009977F0" w:rsidP="00E6684C">
            <w:pPr>
              <w:numPr>
                <w:ilvl w:val="0"/>
                <w:numId w:val="30"/>
              </w:numPr>
              <w:tabs>
                <w:tab w:val="left" w:pos="-720"/>
                <w:tab w:val="left" w:pos="360"/>
                <w:tab w:val="left" w:pos="720"/>
                <w:tab w:val="left" w:pos="1800"/>
                <w:tab w:val="left" w:pos="1890"/>
                <w:tab w:val="left" w:pos="2160"/>
                <w:tab w:val="left" w:pos="2520"/>
                <w:tab w:val="left" w:pos="2880"/>
              </w:tabs>
              <w:ind w:left="54" w:firstLine="0"/>
              <w:rPr>
                <w:rFonts w:ascii="Arial" w:hAnsi="Arial" w:cs="Arial"/>
                <w:b w:val="0"/>
                <w:szCs w:val="24"/>
              </w:rPr>
            </w:pPr>
            <w:r w:rsidRPr="00E6684C">
              <w:rPr>
                <w:rFonts w:ascii="Arial" w:hAnsi="Arial" w:cs="Arial"/>
                <w:szCs w:val="24"/>
              </w:rPr>
              <w:t xml:space="preserve">Rural Status: </w:t>
            </w:r>
            <w:r w:rsidRPr="00E6684C">
              <w:rPr>
                <w:rFonts w:ascii="Arial" w:hAnsi="Arial" w:cs="Arial"/>
                <w:b w:val="0"/>
                <w:szCs w:val="24"/>
              </w:rPr>
              <w:t xml:space="preserve">Whether the proposed site is in an area identified as “non-entitlement” according to information provided by COMMERCE’s Community Development Block Grant program. </w:t>
            </w:r>
          </w:p>
          <w:p w14:paraId="1B7F4DA5" w14:textId="77777777" w:rsidR="009977F0" w:rsidRPr="00E6684C" w:rsidRDefault="009977F0" w:rsidP="0028268D">
            <w:pPr>
              <w:pStyle w:val="BodyTextIndent"/>
              <w:numPr>
                <w:ilvl w:val="0"/>
                <w:numId w:val="27"/>
              </w:numPr>
              <w:tabs>
                <w:tab w:val="clear" w:pos="0"/>
                <w:tab w:val="clear" w:pos="1440"/>
                <w:tab w:val="clear" w:pos="1800"/>
                <w:tab w:val="clear" w:pos="2160"/>
                <w:tab w:val="clear" w:pos="3240"/>
                <w:tab w:val="clear" w:pos="3600"/>
                <w:tab w:val="clear" w:pos="4320"/>
                <w:tab w:val="clear" w:pos="5040"/>
                <w:tab w:val="clear" w:pos="5760"/>
                <w:tab w:val="clear" w:pos="6480"/>
                <w:tab w:val="clear" w:pos="7200"/>
                <w:tab w:val="left" w:pos="2484"/>
              </w:tabs>
              <w:ind w:left="324" w:right="78" w:firstLine="0"/>
              <w:jc w:val="left"/>
              <w:rPr>
                <w:rFonts w:cs="Arial"/>
                <w:sz w:val="24"/>
                <w:szCs w:val="24"/>
              </w:rPr>
            </w:pPr>
            <w:r w:rsidRPr="00E6684C">
              <w:rPr>
                <w:rFonts w:cs="Arial"/>
                <w:sz w:val="24"/>
                <w:szCs w:val="24"/>
              </w:rPr>
              <w:t xml:space="preserve">Based on </w:t>
            </w:r>
            <w:hyperlink r:id="rId12" w:history="1">
              <w:r w:rsidRPr="00E6684C">
                <w:rPr>
                  <w:rStyle w:val="Hyperlink"/>
                  <w:rFonts w:cs="Arial"/>
                  <w:sz w:val="24"/>
                  <w:szCs w:val="24"/>
                </w:rPr>
                <w:t>http://www.commerce.wa.gov/wp-content/uploads/2016/06/CDBG-2014-Map-of-Local-Governments-Served.pdf</w:t>
              </w:r>
            </w:hyperlink>
          </w:p>
          <w:p w14:paraId="0FB7DA1E" w14:textId="5DBD782F" w:rsidR="009977F0" w:rsidRPr="00E6684C" w:rsidRDefault="009977F0" w:rsidP="0028268D">
            <w:pPr>
              <w:pStyle w:val="BodyTextIndent"/>
              <w:numPr>
                <w:ilvl w:val="0"/>
                <w:numId w:val="27"/>
              </w:numPr>
              <w:tabs>
                <w:tab w:val="clear" w:pos="0"/>
                <w:tab w:val="clear" w:pos="2160"/>
                <w:tab w:val="clear" w:pos="2520"/>
                <w:tab w:val="clear" w:pos="3240"/>
                <w:tab w:val="clear" w:pos="3600"/>
                <w:tab w:val="clear" w:pos="4320"/>
                <w:tab w:val="clear" w:pos="5040"/>
                <w:tab w:val="clear" w:pos="5760"/>
                <w:tab w:val="clear" w:pos="6480"/>
                <w:tab w:val="clear" w:pos="7200"/>
                <w:tab w:val="left" w:pos="2484"/>
              </w:tabs>
              <w:ind w:left="324" w:right="78" w:firstLine="0"/>
              <w:jc w:val="left"/>
              <w:rPr>
                <w:rFonts w:cs="Arial"/>
                <w:sz w:val="24"/>
                <w:szCs w:val="24"/>
              </w:rPr>
            </w:pPr>
            <w:r w:rsidRPr="00E6684C">
              <w:rPr>
                <w:rFonts w:cs="Arial"/>
                <w:sz w:val="24"/>
                <w:szCs w:val="24"/>
              </w:rPr>
              <w:t>Note that some cities in Non-Entitlement Counties are identified as Entitlement Cities and will count as entitlement areas for the purposes of this program</w:t>
            </w:r>
          </w:p>
          <w:p w14:paraId="26CFE8D0" w14:textId="509B8340" w:rsidR="009977F0" w:rsidRPr="00E6684C" w:rsidRDefault="009977F0" w:rsidP="00130460">
            <w:pPr>
              <w:pStyle w:val="BodyTextIndent"/>
              <w:tabs>
                <w:tab w:val="clear" w:pos="0"/>
                <w:tab w:val="clear" w:pos="720"/>
                <w:tab w:val="clear" w:pos="1080"/>
                <w:tab w:val="clear" w:pos="1440"/>
                <w:tab w:val="clear" w:pos="2160"/>
                <w:tab w:val="clear" w:pos="2520"/>
                <w:tab w:val="clear" w:pos="3240"/>
                <w:tab w:val="clear" w:pos="3600"/>
                <w:tab w:val="clear" w:pos="4320"/>
                <w:tab w:val="clear" w:pos="5040"/>
                <w:tab w:val="clear" w:pos="5760"/>
                <w:tab w:val="clear" w:pos="6480"/>
                <w:tab w:val="clear" w:pos="7200"/>
                <w:tab w:val="left" w:pos="2394"/>
              </w:tabs>
              <w:ind w:left="324"/>
              <w:jc w:val="left"/>
              <w:rPr>
                <w:rFonts w:cs="Arial"/>
                <w:sz w:val="24"/>
                <w:szCs w:val="24"/>
              </w:rPr>
            </w:pPr>
          </w:p>
        </w:tc>
        <w:tc>
          <w:tcPr>
            <w:tcW w:w="4068" w:type="dxa"/>
            <w:tcBorders>
              <w:top w:val="single" w:sz="18" w:space="0" w:color="auto"/>
              <w:left w:val="single" w:sz="8" w:space="0" w:color="auto"/>
              <w:right w:val="single" w:sz="18" w:space="0" w:color="auto"/>
            </w:tcBorders>
            <w:shd w:val="clear" w:color="auto" w:fill="auto"/>
          </w:tcPr>
          <w:p w14:paraId="211D34F7" w14:textId="22E923D5" w:rsidR="00866E45" w:rsidRPr="00E6684C" w:rsidRDefault="00EC7E06" w:rsidP="00A95E6A">
            <w:pPr>
              <w:pStyle w:val="BodyTextIndent"/>
              <w:tabs>
                <w:tab w:val="clear" w:pos="0"/>
                <w:tab w:val="clear" w:pos="360"/>
                <w:tab w:val="clear" w:pos="720"/>
                <w:tab w:val="clear" w:pos="1080"/>
                <w:tab w:val="clear" w:pos="1440"/>
                <w:tab w:val="clear" w:pos="2160"/>
                <w:tab w:val="clear" w:pos="2520"/>
                <w:tab w:val="clear" w:pos="3240"/>
                <w:tab w:val="clear" w:pos="3600"/>
                <w:tab w:val="clear" w:pos="4320"/>
                <w:tab w:val="clear" w:pos="5040"/>
                <w:tab w:val="clear" w:pos="5760"/>
                <w:tab w:val="clear" w:pos="6480"/>
                <w:tab w:val="clear" w:pos="7200"/>
              </w:tabs>
              <w:ind w:left="0"/>
              <w:jc w:val="left"/>
              <w:rPr>
                <w:rFonts w:cs="Arial"/>
                <w:b/>
                <w:sz w:val="24"/>
                <w:szCs w:val="24"/>
              </w:rPr>
            </w:pPr>
            <w:r>
              <w:rPr>
                <w:rFonts w:cs="Arial"/>
                <w:b/>
                <w:sz w:val="24"/>
                <w:szCs w:val="24"/>
              </w:rPr>
              <w:lastRenderedPageBreak/>
              <w:t>7</w:t>
            </w:r>
            <w:r w:rsidR="00A95E6A" w:rsidRPr="00E6684C">
              <w:rPr>
                <w:rFonts w:cs="Arial"/>
                <w:b/>
                <w:sz w:val="24"/>
                <w:szCs w:val="24"/>
              </w:rPr>
              <w:t>_&lt;Name of Submitting Entity&gt;_</w:t>
            </w:r>
            <w:r w:rsidR="00D57FE2">
              <w:rPr>
                <w:rFonts w:cs="Arial"/>
                <w:b/>
                <w:sz w:val="24"/>
                <w:szCs w:val="24"/>
              </w:rPr>
              <w:t>GRID</w:t>
            </w:r>
            <w:r w:rsidR="00A95E6A" w:rsidRPr="00E6684C">
              <w:rPr>
                <w:rFonts w:cs="Arial"/>
                <w:b/>
                <w:sz w:val="24"/>
                <w:szCs w:val="24"/>
              </w:rPr>
              <w:t xml:space="preserve"> SITE INFORMATION</w:t>
            </w:r>
          </w:p>
        </w:tc>
      </w:tr>
      <w:tr w:rsidR="00AF4F51" w:rsidRPr="00E6684C" w14:paraId="2B056913" w14:textId="77777777" w:rsidTr="0051771B">
        <w:tc>
          <w:tcPr>
            <w:tcW w:w="803" w:type="dxa"/>
            <w:tcBorders>
              <w:top w:val="single" w:sz="18" w:space="0" w:color="auto"/>
              <w:left w:val="single" w:sz="18" w:space="0" w:color="auto"/>
              <w:bottom w:val="single" w:sz="18" w:space="0" w:color="auto"/>
            </w:tcBorders>
          </w:tcPr>
          <w:p w14:paraId="22F99D18" w14:textId="7307FB12" w:rsidR="00AF4F51" w:rsidRDefault="00AF4F51" w:rsidP="00AF4F51">
            <w:pPr>
              <w:jc w:val="center"/>
              <w:rPr>
                <w:rFonts w:ascii="Arial" w:hAnsi="Arial" w:cs="Arial"/>
                <w:b w:val="0"/>
                <w:szCs w:val="24"/>
              </w:rPr>
            </w:pPr>
            <w:r>
              <w:rPr>
                <w:rFonts w:ascii="Arial" w:hAnsi="Arial" w:cs="Arial"/>
                <w:b w:val="0"/>
                <w:szCs w:val="24"/>
              </w:rPr>
              <w:t>8</w:t>
            </w:r>
          </w:p>
        </w:tc>
        <w:tc>
          <w:tcPr>
            <w:tcW w:w="6104" w:type="dxa"/>
            <w:tcBorders>
              <w:top w:val="single" w:sz="18" w:space="0" w:color="auto"/>
              <w:bottom w:val="single" w:sz="18" w:space="0" w:color="auto"/>
              <w:right w:val="single" w:sz="8" w:space="0" w:color="auto"/>
            </w:tcBorders>
            <w:shd w:val="clear" w:color="auto" w:fill="auto"/>
            <w:vAlign w:val="center"/>
          </w:tcPr>
          <w:p w14:paraId="367514BD" w14:textId="77777777" w:rsidR="00AF4F51" w:rsidRPr="00E6684C" w:rsidRDefault="00AF4F51" w:rsidP="00AF4F51">
            <w:pPr>
              <w:tabs>
                <w:tab w:val="left" w:pos="-720"/>
              </w:tabs>
              <w:rPr>
                <w:rFonts w:ascii="Arial" w:hAnsi="Arial" w:cs="Arial"/>
                <w:szCs w:val="24"/>
              </w:rPr>
            </w:pPr>
            <w:r w:rsidRPr="00E6684C">
              <w:rPr>
                <w:rFonts w:ascii="Arial" w:hAnsi="Arial" w:cs="Arial"/>
                <w:szCs w:val="24"/>
              </w:rPr>
              <w:t>DIVERSE BUSINESS INCLUSION PLAN (MANDATORY)</w:t>
            </w:r>
          </w:p>
          <w:p w14:paraId="5D0C5C16" w14:textId="44A97419" w:rsidR="00AF4F51" w:rsidRDefault="00AF4F51" w:rsidP="00AF4F51">
            <w:pPr>
              <w:tabs>
                <w:tab w:val="left" w:pos="-720"/>
              </w:tabs>
              <w:rPr>
                <w:rFonts w:ascii="Arial" w:hAnsi="Arial" w:cs="Arial"/>
                <w:szCs w:val="24"/>
              </w:rPr>
            </w:pPr>
            <w:r w:rsidRPr="00E6684C">
              <w:rPr>
                <w:rFonts w:ascii="Arial" w:hAnsi="Arial" w:cs="Arial"/>
                <w:b w:val="0"/>
                <w:szCs w:val="24"/>
              </w:rPr>
              <w:t>The Diverse Business Inclusion Plan form (Exhibit B to the RFA) must be completed and submitted as a component of the application. See RFA SECTION 2.7 DIVERSE BUSINESS INCLUSION PLAN for more information.</w:t>
            </w:r>
          </w:p>
        </w:tc>
        <w:tc>
          <w:tcPr>
            <w:tcW w:w="4068" w:type="dxa"/>
            <w:tcBorders>
              <w:top w:val="single" w:sz="18" w:space="0" w:color="auto"/>
              <w:left w:val="single" w:sz="8" w:space="0" w:color="auto"/>
              <w:bottom w:val="single" w:sz="18" w:space="0" w:color="auto"/>
              <w:right w:val="single" w:sz="18" w:space="0" w:color="auto"/>
            </w:tcBorders>
            <w:shd w:val="clear" w:color="auto" w:fill="auto"/>
          </w:tcPr>
          <w:p w14:paraId="3E35A4F0" w14:textId="1E4512DD" w:rsidR="00AF4F51" w:rsidRDefault="00AF4F51" w:rsidP="00AF4F51">
            <w:pPr>
              <w:rPr>
                <w:rFonts w:ascii="Arial" w:hAnsi="Arial" w:cs="Arial"/>
                <w:szCs w:val="24"/>
              </w:rPr>
            </w:pPr>
            <w:r>
              <w:rPr>
                <w:rFonts w:ascii="Arial" w:hAnsi="Arial" w:cs="Arial"/>
                <w:szCs w:val="24"/>
              </w:rPr>
              <w:t>8</w:t>
            </w:r>
            <w:r w:rsidRPr="00E6684C">
              <w:rPr>
                <w:rFonts w:ascii="Arial" w:hAnsi="Arial" w:cs="Arial"/>
                <w:szCs w:val="24"/>
              </w:rPr>
              <w:t>_&lt;Name of Submitting Entity&gt;_</w:t>
            </w:r>
            <w:r>
              <w:rPr>
                <w:rFonts w:ascii="Arial" w:hAnsi="Arial" w:cs="Arial"/>
                <w:szCs w:val="24"/>
              </w:rPr>
              <w:t>GRID</w:t>
            </w:r>
            <w:r w:rsidRPr="00E6684C">
              <w:rPr>
                <w:rFonts w:ascii="Arial" w:hAnsi="Arial" w:cs="Arial"/>
                <w:szCs w:val="24"/>
              </w:rPr>
              <w:t xml:space="preserve"> DIVERSE BUSINESS INCLUSION</w:t>
            </w:r>
          </w:p>
        </w:tc>
      </w:tr>
      <w:tr w:rsidR="00AF4F51" w:rsidRPr="00E6684C" w14:paraId="1DAF0857" w14:textId="77777777" w:rsidTr="0051771B">
        <w:tc>
          <w:tcPr>
            <w:tcW w:w="803" w:type="dxa"/>
            <w:tcBorders>
              <w:top w:val="single" w:sz="18" w:space="0" w:color="auto"/>
              <w:left w:val="single" w:sz="18" w:space="0" w:color="auto"/>
              <w:bottom w:val="single" w:sz="18" w:space="0" w:color="auto"/>
            </w:tcBorders>
          </w:tcPr>
          <w:p w14:paraId="099CC83C" w14:textId="1437E5A4" w:rsidR="00AF4F51" w:rsidRDefault="00AF4F51" w:rsidP="00AF4F51">
            <w:pPr>
              <w:jc w:val="center"/>
              <w:rPr>
                <w:rFonts w:ascii="Arial" w:hAnsi="Arial" w:cs="Arial"/>
                <w:b w:val="0"/>
                <w:szCs w:val="24"/>
              </w:rPr>
            </w:pPr>
            <w:r>
              <w:rPr>
                <w:rFonts w:ascii="Arial" w:hAnsi="Arial" w:cs="Arial"/>
                <w:b w:val="0"/>
                <w:szCs w:val="24"/>
              </w:rPr>
              <w:t>9</w:t>
            </w:r>
          </w:p>
        </w:tc>
        <w:tc>
          <w:tcPr>
            <w:tcW w:w="6104" w:type="dxa"/>
            <w:tcBorders>
              <w:top w:val="single" w:sz="18" w:space="0" w:color="auto"/>
              <w:bottom w:val="single" w:sz="18" w:space="0" w:color="auto"/>
              <w:right w:val="single" w:sz="8" w:space="0" w:color="auto"/>
            </w:tcBorders>
            <w:shd w:val="clear" w:color="auto" w:fill="auto"/>
            <w:vAlign w:val="center"/>
          </w:tcPr>
          <w:p w14:paraId="28844492" w14:textId="77777777" w:rsidR="00AF4F51" w:rsidRPr="00E6684C" w:rsidRDefault="00AF4F51" w:rsidP="00AF4F51">
            <w:pPr>
              <w:tabs>
                <w:tab w:val="left" w:pos="-720"/>
              </w:tabs>
              <w:rPr>
                <w:rFonts w:ascii="Arial" w:hAnsi="Arial" w:cs="Arial"/>
                <w:szCs w:val="24"/>
              </w:rPr>
            </w:pPr>
            <w:r w:rsidRPr="00E6684C">
              <w:rPr>
                <w:rFonts w:ascii="Arial" w:hAnsi="Arial" w:cs="Arial"/>
                <w:szCs w:val="24"/>
              </w:rPr>
              <w:t>WORKERS’ RIGHTS CERTIFICATION (MANDATORY, SCORED)</w:t>
            </w:r>
          </w:p>
          <w:p w14:paraId="5EBA6077" w14:textId="754753D3" w:rsidR="00AF4F51" w:rsidRDefault="00AF4F51" w:rsidP="00AF4F51">
            <w:pPr>
              <w:tabs>
                <w:tab w:val="left" w:pos="-720"/>
              </w:tabs>
              <w:rPr>
                <w:rFonts w:ascii="Arial" w:hAnsi="Arial" w:cs="Arial"/>
                <w:szCs w:val="24"/>
              </w:rPr>
            </w:pPr>
            <w:r w:rsidRPr="00E6684C">
              <w:rPr>
                <w:rFonts w:ascii="Arial" w:hAnsi="Arial" w:cs="Arial"/>
                <w:b w:val="0"/>
                <w:szCs w:val="24"/>
              </w:rPr>
              <w:t xml:space="preserve">The Workers’ Rights Certification form (Exhibit C to the RFA) must be completed, signed and dated by a person authorized to legally bind the Applicant to a </w:t>
            </w:r>
            <w:r w:rsidRPr="00E6684C">
              <w:rPr>
                <w:rFonts w:ascii="Arial" w:hAnsi="Arial" w:cs="Arial"/>
                <w:b w:val="0"/>
                <w:szCs w:val="24"/>
              </w:rPr>
              <w:lastRenderedPageBreak/>
              <w:t>contractual relationship, e.g., the President or Executive Director if a corporation, the managing partner if a partnership, or the proprietor if a sole proprietorship.</w:t>
            </w:r>
          </w:p>
        </w:tc>
        <w:tc>
          <w:tcPr>
            <w:tcW w:w="4068" w:type="dxa"/>
            <w:tcBorders>
              <w:top w:val="single" w:sz="18" w:space="0" w:color="auto"/>
              <w:left w:val="single" w:sz="8" w:space="0" w:color="auto"/>
              <w:bottom w:val="single" w:sz="18" w:space="0" w:color="auto"/>
              <w:right w:val="single" w:sz="18" w:space="0" w:color="auto"/>
            </w:tcBorders>
            <w:shd w:val="clear" w:color="auto" w:fill="auto"/>
          </w:tcPr>
          <w:p w14:paraId="2F1397B0" w14:textId="3E735F37" w:rsidR="00AF4F51" w:rsidRDefault="00AF4F51" w:rsidP="00AF4F51">
            <w:pPr>
              <w:rPr>
                <w:rFonts w:ascii="Arial" w:hAnsi="Arial" w:cs="Arial"/>
                <w:szCs w:val="24"/>
              </w:rPr>
            </w:pPr>
            <w:r>
              <w:rPr>
                <w:rFonts w:ascii="Arial" w:hAnsi="Arial" w:cs="Arial"/>
                <w:szCs w:val="24"/>
              </w:rPr>
              <w:lastRenderedPageBreak/>
              <w:t>9</w:t>
            </w:r>
            <w:r w:rsidRPr="00E6684C">
              <w:rPr>
                <w:rFonts w:ascii="Arial" w:hAnsi="Arial" w:cs="Arial"/>
                <w:szCs w:val="24"/>
              </w:rPr>
              <w:t>_&lt;Name of Submitting Entity&gt;_</w:t>
            </w:r>
            <w:r>
              <w:rPr>
                <w:rFonts w:ascii="Arial" w:hAnsi="Arial" w:cs="Arial"/>
                <w:szCs w:val="24"/>
              </w:rPr>
              <w:t>GRID</w:t>
            </w:r>
            <w:r w:rsidRPr="00E6684C">
              <w:rPr>
                <w:rFonts w:ascii="Arial" w:hAnsi="Arial" w:cs="Arial"/>
                <w:szCs w:val="24"/>
              </w:rPr>
              <w:t xml:space="preserve"> WORKERS RIGHTS CERTIFICATION</w:t>
            </w:r>
          </w:p>
        </w:tc>
      </w:tr>
      <w:tr w:rsidR="00AF4F51" w:rsidRPr="00E6684C" w14:paraId="292FF20A" w14:textId="77777777" w:rsidTr="0051771B">
        <w:tc>
          <w:tcPr>
            <w:tcW w:w="803" w:type="dxa"/>
            <w:tcBorders>
              <w:top w:val="single" w:sz="18" w:space="0" w:color="auto"/>
              <w:left w:val="single" w:sz="18" w:space="0" w:color="auto"/>
              <w:bottom w:val="single" w:sz="18" w:space="0" w:color="auto"/>
            </w:tcBorders>
          </w:tcPr>
          <w:p w14:paraId="5DB60653" w14:textId="3F71810C" w:rsidR="00AF4F51" w:rsidRPr="00E6684C" w:rsidRDefault="00AF4F51" w:rsidP="00AF4F51">
            <w:pPr>
              <w:jc w:val="center"/>
              <w:rPr>
                <w:rFonts w:ascii="Arial" w:hAnsi="Arial" w:cs="Arial"/>
                <w:b w:val="0"/>
                <w:szCs w:val="24"/>
              </w:rPr>
            </w:pPr>
            <w:r w:rsidRPr="00E6684C">
              <w:rPr>
                <w:rFonts w:ascii="Arial" w:hAnsi="Arial" w:cs="Arial"/>
                <w:b w:val="0"/>
                <w:szCs w:val="24"/>
              </w:rPr>
              <w:t>1</w:t>
            </w:r>
            <w:r>
              <w:rPr>
                <w:rFonts w:ascii="Arial" w:hAnsi="Arial" w:cs="Arial"/>
                <w:b w:val="0"/>
                <w:szCs w:val="24"/>
              </w:rPr>
              <w:t>0</w:t>
            </w:r>
          </w:p>
        </w:tc>
        <w:tc>
          <w:tcPr>
            <w:tcW w:w="6104" w:type="dxa"/>
            <w:tcBorders>
              <w:top w:val="single" w:sz="18" w:space="0" w:color="auto"/>
              <w:bottom w:val="single" w:sz="18" w:space="0" w:color="auto"/>
              <w:right w:val="single" w:sz="8" w:space="0" w:color="auto"/>
            </w:tcBorders>
            <w:shd w:val="clear" w:color="auto" w:fill="auto"/>
            <w:vAlign w:val="center"/>
          </w:tcPr>
          <w:p w14:paraId="5F7AF153" w14:textId="48BC5803" w:rsidR="00AF4F51" w:rsidRPr="00E6684C" w:rsidRDefault="00AF4F51" w:rsidP="00AF4F51">
            <w:pPr>
              <w:tabs>
                <w:tab w:val="left" w:pos="-720"/>
              </w:tabs>
              <w:rPr>
                <w:rFonts w:ascii="Arial" w:hAnsi="Arial" w:cs="Arial"/>
                <w:b w:val="0"/>
                <w:szCs w:val="24"/>
              </w:rPr>
            </w:pPr>
            <w:r>
              <w:rPr>
                <w:rFonts w:ascii="Arial" w:hAnsi="Arial" w:cs="Arial"/>
                <w:szCs w:val="24"/>
              </w:rPr>
              <w:t xml:space="preserve">PARTNER </w:t>
            </w:r>
            <w:r w:rsidRPr="00E6684C">
              <w:rPr>
                <w:rFonts w:ascii="Arial" w:hAnsi="Arial" w:cs="Arial"/>
                <w:szCs w:val="24"/>
              </w:rPr>
              <w:t>LETTER</w:t>
            </w:r>
            <w:r>
              <w:rPr>
                <w:rFonts w:ascii="Arial" w:hAnsi="Arial" w:cs="Arial"/>
                <w:szCs w:val="24"/>
              </w:rPr>
              <w:t>S</w:t>
            </w:r>
            <w:r w:rsidRPr="00E6684C">
              <w:rPr>
                <w:rFonts w:ascii="Arial" w:hAnsi="Arial" w:cs="Arial"/>
                <w:szCs w:val="24"/>
              </w:rPr>
              <w:t xml:space="preserve"> OF SUPPORT (OPTIONAL</w:t>
            </w:r>
            <w:r>
              <w:rPr>
                <w:rFonts w:ascii="Arial" w:hAnsi="Arial" w:cs="Arial"/>
                <w:szCs w:val="24"/>
              </w:rPr>
              <w:t>, SCORED</w:t>
            </w:r>
            <w:r w:rsidRPr="00E6684C">
              <w:rPr>
                <w:rFonts w:ascii="Arial" w:hAnsi="Arial" w:cs="Arial"/>
                <w:szCs w:val="24"/>
              </w:rPr>
              <w:t>)</w:t>
            </w:r>
          </w:p>
          <w:p w14:paraId="5C7BACEF" w14:textId="1A1C73AD" w:rsidR="00AF4F51" w:rsidRDefault="00AF4F51" w:rsidP="00AF4F51">
            <w:pPr>
              <w:tabs>
                <w:tab w:val="left" w:pos="-720"/>
              </w:tabs>
              <w:rPr>
                <w:rFonts w:ascii="Arial" w:hAnsi="Arial" w:cs="Arial"/>
                <w:b w:val="0"/>
                <w:szCs w:val="24"/>
              </w:rPr>
            </w:pPr>
            <w:r>
              <w:rPr>
                <w:rFonts w:ascii="Arial" w:hAnsi="Arial" w:cs="Arial"/>
                <w:b w:val="0"/>
                <w:szCs w:val="24"/>
              </w:rPr>
              <w:t xml:space="preserve">The applicant may optionally submit letters of support from project partners demonstrating their support for and commitment to carrying out the project as written. </w:t>
            </w:r>
            <w:r>
              <w:t xml:space="preserve"> </w:t>
            </w:r>
            <w:r w:rsidRPr="006448BB">
              <w:rPr>
                <w:rFonts w:ascii="Arial" w:hAnsi="Arial" w:cs="Arial"/>
                <w:b w:val="0"/>
                <w:szCs w:val="24"/>
              </w:rPr>
              <w:t xml:space="preserve">Letters of Support may </w:t>
            </w:r>
            <w:r>
              <w:rPr>
                <w:rFonts w:ascii="Arial" w:hAnsi="Arial" w:cs="Arial"/>
                <w:b w:val="0"/>
                <w:szCs w:val="24"/>
              </w:rPr>
              <w:t xml:space="preserve">also </w:t>
            </w:r>
            <w:r w:rsidRPr="006448BB">
              <w:rPr>
                <w:rFonts w:ascii="Arial" w:hAnsi="Arial" w:cs="Arial"/>
                <w:b w:val="0"/>
                <w:szCs w:val="24"/>
              </w:rPr>
              <w:t xml:space="preserve">describe the </w:t>
            </w:r>
            <w:r>
              <w:rPr>
                <w:rFonts w:ascii="Arial" w:hAnsi="Arial" w:cs="Arial"/>
                <w:b w:val="0"/>
                <w:szCs w:val="24"/>
              </w:rPr>
              <w:t>partner</w:t>
            </w:r>
            <w:r w:rsidRPr="006448BB">
              <w:rPr>
                <w:rFonts w:ascii="Arial" w:hAnsi="Arial" w:cs="Arial"/>
                <w:b w:val="0"/>
                <w:szCs w:val="24"/>
              </w:rPr>
              <w:t xml:space="preserve">’s relationship to the Applicant, as well as any anticipated involvement of the </w:t>
            </w:r>
            <w:r>
              <w:rPr>
                <w:rFonts w:ascii="Arial" w:hAnsi="Arial" w:cs="Arial"/>
                <w:b w:val="0"/>
                <w:szCs w:val="24"/>
              </w:rPr>
              <w:t>partner</w:t>
            </w:r>
            <w:r w:rsidRPr="006448BB">
              <w:rPr>
                <w:rFonts w:ascii="Arial" w:hAnsi="Arial" w:cs="Arial"/>
                <w:b w:val="0"/>
                <w:szCs w:val="24"/>
              </w:rPr>
              <w:t xml:space="preserve"> in the project.</w:t>
            </w:r>
            <w:r>
              <w:rPr>
                <w:rFonts w:ascii="Arial" w:hAnsi="Arial" w:cs="Arial"/>
                <w:b w:val="0"/>
                <w:szCs w:val="24"/>
              </w:rPr>
              <w:t xml:space="preserve"> Letters of support should be compiled into a single PDF. </w:t>
            </w:r>
          </w:p>
          <w:p w14:paraId="508E6288" w14:textId="77777777" w:rsidR="00C278CC" w:rsidRDefault="00C278CC" w:rsidP="00AF4F51">
            <w:pPr>
              <w:tabs>
                <w:tab w:val="left" w:pos="-720"/>
              </w:tabs>
              <w:rPr>
                <w:rFonts w:ascii="Arial" w:hAnsi="Arial" w:cs="Arial"/>
                <w:b w:val="0"/>
                <w:szCs w:val="24"/>
              </w:rPr>
            </w:pPr>
          </w:p>
          <w:p w14:paraId="2B1D761F" w14:textId="3F4434B3" w:rsidR="00AF4F51" w:rsidRPr="00E6684C" w:rsidRDefault="00AF4F51" w:rsidP="00AF4F51">
            <w:pPr>
              <w:tabs>
                <w:tab w:val="left" w:pos="-720"/>
              </w:tabs>
              <w:rPr>
                <w:rFonts w:ascii="Arial" w:hAnsi="Arial" w:cs="Arial"/>
                <w:b w:val="0"/>
                <w:szCs w:val="24"/>
              </w:rPr>
            </w:pPr>
            <w:r w:rsidRPr="00AF4F51">
              <w:rPr>
                <w:rFonts w:ascii="Arial" w:hAnsi="Arial" w:cs="Arial"/>
                <w:b w:val="0"/>
                <w:szCs w:val="24"/>
              </w:rPr>
              <w:t>If the Applicant is not a Federally Recognized Tribal Government (nor a subdivision of a Federally Recognized Tribal Government) and the capital project would benefit community(</w:t>
            </w:r>
            <w:proofErr w:type="spellStart"/>
            <w:r w:rsidRPr="00AF4F51">
              <w:rPr>
                <w:rFonts w:ascii="Arial" w:hAnsi="Arial" w:cs="Arial"/>
                <w:b w:val="0"/>
                <w:szCs w:val="24"/>
              </w:rPr>
              <w:t>ies</w:t>
            </w:r>
            <w:proofErr w:type="spellEnd"/>
            <w:r w:rsidRPr="00AF4F51">
              <w:rPr>
                <w:rFonts w:ascii="Arial" w:hAnsi="Arial" w:cs="Arial"/>
                <w:b w:val="0"/>
                <w:szCs w:val="24"/>
              </w:rPr>
              <w:t>) located in census tracts that are fully or partially on "Indian country" as defined in 18 U.S.C. Sec. 1151,  the presence or absence of a Letter of Support from a Federally Recognized Tribal Government will contribute to a portion of the Applicant’s Equity &amp; Community Benefits score</w:t>
            </w:r>
            <w:r w:rsidR="00716AFB">
              <w:t xml:space="preserve"> </w:t>
            </w:r>
            <w:r w:rsidR="00716AFB" w:rsidRPr="00716AFB">
              <w:rPr>
                <w:rFonts w:ascii="Arial" w:hAnsi="Arial" w:cs="Arial"/>
                <w:b w:val="0"/>
                <w:szCs w:val="24"/>
              </w:rPr>
              <w:t>in addition to other scoring impacts described in Section 4.2.</w:t>
            </w:r>
          </w:p>
        </w:tc>
        <w:tc>
          <w:tcPr>
            <w:tcW w:w="4068" w:type="dxa"/>
            <w:tcBorders>
              <w:top w:val="single" w:sz="18" w:space="0" w:color="auto"/>
              <w:left w:val="single" w:sz="8" w:space="0" w:color="auto"/>
              <w:bottom w:val="single" w:sz="18" w:space="0" w:color="auto"/>
              <w:right w:val="single" w:sz="18" w:space="0" w:color="auto"/>
            </w:tcBorders>
            <w:shd w:val="clear" w:color="auto" w:fill="auto"/>
          </w:tcPr>
          <w:p w14:paraId="2449402E" w14:textId="1F1155C9" w:rsidR="00AF4F51" w:rsidRPr="00E6684C" w:rsidRDefault="00AF4F51" w:rsidP="00AF4F51">
            <w:pPr>
              <w:rPr>
                <w:rFonts w:ascii="Arial" w:hAnsi="Arial" w:cs="Arial"/>
                <w:szCs w:val="24"/>
              </w:rPr>
            </w:pPr>
            <w:r>
              <w:rPr>
                <w:rFonts w:ascii="Arial" w:hAnsi="Arial" w:cs="Arial"/>
                <w:szCs w:val="24"/>
              </w:rPr>
              <w:t>10</w:t>
            </w:r>
            <w:r w:rsidRPr="00E6684C">
              <w:rPr>
                <w:rFonts w:ascii="Arial" w:hAnsi="Arial" w:cs="Arial"/>
                <w:szCs w:val="24"/>
              </w:rPr>
              <w:t>_&lt;Name of Submitting Entity&gt;_</w:t>
            </w:r>
            <w:r>
              <w:rPr>
                <w:rFonts w:ascii="Arial" w:hAnsi="Arial" w:cs="Arial"/>
                <w:szCs w:val="24"/>
              </w:rPr>
              <w:t>GRID</w:t>
            </w:r>
            <w:r w:rsidRPr="00E6684C">
              <w:rPr>
                <w:rFonts w:ascii="Arial" w:hAnsi="Arial" w:cs="Arial"/>
                <w:szCs w:val="24"/>
              </w:rPr>
              <w:t xml:space="preserve"> </w:t>
            </w:r>
            <w:r>
              <w:rPr>
                <w:rFonts w:ascii="Arial" w:hAnsi="Arial" w:cs="Arial"/>
                <w:szCs w:val="24"/>
              </w:rPr>
              <w:t>PARTNER</w:t>
            </w:r>
            <w:r w:rsidRPr="00E6684C">
              <w:rPr>
                <w:rFonts w:ascii="Arial" w:hAnsi="Arial" w:cs="Arial"/>
                <w:szCs w:val="24"/>
              </w:rPr>
              <w:t xml:space="preserve"> LETTER</w:t>
            </w:r>
            <w:r>
              <w:rPr>
                <w:rFonts w:ascii="Arial" w:hAnsi="Arial" w:cs="Arial"/>
                <w:szCs w:val="24"/>
              </w:rPr>
              <w:t>S</w:t>
            </w:r>
            <w:r w:rsidRPr="00E6684C">
              <w:rPr>
                <w:rFonts w:ascii="Arial" w:hAnsi="Arial" w:cs="Arial"/>
                <w:szCs w:val="24"/>
              </w:rPr>
              <w:t xml:space="preserve"> OF SUPPORT</w:t>
            </w:r>
          </w:p>
        </w:tc>
      </w:tr>
      <w:tr w:rsidR="00AF4F51" w:rsidRPr="00E6684C" w14:paraId="41EBF5FE" w14:textId="77777777" w:rsidTr="0051771B">
        <w:tc>
          <w:tcPr>
            <w:tcW w:w="803" w:type="dxa"/>
            <w:tcBorders>
              <w:top w:val="single" w:sz="18" w:space="0" w:color="auto"/>
              <w:left w:val="single" w:sz="18" w:space="0" w:color="auto"/>
              <w:bottom w:val="single" w:sz="18" w:space="0" w:color="auto"/>
            </w:tcBorders>
          </w:tcPr>
          <w:p w14:paraId="4F845E06" w14:textId="0070733E" w:rsidR="00AF4F51" w:rsidRPr="00E6684C" w:rsidRDefault="00AF4F51" w:rsidP="00AF4F51">
            <w:pPr>
              <w:jc w:val="center"/>
              <w:rPr>
                <w:rFonts w:ascii="Arial" w:hAnsi="Arial" w:cs="Arial"/>
                <w:b w:val="0"/>
                <w:szCs w:val="24"/>
              </w:rPr>
            </w:pPr>
            <w:r w:rsidRPr="00E6684C">
              <w:rPr>
                <w:rFonts w:ascii="Arial" w:hAnsi="Arial" w:cs="Arial"/>
                <w:b w:val="0"/>
                <w:szCs w:val="24"/>
              </w:rPr>
              <w:t>1</w:t>
            </w:r>
            <w:r>
              <w:rPr>
                <w:rFonts w:ascii="Arial" w:hAnsi="Arial" w:cs="Arial"/>
                <w:b w:val="0"/>
                <w:szCs w:val="24"/>
              </w:rPr>
              <w:t>1</w:t>
            </w:r>
          </w:p>
        </w:tc>
        <w:tc>
          <w:tcPr>
            <w:tcW w:w="6104" w:type="dxa"/>
            <w:tcBorders>
              <w:top w:val="single" w:sz="18" w:space="0" w:color="auto"/>
              <w:bottom w:val="single" w:sz="18" w:space="0" w:color="auto"/>
              <w:right w:val="single" w:sz="8" w:space="0" w:color="auto"/>
            </w:tcBorders>
            <w:shd w:val="clear" w:color="auto" w:fill="auto"/>
            <w:vAlign w:val="center"/>
          </w:tcPr>
          <w:p w14:paraId="01CBB8C7" w14:textId="77777777" w:rsidR="00AF4F51" w:rsidRPr="00E6684C" w:rsidRDefault="00AF4F51" w:rsidP="00AF4F51">
            <w:pPr>
              <w:tabs>
                <w:tab w:val="left" w:pos="-720"/>
              </w:tabs>
              <w:rPr>
                <w:rFonts w:ascii="Arial" w:hAnsi="Arial" w:cs="Arial"/>
                <w:szCs w:val="24"/>
              </w:rPr>
            </w:pPr>
            <w:r w:rsidRPr="00E6684C">
              <w:rPr>
                <w:rFonts w:ascii="Arial" w:hAnsi="Arial" w:cs="Arial"/>
                <w:szCs w:val="24"/>
              </w:rPr>
              <w:t>OMWBE Certification (OPTIONAL AND NOT SCORED)</w:t>
            </w:r>
          </w:p>
          <w:p w14:paraId="78FED6BD" w14:textId="49951E37" w:rsidR="00AF4F51" w:rsidRPr="00E6684C" w:rsidRDefault="00AF4F51" w:rsidP="00AF4F51">
            <w:pPr>
              <w:tabs>
                <w:tab w:val="left" w:pos="-720"/>
                <w:tab w:val="left" w:pos="360"/>
                <w:tab w:val="left" w:pos="720"/>
                <w:tab w:val="left" w:pos="1440"/>
                <w:tab w:val="left" w:pos="1800"/>
                <w:tab w:val="left" w:pos="2160"/>
                <w:tab w:val="left" w:pos="2520"/>
                <w:tab w:val="left" w:pos="2880"/>
              </w:tabs>
              <w:jc w:val="both"/>
              <w:rPr>
                <w:rFonts w:ascii="Arial" w:hAnsi="Arial" w:cs="Arial"/>
                <w:b w:val="0"/>
                <w:szCs w:val="24"/>
              </w:rPr>
            </w:pPr>
            <w:r w:rsidRPr="00E6684C">
              <w:rPr>
                <w:rFonts w:ascii="Arial" w:hAnsi="Arial" w:cs="Arial"/>
                <w:b w:val="0"/>
                <w:szCs w:val="24"/>
              </w:rPr>
              <w:t xml:space="preserve">Include proof of certification issued by the Washington State Office of Minority and Women’s Business Enterprises (OMWBE) if certified minority-, women-, or veteran-owned firm(s) will be participating on this project. For more information please visit: </w:t>
            </w:r>
            <w:hyperlink r:id="rId13" w:history="1">
              <w:r w:rsidRPr="00E6684C">
                <w:rPr>
                  <w:rStyle w:val="Hyperlink"/>
                  <w:rFonts w:ascii="Arial" w:hAnsi="Arial" w:cs="Arial"/>
                  <w:b w:val="0"/>
                  <w:szCs w:val="24"/>
                </w:rPr>
                <w:t>http://www.omwbe.wa.gov</w:t>
              </w:r>
            </w:hyperlink>
            <w:r w:rsidRPr="00E6684C">
              <w:rPr>
                <w:rFonts w:ascii="Arial" w:hAnsi="Arial" w:cs="Arial"/>
                <w:b w:val="0"/>
                <w:szCs w:val="24"/>
              </w:rPr>
              <w:t>.</w:t>
            </w:r>
          </w:p>
        </w:tc>
        <w:tc>
          <w:tcPr>
            <w:tcW w:w="4068" w:type="dxa"/>
            <w:tcBorders>
              <w:top w:val="single" w:sz="18" w:space="0" w:color="auto"/>
              <w:left w:val="single" w:sz="8" w:space="0" w:color="auto"/>
              <w:bottom w:val="single" w:sz="18" w:space="0" w:color="auto"/>
              <w:right w:val="single" w:sz="18" w:space="0" w:color="auto"/>
            </w:tcBorders>
            <w:shd w:val="clear" w:color="auto" w:fill="auto"/>
          </w:tcPr>
          <w:p w14:paraId="2417D8FC" w14:textId="4BFDFEFE" w:rsidR="00AF4F51" w:rsidRPr="00E6684C" w:rsidRDefault="00AF4F51" w:rsidP="00AF4F51">
            <w:pPr>
              <w:rPr>
                <w:rFonts w:ascii="Arial" w:hAnsi="Arial" w:cs="Arial"/>
                <w:b w:val="0"/>
                <w:szCs w:val="24"/>
              </w:rPr>
            </w:pPr>
            <w:r>
              <w:rPr>
                <w:rFonts w:ascii="Arial" w:hAnsi="Arial" w:cs="Arial"/>
                <w:szCs w:val="24"/>
              </w:rPr>
              <w:t>11</w:t>
            </w:r>
            <w:r w:rsidRPr="00E6684C">
              <w:rPr>
                <w:rFonts w:ascii="Arial" w:hAnsi="Arial" w:cs="Arial"/>
                <w:szCs w:val="24"/>
              </w:rPr>
              <w:t>_&lt;Name of Submitting Entity&gt;_</w:t>
            </w:r>
            <w:r>
              <w:rPr>
                <w:rFonts w:ascii="Arial" w:hAnsi="Arial" w:cs="Arial"/>
                <w:szCs w:val="24"/>
              </w:rPr>
              <w:t>GRID</w:t>
            </w:r>
            <w:r w:rsidRPr="00E6684C">
              <w:rPr>
                <w:rFonts w:ascii="Arial" w:hAnsi="Arial" w:cs="Arial"/>
                <w:szCs w:val="24"/>
              </w:rPr>
              <w:t xml:space="preserve"> OMWBE</w:t>
            </w:r>
          </w:p>
        </w:tc>
      </w:tr>
      <w:tr w:rsidR="00AF4F51" w:rsidRPr="00E6684C" w14:paraId="09331DB1" w14:textId="77777777" w:rsidTr="00161A6F">
        <w:tc>
          <w:tcPr>
            <w:tcW w:w="10975" w:type="dxa"/>
            <w:gridSpan w:val="3"/>
            <w:tcBorders>
              <w:top w:val="single" w:sz="18" w:space="0" w:color="auto"/>
              <w:left w:val="single" w:sz="18" w:space="0" w:color="auto"/>
              <w:right w:val="single" w:sz="18" w:space="0" w:color="auto"/>
            </w:tcBorders>
          </w:tcPr>
          <w:p w14:paraId="0D336EEC" w14:textId="77777777" w:rsidR="00AF4F51" w:rsidRPr="00E6684C" w:rsidRDefault="00AF4F51" w:rsidP="00AF4F51">
            <w:pPr>
              <w:rPr>
                <w:rFonts w:ascii="Arial" w:hAnsi="Arial" w:cs="Arial"/>
                <w:b w:val="0"/>
                <w:szCs w:val="24"/>
              </w:rPr>
            </w:pPr>
          </w:p>
        </w:tc>
      </w:tr>
      <w:tr w:rsidR="00AF4F51" w:rsidRPr="00E6684C" w14:paraId="526325B9" w14:textId="77777777" w:rsidTr="00866E45">
        <w:tc>
          <w:tcPr>
            <w:tcW w:w="10975" w:type="dxa"/>
            <w:gridSpan w:val="3"/>
            <w:tcBorders>
              <w:top w:val="single" w:sz="18" w:space="0" w:color="auto"/>
              <w:left w:val="single" w:sz="18" w:space="0" w:color="auto"/>
              <w:bottom w:val="single" w:sz="18" w:space="0" w:color="auto"/>
              <w:right w:val="single" w:sz="18" w:space="0" w:color="auto"/>
            </w:tcBorders>
            <w:vAlign w:val="center"/>
          </w:tcPr>
          <w:p w14:paraId="76666CA6" w14:textId="3CF91C25" w:rsidR="00AF4F51" w:rsidRPr="00E6684C" w:rsidRDefault="00AF4F51" w:rsidP="00AF4F51">
            <w:pPr>
              <w:jc w:val="center"/>
              <w:rPr>
                <w:rFonts w:ascii="Arial" w:hAnsi="Arial" w:cs="Arial"/>
                <w:b w:val="0"/>
                <w:szCs w:val="24"/>
              </w:rPr>
            </w:pPr>
            <w:bookmarkStart w:id="1" w:name="_CERTIFICATION_OF_ORGANIZATION"/>
            <w:bookmarkStart w:id="2" w:name="_Section_7:_CERTIFICATION"/>
            <w:bookmarkEnd w:id="1"/>
            <w:bookmarkEnd w:id="2"/>
            <w:r w:rsidRPr="00E6684C">
              <w:rPr>
                <w:rFonts w:ascii="Arial" w:hAnsi="Arial" w:cs="Arial"/>
                <w:b w:val="0"/>
                <w:i/>
                <w:szCs w:val="24"/>
              </w:rPr>
              <w:t>End of Application</w:t>
            </w:r>
          </w:p>
        </w:tc>
      </w:tr>
      <w:tr w:rsidR="00AF4F51" w:rsidRPr="00E6684C" w14:paraId="1E8E0A57" w14:textId="77777777" w:rsidTr="00866E45">
        <w:tc>
          <w:tcPr>
            <w:tcW w:w="10975" w:type="dxa"/>
            <w:gridSpan w:val="3"/>
            <w:tcBorders>
              <w:top w:val="single" w:sz="18" w:space="0" w:color="auto"/>
              <w:left w:val="single" w:sz="18" w:space="0" w:color="auto"/>
              <w:bottom w:val="single" w:sz="18" w:space="0" w:color="auto"/>
              <w:right w:val="single" w:sz="18" w:space="0" w:color="auto"/>
            </w:tcBorders>
            <w:vAlign w:val="center"/>
          </w:tcPr>
          <w:p w14:paraId="7F91FC6E" w14:textId="56AFFF18" w:rsidR="00AF4F51" w:rsidRPr="00E6684C" w:rsidRDefault="00AF4F51" w:rsidP="00AF4F51">
            <w:pPr>
              <w:jc w:val="center"/>
              <w:rPr>
                <w:rFonts w:ascii="Arial" w:hAnsi="Arial" w:cs="Arial"/>
                <w:b w:val="0"/>
                <w:i/>
                <w:szCs w:val="24"/>
              </w:rPr>
            </w:pPr>
            <w:r w:rsidRPr="00E6684C">
              <w:rPr>
                <w:rFonts w:ascii="Arial" w:hAnsi="Arial" w:cs="Arial"/>
                <w:b w:val="0"/>
                <w:i/>
                <w:szCs w:val="24"/>
              </w:rPr>
              <w:t>See following page for Application Process Survey</w:t>
            </w:r>
          </w:p>
        </w:tc>
      </w:tr>
    </w:tbl>
    <w:p w14:paraId="79A7D03E" w14:textId="77777777" w:rsidR="001946BA" w:rsidRDefault="00964BAD" w:rsidP="00964BAD">
      <w:pPr>
        <w:jc w:val="both"/>
        <w:rPr>
          <w:rFonts w:ascii="Arial" w:hAnsi="Arial" w:cs="Arial"/>
          <w:b w:val="0"/>
          <w:noProof/>
          <w:szCs w:val="24"/>
        </w:rPr>
        <w:sectPr w:rsidR="001946BA" w:rsidSect="00E3194F">
          <w:headerReference w:type="default" r:id="rId14"/>
          <w:footerReference w:type="default" r:id="rId15"/>
          <w:footerReference w:type="first" r:id="rId16"/>
          <w:pgSz w:w="12240" w:h="15840" w:code="1"/>
          <w:pgMar w:top="720" w:right="720" w:bottom="720" w:left="720" w:header="720" w:footer="576" w:gutter="0"/>
          <w:cols w:space="720"/>
          <w:formProt w:val="0"/>
          <w:noEndnote/>
          <w:docGrid w:linePitch="328"/>
        </w:sectPr>
      </w:pPr>
      <w:bookmarkStart w:id="3" w:name="_Toc518986894"/>
      <w:r w:rsidRPr="00E6684C">
        <w:rPr>
          <w:rFonts w:ascii="Arial" w:hAnsi="Arial" w:cs="Arial"/>
          <w:b w:val="0"/>
          <w:noProof/>
          <w:szCs w:val="24"/>
        </w:rPr>
        <w:br w:type="page"/>
      </w:r>
    </w:p>
    <w:p w14:paraId="66573806" w14:textId="52BEB80E" w:rsidR="00964BAD" w:rsidRPr="00E6684C" w:rsidRDefault="00964BAD" w:rsidP="00964BAD">
      <w:pPr>
        <w:jc w:val="both"/>
        <w:rPr>
          <w:rFonts w:ascii="Arial" w:hAnsi="Arial" w:cs="Arial"/>
          <w:b w:val="0"/>
          <w:i/>
          <w:noProof/>
          <w:szCs w:val="24"/>
        </w:rPr>
      </w:pPr>
    </w:p>
    <w:p w14:paraId="01B627A5" w14:textId="308B2D57" w:rsidR="00046BCF" w:rsidRPr="00E6684C" w:rsidRDefault="002375FE" w:rsidP="00A47E92">
      <w:pPr>
        <w:ind w:left="720"/>
        <w:rPr>
          <w:rFonts w:ascii="Arial" w:hAnsi="Arial" w:cs="Arial"/>
          <w:b w:val="0"/>
          <w:i/>
          <w:noProof/>
          <w:szCs w:val="24"/>
        </w:rPr>
      </w:pPr>
      <w:r w:rsidRPr="00E6684C">
        <w:rPr>
          <w:rFonts w:ascii="Arial" w:hAnsi="Arial" w:cs="Arial"/>
          <w:b w:val="0"/>
          <w:i/>
          <w:noProof/>
          <w:szCs w:val="24"/>
        </w:rPr>
        <w:t xml:space="preserve">Section </w:t>
      </w:r>
      <w:r w:rsidR="007740A3" w:rsidRPr="00E6684C">
        <w:rPr>
          <w:rFonts w:ascii="Arial" w:hAnsi="Arial" w:cs="Arial"/>
          <w:b w:val="0"/>
          <w:i/>
          <w:noProof/>
          <w:szCs w:val="24"/>
        </w:rPr>
        <w:t>6</w:t>
      </w:r>
      <w:r w:rsidRPr="00E6684C">
        <w:rPr>
          <w:rFonts w:ascii="Arial" w:hAnsi="Arial" w:cs="Arial"/>
          <w:b w:val="0"/>
          <w:i/>
          <w:noProof/>
          <w:szCs w:val="24"/>
        </w:rPr>
        <w:t xml:space="preserve">: </w:t>
      </w:r>
      <w:r w:rsidR="00C137E0" w:rsidRPr="00E6684C">
        <w:rPr>
          <w:rFonts w:ascii="Arial" w:hAnsi="Arial" w:cs="Arial"/>
          <w:b w:val="0"/>
          <w:i/>
          <w:noProof/>
          <w:szCs w:val="24"/>
        </w:rPr>
        <w:t>APPLICATION PROCESS SURVEY</w:t>
      </w:r>
      <w:bookmarkEnd w:id="3"/>
    </w:p>
    <w:p w14:paraId="441B9BA4"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p>
    <w:p w14:paraId="722EACFB"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bCs/>
          <w:szCs w:val="24"/>
        </w:rPr>
      </w:pPr>
      <w:r w:rsidRPr="00E6684C">
        <w:rPr>
          <w:rFonts w:ascii="Arial" w:hAnsi="Arial" w:cs="Arial"/>
          <w:b w:val="0"/>
          <w:bCs/>
          <w:szCs w:val="24"/>
        </w:rPr>
        <w:t>Survey Questions</w:t>
      </w:r>
    </w:p>
    <w:p w14:paraId="03AF1831" w14:textId="77777777" w:rsidR="00B06747"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Cs w:val="24"/>
        </w:rPr>
      </w:pPr>
      <w:r w:rsidRPr="00E6684C">
        <w:rPr>
          <w:rFonts w:ascii="Arial" w:hAnsi="Arial" w:cs="Arial"/>
          <w:b w:val="0"/>
          <w:i/>
          <w:iCs/>
          <w:szCs w:val="24"/>
        </w:rPr>
        <w:t xml:space="preserve">The following questions are intended to help us improve our application process. Please indicate your agreement/disagreement with the following statements. </w:t>
      </w:r>
    </w:p>
    <w:p w14:paraId="6F3FBEC7"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i/>
          <w:iCs/>
          <w:szCs w:val="24"/>
        </w:rPr>
      </w:pPr>
      <w:r w:rsidRPr="00E6684C">
        <w:rPr>
          <w:rFonts w:ascii="Arial" w:hAnsi="Arial" w:cs="Arial"/>
          <w:b w:val="0"/>
          <w:i/>
          <w:iCs/>
          <w:szCs w:val="24"/>
        </w:rPr>
        <w:t>Your responses will not impact the evaluation of your application in any way.</w:t>
      </w:r>
    </w:p>
    <w:p w14:paraId="7B86D439"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1: Strongly Disagree</w:t>
      </w:r>
    </w:p>
    <w:p w14:paraId="7E887954"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2: Disagree</w:t>
      </w:r>
    </w:p>
    <w:p w14:paraId="54A377A3" w14:textId="3CDAE2EC"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 xml:space="preserve">3: Neither Agree </w:t>
      </w:r>
      <w:r w:rsidR="00292F28" w:rsidRPr="00E6684C">
        <w:rPr>
          <w:rFonts w:ascii="Arial" w:hAnsi="Arial" w:cs="Arial"/>
          <w:b w:val="0"/>
          <w:szCs w:val="24"/>
        </w:rPr>
        <w:t>nor</w:t>
      </w:r>
      <w:r w:rsidRPr="00E6684C">
        <w:rPr>
          <w:rFonts w:ascii="Arial" w:hAnsi="Arial" w:cs="Arial"/>
          <w:b w:val="0"/>
          <w:szCs w:val="24"/>
        </w:rPr>
        <w:t xml:space="preserve"> Disagree</w:t>
      </w:r>
    </w:p>
    <w:p w14:paraId="1E318641"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4: Agree</w:t>
      </w:r>
    </w:p>
    <w:p w14:paraId="6CF81D83"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r w:rsidRPr="00E6684C">
        <w:rPr>
          <w:rFonts w:ascii="Arial" w:hAnsi="Arial" w:cs="Arial"/>
          <w:b w:val="0"/>
          <w:szCs w:val="24"/>
        </w:rPr>
        <w:t>5: Strongly Agree</w:t>
      </w:r>
    </w:p>
    <w:p w14:paraId="059129BF" w14:textId="77777777" w:rsidR="00046BCF" w:rsidRPr="00E6684C" w:rsidRDefault="00046BCF"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szCs w:val="24"/>
        </w:rPr>
      </w:pPr>
    </w:p>
    <w:tbl>
      <w:tblPr>
        <w:tblStyle w:val="TableGrid"/>
        <w:tblW w:w="0" w:type="auto"/>
        <w:tblLook w:val="04A0" w:firstRow="1" w:lastRow="0" w:firstColumn="1" w:lastColumn="0" w:noHBand="0" w:noVBand="1"/>
      </w:tblPr>
      <w:tblGrid>
        <w:gridCol w:w="7758"/>
        <w:gridCol w:w="1818"/>
      </w:tblGrid>
      <w:tr w:rsidR="00AB7EB5" w:rsidRPr="00E6684C" w14:paraId="3E051AAA" w14:textId="77777777" w:rsidTr="0023700A">
        <w:tc>
          <w:tcPr>
            <w:tcW w:w="9576" w:type="dxa"/>
            <w:gridSpan w:val="2"/>
            <w:vAlign w:val="center"/>
          </w:tcPr>
          <w:p w14:paraId="2CFB414E" w14:textId="2A6554B8" w:rsidR="00AB7EB5" w:rsidRPr="00E6684C" w:rsidRDefault="00AB7EB5" w:rsidP="007740A3">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Cs w:val="24"/>
              </w:rPr>
            </w:pPr>
            <w:r w:rsidRPr="00E6684C">
              <w:rPr>
                <w:rFonts w:ascii="Arial" w:hAnsi="Arial" w:cs="Arial"/>
                <w:b w:val="0"/>
                <w:bCs/>
                <w:szCs w:val="24"/>
              </w:rPr>
              <w:t xml:space="preserve">Name of Applicant: </w:t>
            </w:r>
            <w:r w:rsidR="00CF3560" w:rsidRPr="00E6684C">
              <w:rPr>
                <w:rFonts w:ascii="Arial" w:hAnsi="Arial" w:cs="Arial"/>
                <w:b w:val="0"/>
                <w:bCs/>
                <w:szCs w:val="24"/>
              </w:rPr>
              <w:t xml:space="preserve"> </w:t>
            </w:r>
          </w:p>
        </w:tc>
      </w:tr>
      <w:tr w:rsidR="00AB7EB5" w:rsidRPr="00E6684C" w14:paraId="01707478" w14:textId="77777777" w:rsidTr="0023700A">
        <w:tc>
          <w:tcPr>
            <w:tcW w:w="9576" w:type="dxa"/>
            <w:gridSpan w:val="2"/>
            <w:vAlign w:val="center"/>
          </w:tcPr>
          <w:p w14:paraId="64DCB09D" w14:textId="77777777" w:rsidR="00AB7EB5" w:rsidRPr="00E6684C" w:rsidRDefault="00AB7EB5" w:rsidP="002A7E72">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Cs w:val="24"/>
              </w:rPr>
            </w:pPr>
          </w:p>
        </w:tc>
      </w:tr>
      <w:tr w:rsidR="001F5B7B" w:rsidRPr="00E6684C" w14:paraId="63C6ABC0" w14:textId="77777777" w:rsidTr="001F5B7B">
        <w:tc>
          <w:tcPr>
            <w:tcW w:w="7758" w:type="dxa"/>
            <w:vAlign w:val="center"/>
          </w:tcPr>
          <w:p w14:paraId="5230D59E" w14:textId="77777777" w:rsidR="001F5B7B" w:rsidRPr="00E6684C" w:rsidRDefault="001F5B7B" w:rsidP="002A7E72">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szCs w:val="24"/>
              </w:rPr>
            </w:pPr>
            <w:r w:rsidRPr="00E6684C">
              <w:rPr>
                <w:rFonts w:ascii="Arial" w:hAnsi="Arial" w:cs="Arial"/>
                <w:b w:val="0"/>
                <w:bCs/>
                <w:szCs w:val="24"/>
              </w:rPr>
              <w:t>Application Survey Questions</w:t>
            </w:r>
          </w:p>
        </w:tc>
        <w:tc>
          <w:tcPr>
            <w:tcW w:w="1818" w:type="dxa"/>
          </w:tcPr>
          <w:p w14:paraId="367FE6D1" w14:textId="77777777" w:rsidR="001F5B7B" w:rsidRPr="00E6684C" w:rsidRDefault="001F5B7B" w:rsidP="002A7E72">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hAnsi="Arial" w:cs="Arial"/>
                <w:b w:val="0"/>
                <w:bCs/>
                <w:szCs w:val="24"/>
              </w:rPr>
            </w:pPr>
            <w:r w:rsidRPr="00E6684C">
              <w:rPr>
                <w:rFonts w:ascii="Arial" w:hAnsi="Arial" w:cs="Arial"/>
                <w:b w:val="0"/>
                <w:bCs/>
                <w:szCs w:val="24"/>
              </w:rPr>
              <w:t>Responses</w:t>
            </w:r>
          </w:p>
        </w:tc>
      </w:tr>
      <w:tr w:rsidR="00292F28" w:rsidRPr="00E6684C" w14:paraId="3DF15FF2" w14:textId="77777777" w:rsidTr="001F5B7B">
        <w:tc>
          <w:tcPr>
            <w:tcW w:w="7758" w:type="dxa"/>
            <w:vAlign w:val="center"/>
          </w:tcPr>
          <w:p w14:paraId="55A4608D" w14:textId="08881A56" w:rsidR="00292F28" w:rsidRPr="00E6684C" w:rsidRDefault="00292F28"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The guidelines provided enough information on the program.</w:t>
            </w:r>
          </w:p>
        </w:tc>
        <w:tc>
          <w:tcPr>
            <w:tcW w:w="1818" w:type="dxa"/>
          </w:tcPr>
          <w:p w14:paraId="1E18F165" w14:textId="4F134A24" w:rsidR="00292F28" w:rsidRPr="00E6684C" w:rsidRDefault="00292F28"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292F28" w:rsidRPr="00E6684C" w14:paraId="0FC4183F" w14:textId="77777777" w:rsidTr="001F5B7B">
        <w:tc>
          <w:tcPr>
            <w:tcW w:w="7758" w:type="dxa"/>
            <w:vAlign w:val="center"/>
          </w:tcPr>
          <w:p w14:paraId="7469E338" w14:textId="10E82ED2" w:rsidR="00292F28" w:rsidRPr="00E6684C" w:rsidRDefault="00292F28" w:rsidP="00D747B6">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 xml:space="preserve">The </w:t>
            </w:r>
            <w:r w:rsidR="00D747B6">
              <w:rPr>
                <w:rFonts w:ascii="Arial" w:hAnsi="Arial" w:cs="Arial"/>
                <w:bCs/>
                <w:sz w:val="24"/>
                <w:szCs w:val="24"/>
              </w:rPr>
              <w:t>Pre-Application C</w:t>
            </w:r>
            <w:r w:rsidRPr="00E6684C">
              <w:rPr>
                <w:rFonts w:ascii="Arial" w:hAnsi="Arial" w:cs="Arial"/>
                <w:bCs/>
                <w:sz w:val="24"/>
                <w:szCs w:val="24"/>
              </w:rPr>
              <w:t>onference was helpful introducing the application process</w:t>
            </w:r>
          </w:p>
        </w:tc>
        <w:tc>
          <w:tcPr>
            <w:tcW w:w="1818" w:type="dxa"/>
          </w:tcPr>
          <w:p w14:paraId="1D3EDD7F" w14:textId="7EBCC141" w:rsidR="00292F28" w:rsidRPr="00E6684C" w:rsidRDefault="00292F28"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6DFD6682" w14:textId="77777777" w:rsidTr="001F5B7B">
        <w:tc>
          <w:tcPr>
            <w:tcW w:w="7758" w:type="dxa"/>
            <w:vAlign w:val="center"/>
          </w:tcPr>
          <w:p w14:paraId="57B7DE0F" w14:textId="41251134" w:rsidR="001F5B7B" w:rsidRPr="00E6684C" w:rsidRDefault="001F5B7B" w:rsidP="00D747B6">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 xml:space="preserve">The </w:t>
            </w:r>
            <w:r w:rsidR="00D747B6">
              <w:rPr>
                <w:rFonts w:ascii="Arial" w:hAnsi="Arial" w:cs="Arial"/>
                <w:bCs/>
                <w:sz w:val="24"/>
                <w:szCs w:val="24"/>
              </w:rPr>
              <w:t xml:space="preserve">Request For Applications (RFA) </w:t>
            </w:r>
            <w:r w:rsidRPr="00E6684C">
              <w:rPr>
                <w:rFonts w:ascii="Arial" w:hAnsi="Arial" w:cs="Arial"/>
                <w:bCs/>
                <w:sz w:val="24"/>
                <w:szCs w:val="24"/>
              </w:rPr>
              <w:t>application instructions were clear.</w:t>
            </w:r>
          </w:p>
        </w:tc>
        <w:tc>
          <w:tcPr>
            <w:tcW w:w="1818" w:type="dxa"/>
          </w:tcPr>
          <w:p w14:paraId="43CEC236" w14:textId="17EB38F9"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2BD60F81" w14:textId="77777777" w:rsidTr="001F5B7B">
        <w:tc>
          <w:tcPr>
            <w:tcW w:w="7758" w:type="dxa"/>
            <w:vAlign w:val="center"/>
          </w:tcPr>
          <w:p w14:paraId="2D5281B6" w14:textId="1D2CF096" w:rsidR="001F5B7B" w:rsidRPr="00E6684C" w:rsidRDefault="001F5B7B" w:rsidP="00D747B6">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 xml:space="preserve">The </w:t>
            </w:r>
            <w:r w:rsidR="00D747B6">
              <w:rPr>
                <w:rFonts w:ascii="Arial" w:hAnsi="Arial" w:cs="Arial"/>
                <w:bCs/>
                <w:sz w:val="24"/>
                <w:szCs w:val="24"/>
              </w:rPr>
              <w:t>RFA</w:t>
            </w:r>
            <w:r w:rsidR="00C137E0" w:rsidRPr="00E6684C">
              <w:rPr>
                <w:rFonts w:ascii="Arial" w:hAnsi="Arial" w:cs="Arial"/>
                <w:bCs/>
                <w:sz w:val="24"/>
                <w:szCs w:val="24"/>
              </w:rPr>
              <w:t xml:space="preserve"> </w:t>
            </w:r>
            <w:r w:rsidRPr="00E6684C">
              <w:rPr>
                <w:rFonts w:ascii="Arial" w:hAnsi="Arial" w:cs="Arial"/>
                <w:bCs/>
                <w:sz w:val="24"/>
                <w:szCs w:val="24"/>
              </w:rPr>
              <w:t xml:space="preserve">application </w:t>
            </w:r>
            <w:r w:rsidR="00292F28" w:rsidRPr="00E6684C">
              <w:rPr>
                <w:rFonts w:ascii="Arial" w:hAnsi="Arial" w:cs="Arial"/>
                <w:bCs/>
                <w:sz w:val="24"/>
                <w:szCs w:val="24"/>
              </w:rPr>
              <w:t>process was easy to follow</w:t>
            </w:r>
            <w:r w:rsidRPr="00E6684C">
              <w:rPr>
                <w:rFonts w:ascii="Arial" w:hAnsi="Arial" w:cs="Arial"/>
                <w:bCs/>
                <w:sz w:val="24"/>
                <w:szCs w:val="24"/>
              </w:rPr>
              <w:t xml:space="preserve">. </w:t>
            </w:r>
          </w:p>
        </w:tc>
        <w:tc>
          <w:tcPr>
            <w:tcW w:w="1818" w:type="dxa"/>
          </w:tcPr>
          <w:p w14:paraId="5146FFF4" w14:textId="2FE6EE5B"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25510C7B" w14:textId="77777777" w:rsidTr="001F5B7B">
        <w:tc>
          <w:tcPr>
            <w:tcW w:w="7758" w:type="dxa"/>
            <w:vAlign w:val="center"/>
          </w:tcPr>
          <w:p w14:paraId="4E1D95DD" w14:textId="77777777" w:rsidR="001F5B7B" w:rsidRPr="00E6684C" w:rsidRDefault="001F5B7B"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I was able to receive the assistance I needed from Commerce to complete the application.</w:t>
            </w:r>
          </w:p>
        </w:tc>
        <w:tc>
          <w:tcPr>
            <w:tcW w:w="1818" w:type="dxa"/>
          </w:tcPr>
          <w:p w14:paraId="600B1C7F" w14:textId="4952F2D3"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292F28" w:rsidRPr="00E6684C" w14:paraId="63E7C62E" w14:textId="77777777" w:rsidTr="001F5B7B">
        <w:tc>
          <w:tcPr>
            <w:tcW w:w="7758" w:type="dxa"/>
            <w:vAlign w:val="center"/>
          </w:tcPr>
          <w:p w14:paraId="5D0DB5D7" w14:textId="46CFD4BF" w:rsidR="00292F28" w:rsidRPr="00E6684C" w:rsidRDefault="00292F28"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Commerce staff was timely in responding to process related inquiries.</w:t>
            </w:r>
          </w:p>
        </w:tc>
        <w:tc>
          <w:tcPr>
            <w:tcW w:w="1818" w:type="dxa"/>
          </w:tcPr>
          <w:p w14:paraId="7205CF1F" w14:textId="0E3A535C" w:rsidR="00292F28" w:rsidRPr="00E6684C" w:rsidRDefault="00292F28"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5EC58D6D" w14:textId="77777777" w:rsidTr="001F5B7B">
        <w:tc>
          <w:tcPr>
            <w:tcW w:w="7758" w:type="dxa"/>
            <w:vAlign w:val="center"/>
          </w:tcPr>
          <w:p w14:paraId="31588414" w14:textId="77777777" w:rsidR="001F5B7B" w:rsidRPr="00E6684C" w:rsidRDefault="001F5B7B"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I had adequate time to prepare the application prior to the deadline.</w:t>
            </w:r>
          </w:p>
        </w:tc>
        <w:tc>
          <w:tcPr>
            <w:tcW w:w="1818" w:type="dxa"/>
          </w:tcPr>
          <w:p w14:paraId="2BCFD25A" w14:textId="6E9CA791"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r w:rsidR="001F5B7B" w:rsidRPr="00E6684C" w14:paraId="095B8293" w14:textId="77777777" w:rsidTr="001F5B7B">
        <w:tc>
          <w:tcPr>
            <w:tcW w:w="7758" w:type="dxa"/>
            <w:vAlign w:val="center"/>
          </w:tcPr>
          <w:p w14:paraId="5BCF7A6B" w14:textId="77777777" w:rsidR="001F5B7B" w:rsidRPr="00E6684C" w:rsidRDefault="001F5B7B" w:rsidP="00C70B22">
            <w:pPr>
              <w:pStyle w:val="ListParagraph"/>
              <w:numPr>
                <w:ilvl w:val="0"/>
                <w:numId w:val="2"/>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line="240" w:lineRule="auto"/>
              <w:rPr>
                <w:rFonts w:ascii="Arial" w:hAnsi="Arial" w:cs="Arial"/>
                <w:bCs/>
                <w:sz w:val="24"/>
                <w:szCs w:val="24"/>
              </w:rPr>
            </w:pPr>
            <w:r w:rsidRPr="00E6684C">
              <w:rPr>
                <w:rFonts w:ascii="Arial" w:hAnsi="Arial" w:cs="Arial"/>
                <w:bCs/>
                <w:sz w:val="24"/>
                <w:szCs w:val="24"/>
              </w:rPr>
              <w:t>Given program requirements, the application process was reasonable.</w:t>
            </w:r>
          </w:p>
        </w:tc>
        <w:tc>
          <w:tcPr>
            <w:tcW w:w="1818" w:type="dxa"/>
          </w:tcPr>
          <w:p w14:paraId="41984352" w14:textId="0AD559E5" w:rsidR="001F5B7B" w:rsidRPr="00E6684C" w:rsidRDefault="001F5B7B"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hAnsi="Arial" w:cs="Arial"/>
                <w:b w:val="0"/>
                <w:bCs/>
                <w:szCs w:val="24"/>
              </w:rPr>
            </w:pPr>
          </w:p>
        </w:tc>
      </w:tr>
    </w:tbl>
    <w:p w14:paraId="16ACF674" w14:textId="370B1179" w:rsidR="00256978" w:rsidRPr="00E6684C" w:rsidRDefault="00256978" w:rsidP="002A7E72">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hAnsi="Arial" w:cs="Arial"/>
          <w:b w:val="0"/>
          <w:szCs w:val="24"/>
        </w:rPr>
      </w:pPr>
    </w:p>
    <w:p w14:paraId="247852BE" w14:textId="0B91C3FF" w:rsidR="00046BCF" w:rsidRPr="00E6684C" w:rsidRDefault="00046BCF" w:rsidP="009B5BF9">
      <w:pPr>
        <w:rPr>
          <w:rFonts w:ascii="Arial" w:hAnsi="Arial" w:cs="Arial"/>
          <w:b w:val="0"/>
          <w:szCs w:val="24"/>
        </w:rPr>
      </w:pPr>
    </w:p>
    <w:sectPr w:rsidR="00046BCF" w:rsidRPr="00E6684C" w:rsidSect="001946BA">
      <w:footerReference w:type="default" r:id="rId17"/>
      <w:pgSz w:w="12240" w:h="15840" w:code="1"/>
      <w:pgMar w:top="720" w:right="720" w:bottom="720" w:left="720" w:header="720" w:footer="576" w:gutter="0"/>
      <w:pgNumType w:start="1"/>
      <w:cols w:space="720"/>
      <w:formProt w:val="0"/>
      <w:noEndnote/>
      <w:docGrid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5D10F" w14:textId="77777777" w:rsidR="00161A6F" w:rsidRDefault="00161A6F">
      <w:r>
        <w:separator/>
      </w:r>
    </w:p>
  </w:endnote>
  <w:endnote w:type="continuationSeparator" w:id="0">
    <w:p w14:paraId="50BBDA61" w14:textId="77777777" w:rsidR="00161A6F" w:rsidRDefault="00161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Univers (WN)">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3980307"/>
      <w:docPartObj>
        <w:docPartGallery w:val="Page Numbers (Bottom of Page)"/>
        <w:docPartUnique/>
      </w:docPartObj>
    </w:sdtPr>
    <w:sdtEndPr>
      <w:rPr>
        <w:noProof/>
      </w:rPr>
    </w:sdtEndPr>
    <w:sdtContent>
      <w:p w14:paraId="5149A337" w14:textId="0103842D" w:rsidR="00161A6F" w:rsidRPr="00E3194F" w:rsidRDefault="00BB1031" w:rsidP="001946BA">
        <w:pPr>
          <w:pStyle w:val="Footer"/>
          <w:rPr>
            <w:rFonts w:ascii="Arial" w:hAnsi="Arial"/>
            <w:b w:val="0"/>
            <w:sz w:val="20"/>
          </w:rPr>
        </w:pPr>
        <w:r>
          <w:rPr>
            <w:rFonts w:ascii="Arial" w:hAnsi="Arial"/>
            <w:b w:val="0"/>
            <w:sz w:val="20"/>
          </w:rPr>
          <w:t>Grid Modernization</w:t>
        </w:r>
        <w:r w:rsidR="00161A6F">
          <w:rPr>
            <w:rFonts w:ascii="Arial" w:hAnsi="Arial"/>
            <w:b w:val="0"/>
            <w:sz w:val="20"/>
          </w:rPr>
          <w:t xml:space="preserve"> Application           </w:t>
        </w:r>
        <w:r w:rsidR="001946BA">
          <w:rPr>
            <w:rFonts w:ascii="Arial" w:hAnsi="Arial"/>
            <w:b w:val="0"/>
            <w:sz w:val="20"/>
          </w:rPr>
          <w:t xml:space="preserve">                                                    </w:t>
        </w:r>
        <w:r w:rsidR="00161A6F">
          <w:rPr>
            <w:rFonts w:ascii="Arial" w:hAnsi="Arial"/>
            <w:b w:val="0"/>
            <w:sz w:val="20"/>
          </w:rPr>
          <w:t xml:space="preserve">                                                           Page </w:t>
        </w:r>
        <w:r w:rsidR="00161A6F">
          <w:rPr>
            <w:rFonts w:ascii="Arial" w:hAnsi="Arial"/>
            <w:b w:val="0"/>
            <w:sz w:val="20"/>
          </w:rPr>
          <w:fldChar w:fldCharType="begin"/>
        </w:r>
        <w:r w:rsidR="00161A6F">
          <w:rPr>
            <w:rFonts w:ascii="Arial" w:hAnsi="Arial"/>
            <w:b w:val="0"/>
            <w:sz w:val="20"/>
          </w:rPr>
          <w:instrText xml:space="preserve"> PAGE </w:instrText>
        </w:r>
        <w:r w:rsidR="00161A6F">
          <w:rPr>
            <w:rFonts w:ascii="Arial" w:hAnsi="Arial"/>
            <w:b w:val="0"/>
            <w:sz w:val="20"/>
          </w:rPr>
          <w:fldChar w:fldCharType="separate"/>
        </w:r>
        <w:r w:rsidR="00452DC8">
          <w:rPr>
            <w:rFonts w:ascii="Arial" w:hAnsi="Arial"/>
            <w:b w:val="0"/>
            <w:noProof/>
            <w:sz w:val="20"/>
          </w:rPr>
          <w:t>4</w:t>
        </w:r>
        <w:r w:rsidR="00161A6F">
          <w:rPr>
            <w:rFonts w:ascii="Arial" w:hAnsi="Arial"/>
            <w:b w:val="0"/>
            <w:sz w:val="20"/>
          </w:rPr>
          <w:fldChar w:fldCharType="end"/>
        </w:r>
        <w:r w:rsidR="00161A6F">
          <w:rPr>
            <w:rFonts w:ascii="Arial" w:hAnsi="Arial"/>
            <w:b w:val="0"/>
            <w:sz w:val="20"/>
          </w:rPr>
          <w:t xml:space="preserve"> of </w:t>
        </w:r>
        <w:r w:rsidR="001946BA">
          <w:rPr>
            <w:rFonts w:ascii="Arial" w:hAnsi="Arial"/>
            <w:b w:val="0"/>
            <w:sz w:val="20"/>
          </w:rPr>
          <w:fldChar w:fldCharType="begin"/>
        </w:r>
        <w:r w:rsidR="001946BA">
          <w:rPr>
            <w:rFonts w:ascii="Arial" w:hAnsi="Arial"/>
            <w:b w:val="0"/>
            <w:sz w:val="20"/>
          </w:rPr>
          <w:instrText xml:space="preserve"> SECTIONPAGES  </w:instrText>
        </w:r>
        <w:r w:rsidR="001946BA">
          <w:rPr>
            <w:rFonts w:ascii="Arial" w:hAnsi="Arial"/>
            <w:b w:val="0"/>
            <w:sz w:val="20"/>
          </w:rPr>
          <w:fldChar w:fldCharType="separate"/>
        </w:r>
        <w:r w:rsidR="00452DC8">
          <w:rPr>
            <w:rFonts w:ascii="Arial" w:hAnsi="Arial"/>
            <w:b w:val="0"/>
            <w:noProof/>
            <w:sz w:val="20"/>
          </w:rPr>
          <w:t>9</w:t>
        </w:r>
        <w:r w:rsidR="001946BA">
          <w:rPr>
            <w:rFonts w:ascii="Arial" w:hAnsi="Arial"/>
            <w:b w:val="0"/>
            <w:sz w:val="20"/>
          </w:rPr>
          <w:fldChar w:fldCharType="end"/>
        </w:r>
      </w:p>
    </w:sdtContent>
  </w:sdt>
  <w:p w14:paraId="5AA413BF" w14:textId="77777777" w:rsidR="00161A6F" w:rsidRDefault="00161A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6606F" w14:textId="3B2E7E3B" w:rsidR="00161A6F" w:rsidRDefault="00161A6F">
    <w:pPr>
      <w:pStyle w:val="Footer"/>
      <w:pBdr>
        <w:top w:val="single" w:sz="4" w:space="1" w:color="auto"/>
      </w:pBdr>
      <w:tabs>
        <w:tab w:val="clear" w:pos="8640"/>
        <w:tab w:val="right" w:pos="9360"/>
      </w:tabs>
    </w:pPr>
    <w:r>
      <w:rPr>
        <w:rFonts w:ascii="Arial" w:hAnsi="Arial"/>
        <w:b w:val="0"/>
        <w:sz w:val="20"/>
      </w:rPr>
      <w:tab/>
    </w:r>
    <w:r>
      <w:rPr>
        <w:rFonts w:ascii="Arial" w:hAnsi="Arial"/>
        <w:b w:val="0"/>
        <w:sz w:val="20"/>
      </w:rPr>
      <w:tab/>
      <w:t xml:space="preserve">Page </w:t>
    </w:r>
    <w:r>
      <w:rPr>
        <w:rFonts w:ascii="Arial" w:hAnsi="Arial"/>
        <w:b w:val="0"/>
        <w:sz w:val="20"/>
      </w:rPr>
      <w:fldChar w:fldCharType="begin"/>
    </w:r>
    <w:r>
      <w:rPr>
        <w:rFonts w:ascii="Arial" w:hAnsi="Arial"/>
        <w:b w:val="0"/>
        <w:sz w:val="20"/>
      </w:rPr>
      <w:instrText xml:space="preserve"> PAGE </w:instrText>
    </w:r>
    <w:r>
      <w:rPr>
        <w:rFonts w:ascii="Arial" w:hAnsi="Arial"/>
        <w:b w:val="0"/>
        <w:sz w:val="20"/>
      </w:rPr>
      <w:fldChar w:fldCharType="separate"/>
    </w:r>
    <w:r>
      <w:rPr>
        <w:rFonts w:ascii="Arial" w:hAnsi="Arial"/>
        <w:b w:val="0"/>
        <w:noProof/>
        <w:sz w:val="20"/>
      </w:rPr>
      <w:t>1</w:t>
    </w:r>
    <w:r>
      <w:rPr>
        <w:rFonts w:ascii="Arial" w:hAnsi="Arial"/>
        <w:b w:val="0"/>
        <w:sz w:val="20"/>
      </w:rPr>
      <w:fldChar w:fldCharType="end"/>
    </w:r>
    <w:r>
      <w:rPr>
        <w:rFonts w:ascii="Arial" w:hAnsi="Arial"/>
        <w:b w:val="0"/>
        <w:sz w:val="20"/>
      </w:rPr>
      <w:t xml:space="preserve"> of </w:t>
    </w:r>
    <w:r>
      <w:rPr>
        <w:rFonts w:ascii="Arial" w:hAnsi="Arial"/>
        <w:b w:val="0"/>
        <w:sz w:val="20"/>
      </w:rPr>
      <w:fldChar w:fldCharType="begin"/>
    </w:r>
    <w:r>
      <w:rPr>
        <w:rFonts w:ascii="Arial" w:hAnsi="Arial"/>
        <w:b w:val="0"/>
        <w:sz w:val="20"/>
      </w:rPr>
      <w:instrText xml:space="preserve"> NUMPAGES </w:instrText>
    </w:r>
    <w:r>
      <w:rPr>
        <w:rFonts w:ascii="Arial" w:hAnsi="Arial"/>
        <w:b w:val="0"/>
        <w:sz w:val="20"/>
      </w:rPr>
      <w:fldChar w:fldCharType="separate"/>
    </w:r>
    <w:r>
      <w:rPr>
        <w:rFonts w:ascii="Arial" w:hAnsi="Arial"/>
        <w:b w:val="0"/>
        <w:noProof/>
        <w:sz w:val="20"/>
      </w:rPr>
      <w:t>8</w:t>
    </w:r>
    <w:r>
      <w:rPr>
        <w:rFonts w:ascii="Arial" w:hAnsi="Arial"/>
        <w:b w:val="0"/>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3756455"/>
      <w:docPartObj>
        <w:docPartGallery w:val="Page Numbers (Bottom of Page)"/>
        <w:docPartUnique/>
      </w:docPartObj>
    </w:sdtPr>
    <w:sdtEndPr>
      <w:rPr>
        <w:noProof/>
      </w:rPr>
    </w:sdtEndPr>
    <w:sdtContent>
      <w:p w14:paraId="4AF5193C" w14:textId="78B29CDC" w:rsidR="001946BA" w:rsidRPr="00E3194F" w:rsidRDefault="001946BA" w:rsidP="001946BA">
        <w:pPr>
          <w:pStyle w:val="Footer"/>
          <w:rPr>
            <w:rFonts w:ascii="Arial" w:hAnsi="Arial"/>
            <w:b w:val="0"/>
            <w:sz w:val="20"/>
          </w:rPr>
        </w:pPr>
        <w:r>
          <w:rPr>
            <w:rFonts w:ascii="Arial" w:hAnsi="Arial"/>
            <w:b w:val="0"/>
            <w:sz w:val="20"/>
          </w:rPr>
          <w:t xml:space="preserve">                                                                                                           </w:t>
        </w:r>
      </w:p>
    </w:sdtContent>
  </w:sdt>
  <w:p w14:paraId="37D5FF12" w14:textId="77777777" w:rsidR="001946BA" w:rsidRDefault="00194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E7705" w14:textId="77777777" w:rsidR="00161A6F" w:rsidRDefault="00161A6F">
      <w:r>
        <w:rPr>
          <w:rFonts w:ascii="Courier" w:hAnsi="Courier"/>
          <w:b w:val="0"/>
        </w:rPr>
        <w:separator/>
      </w:r>
    </w:p>
  </w:footnote>
  <w:footnote w:type="continuationSeparator" w:id="0">
    <w:p w14:paraId="3B2923DE" w14:textId="77777777" w:rsidR="00161A6F" w:rsidRDefault="00161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E858B" w14:textId="0A38529F" w:rsidR="00D57FE2" w:rsidRDefault="00D57F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14B7A"/>
    <w:multiLevelType w:val="hybridMultilevel"/>
    <w:tmpl w:val="8B804070"/>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FD3330"/>
    <w:multiLevelType w:val="hybridMultilevel"/>
    <w:tmpl w:val="CBFAB40E"/>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2" w15:restartNumberingAfterBreak="0">
    <w:nsid w:val="05C15F92"/>
    <w:multiLevelType w:val="hybridMultilevel"/>
    <w:tmpl w:val="377E530A"/>
    <w:lvl w:ilvl="0" w:tplc="0409001B">
      <w:start w:val="1"/>
      <w:numFmt w:val="lowerRoman"/>
      <w:lvlText w:val="%1."/>
      <w:lvlJc w:val="right"/>
      <w:pPr>
        <w:tabs>
          <w:tab w:val="num" w:pos="3780"/>
        </w:tabs>
        <w:ind w:left="3780" w:hanging="18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065C16B1"/>
    <w:multiLevelType w:val="hybridMultilevel"/>
    <w:tmpl w:val="DB7CA8B0"/>
    <w:lvl w:ilvl="0" w:tplc="04090015">
      <w:start w:val="1"/>
      <w:numFmt w:val="upperLetter"/>
      <w:lvlText w:val="%1."/>
      <w:lvlJc w:val="left"/>
      <w:pPr>
        <w:tabs>
          <w:tab w:val="num" w:pos="1260"/>
        </w:tabs>
        <w:ind w:left="12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560DF5"/>
    <w:multiLevelType w:val="hybridMultilevel"/>
    <w:tmpl w:val="753C24A6"/>
    <w:lvl w:ilvl="0" w:tplc="0409001B">
      <w:start w:val="1"/>
      <w:numFmt w:val="lowerRoman"/>
      <w:lvlText w:val="%1."/>
      <w:lvlJc w:val="right"/>
      <w:pPr>
        <w:tabs>
          <w:tab w:val="num" w:pos="1260"/>
        </w:tabs>
        <w:ind w:left="12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7A91A70"/>
    <w:multiLevelType w:val="hybridMultilevel"/>
    <w:tmpl w:val="8EEC8A76"/>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D2C86"/>
    <w:multiLevelType w:val="hybridMultilevel"/>
    <w:tmpl w:val="B162887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05530B"/>
    <w:multiLevelType w:val="hybridMultilevel"/>
    <w:tmpl w:val="3D065B0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BF9486E"/>
    <w:multiLevelType w:val="singleLevel"/>
    <w:tmpl w:val="CDFCE4DC"/>
    <w:lvl w:ilvl="0">
      <w:start w:val="1"/>
      <w:numFmt w:val="upperLetter"/>
      <w:lvlText w:val="%1."/>
      <w:lvlJc w:val="left"/>
      <w:pPr>
        <w:ind w:left="1080" w:hanging="360"/>
      </w:pPr>
      <w:rPr>
        <w:rFonts w:hint="default"/>
        <w:b/>
      </w:rPr>
    </w:lvl>
  </w:abstractNum>
  <w:abstractNum w:abstractNumId="10" w15:restartNumberingAfterBreak="0">
    <w:nsid w:val="23331F41"/>
    <w:multiLevelType w:val="multilevel"/>
    <w:tmpl w:val="915844F6"/>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43363B0"/>
    <w:multiLevelType w:val="hybridMultilevel"/>
    <w:tmpl w:val="3B545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0784F"/>
    <w:multiLevelType w:val="hybridMultilevel"/>
    <w:tmpl w:val="408497B2"/>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3" w15:restartNumberingAfterBreak="0">
    <w:nsid w:val="260E144B"/>
    <w:multiLevelType w:val="hybridMultilevel"/>
    <w:tmpl w:val="326A6F98"/>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 w15:restartNumberingAfterBreak="0">
    <w:nsid w:val="2BF06165"/>
    <w:multiLevelType w:val="hybridMultilevel"/>
    <w:tmpl w:val="49804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A0A38"/>
    <w:multiLevelType w:val="hybridMultilevel"/>
    <w:tmpl w:val="733C50DC"/>
    <w:lvl w:ilvl="0" w:tplc="0409000F">
      <w:start w:val="1"/>
      <w:numFmt w:val="decimal"/>
      <w:lvlText w:val="%1."/>
      <w:lvlJc w:val="left"/>
      <w:pPr>
        <w:ind w:left="360" w:hanging="360"/>
      </w:pPr>
    </w:lvl>
    <w:lvl w:ilvl="1" w:tplc="0409000B">
      <w:start w:val="1"/>
      <w:numFmt w:val="bullet"/>
      <w:lvlText w:val=""/>
      <w:lvlJc w:val="left"/>
      <w:pPr>
        <w:ind w:left="1080" w:hanging="360"/>
      </w:pPr>
      <w:rPr>
        <w:rFonts w:ascii="Wingdings" w:hAnsi="Wingding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2048B7"/>
    <w:multiLevelType w:val="singleLevel"/>
    <w:tmpl w:val="CDFCE4DC"/>
    <w:lvl w:ilvl="0">
      <w:start w:val="1"/>
      <w:numFmt w:val="upperLetter"/>
      <w:lvlText w:val="%1."/>
      <w:lvlJc w:val="left"/>
      <w:pPr>
        <w:ind w:left="1080" w:hanging="360"/>
      </w:pPr>
      <w:rPr>
        <w:rFonts w:hint="default"/>
        <w:b/>
      </w:rPr>
    </w:lvl>
  </w:abstractNum>
  <w:abstractNum w:abstractNumId="17" w15:restartNumberingAfterBreak="0">
    <w:nsid w:val="382825B0"/>
    <w:multiLevelType w:val="multilevel"/>
    <w:tmpl w:val="D1D0A7D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8" w15:restartNumberingAfterBreak="0">
    <w:nsid w:val="3D010DEA"/>
    <w:multiLevelType w:val="hybridMultilevel"/>
    <w:tmpl w:val="060660E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2157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310060F"/>
    <w:multiLevelType w:val="hybridMultilevel"/>
    <w:tmpl w:val="FCA2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2B031B"/>
    <w:multiLevelType w:val="singleLevel"/>
    <w:tmpl w:val="9B881FC8"/>
    <w:lvl w:ilvl="0">
      <w:start w:val="1"/>
      <w:numFmt w:val="decimal"/>
      <w:lvlText w:val="%1."/>
      <w:lvlJc w:val="left"/>
      <w:pPr>
        <w:tabs>
          <w:tab w:val="num" w:pos="1440"/>
        </w:tabs>
        <w:ind w:left="1440" w:hanging="360"/>
      </w:pPr>
      <w:rPr>
        <w:rFonts w:hint="default"/>
      </w:rPr>
    </w:lvl>
  </w:abstractNum>
  <w:abstractNum w:abstractNumId="22"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56"/>
        </w:tabs>
        <w:ind w:left="75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48147BCF"/>
    <w:multiLevelType w:val="hybridMultilevel"/>
    <w:tmpl w:val="326A6F98"/>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48A93525"/>
    <w:multiLevelType w:val="hybridMultilevel"/>
    <w:tmpl w:val="3612A8E8"/>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25" w15:restartNumberingAfterBreak="0">
    <w:nsid w:val="49CA0E97"/>
    <w:multiLevelType w:val="hybridMultilevel"/>
    <w:tmpl w:val="CBFAB40E"/>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26" w15:restartNumberingAfterBreak="0">
    <w:nsid w:val="4A57372A"/>
    <w:multiLevelType w:val="hybridMultilevel"/>
    <w:tmpl w:val="0C768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DF5E3A"/>
    <w:multiLevelType w:val="hybridMultilevel"/>
    <w:tmpl w:val="59C0A5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3830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A79696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CCE62B0"/>
    <w:multiLevelType w:val="hybridMultilevel"/>
    <w:tmpl w:val="2E9682A6"/>
    <w:lvl w:ilvl="0" w:tplc="0409001B">
      <w:start w:val="1"/>
      <w:numFmt w:val="lowerRoman"/>
      <w:lvlText w:val="%1."/>
      <w:lvlJc w:val="right"/>
      <w:pPr>
        <w:tabs>
          <w:tab w:val="num" w:pos="720"/>
        </w:tabs>
        <w:ind w:left="720" w:hanging="360"/>
      </w:p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938392C"/>
    <w:multiLevelType w:val="hybridMultilevel"/>
    <w:tmpl w:val="326A6F98"/>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2" w15:restartNumberingAfterBreak="0">
    <w:nsid w:val="7E7A576F"/>
    <w:multiLevelType w:val="hybridMultilevel"/>
    <w:tmpl w:val="9634F3EA"/>
    <w:lvl w:ilvl="0" w:tplc="0409001B">
      <w:start w:val="1"/>
      <w:numFmt w:val="lowerRoman"/>
      <w:lvlText w:val="%1."/>
      <w:lvlJc w:val="right"/>
      <w:pPr>
        <w:tabs>
          <w:tab w:val="num" w:pos="720"/>
        </w:tabs>
        <w:ind w:left="720" w:hanging="360"/>
      </w:pPr>
      <w:rPr>
        <w:rFonts w:hint="default"/>
      </w:r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
  </w:num>
  <w:num w:numId="2">
    <w:abstractNumId w:val="6"/>
  </w:num>
  <w:num w:numId="3">
    <w:abstractNumId w:val="15"/>
  </w:num>
  <w:num w:numId="4">
    <w:abstractNumId w:val="8"/>
  </w:num>
  <w:num w:numId="5">
    <w:abstractNumId w:val="24"/>
  </w:num>
  <w:num w:numId="6">
    <w:abstractNumId w:val="25"/>
  </w:num>
  <w:num w:numId="7">
    <w:abstractNumId w:val="29"/>
  </w:num>
  <w:num w:numId="8">
    <w:abstractNumId w:val="26"/>
  </w:num>
  <w:num w:numId="9">
    <w:abstractNumId w:val="4"/>
  </w:num>
  <w:num w:numId="10">
    <w:abstractNumId w:val="21"/>
  </w:num>
  <w:num w:numId="11">
    <w:abstractNumId w:val="30"/>
  </w:num>
  <w:num w:numId="12">
    <w:abstractNumId w:val="12"/>
  </w:num>
  <w:num w:numId="13">
    <w:abstractNumId w:val="28"/>
  </w:num>
  <w:num w:numId="14">
    <w:abstractNumId w:val="17"/>
  </w:num>
  <w:num w:numId="15">
    <w:abstractNumId w:val="0"/>
  </w:num>
  <w:num w:numId="16">
    <w:abstractNumId w:val="32"/>
  </w:num>
  <w:num w:numId="17">
    <w:abstractNumId w:val="5"/>
  </w:num>
  <w:num w:numId="18">
    <w:abstractNumId w:val="27"/>
  </w:num>
  <w:num w:numId="19">
    <w:abstractNumId w:val="19"/>
  </w:num>
  <w:num w:numId="20">
    <w:abstractNumId w:val="1"/>
  </w:num>
  <w:num w:numId="21">
    <w:abstractNumId w:val="14"/>
  </w:num>
  <w:num w:numId="22">
    <w:abstractNumId w:val="11"/>
  </w:num>
  <w:num w:numId="23">
    <w:abstractNumId w:val="18"/>
  </w:num>
  <w:num w:numId="24">
    <w:abstractNumId w:val="9"/>
  </w:num>
  <w:num w:numId="25">
    <w:abstractNumId w:val="10"/>
  </w:num>
  <w:num w:numId="26">
    <w:abstractNumId w:val="23"/>
  </w:num>
  <w:num w:numId="27">
    <w:abstractNumId w:val="31"/>
  </w:num>
  <w:num w:numId="28">
    <w:abstractNumId w:val="13"/>
  </w:num>
  <w:num w:numId="29">
    <w:abstractNumId w:val="3"/>
  </w:num>
  <w:num w:numId="30">
    <w:abstractNumId w:val="16"/>
  </w:num>
  <w:num w:numId="31">
    <w:abstractNumId w:val="2"/>
  </w:num>
  <w:num w:numId="32">
    <w:abstractNumId w:val="7"/>
  </w:num>
  <w:num w:numId="33">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doNotUseMarginsForDrawingGridOrigin/>
  <w:noPunctuationKerning/>
  <w:characterSpacingControl w:val="doNotCompress"/>
  <w:hdrShapeDefaults>
    <o:shapedefaults v:ext="edit" spidmax="1146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TW0sDQxNDI3NDVW0lEKTi0uzszPAykwrAUAk3+qZiwAAAA="/>
  </w:docVars>
  <w:rsids>
    <w:rsidRoot w:val="007B01EB"/>
    <w:rsid w:val="00001A29"/>
    <w:rsid w:val="00003940"/>
    <w:rsid w:val="000061BA"/>
    <w:rsid w:val="00012B96"/>
    <w:rsid w:val="000132D4"/>
    <w:rsid w:val="00014F4B"/>
    <w:rsid w:val="00014FCC"/>
    <w:rsid w:val="00017011"/>
    <w:rsid w:val="000174D9"/>
    <w:rsid w:val="000177AB"/>
    <w:rsid w:val="00017894"/>
    <w:rsid w:val="000307D3"/>
    <w:rsid w:val="000352CD"/>
    <w:rsid w:val="000360BA"/>
    <w:rsid w:val="00037786"/>
    <w:rsid w:val="00041E2D"/>
    <w:rsid w:val="00042F6A"/>
    <w:rsid w:val="0004451A"/>
    <w:rsid w:val="00045F57"/>
    <w:rsid w:val="00046BCF"/>
    <w:rsid w:val="000506CD"/>
    <w:rsid w:val="000567FA"/>
    <w:rsid w:val="00060CDC"/>
    <w:rsid w:val="00061464"/>
    <w:rsid w:val="00066C37"/>
    <w:rsid w:val="00067755"/>
    <w:rsid w:val="000711B7"/>
    <w:rsid w:val="00072618"/>
    <w:rsid w:val="00073E9E"/>
    <w:rsid w:val="000745EB"/>
    <w:rsid w:val="00075FA2"/>
    <w:rsid w:val="00080022"/>
    <w:rsid w:val="00080AAB"/>
    <w:rsid w:val="00080B48"/>
    <w:rsid w:val="000823AE"/>
    <w:rsid w:val="0008384A"/>
    <w:rsid w:val="00084567"/>
    <w:rsid w:val="000849F4"/>
    <w:rsid w:val="00093A38"/>
    <w:rsid w:val="00094BC5"/>
    <w:rsid w:val="00097A80"/>
    <w:rsid w:val="000A0F9A"/>
    <w:rsid w:val="000A43B3"/>
    <w:rsid w:val="000A4E2C"/>
    <w:rsid w:val="000A52E3"/>
    <w:rsid w:val="000A798A"/>
    <w:rsid w:val="000B0F8B"/>
    <w:rsid w:val="000B2D24"/>
    <w:rsid w:val="000B42B9"/>
    <w:rsid w:val="000B5E39"/>
    <w:rsid w:val="000B790D"/>
    <w:rsid w:val="000C0DB4"/>
    <w:rsid w:val="000C19A8"/>
    <w:rsid w:val="000C1D6C"/>
    <w:rsid w:val="000C2217"/>
    <w:rsid w:val="000C2C91"/>
    <w:rsid w:val="000C334C"/>
    <w:rsid w:val="000C5B51"/>
    <w:rsid w:val="000C5D43"/>
    <w:rsid w:val="000C6A9A"/>
    <w:rsid w:val="000D15DD"/>
    <w:rsid w:val="000D3CFC"/>
    <w:rsid w:val="000D437A"/>
    <w:rsid w:val="000D7C2B"/>
    <w:rsid w:val="000E081F"/>
    <w:rsid w:val="000E0841"/>
    <w:rsid w:val="000F26E6"/>
    <w:rsid w:val="000F3965"/>
    <w:rsid w:val="000F59FB"/>
    <w:rsid w:val="000F5D86"/>
    <w:rsid w:val="000F65BE"/>
    <w:rsid w:val="000F705D"/>
    <w:rsid w:val="00102683"/>
    <w:rsid w:val="00105B5B"/>
    <w:rsid w:val="00105EAA"/>
    <w:rsid w:val="00107403"/>
    <w:rsid w:val="001141A5"/>
    <w:rsid w:val="00115398"/>
    <w:rsid w:val="00116A3F"/>
    <w:rsid w:val="00125944"/>
    <w:rsid w:val="001265B7"/>
    <w:rsid w:val="00126C63"/>
    <w:rsid w:val="00130460"/>
    <w:rsid w:val="00131C5A"/>
    <w:rsid w:val="001335CB"/>
    <w:rsid w:val="00133EDB"/>
    <w:rsid w:val="00146296"/>
    <w:rsid w:val="00146C13"/>
    <w:rsid w:val="001473C4"/>
    <w:rsid w:val="00147C78"/>
    <w:rsid w:val="00151BB5"/>
    <w:rsid w:val="00152378"/>
    <w:rsid w:val="001526A6"/>
    <w:rsid w:val="00160264"/>
    <w:rsid w:val="00161A6F"/>
    <w:rsid w:val="00173360"/>
    <w:rsid w:val="00176197"/>
    <w:rsid w:val="00176415"/>
    <w:rsid w:val="0017716B"/>
    <w:rsid w:val="00182B30"/>
    <w:rsid w:val="00187888"/>
    <w:rsid w:val="00190DA1"/>
    <w:rsid w:val="001946BA"/>
    <w:rsid w:val="00195A72"/>
    <w:rsid w:val="00195CBA"/>
    <w:rsid w:val="001A5D76"/>
    <w:rsid w:val="001B1FAF"/>
    <w:rsid w:val="001B3DFE"/>
    <w:rsid w:val="001B4558"/>
    <w:rsid w:val="001B47B0"/>
    <w:rsid w:val="001B5DF6"/>
    <w:rsid w:val="001B7974"/>
    <w:rsid w:val="001C01A2"/>
    <w:rsid w:val="001C3F89"/>
    <w:rsid w:val="001C41AD"/>
    <w:rsid w:val="001C5058"/>
    <w:rsid w:val="001C67A0"/>
    <w:rsid w:val="001D066C"/>
    <w:rsid w:val="001D1DBF"/>
    <w:rsid w:val="001D25EE"/>
    <w:rsid w:val="001D3BC9"/>
    <w:rsid w:val="001E1E0C"/>
    <w:rsid w:val="001E2E4B"/>
    <w:rsid w:val="001E5061"/>
    <w:rsid w:val="001F19D7"/>
    <w:rsid w:val="001F2C36"/>
    <w:rsid w:val="001F5222"/>
    <w:rsid w:val="001F5B7B"/>
    <w:rsid w:val="00200F70"/>
    <w:rsid w:val="00202980"/>
    <w:rsid w:val="0020464F"/>
    <w:rsid w:val="002114E1"/>
    <w:rsid w:val="00211D88"/>
    <w:rsid w:val="00220AA0"/>
    <w:rsid w:val="00221D97"/>
    <w:rsid w:val="002232D8"/>
    <w:rsid w:val="00224197"/>
    <w:rsid w:val="0023156E"/>
    <w:rsid w:val="002330DF"/>
    <w:rsid w:val="00233EF5"/>
    <w:rsid w:val="00234D04"/>
    <w:rsid w:val="00236226"/>
    <w:rsid w:val="0023700A"/>
    <w:rsid w:val="002375FE"/>
    <w:rsid w:val="00237713"/>
    <w:rsid w:val="002379D3"/>
    <w:rsid w:val="00242D1C"/>
    <w:rsid w:val="002439F0"/>
    <w:rsid w:val="0024606F"/>
    <w:rsid w:val="00250187"/>
    <w:rsid w:val="00250825"/>
    <w:rsid w:val="00251889"/>
    <w:rsid w:val="00251892"/>
    <w:rsid w:val="00253A59"/>
    <w:rsid w:val="00256978"/>
    <w:rsid w:val="002575E9"/>
    <w:rsid w:val="00257AF7"/>
    <w:rsid w:val="002605F1"/>
    <w:rsid w:val="00260AD4"/>
    <w:rsid w:val="00260E3F"/>
    <w:rsid w:val="00262611"/>
    <w:rsid w:val="00263A4A"/>
    <w:rsid w:val="002668E9"/>
    <w:rsid w:val="002719BD"/>
    <w:rsid w:val="00272F23"/>
    <w:rsid w:val="0027384F"/>
    <w:rsid w:val="00274DA6"/>
    <w:rsid w:val="00275B8A"/>
    <w:rsid w:val="00275C80"/>
    <w:rsid w:val="00276320"/>
    <w:rsid w:val="0028268D"/>
    <w:rsid w:val="00284A67"/>
    <w:rsid w:val="00291F77"/>
    <w:rsid w:val="00291F9C"/>
    <w:rsid w:val="00292F28"/>
    <w:rsid w:val="00297EE0"/>
    <w:rsid w:val="002A1425"/>
    <w:rsid w:val="002A2EF7"/>
    <w:rsid w:val="002A4488"/>
    <w:rsid w:val="002A47AE"/>
    <w:rsid w:val="002A47C5"/>
    <w:rsid w:val="002A7E72"/>
    <w:rsid w:val="002B44EF"/>
    <w:rsid w:val="002B7277"/>
    <w:rsid w:val="002B7DA2"/>
    <w:rsid w:val="002C02C3"/>
    <w:rsid w:val="002C0688"/>
    <w:rsid w:val="002C0924"/>
    <w:rsid w:val="002C683C"/>
    <w:rsid w:val="002C71CF"/>
    <w:rsid w:val="002D07A3"/>
    <w:rsid w:val="002D130A"/>
    <w:rsid w:val="002D5273"/>
    <w:rsid w:val="002D5814"/>
    <w:rsid w:val="002E202F"/>
    <w:rsid w:val="002E2482"/>
    <w:rsid w:val="002E764D"/>
    <w:rsid w:val="002E7B97"/>
    <w:rsid w:val="002F0149"/>
    <w:rsid w:val="002F263E"/>
    <w:rsid w:val="002F714F"/>
    <w:rsid w:val="00303904"/>
    <w:rsid w:val="00304E11"/>
    <w:rsid w:val="00304ED4"/>
    <w:rsid w:val="00305D3E"/>
    <w:rsid w:val="00312715"/>
    <w:rsid w:val="0031395A"/>
    <w:rsid w:val="00313DCA"/>
    <w:rsid w:val="00315248"/>
    <w:rsid w:val="003226F3"/>
    <w:rsid w:val="00326709"/>
    <w:rsid w:val="00326921"/>
    <w:rsid w:val="00330FA0"/>
    <w:rsid w:val="0033377F"/>
    <w:rsid w:val="00336ED0"/>
    <w:rsid w:val="003372E7"/>
    <w:rsid w:val="00342C01"/>
    <w:rsid w:val="0034362E"/>
    <w:rsid w:val="003446B9"/>
    <w:rsid w:val="00344C03"/>
    <w:rsid w:val="00351242"/>
    <w:rsid w:val="00352658"/>
    <w:rsid w:val="003528F9"/>
    <w:rsid w:val="003556F8"/>
    <w:rsid w:val="00357BE9"/>
    <w:rsid w:val="003659AD"/>
    <w:rsid w:val="00366662"/>
    <w:rsid w:val="003719AC"/>
    <w:rsid w:val="0038389E"/>
    <w:rsid w:val="00383A4F"/>
    <w:rsid w:val="00386F3A"/>
    <w:rsid w:val="00392777"/>
    <w:rsid w:val="0039690F"/>
    <w:rsid w:val="003A1BDA"/>
    <w:rsid w:val="003A45FD"/>
    <w:rsid w:val="003A4A12"/>
    <w:rsid w:val="003A6C42"/>
    <w:rsid w:val="003B453B"/>
    <w:rsid w:val="003B5599"/>
    <w:rsid w:val="003B618A"/>
    <w:rsid w:val="003B6D0B"/>
    <w:rsid w:val="003B7D77"/>
    <w:rsid w:val="003C0056"/>
    <w:rsid w:val="003C0610"/>
    <w:rsid w:val="003C3760"/>
    <w:rsid w:val="003D09CF"/>
    <w:rsid w:val="003D7F79"/>
    <w:rsid w:val="003E08B4"/>
    <w:rsid w:val="003E2C5D"/>
    <w:rsid w:val="003E61AF"/>
    <w:rsid w:val="003E6863"/>
    <w:rsid w:val="003E6E29"/>
    <w:rsid w:val="003F2DE3"/>
    <w:rsid w:val="003F55B9"/>
    <w:rsid w:val="003F6E5C"/>
    <w:rsid w:val="004013BE"/>
    <w:rsid w:val="0040413D"/>
    <w:rsid w:val="004058FE"/>
    <w:rsid w:val="004122FD"/>
    <w:rsid w:val="004125C6"/>
    <w:rsid w:val="00412A78"/>
    <w:rsid w:val="00412E73"/>
    <w:rsid w:val="00415E22"/>
    <w:rsid w:val="00417829"/>
    <w:rsid w:val="00417BAF"/>
    <w:rsid w:val="0042185C"/>
    <w:rsid w:val="00422DAE"/>
    <w:rsid w:val="004301D4"/>
    <w:rsid w:val="00434726"/>
    <w:rsid w:val="00437A1E"/>
    <w:rsid w:val="004415EE"/>
    <w:rsid w:val="004441E5"/>
    <w:rsid w:val="0044440B"/>
    <w:rsid w:val="00444FEE"/>
    <w:rsid w:val="00445D14"/>
    <w:rsid w:val="0044683F"/>
    <w:rsid w:val="0044780E"/>
    <w:rsid w:val="00450B9D"/>
    <w:rsid w:val="00451A58"/>
    <w:rsid w:val="00452DC8"/>
    <w:rsid w:val="00453AFB"/>
    <w:rsid w:val="00455764"/>
    <w:rsid w:val="00455B01"/>
    <w:rsid w:val="004572C2"/>
    <w:rsid w:val="0046573E"/>
    <w:rsid w:val="0047711A"/>
    <w:rsid w:val="00477813"/>
    <w:rsid w:val="004812D8"/>
    <w:rsid w:val="004822E7"/>
    <w:rsid w:val="00482709"/>
    <w:rsid w:val="0048540A"/>
    <w:rsid w:val="00486844"/>
    <w:rsid w:val="0048751B"/>
    <w:rsid w:val="0049462C"/>
    <w:rsid w:val="0049473D"/>
    <w:rsid w:val="00494887"/>
    <w:rsid w:val="00496046"/>
    <w:rsid w:val="00496201"/>
    <w:rsid w:val="004A0D95"/>
    <w:rsid w:val="004A3202"/>
    <w:rsid w:val="004A7B11"/>
    <w:rsid w:val="004B3DC3"/>
    <w:rsid w:val="004B6D73"/>
    <w:rsid w:val="004B7A2D"/>
    <w:rsid w:val="004C023F"/>
    <w:rsid w:val="004C037B"/>
    <w:rsid w:val="004C2952"/>
    <w:rsid w:val="004C5FE9"/>
    <w:rsid w:val="004D1517"/>
    <w:rsid w:val="004D33E7"/>
    <w:rsid w:val="004E0D19"/>
    <w:rsid w:val="004E16FE"/>
    <w:rsid w:val="004E2DD9"/>
    <w:rsid w:val="004E3587"/>
    <w:rsid w:val="004E5063"/>
    <w:rsid w:val="004E55DE"/>
    <w:rsid w:val="004F4334"/>
    <w:rsid w:val="004F7408"/>
    <w:rsid w:val="00505140"/>
    <w:rsid w:val="00507E2B"/>
    <w:rsid w:val="005116FC"/>
    <w:rsid w:val="00516817"/>
    <w:rsid w:val="0051771B"/>
    <w:rsid w:val="005179BD"/>
    <w:rsid w:val="00522609"/>
    <w:rsid w:val="00522989"/>
    <w:rsid w:val="00524F34"/>
    <w:rsid w:val="005261E8"/>
    <w:rsid w:val="0052723D"/>
    <w:rsid w:val="0053734F"/>
    <w:rsid w:val="00537448"/>
    <w:rsid w:val="005375D9"/>
    <w:rsid w:val="00541BDA"/>
    <w:rsid w:val="00545342"/>
    <w:rsid w:val="00550656"/>
    <w:rsid w:val="00551AF7"/>
    <w:rsid w:val="00552F75"/>
    <w:rsid w:val="005535A9"/>
    <w:rsid w:val="005553EB"/>
    <w:rsid w:val="005617F1"/>
    <w:rsid w:val="00562023"/>
    <w:rsid w:val="00564EEE"/>
    <w:rsid w:val="00565D24"/>
    <w:rsid w:val="00566FD3"/>
    <w:rsid w:val="00567FE0"/>
    <w:rsid w:val="00570FB0"/>
    <w:rsid w:val="005731EA"/>
    <w:rsid w:val="00575456"/>
    <w:rsid w:val="00575705"/>
    <w:rsid w:val="005760AE"/>
    <w:rsid w:val="0058179F"/>
    <w:rsid w:val="00583137"/>
    <w:rsid w:val="0058597A"/>
    <w:rsid w:val="005879D5"/>
    <w:rsid w:val="00587DD5"/>
    <w:rsid w:val="0059176D"/>
    <w:rsid w:val="0059223C"/>
    <w:rsid w:val="00596A1F"/>
    <w:rsid w:val="005A253E"/>
    <w:rsid w:val="005A4AC8"/>
    <w:rsid w:val="005A5DCC"/>
    <w:rsid w:val="005A7351"/>
    <w:rsid w:val="005A791A"/>
    <w:rsid w:val="005B31E4"/>
    <w:rsid w:val="005B412D"/>
    <w:rsid w:val="005B5C84"/>
    <w:rsid w:val="005C12D0"/>
    <w:rsid w:val="005C3939"/>
    <w:rsid w:val="005C39E1"/>
    <w:rsid w:val="005C3A83"/>
    <w:rsid w:val="005C3FF7"/>
    <w:rsid w:val="005C7AD0"/>
    <w:rsid w:val="005D37E8"/>
    <w:rsid w:val="005E1F1E"/>
    <w:rsid w:val="005E7385"/>
    <w:rsid w:val="005E79B9"/>
    <w:rsid w:val="005F077C"/>
    <w:rsid w:val="005F2404"/>
    <w:rsid w:val="005F3148"/>
    <w:rsid w:val="005F3AC9"/>
    <w:rsid w:val="005F563D"/>
    <w:rsid w:val="005F62D4"/>
    <w:rsid w:val="00600086"/>
    <w:rsid w:val="00601895"/>
    <w:rsid w:val="00601917"/>
    <w:rsid w:val="00601FFD"/>
    <w:rsid w:val="0060366B"/>
    <w:rsid w:val="006043D9"/>
    <w:rsid w:val="00605014"/>
    <w:rsid w:val="00605EF4"/>
    <w:rsid w:val="0060774D"/>
    <w:rsid w:val="006166DE"/>
    <w:rsid w:val="00627D38"/>
    <w:rsid w:val="006306F1"/>
    <w:rsid w:val="00633DC5"/>
    <w:rsid w:val="00634AE2"/>
    <w:rsid w:val="006411B5"/>
    <w:rsid w:val="00643050"/>
    <w:rsid w:val="006433B5"/>
    <w:rsid w:val="0064357E"/>
    <w:rsid w:val="006448BB"/>
    <w:rsid w:val="006460BD"/>
    <w:rsid w:val="0065077A"/>
    <w:rsid w:val="00651EC0"/>
    <w:rsid w:val="00653D2D"/>
    <w:rsid w:val="00655932"/>
    <w:rsid w:val="00657DC5"/>
    <w:rsid w:val="006607B7"/>
    <w:rsid w:val="0066161F"/>
    <w:rsid w:val="00662635"/>
    <w:rsid w:val="00664721"/>
    <w:rsid w:val="00664829"/>
    <w:rsid w:val="00666609"/>
    <w:rsid w:val="00667BDC"/>
    <w:rsid w:val="00677AAC"/>
    <w:rsid w:val="00684A2B"/>
    <w:rsid w:val="00687377"/>
    <w:rsid w:val="0069440B"/>
    <w:rsid w:val="00695B99"/>
    <w:rsid w:val="0069687F"/>
    <w:rsid w:val="00696AFE"/>
    <w:rsid w:val="0069775F"/>
    <w:rsid w:val="006A070F"/>
    <w:rsid w:val="006A10F7"/>
    <w:rsid w:val="006A1C6B"/>
    <w:rsid w:val="006A22A4"/>
    <w:rsid w:val="006A65AF"/>
    <w:rsid w:val="006A6989"/>
    <w:rsid w:val="006A6D60"/>
    <w:rsid w:val="006B036A"/>
    <w:rsid w:val="006B135C"/>
    <w:rsid w:val="006B2868"/>
    <w:rsid w:val="006B3C99"/>
    <w:rsid w:val="006C1403"/>
    <w:rsid w:val="006D0350"/>
    <w:rsid w:val="006D1113"/>
    <w:rsid w:val="006D382C"/>
    <w:rsid w:val="006D42B4"/>
    <w:rsid w:val="006D6546"/>
    <w:rsid w:val="006E1A39"/>
    <w:rsid w:val="006E4837"/>
    <w:rsid w:val="006E5516"/>
    <w:rsid w:val="006F3025"/>
    <w:rsid w:val="006F4C2D"/>
    <w:rsid w:val="00704D5E"/>
    <w:rsid w:val="0070621A"/>
    <w:rsid w:val="00706AC4"/>
    <w:rsid w:val="007072D8"/>
    <w:rsid w:val="00707CEC"/>
    <w:rsid w:val="007121A8"/>
    <w:rsid w:val="00716AFB"/>
    <w:rsid w:val="00720AD7"/>
    <w:rsid w:val="00720EFD"/>
    <w:rsid w:val="007218A5"/>
    <w:rsid w:val="00726AA1"/>
    <w:rsid w:val="00730AC2"/>
    <w:rsid w:val="007345EC"/>
    <w:rsid w:val="0073566A"/>
    <w:rsid w:val="0074173D"/>
    <w:rsid w:val="007448C4"/>
    <w:rsid w:val="007505B6"/>
    <w:rsid w:val="0075203F"/>
    <w:rsid w:val="0075272C"/>
    <w:rsid w:val="00752780"/>
    <w:rsid w:val="00757C7D"/>
    <w:rsid w:val="0076349A"/>
    <w:rsid w:val="007658CA"/>
    <w:rsid w:val="00770811"/>
    <w:rsid w:val="0077372A"/>
    <w:rsid w:val="007740A3"/>
    <w:rsid w:val="007754AF"/>
    <w:rsid w:val="00775768"/>
    <w:rsid w:val="00775906"/>
    <w:rsid w:val="00781821"/>
    <w:rsid w:val="007826BE"/>
    <w:rsid w:val="00784129"/>
    <w:rsid w:val="00784295"/>
    <w:rsid w:val="00784DC9"/>
    <w:rsid w:val="007854A3"/>
    <w:rsid w:val="00785F2C"/>
    <w:rsid w:val="0078692E"/>
    <w:rsid w:val="00792376"/>
    <w:rsid w:val="0079758C"/>
    <w:rsid w:val="007A24E7"/>
    <w:rsid w:val="007A387B"/>
    <w:rsid w:val="007B01EB"/>
    <w:rsid w:val="007B1D0F"/>
    <w:rsid w:val="007B3775"/>
    <w:rsid w:val="007C3EB0"/>
    <w:rsid w:val="007C5384"/>
    <w:rsid w:val="007C7167"/>
    <w:rsid w:val="007D4177"/>
    <w:rsid w:val="007D4B52"/>
    <w:rsid w:val="007D51BE"/>
    <w:rsid w:val="007D7A5B"/>
    <w:rsid w:val="007D7BB6"/>
    <w:rsid w:val="007D7BE4"/>
    <w:rsid w:val="007E36F4"/>
    <w:rsid w:val="007F071E"/>
    <w:rsid w:val="007F2AFD"/>
    <w:rsid w:val="007F5776"/>
    <w:rsid w:val="007F6089"/>
    <w:rsid w:val="007F7B18"/>
    <w:rsid w:val="0080023F"/>
    <w:rsid w:val="00800258"/>
    <w:rsid w:val="00802F9E"/>
    <w:rsid w:val="00804A0E"/>
    <w:rsid w:val="00815712"/>
    <w:rsid w:val="00815FC3"/>
    <w:rsid w:val="00817EDB"/>
    <w:rsid w:val="00817FDC"/>
    <w:rsid w:val="00822266"/>
    <w:rsid w:val="0082263D"/>
    <w:rsid w:val="00822CE2"/>
    <w:rsid w:val="00823338"/>
    <w:rsid w:val="008234CF"/>
    <w:rsid w:val="00826824"/>
    <w:rsid w:val="0083213E"/>
    <w:rsid w:val="00834773"/>
    <w:rsid w:val="00835B4E"/>
    <w:rsid w:val="00837272"/>
    <w:rsid w:val="0084073A"/>
    <w:rsid w:val="00841960"/>
    <w:rsid w:val="0084234B"/>
    <w:rsid w:val="00842934"/>
    <w:rsid w:val="00842AF9"/>
    <w:rsid w:val="00845AA0"/>
    <w:rsid w:val="00854665"/>
    <w:rsid w:val="008550A3"/>
    <w:rsid w:val="008551C6"/>
    <w:rsid w:val="0086158A"/>
    <w:rsid w:val="00862283"/>
    <w:rsid w:val="008632D1"/>
    <w:rsid w:val="00866E45"/>
    <w:rsid w:val="00867877"/>
    <w:rsid w:val="0087075A"/>
    <w:rsid w:val="00877041"/>
    <w:rsid w:val="0088119A"/>
    <w:rsid w:val="0088210E"/>
    <w:rsid w:val="008825FD"/>
    <w:rsid w:val="00882D64"/>
    <w:rsid w:val="00883182"/>
    <w:rsid w:val="008843DE"/>
    <w:rsid w:val="008855DD"/>
    <w:rsid w:val="00890590"/>
    <w:rsid w:val="00893485"/>
    <w:rsid w:val="008941B3"/>
    <w:rsid w:val="0089525B"/>
    <w:rsid w:val="00896274"/>
    <w:rsid w:val="00896AA5"/>
    <w:rsid w:val="008A1377"/>
    <w:rsid w:val="008A397F"/>
    <w:rsid w:val="008A584F"/>
    <w:rsid w:val="008B0CFB"/>
    <w:rsid w:val="008B1BB0"/>
    <w:rsid w:val="008B3AEF"/>
    <w:rsid w:val="008B7A75"/>
    <w:rsid w:val="008C0C9E"/>
    <w:rsid w:val="008C1D3B"/>
    <w:rsid w:val="008C3C11"/>
    <w:rsid w:val="008C53DA"/>
    <w:rsid w:val="008C6E7D"/>
    <w:rsid w:val="008D0F53"/>
    <w:rsid w:val="008D315A"/>
    <w:rsid w:val="008D5182"/>
    <w:rsid w:val="008D67A2"/>
    <w:rsid w:val="008E15DD"/>
    <w:rsid w:val="008E1F1E"/>
    <w:rsid w:val="008E7615"/>
    <w:rsid w:val="008F2B75"/>
    <w:rsid w:val="008F40C0"/>
    <w:rsid w:val="008F55F9"/>
    <w:rsid w:val="008F5C38"/>
    <w:rsid w:val="008F7216"/>
    <w:rsid w:val="009044DB"/>
    <w:rsid w:val="00906D3D"/>
    <w:rsid w:val="009106E9"/>
    <w:rsid w:val="00911FB1"/>
    <w:rsid w:val="009122FE"/>
    <w:rsid w:val="009134F7"/>
    <w:rsid w:val="00913D6C"/>
    <w:rsid w:val="00915921"/>
    <w:rsid w:val="0092458D"/>
    <w:rsid w:val="00925C64"/>
    <w:rsid w:val="009303B3"/>
    <w:rsid w:val="00931F3F"/>
    <w:rsid w:val="00937842"/>
    <w:rsid w:val="0094160D"/>
    <w:rsid w:val="00944DB1"/>
    <w:rsid w:val="00945B80"/>
    <w:rsid w:val="0094658F"/>
    <w:rsid w:val="00947ADB"/>
    <w:rsid w:val="00947E94"/>
    <w:rsid w:val="00947FFE"/>
    <w:rsid w:val="00957C58"/>
    <w:rsid w:val="009608AE"/>
    <w:rsid w:val="009617FE"/>
    <w:rsid w:val="00963930"/>
    <w:rsid w:val="009645D6"/>
    <w:rsid w:val="00964BAD"/>
    <w:rsid w:val="00970333"/>
    <w:rsid w:val="0097107F"/>
    <w:rsid w:val="0097338B"/>
    <w:rsid w:val="009734D7"/>
    <w:rsid w:val="0097518A"/>
    <w:rsid w:val="0097762F"/>
    <w:rsid w:val="00977AEE"/>
    <w:rsid w:val="00982AC2"/>
    <w:rsid w:val="00983049"/>
    <w:rsid w:val="00984B9E"/>
    <w:rsid w:val="00986C5C"/>
    <w:rsid w:val="00990CC3"/>
    <w:rsid w:val="00996886"/>
    <w:rsid w:val="009977F0"/>
    <w:rsid w:val="00997C69"/>
    <w:rsid w:val="009A045A"/>
    <w:rsid w:val="009A1602"/>
    <w:rsid w:val="009A4EA3"/>
    <w:rsid w:val="009A5CAD"/>
    <w:rsid w:val="009A72B3"/>
    <w:rsid w:val="009B1A95"/>
    <w:rsid w:val="009B497E"/>
    <w:rsid w:val="009B5BF9"/>
    <w:rsid w:val="009B6233"/>
    <w:rsid w:val="009B62D5"/>
    <w:rsid w:val="009B64DF"/>
    <w:rsid w:val="009B7B23"/>
    <w:rsid w:val="009C0E66"/>
    <w:rsid w:val="009C1B90"/>
    <w:rsid w:val="009C2307"/>
    <w:rsid w:val="009C73A1"/>
    <w:rsid w:val="009D041B"/>
    <w:rsid w:val="009D5B20"/>
    <w:rsid w:val="009E25E3"/>
    <w:rsid w:val="009E2F9F"/>
    <w:rsid w:val="009E458E"/>
    <w:rsid w:val="009E562B"/>
    <w:rsid w:val="009E5D4F"/>
    <w:rsid w:val="009E690A"/>
    <w:rsid w:val="009E7AAA"/>
    <w:rsid w:val="009F0A12"/>
    <w:rsid w:val="009F1343"/>
    <w:rsid w:val="009F1492"/>
    <w:rsid w:val="009F1D7A"/>
    <w:rsid w:val="009F3DA5"/>
    <w:rsid w:val="009F7148"/>
    <w:rsid w:val="009F77FD"/>
    <w:rsid w:val="00A01539"/>
    <w:rsid w:val="00A102E4"/>
    <w:rsid w:val="00A104AE"/>
    <w:rsid w:val="00A11DFB"/>
    <w:rsid w:val="00A11F54"/>
    <w:rsid w:val="00A13222"/>
    <w:rsid w:val="00A14738"/>
    <w:rsid w:val="00A15633"/>
    <w:rsid w:val="00A15888"/>
    <w:rsid w:val="00A15DB4"/>
    <w:rsid w:val="00A2023E"/>
    <w:rsid w:val="00A223CA"/>
    <w:rsid w:val="00A2410E"/>
    <w:rsid w:val="00A257F8"/>
    <w:rsid w:val="00A27FED"/>
    <w:rsid w:val="00A302BE"/>
    <w:rsid w:val="00A31DD6"/>
    <w:rsid w:val="00A344FA"/>
    <w:rsid w:val="00A34CA9"/>
    <w:rsid w:val="00A36F96"/>
    <w:rsid w:val="00A46A8A"/>
    <w:rsid w:val="00A47E92"/>
    <w:rsid w:val="00A50EBA"/>
    <w:rsid w:val="00A53DEF"/>
    <w:rsid w:val="00A545EC"/>
    <w:rsid w:val="00A54F07"/>
    <w:rsid w:val="00A57116"/>
    <w:rsid w:val="00A57BFA"/>
    <w:rsid w:val="00A60186"/>
    <w:rsid w:val="00A60460"/>
    <w:rsid w:val="00A61BA0"/>
    <w:rsid w:val="00A620EE"/>
    <w:rsid w:val="00A64E2A"/>
    <w:rsid w:val="00A67599"/>
    <w:rsid w:val="00A72F47"/>
    <w:rsid w:val="00A734C9"/>
    <w:rsid w:val="00A74B68"/>
    <w:rsid w:val="00A75882"/>
    <w:rsid w:val="00A75E70"/>
    <w:rsid w:val="00A81DA2"/>
    <w:rsid w:val="00A845E9"/>
    <w:rsid w:val="00A87FC7"/>
    <w:rsid w:val="00A91E11"/>
    <w:rsid w:val="00A92AC3"/>
    <w:rsid w:val="00A92F2B"/>
    <w:rsid w:val="00A951CF"/>
    <w:rsid w:val="00A95E6A"/>
    <w:rsid w:val="00A96C56"/>
    <w:rsid w:val="00AA05CC"/>
    <w:rsid w:val="00AA16B5"/>
    <w:rsid w:val="00AA3235"/>
    <w:rsid w:val="00AB07EE"/>
    <w:rsid w:val="00AB3A4F"/>
    <w:rsid w:val="00AB4693"/>
    <w:rsid w:val="00AB59A1"/>
    <w:rsid w:val="00AB79FA"/>
    <w:rsid w:val="00AB7EB5"/>
    <w:rsid w:val="00AC4820"/>
    <w:rsid w:val="00AC5EB0"/>
    <w:rsid w:val="00AC6DB2"/>
    <w:rsid w:val="00AD1D14"/>
    <w:rsid w:val="00AD34D7"/>
    <w:rsid w:val="00AD5391"/>
    <w:rsid w:val="00AE120A"/>
    <w:rsid w:val="00AE377A"/>
    <w:rsid w:val="00AE405B"/>
    <w:rsid w:val="00AE4DC8"/>
    <w:rsid w:val="00AF04F7"/>
    <w:rsid w:val="00AF47CA"/>
    <w:rsid w:val="00AF4F51"/>
    <w:rsid w:val="00AF7C9C"/>
    <w:rsid w:val="00B00C2A"/>
    <w:rsid w:val="00B05000"/>
    <w:rsid w:val="00B06747"/>
    <w:rsid w:val="00B06C6E"/>
    <w:rsid w:val="00B11058"/>
    <w:rsid w:val="00B12305"/>
    <w:rsid w:val="00B1267E"/>
    <w:rsid w:val="00B127B0"/>
    <w:rsid w:val="00B163DA"/>
    <w:rsid w:val="00B20826"/>
    <w:rsid w:val="00B21A60"/>
    <w:rsid w:val="00B22716"/>
    <w:rsid w:val="00B22AF9"/>
    <w:rsid w:val="00B27345"/>
    <w:rsid w:val="00B414F9"/>
    <w:rsid w:val="00B417C5"/>
    <w:rsid w:val="00B42F3F"/>
    <w:rsid w:val="00B43606"/>
    <w:rsid w:val="00B46C47"/>
    <w:rsid w:val="00B50485"/>
    <w:rsid w:val="00B518FA"/>
    <w:rsid w:val="00B51BE5"/>
    <w:rsid w:val="00B526D1"/>
    <w:rsid w:val="00B53F20"/>
    <w:rsid w:val="00B605F9"/>
    <w:rsid w:val="00B6085B"/>
    <w:rsid w:val="00B65414"/>
    <w:rsid w:val="00B7097D"/>
    <w:rsid w:val="00B71D93"/>
    <w:rsid w:val="00B7237D"/>
    <w:rsid w:val="00B73CC4"/>
    <w:rsid w:val="00B84094"/>
    <w:rsid w:val="00B8741F"/>
    <w:rsid w:val="00B87CCF"/>
    <w:rsid w:val="00B90FEA"/>
    <w:rsid w:val="00B91FB8"/>
    <w:rsid w:val="00B92249"/>
    <w:rsid w:val="00B94159"/>
    <w:rsid w:val="00BA07B2"/>
    <w:rsid w:val="00BA143D"/>
    <w:rsid w:val="00BA38E2"/>
    <w:rsid w:val="00BA6C61"/>
    <w:rsid w:val="00BA6C67"/>
    <w:rsid w:val="00BB1031"/>
    <w:rsid w:val="00BB1223"/>
    <w:rsid w:val="00BB264F"/>
    <w:rsid w:val="00BB3592"/>
    <w:rsid w:val="00BB4665"/>
    <w:rsid w:val="00BB63CF"/>
    <w:rsid w:val="00BB6DDF"/>
    <w:rsid w:val="00BC0A14"/>
    <w:rsid w:val="00BC7287"/>
    <w:rsid w:val="00BD3680"/>
    <w:rsid w:val="00BD53BB"/>
    <w:rsid w:val="00BD7686"/>
    <w:rsid w:val="00BE398D"/>
    <w:rsid w:val="00BE4D07"/>
    <w:rsid w:val="00BE4DCB"/>
    <w:rsid w:val="00BF05E9"/>
    <w:rsid w:val="00BF13E8"/>
    <w:rsid w:val="00BF175B"/>
    <w:rsid w:val="00BF3814"/>
    <w:rsid w:val="00BF4428"/>
    <w:rsid w:val="00BF7FF7"/>
    <w:rsid w:val="00C00D38"/>
    <w:rsid w:val="00C016DB"/>
    <w:rsid w:val="00C1295F"/>
    <w:rsid w:val="00C137E0"/>
    <w:rsid w:val="00C14D09"/>
    <w:rsid w:val="00C15E65"/>
    <w:rsid w:val="00C228F5"/>
    <w:rsid w:val="00C24079"/>
    <w:rsid w:val="00C24655"/>
    <w:rsid w:val="00C2484C"/>
    <w:rsid w:val="00C24EBD"/>
    <w:rsid w:val="00C278CC"/>
    <w:rsid w:val="00C27DB0"/>
    <w:rsid w:val="00C30959"/>
    <w:rsid w:val="00C34E2C"/>
    <w:rsid w:val="00C35683"/>
    <w:rsid w:val="00C37079"/>
    <w:rsid w:val="00C408EB"/>
    <w:rsid w:val="00C41529"/>
    <w:rsid w:val="00C41AF3"/>
    <w:rsid w:val="00C43977"/>
    <w:rsid w:val="00C47429"/>
    <w:rsid w:val="00C50AF3"/>
    <w:rsid w:val="00C50BE6"/>
    <w:rsid w:val="00C530C3"/>
    <w:rsid w:val="00C537FA"/>
    <w:rsid w:val="00C53DA2"/>
    <w:rsid w:val="00C57871"/>
    <w:rsid w:val="00C644C0"/>
    <w:rsid w:val="00C70B22"/>
    <w:rsid w:val="00C72D66"/>
    <w:rsid w:val="00C72DCA"/>
    <w:rsid w:val="00C72FBE"/>
    <w:rsid w:val="00C746E2"/>
    <w:rsid w:val="00C74FEB"/>
    <w:rsid w:val="00C7624F"/>
    <w:rsid w:val="00C766F6"/>
    <w:rsid w:val="00C80B83"/>
    <w:rsid w:val="00C81FDE"/>
    <w:rsid w:val="00C84D5F"/>
    <w:rsid w:val="00C87C5E"/>
    <w:rsid w:val="00C87DD4"/>
    <w:rsid w:val="00C9095E"/>
    <w:rsid w:val="00C9286B"/>
    <w:rsid w:val="00C95A6E"/>
    <w:rsid w:val="00CA1DC5"/>
    <w:rsid w:val="00CA35BE"/>
    <w:rsid w:val="00CB079E"/>
    <w:rsid w:val="00CB0FF2"/>
    <w:rsid w:val="00CB5DB7"/>
    <w:rsid w:val="00CB72B1"/>
    <w:rsid w:val="00CC1688"/>
    <w:rsid w:val="00CD1064"/>
    <w:rsid w:val="00CD1AB3"/>
    <w:rsid w:val="00CD372B"/>
    <w:rsid w:val="00CD4950"/>
    <w:rsid w:val="00CD4DA0"/>
    <w:rsid w:val="00CE041F"/>
    <w:rsid w:val="00CE1273"/>
    <w:rsid w:val="00CE386B"/>
    <w:rsid w:val="00CE4D92"/>
    <w:rsid w:val="00CE58FB"/>
    <w:rsid w:val="00CE600A"/>
    <w:rsid w:val="00CF1A64"/>
    <w:rsid w:val="00CF3560"/>
    <w:rsid w:val="00CF4460"/>
    <w:rsid w:val="00D0054B"/>
    <w:rsid w:val="00D01868"/>
    <w:rsid w:val="00D04F5C"/>
    <w:rsid w:val="00D07E59"/>
    <w:rsid w:val="00D1403F"/>
    <w:rsid w:val="00D1457A"/>
    <w:rsid w:val="00D150A0"/>
    <w:rsid w:val="00D15D65"/>
    <w:rsid w:val="00D176F5"/>
    <w:rsid w:val="00D213B3"/>
    <w:rsid w:val="00D233F2"/>
    <w:rsid w:val="00D23641"/>
    <w:rsid w:val="00D23EC3"/>
    <w:rsid w:val="00D25CB5"/>
    <w:rsid w:val="00D27CC9"/>
    <w:rsid w:val="00D30BA1"/>
    <w:rsid w:val="00D30FA8"/>
    <w:rsid w:val="00D311EE"/>
    <w:rsid w:val="00D31E7D"/>
    <w:rsid w:val="00D32729"/>
    <w:rsid w:val="00D334A1"/>
    <w:rsid w:val="00D35154"/>
    <w:rsid w:val="00D36278"/>
    <w:rsid w:val="00D366E2"/>
    <w:rsid w:val="00D373BF"/>
    <w:rsid w:val="00D37A65"/>
    <w:rsid w:val="00D42414"/>
    <w:rsid w:val="00D42AF4"/>
    <w:rsid w:val="00D42E9D"/>
    <w:rsid w:val="00D4677F"/>
    <w:rsid w:val="00D51563"/>
    <w:rsid w:val="00D52FA6"/>
    <w:rsid w:val="00D5555A"/>
    <w:rsid w:val="00D57FE2"/>
    <w:rsid w:val="00D600F3"/>
    <w:rsid w:val="00D626E5"/>
    <w:rsid w:val="00D628B7"/>
    <w:rsid w:val="00D63A9F"/>
    <w:rsid w:val="00D63E28"/>
    <w:rsid w:val="00D65E99"/>
    <w:rsid w:val="00D66008"/>
    <w:rsid w:val="00D704A0"/>
    <w:rsid w:val="00D70735"/>
    <w:rsid w:val="00D70B5A"/>
    <w:rsid w:val="00D72C51"/>
    <w:rsid w:val="00D73D86"/>
    <w:rsid w:val="00D747B6"/>
    <w:rsid w:val="00D7699C"/>
    <w:rsid w:val="00D7782C"/>
    <w:rsid w:val="00D8018C"/>
    <w:rsid w:val="00D811B7"/>
    <w:rsid w:val="00D81DBB"/>
    <w:rsid w:val="00D86AF6"/>
    <w:rsid w:val="00D93661"/>
    <w:rsid w:val="00D93A61"/>
    <w:rsid w:val="00D94265"/>
    <w:rsid w:val="00DA18D6"/>
    <w:rsid w:val="00DA236D"/>
    <w:rsid w:val="00DA3255"/>
    <w:rsid w:val="00DB3B29"/>
    <w:rsid w:val="00DB4167"/>
    <w:rsid w:val="00DB6242"/>
    <w:rsid w:val="00DB7C65"/>
    <w:rsid w:val="00DC28C9"/>
    <w:rsid w:val="00DC5288"/>
    <w:rsid w:val="00DC54CB"/>
    <w:rsid w:val="00DC7905"/>
    <w:rsid w:val="00DD5128"/>
    <w:rsid w:val="00DD51EE"/>
    <w:rsid w:val="00DD6386"/>
    <w:rsid w:val="00DE1410"/>
    <w:rsid w:val="00DE1CBF"/>
    <w:rsid w:val="00DE1FFE"/>
    <w:rsid w:val="00DE2CCA"/>
    <w:rsid w:val="00DE37D2"/>
    <w:rsid w:val="00DE42F2"/>
    <w:rsid w:val="00DE43CE"/>
    <w:rsid w:val="00DE5E15"/>
    <w:rsid w:val="00DF7F6A"/>
    <w:rsid w:val="00E00F97"/>
    <w:rsid w:val="00E0246B"/>
    <w:rsid w:val="00E0288E"/>
    <w:rsid w:val="00E02A4E"/>
    <w:rsid w:val="00E02C66"/>
    <w:rsid w:val="00E04120"/>
    <w:rsid w:val="00E044A4"/>
    <w:rsid w:val="00E06B44"/>
    <w:rsid w:val="00E07858"/>
    <w:rsid w:val="00E10FDB"/>
    <w:rsid w:val="00E168F6"/>
    <w:rsid w:val="00E1786A"/>
    <w:rsid w:val="00E17928"/>
    <w:rsid w:val="00E20691"/>
    <w:rsid w:val="00E21303"/>
    <w:rsid w:val="00E219E9"/>
    <w:rsid w:val="00E22EC3"/>
    <w:rsid w:val="00E2419E"/>
    <w:rsid w:val="00E30DC7"/>
    <w:rsid w:val="00E3194F"/>
    <w:rsid w:val="00E35085"/>
    <w:rsid w:val="00E40DA7"/>
    <w:rsid w:val="00E41165"/>
    <w:rsid w:val="00E4171B"/>
    <w:rsid w:val="00E42B33"/>
    <w:rsid w:val="00E51595"/>
    <w:rsid w:val="00E515C2"/>
    <w:rsid w:val="00E51701"/>
    <w:rsid w:val="00E5374C"/>
    <w:rsid w:val="00E611F7"/>
    <w:rsid w:val="00E66065"/>
    <w:rsid w:val="00E6684C"/>
    <w:rsid w:val="00E66C13"/>
    <w:rsid w:val="00E67894"/>
    <w:rsid w:val="00E74CC6"/>
    <w:rsid w:val="00E76CD5"/>
    <w:rsid w:val="00E806B7"/>
    <w:rsid w:val="00E80CD1"/>
    <w:rsid w:val="00E816E4"/>
    <w:rsid w:val="00E82B00"/>
    <w:rsid w:val="00E84101"/>
    <w:rsid w:val="00E85DAB"/>
    <w:rsid w:val="00E87B08"/>
    <w:rsid w:val="00E92766"/>
    <w:rsid w:val="00E94725"/>
    <w:rsid w:val="00EA097E"/>
    <w:rsid w:val="00EA5499"/>
    <w:rsid w:val="00EA5C28"/>
    <w:rsid w:val="00EA6B8D"/>
    <w:rsid w:val="00EB323B"/>
    <w:rsid w:val="00EB6FE1"/>
    <w:rsid w:val="00EB79A4"/>
    <w:rsid w:val="00EB7B07"/>
    <w:rsid w:val="00EC2A4A"/>
    <w:rsid w:val="00EC3563"/>
    <w:rsid w:val="00EC41BE"/>
    <w:rsid w:val="00EC5065"/>
    <w:rsid w:val="00EC7E06"/>
    <w:rsid w:val="00ED0357"/>
    <w:rsid w:val="00ED2392"/>
    <w:rsid w:val="00ED2B09"/>
    <w:rsid w:val="00ED4DDF"/>
    <w:rsid w:val="00ED5106"/>
    <w:rsid w:val="00ED572B"/>
    <w:rsid w:val="00ED7DB1"/>
    <w:rsid w:val="00EE10D0"/>
    <w:rsid w:val="00EE19FD"/>
    <w:rsid w:val="00EE4ED2"/>
    <w:rsid w:val="00EE5F8F"/>
    <w:rsid w:val="00EE7423"/>
    <w:rsid w:val="00EE7AF4"/>
    <w:rsid w:val="00EE7AFE"/>
    <w:rsid w:val="00EF1AA3"/>
    <w:rsid w:val="00EF4912"/>
    <w:rsid w:val="00F00CC2"/>
    <w:rsid w:val="00F04EC4"/>
    <w:rsid w:val="00F055A7"/>
    <w:rsid w:val="00F06E92"/>
    <w:rsid w:val="00F07827"/>
    <w:rsid w:val="00F1443E"/>
    <w:rsid w:val="00F21875"/>
    <w:rsid w:val="00F31742"/>
    <w:rsid w:val="00F3547F"/>
    <w:rsid w:val="00F36E06"/>
    <w:rsid w:val="00F433D1"/>
    <w:rsid w:val="00F43EB4"/>
    <w:rsid w:val="00F44179"/>
    <w:rsid w:val="00F44FE0"/>
    <w:rsid w:val="00F45B62"/>
    <w:rsid w:val="00F47B28"/>
    <w:rsid w:val="00F5025C"/>
    <w:rsid w:val="00F53990"/>
    <w:rsid w:val="00F5479E"/>
    <w:rsid w:val="00F5645D"/>
    <w:rsid w:val="00F5694F"/>
    <w:rsid w:val="00F63992"/>
    <w:rsid w:val="00F639A8"/>
    <w:rsid w:val="00F6482D"/>
    <w:rsid w:val="00F677E0"/>
    <w:rsid w:val="00F7294B"/>
    <w:rsid w:val="00F72A6D"/>
    <w:rsid w:val="00F74A46"/>
    <w:rsid w:val="00F74D2F"/>
    <w:rsid w:val="00F759BA"/>
    <w:rsid w:val="00F7736B"/>
    <w:rsid w:val="00F801E3"/>
    <w:rsid w:val="00F83E16"/>
    <w:rsid w:val="00F83F69"/>
    <w:rsid w:val="00F84C84"/>
    <w:rsid w:val="00F84DBB"/>
    <w:rsid w:val="00F8780F"/>
    <w:rsid w:val="00F904CF"/>
    <w:rsid w:val="00F90BC3"/>
    <w:rsid w:val="00F92045"/>
    <w:rsid w:val="00F94943"/>
    <w:rsid w:val="00F97FF3"/>
    <w:rsid w:val="00FA315F"/>
    <w:rsid w:val="00FA4167"/>
    <w:rsid w:val="00FA4D84"/>
    <w:rsid w:val="00FA6F7E"/>
    <w:rsid w:val="00FA7668"/>
    <w:rsid w:val="00FB01C5"/>
    <w:rsid w:val="00FB10BD"/>
    <w:rsid w:val="00FC03DA"/>
    <w:rsid w:val="00FC10BC"/>
    <w:rsid w:val="00FC1411"/>
    <w:rsid w:val="00FC1BDF"/>
    <w:rsid w:val="00FC2D97"/>
    <w:rsid w:val="00FC40AF"/>
    <w:rsid w:val="00FC576F"/>
    <w:rsid w:val="00FD397F"/>
    <w:rsid w:val="00FD4D4D"/>
    <w:rsid w:val="00FD653C"/>
    <w:rsid w:val="00FD7010"/>
    <w:rsid w:val="00FD7C0E"/>
    <w:rsid w:val="00FE12FC"/>
    <w:rsid w:val="00FE530F"/>
    <w:rsid w:val="00FF0359"/>
    <w:rsid w:val="00FF2500"/>
    <w:rsid w:val="00FF26B2"/>
    <w:rsid w:val="00FF5CEC"/>
    <w:rsid w:val="00FF79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4689"/>
    <o:shapelayout v:ext="edit">
      <o:idmap v:ext="edit" data="1"/>
    </o:shapelayout>
  </w:shapeDefaults>
  <w:decimalSymbol w:val="."/>
  <w:listSeparator w:val=","/>
  <w14:docId w14:val="5AE3D4E0"/>
  <w15:docId w15:val="{8A5AB00E-71A2-4A5B-B00A-7D0FDB6D6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Univers (WN)" w:hAnsi="Univers (WN)"/>
      <w:b/>
      <w:sz w:val="24"/>
    </w:rPr>
  </w:style>
  <w:style w:type="paragraph" w:styleId="Heading1">
    <w:name w:val="heading 1"/>
    <w:basedOn w:val="Normal"/>
    <w:next w:val="Normal"/>
    <w:qFormat/>
    <w:pPr>
      <w:keepNext/>
      <w:numPr>
        <w:numId w:val="1"/>
      </w:numPr>
      <w:spacing w:before="240" w:after="60"/>
      <w:outlineLvl w:val="0"/>
    </w:pPr>
    <w:rPr>
      <w:rFonts w:ascii="Arial" w:hAnsi="Arial"/>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i/>
    </w:rPr>
  </w:style>
  <w:style w:type="paragraph" w:styleId="Heading3">
    <w:name w:val="heading 3"/>
    <w:basedOn w:val="Normal"/>
    <w:next w:val="Normal"/>
    <w:qFormat/>
    <w:pPr>
      <w:keepNext/>
      <w:numPr>
        <w:ilvl w:val="2"/>
        <w:numId w:val="1"/>
      </w:numPr>
      <w:spacing w:before="240" w:after="60"/>
      <w:outlineLvl w:val="2"/>
    </w:pPr>
    <w:rPr>
      <w:rFonts w:ascii="Times New Roman" w:hAnsi="Times New Roman"/>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rPr>
      <w:rFonts w:ascii="Arial" w:hAnsi="Arial"/>
      <w:sz w:val="20"/>
    </w:rPr>
  </w:style>
  <w:style w:type="paragraph" w:styleId="Header">
    <w:name w:val="header"/>
    <w:basedOn w:val="Normal"/>
    <w:pPr>
      <w:tabs>
        <w:tab w:val="center" w:pos="4320"/>
        <w:tab w:val="right" w:pos="8640"/>
      </w:tabs>
    </w:pPr>
  </w:style>
  <w:style w:type="paragraph" w:styleId="BodyTextIndent">
    <w:name w:val="Body Text Indent"/>
    <w:basedOn w:val="Normal"/>
    <w:link w:val="BodyTextIndentChar"/>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paragraph" w:styleId="BodyTextIndent2">
    <w:name w:val="Body Text Indent 2"/>
    <w:basedOn w:val="Normal"/>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paragraph" w:styleId="BodyTextIndent3">
    <w:name w:val="Body Text Indent 3"/>
    <w:basedOn w:val="Normal"/>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paragraph" w:styleId="BodyText">
    <w:name w:val="Body Text"/>
    <w:basedOn w:val="Normal"/>
    <w:link w:val="BodyTextChar"/>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rPr>
      <w:sz w:val="20"/>
    </w:rPr>
  </w:style>
  <w:style w:type="character" w:styleId="Hyperlink">
    <w:name w:val="Hyperlink"/>
    <w:uiPriority w:val="99"/>
    <w:rPr>
      <w:color w:val="0000FF"/>
      <w:u w:val="single"/>
    </w:rPr>
  </w:style>
  <w:style w:type="paragraph" w:styleId="BodyText3">
    <w:name w:val="Body Text 3"/>
    <w:basedOn w:val="Normal"/>
    <w:pPr>
      <w:tabs>
        <w:tab w:val="right" w:leader="underscore" w:pos="9216"/>
      </w:tabs>
      <w:jc w:val="both"/>
    </w:pPr>
    <w:rPr>
      <w:rFonts w:ascii="Arial" w:hAnsi="Arial"/>
      <w:b w:val="0"/>
      <w:sz w:val="22"/>
    </w:rPr>
  </w:style>
  <w:style w:type="paragraph" w:styleId="BlockText">
    <w:name w:val="Block Text"/>
    <w:basedOn w:val="Normal"/>
    <w:pPr>
      <w:tabs>
        <w:tab w:val="left" w:pos="-720"/>
        <w:tab w:val="left" w:pos="360"/>
        <w:tab w:val="left" w:pos="720"/>
        <w:tab w:val="left" w:pos="1080"/>
        <w:tab w:val="left" w:pos="1440"/>
        <w:tab w:val="left" w:pos="1800"/>
        <w:tab w:val="left" w:pos="2160"/>
        <w:tab w:val="left" w:pos="2520"/>
        <w:tab w:val="left" w:pos="2880"/>
      </w:tabs>
      <w:ind w:left="990" w:right="990"/>
      <w:jc w:val="both"/>
    </w:pPr>
    <w:rPr>
      <w:rFonts w:ascii="Arial" w:hAnsi="Arial" w:cs="Arial"/>
      <w:b w:val="0"/>
      <w:i/>
      <w:iCs/>
      <w:sz w:val="22"/>
    </w:rPr>
  </w:style>
  <w:style w:type="paragraph" w:styleId="BalloonText">
    <w:name w:val="Balloon Text"/>
    <w:basedOn w:val="Normal"/>
    <w:link w:val="BalloonTextChar"/>
    <w:rsid w:val="000132D4"/>
    <w:rPr>
      <w:rFonts w:ascii="Lucida Grande" w:hAnsi="Lucida Grande" w:cs="Lucida Grande"/>
      <w:sz w:val="18"/>
      <w:szCs w:val="18"/>
    </w:rPr>
  </w:style>
  <w:style w:type="character" w:customStyle="1" w:styleId="BalloonTextChar">
    <w:name w:val="Balloon Text Char"/>
    <w:basedOn w:val="DefaultParagraphFont"/>
    <w:link w:val="BalloonText"/>
    <w:rsid w:val="000132D4"/>
    <w:rPr>
      <w:rFonts w:ascii="Lucida Grande" w:hAnsi="Lucida Grande" w:cs="Lucida Grande"/>
      <w:b/>
      <w:sz w:val="18"/>
      <w:szCs w:val="18"/>
    </w:rPr>
  </w:style>
  <w:style w:type="paragraph" w:styleId="ListParagraph">
    <w:name w:val="List Paragraph"/>
    <w:basedOn w:val="Normal"/>
    <w:link w:val="ListParagraphChar"/>
    <w:uiPriority w:val="34"/>
    <w:qFormat/>
    <w:rsid w:val="0048540A"/>
    <w:pPr>
      <w:spacing w:after="200" w:line="276" w:lineRule="auto"/>
      <w:ind w:left="720"/>
      <w:contextualSpacing/>
    </w:pPr>
    <w:rPr>
      <w:rFonts w:asciiTheme="minorHAnsi" w:eastAsiaTheme="minorHAnsi" w:hAnsiTheme="minorHAnsi" w:cstheme="minorBidi"/>
      <w:b w:val="0"/>
      <w:sz w:val="22"/>
      <w:szCs w:val="22"/>
    </w:rPr>
  </w:style>
  <w:style w:type="character" w:styleId="CommentReference">
    <w:name w:val="annotation reference"/>
    <w:basedOn w:val="DefaultParagraphFont"/>
    <w:uiPriority w:val="99"/>
    <w:unhideWhenUsed/>
    <w:rsid w:val="00EA6B8D"/>
    <w:rPr>
      <w:sz w:val="16"/>
      <w:szCs w:val="16"/>
    </w:rPr>
  </w:style>
  <w:style w:type="paragraph" w:styleId="CommentText">
    <w:name w:val="annotation text"/>
    <w:basedOn w:val="Normal"/>
    <w:link w:val="CommentTextChar"/>
    <w:uiPriority w:val="99"/>
    <w:unhideWhenUsed/>
    <w:rsid w:val="00EA6B8D"/>
    <w:pPr>
      <w:spacing w:after="200"/>
    </w:pPr>
    <w:rPr>
      <w:rFonts w:asciiTheme="minorHAnsi" w:eastAsiaTheme="minorHAnsi" w:hAnsiTheme="minorHAnsi" w:cstheme="minorBidi"/>
      <w:b w:val="0"/>
      <w:sz w:val="20"/>
    </w:rPr>
  </w:style>
  <w:style w:type="character" w:customStyle="1" w:styleId="CommentTextChar">
    <w:name w:val="Comment Text Char"/>
    <w:basedOn w:val="DefaultParagraphFont"/>
    <w:link w:val="CommentText"/>
    <w:uiPriority w:val="99"/>
    <w:rsid w:val="00EA6B8D"/>
    <w:rPr>
      <w:rFonts w:asciiTheme="minorHAnsi" w:eastAsiaTheme="minorHAnsi" w:hAnsiTheme="minorHAnsi" w:cstheme="minorBidi"/>
    </w:rPr>
  </w:style>
  <w:style w:type="paragraph" w:styleId="Revision">
    <w:name w:val="Revision"/>
    <w:hidden/>
    <w:uiPriority w:val="71"/>
    <w:rsid w:val="002575E9"/>
    <w:rPr>
      <w:rFonts w:ascii="Univers (WN)" w:hAnsi="Univers (WN)"/>
      <w:b/>
      <w:sz w:val="24"/>
    </w:rPr>
  </w:style>
  <w:style w:type="paragraph" w:styleId="CommentSubject">
    <w:name w:val="annotation subject"/>
    <w:basedOn w:val="CommentText"/>
    <w:next w:val="CommentText"/>
    <w:link w:val="CommentSubjectChar"/>
    <w:rsid w:val="002575E9"/>
    <w:pPr>
      <w:spacing w:after="0"/>
    </w:pPr>
    <w:rPr>
      <w:rFonts w:ascii="Univers (WN)" w:eastAsia="SimSun" w:hAnsi="Univers (WN)" w:cs="Times New Roman"/>
      <w:b/>
      <w:bCs/>
    </w:rPr>
  </w:style>
  <w:style w:type="character" w:customStyle="1" w:styleId="CommentSubjectChar">
    <w:name w:val="Comment Subject Char"/>
    <w:basedOn w:val="CommentTextChar"/>
    <w:link w:val="CommentSubject"/>
    <w:rsid w:val="002575E9"/>
    <w:rPr>
      <w:rFonts w:ascii="Univers (WN)" w:eastAsiaTheme="minorHAnsi" w:hAnsi="Univers (WN)" w:cstheme="minorBidi"/>
      <w:b/>
      <w:bCs/>
    </w:rPr>
  </w:style>
  <w:style w:type="paragraph" w:styleId="TOCHeading">
    <w:name w:val="TOC Heading"/>
    <w:basedOn w:val="Heading1"/>
    <w:next w:val="Normal"/>
    <w:uiPriority w:val="39"/>
    <w:semiHidden/>
    <w:unhideWhenUsed/>
    <w:qFormat/>
    <w:rsid w:val="00A734C9"/>
    <w:pPr>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lang w:eastAsia="ja-JP"/>
    </w:rPr>
  </w:style>
  <w:style w:type="paragraph" w:styleId="TOC1">
    <w:name w:val="toc 1"/>
    <w:basedOn w:val="Normal"/>
    <w:next w:val="Normal"/>
    <w:autoRedefine/>
    <w:uiPriority w:val="39"/>
    <w:rsid w:val="00C41529"/>
    <w:pPr>
      <w:tabs>
        <w:tab w:val="left" w:pos="440"/>
        <w:tab w:val="right" w:leader="dot" w:pos="9350"/>
      </w:tabs>
      <w:spacing w:after="100"/>
    </w:pPr>
    <w:rPr>
      <w:rFonts w:ascii="Arial" w:hAnsi="Arial" w:cs="Arial"/>
      <w:noProof/>
      <w:sz w:val="22"/>
    </w:rPr>
  </w:style>
  <w:style w:type="paragraph" w:styleId="TOC2">
    <w:name w:val="toc 2"/>
    <w:basedOn w:val="Normal"/>
    <w:next w:val="Normal"/>
    <w:autoRedefine/>
    <w:uiPriority w:val="39"/>
    <w:rsid w:val="00A734C9"/>
    <w:pPr>
      <w:spacing w:after="100"/>
      <w:ind w:left="240"/>
    </w:pPr>
  </w:style>
  <w:style w:type="paragraph" w:styleId="TOC3">
    <w:name w:val="toc 3"/>
    <w:basedOn w:val="Normal"/>
    <w:next w:val="Normal"/>
    <w:autoRedefine/>
    <w:uiPriority w:val="39"/>
    <w:rsid w:val="00A734C9"/>
    <w:pPr>
      <w:spacing w:after="100"/>
      <w:ind w:left="480"/>
    </w:pPr>
  </w:style>
  <w:style w:type="character" w:styleId="FollowedHyperlink">
    <w:name w:val="FollowedHyperlink"/>
    <w:basedOn w:val="DefaultParagraphFont"/>
    <w:rsid w:val="00522609"/>
    <w:rPr>
      <w:color w:val="800080" w:themeColor="followedHyperlink"/>
      <w:u w:val="single"/>
    </w:rPr>
  </w:style>
  <w:style w:type="table" w:styleId="TableGrid">
    <w:name w:val="Table Grid"/>
    <w:basedOn w:val="TableNormal"/>
    <w:uiPriority w:val="39"/>
    <w:rsid w:val="00046B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4E3587"/>
    <w:rPr>
      <w:color w:val="808080"/>
    </w:rPr>
  </w:style>
  <w:style w:type="character" w:customStyle="1" w:styleId="BodyTextChar">
    <w:name w:val="Body Text Char"/>
    <w:basedOn w:val="DefaultParagraphFont"/>
    <w:link w:val="BodyText"/>
    <w:rsid w:val="00EE4ED2"/>
    <w:rPr>
      <w:rFonts w:ascii="Arial" w:hAnsi="Arial"/>
    </w:rPr>
  </w:style>
  <w:style w:type="character" w:customStyle="1" w:styleId="FooterChar">
    <w:name w:val="Footer Char"/>
    <w:basedOn w:val="DefaultParagraphFont"/>
    <w:link w:val="Footer"/>
    <w:uiPriority w:val="99"/>
    <w:rsid w:val="00E3194F"/>
    <w:rPr>
      <w:rFonts w:ascii="Univers (WN)" w:hAnsi="Univers (WN)"/>
      <w:b/>
      <w:sz w:val="24"/>
    </w:rPr>
  </w:style>
  <w:style w:type="paragraph" w:customStyle="1" w:styleId="Headline3">
    <w:name w:val="Headline3"/>
    <w:basedOn w:val="Normal"/>
    <w:link w:val="Headline3Char"/>
    <w:qFormat/>
    <w:rsid w:val="00D42AF4"/>
    <w:pPr>
      <w:widowControl w:val="0"/>
      <w:suppressAutoHyphens/>
      <w:spacing w:before="240" w:after="60"/>
    </w:pPr>
    <w:rPr>
      <w:rFonts w:ascii="Verdana" w:eastAsia="Times New Roman" w:hAnsi="Verdana"/>
      <w:b w:val="0"/>
      <w:caps/>
      <w:color w:val="0A3F54"/>
      <w:sz w:val="18"/>
      <w:szCs w:val="24"/>
    </w:rPr>
  </w:style>
  <w:style w:type="character" w:customStyle="1" w:styleId="Headline3Char">
    <w:name w:val="Headline3 Char"/>
    <w:basedOn w:val="DefaultParagraphFont"/>
    <w:link w:val="Headline3"/>
    <w:rsid w:val="00D42AF4"/>
    <w:rPr>
      <w:rFonts w:ascii="Verdana" w:eastAsia="Times New Roman" w:hAnsi="Verdana"/>
      <w:caps/>
      <w:color w:val="0A3F54"/>
      <w:sz w:val="18"/>
      <w:szCs w:val="24"/>
    </w:rPr>
  </w:style>
  <w:style w:type="character" w:customStyle="1" w:styleId="UnresolvedMention">
    <w:name w:val="Unresolved Mention"/>
    <w:basedOn w:val="DefaultParagraphFont"/>
    <w:uiPriority w:val="99"/>
    <w:semiHidden/>
    <w:unhideWhenUsed/>
    <w:rsid w:val="004B7A2D"/>
    <w:rPr>
      <w:color w:val="808080"/>
      <w:shd w:val="clear" w:color="auto" w:fill="E6E6E6"/>
    </w:rPr>
  </w:style>
  <w:style w:type="paragraph" w:styleId="Title">
    <w:name w:val="Title"/>
    <w:basedOn w:val="Normal"/>
    <w:next w:val="Normal"/>
    <w:link w:val="TitleChar"/>
    <w:qFormat/>
    <w:rsid w:val="00F078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07827"/>
    <w:rPr>
      <w:rFonts w:asciiTheme="majorHAnsi" w:eastAsiaTheme="majorEastAsia" w:hAnsiTheme="majorHAnsi" w:cstheme="majorBidi"/>
      <w:b/>
      <w:spacing w:val="-10"/>
      <w:kern w:val="28"/>
      <w:sz w:val="56"/>
      <w:szCs w:val="56"/>
    </w:rPr>
  </w:style>
  <w:style w:type="character" w:customStyle="1" w:styleId="BodyTextIndentChar">
    <w:name w:val="Body Text Indent Char"/>
    <w:basedOn w:val="DefaultParagraphFont"/>
    <w:link w:val="BodyTextIndent"/>
    <w:rsid w:val="001B5DF6"/>
    <w:rPr>
      <w:rFonts w:ascii="Arial" w:hAnsi="Arial"/>
    </w:rPr>
  </w:style>
  <w:style w:type="paragraph" w:styleId="FootnoteText">
    <w:name w:val="footnote text"/>
    <w:basedOn w:val="Normal"/>
    <w:link w:val="FootnoteTextChar"/>
    <w:uiPriority w:val="99"/>
    <w:semiHidden/>
    <w:unhideWhenUsed/>
    <w:rsid w:val="007D4177"/>
    <w:rPr>
      <w:rFonts w:eastAsia="Times New Roman"/>
      <w:sz w:val="20"/>
    </w:rPr>
  </w:style>
  <w:style w:type="character" w:customStyle="1" w:styleId="FootnoteTextChar">
    <w:name w:val="Footnote Text Char"/>
    <w:basedOn w:val="DefaultParagraphFont"/>
    <w:link w:val="FootnoteText"/>
    <w:uiPriority w:val="99"/>
    <w:semiHidden/>
    <w:rsid w:val="007D4177"/>
    <w:rPr>
      <w:rFonts w:ascii="Univers (WN)" w:eastAsia="Times New Roman" w:hAnsi="Univers (WN)"/>
      <w:b/>
    </w:rPr>
  </w:style>
  <w:style w:type="character" w:styleId="FootnoteReference">
    <w:name w:val="footnote reference"/>
    <w:basedOn w:val="DefaultParagraphFont"/>
    <w:uiPriority w:val="99"/>
    <w:semiHidden/>
    <w:unhideWhenUsed/>
    <w:rsid w:val="007D4177"/>
    <w:rPr>
      <w:vertAlign w:val="superscript"/>
    </w:rPr>
  </w:style>
  <w:style w:type="character" w:customStyle="1" w:styleId="ListParagraphChar">
    <w:name w:val="List Paragraph Char"/>
    <w:basedOn w:val="DefaultParagraphFont"/>
    <w:link w:val="ListParagraph"/>
    <w:uiPriority w:val="34"/>
    <w:locked/>
    <w:rsid w:val="00B90FE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69960">
      <w:bodyDiv w:val="1"/>
      <w:marLeft w:val="0"/>
      <w:marRight w:val="0"/>
      <w:marTop w:val="0"/>
      <w:marBottom w:val="0"/>
      <w:divBdr>
        <w:top w:val="none" w:sz="0" w:space="0" w:color="auto"/>
        <w:left w:val="none" w:sz="0" w:space="0" w:color="auto"/>
        <w:bottom w:val="none" w:sz="0" w:space="0" w:color="auto"/>
        <w:right w:val="none" w:sz="0" w:space="0" w:color="auto"/>
      </w:divBdr>
    </w:div>
    <w:div w:id="20479777">
      <w:bodyDiv w:val="1"/>
      <w:marLeft w:val="0"/>
      <w:marRight w:val="0"/>
      <w:marTop w:val="0"/>
      <w:marBottom w:val="0"/>
      <w:divBdr>
        <w:top w:val="none" w:sz="0" w:space="0" w:color="auto"/>
        <w:left w:val="none" w:sz="0" w:space="0" w:color="auto"/>
        <w:bottom w:val="none" w:sz="0" w:space="0" w:color="auto"/>
        <w:right w:val="none" w:sz="0" w:space="0" w:color="auto"/>
      </w:divBdr>
    </w:div>
    <w:div w:id="23558202">
      <w:bodyDiv w:val="1"/>
      <w:marLeft w:val="0"/>
      <w:marRight w:val="0"/>
      <w:marTop w:val="0"/>
      <w:marBottom w:val="0"/>
      <w:divBdr>
        <w:top w:val="none" w:sz="0" w:space="0" w:color="auto"/>
        <w:left w:val="none" w:sz="0" w:space="0" w:color="auto"/>
        <w:bottom w:val="none" w:sz="0" w:space="0" w:color="auto"/>
        <w:right w:val="none" w:sz="0" w:space="0" w:color="auto"/>
      </w:divBdr>
    </w:div>
    <w:div w:id="129252887">
      <w:bodyDiv w:val="1"/>
      <w:marLeft w:val="0"/>
      <w:marRight w:val="0"/>
      <w:marTop w:val="0"/>
      <w:marBottom w:val="0"/>
      <w:divBdr>
        <w:top w:val="none" w:sz="0" w:space="0" w:color="auto"/>
        <w:left w:val="none" w:sz="0" w:space="0" w:color="auto"/>
        <w:bottom w:val="none" w:sz="0" w:space="0" w:color="auto"/>
        <w:right w:val="none" w:sz="0" w:space="0" w:color="auto"/>
      </w:divBdr>
    </w:div>
    <w:div w:id="180515954">
      <w:bodyDiv w:val="1"/>
      <w:marLeft w:val="0"/>
      <w:marRight w:val="0"/>
      <w:marTop w:val="0"/>
      <w:marBottom w:val="0"/>
      <w:divBdr>
        <w:top w:val="none" w:sz="0" w:space="0" w:color="auto"/>
        <w:left w:val="none" w:sz="0" w:space="0" w:color="auto"/>
        <w:bottom w:val="none" w:sz="0" w:space="0" w:color="auto"/>
        <w:right w:val="none" w:sz="0" w:space="0" w:color="auto"/>
      </w:divBdr>
    </w:div>
    <w:div w:id="348482955">
      <w:bodyDiv w:val="1"/>
      <w:marLeft w:val="0"/>
      <w:marRight w:val="0"/>
      <w:marTop w:val="0"/>
      <w:marBottom w:val="0"/>
      <w:divBdr>
        <w:top w:val="none" w:sz="0" w:space="0" w:color="auto"/>
        <w:left w:val="none" w:sz="0" w:space="0" w:color="auto"/>
        <w:bottom w:val="none" w:sz="0" w:space="0" w:color="auto"/>
        <w:right w:val="none" w:sz="0" w:space="0" w:color="auto"/>
      </w:divBdr>
    </w:div>
    <w:div w:id="475924595">
      <w:bodyDiv w:val="1"/>
      <w:marLeft w:val="0"/>
      <w:marRight w:val="0"/>
      <w:marTop w:val="0"/>
      <w:marBottom w:val="0"/>
      <w:divBdr>
        <w:top w:val="none" w:sz="0" w:space="0" w:color="auto"/>
        <w:left w:val="none" w:sz="0" w:space="0" w:color="auto"/>
        <w:bottom w:val="none" w:sz="0" w:space="0" w:color="auto"/>
        <w:right w:val="none" w:sz="0" w:space="0" w:color="auto"/>
      </w:divBdr>
    </w:div>
    <w:div w:id="687483361">
      <w:bodyDiv w:val="1"/>
      <w:marLeft w:val="0"/>
      <w:marRight w:val="0"/>
      <w:marTop w:val="0"/>
      <w:marBottom w:val="0"/>
      <w:divBdr>
        <w:top w:val="none" w:sz="0" w:space="0" w:color="auto"/>
        <w:left w:val="none" w:sz="0" w:space="0" w:color="auto"/>
        <w:bottom w:val="none" w:sz="0" w:space="0" w:color="auto"/>
        <w:right w:val="none" w:sz="0" w:space="0" w:color="auto"/>
      </w:divBdr>
    </w:div>
    <w:div w:id="794566088">
      <w:bodyDiv w:val="1"/>
      <w:marLeft w:val="0"/>
      <w:marRight w:val="0"/>
      <w:marTop w:val="0"/>
      <w:marBottom w:val="0"/>
      <w:divBdr>
        <w:top w:val="none" w:sz="0" w:space="0" w:color="auto"/>
        <w:left w:val="none" w:sz="0" w:space="0" w:color="auto"/>
        <w:bottom w:val="none" w:sz="0" w:space="0" w:color="auto"/>
        <w:right w:val="none" w:sz="0" w:space="0" w:color="auto"/>
      </w:divBdr>
    </w:div>
    <w:div w:id="980304536">
      <w:bodyDiv w:val="1"/>
      <w:marLeft w:val="0"/>
      <w:marRight w:val="0"/>
      <w:marTop w:val="0"/>
      <w:marBottom w:val="0"/>
      <w:divBdr>
        <w:top w:val="none" w:sz="0" w:space="0" w:color="auto"/>
        <w:left w:val="none" w:sz="0" w:space="0" w:color="auto"/>
        <w:bottom w:val="none" w:sz="0" w:space="0" w:color="auto"/>
        <w:right w:val="none" w:sz="0" w:space="0" w:color="auto"/>
      </w:divBdr>
    </w:div>
    <w:div w:id="1230191718">
      <w:bodyDiv w:val="1"/>
      <w:marLeft w:val="0"/>
      <w:marRight w:val="0"/>
      <w:marTop w:val="0"/>
      <w:marBottom w:val="0"/>
      <w:divBdr>
        <w:top w:val="none" w:sz="0" w:space="0" w:color="auto"/>
        <w:left w:val="none" w:sz="0" w:space="0" w:color="auto"/>
        <w:bottom w:val="none" w:sz="0" w:space="0" w:color="auto"/>
        <w:right w:val="none" w:sz="0" w:space="0" w:color="auto"/>
      </w:divBdr>
    </w:div>
    <w:div w:id="1292400764">
      <w:bodyDiv w:val="1"/>
      <w:marLeft w:val="0"/>
      <w:marRight w:val="0"/>
      <w:marTop w:val="0"/>
      <w:marBottom w:val="0"/>
      <w:divBdr>
        <w:top w:val="none" w:sz="0" w:space="0" w:color="auto"/>
        <w:left w:val="none" w:sz="0" w:space="0" w:color="auto"/>
        <w:bottom w:val="none" w:sz="0" w:space="0" w:color="auto"/>
        <w:right w:val="none" w:sz="0" w:space="0" w:color="auto"/>
      </w:divBdr>
    </w:div>
    <w:div w:id="1405032522">
      <w:bodyDiv w:val="1"/>
      <w:marLeft w:val="0"/>
      <w:marRight w:val="0"/>
      <w:marTop w:val="0"/>
      <w:marBottom w:val="0"/>
      <w:divBdr>
        <w:top w:val="none" w:sz="0" w:space="0" w:color="auto"/>
        <w:left w:val="none" w:sz="0" w:space="0" w:color="auto"/>
        <w:bottom w:val="none" w:sz="0" w:space="0" w:color="auto"/>
        <w:right w:val="none" w:sz="0" w:space="0" w:color="auto"/>
      </w:divBdr>
    </w:div>
    <w:div w:id="1773476510">
      <w:bodyDiv w:val="1"/>
      <w:marLeft w:val="0"/>
      <w:marRight w:val="0"/>
      <w:marTop w:val="0"/>
      <w:marBottom w:val="0"/>
      <w:divBdr>
        <w:top w:val="none" w:sz="0" w:space="0" w:color="auto"/>
        <w:left w:val="none" w:sz="0" w:space="0" w:color="auto"/>
        <w:bottom w:val="none" w:sz="0" w:space="0" w:color="auto"/>
        <w:right w:val="none" w:sz="0" w:space="0" w:color="auto"/>
      </w:divBdr>
    </w:div>
    <w:div w:id="1964842100">
      <w:bodyDiv w:val="1"/>
      <w:marLeft w:val="0"/>
      <w:marRight w:val="0"/>
      <w:marTop w:val="0"/>
      <w:marBottom w:val="0"/>
      <w:divBdr>
        <w:top w:val="none" w:sz="0" w:space="0" w:color="auto"/>
        <w:left w:val="none" w:sz="0" w:space="0" w:color="auto"/>
        <w:bottom w:val="none" w:sz="0" w:space="0" w:color="auto"/>
        <w:right w:val="none" w:sz="0" w:space="0" w:color="auto"/>
      </w:divBdr>
    </w:div>
    <w:div w:id="1991783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hyperlink" Target="http://www.omwbe.wa.go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mmerce.wa.gov/wp-content/uploads/2016/06/CDBG-2014-Map-of-Local-Governments-Served.pdf"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tress.wa.gov/doh/wtn/wtnib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ata.census.gov/cedsci/"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cef@commerce.wa.gov"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8EB8E9F5F794A0F85E07418EA6FBBF9"/>
        <w:category>
          <w:name w:val="General"/>
          <w:gallery w:val="placeholder"/>
        </w:category>
        <w:types>
          <w:type w:val="bbPlcHdr"/>
        </w:types>
        <w:behaviors>
          <w:behavior w:val="content"/>
        </w:behaviors>
        <w:guid w:val="{01CBD227-59E2-47D2-BDDB-2749976CD511}"/>
      </w:docPartPr>
      <w:docPartBody>
        <w:p w:rsidR="00645BC4" w:rsidRDefault="00356710" w:rsidP="00356710">
          <w:pPr>
            <w:pStyle w:val="78EB8E9F5F794A0F85E07418EA6FBBF9"/>
          </w:pPr>
          <w:r w:rsidRPr="00775768">
            <w:rPr>
              <w:rStyle w:val="PlaceholderText"/>
              <w:rFonts w:ascii="Arial" w:hAnsi="Arial" w:cs="Arial"/>
              <w:b/>
              <w:szCs w:val="24"/>
            </w:rPr>
            <w:t>Click or tap here to enter text.</w:t>
          </w:r>
        </w:p>
      </w:docPartBody>
    </w:docPart>
    <w:docPart>
      <w:docPartPr>
        <w:name w:val="057212FCD76D4CA98CB47D3DB55E2E10"/>
        <w:category>
          <w:name w:val="General"/>
          <w:gallery w:val="placeholder"/>
        </w:category>
        <w:types>
          <w:type w:val="bbPlcHdr"/>
        </w:types>
        <w:behaviors>
          <w:behavior w:val="content"/>
        </w:behaviors>
        <w:guid w:val="{157C379D-0EBC-46D6-89A5-D442CD002FE7}"/>
      </w:docPartPr>
      <w:docPartBody>
        <w:p w:rsidR="00645BC4" w:rsidRDefault="00356710" w:rsidP="00356710">
          <w:pPr>
            <w:pStyle w:val="057212FCD76D4CA98CB47D3DB55E2E10"/>
          </w:pPr>
          <w:r w:rsidRPr="00775768">
            <w:rPr>
              <w:rStyle w:val="PlaceholderText"/>
              <w:rFonts w:ascii="Arial" w:hAnsi="Arial" w:cs="Arial"/>
              <w:b/>
              <w:szCs w:val="24"/>
            </w:rPr>
            <w:t>Click or tap here to enter text.</w:t>
          </w:r>
        </w:p>
      </w:docPartBody>
    </w:docPart>
    <w:docPart>
      <w:docPartPr>
        <w:name w:val="C45E5E09174F4214A11955EFA584FCA7"/>
        <w:category>
          <w:name w:val="General"/>
          <w:gallery w:val="placeholder"/>
        </w:category>
        <w:types>
          <w:type w:val="bbPlcHdr"/>
        </w:types>
        <w:behaviors>
          <w:behavior w:val="content"/>
        </w:behaviors>
        <w:guid w:val="{CDFCD684-B076-4ABB-B82E-972C762E5BFD}"/>
      </w:docPartPr>
      <w:docPartBody>
        <w:p w:rsidR="00645BC4" w:rsidRDefault="00356710" w:rsidP="00356710">
          <w:pPr>
            <w:pStyle w:val="C45E5E09174F4214A11955EFA584FCA7"/>
          </w:pPr>
          <w:r w:rsidRPr="00775768">
            <w:rPr>
              <w:rStyle w:val="PlaceholderText"/>
              <w:rFonts w:ascii="Arial" w:hAnsi="Arial" w:cs="Arial"/>
              <w:b/>
              <w:szCs w:val="24"/>
            </w:rPr>
            <w:t>Click or tap here to enter text.</w:t>
          </w:r>
        </w:p>
      </w:docPartBody>
    </w:docPart>
    <w:docPart>
      <w:docPartPr>
        <w:name w:val="B3B1AD766DF5461B8D26C6F75F89B897"/>
        <w:category>
          <w:name w:val="General"/>
          <w:gallery w:val="placeholder"/>
        </w:category>
        <w:types>
          <w:type w:val="bbPlcHdr"/>
        </w:types>
        <w:behaviors>
          <w:behavior w:val="content"/>
        </w:behaviors>
        <w:guid w:val="{2CA78538-CBBD-4743-BEBF-360D2BE7890C}"/>
      </w:docPartPr>
      <w:docPartBody>
        <w:p w:rsidR="00645BC4" w:rsidRDefault="00356710" w:rsidP="00356710">
          <w:pPr>
            <w:pStyle w:val="B3B1AD766DF5461B8D26C6F75F89B897"/>
          </w:pPr>
          <w:r w:rsidRPr="00775768">
            <w:rPr>
              <w:rStyle w:val="PlaceholderText"/>
              <w:rFonts w:ascii="Arial" w:hAnsi="Arial" w:cs="Arial"/>
              <w:b/>
              <w:szCs w:val="24"/>
            </w:rPr>
            <w:t>Click or tap here to enter text.</w:t>
          </w:r>
        </w:p>
      </w:docPartBody>
    </w:docPart>
    <w:docPart>
      <w:docPartPr>
        <w:name w:val="985049EAEEB146E0A75BBCFD8D21B83B"/>
        <w:category>
          <w:name w:val="General"/>
          <w:gallery w:val="placeholder"/>
        </w:category>
        <w:types>
          <w:type w:val="bbPlcHdr"/>
        </w:types>
        <w:behaviors>
          <w:behavior w:val="content"/>
        </w:behaviors>
        <w:guid w:val="{077ED53D-BF21-4E74-9B2C-D5545117C875}"/>
      </w:docPartPr>
      <w:docPartBody>
        <w:p w:rsidR="00645BC4" w:rsidRDefault="00356710" w:rsidP="00356710">
          <w:pPr>
            <w:pStyle w:val="985049EAEEB146E0A75BBCFD8D21B83B"/>
          </w:pPr>
          <w:r w:rsidRPr="00775768">
            <w:rPr>
              <w:rStyle w:val="PlaceholderText"/>
              <w:rFonts w:ascii="Arial" w:hAnsi="Arial" w:cs="Arial"/>
              <w:b/>
              <w:szCs w:val="24"/>
            </w:rPr>
            <w:t>Click or tap here to enter text.</w:t>
          </w:r>
        </w:p>
      </w:docPartBody>
    </w:docPart>
    <w:docPart>
      <w:docPartPr>
        <w:name w:val="CEBF4A63F1FC4C078465F48A4B0A909D"/>
        <w:category>
          <w:name w:val="General"/>
          <w:gallery w:val="placeholder"/>
        </w:category>
        <w:types>
          <w:type w:val="bbPlcHdr"/>
        </w:types>
        <w:behaviors>
          <w:behavior w:val="content"/>
        </w:behaviors>
        <w:guid w:val="{B75EABAB-43ED-4683-B476-A146586757F3}"/>
      </w:docPartPr>
      <w:docPartBody>
        <w:p w:rsidR="00645BC4" w:rsidRDefault="00356710" w:rsidP="00356710">
          <w:pPr>
            <w:pStyle w:val="CEBF4A63F1FC4C078465F48A4B0A909D"/>
          </w:pPr>
          <w:r w:rsidRPr="00775768">
            <w:rPr>
              <w:rStyle w:val="PlaceholderText"/>
              <w:rFonts w:ascii="Arial" w:hAnsi="Arial" w:cs="Arial"/>
              <w:b/>
              <w:szCs w:val="24"/>
            </w:rPr>
            <w:t>Click or tap here to enter text.</w:t>
          </w:r>
        </w:p>
      </w:docPartBody>
    </w:docPart>
    <w:docPart>
      <w:docPartPr>
        <w:name w:val="32CAE4B2713742BA90C9C3D4B6328131"/>
        <w:category>
          <w:name w:val="General"/>
          <w:gallery w:val="placeholder"/>
        </w:category>
        <w:types>
          <w:type w:val="bbPlcHdr"/>
        </w:types>
        <w:behaviors>
          <w:behavior w:val="content"/>
        </w:behaviors>
        <w:guid w:val="{C02939C1-B8CB-4A78-B22B-3C961C0B947D}"/>
      </w:docPartPr>
      <w:docPartBody>
        <w:p w:rsidR="00645BC4" w:rsidRDefault="00356710" w:rsidP="00356710">
          <w:pPr>
            <w:pStyle w:val="32CAE4B2713742BA90C9C3D4B6328131"/>
          </w:pPr>
          <w:r w:rsidRPr="00775768">
            <w:rPr>
              <w:rStyle w:val="PlaceholderText"/>
              <w:rFonts w:ascii="Arial" w:hAnsi="Arial" w:cs="Arial"/>
              <w:b/>
              <w:szCs w:val="24"/>
            </w:rPr>
            <w:t>Click or tap here to enter text.</w:t>
          </w:r>
        </w:p>
      </w:docPartBody>
    </w:docPart>
    <w:docPart>
      <w:docPartPr>
        <w:name w:val="94177EBDE68D40F191411E0DF290C3BF"/>
        <w:category>
          <w:name w:val="General"/>
          <w:gallery w:val="placeholder"/>
        </w:category>
        <w:types>
          <w:type w:val="bbPlcHdr"/>
        </w:types>
        <w:behaviors>
          <w:behavior w:val="content"/>
        </w:behaviors>
        <w:guid w:val="{10B0F038-3064-448C-A627-0372B7C6AAE9}"/>
      </w:docPartPr>
      <w:docPartBody>
        <w:p w:rsidR="00645BC4" w:rsidRDefault="00356710" w:rsidP="00356710">
          <w:pPr>
            <w:pStyle w:val="94177EBDE68D40F191411E0DF290C3BF"/>
          </w:pPr>
          <w:r w:rsidRPr="00775768">
            <w:rPr>
              <w:rStyle w:val="PlaceholderText"/>
              <w:rFonts w:ascii="Arial" w:hAnsi="Arial" w:cs="Arial"/>
              <w:b/>
              <w:szCs w:val="24"/>
            </w:rPr>
            <w:t>Click or tap here to enter text.</w:t>
          </w:r>
        </w:p>
      </w:docPartBody>
    </w:docPart>
    <w:docPart>
      <w:docPartPr>
        <w:name w:val="A9E597CD36E744859FBB566CE67B6F64"/>
        <w:category>
          <w:name w:val="General"/>
          <w:gallery w:val="placeholder"/>
        </w:category>
        <w:types>
          <w:type w:val="bbPlcHdr"/>
        </w:types>
        <w:behaviors>
          <w:behavior w:val="content"/>
        </w:behaviors>
        <w:guid w:val="{C9CF9B7D-54A7-4FF7-9022-FE63E70BEA60}"/>
      </w:docPartPr>
      <w:docPartBody>
        <w:p w:rsidR="00645BC4" w:rsidRDefault="00356710" w:rsidP="00356710">
          <w:pPr>
            <w:pStyle w:val="A9E597CD36E744859FBB566CE67B6F64"/>
          </w:pPr>
          <w:r w:rsidRPr="00775768">
            <w:rPr>
              <w:rStyle w:val="PlaceholderText"/>
              <w:rFonts w:ascii="Arial" w:hAnsi="Arial" w:cs="Arial"/>
              <w:b/>
              <w:szCs w:val="24"/>
            </w:rPr>
            <w:t>Click or tap here to enter text.</w:t>
          </w:r>
        </w:p>
      </w:docPartBody>
    </w:docPart>
    <w:docPart>
      <w:docPartPr>
        <w:name w:val="8F2865FBC77D46749AC351C6882C4F07"/>
        <w:category>
          <w:name w:val="General"/>
          <w:gallery w:val="placeholder"/>
        </w:category>
        <w:types>
          <w:type w:val="bbPlcHdr"/>
        </w:types>
        <w:behaviors>
          <w:behavior w:val="content"/>
        </w:behaviors>
        <w:guid w:val="{0D13663F-B948-450F-9DD6-B5016A93B730}"/>
      </w:docPartPr>
      <w:docPartBody>
        <w:p w:rsidR="00645BC4" w:rsidRDefault="00356710" w:rsidP="00356710">
          <w:pPr>
            <w:pStyle w:val="8F2865FBC77D46749AC351C6882C4F07"/>
          </w:pPr>
          <w:r w:rsidRPr="00775768">
            <w:rPr>
              <w:rStyle w:val="PlaceholderText"/>
              <w:rFonts w:ascii="Arial" w:hAnsi="Arial" w:cs="Arial"/>
              <w:b/>
              <w:szCs w:val="24"/>
            </w:rPr>
            <w:t>Click or tap here to enter text.</w:t>
          </w:r>
        </w:p>
      </w:docPartBody>
    </w:docPart>
    <w:docPart>
      <w:docPartPr>
        <w:name w:val="4232379EE7F8494984B0E5138E6AC8BB"/>
        <w:category>
          <w:name w:val="General"/>
          <w:gallery w:val="placeholder"/>
        </w:category>
        <w:types>
          <w:type w:val="bbPlcHdr"/>
        </w:types>
        <w:behaviors>
          <w:behavior w:val="content"/>
        </w:behaviors>
        <w:guid w:val="{20848342-3E1C-4B5F-870D-86E02272425A}"/>
      </w:docPartPr>
      <w:docPartBody>
        <w:p w:rsidR="00645BC4" w:rsidRDefault="00356710" w:rsidP="00356710">
          <w:pPr>
            <w:pStyle w:val="4232379EE7F8494984B0E5138E6AC8BB"/>
          </w:pPr>
          <w:r w:rsidRPr="00775768">
            <w:rPr>
              <w:rStyle w:val="PlaceholderText"/>
              <w:rFonts w:ascii="Arial" w:hAnsi="Arial" w:cs="Arial"/>
              <w:b/>
              <w:szCs w:val="24"/>
            </w:rPr>
            <w:t>Click or tap here to enter text.</w:t>
          </w:r>
        </w:p>
      </w:docPartBody>
    </w:docPart>
    <w:docPart>
      <w:docPartPr>
        <w:name w:val="232A15A941234BB3B2C82F3C903259B0"/>
        <w:category>
          <w:name w:val="General"/>
          <w:gallery w:val="placeholder"/>
        </w:category>
        <w:types>
          <w:type w:val="bbPlcHdr"/>
        </w:types>
        <w:behaviors>
          <w:behavior w:val="content"/>
        </w:behaviors>
        <w:guid w:val="{59958EAF-7A5F-4AF7-B158-2E70271869AA}"/>
      </w:docPartPr>
      <w:docPartBody>
        <w:p w:rsidR="00645BC4" w:rsidRDefault="00356710" w:rsidP="00356710">
          <w:pPr>
            <w:pStyle w:val="232A15A941234BB3B2C82F3C903259B0"/>
          </w:pPr>
          <w:r w:rsidRPr="00775768">
            <w:rPr>
              <w:rStyle w:val="PlaceholderText"/>
              <w:rFonts w:ascii="Arial" w:hAnsi="Arial" w:cs="Arial"/>
              <w:b/>
              <w:szCs w:val="24"/>
            </w:rPr>
            <w:t>Click or tap here to enter text.</w:t>
          </w:r>
        </w:p>
      </w:docPartBody>
    </w:docPart>
    <w:docPart>
      <w:docPartPr>
        <w:name w:val="3FA74B2C3B7645EDA219CC3A1434F6EB"/>
        <w:category>
          <w:name w:val="General"/>
          <w:gallery w:val="placeholder"/>
        </w:category>
        <w:types>
          <w:type w:val="bbPlcHdr"/>
        </w:types>
        <w:behaviors>
          <w:behavior w:val="content"/>
        </w:behaviors>
        <w:guid w:val="{C3CAF76F-CAFD-4899-95E4-6FA57AA818CF}"/>
      </w:docPartPr>
      <w:docPartBody>
        <w:p w:rsidR="00645BC4" w:rsidRDefault="00356710" w:rsidP="00356710">
          <w:pPr>
            <w:pStyle w:val="3FA74B2C3B7645EDA219CC3A1434F6EB"/>
          </w:pPr>
          <w:r w:rsidRPr="00775768">
            <w:rPr>
              <w:rStyle w:val="PlaceholderText"/>
              <w:rFonts w:ascii="Arial" w:hAnsi="Arial" w:cs="Arial"/>
              <w:b/>
              <w:szCs w:val="24"/>
            </w:rPr>
            <w:t>Click or tap here to enter text.</w:t>
          </w:r>
        </w:p>
      </w:docPartBody>
    </w:docPart>
    <w:docPart>
      <w:docPartPr>
        <w:name w:val="C7089DCD114348B7A9A58F0074950A88"/>
        <w:category>
          <w:name w:val="General"/>
          <w:gallery w:val="placeholder"/>
        </w:category>
        <w:types>
          <w:type w:val="bbPlcHdr"/>
        </w:types>
        <w:behaviors>
          <w:behavior w:val="content"/>
        </w:behaviors>
        <w:guid w:val="{5ADC1E0E-BBCB-4562-98CB-782098EAE625}"/>
      </w:docPartPr>
      <w:docPartBody>
        <w:p w:rsidR="00E4387A" w:rsidRDefault="00645BC4" w:rsidP="00645BC4">
          <w:pPr>
            <w:pStyle w:val="C7089DCD114348B7A9A58F0074950A88"/>
          </w:pPr>
          <w:r w:rsidRPr="00775768">
            <w:rPr>
              <w:rStyle w:val="PlaceholderText"/>
              <w:rFonts w:ascii="Arial" w:hAnsi="Arial" w:cs="Arial"/>
              <w:szCs w:val="24"/>
            </w:rPr>
            <w:t>Click or tap here to enter text.</w:t>
          </w:r>
        </w:p>
      </w:docPartBody>
    </w:docPart>
    <w:docPart>
      <w:docPartPr>
        <w:name w:val="72178F781EF54404AAFC52E626CB2771"/>
        <w:category>
          <w:name w:val="General"/>
          <w:gallery w:val="placeholder"/>
        </w:category>
        <w:types>
          <w:type w:val="bbPlcHdr"/>
        </w:types>
        <w:behaviors>
          <w:behavior w:val="content"/>
        </w:behaviors>
        <w:guid w:val="{A2515D4A-8E83-4AD3-B0FC-0D8049F1276C}"/>
      </w:docPartPr>
      <w:docPartBody>
        <w:p w:rsidR="00E4387A" w:rsidRDefault="00645BC4" w:rsidP="00645BC4">
          <w:pPr>
            <w:pStyle w:val="72178F781EF54404AAFC52E626CB2771"/>
          </w:pPr>
          <w:r w:rsidRPr="00775768">
            <w:rPr>
              <w:rStyle w:val="PlaceholderText"/>
              <w:rFonts w:ascii="Arial" w:hAnsi="Arial" w:cs="Arial"/>
              <w:b/>
              <w:szCs w:val="24"/>
            </w:rPr>
            <w:t>Click or tap here to enter text.</w:t>
          </w:r>
        </w:p>
      </w:docPartBody>
    </w:docPart>
    <w:docPart>
      <w:docPartPr>
        <w:name w:val="2747E9D8D1234E0885E1FBBF28DEEE06"/>
        <w:category>
          <w:name w:val="General"/>
          <w:gallery w:val="placeholder"/>
        </w:category>
        <w:types>
          <w:type w:val="bbPlcHdr"/>
        </w:types>
        <w:behaviors>
          <w:behavior w:val="content"/>
        </w:behaviors>
        <w:guid w:val="{505AF2E2-C86D-4409-9EF5-0E9C18C29416}"/>
      </w:docPartPr>
      <w:docPartBody>
        <w:p w:rsidR="00E4387A" w:rsidRDefault="00645BC4" w:rsidP="00645BC4">
          <w:pPr>
            <w:pStyle w:val="2747E9D8D1234E0885E1FBBF28DEEE06"/>
          </w:pPr>
          <w:r w:rsidRPr="00775768">
            <w:rPr>
              <w:rStyle w:val="PlaceholderText"/>
              <w:rFonts w:ascii="Arial" w:hAnsi="Arial" w:cs="Arial"/>
              <w:b/>
              <w:szCs w:val="24"/>
            </w:rPr>
            <w:t>Click or tap here to enter text.</w:t>
          </w:r>
        </w:p>
      </w:docPartBody>
    </w:docPart>
    <w:docPart>
      <w:docPartPr>
        <w:name w:val="E0EBC49AC7F04DB381EF1D724175FA9D"/>
        <w:category>
          <w:name w:val="General"/>
          <w:gallery w:val="placeholder"/>
        </w:category>
        <w:types>
          <w:type w:val="bbPlcHdr"/>
        </w:types>
        <w:behaviors>
          <w:behavior w:val="content"/>
        </w:behaviors>
        <w:guid w:val="{A87F2AB6-2FB5-4B55-A2A9-55FB4C9767EA}"/>
      </w:docPartPr>
      <w:docPartBody>
        <w:p w:rsidR="00433777" w:rsidRDefault="002B336A" w:rsidP="002B336A">
          <w:pPr>
            <w:pStyle w:val="E0EBC49AC7F04DB381EF1D724175FA9D"/>
          </w:pPr>
          <w:r w:rsidRPr="00775768">
            <w:rPr>
              <w:rStyle w:val="PlaceholderText"/>
              <w:rFonts w:ascii="Arial" w:hAnsi="Arial" w:cs="Arial"/>
              <w:b/>
              <w:szCs w:val="24"/>
            </w:rPr>
            <w:t>Click or tap here to enter text.</w:t>
          </w:r>
        </w:p>
      </w:docPartBody>
    </w:docPart>
    <w:docPart>
      <w:docPartPr>
        <w:name w:val="5E05EC442B2C4232A48F6AF9BAC72D45"/>
        <w:category>
          <w:name w:val="General"/>
          <w:gallery w:val="placeholder"/>
        </w:category>
        <w:types>
          <w:type w:val="bbPlcHdr"/>
        </w:types>
        <w:behaviors>
          <w:behavior w:val="content"/>
        </w:behaviors>
        <w:guid w:val="{B36C05DB-F228-43BA-A5EF-B620BA37343C}"/>
      </w:docPartPr>
      <w:docPartBody>
        <w:p w:rsidR="00433777" w:rsidRDefault="002B336A" w:rsidP="002B336A">
          <w:pPr>
            <w:pStyle w:val="5E05EC442B2C4232A48F6AF9BAC72D45"/>
          </w:pPr>
          <w:r w:rsidRPr="00775768">
            <w:rPr>
              <w:rStyle w:val="PlaceholderText"/>
              <w:rFonts w:ascii="Arial" w:hAnsi="Arial" w:cs="Arial"/>
              <w:b/>
              <w:szCs w:val="24"/>
            </w:rPr>
            <w:t>Click or tap here to enter text.</w:t>
          </w:r>
        </w:p>
      </w:docPartBody>
    </w:docPart>
    <w:docPart>
      <w:docPartPr>
        <w:name w:val="C2250CF3A0BC422FBD870F11434CCB77"/>
        <w:category>
          <w:name w:val="General"/>
          <w:gallery w:val="placeholder"/>
        </w:category>
        <w:types>
          <w:type w:val="bbPlcHdr"/>
        </w:types>
        <w:behaviors>
          <w:behavior w:val="content"/>
        </w:behaviors>
        <w:guid w:val="{00E74872-9DD5-430E-B4F2-87298F7B7D67}"/>
      </w:docPartPr>
      <w:docPartBody>
        <w:p w:rsidR="00433777" w:rsidRDefault="002B336A" w:rsidP="002B336A">
          <w:pPr>
            <w:pStyle w:val="C2250CF3A0BC422FBD870F11434CCB77"/>
          </w:pPr>
          <w:r w:rsidRPr="00775768">
            <w:rPr>
              <w:rStyle w:val="PlaceholderText"/>
              <w:rFonts w:ascii="Arial" w:hAnsi="Arial" w:cs="Arial"/>
              <w:b/>
              <w:szCs w:val="24"/>
            </w:rPr>
            <w:t>Click or tap here to enter text.</w:t>
          </w:r>
        </w:p>
      </w:docPartBody>
    </w:docPart>
    <w:docPart>
      <w:docPartPr>
        <w:name w:val="BF638D2E6BFE4E5CBE9830B14FE71284"/>
        <w:category>
          <w:name w:val="General"/>
          <w:gallery w:val="placeholder"/>
        </w:category>
        <w:types>
          <w:type w:val="bbPlcHdr"/>
        </w:types>
        <w:behaviors>
          <w:behavior w:val="content"/>
        </w:behaviors>
        <w:guid w:val="{677E89D4-C24B-4730-A0F8-78E5D6BF4033}"/>
      </w:docPartPr>
      <w:docPartBody>
        <w:p w:rsidR="00433777" w:rsidRDefault="002B336A" w:rsidP="002B336A">
          <w:pPr>
            <w:pStyle w:val="BF638D2E6BFE4E5CBE9830B14FE71284"/>
          </w:pPr>
          <w:r w:rsidRPr="00775768">
            <w:rPr>
              <w:rStyle w:val="PlaceholderText"/>
              <w:rFonts w:ascii="Arial" w:hAnsi="Arial" w:cs="Arial"/>
              <w:b/>
              <w:szCs w:val="24"/>
            </w:rPr>
            <w:t>Click or tap here to enter text.</w:t>
          </w:r>
        </w:p>
      </w:docPartBody>
    </w:docPart>
    <w:docPart>
      <w:docPartPr>
        <w:name w:val="29A10169278A4316B0298FA30F166E5F"/>
        <w:category>
          <w:name w:val="General"/>
          <w:gallery w:val="placeholder"/>
        </w:category>
        <w:types>
          <w:type w:val="bbPlcHdr"/>
        </w:types>
        <w:behaviors>
          <w:behavior w:val="content"/>
        </w:behaviors>
        <w:guid w:val="{53EDCC18-DF46-44EF-9BFE-A65885363509}"/>
      </w:docPartPr>
      <w:docPartBody>
        <w:p w:rsidR="00433777" w:rsidRDefault="002B336A" w:rsidP="002B336A">
          <w:pPr>
            <w:pStyle w:val="29A10169278A4316B0298FA30F166E5F"/>
          </w:pPr>
          <w:r w:rsidRPr="00775768">
            <w:rPr>
              <w:rStyle w:val="PlaceholderText"/>
              <w:rFonts w:ascii="Arial" w:hAnsi="Arial" w:cs="Arial"/>
              <w:b/>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Univers (WN)">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3CC7"/>
    <w:rsid w:val="00066C9B"/>
    <w:rsid w:val="0010015A"/>
    <w:rsid w:val="001F0D49"/>
    <w:rsid w:val="00231A00"/>
    <w:rsid w:val="00287E15"/>
    <w:rsid w:val="002B336A"/>
    <w:rsid w:val="003211E6"/>
    <w:rsid w:val="00356710"/>
    <w:rsid w:val="00387E32"/>
    <w:rsid w:val="00395256"/>
    <w:rsid w:val="003967C5"/>
    <w:rsid w:val="003F2505"/>
    <w:rsid w:val="00433777"/>
    <w:rsid w:val="004C3311"/>
    <w:rsid w:val="00567E6A"/>
    <w:rsid w:val="005A4AA7"/>
    <w:rsid w:val="00645BC4"/>
    <w:rsid w:val="006701E5"/>
    <w:rsid w:val="006B2494"/>
    <w:rsid w:val="006B3930"/>
    <w:rsid w:val="006C50F7"/>
    <w:rsid w:val="00776FB0"/>
    <w:rsid w:val="00781544"/>
    <w:rsid w:val="007E3207"/>
    <w:rsid w:val="00893D3C"/>
    <w:rsid w:val="008F0954"/>
    <w:rsid w:val="009867B1"/>
    <w:rsid w:val="00A00825"/>
    <w:rsid w:val="00A33F47"/>
    <w:rsid w:val="00AE3545"/>
    <w:rsid w:val="00B03CC7"/>
    <w:rsid w:val="00B246E0"/>
    <w:rsid w:val="00B411BE"/>
    <w:rsid w:val="00B55E66"/>
    <w:rsid w:val="00B76D41"/>
    <w:rsid w:val="00C27549"/>
    <w:rsid w:val="00CA47CF"/>
    <w:rsid w:val="00CF40DB"/>
    <w:rsid w:val="00D25C3E"/>
    <w:rsid w:val="00D3076D"/>
    <w:rsid w:val="00D3357A"/>
    <w:rsid w:val="00D44000"/>
    <w:rsid w:val="00D66661"/>
    <w:rsid w:val="00D91064"/>
    <w:rsid w:val="00D91C1E"/>
    <w:rsid w:val="00DD3744"/>
    <w:rsid w:val="00DE0B39"/>
    <w:rsid w:val="00E10B0E"/>
    <w:rsid w:val="00E4387A"/>
    <w:rsid w:val="00E56471"/>
    <w:rsid w:val="00F041C2"/>
    <w:rsid w:val="00F73304"/>
    <w:rsid w:val="00F86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2B336A"/>
    <w:rPr>
      <w:color w:val="808080"/>
    </w:rPr>
  </w:style>
  <w:style w:type="paragraph" w:customStyle="1" w:styleId="61C22C7D63BA425F8B1EBE870CBED513">
    <w:name w:val="61C22C7D63BA425F8B1EBE870CBED513"/>
    <w:rsid w:val="00B03CC7"/>
  </w:style>
  <w:style w:type="paragraph" w:customStyle="1" w:styleId="275AFCFB4ADF412E8FCDD86BA094DEA2">
    <w:name w:val="275AFCFB4ADF412E8FCDD86BA094DEA2"/>
    <w:rsid w:val="00B03CC7"/>
  </w:style>
  <w:style w:type="paragraph" w:customStyle="1" w:styleId="5C531D4CED8E4E1DB5EA8751DF42B6D4">
    <w:name w:val="5C531D4CED8E4E1DB5EA8751DF42B6D4"/>
    <w:rsid w:val="00B03CC7"/>
  </w:style>
  <w:style w:type="paragraph" w:customStyle="1" w:styleId="8766F02CF09B4AC1AF4217C59674AB97">
    <w:name w:val="8766F02CF09B4AC1AF4217C59674AB97"/>
    <w:rsid w:val="00B03CC7"/>
  </w:style>
  <w:style w:type="paragraph" w:customStyle="1" w:styleId="BF3E71538D6247B99D24ED873F7D2C0D">
    <w:name w:val="BF3E71538D6247B99D24ED873F7D2C0D"/>
    <w:rsid w:val="00B03CC7"/>
  </w:style>
  <w:style w:type="paragraph" w:customStyle="1" w:styleId="7C90A079183E4F448B1D233179E622C6">
    <w:name w:val="7C90A079183E4F448B1D233179E622C6"/>
    <w:rsid w:val="00B03CC7"/>
  </w:style>
  <w:style w:type="paragraph" w:customStyle="1" w:styleId="064831ED7AFE409C9D52E495CCFDDAE5">
    <w:name w:val="064831ED7AFE409C9D52E495CCFDDAE5"/>
    <w:rsid w:val="00B03CC7"/>
  </w:style>
  <w:style w:type="paragraph" w:customStyle="1" w:styleId="D60A636C82AB4C53A11C83B7D6E701E9">
    <w:name w:val="D60A636C82AB4C53A11C83B7D6E701E9"/>
    <w:rsid w:val="00B03CC7"/>
  </w:style>
  <w:style w:type="paragraph" w:customStyle="1" w:styleId="D36E5BF4C5304025BFAF022C63EDC976">
    <w:name w:val="D36E5BF4C5304025BFAF022C63EDC976"/>
    <w:rsid w:val="00B03CC7"/>
  </w:style>
  <w:style w:type="paragraph" w:customStyle="1" w:styleId="3A10F834A67B47DB8EDB23D39E2652D4">
    <w:name w:val="3A10F834A67B47DB8EDB23D39E2652D4"/>
    <w:rsid w:val="00B03CC7"/>
  </w:style>
  <w:style w:type="paragraph" w:customStyle="1" w:styleId="245412DA5C5546ADAD78D480C34EA3A9">
    <w:name w:val="245412DA5C5546ADAD78D480C34EA3A9"/>
    <w:rsid w:val="00B03CC7"/>
  </w:style>
  <w:style w:type="paragraph" w:customStyle="1" w:styleId="ED2DC1E9C0C7427A960C35DF659E17E1">
    <w:name w:val="ED2DC1E9C0C7427A960C35DF659E17E1"/>
    <w:rsid w:val="00B03CC7"/>
  </w:style>
  <w:style w:type="paragraph" w:customStyle="1" w:styleId="97D1E67A7F324B599049899B7E4CB30A">
    <w:name w:val="97D1E67A7F324B599049899B7E4CB30A"/>
    <w:rsid w:val="00B03CC7"/>
  </w:style>
  <w:style w:type="paragraph" w:customStyle="1" w:styleId="CA333A6B00BD4C91A848B6093AE53D3A">
    <w:name w:val="CA333A6B00BD4C91A848B6093AE53D3A"/>
    <w:rsid w:val="00B03CC7"/>
  </w:style>
  <w:style w:type="paragraph" w:customStyle="1" w:styleId="C3C7054E0C7640C5A9766DAEF4EEECD8">
    <w:name w:val="C3C7054E0C7640C5A9766DAEF4EEECD8"/>
    <w:rsid w:val="00B03CC7"/>
  </w:style>
  <w:style w:type="paragraph" w:customStyle="1" w:styleId="5BB3CD32B2E040C98FB306108C4F824F">
    <w:name w:val="5BB3CD32B2E040C98FB306108C4F824F"/>
    <w:rsid w:val="00B03CC7"/>
  </w:style>
  <w:style w:type="paragraph" w:customStyle="1" w:styleId="A1DF5BCAAD48402F9E976CCD36F814AD">
    <w:name w:val="A1DF5BCAAD48402F9E976CCD36F814AD"/>
    <w:rsid w:val="00B03CC7"/>
  </w:style>
  <w:style w:type="paragraph" w:customStyle="1" w:styleId="13ED1E77BEE24F17835542AA3DDFE358">
    <w:name w:val="13ED1E77BEE24F17835542AA3DDFE358"/>
    <w:rsid w:val="00B03CC7"/>
  </w:style>
  <w:style w:type="paragraph" w:customStyle="1" w:styleId="C8A5EF0B831F4EC493986FDF8E6CC933">
    <w:name w:val="C8A5EF0B831F4EC493986FDF8E6CC933"/>
    <w:rsid w:val="00B03CC7"/>
  </w:style>
  <w:style w:type="paragraph" w:customStyle="1" w:styleId="51F1034ACB214036BA0D0C49C09770F0">
    <w:name w:val="51F1034ACB214036BA0D0C49C09770F0"/>
    <w:rsid w:val="00B03CC7"/>
  </w:style>
  <w:style w:type="paragraph" w:customStyle="1" w:styleId="28A5F58D551641DD85D48EFF66164232">
    <w:name w:val="28A5F58D551641DD85D48EFF66164232"/>
    <w:rsid w:val="00B03CC7"/>
  </w:style>
  <w:style w:type="paragraph" w:customStyle="1" w:styleId="A81C7B7C0C064CE0A02A1B8E5C90BCB4">
    <w:name w:val="A81C7B7C0C064CE0A02A1B8E5C90BCB4"/>
    <w:rsid w:val="00B03CC7"/>
  </w:style>
  <w:style w:type="paragraph" w:customStyle="1" w:styleId="300E165135A04095913362AA00BD982A">
    <w:name w:val="300E165135A04095913362AA00BD982A"/>
    <w:rsid w:val="00B03CC7"/>
  </w:style>
  <w:style w:type="paragraph" w:customStyle="1" w:styleId="E3CD785249A8458A836AB2E7C7C845FC">
    <w:name w:val="E3CD785249A8458A836AB2E7C7C845FC"/>
    <w:rsid w:val="00B03CC7"/>
  </w:style>
  <w:style w:type="paragraph" w:customStyle="1" w:styleId="430C16720F494B71A45B687C87568AAE">
    <w:name w:val="430C16720F494B71A45B687C87568AAE"/>
    <w:rsid w:val="00B03CC7"/>
  </w:style>
  <w:style w:type="paragraph" w:customStyle="1" w:styleId="6197E23E6DDD4A44944C172B128FF915">
    <w:name w:val="6197E23E6DDD4A44944C172B128FF915"/>
    <w:rsid w:val="00B03CC7"/>
  </w:style>
  <w:style w:type="paragraph" w:customStyle="1" w:styleId="D7296CE157014E64BA2AF62A012EB027">
    <w:name w:val="D7296CE157014E64BA2AF62A012EB027"/>
    <w:rsid w:val="00B03CC7"/>
  </w:style>
  <w:style w:type="paragraph" w:customStyle="1" w:styleId="DE1EBCE59FB34D99A8A9CADBF247051B">
    <w:name w:val="DE1EBCE59FB34D99A8A9CADBF247051B"/>
    <w:rsid w:val="00B03CC7"/>
  </w:style>
  <w:style w:type="paragraph" w:customStyle="1" w:styleId="38CF090DFFB64194B1A6F01AE762567A">
    <w:name w:val="38CF090DFFB64194B1A6F01AE762567A"/>
    <w:rsid w:val="00B03CC7"/>
  </w:style>
  <w:style w:type="paragraph" w:customStyle="1" w:styleId="EF581C497C624D8AA2C46ADDF7CA4D38">
    <w:name w:val="EF581C497C624D8AA2C46ADDF7CA4D38"/>
    <w:rsid w:val="00B03CC7"/>
  </w:style>
  <w:style w:type="paragraph" w:customStyle="1" w:styleId="943774263944450F90BF92CFA1E649C5">
    <w:name w:val="943774263944450F90BF92CFA1E649C5"/>
    <w:rsid w:val="00B03CC7"/>
  </w:style>
  <w:style w:type="paragraph" w:customStyle="1" w:styleId="E60456A63C444B629F431E0B715CBD39">
    <w:name w:val="E60456A63C444B629F431E0B715CBD39"/>
    <w:rsid w:val="00F041C2"/>
  </w:style>
  <w:style w:type="paragraph" w:customStyle="1" w:styleId="83E038A389EF40D1B9089A6599C9C727">
    <w:name w:val="83E038A389EF40D1B9089A6599C9C727"/>
    <w:rsid w:val="00F041C2"/>
  </w:style>
  <w:style w:type="paragraph" w:customStyle="1" w:styleId="30F6A3B298794DADB890EC5EDBA68E6C">
    <w:name w:val="30F6A3B298794DADB890EC5EDBA68E6C"/>
    <w:rsid w:val="00F041C2"/>
  </w:style>
  <w:style w:type="paragraph" w:customStyle="1" w:styleId="04A8D61F48C44F318E5A777CB19D5432">
    <w:name w:val="04A8D61F48C44F318E5A777CB19D5432"/>
    <w:rsid w:val="00F041C2"/>
  </w:style>
  <w:style w:type="paragraph" w:customStyle="1" w:styleId="9995F74CEBEC4EFC96783105F87772E8">
    <w:name w:val="9995F74CEBEC4EFC96783105F87772E8"/>
    <w:rsid w:val="00F041C2"/>
  </w:style>
  <w:style w:type="paragraph" w:customStyle="1" w:styleId="73D0BDC27A414B6E833A3B3B80CFA7B6">
    <w:name w:val="73D0BDC27A414B6E833A3B3B80CFA7B6"/>
    <w:rsid w:val="00F041C2"/>
  </w:style>
  <w:style w:type="paragraph" w:customStyle="1" w:styleId="B4F6876F04BD4BEB98E1159A2CF19FFD">
    <w:name w:val="B4F6876F04BD4BEB98E1159A2CF19FFD"/>
    <w:rsid w:val="00F041C2"/>
  </w:style>
  <w:style w:type="paragraph" w:customStyle="1" w:styleId="BAA0FC04B3B8466F90F969C3134E2115">
    <w:name w:val="BAA0FC04B3B8466F90F969C3134E2115"/>
    <w:rsid w:val="00F041C2"/>
  </w:style>
  <w:style w:type="paragraph" w:customStyle="1" w:styleId="004AC999E6A34C8F99B679EF27697A67">
    <w:name w:val="004AC999E6A34C8F99B679EF27697A67"/>
    <w:rsid w:val="00F041C2"/>
  </w:style>
  <w:style w:type="paragraph" w:customStyle="1" w:styleId="83782B846FCE42E1A9C842395DEAD282">
    <w:name w:val="83782B846FCE42E1A9C842395DEAD282"/>
    <w:rsid w:val="00F041C2"/>
  </w:style>
  <w:style w:type="paragraph" w:customStyle="1" w:styleId="48119B4F54694D3B920389D026F69DD6">
    <w:name w:val="48119B4F54694D3B920389D026F69DD6"/>
    <w:rsid w:val="00F041C2"/>
  </w:style>
  <w:style w:type="paragraph" w:customStyle="1" w:styleId="A2E7C2ADBB5F42A59748F7244F182E64">
    <w:name w:val="A2E7C2ADBB5F42A59748F7244F182E64"/>
    <w:rsid w:val="00F041C2"/>
  </w:style>
  <w:style w:type="paragraph" w:customStyle="1" w:styleId="DB26A23C6F80406183BAD4DCAED46AA0">
    <w:name w:val="DB26A23C6F80406183BAD4DCAED46AA0"/>
    <w:rsid w:val="00F041C2"/>
  </w:style>
  <w:style w:type="paragraph" w:customStyle="1" w:styleId="723D40C98A664D359916C4A1AD40A162">
    <w:name w:val="723D40C98A664D359916C4A1AD40A162"/>
    <w:rsid w:val="00F041C2"/>
  </w:style>
  <w:style w:type="paragraph" w:customStyle="1" w:styleId="D23F7734C7D14D138EE3869A57D3D223">
    <w:name w:val="D23F7734C7D14D138EE3869A57D3D223"/>
    <w:rsid w:val="00F041C2"/>
  </w:style>
  <w:style w:type="paragraph" w:customStyle="1" w:styleId="652C853A7B844311B639F1603D80FA20">
    <w:name w:val="652C853A7B844311B639F1603D80FA20"/>
    <w:rsid w:val="00F041C2"/>
  </w:style>
  <w:style w:type="paragraph" w:customStyle="1" w:styleId="B361FC89105C412690FAF23E5854D340">
    <w:name w:val="B361FC89105C412690FAF23E5854D340"/>
    <w:rsid w:val="00F041C2"/>
  </w:style>
  <w:style w:type="paragraph" w:customStyle="1" w:styleId="7EA01D4A01204B968D9BC44B9F042ECD">
    <w:name w:val="7EA01D4A01204B968D9BC44B9F042ECD"/>
    <w:rsid w:val="00F041C2"/>
  </w:style>
  <w:style w:type="paragraph" w:customStyle="1" w:styleId="BF2B1E135AD9403A81748280959B8576">
    <w:name w:val="BF2B1E135AD9403A81748280959B8576"/>
    <w:rsid w:val="00F041C2"/>
  </w:style>
  <w:style w:type="paragraph" w:customStyle="1" w:styleId="057CCA09F67749309FD630EA3D430D94">
    <w:name w:val="057CCA09F67749309FD630EA3D430D94"/>
    <w:rsid w:val="00F041C2"/>
  </w:style>
  <w:style w:type="paragraph" w:customStyle="1" w:styleId="DE1857378AE348CF8B15160CA74A90FB">
    <w:name w:val="DE1857378AE348CF8B15160CA74A90FB"/>
    <w:rsid w:val="00F041C2"/>
  </w:style>
  <w:style w:type="paragraph" w:customStyle="1" w:styleId="FA64711AC59C4DBFA449D5730FCAECBD">
    <w:name w:val="FA64711AC59C4DBFA449D5730FCAECBD"/>
    <w:rsid w:val="00F041C2"/>
  </w:style>
  <w:style w:type="paragraph" w:customStyle="1" w:styleId="A5B701CA63034C6DA70CD9CEAAA468E0">
    <w:name w:val="A5B701CA63034C6DA70CD9CEAAA468E0"/>
    <w:rsid w:val="00F041C2"/>
  </w:style>
  <w:style w:type="paragraph" w:customStyle="1" w:styleId="FF51085AD28B4686B027A4556912DCDA">
    <w:name w:val="FF51085AD28B4686B027A4556912DCDA"/>
    <w:rsid w:val="00F041C2"/>
  </w:style>
  <w:style w:type="paragraph" w:customStyle="1" w:styleId="E4986849FFA0414E8C151959FF655619">
    <w:name w:val="E4986849FFA0414E8C151959FF655619"/>
    <w:rsid w:val="00F041C2"/>
  </w:style>
  <w:style w:type="paragraph" w:customStyle="1" w:styleId="45A10DBE78624463A474527CA8788FB5">
    <w:name w:val="45A10DBE78624463A474527CA8788FB5"/>
    <w:rsid w:val="00F041C2"/>
  </w:style>
  <w:style w:type="paragraph" w:customStyle="1" w:styleId="DFEEF05F4890462495B246DCA6B99CB8">
    <w:name w:val="DFEEF05F4890462495B246DCA6B99CB8"/>
    <w:rsid w:val="00F041C2"/>
  </w:style>
  <w:style w:type="paragraph" w:customStyle="1" w:styleId="2B1E1F2B57014AA687E29541D0D5A3A5">
    <w:name w:val="2B1E1F2B57014AA687E29541D0D5A3A5"/>
    <w:rsid w:val="00F041C2"/>
  </w:style>
  <w:style w:type="paragraph" w:customStyle="1" w:styleId="DD0FA9FB9B364B98AC6C534CBBFB677A">
    <w:name w:val="DD0FA9FB9B364B98AC6C534CBBFB677A"/>
    <w:rsid w:val="00F041C2"/>
  </w:style>
  <w:style w:type="paragraph" w:customStyle="1" w:styleId="0FD64A14433A40E1A8E6113595A9BA0C">
    <w:name w:val="0FD64A14433A40E1A8E6113595A9BA0C"/>
    <w:rsid w:val="00F041C2"/>
  </w:style>
  <w:style w:type="paragraph" w:customStyle="1" w:styleId="A61C8FF64A7044A0BB8CEAECC1A4480F">
    <w:name w:val="A61C8FF64A7044A0BB8CEAECC1A4480F"/>
    <w:rsid w:val="00F041C2"/>
  </w:style>
  <w:style w:type="paragraph" w:customStyle="1" w:styleId="23B7265D03924994AC2D01A2A13A8758">
    <w:name w:val="23B7265D03924994AC2D01A2A13A8758"/>
    <w:rsid w:val="00F041C2"/>
  </w:style>
  <w:style w:type="paragraph" w:customStyle="1" w:styleId="8DAE13CD0DFE4C3EA190C011C9AB1042">
    <w:name w:val="8DAE13CD0DFE4C3EA190C011C9AB1042"/>
    <w:rsid w:val="00F041C2"/>
  </w:style>
  <w:style w:type="paragraph" w:customStyle="1" w:styleId="CDF52482CCEB4686BB3BB5645DDB5230">
    <w:name w:val="CDF52482CCEB4686BB3BB5645DDB5230"/>
    <w:rsid w:val="00F041C2"/>
  </w:style>
  <w:style w:type="paragraph" w:customStyle="1" w:styleId="0762E9AB2D794F199FE08CEAA92F267A">
    <w:name w:val="0762E9AB2D794F199FE08CEAA92F267A"/>
    <w:rsid w:val="00F041C2"/>
  </w:style>
  <w:style w:type="paragraph" w:customStyle="1" w:styleId="F19DD7EA43AE48109F8B3914E27B3133">
    <w:name w:val="F19DD7EA43AE48109F8B3914E27B3133"/>
    <w:rsid w:val="00F041C2"/>
  </w:style>
  <w:style w:type="paragraph" w:customStyle="1" w:styleId="05B9AD4A38FA47F6BF39E92FA2DBDEA7">
    <w:name w:val="05B9AD4A38FA47F6BF39E92FA2DBDEA7"/>
    <w:rsid w:val="00F041C2"/>
  </w:style>
  <w:style w:type="paragraph" w:customStyle="1" w:styleId="A4918905B07A46C796ED80DECF5A7A32">
    <w:name w:val="A4918905B07A46C796ED80DECF5A7A32"/>
    <w:rsid w:val="00F041C2"/>
  </w:style>
  <w:style w:type="paragraph" w:customStyle="1" w:styleId="727ED9835CDE4E0E8258A243425B7677">
    <w:name w:val="727ED9835CDE4E0E8258A243425B7677"/>
    <w:rsid w:val="00F041C2"/>
  </w:style>
  <w:style w:type="paragraph" w:customStyle="1" w:styleId="5BA980301BBA4CF28298C2275AF66C1B">
    <w:name w:val="5BA980301BBA4CF28298C2275AF66C1B"/>
    <w:rsid w:val="00F041C2"/>
  </w:style>
  <w:style w:type="paragraph" w:customStyle="1" w:styleId="17547E00075E4F6E9B49E4796C177E56">
    <w:name w:val="17547E00075E4F6E9B49E4796C177E56"/>
    <w:rsid w:val="00F041C2"/>
  </w:style>
  <w:style w:type="paragraph" w:customStyle="1" w:styleId="60D3504F0F09418A8483992B380CDBB0">
    <w:name w:val="60D3504F0F09418A8483992B380CDBB0"/>
    <w:rsid w:val="00F041C2"/>
  </w:style>
  <w:style w:type="paragraph" w:customStyle="1" w:styleId="CBD9081842B84A5D940C55C30B04EAFF">
    <w:name w:val="CBD9081842B84A5D940C55C30B04EAFF"/>
    <w:rsid w:val="00F041C2"/>
  </w:style>
  <w:style w:type="paragraph" w:customStyle="1" w:styleId="79D8477AC9BE4A56BE68F905CBB2AA19">
    <w:name w:val="79D8477AC9BE4A56BE68F905CBB2AA19"/>
    <w:rsid w:val="00F041C2"/>
  </w:style>
  <w:style w:type="paragraph" w:customStyle="1" w:styleId="1FFE289A12DF4C7A9FA388A82AA701DD">
    <w:name w:val="1FFE289A12DF4C7A9FA388A82AA701DD"/>
    <w:rsid w:val="00F041C2"/>
  </w:style>
  <w:style w:type="paragraph" w:customStyle="1" w:styleId="83A517E26AE448AC82095063B9783F92">
    <w:name w:val="83A517E26AE448AC82095063B9783F92"/>
    <w:rsid w:val="00F041C2"/>
  </w:style>
  <w:style w:type="paragraph" w:customStyle="1" w:styleId="A2800B629CCF461C9F2C99C9795AE17D">
    <w:name w:val="A2800B629CCF461C9F2C99C9795AE17D"/>
    <w:rsid w:val="00F041C2"/>
  </w:style>
  <w:style w:type="paragraph" w:customStyle="1" w:styleId="D2F7F82B2D3948FB98E59906885F11AE">
    <w:name w:val="D2F7F82B2D3948FB98E59906885F11AE"/>
    <w:rsid w:val="00F041C2"/>
  </w:style>
  <w:style w:type="paragraph" w:customStyle="1" w:styleId="57431CFB403A4A148A71CDDBA0ADE0C7">
    <w:name w:val="57431CFB403A4A148A71CDDBA0ADE0C7"/>
    <w:rsid w:val="00F041C2"/>
  </w:style>
  <w:style w:type="paragraph" w:customStyle="1" w:styleId="733F0D05BB4F4A8EB319827CECE2CE11">
    <w:name w:val="733F0D05BB4F4A8EB319827CECE2CE11"/>
    <w:rsid w:val="00F041C2"/>
  </w:style>
  <w:style w:type="paragraph" w:customStyle="1" w:styleId="A1626A72971749F3B1387F130A3FFEC6">
    <w:name w:val="A1626A72971749F3B1387F130A3FFEC6"/>
    <w:rsid w:val="00F041C2"/>
  </w:style>
  <w:style w:type="paragraph" w:customStyle="1" w:styleId="6B261E0726314F89ADAE0C88DE6D05E4">
    <w:name w:val="6B261E0726314F89ADAE0C88DE6D05E4"/>
    <w:rsid w:val="00F041C2"/>
  </w:style>
  <w:style w:type="paragraph" w:customStyle="1" w:styleId="293FC2777113411E80BCF4F379DF15C4">
    <w:name w:val="293FC2777113411E80BCF4F379DF15C4"/>
    <w:rsid w:val="00F041C2"/>
  </w:style>
  <w:style w:type="paragraph" w:customStyle="1" w:styleId="C1C7719A727D44F281954D3054669D28">
    <w:name w:val="C1C7719A727D44F281954D3054669D28"/>
    <w:rsid w:val="00F041C2"/>
  </w:style>
  <w:style w:type="paragraph" w:customStyle="1" w:styleId="356A85712E1446F79E2D2C882E7D1847">
    <w:name w:val="356A85712E1446F79E2D2C882E7D1847"/>
    <w:rsid w:val="00F041C2"/>
  </w:style>
  <w:style w:type="paragraph" w:customStyle="1" w:styleId="C4F07F3264CA4C7583D435B21172FAC8">
    <w:name w:val="C4F07F3264CA4C7583D435B21172FAC8"/>
    <w:rsid w:val="00F041C2"/>
  </w:style>
  <w:style w:type="paragraph" w:customStyle="1" w:styleId="94559977CEDA40A4975F4BFE16A94193">
    <w:name w:val="94559977CEDA40A4975F4BFE16A94193"/>
    <w:rsid w:val="00F041C2"/>
  </w:style>
  <w:style w:type="paragraph" w:customStyle="1" w:styleId="730D42A1305F450487E78C34C9BF4AC5">
    <w:name w:val="730D42A1305F450487E78C34C9BF4AC5"/>
    <w:rsid w:val="00F041C2"/>
  </w:style>
  <w:style w:type="paragraph" w:customStyle="1" w:styleId="E48CA22FDE624E0BB72E13A4217913BB">
    <w:name w:val="E48CA22FDE624E0BB72E13A4217913BB"/>
    <w:rsid w:val="00F041C2"/>
  </w:style>
  <w:style w:type="paragraph" w:customStyle="1" w:styleId="613F3FCE0CA344D8926E4C6EECE68662">
    <w:name w:val="613F3FCE0CA344D8926E4C6EECE68662"/>
    <w:rsid w:val="00F041C2"/>
  </w:style>
  <w:style w:type="paragraph" w:customStyle="1" w:styleId="B6262F6C34AB48C7A8C2DC42F4F7930F">
    <w:name w:val="B6262F6C34AB48C7A8C2DC42F4F7930F"/>
    <w:rsid w:val="00F041C2"/>
  </w:style>
  <w:style w:type="paragraph" w:customStyle="1" w:styleId="63DBCD5DEA9F4F588E7AF3964495F375">
    <w:name w:val="63DBCD5DEA9F4F588E7AF3964495F375"/>
    <w:rsid w:val="00F041C2"/>
  </w:style>
  <w:style w:type="paragraph" w:customStyle="1" w:styleId="780899391230492497DCD315F40E2BD3">
    <w:name w:val="780899391230492497DCD315F40E2BD3"/>
    <w:rsid w:val="006C50F7"/>
  </w:style>
  <w:style w:type="paragraph" w:customStyle="1" w:styleId="ABF803D665FF4F9A85B61E420F7E5A4D">
    <w:name w:val="ABF803D665FF4F9A85B61E420F7E5A4D"/>
    <w:rsid w:val="006C50F7"/>
  </w:style>
  <w:style w:type="paragraph" w:customStyle="1" w:styleId="C2E9F63F01EC4D0D87A915ADD8813618">
    <w:name w:val="C2E9F63F01EC4D0D87A915ADD8813618"/>
    <w:rsid w:val="006C50F7"/>
  </w:style>
  <w:style w:type="paragraph" w:customStyle="1" w:styleId="C1368E7A853646C6A0615B526BBA7DD5">
    <w:name w:val="C1368E7A853646C6A0615B526BBA7DD5"/>
    <w:rsid w:val="006C50F7"/>
  </w:style>
  <w:style w:type="paragraph" w:customStyle="1" w:styleId="DF61BBA80BA5409782B1DB1091179F54">
    <w:name w:val="DF61BBA80BA5409782B1DB1091179F54"/>
    <w:rsid w:val="006C50F7"/>
  </w:style>
  <w:style w:type="paragraph" w:customStyle="1" w:styleId="E392738256D24A04B05CEFA951B12093">
    <w:name w:val="E392738256D24A04B05CEFA951B12093"/>
    <w:rsid w:val="006C50F7"/>
  </w:style>
  <w:style w:type="paragraph" w:customStyle="1" w:styleId="3E12C56A6DC9438FA46384C513AE241B">
    <w:name w:val="3E12C56A6DC9438FA46384C513AE241B"/>
    <w:rsid w:val="006C50F7"/>
  </w:style>
  <w:style w:type="paragraph" w:customStyle="1" w:styleId="01F55AC074FD46B391B738B8757DF898">
    <w:name w:val="01F55AC074FD46B391B738B8757DF898"/>
    <w:rsid w:val="00D3076D"/>
  </w:style>
  <w:style w:type="paragraph" w:customStyle="1" w:styleId="ED6FB5275A2C45F3ABFDCBCB1DF01FB8">
    <w:name w:val="ED6FB5275A2C45F3ABFDCBCB1DF01FB8"/>
    <w:rsid w:val="00D3076D"/>
  </w:style>
  <w:style w:type="paragraph" w:customStyle="1" w:styleId="4B1F9DF78FC8480EB01FE294217E5931">
    <w:name w:val="4B1F9DF78FC8480EB01FE294217E5931"/>
    <w:rsid w:val="00D3076D"/>
  </w:style>
  <w:style w:type="paragraph" w:customStyle="1" w:styleId="78AC12F287A94CF3A7F6F07E223A3F0A">
    <w:name w:val="78AC12F287A94CF3A7F6F07E223A3F0A"/>
    <w:rsid w:val="00D3076D"/>
  </w:style>
  <w:style w:type="paragraph" w:customStyle="1" w:styleId="6EA26AC8D0F24DB889C630799412443F">
    <w:name w:val="6EA26AC8D0F24DB889C630799412443F"/>
    <w:rsid w:val="00D3076D"/>
  </w:style>
  <w:style w:type="paragraph" w:customStyle="1" w:styleId="CAC44C32BA0147BD943E75627B53084B">
    <w:name w:val="CAC44C32BA0147BD943E75627B53084B"/>
    <w:rsid w:val="00D3076D"/>
  </w:style>
  <w:style w:type="paragraph" w:customStyle="1" w:styleId="A45F29C028284EDCB87CD80208C68B55">
    <w:name w:val="A45F29C028284EDCB87CD80208C68B55"/>
    <w:rsid w:val="00D3076D"/>
  </w:style>
  <w:style w:type="paragraph" w:customStyle="1" w:styleId="500D94794E924255AE23F514F5FAD2CE">
    <w:name w:val="500D94794E924255AE23F514F5FAD2CE"/>
    <w:rsid w:val="00D3076D"/>
  </w:style>
  <w:style w:type="paragraph" w:customStyle="1" w:styleId="2076254586244D9E9D5677338E79D45E">
    <w:name w:val="2076254586244D9E9D5677338E79D45E"/>
    <w:rsid w:val="00D3076D"/>
  </w:style>
  <w:style w:type="paragraph" w:customStyle="1" w:styleId="3C28DC7C71894B31B7943E0E48258C1C">
    <w:name w:val="3C28DC7C71894B31B7943E0E48258C1C"/>
    <w:rsid w:val="00D3076D"/>
  </w:style>
  <w:style w:type="paragraph" w:customStyle="1" w:styleId="523EA3CC00A644C295DD1F90B520F97E">
    <w:name w:val="523EA3CC00A644C295DD1F90B520F97E"/>
    <w:rsid w:val="00D3076D"/>
  </w:style>
  <w:style w:type="paragraph" w:customStyle="1" w:styleId="279FA1D86FDE4B2FB68DBE2BA8100518">
    <w:name w:val="279FA1D86FDE4B2FB68DBE2BA8100518"/>
    <w:rsid w:val="00D3076D"/>
  </w:style>
  <w:style w:type="paragraph" w:customStyle="1" w:styleId="BD0F06993AB041B38B2A519E02685E10">
    <w:name w:val="BD0F06993AB041B38B2A519E02685E10"/>
    <w:rsid w:val="00D3076D"/>
  </w:style>
  <w:style w:type="paragraph" w:customStyle="1" w:styleId="DC916678530A4E9DA1B680CAE847742A">
    <w:name w:val="DC916678530A4E9DA1B680CAE847742A"/>
    <w:rsid w:val="00D3076D"/>
  </w:style>
  <w:style w:type="paragraph" w:customStyle="1" w:styleId="B9BA36C528204E78997744663301FAF5">
    <w:name w:val="B9BA36C528204E78997744663301FAF5"/>
    <w:rsid w:val="00D3076D"/>
  </w:style>
  <w:style w:type="paragraph" w:customStyle="1" w:styleId="253F95A302924365A73140A6A0DB26EB">
    <w:name w:val="253F95A302924365A73140A6A0DB26EB"/>
    <w:rsid w:val="00D3076D"/>
  </w:style>
  <w:style w:type="paragraph" w:customStyle="1" w:styleId="4FFE6FDDC7FF4BC6A2E3271A93801A59">
    <w:name w:val="4FFE6FDDC7FF4BC6A2E3271A93801A59"/>
    <w:rsid w:val="00D3076D"/>
  </w:style>
  <w:style w:type="paragraph" w:customStyle="1" w:styleId="6E340FDE63A144BB9D32F36D6791C447">
    <w:name w:val="6E340FDE63A144BB9D32F36D6791C447"/>
    <w:rsid w:val="00D3076D"/>
  </w:style>
  <w:style w:type="paragraph" w:customStyle="1" w:styleId="D9B6427C284446EE936B895AABEFF4C5">
    <w:name w:val="D9B6427C284446EE936B895AABEFF4C5"/>
    <w:rsid w:val="00D3076D"/>
  </w:style>
  <w:style w:type="paragraph" w:customStyle="1" w:styleId="5C8474E611DD4B80A423A3C316BFBC31">
    <w:name w:val="5C8474E611DD4B80A423A3C316BFBC31"/>
    <w:rsid w:val="00D3076D"/>
  </w:style>
  <w:style w:type="paragraph" w:customStyle="1" w:styleId="E35A97E682334A1BB045E2F23F1203DD">
    <w:name w:val="E35A97E682334A1BB045E2F23F1203DD"/>
    <w:rsid w:val="00D3076D"/>
  </w:style>
  <w:style w:type="paragraph" w:customStyle="1" w:styleId="5FAEED9EC61E4535887A01A67A484A41">
    <w:name w:val="5FAEED9EC61E4535887A01A67A484A41"/>
    <w:rsid w:val="00D3076D"/>
  </w:style>
  <w:style w:type="paragraph" w:customStyle="1" w:styleId="52508BF841EC43109D2A92BF487BF730">
    <w:name w:val="52508BF841EC43109D2A92BF487BF730"/>
    <w:rsid w:val="00D3076D"/>
  </w:style>
  <w:style w:type="paragraph" w:customStyle="1" w:styleId="D4001F191A514B1A9C86123D5BC2FE12">
    <w:name w:val="D4001F191A514B1A9C86123D5BC2FE12"/>
    <w:rsid w:val="00D3076D"/>
  </w:style>
  <w:style w:type="paragraph" w:customStyle="1" w:styleId="4ADD0FDD1889413BBCA060747C55EBD7">
    <w:name w:val="4ADD0FDD1889413BBCA060747C55EBD7"/>
    <w:rsid w:val="00D3076D"/>
  </w:style>
  <w:style w:type="paragraph" w:customStyle="1" w:styleId="A7C8ABD2A9434C68A2B2087B0CDB4404">
    <w:name w:val="A7C8ABD2A9434C68A2B2087B0CDB4404"/>
    <w:rsid w:val="00D3076D"/>
  </w:style>
  <w:style w:type="paragraph" w:customStyle="1" w:styleId="EE71CD9D2B834E6F915DF1F2D5D8E9C2">
    <w:name w:val="EE71CD9D2B834E6F915DF1F2D5D8E9C2"/>
    <w:rsid w:val="00D3076D"/>
  </w:style>
  <w:style w:type="paragraph" w:customStyle="1" w:styleId="FA4CB973848F48E59F516F5A57ABCC8E">
    <w:name w:val="FA4CB973848F48E59F516F5A57ABCC8E"/>
    <w:rsid w:val="00D3076D"/>
  </w:style>
  <w:style w:type="paragraph" w:customStyle="1" w:styleId="BE2F5B8C17E24C648771C24932BF6414">
    <w:name w:val="BE2F5B8C17E24C648771C24932BF6414"/>
    <w:rsid w:val="00D3076D"/>
  </w:style>
  <w:style w:type="paragraph" w:customStyle="1" w:styleId="CDD6B66158D645B5B6B3AA36E4576F86">
    <w:name w:val="CDD6B66158D645B5B6B3AA36E4576F86"/>
    <w:rsid w:val="00D3076D"/>
  </w:style>
  <w:style w:type="paragraph" w:customStyle="1" w:styleId="92BADAA45D2445E2A78343D8870D24A6">
    <w:name w:val="92BADAA45D2445E2A78343D8870D24A6"/>
    <w:rsid w:val="00D3076D"/>
  </w:style>
  <w:style w:type="paragraph" w:customStyle="1" w:styleId="644E4F6BDBA94D3BA10AD40B26DAC23D">
    <w:name w:val="644E4F6BDBA94D3BA10AD40B26DAC23D"/>
    <w:rsid w:val="00D3076D"/>
  </w:style>
  <w:style w:type="paragraph" w:customStyle="1" w:styleId="C943403D7CCD4A2A9099FB3666A88F9A">
    <w:name w:val="C943403D7CCD4A2A9099FB3666A88F9A"/>
    <w:rsid w:val="00D3076D"/>
  </w:style>
  <w:style w:type="paragraph" w:customStyle="1" w:styleId="94CA6396A10545CF91DC670235617503">
    <w:name w:val="94CA6396A10545CF91DC670235617503"/>
    <w:rsid w:val="00D3076D"/>
  </w:style>
  <w:style w:type="paragraph" w:customStyle="1" w:styleId="06C1A9EAB8E74334B4A8C0AD9565D8F9">
    <w:name w:val="06C1A9EAB8E74334B4A8C0AD9565D8F9"/>
    <w:rsid w:val="00D3076D"/>
  </w:style>
  <w:style w:type="paragraph" w:customStyle="1" w:styleId="D941EEB953C641E0BFE787D557BA4D5D">
    <w:name w:val="D941EEB953C641E0BFE787D557BA4D5D"/>
    <w:rsid w:val="00D3076D"/>
  </w:style>
  <w:style w:type="paragraph" w:customStyle="1" w:styleId="264AA02BE33140A5A8F1910FB4A785D1">
    <w:name w:val="264AA02BE33140A5A8F1910FB4A785D1"/>
    <w:rsid w:val="00D3076D"/>
  </w:style>
  <w:style w:type="paragraph" w:customStyle="1" w:styleId="31B1075E113848FFBF304105C2C640DD">
    <w:name w:val="31B1075E113848FFBF304105C2C640DD"/>
    <w:rsid w:val="00D3076D"/>
  </w:style>
  <w:style w:type="paragraph" w:customStyle="1" w:styleId="7692A8E5E1944891B79603A25D213820">
    <w:name w:val="7692A8E5E1944891B79603A25D213820"/>
    <w:rsid w:val="00D3076D"/>
  </w:style>
  <w:style w:type="paragraph" w:customStyle="1" w:styleId="DD0D9D65D8AD4EC082CD70E325D88396">
    <w:name w:val="DD0D9D65D8AD4EC082CD70E325D88396"/>
    <w:rsid w:val="00D3076D"/>
  </w:style>
  <w:style w:type="paragraph" w:customStyle="1" w:styleId="72A5F9635B504360A88C0E4E502AFE6C">
    <w:name w:val="72A5F9635B504360A88C0E4E502AFE6C"/>
    <w:rsid w:val="00D3076D"/>
  </w:style>
  <w:style w:type="paragraph" w:customStyle="1" w:styleId="056E74B9BE644986974A1E7C0A8A6D8E">
    <w:name w:val="056E74B9BE644986974A1E7C0A8A6D8E"/>
    <w:rsid w:val="00D3076D"/>
  </w:style>
  <w:style w:type="paragraph" w:customStyle="1" w:styleId="7AED2D2074FE43C6A90DB543FD1826B8">
    <w:name w:val="7AED2D2074FE43C6A90DB543FD1826B8"/>
    <w:rsid w:val="00D3076D"/>
  </w:style>
  <w:style w:type="paragraph" w:customStyle="1" w:styleId="BB35A32EE47D42DFA73F13383AE51A56">
    <w:name w:val="BB35A32EE47D42DFA73F13383AE51A56"/>
    <w:rsid w:val="00D3076D"/>
  </w:style>
  <w:style w:type="paragraph" w:customStyle="1" w:styleId="C7B78125ADBD404CA5427B6F3663D4A3">
    <w:name w:val="C7B78125ADBD404CA5427B6F3663D4A3"/>
    <w:rsid w:val="00D3076D"/>
  </w:style>
  <w:style w:type="paragraph" w:customStyle="1" w:styleId="9F3E66E680B44ABA96AAEFCD9976A28B">
    <w:name w:val="9F3E66E680B44ABA96AAEFCD9976A28B"/>
    <w:rsid w:val="00D3076D"/>
  </w:style>
  <w:style w:type="paragraph" w:customStyle="1" w:styleId="568192793C434F6C9B0ED79737771882">
    <w:name w:val="568192793C434F6C9B0ED79737771882"/>
    <w:rsid w:val="00D3076D"/>
  </w:style>
  <w:style w:type="paragraph" w:customStyle="1" w:styleId="BC6641AADB774C54AB729A1D60C04042">
    <w:name w:val="BC6641AADB774C54AB729A1D60C04042"/>
    <w:rsid w:val="00D3076D"/>
  </w:style>
  <w:style w:type="paragraph" w:customStyle="1" w:styleId="15C2C90BFA504C4AA9CB899B4C4EC927">
    <w:name w:val="15C2C90BFA504C4AA9CB899B4C4EC927"/>
    <w:rsid w:val="00D3076D"/>
  </w:style>
  <w:style w:type="paragraph" w:customStyle="1" w:styleId="66B3D1AC53AA4111978CAD55D2F648A6">
    <w:name w:val="66B3D1AC53AA4111978CAD55D2F648A6"/>
    <w:rsid w:val="00D3076D"/>
  </w:style>
  <w:style w:type="paragraph" w:customStyle="1" w:styleId="612AEB29ECAF418CA01E219043E4EE63">
    <w:name w:val="612AEB29ECAF418CA01E219043E4EE63"/>
    <w:rsid w:val="00D3076D"/>
  </w:style>
  <w:style w:type="paragraph" w:customStyle="1" w:styleId="341B362696654176B5474113AA509224">
    <w:name w:val="341B362696654176B5474113AA509224"/>
    <w:rsid w:val="00D3076D"/>
  </w:style>
  <w:style w:type="paragraph" w:customStyle="1" w:styleId="E05F9D53DB7A46ABA8D40FFB248A101C">
    <w:name w:val="E05F9D53DB7A46ABA8D40FFB248A101C"/>
    <w:rsid w:val="00D3076D"/>
  </w:style>
  <w:style w:type="paragraph" w:customStyle="1" w:styleId="5CABBE8242664D469E4E1D100AEC7B33">
    <w:name w:val="5CABBE8242664D469E4E1D100AEC7B33"/>
    <w:rsid w:val="00D3076D"/>
  </w:style>
  <w:style w:type="paragraph" w:customStyle="1" w:styleId="B7418C30B78F479391A46A16A429DF08">
    <w:name w:val="B7418C30B78F479391A46A16A429DF08"/>
    <w:rsid w:val="00D3076D"/>
  </w:style>
  <w:style w:type="paragraph" w:customStyle="1" w:styleId="4D4719B727444E41A6CC75336DD7C3E9">
    <w:name w:val="4D4719B727444E41A6CC75336DD7C3E9"/>
    <w:rsid w:val="00D3076D"/>
  </w:style>
  <w:style w:type="paragraph" w:customStyle="1" w:styleId="7082E4B93BED4E9AA4D5FD64B194C1DA">
    <w:name w:val="7082E4B93BED4E9AA4D5FD64B194C1DA"/>
    <w:rsid w:val="00D3076D"/>
  </w:style>
  <w:style w:type="paragraph" w:customStyle="1" w:styleId="4D57DE56CB1145C0AD47990431930CFC">
    <w:name w:val="4D57DE56CB1145C0AD47990431930CFC"/>
    <w:rsid w:val="00D3076D"/>
  </w:style>
  <w:style w:type="paragraph" w:customStyle="1" w:styleId="3FA8C6E21153451A8931182CEE1C8759">
    <w:name w:val="3FA8C6E21153451A8931182CEE1C8759"/>
    <w:rsid w:val="00D3076D"/>
  </w:style>
  <w:style w:type="paragraph" w:customStyle="1" w:styleId="8FEC5756F03E4FC7BA55DA981B2F1314">
    <w:name w:val="8FEC5756F03E4FC7BA55DA981B2F1314"/>
    <w:rsid w:val="00D3076D"/>
  </w:style>
  <w:style w:type="paragraph" w:customStyle="1" w:styleId="0F978056AEC44FA388FFD02073DA131F">
    <w:name w:val="0F978056AEC44FA388FFD02073DA131F"/>
    <w:rsid w:val="00D3076D"/>
  </w:style>
  <w:style w:type="paragraph" w:customStyle="1" w:styleId="576F2A10A1CB4323A5DED065E9A5110B">
    <w:name w:val="576F2A10A1CB4323A5DED065E9A5110B"/>
    <w:rsid w:val="00D3076D"/>
  </w:style>
  <w:style w:type="paragraph" w:customStyle="1" w:styleId="5DBA4B9B7F4A4534914EB119B46E7C51">
    <w:name w:val="5DBA4B9B7F4A4534914EB119B46E7C51"/>
    <w:rsid w:val="00D3076D"/>
  </w:style>
  <w:style w:type="paragraph" w:customStyle="1" w:styleId="2A7D2498A54B41279240AEC6F1338265">
    <w:name w:val="2A7D2498A54B41279240AEC6F1338265"/>
    <w:rsid w:val="00D3076D"/>
  </w:style>
  <w:style w:type="paragraph" w:customStyle="1" w:styleId="0226B1BB4E39484BBFE9206046219417">
    <w:name w:val="0226B1BB4E39484BBFE9206046219417"/>
    <w:rsid w:val="00D3076D"/>
  </w:style>
  <w:style w:type="paragraph" w:customStyle="1" w:styleId="D5BC75C2F33F48539ACE67048405B225">
    <w:name w:val="D5BC75C2F33F48539ACE67048405B225"/>
    <w:rsid w:val="00D3076D"/>
  </w:style>
  <w:style w:type="paragraph" w:customStyle="1" w:styleId="EC7EB4C65D6A48A5B1E93EC4E3E527AD">
    <w:name w:val="EC7EB4C65D6A48A5B1E93EC4E3E527AD"/>
    <w:rsid w:val="00D3076D"/>
  </w:style>
  <w:style w:type="paragraph" w:customStyle="1" w:styleId="8DE6A30794E842E1B4D501926D674BDF">
    <w:name w:val="8DE6A30794E842E1B4D501926D674BDF"/>
    <w:rsid w:val="00D3076D"/>
  </w:style>
  <w:style w:type="paragraph" w:customStyle="1" w:styleId="874A99198B9D44EE8CF870EA72AE8C20">
    <w:name w:val="874A99198B9D44EE8CF870EA72AE8C20"/>
    <w:rsid w:val="00B411BE"/>
  </w:style>
  <w:style w:type="paragraph" w:customStyle="1" w:styleId="1FBB49F86E8B4AFBA2DD8C30E3A330A5">
    <w:name w:val="1FBB49F86E8B4AFBA2DD8C30E3A330A5"/>
    <w:rsid w:val="00B411BE"/>
  </w:style>
  <w:style w:type="paragraph" w:customStyle="1" w:styleId="19D2EF3F4239437F8B49DF4A6985EDCF">
    <w:name w:val="19D2EF3F4239437F8B49DF4A6985EDCF"/>
    <w:rsid w:val="00B411BE"/>
  </w:style>
  <w:style w:type="paragraph" w:customStyle="1" w:styleId="A89E9C06D4174114B4ED3348C070187A">
    <w:name w:val="A89E9C06D4174114B4ED3348C070187A"/>
    <w:rsid w:val="00B411BE"/>
  </w:style>
  <w:style w:type="paragraph" w:customStyle="1" w:styleId="43AA293FCDBA4D0B94B7582079087370">
    <w:name w:val="43AA293FCDBA4D0B94B7582079087370"/>
    <w:rsid w:val="00B411BE"/>
  </w:style>
  <w:style w:type="paragraph" w:customStyle="1" w:styleId="3DE8A781409D4E33B0734319E0CD5A41">
    <w:name w:val="3DE8A781409D4E33B0734319E0CD5A41"/>
    <w:rsid w:val="00B411BE"/>
  </w:style>
  <w:style w:type="paragraph" w:customStyle="1" w:styleId="0757A3900EC64ABC8AAA506A47D8FC16">
    <w:name w:val="0757A3900EC64ABC8AAA506A47D8FC16"/>
    <w:rsid w:val="00B411BE"/>
  </w:style>
  <w:style w:type="paragraph" w:customStyle="1" w:styleId="D7A788CBA3C84E228CFE64235B163062">
    <w:name w:val="D7A788CBA3C84E228CFE64235B163062"/>
    <w:rsid w:val="00B411BE"/>
  </w:style>
  <w:style w:type="paragraph" w:customStyle="1" w:styleId="7FD3579310BD457B8265329AE815FBE3">
    <w:name w:val="7FD3579310BD457B8265329AE815FBE3"/>
    <w:rsid w:val="00B411BE"/>
  </w:style>
  <w:style w:type="paragraph" w:customStyle="1" w:styleId="D2B5D116197D4420B7AF6B6D05B636EB">
    <w:name w:val="D2B5D116197D4420B7AF6B6D05B636EB"/>
    <w:rsid w:val="00B411BE"/>
  </w:style>
  <w:style w:type="paragraph" w:customStyle="1" w:styleId="2838E66BA9D14418BC3576A52F4CFC49">
    <w:name w:val="2838E66BA9D14418BC3576A52F4CFC49"/>
    <w:rsid w:val="00B411BE"/>
  </w:style>
  <w:style w:type="paragraph" w:customStyle="1" w:styleId="B2C71B7EBA6E42F18A15757668372A09">
    <w:name w:val="B2C71B7EBA6E42F18A15757668372A09"/>
    <w:rsid w:val="00B411BE"/>
  </w:style>
  <w:style w:type="paragraph" w:customStyle="1" w:styleId="72E517F3B2B74BF39909A50B4AE36E4C">
    <w:name w:val="72E517F3B2B74BF39909A50B4AE36E4C"/>
    <w:rsid w:val="00B411BE"/>
  </w:style>
  <w:style w:type="paragraph" w:customStyle="1" w:styleId="AB4D0831FEF2423F930450D113DCC4A9">
    <w:name w:val="AB4D0831FEF2423F930450D113DCC4A9"/>
    <w:rsid w:val="00B411BE"/>
  </w:style>
  <w:style w:type="paragraph" w:customStyle="1" w:styleId="CE22C4825F664ECB93BA33A2BD1C4DF0">
    <w:name w:val="CE22C4825F664ECB93BA33A2BD1C4DF0"/>
    <w:rsid w:val="00B411BE"/>
  </w:style>
  <w:style w:type="paragraph" w:customStyle="1" w:styleId="CE6D6C1A435946988A1AF0E749AD8D99">
    <w:name w:val="CE6D6C1A435946988A1AF0E749AD8D99"/>
    <w:rsid w:val="00B411BE"/>
  </w:style>
  <w:style w:type="paragraph" w:customStyle="1" w:styleId="9F980588E5224EC5AA3D55E48A0F7E94">
    <w:name w:val="9F980588E5224EC5AA3D55E48A0F7E94"/>
    <w:rsid w:val="00B411BE"/>
  </w:style>
  <w:style w:type="paragraph" w:customStyle="1" w:styleId="F8A8DFDF2CAB499CBC57D2F6136F1D38">
    <w:name w:val="F8A8DFDF2CAB499CBC57D2F6136F1D38"/>
    <w:rsid w:val="00B411BE"/>
  </w:style>
  <w:style w:type="paragraph" w:customStyle="1" w:styleId="636C1B71228E457C9812DDEBED8C2755">
    <w:name w:val="636C1B71228E457C9812DDEBED8C2755"/>
    <w:rsid w:val="00B411BE"/>
  </w:style>
  <w:style w:type="paragraph" w:customStyle="1" w:styleId="2CE6E31665BB4116AC5835DB0DB8C424">
    <w:name w:val="2CE6E31665BB4116AC5835DB0DB8C424"/>
    <w:rsid w:val="00B411BE"/>
  </w:style>
  <w:style w:type="paragraph" w:customStyle="1" w:styleId="9627F3583E864AB1B2B369736E30E5A9">
    <w:name w:val="9627F3583E864AB1B2B369736E30E5A9"/>
    <w:rsid w:val="00B411BE"/>
  </w:style>
  <w:style w:type="paragraph" w:customStyle="1" w:styleId="3FF08BD8CEA842859DECE9C3CDDDDC59">
    <w:name w:val="3FF08BD8CEA842859DECE9C3CDDDDC59"/>
    <w:rsid w:val="00B411BE"/>
  </w:style>
  <w:style w:type="paragraph" w:customStyle="1" w:styleId="93FC631AD01A4A7A93082FE10DF4172A">
    <w:name w:val="93FC631AD01A4A7A93082FE10DF4172A"/>
    <w:rsid w:val="00B411BE"/>
  </w:style>
  <w:style w:type="paragraph" w:customStyle="1" w:styleId="7F06C160534840D8ADBED992B39F6D43">
    <w:name w:val="7F06C160534840D8ADBED992B39F6D43"/>
    <w:rsid w:val="00B411BE"/>
  </w:style>
  <w:style w:type="paragraph" w:customStyle="1" w:styleId="F97C0737F1F446DCA55A046F358480B2">
    <w:name w:val="F97C0737F1F446DCA55A046F358480B2"/>
    <w:rsid w:val="00B411BE"/>
  </w:style>
  <w:style w:type="paragraph" w:customStyle="1" w:styleId="59D7EF8463E04C0F8B9E5683B378C5C2">
    <w:name w:val="59D7EF8463E04C0F8B9E5683B378C5C2"/>
    <w:rsid w:val="00B411BE"/>
  </w:style>
  <w:style w:type="paragraph" w:customStyle="1" w:styleId="FBFA1E17BBF2425796105477312CBE38">
    <w:name w:val="FBFA1E17BBF2425796105477312CBE38"/>
    <w:rsid w:val="00B411BE"/>
  </w:style>
  <w:style w:type="paragraph" w:customStyle="1" w:styleId="50981C9899824A498D1C6C689BE12EC1">
    <w:name w:val="50981C9899824A498D1C6C689BE12EC1"/>
    <w:rsid w:val="00B411BE"/>
  </w:style>
  <w:style w:type="paragraph" w:customStyle="1" w:styleId="0F6ABD0846FE4A3687EA7CA26D82DF6A">
    <w:name w:val="0F6ABD0846FE4A3687EA7CA26D82DF6A"/>
    <w:rsid w:val="00B411BE"/>
  </w:style>
  <w:style w:type="paragraph" w:customStyle="1" w:styleId="7A0F6CD658394193AE72ABE6D90F8D99">
    <w:name w:val="7A0F6CD658394193AE72ABE6D90F8D99"/>
    <w:rsid w:val="00B411BE"/>
  </w:style>
  <w:style w:type="paragraph" w:customStyle="1" w:styleId="B95FBB4478E84CE7A306F6A50B8D7CFF">
    <w:name w:val="B95FBB4478E84CE7A306F6A50B8D7CFF"/>
    <w:rsid w:val="00B411BE"/>
  </w:style>
  <w:style w:type="paragraph" w:customStyle="1" w:styleId="1C274A1B5CF94915A9D4C19293BE5AF2">
    <w:name w:val="1C274A1B5CF94915A9D4C19293BE5AF2"/>
    <w:rsid w:val="00B411BE"/>
  </w:style>
  <w:style w:type="paragraph" w:customStyle="1" w:styleId="FABA45FA38244F5CBEEEE33D58ABA9D0">
    <w:name w:val="FABA45FA38244F5CBEEEE33D58ABA9D0"/>
    <w:rsid w:val="00B411BE"/>
  </w:style>
  <w:style w:type="paragraph" w:customStyle="1" w:styleId="6910344FC31A46DE9395C2E3333F3619">
    <w:name w:val="6910344FC31A46DE9395C2E3333F3619"/>
    <w:rsid w:val="00B411BE"/>
  </w:style>
  <w:style w:type="paragraph" w:customStyle="1" w:styleId="B2F0B5B543BA480E9EE6BE90E45EC1CE">
    <w:name w:val="B2F0B5B543BA480E9EE6BE90E45EC1CE"/>
    <w:rsid w:val="00B411BE"/>
  </w:style>
  <w:style w:type="paragraph" w:customStyle="1" w:styleId="084FB4EB87254DFF8D964B34526CB6AE">
    <w:name w:val="084FB4EB87254DFF8D964B34526CB6AE"/>
    <w:rsid w:val="00B411BE"/>
  </w:style>
  <w:style w:type="paragraph" w:customStyle="1" w:styleId="FD54A3B66D674964BDF167186AA4C2E1">
    <w:name w:val="FD54A3B66D674964BDF167186AA4C2E1"/>
    <w:rsid w:val="00B411BE"/>
  </w:style>
  <w:style w:type="paragraph" w:customStyle="1" w:styleId="D1C53EC8CDB84879BF3127F5E59B2816">
    <w:name w:val="D1C53EC8CDB84879BF3127F5E59B2816"/>
    <w:rsid w:val="00B411BE"/>
  </w:style>
  <w:style w:type="paragraph" w:customStyle="1" w:styleId="D55D8D883A664303AB696F146CBD20BE">
    <w:name w:val="D55D8D883A664303AB696F146CBD20BE"/>
    <w:rsid w:val="00B411BE"/>
  </w:style>
  <w:style w:type="paragraph" w:customStyle="1" w:styleId="39BE915A991E4C53B16343828B0939BE">
    <w:name w:val="39BE915A991E4C53B16343828B0939BE"/>
    <w:rsid w:val="00B411BE"/>
  </w:style>
  <w:style w:type="paragraph" w:customStyle="1" w:styleId="7020435E722C46FEA39B16C878B22384">
    <w:name w:val="7020435E722C46FEA39B16C878B22384"/>
    <w:rsid w:val="00B411BE"/>
  </w:style>
  <w:style w:type="paragraph" w:customStyle="1" w:styleId="C16EF428304344139EFDD4143DB3EAA4">
    <w:name w:val="C16EF428304344139EFDD4143DB3EAA4"/>
    <w:rsid w:val="00B411BE"/>
  </w:style>
  <w:style w:type="paragraph" w:customStyle="1" w:styleId="AAF43B3986A340E593A2936FB0EE4DFD">
    <w:name w:val="AAF43B3986A340E593A2936FB0EE4DFD"/>
    <w:rsid w:val="00B411BE"/>
  </w:style>
  <w:style w:type="paragraph" w:customStyle="1" w:styleId="6FFB41EE91D44A68B2A07E54F53974BC">
    <w:name w:val="6FFB41EE91D44A68B2A07E54F53974BC"/>
    <w:rsid w:val="00B411BE"/>
  </w:style>
  <w:style w:type="paragraph" w:customStyle="1" w:styleId="6747C9D5A4FC485EA348489CD4036E7E">
    <w:name w:val="6747C9D5A4FC485EA348489CD4036E7E"/>
    <w:rsid w:val="00B411BE"/>
  </w:style>
  <w:style w:type="paragraph" w:customStyle="1" w:styleId="A84737F1D5A9415791BDCF864E0D2846">
    <w:name w:val="A84737F1D5A9415791BDCF864E0D2846"/>
    <w:rsid w:val="00B411BE"/>
  </w:style>
  <w:style w:type="paragraph" w:customStyle="1" w:styleId="A60368856A9042DA989F5C2C4354A45C">
    <w:name w:val="A60368856A9042DA989F5C2C4354A45C"/>
    <w:rsid w:val="00B411BE"/>
  </w:style>
  <w:style w:type="paragraph" w:customStyle="1" w:styleId="9CD6E205F0C940338D9B716CD218141D">
    <w:name w:val="9CD6E205F0C940338D9B716CD218141D"/>
    <w:rsid w:val="00B411BE"/>
  </w:style>
  <w:style w:type="paragraph" w:customStyle="1" w:styleId="A8833B53EE1543F9A10CAE02B55412D5">
    <w:name w:val="A8833B53EE1543F9A10CAE02B55412D5"/>
    <w:rsid w:val="00B411BE"/>
  </w:style>
  <w:style w:type="paragraph" w:customStyle="1" w:styleId="3333ADF7418D40EEBC0E6CA19760A316">
    <w:name w:val="3333ADF7418D40EEBC0E6CA19760A316"/>
    <w:rsid w:val="00B411BE"/>
  </w:style>
  <w:style w:type="paragraph" w:customStyle="1" w:styleId="504902B8B49045BAAF7D6298A115BB4C">
    <w:name w:val="504902B8B49045BAAF7D6298A115BB4C"/>
    <w:rsid w:val="00B411BE"/>
  </w:style>
  <w:style w:type="paragraph" w:customStyle="1" w:styleId="C5CF4C42A02B4EDE8BB391A51E3B8AE1">
    <w:name w:val="C5CF4C42A02B4EDE8BB391A51E3B8AE1"/>
    <w:rsid w:val="00B411BE"/>
  </w:style>
  <w:style w:type="paragraph" w:customStyle="1" w:styleId="D37C4A33685D46EF8E6FD06162646C83">
    <w:name w:val="D37C4A33685D46EF8E6FD06162646C83"/>
    <w:rsid w:val="00B411BE"/>
  </w:style>
  <w:style w:type="paragraph" w:customStyle="1" w:styleId="0B0D7BA14381479F98CBA3922D4A92E8">
    <w:name w:val="0B0D7BA14381479F98CBA3922D4A92E8"/>
    <w:rsid w:val="00B411BE"/>
  </w:style>
  <w:style w:type="paragraph" w:customStyle="1" w:styleId="41C7D6EDB37842DB83799BF9655E5D3A">
    <w:name w:val="41C7D6EDB37842DB83799BF9655E5D3A"/>
    <w:rsid w:val="00B411BE"/>
  </w:style>
  <w:style w:type="paragraph" w:customStyle="1" w:styleId="CD5298EA813A4B0BB43351FBDBE9CC51">
    <w:name w:val="CD5298EA813A4B0BB43351FBDBE9CC51"/>
    <w:rsid w:val="00B411BE"/>
  </w:style>
  <w:style w:type="paragraph" w:customStyle="1" w:styleId="894ACBF666A0415195824B704E275129">
    <w:name w:val="894ACBF666A0415195824B704E275129"/>
    <w:rsid w:val="00B411BE"/>
  </w:style>
  <w:style w:type="paragraph" w:customStyle="1" w:styleId="FB13C6762A7344D78BC96556B6903D3F">
    <w:name w:val="FB13C6762A7344D78BC96556B6903D3F"/>
    <w:rsid w:val="00B411BE"/>
  </w:style>
  <w:style w:type="paragraph" w:customStyle="1" w:styleId="22428BDEDF1C4A3A843C2BF265E23F40">
    <w:name w:val="22428BDEDF1C4A3A843C2BF265E23F40"/>
    <w:rsid w:val="00B411BE"/>
  </w:style>
  <w:style w:type="paragraph" w:customStyle="1" w:styleId="26670D4FE8004135A21D2FA1CD3D24CC">
    <w:name w:val="26670D4FE8004135A21D2FA1CD3D24CC"/>
    <w:rsid w:val="00B411BE"/>
  </w:style>
  <w:style w:type="paragraph" w:customStyle="1" w:styleId="1D295D0A7885451BB53823943E7398B0">
    <w:name w:val="1D295D0A7885451BB53823943E7398B0"/>
    <w:rsid w:val="00B411BE"/>
  </w:style>
  <w:style w:type="paragraph" w:customStyle="1" w:styleId="C3B63C2B504242C5BE2192C47C482283">
    <w:name w:val="C3B63C2B504242C5BE2192C47C482283"/>
    <w:rsid w:val="00B411BE"/>
  </w:style>
  <w:style w:type="paragraph" w:customStyle="1" w:styleId="E4311182E5454D109C4DA733A991CAFB">
    <w:name w:val="E4311182E5454D109C4DA733A991CAFB"/>
    <w:rsid w:val="00B411BE"/>
  </w:style>
  <w:style w:type="paragraph" w:customStyle="1" w:styleId="1A2145F3FE594307891EDD417B772AE2">
    <w:name w:val="1A2145F3FE594307891EDD417B772AE2"/>
    <w:rsid w:val="00B411BE"/>
  </w:style>
  <w:style w:type="paragraph" w:customStyle="1" w:styleId="302E547191C64193B45B4EB61F71E825">
    <w:name w:val="302E547191C64193B45B4EB61F71E825"/>
    <w:rsid w:val="00B411BE"/>
  </w:style>
  <w:style w:type="paragraph" w:customStyle="1" w:styleId="C15A8B4B4B46427D9B74A6C247099CF6">
    <w:name w:val="C15A8B4B4B46427D9B74A6C247099CF6"/>
    <w:rsid w:val="00B411BE"/>
  </w:style>
  <w:style w:type="paragraph" w:customStyle="1" w:styleId="BC7D2A5BBC1D4044847B85B488D5CA40">
    <w:name w:val="BC7D2A5BBC1D4044847B85B488D5CA40"/>
    <w:rsid w:val="00B411BE"/>
  </w:style>
  <w:style w:type="paragraph" w:customStyle="1" w:styleId="54D3C009E8984EA8B1A4B3F9CD908336">
    <w:name w:val="54D3C009E8984EA8B1A4B3F9CD908336"/>
    <w:rsid w:val="00B411BE"/>
  </w:style>
  <w:style w:type="paragraph" w:customStyle="1" w:styleId="9B55CB2B90F94E3AA8F9A95AAF9FA5B7">
    <w:name w:val="9B55CB2B90F94E3AA8F9A95AAF9FA5B7"/>
    <w:rsid w:val="00B411BE"/>
  </w:style>
  <w:style w:type="paragraph" w:customStyle="1" w:styleId="5816CD93AB534CF6B708F2A8A463B30E">
    <w:name w:val="5816CD93AB534CF6B708F2A8A463B30E"/>
    <w:rsid w:val="00B411BE"/>
  </w:style>
  <w:style w:type="paragraph" w:customStyle="1" w:styleId="D7176015AFA94D73ACF0F93B99B59811">
    <w:name w:val="D7176015AFA94D73ACF0F93B99B59811"/>
    <w:rsid w:val="00B411BE"/>
  </w:style>
  <w:style w:type="paragraph" w:customStyle="1" w:styleId="15EEAAD7CFF64BA0B95FBE1A86E79ED4">
    <w:name w:val="15EEAAD7CFF64BA0B95FBE1A86E79ED4"/>
    <w:rsid w:val="00B411BE"/>
  </w:style>
  <w:style w:type="paragraph" w:customStyle="1" w:styleId="6C526D72C0214A949C114511005B9873">
    <w:name w:val="6C526D72C0214A949C114511005B9873"/>
    <w:rsid w:val="00B411BE"/>
  </w:style>
  <w:style w:type="paragraph" w:customStyle="1" w:styleId="A00BE24429894B4F8B0F33E5BB23E1B3">
    <w:name w:val="A00BE24429894B4F8B0F33E5BB23E1B3"/>
    <w:rsid w:val="00B411BE"/>
  </w:style>
  <w:style w:type="paragraph" w:customStyle="1" w:styleId="3533840291EF45EF8571CD32A94EBA65">
    <w:name w:val="3533840291EF45EF8571CD32A94EBA65"/>
    <w:rsid w:val="00B411BE"/>
  </w:style>
  <w:style w:type="paragraph" w:customStyle="1" w:styleId="A5B83FCD17E24BCA9F6972859B3A6EDF">
    <w:name w:val="A5B83FCD17E24BCA9F6972859B3A6EDF"/>
    <w:rsid w:val="00B411BE"/>
  </w:style>
  <w:style w:type="paragraph" w:customStyle="1" w:styleId="60CD0771AD0149C5A4E576621EC47594">
    <w:name w:val="60CD0771AD0149C5A4E576621EC47594"/>
    <w:rsid w:val="00B411BE"/>
  </w:style>
  <w:style w:type="paragraph" w:customStyle="1" w:styleId="E95CCE0706FF494097A67465425D8ABA">
    <w:name w:val="E95CCE0706FF494097A67465425D8ABA"/>
    <w:rsid w:val="00B411BE"/>
  </w:style>
  <w:style w:type="paragraph" w:customStyle="1" w:styleId="05253AC9194943AE8FED2F8258D6E266">
    <w:name w:val="05253AC9194943AE8FED2F8258D6E266"/>
    <w:rsid w:val="00B411BE"/>
  </w:style>
  <w:style w:type="paragraph" w:customStyle="1" w:styleId="5C7D9CEEC64B4BB4ADA8B7DB4E45190C">
    <w:name w:val="5C7D9CEEC64B4BB4ADA8B7DB4E45190C"/>
    <w:rsid w:val="00B411BE"/>
  </w:style>
  <w:style w:type="paragraph" w:customStyle="1" w:styleId="8E77545D3F204630B47EB72F7D3DC3E6">
    <w:name w:val="8E77545D3F204630B47EB72F7D3DC3E6"/>
    <w:rsid w:val="00B411BE"/>
  </w:style>
  <w:style w:type="paragraph" w:customStyle="1" w:styleId="5B750DAFB74B46838D5F16990C43C615">
    <w:name w:val="5B750DAFB74B46838D5F16990C43C615"/>
    <w:rsid w:val="00B411BE"/>
  </w:style>
  <w:style w:type="paragraph" w:customStyle="1" w:styleId="C10945B348814DFB9AB7052E9E1D6BED">
    <w:name w:val="C10945B348814DFB9AB7052E9E1D6BED"/>
    <w:rsid w:val="00B411BE"/>
  </w:style>
  <w:style w:type="paragraph" w:customStyle="1" w:styleId="6CEEA4D2C25A4433AE1A3CF3BF0AFC41">
    <w:name w:val="6CEEA4D2C25A4433AE1A3CF3BF0AFC41"/>
    <w:rsid w:val="00B411BE"/>
  </w:style>
  <w:style w:type="paragraph" w:customStyle="1" w:styleId="88233E4074C54B84939690C590D437DC">
    <w:name w:val="88233E4074C54B84939690C590D437DC"/>
    <w:rsid w:val="00B411BE"/>
  </w:style>
  <w:style w:type="paragraph" w:customStyle="1" w:styleId="A7582DE8EE7E410F84C8E76D3E20DD27">
    <w:name w:val="A7582DE8EE7E410F84C8E76D3E20DD27"/>
    <w:rsid w:val="00B411BE"/>
  </w:style>
  <w:style w:type="paragraph" w:customStyle="1" w:styleId="3A3EAD6C3E5942048983BD3BEFA5A675">
    <w:name w:val="3A3EAD6C3E5942048983BD3BEFA5A675"/>
    <w:rsid w:val="00B411BE"/>
  </w:style>
  <w:style w:type="paragraph" w:customStyle="1" w:styleId="D2C0F4BAE8F14053B6D366AA9F77D94C">
    <w:name w:val="D2C0F4BAE8F14053B6D366AA9F77D94C"/>
    <w:rsid w:val="00B411BE"/>
  </w:style>
  <w:style w:type="paragraph" w:customStyle="1" w:styleId="0DD6E81A00C7427DBB75EB7463E8BBCC">
    <w:name w:val="0DD6E81A00C7427DBB75EB7463E8BBCC"/>
    <w:rsid w:val="00B411BE"/>
  </w:style>
  <w:style w:type="paragraph" w:customStyle="1" w:styleId="2CC4E7DFB1C94682809E69592E654B46">
    <w:name w:val="2CC4E7DFB1C94682809E69592E654B46"/>
    <w:rsid w:val="00B411BE"/>
  </w:style>
  <w:style w:type="paragraph" w:customStyle="1" w:styleId="22147A76E8714E8DB52A1D30BA765008">
    <w:name w:val="22147A76E8714E8DB52A1D30BA765008"/>
    <w:rsid w:val="00B411BE"/>
  </w:style>
  <w:style w:type="paragraph" w:customStyle="1" w:styleId="B38FA6FDBD88437686CBAC9E22115353">
    <w:name w:val="B38FA6FDBD88437686CBAC9E22115353"/>
    <w:rsid w:val="00B411BE"/>
  </w:style>
  <w:style w:type="paragraph" w:customStyle="1" w:styleId="E648C0D807884A32A876D0872832F479">
    <w:name w:val="E648C0D807884A32A876D0872832F479"/>
    <w:rsid w:val="00B411BE"/>
  </w:style>
  <w:style w:type="paragraph" w:customStyle="1" w:styleId="094248917849452B96D3255A14610610">
    <w:name w:val="094248917849452B96D3255A14610610"/>
    <w:rsid w:val="00B411BE"/>
  </w:style>
  <w:style w:type="paragraph" w:customStyle="1" w:styleId="B0C8C11EC753437592A5CD4439183188">
    <w:name w:val="B0C8C11EC753437592A5CD4439183188"/>
    <w:rsid w:val="00B411BE"/>
  </w:style>
  <w:style w:type="paragraph" w:customStyle="1" w:styleId="992DBC90372E4E5484618CEF29C1CA50">
    <w:name w:val="992DBC90372E4E5484618CEF29C1CA50"/>
    <w:rsid w:val="00B411BE"/>
  </w:style>
  <w:style w:type="paragraph" w:customStyle="1" w:styleId="E48858A245A94DEDA061E33136AA3D13">
    <w:name w:val="E48858A245A94DEDA061E33136AA3D13"/>
    <w:rsid w:val="00B411BE"/>
  </w:style>
  <w:style w:type="paragraph" w:customStyle="1" w:styleId="DC396C69D9694A3BA19A8B01259345D4">
    <w:name w:val="DC396C69D9694A3BA19A8B01259345D4"/>
    <w:rsid w:val="00B411BE"/>
  </w:style>
  <w:style w:type="paragraph" w:customStyle="1" w:styleId="8FDF698D05BD4FC08BF278DB936B111D">
    <w:name w:val="8FDF698D05BD4FC08BF278DB936B111D"/>
    <w:rsid w:val="00B411BE"/>
  </w:style>
  <w:style w:type="paragraph" w:customStyle="1" w:styleId="578CC085887049D09469E0F4A78092BB">
    <w:name w:val="578CC085887049D09469E0F4A78092BB"/>
    <w:rsid w:val="00B411BE"/>
  </w:style>
  <w:style w:type="paragraph" w:customStyle="1" w:styleId="78908DE5595F4191A2795151BEC6EF04">
    <w:name w:val="78908DE5595F4191A2795151BEC6EF04"/>
    <w:rsid w:val="00B411BE"/>
  </w:style>
  <w:style w:type="paragraph" w:customStyle="1" w:styleId="327E70256881453DA808B8B39E60012D">
    <w:name w:val="327E70256881453DA808B8B39E60012D"/>
    <w:rsid w:val="00B411BE"/>
  </w:style>
  <w:style w:type="paragraph" w:customStyle="1" w:styleId="603CAE8378544FB784286063B1B74B7A">
    <w:name w:val="603CAE8378544FB784286063B1B74B7A"/>
    <w:rsid w:val="00B411BE"/>
  </w:style>
  <w:style w:type="paragraph" w:customStyle="1" w:styleId="3A00F33841714858BCF07D630BC8DDA5">
    <w:name w:val="3A00F33841714858BCF07D630BC8DDA5"/>
    <w:rsid w:val="00B411BE"/>
  </w:style>
  <w:style w:type="paragraph" w:customStyle="1" w:styleId="567AEEFDDE384435A38028BCA195530B">
    <w:name w:val="567AEEFDDE384435A38028BCA195530B"/>
    <w:rsid w:val="00B411BE"/>
  </w:style>
  <w:style w:type="paragraph" w:customStyle="1" w:styleId="8FB25BD9ED284E5DA58863024599FFD0">
    <w:name w:val="8FB25BD9ED284E5DA58863024599FFD0"/>
    <w:rsid w:val="00B411BE"/>
  </w:style>
  <w:style w:type="paragraph" w:customStyle="1" w:styleId="0B268A52DD3F4E8A9652DFC81CC34495">
    <w:name w:val="0B268A52DD3F4E8A9652DFC81CC34495"/>
    <w:rsid w:val="00B411BE"/>
  </w:style>
  <w:style w:type="paragraph" w:customStyle="1" w:styleId="5EB8E32810FA48A0ADDFF931E4A4CE45">
    <w:name w:val="5EB8E32810FA48A0ADDFF931E4A4CE45"/>
    <w:rsid w:val="00B411BE"/>
  </w:style>
  <w:style w:type="paragraph" w:customStyle="1" w:styleId="01038AD7E89242AB99F060C4466A52E5">
    <w:name w:val="01038AD7E89242AB99F060C4466A52E5"/>
    <w:rsid w:val="00B411BE"/>
  </w:style>
  <w:style w:type="paragraph" w:customStyle="1" w:styleId="19F06A3A04464A5694DFF0B5E19F1AB0">
    <w:name w:val="19F06A3A04464A5694DFF0B5E19F1AB0"/>
    <w:rsid w:val="00B411BE"/>
  </w:style>
  <w:style w:type="paragraph" w:customStyle="1" w:styleId="8F5760BD20774660A2211FD8E46ACC04">
    <w:name w:val="8F5760BD20774660A2211FD8E46ACC04"/>
    <w:rsid w:val="00B411BE"/>
  </w:style>
  <w:style w:type="paragraph" w:customStyle="1" w:styleId="FFF0300360FA4142968D68AAF7196212">
    <w:name w:val="FFF0300360FA4142968D68AAF7196212"/>
    <w:rsid w:val="00B411BE"/>
  </w:style>
  <w:style w:type="paragraph" w:customStyle="1" w:styleId="1BF67490C5544A48B8122C419ACDB829">
    <w:name w:val="1BF67490C5544A48B8122C419ACDB829"/>
    <w:rsid w:val="00B411BE"/>
  </w:style>
  <w:style w:type="paragraph" w:customStyle="1" w:styleId="56E28BDD96D54671A3E5FDBECDECCBE1">
    <w:name w:val="56E28BDD96D54671A3E5FDBECDECCBE1"/>
    <w:rsid w:val="00B411BE"/>
  </w:style>
  <w:style w:type="paragraph" w:customStyle="1" w:styleId="7CB2ED0F266E4A058B260232A6ADF445">
    <w:name w:val="7CB2ED0F266E4A058B260232A6ADF445"/>
    <w:rsid w:val="00B411BE"/>
  </w:style>
  <w:style w:type="paragraph" w:customStyle="1" w:styleId="9ECA31FD99E8496FBED4FB704C4712E0">
    <w:name w:val="9ECA31FD99E8496FBED4FB704C4712E0"/>
    <w:rsid w:val="00B411BE"/>
  </w:style>
  <w:style w:type="paragraph" w:customStyle="1" w:styleId="DD7779FE44584E4B80471B24B7726BA4">
    <w:name w:val="DD7779FE44584E4B80471B24B7726BA4"/>
    <w:rsid w:val="00B411BE"/>
  </w:style>
  <w:style w:type="paragraph" w:customStyle="1" w:styleId="18DB09737803469883B59ADB257878D7">
    <w:name w:val="18DB09737803469883B59ADB257878D7"/>
    <w:rsid w:val="00B411BE"/>
  </w:style>
  <w:style w:type="paragraph" w:customStyle="1" w:styleId="456AA02184D841E19252061A62019E75">
    <w:name w:val="456AA02184D841E19252061A62019E75"/>
    <w:rsid w:val="00B411BE"/>
  </w:style>
  <w:style w:type="paragraph" w:customStyle="1" w:styleId="BD2DFFF10134479E9722286D9C237C77">
    <w:name w:val="BD2DFFF10134479E9722286D9C237C77"/>
    <w:rsid w:val="00B411BE"/>
  </w:style>
  <w:style w:type="paragraph" w:customStyle="1" w:styleId="D805CFCEEF2B4BCAAF92337AEC8ABC70">
    <w:name w:val="D805CFCEEF2B4BCAAF92337AEC8ABC70"/>
    <w:rsid w:val="00B411BE"/>
  </w:style>
  <w:style w:type="paragraph" w:customStyle="1" w:styleId="21A5CFF0F84E4A078CB8F991170E1F39">
    <w:name w:val="21A5CFF0F84E4A078CB8F991170E1F39"/>
    <w:rsid w:val="00B411BE"/>
  </w:style>
  <w:style w:type="paragraph" w:customStyle="1" w:styleId="FE90495D415E400FA09D09A6EEE95331">
    <w:name w:val="FE90495D415E400FA09D09A6EEE95331"/>
    <w:rsid w:val="00B411BE"/>
  </w:style>
  <w:style w:type="paragraph" w:customStyle="1" w:styleId="91955DC4F1F9486A872780F33AD7F5D3">
    <w:name w:val="91955DC4F1F9486A872780F33AD7F5D3"/>
    <w:rsid w:val="00B411BE"/>
  </w:style>
  <w:style w:type="paragraph" w:customStyle="1" w:styleId="4D41848C2C6A4831A18B5D63FC2E22D6">
    <w:name w:val="4D41848C2C6A4831A18B5D63FC2E22D6"/>
    <w:rsid w:val="00B411BE"/>
  </w:style>
  <w:style w:type="paragraph" w:customStyle="1" w:styleId="2D4D9D04F2514FA69F056108CA3C9B05">
    <w:name w:val="2D4D9D04F2514FA69F056108CA3C9B05"/>
    <w:rsid w:val="00B411BE"/>
  </w:style>
  <w:style w:type="paragraph" w:customStyle="1" w:styleId="C689ACC39614474CA20B30BAA8347BC4">
    <w:name w:val="C689ACC39614474CA20B30BAA8347BC4"/>
    <w:rsid w:val="00B411BE"/>
  </w:style>
  <w:style w:type="paragraph" w:customStyle="1" w:styleId="3E90FA41E8174DD28785E57A64731697">
    <w:name w:val="3E90FA41E8174DD28785E57A64731697"/>
    <w:rsid w:val="00B411BE"/>
  </w:style>
  <w:style w:type="paragraph" w:customStyle="1" w:styleId="9C523C27BA394767B3D5196F0432FC3D">
    <w:name w:val="9C523C27BA394767B3D5196F0432FC3D"/>
    <w:rsid w:val="00B411BE"/>
  </w:style>
  <w:style w:type="paragraph" w:customStyle="1" w:styleId="041D77150AC2457D9A1A44DC48472128">
    <w:name w:val="041D77150AC2457D9A1A44DC48472128"/>
    <w:rsid w:val="00B411BE"/>
  </w:style>
  <w:style w:type="paragraph" w:customStyle="1" w:styleId="7177F285125441389F0CB72C8C9470EF">
    <w:name w:val="7177F285125441389F0CB72C8C9470EF"/>
    <w:rsid w:val="00B411BE"/>
  </w:style>
  <w:style w:type="paragraph" w:customStyle="1" w:styleId="BFEE91A6701C4212A643E5A0FABEF70B">
    <w:name w:val="BFEE91A6701C4212A643E5A0FABEF70B"/>
    <w:rsid w:val="00B411BE"/>
  </w:style>
  <w:style w:type="paragraph" w:customStyle="1" w:styleId="B01831045E794F6E98A25DF2EB95733D">
    <w:name w:val="B01831045E794F6E98A25DF2EB95733D"/>
    <w:rsid w:val="00B411BE"/>
  </w:style>
  <w:style w:type="paragraph" w:customStyle="1" w:styleId="319CBF263F8345558F9B5E68F6502006">
    <w:name w:val="319CBF263F8345558F9B5E68F6502006"/>
    <w:rsid w:val="00B411BE"/>
  </w:style>
  <w:style w:type="paragraph" w:customStyle="1" w:styleId="415D1107DEFF410FBE76F927DA19014F">
    <w:name w:val="415D1107DEFF410FBE76F927DA19014F"/>
    <w:rsid w:val="00B411BE"/>
  </w:style>
  <w:style w:type="paragraph" w:customStyle="1" w:styleId="7B164DD33578451FAF2143BB8F6F37DC">
    <w:name w:val="7B164DD33578451FAF2143BB8F6F37DC"/>
    <w:rsid w:val="00B411BE"/>
  </w:style>
  <w:style w:type="paragraph" w:customStyle="1" w:styleId="C6AD183FB92F4A5383474FDD161879D0">
    <w:name w:val="C6AD183FB92F4A5383474FDD161879D0"/>
    <w:rsid w:val="00B411BE"/>
  </w:style>
  <w:style w:type="paragraph" w:customStyle="1" w:styleId="97C3E0062B654D5883F246BC94E91955">
    <w:name w:val="97C3E0062B654D5883F246BC94E91955"/>
    <w:rsid w:val="00B411BE"/>
  </w:style>
  <w:style w:type="paragraph" w:customStyle="1" w:styleId="31ED2AC6E85B4EE887F2539E4BA5AC5A">
    <w:name w:val="31ED2AC6E85B4EE887F2539E4BA5AC5A"/>
    <w:rsid w:val="00B411BE"/>
  </w:style>
  <w:style w:type="paragraph" w:customStyle="1" w:styleId="63F6737A8D0B4C1BA8FAFFB4EC17A3FA">
    <w:name w:val="63F6737A8D0B4C1BA8FAFFB4EC17A3FA"/>
    <w:rsid w:val="00B411BE"/>
  </w:style>
  <w:style w:type="paragraph" w:customStyle="1" w:styleId="62C4F19F70D646CCA4857A35CC52C53A">
    <w:name w:val="62C4F19F70D646CCA4857A35CC52C53A"/>
    <w:rsid w:val="00B411BE"/>
  </w:style>
  <w:style w:type="paragraph" w:customStyle="1" w:styleId="D219517E8E4440D295623AF525790EF7">
    <w:name w:val="D219517E8E4440D295623AF525790EF7"/>
    <w:rsid w:val="00B411BE"/>
  </w:style>
  <w:style w:type="paragraph" w:customStyle="1" w:styleId="C7BF71822EFA4A93AC8E4CE3A8A5B593">
    <w:name w:val="C7BF71822EFA4A93AC8E4CE3A8A5B593"/>
    <w:rsid w:val="00B411BE"/>
  </w:style>
  <w:style w:type="paragraph" w:customStyle="1" w:styleId="F1A9759792ED4106B7D5C77C33153766">
    <w:name w:val="F1A9759792ED4106B7D5C77C33153766"/>
    <w:rsid w:val="00B411BE"/>
  </w:style>
  <w:style w:type="paragraph" w:customStyle="1" w:styleId="C674C4A26FFD4DA194442E42B1244F8B">
    <w:name w:val="C674C4A26FFD4DA194442E42B1244F8B"/>
    <w:rsid w:val="00B411BE"/>
  </w:style>
  <w:style w:type="paragraph" w:customStyle="1" w:styleId="30407DE026FF43B299CCA1714B1E6BCF">
    <w:name w:val="30407DE026FF43B299CCA1714B1E6BCF"/>
    <w:rsid w:val="00B411BE"/>
  </w:style>
  <w:style w:type="paragraph" w:customStyle="1" w:styleId="6A0C9895A32645C5B320484C32271ABA">
    <w:name w:val="6A0C9895A32645C5B320484C32271ABA"/>
    <w:rsid w:val="00B411BE"/>
  </w:style>
  <w:style w:type="paragraph" w:customStyle="1" w:styleId="EB06FA7D5D694FA89C031F233994C163">
    <w:name w:val="EB06FA7D5D694FA89C031F233994C163"/>
    <w:rsid w:val="00B411BE"/>
  </w:style>
  <w:style w:type="paragraph" w:customStyle="1" w:styleId="655F45493BF247CA8F65FAD486474229">
    <w:name w:val="655F45493BF247CA8F65FAD486474229"/>
    <w:rsid w:val="00B411BE"/>
  </w:style>
  <w:style w:type="paragraph" w:customStyle="1" w:styleId="6975A10594224EEDBCF46A10C57A2B9B">
    <w:name w:val="6975A10594224EEDBCF46A10C57A2B9B"/>
    <w:rsid w:val="00B411BE"/>
  </w:style>
  <w:style w:type="paragraph" w:customStyle="1" w:styleId="C0714E1C0ED44533A249908E5373542F">
    <w:name w:val="C0714E1C0ED44533A249908E5373542F"/>
    <w:rsid w:val="00B411BE"/>
  </w:style>
  <w:style w:type="paragraph" w:customStyle="1" w:styleId="607D87A9CCBD49379086E63531074409">
    <w:name w:val="607D87A9CCBD49379086E63531074409"/>
    <w:rsid w:val="00B411BE"/>
  </w:style>
  <w:style w:type="paragraph" w:customStyle="1" w:styleId="C8EDC9AE0A01402CABC9740885D6B4D8">
    <w:name w:val="C8EDC9AE0A01402CABC9740885D6B4D8"/>
    <w:rsid w:val="00B411BE"/>
  </w:style>
  <w:style w:type="paragraph" w:customStyle="1" w:styleId="040462F1D90541669C2475346A2855E1">
    <w:name w:val="040462F1D90541669C2475346A2855E1"/>
    <w:rsid w:val="00B411BE"/>
  </w:style>
  <w:style w:type="paragraph" w:customStyle="1" w:styleId="B909A74CF8AD4C7EB92CA10E9CFA8722">
    <w:name w:val="B909A74CF8AD4C7EB92CA10E9CFA8722"/>
    <w:rsid w:val="00B411BE"/>
  </w:style>
  <w:style w:type="paragraph" w:customStyle="1" w:styleId="8D95AD2C733346C99D8D20500CE4AA35">
    <w:name w:val="8D95AD2C733346C99D8D20500CE4AA35"/>
    <w:rsid w:val="00B411BE"/>
  </w:style>
  <w:style w:type="paragraph" w:customStyle="1" w:styleId="2B277580768748C9A13B46FDF2F4578B">
    <w:name w:val="2B277580768748C9A13B46FDF2F4578B"/>
    <w:rsid w:val="00B411BE"/>
  </w:style>
  <w:style w:type="paragraph" w:customStyle="1" w:styleId="B955B62D1A6F4399B370A45FAB4B98F9">
    <w:name w:val="B955B62D1A6F4399B370A45FAB4B98F9"/>
    <w:rsid w:val="00B411BE"/>
  </w:style>
  <w:style w:type="paragraph" w:customStyle="1" w:styleId="1BABCD39504E4B0B8E8B63DCC1DBCDD5">
    <w:name w:val="1BABCD39504E4B0B8E8B63DCC1DBCDD5"/>
    <w:rsid w:val="00B411BE"/>
  </w:style>
  <w:style w:type="paragraph" w:customStyle="1" w:styleId="51526AB5D41745C792201E0C685D2FFE">
    <w:name w:val="51526AB5D41745C792201E0C685D2FFE"/>
    <w:rsid w:val="00B411BE"/>
  </w:style>
  <w:style w:type="paragraph" w:customStyle="1" w:styleId="1AA7DCF546264052BDF9E13A86D9DB17">
    <w:name w:val="1AA7DCF546264052BDF9E13A86D9DB17"/>
    <w:rsid w:val="00B411BE"/>
  </w:style>
  <w:style w:type="paragraph" w:customStyle="1" w:styleId="480C4C15319B454F96B330140712A1B5">
    <w:name w:val="480C4C15319B454F96B330140712A1B5"/>
    <w:rsid w:val="00B411BE"/>
  </w:style>
  <w:style w:type="paragraph" w:customStyle="1" w:styleId="04DF0E793A694CBC90B0A7E935F9A5E1">
    <w:name w:val="04DF0E793A694CBC90B0A7E935F9A5E1"/>
    <w:rsid w:val="00B411BE"/>
  </w:style>
  <w:style w:type="paragraph" w:customStyle="1" w:styleId="3D5F3CA8CD664DC6A9CC2A346F84E044">
    <w:name w:val="3D5F3CA8CD664DC6A9CC2A346F84E044"/>
    <w:rsid w:val="00B411BE"/>
  </w:style>
  <w:style w:type="paragraph" w:customStyle="1" w:styleId="2DE225F9EF2243AC93C0797193D36758">
    <w:name w:val="2DE225F9EF2243AC93C0797193D36758"/>
    <w:rsid w:val="00B411BE"/>
  </w:style>
  <w:style w:type="paragraph" w:customStyle="1" w:styleId="83CEEFFD4A3C497FBC2CA8A775E4D21A">
    <w:name w:val="83CEEFFD4A3C497FBC2CA8A775E4D21A"/>
    <w:rsid w:val="00B411BE"/>
  </w:style>
  <w:style w:type="paragraph" w:customStyle="1" w:styleId="C56FC1BB392D47999CFD60A1F17374A0">
    <w:name w:val="C56FC1BB392D47999CFD60A1F17374A0"/>
    <w:rsid w:val="00B411BE"/>
  </w:style>
  <w:style w:type="paragraph" w:customStyle="1" w:styleId="734A017B68AC480BAF37B3E173F69839">
    <w:name w:val="734A017B68AC480BAF37B3E173F69839"/>
    <w:rsid w:val="00B411BE"/>
  </w:style>
  <w:style w:type="paragraph" w:customStyle="1" w:styleId="62D872E2A23B47B79A479EFBBC36D0E5">
    <w:name w:val="62D872E2A23B47B79A479EFBBC36D0E5"/>
    <w:rsid w:val="00B411BE"/>
  </w:style>
  <w:style w:type="paragraph" w:customStyle="1" w:styleId="51C4BDAB0E6941A2B34A6BA057F672BC">
    <w:name w:val="51C4BDAB0E6941A2B34A6BA057F672BC"/>
    <w:rsid w:val="00B411BE"/>
  </w:style>
  <w:style w:type="paragraph" w:customStyle="1" w:styleId="4ABF210D161E49D6AAFB9FCFFE59187C">
    <w:name w:val="4ABF210D161E49D6AAFB9FCFFE59187C"/>
    <w:rsid w:val="00B411BE"/>
  </w:style>
  <w:style w:type="paragraph" w:customStyle="1" w:styleId="5DB4501C39034DA8A22152EFF90A16AA">
    <w:name w:val="5DB4501C39034DA8A22152EFF90A16AA"/>
    <w:rsid w:val="00B411BE"/>
  </w:style>
  <w:style w:type="paragraph" w:customStyle="1" w:styleId="C0FE145E173544B399F8EF6777519DD3">
    <w:name w:val="C0FE145E173544B399F8EF6777519DD3"/>
    <w:rsid w:val="00B411BE"/>
  </w:style>
  <w:style w:type="paragraph" w:customStyle="1" w:styleId="B47B11E5143643DD88139524333C9129">
    <w:name w:val="B47B11E5143643DD88139524333C9129"/>
    <w:rsid w:val="00B411BE"/>
  </w:style>
  <w:style w:type="paragraph" w:customStyle="1" w:styleId="C2941B2EEF0C4FDD9CC5363EFD3185CC">
    <w:name w:val="C2941B2EEF0C4FDD9CC5363EFD3185CC"/>
    <w:rsid w:val="00B411BE"/>
  </w:style>
  <w:style w:type="paragraph" w:customStyle="1" w:styleId="CA1341D66C6248CDB55FAD3CB9F57F4E">
    <w:name w:val="CA1341D66C6248CDB55FAD3CB9F57F4E"/>
    <w:rsid w:val="00B411BE"/>
  </w:style>
  <w:style w:type="paragraph" w:customStyle="1" w:styleId="730461BCDA1644379F55A521FDD33718">
    <w:name w:val="730461BCDA1644379F55A521FDD33718"/>
    <w:rsid w:val="00B411BE"/>
  </w:style>
  <w:style w:type="paragraph" w:customStyle="1" w:styleId="0A86D33CF0BF443DB8CE91DE5090D8E3">
    <w:name w:val="0A86D33CF0BF443DB8CE91DE5090D8E3"/>
    <w:rsid w:val="00B411BE"/>
  </w:style>
  <w:style w:type="paragraph" w:customStyle="1" w:styleId="D9DEAC4C02C94F8E82572FC4315D9A21">
    <w:name w:val="D9DEAC4C02C94F8E82572FC4315D9A21"/>
    <w:rsid w:val="00B411BE"/>
  </w:style>
  <w:style w:type="paragraph" w:customStyle="1" w:styleId="06E11E477734485F9DE50F587647518E">
    <w:name w:val="06E11E477734485F9DE50F587647518E"/>
    <w:rsid w:val="00B411BE"/>
  </w:style>
  <w:style w:type="paragraph" w:customStyle="1" w:styleId="90AD5C66574B42D8B4D0E20BA0271A9A">
    <w:name w:val="90AD5C66574B42D8B4D0E20BA0271A9A"/>
    <w:rsid w:val="00B411BE"/>
  </w:style>
  <w:style w:type="paragraph" w:customStyle="1" w:styleId="2EF35D6226BE486C88AEB6798FA9039C">
    <w:name w:val="2EF35D6226BE486C88AEB6798FA9039C"/>
    <w:rsid w:val="00B411BE"/>
  </w:style>
  <w:style w:type="paragraph" w:customStyle="1" w:styleId="7404A0A628B74C59910B737EAE4153BC">
    <w:name w:val="7404A0A628B74C59910B737EAE4153BC"/>
    <w:rsid w:val="00B411BE"/>
  </w:style>
  <w:style w:type="paragraph" w:customStyle="1" w:styleId="FEEBA3B64689471D9DE12C5728988371">
    <w:name w:val="FEEBA3B64689471D9DE12C5728988371"/>
    <w:rsid w:val="00B411BE"/>
  </w:style>
  <w:style w:type="paragraph" w:customStyle="1" w:styleId="C08DAF30A65F41BFBC6197A1CD42DEB3">
    <w:name w:val="C08DAF30A65F41BFBC6197A1CD42DEB3"/>
    <w:rsid w:val="00B411BE"/>
  </w:style>
  <w:style w:type="paragraph" w:customStyle="1" w:styleId="1BC8FE1E86204D1AB50A9ECB2A7EAE44">
    <w:name w:val="1BC8FE1E86204D1AB50A9ECB2A7EAE44"/>
    <w:rsid w:val="00B411BE"/>
  </w:style>
  <w:style w:type="paragraph" w:customStyle="1" w:styleId="223F9A202E7249C5B10E7DE3FE6D3FA4">
    <w:name w:val="223F9A202E7249C5B10E7DE3FE6D3FA4"/>
    <w:rsid w:val="00B411BE"/>
  </w:style>
  <w:style w:type="paragraph" w:customStyle="1" w:styleId="8EB3FFF98143445F9F1E304B6CCB374A">
    <w:name w:val="8EB3FFF98143445F9F1E304B6CCB374A"/>
    <w:rsid w:val="00B411BE"/>
  </w:style>
  <w:style w:type="paragraph" w:customStyle="1" w:styleId="90537276C5B04D5884230DE91E0CE5E2">
    <w:name w:val="90537276C5B04D5884230DE91E0CE5E2"/>
    <w:rsid w:val="00B411BE"/>
  </w:style>
  <w:style w:type="paragraph" w:customStyle="1" w:styleId="7190CED71A054F02A8227FF9FE258841">
    <w:name w:val="7190CED71A054F02A8227FF9FE258841"/>
    <w:rsid w:val="00B411BE"/>
  </w:style>
  <w:style w:type="paragraph" w:customStyle="1" w:styleId="2B5FAC930A194D5681228ED34C7D509B">
    <w:name w:val="2B5FAC930A194D5681228ED34C7D509B"/>
    <w:rsid w:val="00B411BE"/>
  </w:style>
  <w:style w:type="paragraph" w:customStyle="1" w:styleId="C94280B7B1EA4C9D8AB5250D6D5B70C4">
    <w:name w:val="C94280B7B1EA4C9D8AB5250D6D5B70C4"/>
    <w:rsid w:val="00B411BE"/>
  </w:style>
  <w:style w:type="paragraph" w:customStyle="1" w:styleId="F54BCA5CDEC6418494F51CED3C66BE8F">
    <w:name w:val="F54BCA5CDEC6418494F51CED3C66BE8F"/>
    <w:rsid w:val="00B411BE"/>
  </w:style>
  <w:style w:type="paragraph" w:customStyle="1" w:styleId="A841858036224A5099AFCBAC7A47E125">
    <w:name w:val="A841858036224A5099AFCBAC7A47E125"/>
    <w:rsid w:val="00B411BE"/>
  </w:style>
  <w:style w:type="paragraph" w:customStyle="1" w:styleId="AC27C9F74F6641E68AFA2CCCA4D8A99C">
    <w:name w:val="AC27C9F74F6641E68AFA2CCCA4D8A99C"/>
    <w:rsid w:val="00B411BE"/>
  </w:style>
  <w:style w:type="paragraph" w:customStyle="1" w:styleId="6249614C0F5841D58D7FCC7012B78BA4">
    <w:name w:val="6249614C0F5841D58D7FCC7012B78BA4"/>
    <w:rsid w:val="00B411BE"/>
  </w:style>
  <w:style w:type="paragraph" w:customStyle="1" w:styleId="DD235CAE475E41BCB51C810871E83694">
    <w:name w:val="DD235CAE475E41BCB51C810871E83694"/>
    <w:rsid w:val="00B411BE"/>
  </w:style>
  <w:style w:type="paragraph" w:customStyle="1" w:styleId="909DC19874C04DB180218F6983AC5B7F">
    <w:name w:val="909DC19874C04DB180218F6983AC5B7F"/>
    <w:rsid w:val="00B411BE"/>
  </w:style>
  <w:style w:type="paragraph" w:customStyle="1" w:styleId="28271B277A1241F68D797CFE55D1E130">
    <w:name w:val="28271B277A1241F68D797CFE55D1E130"/>
    <w:rsid w:val="00B411BE"/>
  </w:style>
  <w:style w:type="paragraph" w:customStyle="1" w:styleId="F818954E846E4D04B3AF112BB128C6D6">
    <w:name w:val="F818954E846E4D04B3AF112BB128C6D6"/>
    <w:rsid w:val="00B411BE"/>
  </w:style>
  <w:style w:type="paragraph" w:customStyle="1" w:styleId="78A953885C8E4D2E8BDBF3C1339F9651">
    <w:name w:val="78A953885C8E4D2E8BDBF3C1339F9651"/>
    <w:rsid w:val="00B411BE"/>
  </w:style>
  <w:style w:type="paragraph" w:customStyle="1" w:styleId="D7A4C530C4C748F0B4925AF84AC68D8F">
    <w:name w:val="D7A4C530C4C748F0B4925AF84AC68D8F"/>
    <w:rsid w:val="00B411BE"/>
  </w:style>
  <w:style w:type="paragraph" w:customStyle="1" w:styleId="A02199C31E3F4D9DA6579CA8D2F3C3C5">
    <w:name w:val="A02199C31E3F4D9DA6579CA8D2F3C3C5"/>
    <w:rsid w:val="00B411BE"/>
  </w:style>
  <w:style w:type="paragraph" w:customStyle="1" w:styleId="A05ED25340844AB282DCCBBD0E401DC4">
    <w:name w:val="A05ED25340844AB282DCCBBD0E401DC4"/>
    <w:rsid w:val="00B411BE"/>
  </w:style>
  <w:style w:type="paragraph" w:customStyle="1" w:styleId="5C1DB6DB09204A9B8092A2518E66F5BA">
    <w:name w:val="5C1DB6DB09204A9B8092A2518E66F5BA"/>
    <w:rsid w:val="00B411BE"/>
  </w:style>
  <w:style w:type="paragraph" w:customStyle="1" w:styleId="F15FA20BE4834A729D4F1DA912D26DF9">
    <w:name w:val="F15FA20BE4834A729D4F1DA912D26DF9"/>
    <w:rsid w:val="00B411BE"/>
  </w:style>
  <w:style w:type="paragraph" w:customStyle="1" w:styleId="455BE253EEEE466A85FE45ECDD6BE44C">
    <w:name w:val="455BE253EEEE466A85FE45ECDD6BE44C"/>
    <w:rsid w:val="00B411BE"/>
  </w:style>
  <w:style w:type="paragraph" w:customStyle="1" w:styleId="86C248FF7935418BAAD2C10D5D9CA5D9">
    <w:name w:val="86C248FF7935418BAAD2C10D5D9CA5D9"/>
    <w:rsid w:val="00B411BE"/>
  </w:style>
  <w:style w:type="paragraph" w:customStyle="1" w:styleId="17E17B066AB04F219F407B92F1F54591">
    <w:name w:val="17E17B066AB04F219F407B92F1F54591"/>
    <w:rsid w:val="00B411BE"/>
  </w:style>
  <w:style w:type="paragraph" w:customStyle="1" w:styleId="377EC215596F4ABB8FCC43EBF97C78D8">
    <w:name w:val="377EC215596F4ABB8FCC43EBF97C78D8"/>
    <w:rsid w:val="00B411BE"/>
  </w:style>
  <w:style w:type="paragraph" w:customStyle="1" w:styleId="84D117C1AF63432F871746CFF254F3C4">
    <w:name w:val="84D117C1AF63432F871746CFF254F3C4"/>
    <w:rsid w:val="00B411BE"/>
  </w:style>
  <w:style w:type="paragraph" w:customStyle="1" w:styleId="12614F9EED554340BD48D7CF924290C6">
    <w:name w:val="12614F9EED554340BD48D7CF924290C6"/>
    <w:rsid w:val="00B411BE"/>
  </w:style>
  <w:style w:type="paragraph" w:customStyle="1" w:styleId="D06F9D1A4619432C80E3CA97BAB2380E">
    <w:name w:val="D06F9D1A4619432C80E3CA97BAB2380E"/>
    <w:rsid w:val="00B411BE"/>
  </w:style>
  <w:style w:type="paragraph" w:customStyle="1" w:styleId="113F98A55BDC4F0AA7F69DCBCD01E7F1">
    <w:name w:val="113F98A55BDC4F0AA7F69DCBCD01E7F1"/>
    <w:rsid w:val="00B411BE"/>
  </w:style>
  <w:style w:type="paragraph" w:customStyle="1" w:styleId="A9F54DEA629148979705FC674C6E6055">
    <w:name w:val="A9F54DEA629148979705FC674C6E6055"/>
    <w:rsid w:val="00B411BE"/>
  </w:style>
  <w:style w:type="paragraph" w:customStyle="1" w:styleId="E6B73DFADE474216A2F6B8FFFC875344">
    <w:name w:val="E6B73DFADE474216A2F6B8FFFC875344"/>
    <w:rsid w:val="00B411BE"/>
  </w:style>
  <w:style w:type="paragraph" w:customStyle="1" w:styleId="19B0FEDB74AB4052BBC0027FA3E55FD9">
    <w:name w:val="19B0FEDB74AB4052BBC0027FA3E55FD9"/>
    <w:rsid w:val="00B411BE"/>
  </w:style>
  <w:style w:type="paragraph" w:customStyle="1" w:styleId="BFC4E68C4E7B40B79CABA80B282EA7A3">
    <w:name w:val="BFC4E68C4E7B40B79CABA80B282EA7A3"/>
    <w:rsid w:val="00B411BE"/>
  </w:style>
  <w:style w:type="paragraph" w:customStyle="1" w:styleId="CDC3E724400447B0B1B783E494DE31FA">
    <w:name w:val="CDC3E724400447B0B1B783E494DE31FA"/>
    <w:rsid w:val="00B411BE"/>
  </w:style>
  <w:style w:type="paragraph" w:customStyle="1" w:styleId="46143CC3C48A41099831847B6F000021">
    <w:name w:val="46143CC3C48A41099831847B6F000021"/>
    <w:rsid w:val="00B411BE"/>
  </w:style>
  <w:style w:type="paragraph" w:customStyle="1" w:styleId="B2DFB0F937564CC2BF5EF2BBCB3F86FB">
    <w:name w:val="B2DFB0F937564CC2BF5EF2BBCB3F86FB"/>
    <w:rsid w:val="00B411BE"/>
  </w:style>
  <w:style w:type="paragraph" w:customStyle="1" w:styleId="D4E0B39601DF416B9B9581D2288D9930">
    <w:name w:val="D4E0B39601DF416B9B9581D2288D9930"/>
    <w:rsid w:val="00B411BE"/>
  </w:style>
  <w:style w:type="paragraph" w:customStyle="1" w:styleId="54302D633FB04BAEBFDD012A3B6EB2B6">
    <w:name w:val="54302D633FB04BAEBFDD012A3B6EB2B6"/>
    <w:rsid w:val="00B411BE"/>
  </w:style>
  <w:style w:type="paragraph" w:customStyle="1" w:styleId="70DDDF0184944F5BBFFB00FA7FB302E1">
    <w:name w:val="70DDDF0184944F5BBFFB00FA7FB302E1"/>
    <w:rsid w:val="00B411BE"/>
  </w:style>
  <w:style w:type="paragraph" w:customStyle="1" w:styleId="5D33F2B1D4964433A232CC618C630A1F">
    <w:name w:val="5D33F2B1D4964433A232CC618C630A1F"/>
    <w:rsid w:val="00B411BE"/>
  </w:style>
  <w:style w:type="paragraph" w:customStyle="1" w:styleId="60939489B6E9484C857D388CA359A52C">
    <w:name w:val="60939489B6E9484C857D388CA359A52C"/>
    <w:rsid w:val="00B411BE"/>
  </w:style>
  <w:style w:type="paragraph" w:customStyle="1" w:styleId="1743739B23124192AC6718D2EB050F99">
    <w:name w:val="1743739B23124192AC6718D2EB050F99"/>
    <w:rsid w:val="00B411BE"/>
  </w:style>
  <w:style w:type="paragraph" w:customStyle="1" w:styleId="7EFE47835FCD45098A9F12C1485F8444">
    <w:name w:val="7EFE47835FCD45098A9F12C1485F8444"/>
    <w:rsid w:val="00B411BE"/>
  </w:style>
  <w:style w:type="paragraph" w:customStyle="1" w:styleId="88474D6FC70F4B8BAA00BE99947BC49B">
    <w:name w:val="88474D6FC70F4B8BAA00BE99947BC49B"/>
    <w:rsid w:val="00B411BE"/>
  </w:style>
  <w:style w:type="paragraph" w:customStyle="1" w:styleId="17ABB01B801D4B5DBE1F4A063731D59C">
    <w:name w:val="17ABB01B801D4B5DBE1F4A063731D59C"/>
    <w:rsid w:val="00B411BE"/>
  </w:style>
  <w:style w:type="paragraph" w:customStyle="1" w:styleId="ECADD2E3E3F1465FAB376FF5E40A8C58">
    <w:name w:val="ECADD2E3E3F1465FAB376FF5E40A8C58"/>
    <w:rsid w:val="00B411BE"/>
  </w:style>
  <w:style w:type="paragraph" w:customStyle="1" w:styleId="B4D06927811E463CBADD9BA4323D0C0E">
    <w:name w:val="B4D06927811E463CBADD9BA4323D0C0E"/>
    <w:rsid w:val="00B411BE"/>
  </w:style>
  <w:style w:type="paragraph" w:customStyle="1" w:styleId="51E461DA7BF24D6CA2584049587D29DA">
    <w:name w:val="51E461DA7BF24D6CA2584049587D29DA"/>
    <w:rsid w:val="00B411BE"/>
  </w:style>
  <w:style w:type="paragraph" w:customStyle="1" w:styleId="EA7FFE78706945339EEE419197C1B6EC">
    <w:name w:val="EA7FFE78706945339EEE419197C1B6EC"/>
    <w:rsid w:val="00B411BE"/>
  </w:style>
  <w:style w:type="paragraph" w:customStyle="1" w:styleId="D3DEB5A5EAAB499095D698AF80D12249">
    <w:name w:val="D3DEB5A5EAAB499095D698AF80D12249"/>
    <w:rsid w:val="00B411BE"/>
  </w:style>
  <w:style w:type="paragraph" w:customStyle="1" w:styleId="7D9E2FFDB069411497E75A83865549E6">
    <w:name w:val="7D9E2FFDB069411497E75A83865549E6"/>
    <w:rsid w:val="00B411BE"/>
  </w:style>
  <w:style w:type="paragraph" w:customStyle="1" w:styleId="FD321F08AB9D42D9BB5D183C8FCBD669">
    <w:name w:val="FD321F08AB9D42D9BB5D183C8FCBD669"/>
    <w:rsid w:val="00B411BE"/>
  </w:style>
  <w:style w:type="paragraph" w:customStyle="1" w:styleId="97B4E3AFE9D34FEF9AE2B47A7313C44C">
    <w:name w:val="97B4E3AFE9D34FEF9AE2B47A7313C44C"/>
    <w:rsid w:val="00B411BE"/>
  </w:style>
  <w:style w:type="paragraph" w:customStyle="1" w:styleId="F21AAA1A3A634A88A7FA470E31571FD5">
    <w:name w:val="F21AAA1A3A634A88A7FA470E31571FD5"/>
    <w:rsid w:val="00B411BE"/>
  </w:style>
  <w:style w:type="paragraph" w:customStyle="1" w:styleId="997DAFBDE46744429FFFE2E3178BCB00">
    <w:name w:val="997DAFBDE46744429FFFE2E3178BCB00"/>
    <w:rsid w:val="00B411BE"/>
  </w:style>
  <w:style w:type="paragraph" w:customStyle="1" w:styleId="F2D8F0F077CE4EABBB40697D0A0F775B">
    <w:name w:val="F2D8F0F077CE4EABBB40697D0A0F775B"/>
    <w:rsid w:val="00B411BE"/>
  </w:style>
  <w:style w:type="paragraph" w:customStyle="1" w:styleId="72084ACE157C40ED93420D2B9450C785">
    <w:name w:val="72084ACE157C40ED93420D2B9450C785"/>
    <w:rsid w:val="00B411BE"/>
  </w:style>
  <w:style w:type="paragraph" w:customStyle="1" w:styleId="07E271FC02714B4382B75612EF65FBA1">
    <w:name w:val="07E271FC02714B4382B75612EF65FBA1"/>
    <w:rsid w:val="00B411BE"/>
  </w:style>
  <w:style w:type="paragraph" w:customStyle="1" w:styleId="3F5F9D79D32C48BEBFFB4787878A102D">
    <w:name w:val="3F5F9D79D32C48BEBFFB4787878A102D"/>
    <w:rsid w:val="00B411BE"/>
  </w:style>
  <w:style w:type="paragraph" w:customStyle="1" w:styleId="1A581051DF2E4D6CABE0A01E23BE9611">
    <w:name w:val="1A581051DF2E4D6CABE0A01E23BE9611"/>
    <w:rsid w:val="00B411BE"/>
  </w:style>
  <w:style w:type="paragraph" w:customStyle="1" w:styleId="1C6C4C49D19043B3B80159808672BFAA">
    <w:name w:val="1C6C4C49D19043B3B80159808672BFAA"/>
    <w:rsid w:val="00B411BE"/>
  </w:style>
  <w:style w:type="paragraph" w:customStyle="1" w:styleId="1650E42093B046F9BA5F2A00F2D57269">
    <w:name w:val="1650E42093B046F9BA5F2A00F2D57269"/>
    <w:rsid w:val="00B411BE"/>
  </w:style>
  <w:style w:type="paragraph" w:customStyle="1" w:styleId="F240AD6F17D24DFCB367D43BC9156D8D">
    <w:name w:val="F240AD6F17D24DFCB367D43BC9156D8D"/>
    <w:rsid w:val="00B411BE"/>
  </w:style>
  <w:style w:type="paragraph" w:customStyle="1" w:styleId="6AF49B7CB31E4D70993CBCC0D309AA86">
    <w:name w:val="6AF49B7CB31E4D70993CBCC0D309AA86"/>
    <w:rsid w:val="00B411BE"/>
  </w:style>
  <w:style w:type="paragraph" w:customStyle="1" w:styleId="ACCCEFD2E7D542D7802AF618C2182E41">
    <w:name w:val="ACCCEFD2E7D542D7802AF618C2182E41"/>
    <w:rsid w:val="00B411BE"/>
  </w:style>
  <w:style w:type="paragraph" w:customStyle="1" w:styleId="3A9E909658684DC482605E5884EBFBC1">
    <w:name w:val="3A9E909658684DC482605E5884EBFBC1"/>
    <w:rsid w:val="00B411BE"/>
  </w:style>
  <w:style w:type="paragraph" w:customStyle="1" w:styleId="27F792721C59443494B95EC5877F994D">
    <w:name w:val="27F792721C59443494B95EC5877F994D"/>
    <w:rsid w:val="00B411BE"/>
  </w:style>
  <w:style w:type="paragraph" w:customStyle="1" w:styleId="1CAEB0F13B274476A60136C7595C825D">
    <w:name w:val="1CAEB0F13B274476A60136C7595C825D"/>
    <w:rsid w:val="00B411BE"/>
  </w:style>
  <w:style w:type="paragraph" w:customStyle="1" w:styleId="9B54EC15CFA744D48F277F3E268A0FDD">
    <w:name w:val="9B54EC15CFA744D48F277F3E268A0FDD"/>
    <w:rsid w:val="00B411BE"/>
  </w:style>
  <w:style w:type="paragraph" w:customStyle="1" w:styleId="9EC30998ABDB40939FC589550052450E">
    <w:name w:val="9EC30998ABDB40939FC589550052450E"/>
    <w:rsid w:val="00B411BE"/>
  </w:style>
  <w:style w:type="paragraph" w:customStyle="1" w:styleId="B9F9F41BE2F545EEB9951E4E2093F251">
    <w:name w:val="B9F9F41BE2F545EEB9951E4E2093F251"/>
    <w:rsid w:val="00B411BE"/>
  </w:style>
  <w:style w:type="paragraph" w:customStyle="1" w:styleId="584408A7DA534C4FB334D3A685783112">
    <w:name w:val="584408A7DA534C4FB334D3A685783112"/>
    <w:rsid w:val="00B411BE"/>
  </w:style>
  <w:style w:type="paragraph" w:customStyle="1" w:styleId="D913D1B83A64439F8F213175C0C63C52">
    <w:name w:val="D913D1B83A64439F8F213175C0C63C52"/>
    <w:rsid w:val="00B411BE"/>
  </w:style>
  <w:style w:type="paragraph" w:customStyle="1" w:styleId="B0714D8BF1CB49CC8069B08E1513A003">
    <w:name w:val="B0714D8BF1CB49CC8069B08E1513A003"/>
    <w:rsid w:val="00B411BE"/>
  </w:style>
  <w:style w:type="paragraph" w:customStyle="1" w:styleId="F60CB4155C4448F0A3326FAC6EE17CF7">
    <w:name w:val="F60CB4155C4448F0A3326FAC6EE17CF7"/>
    <w:rsid w:val="00B411BE"/>
  </w:style>
  <w:style w:type="paragraph" w:customStyle="1" w:styleId="CFB303F04ABD48919A388D6E7F4E1C55">
    <w:name w:val="CFB303F04ABD48919A388D6E7F4E1C55"/>
    <w:rsid w:val="00B411BE"/>
  </w:style>
  <w:style w:type="paragraph" w:customStyle="1" w:styleId="B432EB0001C240A4BEA5DB564259ABE1">
    <w:name w:val="B432EB0001C240A4BEA5DB564259ABE1"/>
    <w:rsid w:val="00B411BE"/>
  </w:style>
  <w:style w:type="paragraph" w:customStyle="1" w:styleId="5F24175E453D45A0B23A5D2DCECE1D00">
    <w:name w:val="5F24175E453D45A0B23A5D2DCECE1D00"/>
    <w:rsid w:val="00B411BE"/>
  </w:style>
  <w:style w:type="paragraph" w:customStyle="1" w:styleId="48C8730D7BAE47E9BBD36C911D67F201">
    <w:name w:val="48C8730D7BAE47E9BBD36C911D67F201"/>
    <w:rsid w:val="00B411BE"/>
  </w:style>
  <w:style w:type="paragraph" w:customStyle="1" w:styleId="0473C00E13FD47EE8D902C17B95A63AB">
    <w:name w:val="0473C00E13FD47EE8D902C17B95A63AB"/>
    <w:rsid w:val="00B411BE"/>
  </w:style>
  <w:style w:type="paragraph" w:customStyle="1" w:styleId="3C8515407CD84604B10AD83EE5809871">
    <w:name w:val="3C8515407CD84604B10AD83EE5809871"/>
    <w:rsid w:val="00B411BE"/>
  </w:style>
  <w:style w:type="paragraph" w:customStyle="1" w:styleId="CF2BDED039C84BB28EC135768463D22B">
    <w:name w:val="CF2BDED039C84BB28EC135768463D22B"/>
    <w:rsid w:val="00B411BE"/>
  </w:style>
  <w:style w:type="paragraph" w:customStyle="1" w:styleId="6CD1AB21BB6B41BE9F32BACD9880839B">
    <w:name w:val="6CD1AB21BB6B41BE9F32BACD9880839B"/>
    <w:rsid w:val="00B411BE"/>
  </w:style>
  <w:style w:type="paragraph" w:customStyle="1" w:styleId="4D0885CACD9A4CB29316924C0E5FEC93">
    <w:name w:val="4D0885CACD9A4CB29316924C0E5FEC93"/>
    <w:rsid w:val="00B411BE"/>
  </w:style>
  <w:style w:type="paragraph" w:customStyle="1" w:styleId="90802910F59D4462976631561D8B4B5E">
    <w:name w:val="90802910F59D4462976631561D8B4B5E"/>
    <w:rsid w:val="00B411BE"/>
  </w:style>
  <w:style w:type="paragraph" w:customStyle="1" w:styleId="C90C6E4913DD48A8BC6224F870E4E10E">
    <w:name w:val="C90C6E4913DD48A8BC6224F870E4E10E"/>
    <w:rsid w:val="00B411BE"/>
  </w:style>
  <w:style w:type="paragraph" w:customStyle="1" w:styleId="CF69703ADF18425A8D7F7CC80F294B88">
    <w:name w:val="CF69703ADF18425A8D7F7CC80F294B88"/>
    <w:rsid w:val="00B411BE"/>
  </w:style>
  <w:style w:type="paragraph" w:customStyle="1" w:styleId="D580BB9CE5084EF9AD4E0344424C3308">
    <w:name w:val="D580BB9CE5084EF9AD4E0344424C3308"/>
    <w:rsid w:val="00B411BE"/>
  </w:style>
  <w:style w:type="paragraph" w:customStyle="1" w:styleId="A48983D6FC6D4A908F227CCFF759E9F6">
    <w:name w:val="A48983D6FC6D4A908F227CCFF759E9F6"/>
    <w:rsid w:val="00B411BE"/>
  </w:style>
  <w:style w:type="paragraph" w:customStyle="1" w:styleId="41B5BCCCF7C54C768854D8A5A1621875">
    <w:name w:val="41B5BCCCF7C54C768854D8A5A1621875"/>
    <w:rsid w:val="00B411BE"/>
  </w:style>
  <w:style w:type="paragraph" w:customStyle="1" w:styleId="D88DCB3FA2C042F8B8BB05B228B674FD">
    <w:name w:val="D88DCB3FA2C042F8B8BB05B228B674FD"/>
    <w:rsid w:val="00B411BE"/>
  </w:style>
  <w:style w:type="paragraph" w:customStyle="1" w:styleId="A08BB7FCAA6E4E31B818427B5CF53BFA">
    <w:name w:val="A08BB7FCAA6E4E31B818427B5CF53BFA"/>
    <w:rsid w:val="00B411BE"/>
  </w:style>
  <w:style w:type="paragraph" w:customStyle="1" w:styleId="43A9240FDF6D49E391B75E92A9C13E54">
    <w:name w:val="43A9240FDF6D49E391B75E92A9C13E54"/>
    <w:rsid w:val="00B411BE"/>
  </w:style>
  <w:style w:type="paragraph" w:customStyle="1" w:styleId="5A4A56EAEB0C4F3CB402D0B8BA710FA5">
    <w:name w:val="5A4A56EAEB0C4F3CB402D0B8BA710FA5"/>
    <w:rsid w:val="00B411BE"/>
  </w:style>
  <w:style w:type="paragraph" w:customStyle="1" w:styleId="8A4269AC393D4B4DB619D2B5BB41281A">
    <w:name w:val="8A4269AC393D4B4DB619D2B5BB41281A"/>
    <w:rsid w:val="00B411BE"/>
  </w:style>
  <w:style w:type="paragraph" w:customStyle="1" w:styleId="C739DEC3EC454A6DBC69BE650D7CCB1A">
    <w:name w:val="C739DEC3EC454A6DBC69BE650D7CCB1A"/>
    <w:rsid w:val="00B411BE"/>
  </w:style>
  <w:style w:type="paragraph" w:customStyle="1" w:styleId="701B42255855423186D7F82BBF02ED24">
    <w:name w:val="701B42255855423186D7F82BBF02ED24"/>
    <w:rsid w:val="00B411BE"/>
  </w:style>
  <w:style w:type="paragraph" w:customStyle="1" w:styleId="0D5B9FAA3FFA43D599E99F93A4290495">
    <w:name w:val="0D5B9FAA3FFA43D599E99F93A4290495"/>
    <w:rsid w:val="00B411BE"/>
  </w:style>
  <w:style w:type="paragraph" w:customStyle="1" w:styleId="DC48CBDA4B144E0BB09D4CA4BEF70EE4">
    <w:name w:val="DC48CBDA4B144E0BB09D4CA4BEF70EE4"/>
    <w:rsid w:val="00B411BE"/>
  </w:style>
  <w:style w:type="paragraph" w:customStyle="1" w:styleId="19721A2AFFF94A09B82CBE56A9644D49">
    <w:name w:val="19721A2AFFF94A09B82CBE56A9644D49"/>
    <w:rsid w:val="00B411BE"/>
  </w:style>
  <w:style w:type="paragraph" w:customStyle="1" w:styleId="7357CD5119394C608FCC36A2C61CF6A6">
    <w:name w:val="7357CD5119394C608FCC36A2C61CF6A6"/>
    <w:rsid w:val="00B411BE"/>
  </w:style>
  <w:style w:type="paragraph" w:customStyle="1" w:styleId="0789DC3BAE7A4E94ABCF0D0FCA79DC43">
    <w:name w:val="0789DC3BAE7A4E94ABCF0D0FCA79DC43"/>
    <w:rsid w:val="00B411BE"/>
  </w:style>
  <w:style w:type="paragraph" w:customStyle="1" w:styleId="E5A417E5A94944298384D37AE74957AC">
    <w:name w:val="E5A417E5A94944298384D37AE74957AC"/>
    <w:rsid w:val="00B411BE"/>
  </w:style>
  <w:style w:type="paragraph" w:customStyle="1" w:styleId="26C43D7855A34782ACB38FD7D0DEE9D5">
    <w:name w:val="26C43D7855A34782ACB38FD7D0DEE9D5"/>
    <w:rsid w:val="00B411BE"/>
  </w:style>
  <w:style w:type="paragraph" w:customStyle="1" w:styleId="82762CABE657447DB08273AB2B05C3A3">
    <w:name w:val="82762CABE657447DB08273AB2B05C3A3"/>
    <w:rsid w:val="00B411BE"/>
  </w:style>
  <w:style w:type="paragraph" w:customStyle="1" w:styleId="0494FC1B6B7D4D0AB10D88339F43E4B2">
    <w:name w:val="0494FC1B6B7D4D0AB10D88339F43E4B2"/>
    <w:rsid w:val="00B411BE"/>
  </w:style>
  <w:style w:type="paragraph" w:customStyle="1" w:styleId="45FDFC02F2E6462C8F2A41508FB1C822">
    <w:name w:val="45FDFC02F2E6462C8F2A41508FB1C822"/>
    <w:rsid w:val="00B411BE"/>
  </w:style>
  <w:style w:type="paragraph" w:customStyle="1" w:styleId="A1119C70E34E4C62A9AB608EC3B259A9">
    <w:name w:val="A1119C70E34E4C62A9AB608EC3B259A9"/>
    <w:rsid w:val="00B411BE"/>
  </w:style>
  <w:style w:type="paragraph" w:customStyle="1" w:styleId="8F24AAB7E07445D49399456E89DAE9FB">
    <w:name w:val="8F24AAB7E07445D49399456E89DAE9FB"/>
    <w:rsid w:val="00B411BE"/>
  </w:style>
  <w:style w:type="paragraph" w:customStyle="1" w:styleId="7197C34D07C84457833875F992B09764">
    <w:name w:val="7197C34D07C84457833875F992B09764"/>
    <w:rsid w:val="00B411BE"/>
  </w:style>
  <w:style w:type="paragraph" w:customStyle="1" w:styleId="648EE03B1DCC41A8A4AE7F098E9AC0E8">
    <w:name w:val="648EE03B1DCC41A8A4AE7F098E9AC0E8"/>
    <w:rsid w:val="00B411BE"/>
  </w:style>
  <w:style w:type="paragraph" w:customStyle="1" w:styleId="32AA4E091B7C45EC83C682D9B2F5ABDE">
    <w:name w:val="32AA4E091B7C45EC83C682D9B2F5ABDE"/>
    <w:rsid w:val="00B411BE"/>
  </w:style>
  <w:style w:type="paragraph" w:customStyle="1" w:styleId="8E92F4B449754D7C84E70D5F3375A08C">
    <w:name w:val="8E92F4B449754D7C84E70D5F3375A08C"/>
    <w:rsid w:val="00B411BE"/>
  </w:style>
  <w:style w:type="paragraph" w:customStyle="1" w:styleId="DF054EE26B9A4F0098483F3C303CC313">
    <w:name w:val="DF054EE26B9A4F0098483F3C303CC313"/>
    <w:rsid w:val="00B411BE"/>
  </w:style>
  <w:style w:type="paragraph" w:customStyle="1" w:styleId="E11482DE4EE646838FAC5804D1BFDAC5">
    <w:name w:val="E11482DE4EE646838FAC5804D1BFDAC5"/>
    <w:rsid w:val="00B411BE"/>
  </w:style>
  <w:style w:type="paragraph" w:customStyle="1" w:styleId="2F19EF308888483FADC85AAB88D999D2">
    <w:name w:val="2F19EF308888483FADC85AAB88D999D2"/>
    <w:rsid w:val="00B411BE"/>
  </w:style>
  <w:style w:type="paragraph" w:customStyle="1" w:styleId="C4187462394F44CC9473B20CCE1545D5">
    <w:name w:val="C4187462394F44CC9473B20CCE1545D5"/>
    <w:rsid w:val="00B411BE"/>
  </w:style>
  <w:style w:type="paragraph" w:customStyle="1" w:styleId="2E1BDA06574243128CF4E29D9CFB2076">
    <w:name w:val="2E1BDA06574243128CF4E29D9CFB2076"/>
    <w:rsid w:val="00B411BE"/>
  </w:style>
  <w:style w:type="paragraph" w:customStyle="1" w:styleId="14CD57AB727F43BABE35BD8B24D01069">
    <w:name w:val="14CD57AB727F43BABE35BD8B24D01069"/>
    <w:rsid w:val="00B411BE"/>
  </w:style>
  <w:style w:type="paragraph" w:customStyle="1" w:styleId="A6658CDDEE134D96937FD9AB0C902C91">
    <w:name w:val="A6658CDDEE134D96937FD9AB0C902C91"/>
    <w:rsid w:val="00B411BE"/>
  </w:style>
  <w:style w:type="paragraph" w:customStyle="1" w:styleId="77B728D6B1234C21801D6CBD7D7D1D21">
    <w:name w:val="77B728D6B1234C21801D6CBD7D7D1D21"/>
    <w:rsid w:val="00B411BE"/>
  </w:style>
  <w:style w:type="paragraph" w:customStyle="1" w:styleId="9E0112CFBB83497CA74FEDCBC050EC38">
    <w:name w:val="9E0112CFBB83497CA74FEDCBC050EC38"/>
    <w:rsid w:val="00B411BE"/>
  </w:style>
  <w:style w:type="paragraph" w:customStyle="1" w:styleId="885EF3101FC04266B18F544E6D6BDF60">
    <w:name w:val="885EF3101FC04266B18F544E6D6BDF60"/>
    <w:rsid w:val="00B411BE"/>
  </w:style>
  <w:style w:type="paragraph" w:customStyle="1" w:styleId="7871122884B44213A99F178DF5873E91">
    <w:name w:val="7871122884B44213A99F178DF5873E91"/>
    <w:rsid w:val="00B411BE"/>
  </w:style>
  <w:style w:type="paragraph" w:customStyle="1" w:styleId="1848FFBCF2164782A313EE16A6AF1226">
    <w:name w:val="1848FFBCF2164782A313EE16A6AF1226"/>
    <w:rsid w:val="00B411BE"/>
  </w:style>
  <w:style w:type="paragraph" w:customStyle="1" w:styleId="AFCA71C50EC04370A8A194B9ADB47A58">
    <w:name w:val="AFCA71C50EC04370A8A194B9ADB47A58"/>
    <w:rsid w:val="00B411BE"/>
  </w:style>
  <w:style w:type="paragraph" w:customStyle="1" w:styleId="5288D7D46AD14CF2827407BFE956FE5A">
    <w:name w:val="5288D7D46AD14CF2827407BFE956FE5A"/>
    <w:rsid w:val="00B411BE"/>
  </w:style>
  <w:style w:type="paragraph" w:customStyle="1" w:styleId="016D08C733244CC5A2DB3F241CA5EBFC">
    <w:name w:val="016D08C733244CC5A2DB3F241CA5EBFC"/>
    <w:rsid w:val="00B411BE"/>
  </w:style>
  <w:style w:type="paragraph" w:customStyle="1" w:styleId="187A871BD2C84A59B3FE4DCF74A32AFD">
    <w:name w:val="187A871BD2C84A59B3FE4DCF74A32AFD"/>
    <w:rsid w:val="00B411BE"/>
  </w:style>
  <w:style w:type="paragraph" w:customStyle="1" w:styleId="FA57447568F7424E834A354B580A834A">
    <w:name w:val="FA57447568F7424E834A354B580A834A"/>
    <w:rsid w:val="00B411BE"/>
  </w:style>
  <w:style w:type="paragraph" w:customStyle="1" w:styleId="37AD501F76FD402181CF47AEC12C1785">
    <w:name w:val="37AD501F76FD402181CF47AEC12C1785"/>
    <w:rsid w:val="00B411BE"/>
  </w:style>
  <w:style w:type="paragraph" w:customStyle="1" w:styleId="AB6F9657C7F141F08DB9AF22C65F2103">
    <w:name w:val="AB6F9657C7F141F08DB9AF22C65F2103"/>
    <w:rsid w:val="00B411BE"/>
  </w:style>
  <w:style w:type="paragraph" w:customStyle="1" w:styleId="E6D2116F68C94D4EBA8D8F5CE4FEABCA">
    <w:name w:val="E6D2116F68C94D4EBA8D8F5CE4FEABCA"/>
    <w:rsid w:val="00B411BE"/>
  </w:style>
  <w:style w:type="paragraph" w:customStyle="1" w:styleId="0841E072C307429096E0D58C5B7B289A">
    <w:name w:val="0841E072C307429096E0D58C5B7B289A"/>
    <w:rsid w:val="00B411BE"/>
  </w:style>
  <w:style w:type="paragraph" w:customStyle="1" w:styleId="59B58EE135D94599BD5DE77614E126BD">
    <w:name w:val="59B58EE135D94599BD5DE77614E126BD"/>
    <w:rsid w:val="00B411BE"/>
  </w:style>
  <w:style w:type="paragraph" w:customStyle="1" w:styleId="0F9E7F687E934C0780C0D74880846421">
    <w:name w:val="0F9E7F687E934C0780C0D74880846421"/>
    <w:rsid w:val="00B411BE"/>
  </w:style>
  <w:style w:type="paragraph" w:customStyle="1" w:styleId="40B68AEE1C02453DBFC9CA4FF2DBC001">
    <w:name w:val="40B68AEE1C02453DBFC9CA4FF2DBC001"/>
    <w:rsid w:val="00B411BE"/>
  </w:style>
  <w:style w:type="paragraph" w:customStyle="1" w:styleId="D3AA8D5E12F7461F92A5E3FDDFA146D0">
    <w:name w:val="D3AA8D5E12F7461F92A5E3FDDFA146D0"/>
    <w:rsid w:val="00B411BE"/>
  </w:style>
  <w:style w:type="paragraph" w:customStyle="1" w:styleId="8A6352736EB8405AAE390090E62944EC">
    <w:name w:val="8A6352736EB8405AAE390090E62944EC"/>
    <w:rsid w:val="00B411BE"/>
  </w:style>
  <w:style w:type="paragraph" w:customStyle="1" w:styleId="7598F29317184F08B6EC1C03A0760897">
    <w:name w:val="7598F29317184F08B6EC1C03A0760897"/>
    <w:rsid w:val="00B411BE"/>
  </w:style>
  <w:style w:type="paragraph" w:customStyle="1" w:styleId="1C2539769BF84A1686E9B3589E984FAD">
    <w:name w:val="1C2539769BF84A1686E9B3589E984FAD"/>
    <w:rsid w:val="00B411BE"/>
  </w:style>
  <w:style w:type="paragraph" w:customStyle="1" w:styleId="25666142FA7D4DDBB30396778D09F4BD">
    <w:name w:val="25666142FA7D4DDBB30396778D09F4BD"/>
    <w:rsid w:val="00B411BE"/>
  </w:style>
  <w:style w:type="paragraph" w:customStyle="1" w:styleId="B36BA7E9F7BA481D9B52800E0CEB2A7D">
    <w:name w:val="B36BA7E9F7BA481D9B52800E0CEB2A7D"/>
    <w:rsid w:val="00B411BE"/>
  </w:style>
  <w:style w:type="paragraph" w:customStyle="1" w:styleId="CDDB752F6F8F4AB5B9E802BE2AC72B65">
    <w:name w:val="CDDB752F6F8F4AB5B9E802BE2AC72B65"/>
    <w:rsid w:val="00B411BE"/>
  </w:style>
  <w:style w:type="paragraph" w:customStyle="1" w:styleId="47CAC4CD23864DD6933947D7371BFD15">
    <w:name w:val="47CAC4CD23864DD6933947D7371BFD15"/>
    <w:rsid w:val="00B411BE"/>
  </w:style>
  <w:style w:type="paragraph" w:customStyle="1" w:styleId="6BC1F9D13F16464FA4F61FF0C544AE36">
    <w:name w:val="6BC1F9D13F16464FA4F61FF0C544AE36"/>
    <w:rsid w:val="00B411BE"/>
  </w:style>
  <w:style w:type="paragraph" w:customStyle="1" w:styleId="A2A185824D99490C9D0A7B602D54A9A8">
    <w:name w:val="A2A185824D99490C9D0A7B602D54A9A8"/>
    <w:rsid w:val="00B411BE"/>
  </w:style>
  <w:style w:type="paragraph" w:customStyle="1" w:styleId="83AEC8024A0146828B70DEC969D8EE3D">
    <w:name w:val="83AEC8024A0146828B70DEC969D8EE3D"/>
    <w:rsid w:val="00B411BE"/>
  </w:style>
  <w:style w:type="paragraph" w:customStyle="1" w:styleId="664B0AA4090342CC8E6B85EE2C615E49">
    <w:name w:val="664B0AA4090342CC8E6B85EE2C615E49"/>
    <w:rsid w:val="00B411BE"/>
  </w:style>
  <w:style w:type="paragraph" w:customStyle="1" w:styleId="1BC9CA66E50E4B2EA13D5EC182A47890">
    <w:name w:val="1BC9CA66E50E4B2EA13D5EC182A47890"/>
    <w:rsid w:val="00B411BE"/>
  </w:style>
  <w:style w:type="paragraph" w:customStyle="1" w:styleId="6BB70E4E97134170A31F8E0DF83A3DBA">
    <w:name w:val="6BB70E4E97134170A31F8E0DF83A3DBA"/>
    <w:rsid w:val="00B411BE"/>
  </w:style>
  <w:style w:type="paragraph" w:customStyle="1" w:styleId="E168E0785B56453992684F7328AFC38F">
    <w:name w:val="E168E0785B56453992684F7328AFC38F"/>
    <w:rsid w:val="00B411BE"/>
  </w:style>
  <w:style w:type="paragraph" w:customStyle="1" w:styleId="90D12B661579475881A09996E9D66D5A">
    <w:name w:val="90D12B661579475881A09996E9D66D5A"/>
    <w:rsid w:val="00B411BE"/>
  </w:style>
  <w:style w:type="paragraph" w:customStyle="1" w:styleId="A12C0A80A2BA4FC0A3083A6CCFB6F417">
    <w:name w:val="A12C0A80A2BA4FC0A3083A6CCFB6F417"/>
    <w:rsid w:val="00B411BE"/>
  </w:style>
  <w:style w:type="paragraph" w:customStyle="1" w:styleId="DDD07224DAE74708BBBAE83743BCC346">
    <w:name w:val="DDD07224DAE74708BBBAE83743BCC346"/>
    <w:rsid w:val="00B411BE"/>
  </w:style>
  <w:style w:type="paragraph" w:customStyle="1" w:styleId="15768E9090C64514A76A49746E640CB1">
    <w:name w:val="15768E9090C64514A76A49746E640CB1"/>
    <w:rsid w:val="00B411BE"/>
  </w:style>
  <w:style w:type="paragraph" w:customStyle="1" w:styleId="6A748B13A3E240B6898959612992CC1B">
    <w:name w:val="6A748B13A3E240B6898959612992CC1B"/>
    <w:rsid w:val="00B411BE"/>
  </w:style>
  <w:style w:type="paragraph" w:customStyle="1" w:styleId="052B9A6EEE664FFAA748A094D79FC409">
    <w:name w:val="052B9A6EEE664FFAA748A094D79FC409"/>
    <w:rsid w:val="00B411BE"/>
  </w:style>
  <w:style w:type="paragraph" w:customStyle="1" w:styleId="EE13010B6E2340A6B92185451C054161">
    <w:name w:val="EE13010B6E2340A6B92185451C054161"/>
    <w:rsid w:val="00B411BE"/>
  </w:style>
  <w:style w:type="paragraph" w:customStyle="1" w:styleId="F946394896D040B5896B89F361549B86">
    <w:name w:val="F946394896D040B5896B89F361549B86"/>
    <w:rsid w:val="00B411BE"/>
  </w:style>
  <w:style w:type="paragraph" w:customStyle="1" w:styleId="997BEC887DE34F4E964B7E17189F9B05">
    <w:name w:val="997BEC887DE34F4E964B7E17189F9B05"/>
    <w:rsid w:val="00B411BE"/>
  </w:style>
  <w:style w:type="paragraph" w:customStyle="1" w:styleId="1230CC5C407C4762963EE074238CCDB4">
    <w:name w:val="1230CC5C407C4762963EE074238CCDB4"/>
    <w:rsid w:val="00B411BE"/>
  </w:style>
  <w:style w:type="paragraph" w:customStyle="1" w:styleId="5D05B0E2971E4372850E9F5407025B2C">
    <w:name w:val="5D05B0E2971E4372850E9F5407025B2C"/>
    <w:rsid w:val="00B411BE"/>
  </w:style>
  <w:style w:type="paragraph" w:customStyle="1" w:styleId="3ADB9B31820E4C33A073019712209BBC">
    <w:name w:val="3ADB9B31820E4C33A073019712209BBC"/>
    <w:rsid w:val="00B411BE"/>
  </w:style>
  <w:style w:type="paragraph" w:customStyle="1" w:styleId="F5525F838BD1409F8FF92561E4E1D972">
    <w:name w:val="F5525F838BD1409F8FF92561E4E1D972"/>
    <w:rsid w:val="00B411BE"/>
  </w:style>
  <w:style w:type="paragraph" w:customStyle="1" w:styleId="7432FB20B9DC498B86067DD668FC5CB0">
    <w:name w:val="7432FB20B9DC498B86067DD668FC5CB0"/>
    <w:rsid w:val="00B411BE"/>
  </w:style>
  <w:style w:type="paragraph" w:customStyle="1" w:styleId="D0CBEA55CDFC4BB5811B7C8B5590BFBF">
    <w:name w:val="D0CBEA55CDFC4BB5811B7C8B5590BFBF"/>
    <w:rsid w:val="00B411BE"/>
  </w:style>
  <w:style w:type="paragraph" w:customStyle="1" w:styleId="33E8D30D9E7B4C1CAEF0A1DBAB7A3704">
    <w:name w:val="33E8D30D9E7B4C1CAEF0A1DBAB7A3704"/>
    <w:rsid w:val="00B411BE"/>
  </w:style>
  <w:style w:type="paragraph" w:customStyle="1" w:styleId="74DDD8078EE243F2994668057D39954E">
    <w:name w:val="74DDD8078EE243F2994668057D39954E"/>
    <w:rsid w:val="00B411BE"/>
  </w:style>
  <w:style w:type="paragraph" w:customStyle="1" w:styleId="5E9D0F64957644ECACAC6FC6E63117A6">
    <w:name w:val="5E9D0F64957644ECACAC6FC6E63117A6"/>
    <w:rsid w:val="00B411BE"/>
  </w:style>
  <w:style w:type="paragraph" w:customStyle="1" w:styleId="D8AF6A8384F047C3B847F0A3D3005256">
    <w:name w:val="D8AF6A8384F047C3B847F0A3D3005256"/>
    <w:rsid w:val="00B411BE"/>
  </w:style>
  <w:style w:type="paragraph" w:customStyle="1" w:styleId="DD4AB10E6F334B5BB7376F8D07EAE14F">
    <w:name w:val="DD4AB10E6F334B5BB7376F8D07EAE14F"/>
    <w:rsid w:val="00B411BE"/>
  </w:style>
  <w:style w:type="paragraph" w:customStyle="1" w:styleId="2E941B86F83742629BF52FF87BB50694">
    <w:name w:val="2E941B86F83742629BF52FF87BB50694"/>
    <w:rsid w:val="00B411BE"/>
  </w:style>
  <w:style w:type="paragraph" w:customStyle="1" w:styleId="B4AFC9AC28BC465EB511D356655DE07D">
    <w:name w:val="B4AFC9AC28BC465EB511D356655DE07D"/>
    <w:rsid w:val="00B411BE"/>
  </w:style>
  <w:style w:type="paragraph" w:customStyle="1" w:styleId="49B821B5FFE148E69E4559D81ADC730B">
    <w:name w:val="49B821B5FFE148E69E4559D81ADC730B"/>
    <w:rsid w:val="00B411BE"/>
  </w:style>
  <w:style w:type="paragraph" w:customStyle="1" w:styleId="8E13DACEC7C24093839733B75E4E7DB5">
    <w:name w:val="8E13DACEC7C24093839733B75E4E7DB5"/>
    <w:rsid w:val="00B411BE"/>
  </w:style>
  <w:style w:type="paragraph" w:customStyle="1" w:styleId="6038CE6BC94441CF8575DAAA1B5F047F">
    <w:name w:val="6038CE6BC94441CF8575DAAA1B5F047F"/>
    <w:rsid w:val="00B411BE"/>
  </w:style>
  <w:style w:type="paragraph" w:customStyle="1" w:styleId="71A4094CD93C4DDFAC80B0714EDD7DF7">
    <w:name w:val="71A4094CD93C4DDFAC80B0714EDD7DF7"/>
    <w:rsid w:val="00B411BE"/>
  </w:style>
  <w:style w:type="paragraph" w:customStyle="1" w:styleId="7B32F4CF2E8E403FA69BA8B14500A6B7">
    <w:name w:val="7B32F4CF2E8E403FA69BA8B14500A6B7"/>
    <w:rsid w:val="00B411BE"/>
  </w:style>
  <w:style w:type="paragraph" w:customStyle="1" w:styleId="319C5C61AD6143398305D731177E2204">
    <w:name w:val="319C5C61AD6143398305D731177E2204"/>
    <w:rsid w:val="00B411BE"/>
  </w:style>
  <w:style w:type="paragraph" w:customStyle="1" w:styleId="0F20D56C2515417BBF1194DCB8EF8E03">
    <w:name w:val="0F20D56C2515417BBF1194DCB8EF8E03"/>
    <w:rsid w:val="00B411BE"/>
  </w:style>
  <w:style w:type="paragraph" w:customStyle="1" w:styleId="4455B05EF69B433E94C73BC11D15917B">
    <w:name w:val="4455B05EF69B433E94C73BC11D15917B"/>
    <w:rsid w:val="00B411BE"/>
  </w:style>
  <w:style w:type="paragraph" w:customStyle="1" w:styleId="BB36D57972764A34AED41DA0B893F62E">
    <w:name w:val="BB36D57972764A34AED41DA0B893F62E"/>
    <w:rsid w:val="00B411BE"/>
  </w:style>
  <w:style w:type="paragraph" w:customStyle="1" w:styleId="A3CED7C6A73346E09CA57782FD7CE345">
    <w:name w:val="A3CED7C6A73346E09CA57782FD7CE345"/>
    <w:rsid w:val="00B411BE"/>
  </w:style>
  <w:style w:type="paragraph" w:customStyle="1" w:styleId="3E325C654779478E8CE189080DB7FE8D">
    <w:name w:val="3E325C654779478E8CE189080DB7FE8D"/>
    <w:rsid w:val="00B411BE"/>
  </w:style>
  <w:style w:type="paragraph" w:customStyle="1" w:styleId="6F165F44BD134033B1FF3212F5032308">
    <w:name w:val="6F165F44BD134033B1FF3212F5032308"/>
    <w:rsid w:val="00B411BE"/>
  </w:style>
  <w:style w:type="paragraph" w:customStyle="1" w:styleId="36036ABF2DB647A4B979159694A47965">
    <w:name w:val="36036ABF2DB647A4B979159694A47965"/>
    <w:rsid w:val="00B411BE"/>
  </w:style>
  <w:style w:type="paragraph" w:customStyle="1" w:styleId="5F71A09BFC5F4FC28A4ECE7485D7CB23">
    <w:name w:val="5F71A09BFC5F4FC28A4ECE7485D7CB23"/>
    <w:rsid w:val="00B411BE"/>
  </w:style>
  <w:style w:type="paragraph" w:customStyle="1" w:styleId="7D94F58B08E04398AF1EB6F0AC351183">
    <w:name w:val="7D94F58B08E04398AF1EB6F0AC351183"/>
    <w:rsid w:val="00B411BE"/>
  </w:style>
  <w:style w:type="paragraph" w:customStyle="1" w:styleId="8712C6484D304FA5BC666A3C600073F2">
    <w:name w:val="8712C6484D304FA5BC666A3C600073F2"/>
    <w:rsid w:val="00B411BE"/>
  </w:style>
  <w:style w:type="paragraph" w:customStyle="1" w:styleId="99FC7D8F55754F43A7D0C9BB9A16CFC5">
    <w:name w:val="99FC7D8F55754F43A7D0C9BB9A16CFC5"/>
    <w:rsid w:val="00B411BE"/>
  </w:style>
  <w:style w:type="paragraph" w:customStyle="1" w:styleId="71F27E79B35B4E83B4E0A7E7A2BA126E">
    <w:name w:val="71F27E79B35B4E83B4E0A7E7A2BA126E"/>
    <w:rsid w:val="00B411BE"/>
  </w:style>
  <w:style w:type="paragraph" w:customStyle="1" w:styleId="C660CEE77A684DA4834E964950D7C60A">
    <w:name w:val="C660CEE77A684DA4834E964950D7C60A"/>
    <w:rsid w:val="00B411BE"/>
  </w:style>
  <w:style w:type="paragraph" w:customStyle="1" w:styleId="5078881A9CDE4025A39923DE7B334785">
    <w:name w:val="5078881A9CDE4025A39923DE7B334785"/>
    <w:rsid w:val="00B411BE"/>
  </w:style>
  <w:style w:type="paragraph" w:customStyle="1" w:styleId="0C9CE9D6FAC242DD9765661DC506BF4F">
    <w:name w:val="0C9CE9D6FAC242DD9765661DC506BF4F"/>
    <w:rsid w:val="00B411BE"/>
  </w:style>
  <w:style w:type="paragraph" w:customStyle="1" w:styleId="97F49350B1FB4DDE914FE9BC3C63A8CF">
    <w:name w:val="97F49350B1FB4DDE914FE9BC3C63A8CF"/>
    <w:rsid w:val="00B411BE"/>
  </w:style>
  <w:style w:type="paragraph" w:customStyle="1" w:styleId="AC8023F64CED4BEABDD8EA2B097D9290">
    <w:name w:val="AC8023F64CED4BEABDD8EA2B097D9290"/>
    <w:rsid w:val="00B411BE"/>
  </w:style>
  <w:style w:type="paragraph" w:customStyle="1" w:styleId="A584A9ACEA1F4806BD77F07DB7F318AB">
    <w:name w:val="A584A9ACEA1F4806BD77F07DB7F318AB"/>
    <w:rsid w:val="00B411BE"/>
  </w:style>
  <w:style w:type="paragraph" w:customStyle="1" w:styleId="5CDA5277D217459D986BE2B49A2511D1">
    <w:name w:val="5CDA5277D217459D986BE2B49A2511D1"/>
    <w:rsid w:val="00B411BE"/>
  </w:style>
  <w:style w:type="paragraph" w:customStyle="1" w:styleId="43F04F6E5E2A4A7A98CDBD30482FB1C3">
    <w:name w:val="43F04F6E5E2A4A7A98CDBD30482FB1C3"/>
    <w:rsid w:val="00B411BE"/>
  </w:style>
  <w:style w:type="paragraph" w:customStyle="1" w:styleId="2727117EC65B437EA03B5756C1FAC781">
    <w:name w:val="2727117EC65B437EA03B5756C1FAC781"/>
    <w:rsid w:val="00B411BE"/>
  </w:style>
  <w:style w:type="paragraph" w:customStyle="1" w:styleId="FE8D31B034C445CC889ED479612460C0">
    <w:name w:val="FE8D31B034C445CC889ED479612460C0"/>
    <w:rsid w:val="00B411BE"/>
  </w:style>
  <w:style w:type="paragraph" w:customStyle="1" w:styleId="F63D81C1AF884449895F050E4BE7ACC6">
    <w:name w:val="F63D81C1AF884449895F050E4BE7ACC6"/>
    <w:rsid w:val="00B411BE"/>
  </w:style>
  <w:style w:type="paragraph" w:customStyle="1" w:styleId="E113B147C6CF45D5BFF4D539FCF7D0A6">
    <w:name w:val="E113B147C6CF45D5BFF4D539FCF7D0A6"/>
    <w:rsid w:val="00B411BE"/>
  </w:style>
  <w:style w:type="paragraph" w:customStyle="1" w:styleId="461BCF30B9F34B86A0993202A0D23306">
    <w:name w:val="461BCF30B9F34B86A0993202A0D23306"/>
    <w:rsid w:val="00B411BE"/>
  </w:style>
  <w:style w:type="paragraph" w:customStyle="1" w:styleId="56C65C20BB364B2D828E653F3754719C">
    <w:name w:val="56C65C20BB364B2D828E653F3754719C"/>
    <w:rsid w:val="00B411BE"/>
  </w:style>
  <w:style w:type="paragraph" w:customStyle="1" w:styleId="528DB2D345464A14A969A1619EB8BE91">
    <w:name w:val="528DB2D345464A14A969A1619EB8BE91"/>
    <w:rsid w:val="00B411BE"/>
  </w:style>
  <w:style w:type="paragraph" w:customStyle="1" w:styleId="CB4B015B12364D26A49CD5BBA7C11F44">
    <w:name w:val="CB4B015B12364D26A49CD5BBA7C11F44"/>
    <w:rsid w:val="00B411BE"/>
  </w:style>
  <w:style w:type="paragraph" w:customStyle="1" w:styleId="079FDF6CC84E4027B96BB2C6809A6569">
    <w:name w:val="079FDF6CC84E4027B96BB2C6809A6569"/>
    <w:rsid w:val="00B411BE"/>
  </w:style>
  <w:style w:type="paragraph" w:customStyle="1" w:styleId="BEE38F5FEDE646F8BD7C815C880FFA13">
    <w:name w:val="BEE38F5FEDE646F8BD7C815C880FFA13"/>
    <w:rsid w:val="00B411BE"/>
  </w:style>
  <w:style w:type="paragraph" w:customStyle="1" w:styleId="AA20DBC406B8445F9F3AD35B6926D6AE">
    <w:name w:val="AA20DBC406B8445F9F3AD35B6926D6AE"/>
    <w:rsid w:val="00B411BE"/>
  </w:style>
  <w:style w:type="paragraph" w:customStyle="1" w:styleId="0AA2C0BF74CA44E8894BEDABA79AF482">
    <w:name w:val="0AA2C0BF74CA44E8894BEDABA79AF482"/>
    <w:rsid w:val="00B411BE"/>
  </w:style>
  <w:style w:type="paragraph" w:customStyle="1" w:styleId="E6611192FC3B43739750AF9E96BA7869">
    <w:name w:val="E6611192FC3B43739750AF9E96BA7869"/>
    <w:rsid w:val="00B411BE"/>
  </w:style>
  <w:style w:type="paragraph" w:customStyle="1" w:styleId="C31CFC74BE6E482BA5304FE408F4FF12">
    <w:name w:val="C31CFC74BE6E482BA5304FE408F4FF12"/>
    <w:rsid w:val="00B411BE"/>
  </w:style>
  <w:style w:type="paragraph" w:customStyle="1" w:styleId="231B8CD26CBC46BDB55857943E76CB5D">
    <w:name w:val="231B8CD26CBC46BDB55857943E76CB5D"/>
    <w:rsid w:val="00B411BE"/>
  </w:style>
  <w:style w:type="paragraph" w:customStyle="1" w:styleId="0CECE438A4D44053B4DCF7A1A7154672">
    <w:name w:val="0CECE438A4D44053B4DCF7A1A7154672"/>
    <w:rsid w:val="00B411BE"/>
  </w:style>
  <w:style w:type="paragraph" w:customStyle="1" w:styleId="000E60A8403F447A80ABFC65729F66DE">
    <w:name w:val="000E60A8403F447A80ABFC65729F66DE"/>
    <w:rsid w:val="00B411BE"/>
  </w:style>
  <w:style w:type="paragraph" w:customStyle="1" w:styleId="CEACED094F4F4100843D2ECBB3B415C5">
    <w:name w:val="CEACED094F4F4100843D2ECBB3B415C5"/>
    <w:rsid w:val="00B411BE"/>
  </w:style>
  <w:style w:type="paragraph" w:customStyle="1" w:styleId="900846B9E3A847F78FC13643A4AB4C96">
    <w:name w:val="900846B9E3A847F78FC13643A4AB4C96"/>
    <w:rsid w:val="00B411BE"/>
  </w:style>
  <w:style w:type="paragraph" w:customStyle="1" w:styleId="DE6977DC757241E9AB5FC3B32460384D">
    <w:name w:val="DE6977DC757241E9AB5FC3B32460384D"/>
    <w:rsid w:val="00B411BE"/>
  </w:style>
  <w:style w:type="paragraph" w:customStyle="1" w:styleId="EF60DBCDBFE0421FADF6C69CDA121468">
    <w:name w:val="EF60DBCDBFE0421FADF6C69CDA121468"/>
    <w:rsid w:val="00B411BE"/>
  </w:style>
  <w:style w:type="paragraph" w:customStyle="1" w:styleId="696667F35CA44664A299AC7DAA2E174F">
    <w:name w:val="696667F35CA44664A299AC7DAA2E174F"/>
    <w:rsid w:val="00B411BE"/>
  </w:style>
  <w:style w:type="paragraph" w:customStyle="1" w:styleId="BC4E7840200C499AADFEDB4BECFD9213">
    <w:name w:val="BC4E7840200C499AADFEDB4BECFD9213"/>
    <w:rsid w:val="00B411BE"/>
  </w:style>
  <w:style w:type="paragraph" w:customStyle="1" w:styleId="DE0A8193F516480086C9B834B8B17F97">
    <w:name w:val="DE0A8193F516480086C9B834B8B17F97"/>
    <w:rsid w:val="00B411BE"/>
  </w:style>
  <w:style w:type="paragraph" w:customStyle="1" w:styleId="BE43482E5EFE41FE8B76A9A2463C76AF">
    <w:name w:val="BE43482E5EFE41FE8B76A9A2463C76AF"/>
    <w:rsid w:val="00B411BE"/>
  </w:style>
  <w:style w:type="paragraph" w:customStyle="1" w:styleId="4797C2CC5F264C3384BCE43A52C4D682">
    <w:name w:val="4797C2CC5F264C3384BCE43A52C4D682"/>
    <w:rsid w:val="00B411BE"/>
  </w:style>
  <w:style w:type="paragraph" w:customStyle="1" w:styleId="D88701EE69DB46AD961C7423301C0533">
    <w:name w:val="D88701EE69DB46AD961C7423301C0533"/>
    <w:rsid w:val="00B411BE"/>
  </w:style>
  <w:style w:type="paragraph" w:customStyle="1" w:styleId="E80B2C69303145679AA3AD435105CF91">
    <w:name w:val="E80B2C69303145679AA3AD435105CF91"/>
    <w:rsid w:val="00B411BE"/>
  </w:style>
  <w:style w:type="paragraph" w:customStyle="1" w:styleId="2228A78F8C824AD0890D9A5A7F1F3B01">
    <w:name w:val="2228A78F8C824AD0890D9A5A7F1F3B01"/>
    <w:rsid w:val="00B411BE"/>
  </w:style>
  <w:style w:type="paragraph" w:customStyle="1" w:styleId="327B84E6278F48899389604786DD9F82">
    <w:name w:val="327B84E6278F48899389604786DD9F82"/>
    <w:rsid w:val="00B411BE"/>
  </w:style>
  <w:style w:type="paragraph" w:customStyle="1" w:styleId="E27E6EA35C874F208931468962455FE7">
    <w:name w:val="E27E6EA35C874F208931468962455FE7"/>
    <w:rsid w:val="00B411BE"/>
  </w:style>
  <w:style w:type="paragraph" w:customStyle="1" w:styleId="B2748A1727FC4A7B80236B25DC0505F2">
    <w:name w:val="B2748A1727FC4A7B80236B25DC0505F2"/>
    <w:rsid w:val="00B411BE"/>
  </w:style>
  <w:style w:type="paragraph" w:customStyle="1" w:styleId="A451F9294D274577B249ACD7A5D6A008">
    <w:name w:val="A451F9294D274577B249ACD7A5D6A008"/>
    <w:rsid w:val="00B411BE"/>
  </w:style>
  <w:style w:type="paragraph" w:customStyle="1" w:styleId="4AF69C1C49334FFA97730DB18E875C47">
    <w:name w:val="4AF69C1C49334FFA97730DB18E875C47"/>
    <w:rsid w:val="00B411BE"/>
  </w:style>
  <w:style w:type="paragraph" w:customStyle="1" w:styleId="DF8997278D9C451EAFB3F80F7C0CF1C1">
    <w:name w:val="DF8997278D9C451EAFB3F80F7C0CF1C1"/>
    <w:rsid w:val="00B411BE"/>
  </w:style>
  <w:style w:type="paragraph" w:customStyle="1" w:styleId="173235825C954A739D45413C64A7EFFE">
    <w:name w:val="173235825C954A739D45413C64A7EFFE"/>
    <w:rsid w:val="00B411BE"/>
  </w:style>
  <w:style w:type="paragraph" w:customStyle="1" w:styleId="49DDB7CF6D4346E09752607A3258F89C">
    <w:name w:val="49DDB7CF6D4346E09752607A3258F89C"/>
    <w:rsid w:val="00B411BE"/>
  </w:style>
  <w:style w:type="paragraph" w:customStyle="1" w:styleId="9A6B31D641EF443F99A0DD120C87B82F">
    <w:name w:val="9A6B31D641EF443F99A0DD120C87B82F"/>
    <w:rsid w:val="00B411BE"/>
  </w:style>
  <w:style w:type="paragraph" w:customStyle="1" w:styleId="96DB918FD9D34AEE922852BD00C9DD38">
    <w:name w:val="96DB918FD9D34AEE922852BD00C9DD38"/>
    <w:rsid w:val="00B411BE"/>
  </w:style>
  <w:style w:type="paragraph" w:customStyle="1" w:styleId="498EEF869B404DD89B1DA60363DAD761">
    <w:name w:val="498EEF869B404DD89B1DA60363DAD761"/>
    <w:rsid w:val="00B411BE"/>
  </w:style>
  <w:style w:type="paragraph" w:customStyle="1" w:styleId="3962CCF635834AA880FD6D34B93D9603">
    <w:name w:val="3962CCF635834AA880FD6D34B93D9603"/>
    <w:rsid w:val="00B411BE"/>
  </w:style>
  <w:style w:type="paragraph" w:customStyle="1" w:styleId="A38BA6B1CA88428E8DB8B760E673D25E">
    <w:name w:val="A38BA6B1CA88428E8DB8B760E673D25E"/>
    <w:rsid w:val="00B411BE"/>
  </w:style>
  <w:style w:type="paragraph" w:customStyle="1" w:styleId="1BB664AF017B43D0AC15C8A6FD571B45">
    <w:name w:val="1BB664AF017B43D0AC15C8A6FD571B45"/>
    <w:rsid w:val="00B411BE"/>
  </w:style>
  <w:style w:type="paragraph" w:customStyle="1" w:styleId="4E9D694DAB864AF2A16839EE7AF8013B">
    <w:name w:val="4E9D694DAB864AF2A16839EE7AF8013B"/>
    <w:rsid w:val="00B411BE"/>
  </w:style>
  <w:style w:type="paragraph" w:customStyle="1" w:styleId="5541045A977246D597ACC13EACAE4233">
    <w:name w:val="5541045A977246D597ACC13EACAE4233"/>
    <w:rsid w:val="00B411BE"/>
  </w:style>
  <w:style w:type="paragraph" w:customStyle="1" w:styleId="F074BB182FF14DA39145962B5BA84D70">
    <w:name w:val="F074BB182FF14DA39145962B5BA84D70"/>
    <w:rsid w:val="00B411BE"/>
  </w:style>
  <w:style w:type="paragraph" w:customStyle="1" w:styleId="1381AE768AF145DC86000679C25E73FD">
    <w:name w:val="1381AE768AF145DC86000679C25E73FD"/>
    <w:rsid w:val="00B411BE"/>
  </w:style>
  <w:style w:type="paragraph" w:customStyle="1" w:styleId="8EBEEDD21A134592AC5FFD7BD6CD73B7">
    <w:name w:val="8EBEEDD21A134592AC5FFD7BD6CD73B7"/>
    <w:rsid w:val="00B411BE"/>
  </w:style>
  <w:style w:type="paragraph" w:customStyle="1" w:styleId="D0C799FF72564C5FB901327A31ACCF2A">
    <w:name w:val="D0C799FF72564C5FB901327A31ACCF2A"/>
    <w:rsid w:val="00B411BE"/>
  </w:style>
  <w:style w:type="paragraph" w:customStyle="1" w:styleId="4D99CC2D441C4D21802B862DA4BAF402">
    <w:name w:val="4D99CC2D441C4D21802B862DA4BAF402"/>
    <w:rsid w:val="00B411BE"/>
  </w:style>
  <w:style w:type="paragraph" w:customStyle="1" w:styleId="398D932C2CD847FB83CDA48B2B62E8E3">
    <w:name w:val="398D932C2CD847FB83CDA48B2B62E8E3"/>
    <w:rsid w:val="00B411BE"/>
  </w:style>
  <w:style w:type="paragraph" w:customStyle="1" w:styleId="A1CEAFFE70C64F2DB14F6E7BF89A3B94">
    <w:name w:val="A1CEAFFE70C64F2DB14F6E7BF89A3B94"/>
    <w:rsid w:val="00B411BE"/>
  </w:style>
  <w:style w:type="paragraph" w:customStyle="1" w:styleId="C55E8527EFD24344A1CCF49447E7625D">
    <w:name w:val="C55E8527EFD24344A1CCF49447E7625D"/>
    <w:rsid w:val="00B411BE"/>
  </w:style>
  <w:style w:type="paragraph" w:customStyle="1" w:styleId="B71699431CEB40DB9020101BD6EE0FFA">
    <w:name w:val="B71699431CEB40DB9020101BD6EE0FFA"/>
    <w:rsid w:val="00B411BE"/>
  </w:style>
  <w:style w:type="paragraph" w:customStyle="1" w:styleId="B48BBAE3317A4999802F1D81685F29B0">
    <w:name w:val="B48BBAE3317A4999802F1D81685F29B0"/>
    <w:rsid w:val="00B411BE"/>
  </w:style>
  <w:style w:type="paragraph" w:customStyle="1" w:styleId="B832558E38584DBA8FA3C703257A11A1">
    <w:name w:val="B832558E38584DBA8FA3C703257A11A1"/>
    <w:rsid w:val="00B411BE"/>
  </w:style>
  <w:style w:type="paragraph" w:customStyle="1" w:styleId="03BB83E683BB4452BF3AAE7CBBB6C8D3">
    <w:name w:val="03BB83E683BB4452BF3AAE7CBBB6C8D3"/>
    <w:rsid w:val="00B411BE"/>
  </w:style>
  <w:style w:type="paragraph" w:customStyle="1" w:styleId="EF071F0925DC4538A49D9FA046B2EF9D">
    <w:name w:val="EF071F0925DC4538A49D9FA046B2EF9D"/>
    <w:rsid w:val="00B411BE"/>
  </w:style>
  <w:style w:type="paragraph" w:customStyle="1" w:styleId="7F1309FF8EA9414B89A7A71EB532F8C0">
    <w:name w:val="7F1309FF8EA9414B89A7A71EB532F8C0"/>
    <w:rsid w:val="00B411BE"/>
  </w:style>
  <w:style w:type="paragraph" w:customStyle="1" w:styleId="C5ECFC16D29144B8B242537D62453964">
    <w:name w:val="C5ECFC16D29144B8B242537D62453964"/>
    <w:rsid w:val="00B411BE"/>
  </w:style>
  <w:style w:type="paragraph" w:customStyle="1" w:styleId="F6EBB6AA271249258846A43592085910">
    <w:name w:val="F6EBB6AA271249258846A43592085910"/>
    <w:rsid w:val="00B411BE"/>
  </w:style>
  <w:style w:type="paragraph" w:customStyle="1" w:styleId="DA93431F259941B0B041239E0AB27C81">
    <w:name w:val="DA93431F259941B0B041239E0AB27C81"/>
    <w:rsid w:val="00B411BE"/>
  </w:style>
  <w:style w:type="paragraph" w:customStyle="1" w:styleId="39300AA9F77242BAA4D531A736589E31">
    <w:name w:val="39300AA9F77242BAA4D531A736589E31"/>
    <w:rsid w:val="00B411BE"/>
  </w:style>
  <w:style w:type="paragraph" w:customStyle="1" w:styleId="C8C3195AD0A24D53AB9D2DA83FBEB8A0">
    <w:name w:val="C8C3195AD0A24D53AB9D2DA83FBEB8A0"/>
    <w:rsid w:val="00B411BE"/>
  </w:style>
  <w:style w:type="paragraph" w:customStyle="1" w:styleId="5786DE69268F406A81D9717AFD9EF6CC">
    <w:name w:val="5786DE69268F406A81D9717AFD9EF6CC"/>
    <w:rsid w:val="00B411BE"/>
  </w:style>
  <w:style w:type="paragraph" w:customStyle="1" w:styleId="098756C9990343D5BDADE7A06F681139">
    <w:name w:val="098756C9990343D5BDADE7A06F681139"/>
    <w:rsid w:val="00B411BE"/>
  </w:style>
  <w:style w:type="paragraph" w:customStyle="1" w:styleId="8B3C91E92B144792940747DD3DCC78AD">
    <w:name w:val="8B3C91E92B144792940747DD3DCC78AD"/>
    <w:rsid w:val="00B411BE"/>
  </w:style>
  <w:style w:type="paragraph" w:customStyle="1" w:styleId="4C58A6CEFFD74356BD26B6993F48A865">
    <w:name w:val="4C58A6CEFFD74356BD26B6993F48A865"/>
    <w:rsid w:val="00B411BE"/>
  </w:style>
  <w:style w:type="paragraph" w:customStyle="1" w:styleId="FE63EFFE676C4631A64D2798473890F1">
    <w:name w:val="FE63EFFE676C4631A64D2798473890F1"/>
    <w:rsid w:val="00B411BE"/>
  </w:style>
  <w:style w:type="paragraph" w:customStyle="1" w:styleId="68199AA18FD54FCEB0C8FB660CA2AB20">
    <w:name w:val="68199AA18FD54FCEB0C8FB660CA2AB20"/>
    <w:rsid w:val="00B411BE"/>
  </w:style>
  <w:style w:type="paragraph" w:customStyle="1" w:styleId="81ECDCB5EDE54179B4203DD3A0978486">
    <w:name w:val="81ECDCB5EDE54179B4203DD3A0978486"/>
    <w:rsid w:val="00B411BE"/>
  </w:style>
  <w:style w:type="paragraph" w:customStyle="1" w:styleId="EB6AE34DF49B4077935D2823EB14B98B">
    <w:name w:val="EB6AE34DF49B4077935D2823EB14B98B"/>
    <w:rsid w:val="00B411BE"/>
  </w:style>
  <w:style w:type="paragraph" w:customStyle="1" w:styleId="F38DA1DF751C436189F0B0DFBCD807C6">
    <w:name w:val="F38DA1DF751C436189F0B0DFBCD807C6"/>
    <w:rsid w:val="00B411BE"/>
  </w:style>
  <w:style w:type="paragraph" w:customStyle="1" w:styleId="9D223C58953B4C2FAC96976E321E482D">
    <w:name w:val="9D223C58953B4C2FAC96976E321E482D"/>
    <w:rsid w:val="00B411BE"/>
  </w:style>
  <w:style w:type="paragraph" w:customStyle="1" w:styleId="EF3A6EBAF5B94145BA55518147B473C3">
    <w:name w:val="EF3A6EBAF5B94145BA55518147B473C3"/>
    <w:rsid w:val="00B411BE"/>
  </w:style>
  <w:style w:type="paragraph" w:customStyle="1" w:styleId="5595777EC7CB43519A9BD88B0AA78FB2">
    <w:name w:val="5595777EC7CB43519A9BD88B0AA78FB2"/>
    <w:rsid w:val="00B411BE"/>
  </w:style>
  <w:style w:type="paragraph" w:customStyle="1" w:styleId="8AE4FA3C77424F3288F74C77EF2EF7FA">
    <w:name w:val="8AE4FA3C77424F3288F74C77EF2EF7FA"/>
    <w:rsid w:val="00B411BE"/>
  </w:style>
  <w:style w:type="paragraph" w:customStyle="1" w:styleId="426E2DE2B9DC4FDABE47040F685DEBF2">
    <w:name w:val="426E2DE2B9DC4FDABE47040F685DEBF2"/>
    <w:rsid w:val="00B411BE"/>
  </w:style>
  <w:style w:type="paragraph" w:customStyle="1" w:styleId="05C74AF1C97B44C18A6FED58F9FBD0B3">
    <w:name w:val="05C74AF1C97B44C18A6FED58F9FBD0B3"/>
    <w:rsid w:val="00B411BE"/>
  </w:style>
  <w:style w:type="paragraph" w:customStyle="1" w:styleId="E8B021455F3344B4AFED9DECAF0FAFC6">
    <w:name w:val="E8B021455F3344B4AFED9DECAF0FAFC6"/>
    <w:rsid w:val="00B411BE"/>
  </w:style>
  <w:style w:type="paragraph" w:customStyle="1" w:styleId="20AF3B27D56E47A2AF77AFE90F6D9177">
    <w:name w:val="20AF3B27D56E47A2AF77AFE90F6D9177"/>
    <w:rsid w:val="00B411BE"/>
  </w:style>
  <w:style w:type="paragraph" w:customStyle="1" w:styleId="B71CBFDC3E13419C941CDDFEBCC1FF4D">
    <w:name w:val="B71CBFDC3E13419C941CDDFEBCC1FF4D"/>
    <w:rsid w:val="00B411BE"/>
  </w:style>
  <w:style w:type="paragraph" w:customStyle="1" w:styleId="56152ADB25F04DEA854F4456E1253175">
    <w:name w:val="56152ADB25F04DEA854F4456E1253175"/>
    <w:rsid w:val="00B411BE"/>
  </w:style>
  <w:style w:type="paragraph" w:customStyle="1" w:styleId="128E150BEED641D5B32FD38BD96AFCE7">
    <w:name w:val="128E150BEED641D5B32FD38BD96AFCE7"/>
    <w:rsid w:val="00B411BE"/>
  </w:style>
  <w:style w:type="paragraph" w:customStyle="1" w:styleId="7EBB89F382AC405F89DF519C69D009DC">
    <w:name w:val="7EBB89F382AC405F89DF519C69D009DC"/>
    <w:rsid w:val="00B411BE"/>
  </w:style>
  <w:style w:type="paragraph" w:customStyle="1" w:styleId="8F10A32FDDCE4929AF7C2960BCD0927D">
    <w:name w:val="8F10A32FDDCE4929AF7C2960BCD0927D"/>
    <w:rsid w:val="00B411BE"/>
  </w:style>
  <w:style w:type="paragraph" w:customStyle="1" w:styleId="BBEFCBA8876B4680B557B7DB0F121836">
    <w:name w:val="BBEFCBA8876B4680B557B7DB0F121836"/>
    <w:rsid w:val="00B411BE"/>
  </w:style>
  <w:style w:type="paragraph" w:customStyle="1" w:styleId="A854A2E4C6F64A77B708FDD499852721">
    <w:name w:val="A854A2E4C6F64A77B708FDD499852721"/>
    <w:rsid w:val="00B411BE"/>
  </w:style>
  <w:style w:type="paragraph" w:customStyle="1" w:styleId="AFCA71C50EC04370A8A194B9ADB47A581">
    <w:name w:val="AFCA71C50EC04370A8A194B9ADB47A581"/>
    <w:rsid w:val="00B411BE"/>
    <w:pPr>
      <w:spacing w:after="0" w:line="240" w:lineRule="auto"/>
    </w:pPr>
    <w:rPr>
      <w:rFonts w:ascii="Univers (WN)" w:eastAsia="SimSun" w:hAnsi="Univers (WN)" w:cs="Times New Roman"/>
      <w:b/>
      <w:sz w:val="24"/>
      <w:szCs w:val="20"/>
    </w:rPr>
  </w:style>
  <w:style w:type="paragraph" w:customStyle="1" w:styleId="5288D7D46AD14CF2827407BFE956FE5A1">
    <w:name w:val="5288D7D46AD14CF2827407BFE956FE5A1"/>
    <w:rsid w:val="00B411BE"/>
    <w:pPr>
      <w:spacing w:after="0" w:line="240" w:lineRule="auto"/>
    </w:pPr>
    <w:rPr>
      <w:rFonts w:ascii="Univers (WN)" w:eastAsia="SimSun" w:hAnsi="Univers (WN)" w:cs="Times New Roman"/>
      <w:b/>
      <w:sz w:val="24"/>
      <w:szCs w:val="20"/>
    </w:rPr>
  </w:style>
  <w:style w:type="paragraph" w:customStyle="1" w:styleId="016D08C733244CC5A2DB3F241CA5EBFC1">
    <w:name w:val="016D08C733244CC5A2DB3F241CA5EBFC1"/>
    <w:rsid w:val="00B411BE"/>
    <w:pPr>
      <w:spacing w:after="0" w:line="240" w:lineRule="auto"/>
    </w:pPr>
    <w:rPr>
      <w:rFonts w:ascii="Univers (WN)" w:eastAsia="SimSun" w:hAnsi="Univers (WN)" w:cs="Times New Roman"/>
      <w:b/>
      <w:sz w:val="24"/>
      <w:szCs w:val="20"/>
    </w:rPr>
  </w:style>
  <w:style w:type="paragraph" w:customStyle="1" w:styleId="187A871BD2C84A59B3FE4DCF74A32AFD1">
    <w:name w:val="187A871BD2C84A59B3FE4DCF74A32AFD1"/>
    <w:rsid w:val="00B411BE"/>
    <w:pPr>
      <w:spacing w:after="0" w:line="240" w:lineRule="auto"/>
    </w:pPr>
    <w:rPr>
      <w:rFonts w:ascii="Univers (WN)" w:eastAsia="SimSun" w:hAnsi="Univers (WN)" w:cs="Times New Roman"/>
      <w:b/>
      <w:sz w:val="24"/>
      <w:szCs w:val="20"/>
    </w:rPr>
  </w:style>
  <w:style w:type="paragraph" w:customStyle="1" w:styleId="E6D2116F68C94D4EBA8D8F5CE4FEABCA1">
    <w:name w:val="E6D2116F68C94D4EBA8D8F5CE4FEABCA1"/>
    <w:rsid w:val="00B411BE"/>
    <w:pPr>
      <w:spacing w:after="0" w:line="240" w:lineRule="auto"/>
    </w:pPr>
    <w:rPr>
      <w:rFonts w:ascii="Univers (WN)" w:eastAsia="SimSun" w:hAnsi="Univers (WN)" w:cs="Times New Roman"/>
      <w:b/>
      <w:sz w:val="24"/>
      <w:szCs w:val="20"/>
    </w:rPr>
  </w:style>
  <w:style w:type="paragraph" w:customStyle="1" w:styleId="0F9E7F687E934C0780C0D748808464211">
    <w:name w:val="0F9E7F687E934C0780C0D748808464211"/>
    <w:rsid w:val="00B411BE"/>
    <w:pPr>
      <w:spacing w:after="0" w:line="240" w:lineRule="auto"/>
    </w:pPr>
    <w:rPr>
      <w:rFonts w:ascii="Univers (WN)" w:eastAsia="SimSun" w:hAnsi="Univers (WN)" w:cs="Times New Roman"/>
      <w:b/>
      <w:sz w:val="24"/>
      <w:szCs w:val="20"/>
    </w:rPr>
  </w:style>
  <w:style w:type="paragraph" w:customStyle="1" w:styleId="40B68AEE1C02453DBFC9CA4FF2DBC0011">
    <w:name w:val="40B68AEE1C02453DBFC9CA4FF2DBC0011"/>
    <w:rsid w:val="00B411BE"/>
    <w:pPr>
      <w:spacing w:after="0" w:line="240" w:lineRule="auto"/>
    </w:pPr>
    <w:rPr>
      <w:rFonts w:ascii="Univers (WN)" w:eastAsia="SimSun" w:hAnsi="Univers (WN)" w:cs="Times New Roman"/>
      <w:b/>
      <w:sz w:val="24"/>
      <w:szCs w:val="20"/>
    </w:rPr>
  </w:style>
  <w:style w:type="paragraph" w:customStyle="1" w:styleId="D3AA8D5E12F7461F92A5E3FDDFA146D01">
    <w:name w:val="D3AA8D5E12F7461F92A5E3FDDFA146D01"/>
    <w:rsid w:val="00B411BE"/>
    <w:pPr>
      <w:spacing w:after="0" w:line="240" w:lineRule="auto"/>
    </w:pPr>
    <w:rPr>
      <w:rFonts w:ascii="Univers (WN)" w:eastAsia="SimSun" w:hAnsi="Univers (WN)" w:cs="Times New Roman"/>
      <w:b/>
      <w:sz w:val="24"/>
      <w:szCs w:val="20"/>
    </w:rPr>
  </w:style>
  <w:style w:type="paragraph" w:customStyle="1" w:styleId="8A6352736EB8405AAE390090E62944EC1">
    <w:name w:val="8A6352736EB8405AAE390090E62944EC1"/>
    <w:rsid w:val="00B411BE"/>
    <w:pPr>
      <w:spacing w:after="0" w:line="240" w:lineRule="auto"/>
    </w:pPr>
    <w:rPr>
      <w:rFonts w:ascii="Univers (WN)" w:eastAsia="SimSun" w:hAnsi="Univers (WN)" w:cs="Times New Roman"/>
      <w:b/>
      <w:sz w:val="24"/>
      <w:szCs w:val="20"/>
    </w:rPr>
  </w:style>
  <w:style w:type="paragraph" w:customStyle="1" w:styleId="7598F29317184F08B6EC1C03A07608971">
    <w:name w:val="7598F29317184F08B6EC1C03A07608971"/>
    <w:rsid w:val="00B411BE"/>
    <w:pPr>
      <w:spacing w:after="0" w:line="240" w:lineRule="auto"/>
    </w:pPr>
    <w:rPr>
      <w:rFonts w:ascii="Univers (WN)" w:eastAsia="SimSun" w:hAnsi="Univers (WN)" w:cs="Times New Roman"/>
      <w:b/>
      <w:sz w:val="24"/>
      <w:szCs w:val="20"/>
    </w:rPr>
  </w:style>
  <w:style w:type="paragraph" w:customStyle="1" w:styleId="1C2539769BF84A1686E9B3589E984FAD1">
    <w:name w:val="1C2539769BF84A1686E9B3589E984FAD1"/>
    <w:rsid w:val="00B411BE"/>
    <w:pPr>
      <w:spacing w:after="0" w:line="240" w:lineRule="auto"/>
    </w:pPr>
    <w:rPr>
      <w:rFonts w:ascii="Univers (WN)" w:eastAsia="SimSun" w:hAnsi="Univers (WN)" w:cs="Times New Roman"/>
      <w:b/>
      <w:sz w:val="24"/>
      <w:szCs w:val="20"/>
    </w:rPr>
  </w:style>
  <w:style w:type="paragraph" w:customStyle="1" w:styleId="25666142FA7D4DDBB30396778D09F4BD1">
    <w:name w:val="25666142FA7D4DDBB30396778D09F4BD1"/>
    <w:rsid w:val="00B411BE"/>
    <w:pPr>
      <w:spacing w:after="0" w:line="240" w:lineRule="auto"/>
    </w:pPr>
    <w:rPr>
      <w:rFonts w:ascii="Univers (WN)" w:eastAsia="SimSun" w:hAnsi="Univers (WN)" w:cs="Times New Roman"/>
      <w:b/>
      <w:sz w:val="24"/>
      <w:szCs w:val="20"/>
    </w:rPr>
  </w:style>
  <w:style w:type="paragraph" w:customStyle="1" w:styleId="B36BA7E9F7BA481D9B52800E0CEB2A7D1">
    <w:name w:val="B36BA7E9F7BA481D9B52800E0CEB2A7D1"/>
    <w:rsid w:val="00B411BE"/>
    <w:pPr>
      <w:spacing w:after="0" w:line="240" w:lineRule="auto"/>
    </w:pPr>
    <w:rPr>
      <w:rFonts w:ascii="Univers (WN)" w:eastAsia="SimSun" w:hAnsi="Univers (WN)" w:cs="Times New Roman"/>
      <w:b/>
      <w:sz w:val="24"/>
      <w:szCs w:val="20"/>
    </w:rPr>
  </w:style>
  <w:style w:type="paragraph" w:customStyle="1" w:styleId="603CAE8378544FB784286063B1B74B7A1">
    <w:name w:val="603CAE8378544FB784286063B1B74B7A1"/>
    <w:rsid w:val="00B411BE"/>
    <w:pPr>
      <w:spacing w:after="0" w:line="240" w:lineRule="auto"/>
    </w:pPr>
    <w:rPr>
      <w:rFonts w:ascii="Univers (WN)" w:eastAsia="SimSun" w:hAnsi="Univers (WN)" w:cs="Times New Roman"/>
      <w:b/>
      <w:sz w:val="24"/>
      <w:szCs w:val="20"/>
    </w:rPr>
  </w:style>
  <w:style w:type="paragraph" w:customStyle="1" w:styleId="567AEEFDDE384435A38028BCA195530B1">
    <w:name w:val="567AEEFDDE384435A38028BCA195530B1"/>
    <w:rsid w:val="00B411BE"/>
    <w:pPr>
      <w:spacing w:after="0" w:line="240" w:lineRule="auto"/>
    </w:pPr>
    <w:rPr>
      <w:rFonts w:ascii="Univers (WN)" w:eastAsia="SimSun" w:hAnsi="Univers (WN)" w:cs="Times New Roman"/>
      <w:b/>
      <w:sz w:val="24"/>
      <w:szCs w:val="20"/>
    </w:rPr>
  </w:style>
  <w:style w:type="paragraph" w:customStyle="1" w:styleId="8FB25BD9ED284E5DA58863024599FFD01">
    <w:name w:val="8FB25BD9ED284E5DA58863024599FFD01"/>
    <w:rsid w:val="00B411BE"/>
    <w:pPr>
      <w:spacing w:after="0" w:line="240" w:lineRule="auto"/>
    </w:pPr>
    <w:rPr>
      <w:rFonts w:ascii="Univers (WN)" w:eastAsia="SimSun" w:hAnsi="Univers (WN)" w:cs="Times New Roman"/>
      <w:b/>
      <w:sz w:val="24"/>
      <w:szCs w:val="20"/>
    </w:rPr>
  </w:style>
  <w:style w:type="paragraph" w:customStyle="1" w:styleId="0B268A52DD3F4E8A9652DFC81CC344951">
    <w:name w:val="0B268A52DD3F4E8A9652DFC81CC344951"/>
    <w:rsid w:val="00B411BE"/>
    <w:pPr>
      <w:spacing w:after="0" w:line="240" w:lineRule="auto"/>
    </w:pPr>
    <w:rPr>
      <w:rFonts w:ascii="Univers (WN)" w:eastAsia="SimSun" w:hAnsi="Univers (WN)" w:cs="Times New Roman"/>
      <w:b/>
      <w:sz w:val="24"/>
      <w:szCs w:val="20"/>
    </w:rPr>
  </w:style>
  <w:style w:type="paragraph" w:customStyle="1" w:styleId="664B0AA4090342CC8E6B85EE2C615E491">
    <w:name w:val="664B0AA4090342CC8E6B85EE2C615E491"/>
    <w:rsid w:val="00B411BE"/>
    <w:pPr>
      <w:spacing w:after="0" w:line="240" w:lineRule="auto"/>
    </w:pPr>
    <w:rPr>
      <w:rFonts w:ascii="Univers (WN)" w:eastAsia="SimSun" w:hAnsi="Univers (WN)" w:cs="Times New Roman"/>
      <w:b/>
      <w:sz w:val="24"/>
      <w:szCs w:val="20"/>
    </w:rPr>
  </w:style>
  <w:style w:type="paragraph" w:customStyle="1" w:styleId="1BC9CA66E50E4B2EA13D5EC182A478901">
    <w:name w:val="1BC9CA66E50E4B2EA13D5EC182A478901"/>
    <w:rsid w:val="00B411BE"/>
    <w:pPr>
      <w:spacing w:after="0" w:line="240" w:lineRule="auto"/>
    </w:pPr>
    <w:rPr>
      <w:rFonts w:ascii="Univers (WN)" w:eastAsia="SimSun" w:hAnsi="Univers (WN)" w:cs="Times New Roman"/>
      <w:b/>
      <w:sz w:val="24"/>
      <w:szCs w:val="20"/>
    </w:rPr>
  </w:style>
  <w:style w:type="paragraph" w:customStyle="1" w:styleId="6BB70E4E97134170A31F8E0DF83A3DBA1">
    <w:name w:val="6BB70E4E97134170A31F8E0DF83A3DBA1"/>
    <w:rsid w:val="00B411BE"/>
    <w:pPr>
      <w:spacing w:after="0" w:line="240" w:lineRule="auto"/>
    </w:pPr>
    <w:rPr>
      <w:rFonts w:ascii="Univers (WN)" w:eastAsia="SimSun" w:hAnsi="Univers (WN)" w:cs="Times New Roman"/>
      <w:b/>
      <w:sz w:val="24"/>
      <w:szCs w:val="20"/>
    </w:rPr>
  </w:style>
  <w:style w:type="paragraph" w:customStyle="1" w:styleId="E168E0785B56453992684F7328AFC38F1">
    <w:name w:val="E168E0785B56453992684F7328AFC38F1"/>
    <w:rsid w:val="00B411BE"/>
    <w:pPr>
      <w:spacing w:after="0" w:line="240" w:lineRule="auto"/>
    </w:pPr>
    <w:rPr>
      <w:rFonts w:ascii="Univers (WN)" w:eastAsia="SimSun" w:hAnsi="Univers (WN)" w:cs="Times New Roman"/>
      <w:b/>
      <w:sz w:val="24"/>
      <w:szCs w:val="20"/>
    </w:rPr>
  </w:style>
  <w:style w:type="paragraph" w:customStyle="1" w:styleId="5EB8E32810FA48A0ADDFF931E4A4CE451">
    <w:name w:val="5EB8E32810FA48A0ADDFF931E4A4CE451"/>
    <w:rsid w:val="00B411BE"/>
    <w:pPr>
      <w:spacing w:after="0" w:line="240" w:lineRule="auto"/>
    </w:pPr>
    <w:rPr>
      <w:rFonts w:ascii="Univers (WN)" w:eastAsia="SimSun" w:hAnsi="Univers (WN)" w:cs="Times New Roman"/>
      <w:b/>
      <w:sz w:val="24"/>
      <w:szCs w:val="20"/>
    </w:rPr>
  </w:style>
  <w:style w:type="paragraph" w:customStyle="1" w:styleId="EF60DBCDBFE0421FADF6C69CDA1214681">
    <w:name w:val="EF60DBCDBFE0421FADF6C69CDA1214681"/>
    <w:rsid w:val="00B411BE"/>
    <w:pPr>
      <w:spacing w:after="0" w:line="240" w:lineRule="auto"/>
    </w:pPr>
    <w:rPr>
      <w:rFonts w:ascii="Univers (WN)" w:eastAsia="SimSun" w:hAnsi="Univers (WN)" w:cs="Times New Roman"/>
      <w:b/>
      <w:sz w:val="24"/>
      <w:szCs w:val="20"/>
    </w:rPr>
  </w:style>
  <w:style w:type="paragraph" w:customStyle="1" w:styleId="DDD07224DAE74708BBBAE83743BCC3461">
    <w:name w:val="DDD07224DAE74708BBBAE83743BCC3461"/>
    <w:rsid w:val="00B411BE"/>
    <w:pPr>
      <w:spacing w:after="0" w:line="240" w:lineRule="auto"/>
    </w:pPr>
    <w:rPr>
      <w:rFonts w:ascii="Univers (WN)" w:eastAsia="SimSun" w:hAnsi="Univers (WN)" w:cs="Times New Roman"/>
      <w:b/>
      <w:sz w:val="24"/>
      <w:szCs w:val="20"/>
    </w:rPr>
  </w:style>
  <w:style w:type="paragraph" w:customStyle="1" w:styleId="15768E9090C64514A76A49746E640CB11">
    <w:name w:val="15768E9090C64514A76A49746E640CB11"/>
    <w:rsid w:val="00B411BE"/>
    <w:pPr>
      <w:spacing w:after="0" w:line="240" w:lineRule="auto"/>
    </w:pPr>
    <w:rPr>
      <w:rFonts w:ascii="Univers (WN)" w:eastAsia="SimSun" w:hAnsi="Univers (WN)" w:cs="Times New Roman"/>
      <w:b/>
      <w:sz w:val="24"/>
      <w:szCs w:val="20"/>
    </w:rPr>
  </w:style>
  <w:style w:type="paragraph" w:customStyle="1" w:styleId="6A748B13A3E240B6898959612992CC1B1">
    <w:name w:val="6A748B13A3E240B6898959612992CC1B1"/>
    <w:rsid w:val="00B411BE"/>
    <w:pPr>
      <w:spacing w:after="0" w:line="240" w:lineRule="auto"/>
    </w:pPr>
    <w:rPr>
      <w:rFonts w:ascii="Univers (WN)" w:eastAsia="SimSun" w:hAnsi="Univers (WN)" w:cs="Times New Roman"/>
      <w:b/>
      <w:sz w:val="24"/>
      <w:szCs w:val="20"/>
    </w:rPr>
  </w:style>
  <w:style w:type="paragraph" w:customStyle="1" w:styleId="052B9A6EEE664FFAA748A094D79FC4091">
    <w:name w:val="052B9A6EEE664FFAA748A094D79FC4091"/>
    <w:rsid w:val="00B411BE"/>
    <w:pPr>
      <w:spacing w:after="0" w:line="240" w:lineRule="auto"/>
    </w:pPr>
    <w:rPr>
      <w:rFonts w:ascii="Univers (WN)" w:eastAsia="SimSun" w:hAnsi="Univers (WN)" w:cs="Times New Roman"/>
      <w:b/>
      <w:sz w:val="24"/>
      <w:szCs w:val="20"/>
    </w:rPr>
  </w:style>
  <w:style w:type="paragraph" w:customStyle="1" w:styleId="EE13010B6E2340A6B92185451C0541611">
    <w:name w:val="EE13010B6E2340A6B92185451C0541611"/>
    <w:rsid w:val="00B411BE"/>
    <w:pPr>
      <w:spacing w:after="0" w:line="240" w:lineRule="auto"/>
    </w:pPr>
    <w:rPr>
      <w:rFonts w:ascii="Univers (WN)" w:eastAsia="SimSun" w:hAnsi="Univers (WN)" w:cs="Times New Roman"/>
      <w:b/>
      <w:sz w:val="24"/>
      <w:szCs w:val="20"/>
    </w:rPr>
  </w:style>
  <w:style w:type="paragraph" w:customStyle="1" w:styleId="F946394896D040B5896B89F361549B861">
    <w:name w:val="F946394896D040B5896B89F361549B861"/>
    <w:rsid w:val="00B411BE"/>
    <w:pPr>
      <w:spacing w:after="0" w:line="240" w:lineRule="auto"/>
    </w:pPr>
    <w:rPr>
      <w:rFonts w:ascii="Univers (WN)" w:eastAsia="SimSun" w:hAnsi="Univers (WN)" w:cs="Times New Roman"/>
      <w:b/>
      <w:sz w:val="24"/>
      <w:szCs w:val="20"/>
    </w:rPr>
  </w:style>
  <w:style w:type="paragraph" w:customStyle="1" w:styleId="1230CC5C407C4762963EE074238CCDB41">
    <w:name w:val="1230CC5C407C4762963EE074238CCDB41"/>
    <w:rsid w:val="00B411BE"/>
    <w:pPr>
      <w:spacing w:after="0" w:line="240" w:lineRule="auto"/>
    </w:pPr>
    <w:rPr>
      <w:rFonts w:ascii="Univers (WN)" w:eastAsia="SimSun" w:hAnsi="Univers (WN)" w:cs="Times New Roman"/>
      <w:b/>
      <w:sz w:val="24"/>
      <w:szCs w:val="20"/>
    </w:rPr>
  </w:style>
  <w:style w:type="paragraph" w:customStyle="1" w:styleId="5078881A9CDE4025A39923DE7B3347851">
    <w:name w:val="5078881A9CDE4025A39923DE7B3347851"/>
    <w:rsid w:val="00B411BE"/>
    <w:pPr>
      <w:spacing w:after="0" w:line="240" w:lineRule="auto"/>
    </w:pPr>
    <w:rPr>
      <w:rFonts w:ascii="Univers (WN)" w:eastAsia="SimSun" w:hAnsi="Univers (WN)" w:cs="Times New Roman"/>
      <w:b/>
      <w:sz w:val="24"/>
      <w:szCs w:val="20"/>
    </w:rPr>
  </w:style>
  <w:style w:type="paragraph" w:customStyle="1" w:styleId="0C9CE9D6FAC242DD9765661DC506BF4F1">
    <w:name w:val="0C9CE9D6FAC242DD9765661DC506BF4F1"/>
    <w:rsid w:val="00B411BE"/>
    <w:pPr>
      <w:spacing w:after="0" w:line="240" w:lineRule="auto"/>
    </w:pPr>
    <w:rPr>
      <w:rFonts w:ascii="Univers (WN)" w:eastAsia="SimSun" w:hAnsi="Univers (WN)" w:cs="Times New Roman"/>
      <w:b/>
      <w:sz w:val="24"/>
      <w:szCs w:val="20"/>
    </w:rPr>
  </w:style>
  <w:style w:type="paragraph" w:customStyle="1" w:styleId="97F49350B1FB4DDE914FE9BC3C63A8CF1">
    <w:name w:val="97F49350B1FB4DDE914FE9BC3C63A8CF1"/>
    <w:rsid w:val="00B411BE"/>
    <w:pPr>
      <w:spacing w:after="0" w:line="240" w:lineRule="auto"/>
    </w:pPr>
    <w:rPr>
      <w:rFonts w:ascii="Univers (WN)" w:eastAsia="SimSun" w:hAnsi="Univers (WN)" w:cs="Times New Roman"/>
      <w:b/>
      <w:sz w:val="24"/>
      <w:szCs w:val="20"/>
    </w:rPr>
  </w:style>
  <w:style w:type="paragraph" w:customStyle="1" w:styleId="AC8023F64CED4BEABDD8EA2B097D92901">
    <w:name w:val="AC8023F64CED4BEABDD8EA2B097D92901"/>
    <w:rsid w:val="00B411BE"/>
    <w:pPr>
      <w:spacing w:after="0" w:line="240" w:lineRule="auto"/>
    </w:pPr>
    <w:rPr>
      <w:rFonts w:ascii="Univers (WN)" w:eastAsia="SimSun" w:hAnsi="Univers (WN)" w:cs="Times New Roman"/>
      <w:b/>
      <w:sz w:val="24"/>
      <w:szCs w:val="20"/>
    </w:rPr>
  </w:style>
  <w:style w:type="paragraph" w:customStyle="1" w:styleId="A584A9ACEA1F4806BD77F07DB7F318AB1">
    <w:name w:val="A584A9ACEA1F4806BD77F07DB7F318AB1"/>
    <w:rsid w:val="00B411BE"/>
    <w:pPr>
      <w:spacing w:after="0" w:line="240" w:lineRule="auto"/>
    </w:pPr>
    <w:rPr>
      <w:rFonts w:ascii="Univers (WN)" w:eastAsia="SimSun" w:hAnsi="Univers (WN)" w:cs="Times New Roman"/>
      <w:b/>
      <w:sz w:val="24"/>
      <w:szCs w:val="20"/>
    </w:rPr>
  </w:style>
  <w:style w:type="paragraph" w:customStyle="1" w:styleId="5CDA5277D217459D986BE2B49A2511D11">
    <w:name w:val="5CDA5277D217459D986BE2B49A2511D11"/>
    <w:rsid w:val="00B411BE"/>
    <w:pPr>
      <w:spacing w:after="0" w:line="240" w:lineRule="auto"/>
    </w:pPr>
    <w:rPr>
      <w:rFonts w:ascii="Univers (WN)" w:eastAsia="SimSun" w:hAnsi="Univers (WN)" w:cs="Times New Roman"/>
      <w:b/>
      <w:sz w:val="24"/>
      <w:szCs w:val="20"/>
    </w:rPr>
  </w:style>
  <w:style w:type="paragraph" w:customStyle="1" w:styleId="43F04F6E5E2A4A7A98CDBD30482FB1C31">
    <w:name w:val="43F04F6E5E2A4A7A98CDBD30482FB1C31"/>
    <w:rsid w:val="00B411BE"/>
    <w:pPr>
      <w:spacing w:after="0" w:line="240" w:lineRule="auto"/>
    </w:pPr>
    <w:rPr>
      <w:rFonts w:ascii="Univers (WN)" w:eastAsia="SimSun" w:hAnsi="Univers (WN)" w:cs="Times New Roman"/>
      <w:b/>
      <w:sz w:val="24"/>
      <w:szCs w:val="20"/>
    </w:rPr>
  </w:style>
  <w:style w:type="paragraph" w:customStyle="1" w:styleId="2727117EC65B437EA03B5756C1FAC7811">
    <w:name w:val="2727117EC65B437EA03B5756C1FAC7811"/>
    <w:rsid w:val="00B411BE"/>
    <w:pPr>
      <w:spacing w:after="0" w:line="240" w:lineRule="auto"/>
    </w:pPr>
    <w:rPr>
      <w:rFonts w:ascii="Univers (WN)" w:eastAsia="SimSun" w:hAnsi="Univers (WN)" w:cs="Times New Roman"/>
      <w:b/>
      <w:sz w:val="24"/>
      <w:szCs w:val="20"/>
    </w:rPr>
  </w:style>
  <w:style w:type="paragraph" w:customStyle="1" w:styleId="FE8D31B034C445CC889ED479612460C01">
    <w:name w:val="FE8D31B034C445CC889ED479612460C01"/>
    <w:rsid w:val="00B411BE"/>
    <w:pPr>
      <w:spacing w:after="0" w:line="240" w:lineRule="auto"/>
    </w:pPr>
    <w:rPr>
      <w:rFonts w:ascii="Univers (WN)" w:eastAsia="SimSun" w:hAnsi="Univers (WN)" w:cs="Times New Roman"/>
      <w:b/>
      <w:sz w:val="24"/>
      <w:szCs w:val="20"/>
    </w:rPr>
  </w:style>
  <w:style w:type="paragraph" w:customStyle="1" w:styleId="F63D81C1AF884449895F050E4BE7ACC61">
    <w:name w:val="F63D81C1AF884449895F050E4BE7ACC61"/>
    <w:rsid w:val="00B411BE"/>
    <w:pPr>
      <w:spacing w:after="0" w:line="240" w:lineRule="auto"/>
    </w:pPr>
    <w:rPr>
      <w:rFonts w:ascii="Univers (WN)" w:eastAsia="SimSun" w:hAnsi="Univers (WN)" w:cs="Times New Roman"/>
      <w:b/>
      <w:sz w:val="24"/>
      <w:szCs w:val="20"/>
    </w:rPr>
  </w:style>
  <w:style w:type="paragraph" w:customStyle="1" w:styleId="E113B147C6CF45D5BFF4D539FCF7D0A61">
    <w:name w:val="E113B147C6CF45D5BFF4D539FCF7D0A61"/>
    <w:rsid w:val="00B411BE"/>
    <w:pPr>
      <w:spacing w:after="0" w:line="240" w:lineRule="auto"/>
    </w:pPr>
    <w:rPr>
      <w:rFonts w:ascii="Univers (WN)" w:eastAsia="SimSun" w:hAnsi="Univers (WN)" w:cs="Times New Roman"/>
      <w:b/>
      <w:sz w:val="24"/>
      <w:szCs w:val="20"/>
    </w:rPr>
  </w:style>
  <w:style w:type="paragraph" w:customStyle="1" w:styleId="461BCF30B9F34B86A0993202A0D233061">
    <w:name w:val="461BCF30B9F34B86A0993202A0D233061"/>
    <w:rsid w:val="00B411BE"/>
    <w:pPr>
      <w:spacing w:after="0" w:line="240" w:lineRule="auto"/>
    </w:pPr>
    <w:rPr>
      <w:rFonts w:ascii="Univers (WN)" w:eastAsia="SimSun" w:hAnsi="Univers (WN)" w:cs="Times New Roman"/>
      <w:b/>
      <w:sz w:val="24"/>
      <w:szCs w:val="20"/>
    </w:rPr>
  </w:style>
  <w:style w:type="paragraph" w:customStyle="1" w:styleId="56C65C20BB364B2D828E653F3754719C1">
    <w:name w:val="56C65C20BB364B2D828E653F3754719C1"/>
    <w:rsid w:val="00B411BE"/>
    <w:pPr>
      <w:spacing w:after="0" w:line="240" w:lineRule="auto"/>
    </w:pPr>
    <w:rPr>
      <w:rFonts w:ascii="Univers (WN)" w:eastAsia="SimSun" w:hAnsi="Univers (WN)" w:cs="Times New Roman"/>
      <w:b/>
      <w:sz w:val="24"/>
      <w:szCs w:val="20"/>
    </w:rPr>
  </w:style>
  <w:style w:type="paragraph" w:customStyle="1" w:styleId="528DB2D345464A14A969A1619EB8BE911">
    <w:name w:val="528DB2D345464A14A969A1619EB8BE911"/>
    <w:rsid w:val="00B411BE"/>
    <w:pPr>
      <w:spacing w:after="0" w:line="240" w:lineRule="auto"/>
    </w:pPr>
    <w:rPr>
      <w:rFonts w:ascii="Univers (WN)" w:eastAsia="SimSun" w:hAnsi="Univers (WN)" w:cs="Times New Roman"/>
      <w:b/>
      <w:sz w:val="24"/>
      <w:szCs w:val="20"/>
    </w:rPr>
  </w:style>
  <w:style w:type="paragraph" w:customStyle="1" w:styleId="CB4B015B12364D26A49CD5BBA7C11F441">
    <w:name w:val="CB4B015B12364D26A49CD5BBA7C11F441"/>
    <w:rsid w:val="00B411BE"/>
    <w:pPr>
      <w:spacing w:after="0" w:line="240" w:lineRule="auto"/>
    </w:pPr>
    <w:rPr>
      <w:rFonts w:ascii="Univers (WN)" w:eastAsia="SimSun" w:hAnsi="Univers (WN)" w:cs="Times New Roman"/>
      <w:b/>
      <w:sz w:val="24"/>
      <w:szCs w:val="20"/>
    </w:rPr>
  </w:style>
  <w:style w:type="paragraph" w:customStyle="1" w:styleId="079FDF6CC84E4027B96BB2C6809A65691">
    <w:name w:val="079FDF6CC84E4027B96BB2C6809A65691"/>
    <w:rsid w:val="00B411BE"/>
    <w:pPr>
      <w:spacing w:after="0" w:line="240" w:lineRule="auto"/>
    </w:pPr>
    <w:rPr>
      <w:rFonts w:ascii="Univers (WN)" w:eastAsia="SimSun" w:hAnsi="Univers (WN)" w:cs="Times New Roman"/>
      <w:b/>
      <w:sz w:val="24"/>
      <w:szCs w:val="20"/>
    </w:rPr>
  </w:style>
  <w:style w:type="paragraph" w:customStyle="1" w:styleId="BEE38F5FEDE646F8BD7C815C880FFA131">
    <w:name w:val="BEE38F5FEDE646F8BD7C815C880FFA131"/>
    <w:rsid w:val="00B411BE"/>
    <w:pPr>
      <w:spacing w:after="0" w:line="240" w:lineRule="auto"/>
    </w:pPr>
    <w:rPr>
      <w:rFonts w:ascii="Univers (WN)" w:eastAsia="SimSun" w:hAnsi="Univers (WN)" w:cs="Times New Roman"/>
      <w:b/>
      <w:sz w:val="24"/>
      <w:szCs w:val="20"/>
    </w:rPr>
  </w:style>
  <w:style w:type="paragraph" w:customStyle="1" w:styleId="AA20DBC406B8445F9F3AD35B6926D6AE1">
    <w:name w:val="AA20DBC406B8445F9F3AD35B6926D6AE1"/>
    <w:rsid w:val="00B411BE"/>
    <w:pPr>
      <w:spacing w:after="0" w:line="240" w:lineRule="auto"/>
    </w:pPr>
    <w:rPr>
      <w:rFonts w:ascii="Univers (WN)" w:eastAsia="SimSun" w:hAnsi="Univers (WN)" w:cs="Times New Roman"/>
      <w:b/>
      <w:sz w:val="24"/>
      <w:szCs w:val="20"/>
    </w:rPr>
  </w:style>
  <w:style w:type="paragraph" w:customStyle="1" w:styleId="0AA2C0BF74CA44E8894BEDABA79AF4821">
    <w:name w:val="0AA2C0BF74CA44E8894BEDABA79AF4821"/>
    <w:rsid w:val="00B411BE"/>
    <w:pPr>
      <w:spacing w:after="0" w:line="240" w:lineRule="auto"/>
    </w:pPr>
    <w:rPr>
      <w:rFonts w:ascii="Univers (WN)" w:eastAsia="SimSun" w:hAnsi="Univers (WN)" w:cs="Times New Roman"/>
      <w:b/>
      <w:sz w:val="24"/>
      <w:szCs w:val="20"/>
    </w:rPr>
  </w:style>
  <w:style w:type="paragraph" w:customStyle="1" w:styleId="E6611192FC3B43739750AF9E96BA78691">
    <w:name w:val="E6611192FC3B43739750AF9E96BA78691"/>
    <w:rsid w:val="00B411BE"/>
    <w:pPr>
      <w:spacing w:after="0" w:line="240" w:lineRule="auto"/>
    </w:pPr>
    <w:rPr>
      <w:rFonts w:ascii="Univers (WN)" w:eastAsia="SimSun" w:hAnsi="Univers (WN)" w:cs="Times New Roman"/>
      <w:b/>
      <w:sz w:val="24"/>
      <w:szCs w:val="20"/>
    </w:rPr>
  </w:style>
  <w:style w:type="paragraph" w:customStyle="1" w:styleId="C31CFC74BE6E482BA5304FE408F4FF121">
    <w:name w:val="C31CFC74BE6E482BA5304FE408F4FF121"/>
    <w:rsid w:val="00B411BE"/>
    <w:pPr>
      <w:spacing w:after="0" w:line="240" w:lineRule="auto"/>
    </w:pPr>
    <w:rPr>
      <w:rFonts w:ascii="Univers (WN)" w:eastAsia="SimSun" w:hAnsi="Univers (WN)" w:cs="Times New Roman"/>
      <w:b/>
      <w:sz w:val="24"/>
      <w:szCs w:val="20"/>
    </w:rPr>
  </w:style>
  <w:style w:type="paragraph" w:customStyle="1" w:styleId="231B8CD26CBC46BDB55857943E76CB5D1">
    <w:name w:val="231B8CD26CBC46BDB55857943E76CB5D1"/>
    <w:rsid w:val="00B411BE"/>
    <w:pPr>
      <w:spacing w:after="0" w:line="240" w:lineRule="auto"/>
    </w:pPr>
    <w:rPr>
      <w:rFonts w:ascii="Univers (WN)" w:eastAsia="SimSun" w:hAnsi="Univers (WN)" w:cs="Times New Roman"/>
      <w:b/>
      <w:sz w:val="24"/>
      <w:szCs w:val="20"/>
    </w:rPr>
  </w:style>
  <w:style w:type="paragraph" w:customStyle="1" w:styleId="0CECE438A4D44053B4DCF7A1A71546721">
    <w:name w:val="0CECE438A4D44053B4DCF7A1A71546721"/>
    <w:rsid w:val="00B411BE"/>
    <w:pPr>
      <w:spacing w:after="0" w:line="240" w:lineRule="auto"/>
    </w:pPr>
    <w:rPr>
      <w:rFonts w:ascii="Univers (WN)" w:eastAsia="SimSun" w:hAnsi="Univers (WN)" w:cs="Times New Roman"/>
      <w:b/>
      <w:sz w:val="24"/>
      <w:szCs w:val="20"/>
    </w:rPr>
  </w:style>
  <w:style w:type="paragraph" w:customStyle="1" w:styleId="000E60A8403F447A80ABFC65729F66DE1">
    <w:name w:val="000E60A8403F447A80ABFC65729F66DE1"/>
    <w:rsid w:val="00B411BE"/>
    <w:pPr>
      <w:spacing w:after="0" w:line="240" w:lineRule="auto"/>
    </w:pPr>
    <w:rPr>
      <w:rFonts w:ascii="Univers (WN)" w:eastAsia="SimSun" w:hAnsi="Univers (WN)" w:cs="Times New Roman"/>
      <w:b/>
      <w:sz w:val="24"/>
      <w:szCs w:val="20"/>
    </w:rPr>
  </w:style>
  <w:style w:type="paragraph" w:customStyle="1" w:styleId="CEACED094F4F4100843D2ECBB3B415C51">
    <w:name w:val="CEACED094F4F4100843D2ECBB3B415C51"/>
    <w:rsid w:val="00B411BE"/>
    <w:pPr>
      <w:spacing w:after="0" w:line="240" w:lineRule="auto"/>
    </w:pPr>
    <w:rPr>
      <w:rFonts w:ascii="Univers (WN)" w:eastAsia="SimSun" w:hAnsi="Univers (WN)" w:cs="Times New Roman"/>
      <w:b/>
      <w:sz w:val="24"/>
      <w:szCs w:val="20"/>
    </w:rPr>
  </w:style>
  <w:style w:type="paragraph" w:customStyle="1" w:styleId="900846B9E3A847F78FC13643A4AB4C961">
    <w:name w:val="900846B9E3A847F78FC13643A4AB4C961"/>
    <w:rsid w:val="00B411BE"/>
    <w:pPr>
      <w:spacing w:after="0" w:line="240" w:lineRule="auto"/>
    </w:pPr>
    <w:rPr>
      <w:rFonts w:ascii="Univers (WN)" w:eastAsia="SimSun" w:hAnsi="Univers (WN)" w:cs="Times New Roman"/>
      <w:b/>
      <w:sz w:val="24"/>
      <w:szCs w:val="20"/>
    </w:rPr>
  </w:style>
  <w:style w:type="paragraph" w:customStyle="1" w:styleId="DE6977DC757241E9AB5FC3B32460384D1">
    <w:name w:val="DE6977DC757241E9AB5FC3B32460384D1"/>
    <w:rsid w:val="00B411BE"/>
    <w:pPr>
      <w:spacing w:after="0" w:line="240" w:lineRule="auto"/>
    </w:pPr>
    <w:rPr>
      <w:rFonts w:ascii="Univers (WN)" w:eastAsia="SimSun" w:hAnsi="Univers (WN)" w:cs="Times New Roman"/>
      <w:b/>
      <w:sz w:val="24"/>
      <w:szCs w:val="20"/>
    </w:rPr>
  </w:style>
  <w:style w:type="paragraph" w:customStyle="1" w:styleId="CEBB62B4D72642D3897E1872FBA5E94B">
    <w:name w:val="CEBB62B4D72642D3897E1872FBA5E94B"/>
    <w:rsid w:val="00B411BE"/>
  </w:style>
  <w:style w:type="paragraph" w:customStyle="1" w:styleId="2DF8308105814D48A32F20606ABD5382">
    <w:name w:val="2DF8308105814D48A32F20606ABD5382"/>
    <w:rsid w:val="00B411BE"/>
  </w:style>
  <w:style w:type="paragraph" w:customStyle="1" w:styleId="4A75BDD1960746678E1A59DE5672F004">
    <w:name w:val="4A75BDD1960746678E1A59DE5672F004"/>
    <w:rsid w:val="00B411BE"/>
  </w:style>
  <w:style w:type="paragraph" w:customStyle="1" w:styleId="539FE8E6056F4272AAB2A544C6DE617B">
    <w:name w:val="539FE8E6056F4272AAB2A544C6DE617B"/>
    <w:rsid w:val="00B411BE"/>
  </w:style>
  <w:style w:type="paragraph" w:customStyle="1" w:styleId="8848BD7E9D274B17824F096E914BF0A6">
    <w:name w:val="8848BD7E9D274B17824F096E914BF0A6"/>
    <w:rsid w:val="00B411BE"/>
  </w:style>
  <w:style w:type="paragraph" w:customStyle="1" w:styleId="DFC518EEE6FE45D5A4A809CE51371207">
    <w:name w:val="DFC518EEE6FE45D5A4A809CE51371207"/>
    <w:rsid w:val="00B411BE"/>
  </w:style>
  <w:style w:type="paragraph" w:customStyle="1" w:styleId="2A46A56F66914C4CBF649C5BCE39C247">
    <w:name w:val="2A46A56F66914C4CBF649C5BCE39C247"/>
    <w:rsid w:val="00B411BE"/>
  </w:style>
  <w:style w:type="paragraph" w:customStyle="1" w:styleId="F7BACD5F62EA4D8BB209B7F16BC32799">
    <w:name w:val="F7BACD5F62EA4D8BB209B7F16BC32799"/>
    <w:rsid w:val="00B411BE"/>
  </w:style>
  <w:style w:type="paragraph" w:customStyle="1" w:styleId="24BE5727C76B446BBE6A560BCE6F2AC9">
    <w:name w:val="24BE5727C76B446BBE6A560BCE6F2AC9"/>
    <w:rsid w:val="00B411BE"/>
  </w:style>
  <w:style w:type="paragraph" w:customStyle="1" w:styleId="BE14D97F1C4D461D9004A3E727B53032">
    <w:name w:val="BE14D97F1C4D461D9004A3E727B53032"/>
    <w:rsid w:val="00B411BE"/>
  </w:style>
  <w:style w:type="paragraph" w:customStyle="1" w:styleId="C917769B2DC543E0A90F96C6001CAB19">
    <w:name w:val="C917769B2DC543E0A90F96C6001CAB19"/>
    <w:rsid w:val="00B411BE"/>
  </w:style>
  <w:style w:type="paragraph" w:customStyle="1" w:styleId="A8C3A21BFF0340D3AC5E83538EC9669B">
    <w:name w:val="A8C3A21BFF0340D3AC5E83538EC9669B"/>
    <w:rsid w:val="00B411BE"/>
  </w:style>
  <w:style w:type="paragraph" w:customStyle="1" w:styleId="BE91CC59E036497BA1AD0F500E471C57">
    <w:name w:val="BE91CC59E036497BA1AD0F500E471C57"/>
    <w:rsid w:val="00B411BE"/>
  </w:style>
  <w:style w:type="paragraph" w:customStyle="1" w:styleId="4DD33F588F55478F91F130AEB4952C44">
    <w:name w:val="4DD33F588F55478F91F130AEB4952C44"/>
    <w:rsid w:val="00B411BE"/>
  </w:style>
  <w:style w:type="paragraph" w:customStyle="1" w:styleId="BCA73F90D3854B59A114B3C909F10DF3">
    <w:name w:val="BCA73F90D3854B59A114B3C909F10DF3"/>
    <w:rsid w:val="00B411BE"/>
  </w:style>
  <w:style w:type="paragraph" w:customStyle="1" w:styleId="3DAFE93665BD4FC3B751B7595724ED66">
    <w:name w:val="3DAFE93665BD4FC3B751B7595724ED66"/>
    <w:rsid w:val="00B411BE"/>
  </w:style>
  <w:style w:type="paragraph" w:customStyle="1" w:styleId="E3B73834429A4B08A009D2604B41B097">
    <w:name w:val="E3B73834429A4B08A009D2604B41B097"/>
    <w:rsid w:val="00B411BE"/>
  </w:style>
  <w:style w:type="paragraph" w:customStyle="1" w:styleId="7D84F271283545FA90D32A6DC8B959A6">
    <w:name w:val="7D84F271283545FA90D32A6DC8B959A6"/>
    <w:rsid w:val="00B411BE"/>
  </w:style>
  <w:style w:type="paragraph" w:customStyle="1" w:styleId="C0515638A131468797866CE34460C30C">
    <w:name w:val="C0515638A131468797866CE34460C30C"/>
    <w:rsid w:val="00B411BE"/>
  </w:style>
  <w:style w:type="paragraph" w:customStyle="1" w:styleId="111FAA0D94A446B599B764CF46CE4389">
    <w:name w:val="111FAA0D94A446B599B764CF46CE4389"/>
    <w:rsid w:val="00B411BE"/>
  </w:style>
  <w:style w:type="paragraph" w:customStyle="1" w:styleId="8CF45DE36FE24861AD338DC60CAFE91D">
    <w:name w:val="8CF45DE36FE24861AD338DC60CAFE91D"/>
    <w:rsid w:val="00B411BE"/>
  </w:style>
  <w:style w:type="paragraph" w:customStyle="1" w:styleId="054AE7C1DEA3488989FC09D0E20713DA">
    <w:name w:val="054AE7C1DEA3488989FC09D0E20713DA"/>
    <w:rsid w:val="00B411BE"/>
  </w:style>
  <w:style w:type="paragraph" w:customStyle="1" w:styleId="59F665B25E7B47428D2D924AC13B1421">
    <w:name w:val="59F665B25E7B47428D2D924AC13B1421"/>
    <w:rsid w:val="00B411BE"/>
  </w:style>
  <w:style w:type="paragraph" w:customStyle="1" w:styleId="765DA19F19014E739D9048BDA706F7EC">
    <w:name w:val="765DA19F19014E739D9048BDA706F7EC"/>
    <w:rsid w:val="00B411BE"/>
  </w:style>
  <w:style w:type="paragraph" w:customStyle="1" w:styleId="CD2AB1122ADC41F58C86227A83E6BC88">
    <w:name w:val="CD2AB1122ADC41F58C86227A83E6BC88"/>
    <w:rsid w:val="00B411BE"/>
  </w:style>
  <w:style w:type="paragraph" w:customStyle="1" w:styleId="C59D33AAE10241DE9559E577EF0421FA">
    <w:name w:val="C59D33AAE10241DE9559E577EF0421FA"/>
    <w:rsid w:val="00B411BE"/>
  </w:style>
  <w:style w:type="paragraph" w:customStyle="1" w:styleId="582E378479DB43EDA02B13C052D2ADF2">
    <w:name w:val="582E378479DB43EDA02B13C052D2ADF2"/>
    <w:rsid w:val="00B411BE"/>
  </w:style>
  <w:style w:type="paragraph" w:customStyle="1" w:styleId="57F2C526A2014A7B973DAF555E92F551">
    <w:name w:val="57F2C526A2014A7B973DAF555E92F551"/>
    <w:rsid w:val="00B411BE"/>
  </w:style>
  <w:style w:type="paragraph" w:customStyle="1" w:styleId="4CF3C23CD6B54960AA5AD3323E770FC2">
    <w:name w:val="4CF3C23CD6B54960AA5AD3323E770FC2"/>
    <w:rsid w:val="00B411BE"/>
  </w:style>
  <w:style w:type="paragraph" w:customStyle="1" w:styleId="EA2E0BCA1DEA416D8838CABF0BA84C1E">
    <w:name w:val="EA2E0BCA1DEA416D8838CABF0BA84C1E"/>
    <w:rsid w:val="00B411BE"/>
  </w:style>
  <w:style w:type="paragraph" w:customStyle="1" w:styleId="0305913FFE094C88AE38A5FE4FD59608">
    <w:name w:val="0305913FFE094C88AE38A5FE4FD59608"/>
    <w:rsid w:val="00B411BE"/>
  </w:style>
  <w:style w:type="paragraph" w:customStyle="1" w:styleId="CE2A424774704ED5B5F51E1890A2312F">
    <w:name w:val="CE2A424774704ED5B5F51E1890A2312F"/>
    <w:rsid w:val="00B411BE"/>
  </w:style>
  <w:style w:type="paragraph" w:customStyle="1" w:styleId="01E17C4AFC724EDFBDAB5D0C245075B7">
    <w:name w:val="01E17C4AFC724EDFBDAB5D0C245075B7"/>
    <w:rsid w:val="00B411BE"/>
  </w:style>
  <w:style w:type="paragraph" w:customStyle="1" w:styleId="62094DB129D946BD9BF1E653729248E4">
    <w:name w:val="62094DB129D946BD9BF1E653729248E4"/>
    <w:rsid w:val="00B411BE"/>
  </w:style>
  <w:style w:type="paragraph" w:customStyle="1" w:styleId="C88031E937D34D1F826DF667E61034F8">
    <w:name w:val="C88031E937D34D1F826DF667E61034F8"/>
    <w:rsid w:val="00B411BE"/>
  </w:style>
  <w:style w:type="paragraph" w:customStyle="1" w:styleId="5768833F6F0D41339B38C433974F2929">
    <w:name w:val="5768833F6F0D41339B38C433974F2929"/>
    <w:rsid w:val="00B411BE"/>
  </w:style>
  <w:style w:type="paragraph" w:customStyle="1" w:styleId="D740AA62397542319E96D933EDC04B5D">
    <w:name w:val="D740AA62397542319E96D933EDC04B5D"/>
    <w:rsid w:val="00B411BE"/>
  </w:style>
  <w:style w:type="paragraph" w:customStyle="1" w:styleId="25D8399CCE7E4F368D22E1195E898921">
    <w:name w:val="25D8399CCE7E4F368D22E1195E898921"/>
    <w:rsid w:val="00B411BE"/>
  </w:style>
  <w:style w:type="paragraph" w:customStyle="1" w:styleId="EFFD12DA59C2442A90C1CEC6CA4BDA2A">
    <w:name w:val="EFFD12DA59C2442A90C1CEC6CA4BDA2A"/>
    <w:rsid w:val="00B411BE"/>
  </w:style>
  <w:style w:type="paragraph" w:customStyle="1" w:styleId="18CB273918334A20A1290AC5845B4C85">
    <w:name w:val="18CB273918334A20A1290AC5845B4C85"/>
    <w:rsid w:val="00B411BE"/>
  </w:style>
  <w:style w:type="paragraph" w:customStyle="1" w:styleId="D188B08B54314D11907C8B39B00EA204">
    <w:name w:val="D188B08B54314D11907C8B39B00EA204"/>
    <w:rsid w:val="00B411BE"/>
  </w:style>
  <w:style w:type="paragraph" w:customStyle="1" w:styleId="136E77187D8B4094BC58517FBF7E1D99">
    <w:name w:val="136E77187D8B4094BC58517FBF7E1D99"/>
    <w:rsid w:val="00B411BE"/>
  </w:style>
  <w:style w:type="paragraph" w:customStyle="1" w:styleId="2724F45B38B94BF387FD88CCB4B5BE5E">
    <w:name w:val="2724F45B38B94BF387FD88CCB4B5BE5E"/>
    <w:rsid w:val="00B411BE"/>
  </w:style>
  <w:style w:type="paragraph" w:customStyle="1" w:styleId="B66D347CFBE9486D958BCCF7EF2AEE20">
    <w:name w:val="B66D347CFBE9486D958BCCF7EF2AEE20"/>
    <w:rsid w:val="00B411BE"/>
  </w:style>
  <w:style w:type="paragraph" w:customStyle="1" w:styleId="D6388230B4C0463DA58F21E45AE5933C">
    <w:name w:val="D6388230B4C0463DA58F21E45AE5933C"/>
    <w:rsid w:val="00B411BE"/>
  </w:style>
  <w:style w:type="paragraph" w:customStyle="1" w:styleId="AF215BA11EC1421F9FEC9A57054C1AFC">
    <w:name w:val="AF215BA11EC1421F9FEC9A57054C1AFC"/>
    <w:rsid w:val="00B411BE"/>
  </w:style>
  <w:style w:type="paragraph" w:customStyle="1" w:styleId="0009FADD2D69425CBDA9BE1F0622D8A7">
    <w:name w:val="0009FADD2D69425CBDA9BE1F0622D8A7"/>
    <w:rsid w:val="00B411BE"/>
  </w:style>
  <w:style w:type="paragraph" w:customStyle="1" w:styleId="7E9C1C2B3B8144F3A8282FED269DA608">
    <w:name w:val="7E9C1C2B3B8144F3A8282FED269DA608"/>
    <w:rsid w:val="00B411BE"/>
  </w:style>
  <w:style w:type="paragraph" w:customStyle="1" w:styleId="8D5750B846314DFF89E3165FFE3C1532">
    <w:name w:val="8D5750B846314DFF89E3165FFE3C1532"/>
    <w:rsid w:val="00B411BE"/>
  </w:style>
  <w:style w:type="paragraph" w:customStyle="1" w:styleId="34644E0C1FFB4E7F925D50BB0C2D570B">
    <w:name w:val="34644E0C1FFB4E7F925D50BB0C2D570B"/>
    <w:rsid w:val="00B411BE"/>
  </w:style>
  <w:style w:type="paragraph" w:customStyle="1" w:styleId="FD668E0E4997449CBBFC545EDAC2EA31">
    <w:name w:val="FD668E0E4997449CBBFC545EDAC2EA31"/>
    <w:rsid w:val="00B411BE"/>
  </w:style>
  <w:style w:type="paragraph" w:customStyle="1" w:styleId="ECA23E1AE93148CBBE37006A1ED87282">
    <w:name w:val="ECA23E1AE93148CBBE37006A1ED87282"/>
    <w:rsid w:val="00B411BE"/>
  </w:style>
  <w:style w:type="paragraph" w:customStyle="1" w:styleId="857F0F559C8041C3AE27C022A4B785D2">
    <w:name w:val="857F0F559C8041C3AE27C022A4B785D2"/>
    <w:rsid w:val="00B411BE"/>
  </w:style>
  <w:style w:type="paragraph" w:customStyle="1" w:styleId="917CC2B84CFB4832B6C56D66F45DA109">
    <w:name w:val="917CC2B84CFB4832B6C56D66F45DA109"/>
    <w:rsid w:val="00B411BE"/>
  </w:style>
  <w:style w:type="paragraph" w:customStyle="1" w:styleId="EF3F065A7AD744AD8D6F1C6A46AA7109">
    <w:name w:val="EF3F065A7AD744AD8D6F1C6A46AA7109"/>
    <w:rsid w:val="00B411BE"/>
  </w:style>
  <w:style w:type="paragraph" w:customStyle="1" w:styleId="29BAE3FF405D4C3689FBD59E6230EE3E">
    <w:name w:val="29BAE3FF405D4C3689FBD59E6230EE3E"/>
    <w:rsid w:val="00B411BE"/>
  </w:style>
  <w:style w:type="paragraph" w:customStyle="1" w:styleId="62E7599492354C6D8E5B6A98608ADD93">
    <w:name w:val="62E7599492354C6D8E5B6A98608ADD93"/>
    <w:rsid w:val="00B411BE"/>
  </w:style>
  <w:style w:type="paragraph" w:customStyle="1" w:styleId="E3A3EDB7F6D34816A86A3D184EF8009E">
    <w:name w:val="E3A3EDB7F6D34816A86A3D184EF8009E"/>
    <w:rsid w:val="00B411BE"/>
  </w:style>
  <w:style w:type="paragraph" w:customStyle="1" w:styleId="D30597C5D1EF4D448CF13A5E19DA7287">
    <w:name w:val="D30597C5D1EF4D448CF13A5E19DA7287"/>
    <w:rsid w:val="00B411BE"/>
  </w:style>
  <w:style w:type="paragraph" w:customStyle="1" w:styleId="D901BCB8851948F99C424242C6F4D021">
    <w:name w:val="D901BCB8851948F99C424242C6F4D021"/>
    <w:rsid w:val="00B411BE"/>
  </w:style>
  <w:style w:type="paragraph" w:customStyle="1" w:styleId="E8264205B72F40839E25BCE6CCE2AB36">
    <w:name w:val="E8264205B72F40839E25BCE6CCE2AB36"/>
    <w:rsid w:val="00B411BE"/>
  </w:style>
  <w:style w:type="paragraph" w:customStyle="1" w:styleId="7D9798CC8A384965B6A5692AA936D07B">
    <w:name w:val="7D9798CC8A384965B6A5692AA936D07B"/>
    <w:rsid w:val="00B411BE"/>
  </w:style>
  <w:style w:type="paragraph" w:customStyle="1" w:styleId="A873BB7A05634AE4B87500EC2D9515CF">
    <w:name w:val="A873BB7A05634AE4B87500EC2D9515CF"/>
    <w:rsid w:val="00B411BE"/>
  </w:style>
  <w:style w:type="paragraph" w:customStyle="1" w:styleId="25FC7666442C41F2AE08AA5EC237539A">
    <w:name w:val="25FC7666442C41F2AE08AA5EC237539A"/>
    <w:rsid w:val="00D3357A"/>
  </w:style>
  <w:style w:type="paragraph" w:customStyle="1" w:styleId="0C56E8F0077E4D81958CC561A8E0B887">
    <w:name w:val="0C56E8F0077E4D81958CC561A8E0B887"/>
    <w:rsid w:val="00D3357A"/>
  </w:style>
  <w:style w:type="paragraph" w:customStyle="1" w:styleId="79A1BB2DB7BB43CB8B03BCAD3F9C1277">
    <w:name w:val="79A1BB2DB7BB43CB8B03BCAD3F9C1277"/>
    <w:rsid w:val="00D3357A"/>
  </w:style>
  <w:style w:type="paragraph" w:customStyle="1" w:styleId="5E4020F7860449B7BE5139B84BFF550A">
    <w:name w:val="5E4020F7860449B7BE5139B84BFF550A"/>
    <w:rsid w:val="00D3357A"/>
  </w:style>
  <w:style w:type="paragraph" w:customStyle="1" w:styleId="8C6C1BDB18BF44378ACE859ABEA2E1E1">
    <w:name w:val="8C6C1BDB18BF44378ACE859ABEA2E1E1"/>
    <w:rsid w:val="00D3357A"/>
  </w:style>
  <w:style w:type="paragraph" w:customStyle="1" w:styleId="49689511AC1F4456870C5203F811F487">
    <w:name w:val="49689511AC1F4456870C5203F811F487"/>
    <w:rsid w:val="00D3357A"/>
  </w:style>
  <w:style w:type="paragraph" w:customStyle="1" w:styleId="C2ECAA7011174268A8B30E43F36716A8">
    <w:name w:val="C2ECAA7011174268A8B30E43F36716A8"/>
    <w:rsid w:val="00D3357A"/>
  </w:style>
  <w:style w:type="paragraph" w:customStyle="1" w:styleId="B223DC7E469F4110BCBA3D6BC68B8D38">
    <w:name w:val="B223DC7E469F4110BCBA3D6BC68B8D38"/>
    <w:rsid w:val="00D3357A"/>
  </w:style>
  <w:style w:type="paragraph" w:customStyle="1" w:styleId="3B129D5C594341B7888B470C2C56FAF6">
    <w:name w:val="3B129D5C594341B7888B470C2C56FAF6"/>
    <w:rsid w:val="00D3357A"/>
  </w:style>
  <w:style w:type="paragraph" w:customStyle="1" w:styleId="43233B6837E04F94841B71CC9E091603">
    <w:name w:val="43233B6837E04F94841B71CC9E091603"/>
    <w:rsid w:val="00D3357A"/>
  </w:style>
  <w:style w:type="paragraph" w:customStyle="1" w:styleId="2EEBF1C2B83B4D9491E53E9904D34DA7">
    <w:name w:val="2EEBF1C2B83B4D9491E53E9904D34DA7"/>
    <w:rsid w:val="00D3357A"/>
  </w:style>
  <w:style w:type="paragraph" w:customStyle="1" w:styleId="B83194018C1449F7B759C4AA984BED0F">
    <w:name w:val="B83194018C1449F7B759C4AA984BED0F"/>
    <w:rsid w:val="00D3357A"/>
  </w:style>
  <w:style w:type="paragraph" w:customStyle="1" w:styleId="AE876E5A1D444949AE07A3D61737254E">
    <w:name w:val="AE876E5A1D444949AE07A3D61737254E"/>
    <w:rsid w:val="00D3357A"/>
  </w:style>
  <w:style w:type="paragraph" w:customStyle="1" w:styleId="CC1A94F79E994D649B661994DC56F5C2">
    <w:name w:val="CC1A94F79E994D649B661994DC56F5C2"/>
    <w:rsid w:val="00D3357A"/>
  </w:style>
  <w:style w:type="paragraph" w:customStyle="1" w:styleId="613D1BF0CF6648CDB214B3367F29EC64">
    <w:name w:val="613D1BF0CF6648CDB214B3367F29EC64"/>
    <w:rsid w:val="00D3357A"/>
  </w:style>
  <w:style w:type="paragraph" w:customStyle="1" w:styleId="0B32D9BC4242419F9D585C74F7B6A19B">
    <w:name w:val="0B32D9BC4242419F9D585C74F7B6A19B"/>
    <w:rsid w:val="00D3357A"/>
  </w:style>
  <w:style w:type="paragraph" w:customStyle="1" w:styleId="85339B97971741A2963623E4FB5A496D">
    <w:name w:val="85339B97971741A2963623E4FB5A496D"/>
    <w:rsid w:val="00D3357A"/>
  </w:style>
  <w:style w:type="paragraph" w:customStyle="1" w:styleId="74E35DD95BAD45F29157D0C9B0E921E9">
    <w:name w:val="74E35DD95BAD45F29157D0C9B0E921E9"/>
    <w:rsid w:val="00D3357A"/>
  </w:style>
  <w:style w:type="paragraph" w:customStyle="1" w:styleId="D46422D6A8EC4B4CAFC9B1B472C9D447">
    <w:name w:val="D46422D6A8EC4B4CAFC9B1B472C9D447"/>
    <w:rsid w:val="00D3357A"/>
  </w:style>
  <w:style w:type="paragraph" w:customStyle="1" w:styleId="DACD1584A2CE4CC5AC81A4EF29D3E14A">
    <w:name w:val="DACD1584A2CE4CC5AC81A4EF29D3E14A"/>
    <w:rsid w:val="00D3357A"/>
  </w:style>
  <w:style w:type="paragraph" w:customStyle="1" w:styleId="C1510F7AB09946B3B955B06D1F5C2D4C">
    <w:name w:val="C1510F7AB09946B3B955B06D1F5C2D4C"/>
    <w:rsid w:val="00D3357A"/>
  </w:style>
  <w:style w:type="paragraph" w:customStyle="1" w:styleId="F66A7D6112844F838FDFC8A5599A2AE8">
    <w:name w:val="F66A7D6112844F838FDFC8A5599A2AE8"/>
    <w:rsid w:val="00D3357A"/>
  </w:style>
  <w:style w:type="paragraph" w:customStyle="1" w:styleId="2773EAFA8571405998C85889215FD514">
    <w:name w:val="2773EAFA8571405998C85889215FD514"/>
    <w:rsid w:val="00D3357A"/>
  </w:style>
  <w:style w:type="paragraph" w:customStyle="1" w:styleId="A70C85721AAF4293AFD3BFA91FCF57A5">
    <w:name w:val="A70C85721AAF4293AFD3BFA91FCF57A5"/>
    <w:rsid w:val="00D3357A"/>
  </w:style>
  <w:style w:type="paragraph" w:customStyle="1" w:styleId="4D99A422F3074676849FB4C57723FC95">
    <w:name w:val="4D99A422F3074676849FB4C57723FC95"/>
    <w:rsid w:val="00D3357A"/>
  </w:style>
  <w:style w:type="paragraph" w:customStyle="1" w:styleId="B87F5FAA23D2459E8BCB7A63AE60549B">
    <w:name w:val="B87F5FAA23D2459E8BCB7A63AE60549B"/>
    <w:rsid w:val="00D3357A"/>
  </w:style>
  <w:style w:type="paragraph" w:customStyle="1" w:styleId="EA06F5BE22B8467481582EACB4F421D0">
    <w:name w:val="EA06F5BE22B8467481582EACB4F421D0"/>
    <w:rsid w:val="00D3357A"/>
  </w:style>
  <w:style w:type="paragraph" w:customStyle="1" w:styleId="BF5B73F28D654A26B8C4CEF4A78D1B6E">
    <w:name w:val="BF5B73F28D654A26B8C4CEF4A78D1B6E"/>
    <w:rsid w:val="00D3357A"/>
  </w:style>
  <w:style w:type="paragraph" w:customStyle="1" w:styleId="E0445F09EE434B028A00AC16E37C1964">
    <w:name w:val="E0445F09EE434B028A00AC16E37C1964"/>
    <w:rsid w:val="00D3357A"/>
  </w:style>
  <w:style w:type="paragraph" w:customStyle="1" w:styleId="C8001E9DE2A3410E9E3865BE1F99B53E">
    <w:name w:val="C8001E9DE2A3410E9E3865BE1F99B53E"/>
    <w:rsid w:val="00D3357A"/>
  </w:style>
  <w:style w:type="paragraph" w:customStyle="1" w:styleId="983C1CF8AD9A49CB83EC53FED689E730">
    <w:name w:val="983C1CF8AD9A49CB83EC53FED689E730"/>
    <w:rsid w:val="00D3357A"/>
  </w:style>
  <w:style w:type="paragraph" w:customStyle="1" w:styleId="E7C7A5A94B0647F78D916C8D9AD3298E">
    <w:name w:val="E7C7A5A94B0647F78D916C8D9AD3298E"/>
    <w:rsid w:val="00D3357A"/>
  </w:style>
  <w:style w:type="paragraph" w:customStyle="1" w:styleId="7FBB68CFAC6F49C1BBFFE3964AE2DBE4">
    <w:name w:val="7FBB68CFAC6F49C1BBFFE3964AE2DBE4"/>
    <w:rsid w:val="00D3357A"/>
  </w:style>
  <w:style w:type="paragraph" w:customStyle="1" w:styleId="EAFA6F3B65B449908924D0327F660DA0">
    <w:name w:val="EAFA6F3B65B449908924D0327F660DA0"/>
    <w:rsid w:val="00D3357A"/>
  </w:style>
  <w:style w:type="paragraph" w:customStyle="1" w:styleId="C7F5A8D6AC8D426ABC37975122993C6A">
    <w:name w:val="C7F5A8D6AC8D426ABC37975122993C6A"/>
    <w:rsid w:val="00D3357A"/>
  </w:style>
  <w:style w:type="paragraph" w:customStyle="1" w:styleId="B873A9C0176749508B2B6B1B8F7E4B11">
    <w:name w:val="B873A9C0176749508B2B6B1B8F7E4B11"/>
    <w:rsid w:val="00D3357A"/>
  </w:style>
  <w:style w:type="paragraph" w:customStyle="1" w:styleId="D01C79806FA044F9987A56320D4F3410">
    <w:name w:val="D01C79806FA044F9987A56320D4F3410"/>
    <w:rsid w:val="00D3357A"/>
  </w:style>
  <w:style w:type="paragraph" w:customStyle="1" w:styleId="07CB9F87868D46FEB93B1BC3E124C5CF">
    <w:name w:val="07CB9F87868D46FEB93B1BC3E124C5CF"/>
    <w:rsid w:val="00D3357A"/>
  </w:style>
  <w:style w:type="paragraph" w:customStyle="1" w:styleId="2AA1BE5434F1406F93F08A95FDA47923">
    <w:name w:val="2AA1BE5434F1406F93F08A95FDA47923"/>
    <w:rsid w:val="00D3357A"/>
  </w:style>
  <w:style w:type="paragraph" w:customStyle="1" w:styleId="65A1D92F9982468E92886767DBB96099">
    <w:name w:val="65A1D92F9982468E92886767DBB96099"/>
    <w:rsid w:val="00D3357A"/>
  </w:style>
  <w:style w:type="paragraph" w:customStyle="1" w:styleId="F1C8D8E7D7534344B3A64DFB7F4F36FB">
    <w:name w:val="F1C8D8E7D7534344B3A64DFB7F4F36FB"/>
    <w:rsid w:val="00D3357A"/>
  </w:style>
  <w:style w:type="paragraph" w:customStyle="1" w:styleId="044D58309C3C427E81C6B4130200CFB8">
    <w:name w:val="044D58309C3C427E81C6B4130200CFB8"/>
    <w:rsid w:val="00D3357A"/>
  </w:style>
  <w:style w:type="paragraph" w:customStyle="1" w:styleId="A4128DBF3DAF49069E21AA1CE2A3C3A5">
    <w:name w:val="A4128DBF3DAF49069E21AA1CE2A3C3A5"/>
    <w:rsid w:val="00D3357A"/>
  </w:style>
  <w:style w:type="paragraph" w:customStyle="1" w:styleId="D81C9F68E01E47FB8311B0F800A7CF89">
    <w:name w:val="D81C9F68E01E47FB8311B0F800A7CF89"/>
    <w:rsid w:val="00D3357A"/>
  </w:style>
  <w:style w:type="paragraph" w:customStyle="1" w:styleId="28D29E506BEC4054B4AB4B7A819957C7">
    <w:name w:val="28D29E506BEC4054B4AB4B7A819957C7"/>
    <w:rsid w:val="00D3357A"/>
  </w:style>
  <w:style w:type="paragraph" w:customStyle="1" w:styleId="0C4706263A1A41FC8A9E69D73DBC9DF9">
    <w:name w:val="0C4706263A1A41FC8A9E69D73DBC9DF9"/>
    <w:rsid w:val="00D3357A"/>
  </w:style>
  <w:style w:type="paragraph" w:customStyle="1" w:styleId="C17249F822ED44D588F72FD412B094A4">
    <w:name w:val="C17249F822ED44D588F72FD412B094A4"/>
    <w:rsid w:val="00D3357A"/>
  </w:style>
  <w:style w:type="paragraph" w:customStyle="1" w:styleId="1ACE2DEDBC654D8180005C30234392ED">
    <w:name w:val="1ACE2DEDBC654D8180005C30234392ED"/>
    <w:rsid w:val="00D3357A"/>
  </w:style>
  <w:style w:type="paragraph" w:customStyle="1" w:styleId="DA5F8F7ED0E64F40842F20CFA666464A">
    <w:name w:val="DA5F8F7ED0E64F40842F20CFA666464A"/>
    <w:rsid w:val="00D3357A"/>
  </w:style>
  <w:style w:type="paragraph" w:customStyle="1" w:styleId="643E0A45A6824329871DC59BF43C217B">
    <w:name w:val="643E0A45A6824329871DC59BF43C217B"/>
    <w:rsid w:val="00D3357A"/>
  </w:style>
  <w:style w:type="paragraph" w:customStyle="1" w:styleId="2DFBC1069124490EB864051546B531AF">
    <w:name w:val="2DFBC1069124490EB864051546B531AF"/>
    <w:rsid w:val="00D3357A"/>
  </w:style>
  <w:style w:type="paragraph" w:customStyle="1" w:styleId="293C06E4256944678906956A37594009">
    <w:name w:val="293C06E4256944678906956A37594009"/>
    <w:rsid w:val="00D3357A"/>
  </w:style>
  <w:style w:type="paragraph" w:customStyle="1" w:styleId="2C24E105CB324DBC81377051866F5815">
    <w:name w:val="2C24E105CB324DBC81377051866F5815"/>
    <w:rsid w:val="00D3357A"/>
  </w:style>
  <w:style w:type="paragraph" w:customStyle="1" w:styleId="960A36647AA84B1285ED55C3BFC85B1A">
    <w:name w:val="960A36647AA84B1285ED55C3BFC85B1A"/>
    <w:rsid w:val="00D3357A"/>
  </w:style>
  <w:style w:type="paragraph" w:customStyle="1" w:styleId="7C7C1A2865C943D29481BFB35F19185F">
    <w:name w:val="7C7C1A2865C943D29481BFB35F19185F"/>
    <w:rsid w:val="00D3357A"/>
  </w:style>
  <w:style w:type="paragraph" w:customStyle="1" w:styleId="DD0DD6E72A9B459B909C8F6ABAAA133C">
    <w:name w:val="DD0DD6E72A9B459B909C8F6ABAAA133C"/>
    <w:rsid w:val="00D3357A"/>
  </w:style>
  <w:style w:type="paragraph" w:customStyle="1" w:styleId="19F5B3F168F84F3AA282C96739765DF7">
    <w:name w:val="19F5B3F168F84F3AA282C96739765DF7"/>
    <w:rsid w:val="00D3357A"/>
  </w:style>
  <w:style w:type="paragraph" w:customStyle="1" w:styleId="4CE37DD89B1E4C738E7410B2D24CDFB2">
    <w:name w:val="4CE37DD89B1E4C738E7410B2D24CDFB2"/>
    <w:rsid w:val="00D3357A"/>
  </w:style>
  <w:style w:type="paragraph" w:customStyle="1" w:styleId="C13E8A19E98E4B279E95A97AE619C0E1">
    <w:name w:val="C13E8A19E98E4B279E95A97AE619C0E1"/>
    <w:rsid w:val="00D3357A"/>
  </w:style>
  <w:style w:type="paragraph" w:customStyle="1" w:styleId="9B9D2A44A524472495AE227A7C0E2D31">
    <w:name w:val="9B9D2A44A524472495AE227A7C0E2D31"/>
    <w:rsid w:val="00D3357A"/>
  </w:style>
  <w:style w:type="paragraph" w:customStyle="1" w:styleId="AF35BBCE293B4FC18F2ADBD5B9155F79">
    <w:name w:val="AF35BBCE293B4FC18F2ADBD5B9155F79"/>
    <w:rsid w:val="00D3357A"/>
  </w:style>
  <w:style w:type="paragraph" w:customStyle="1" w:styleId="EA2CC4210FF44354B01F476C25019E68">
    <w:name w:val="EA2CC4210FF44354B01F476C25019E68"/>
    <w:rsid w:val="00D3357A"/>
  </w:style>
  <w:style w:type="paragraph" w:customStyle="1" w:styleId="351A419BBA9649C3A424F93822281105">
    <w:name w:val="351A419BBA9649C3A424F93822281105"/>
    <w:rsid w:val="00D3357A"/>
  </w:style>
  <w:style w:type="paragraph" w:customStyle="1" w:styleId="F6D51213F2C842A5A603D9CA3872FA8E">
    <w:name w:val="F6D51213F2C842A5A603D9CA3872FA8E"/>
    <w:rsid w:val="00D3357A"/>
  </w:style>
  <w:style w:type="paragraph" w:customStyle="1" w:styleId="D293BBA4CAE6455F9A2C185C0A35A053">
    <w:name w:val="D293BBA4CAE6455F9A2C185C0A35A053"/>
    <w:rsid w:val="00D3357A"/>
  </w:style>
  <w:style w:type="paragraph" w:customStyle="1" w:styleId="2D0ADBDF836643CFA9E1EF8EE18AE01A">
    <w:name w:val="2D0ADBDF836643CFA9E1EF8EE18AE01A"/>
    <w:rsid w:val="00D3357A"/>
  </w:style>
  <w:style w:type="paragraph" w:customStyle="1" w:styleId="1FC9C9088A3347059BE4BDEFABD13577">
    <w:name w:val="1FC9C9088A3347059BE4BDEFABD13577"/>
    <w:rsid w:val="00D3357A"/>
  </w:style>
  <w:style w:type="paragraph" w:customStyle="1" w:styleId="ADA903AF0EF14C93A5C4F941CE4BD89A">
    <w:name w:val="ADA903AF0EF14C93A5C4F941CE4BD89A"/>
    <w:rsid w:val="00D3357A"/>
  </w:style>
  <w:style w:type="paragraph" w:customStyle="1" w:styleId="FE07B33AC8794005BB23AB3D096CE724">
    <w:name w:val="FE07B33AC8794005BB23AB3D096CE724"/>
    <w:rsid w:val="00D3357A"/>
  </w:style>
  <w:style w:type="paragraph" w:customStyle="1" w:styleId="72C13A751DBF4215B12C0FAB28716734">
    <w:name w:val="72C13A751DBF4215B12C0FAB28716734"/>
    <w:rsid w:val="00D3357A"/>
  </w:style>
  <w:style w:type="paragraph" w:customStyle="1" w:styleId="F7AAA7B62E1D4DE68529149A5ADC2F82">
    <w:name w:val="F7AAA7B62E1D4DE68529149A5ADC2F82"/>
    <w:rsid w:val="00D3357A"/>
  </w:style>
  <w:style w:type="paragraph" w:customStyle="1" w:styleId="E5EA9A42A8574685ACC3617F4E00F076">
    <w:name w:val="E5EA9A42A8574685ACC3617F4E00F076"/>
    <w:rsid w:val="00D3357A"/>
  </w:style>
  <w:style w:type="paragraph" w:customStyle="1" w:styleId="529F7DC8FFC94696B2F58DB19E6D6E18">
    <w:name w:val="529F7DC8FFC94696B2F58DB19E6D6E18"/>
    <w:rsid w:val="00D3357A"/>
  </w:style>
  <w:style w:type="paragraph" w:customStyle="1" w:styleId="B02173C874F6452F87732E5D9D013464">
    <w:name w:val="B02173C874F6452F87732E5D9D013464"/>
    <w:rsid w:val="00D3357A"/>
  </w:style>
  <w:style w:type="paragraph" w:customStyle="1" w:styleId="7CA2751A30CC4E2E8727B331E4B2465F">
    <w:name w:val="7CA2751A30CC4E2E8727B331E4B2465F"/>
    <w:rsid w:val="00D3357A"/>
  </w:style>
  <w:style w:type="paragraph" w:customStyle="1" w:styleId="7375BD296660443FB47245B3C9A0461E">
    <w:name w:val="7375BD296660443FB47245B3C9A0461E"/>
    <w:rsid w:val="00D3357A"/>
  </w:style>
  <w:style w:type="paragraph" w:customStyle="1" w:styleId="C7020DE118D8441DBB8F7666E714F91E">
    <w:name w:val="C7020DE118D8441DBB8F7666E714F91E"/>
    <w:rsid w:val="00D3357A"/>
  </w:style>
  <w:style w:type="paragraph" w:customStyle="1" w:styleId="A538A37765B34FD4BFCF16A703E21B87">
    <w:name w:val="A538A37765B34FD4BFCF16A703E21B87"/>
    <w:rsid w:val="00D3357A"/>
  </w:style>
  <w:style w:type="paragraph" w:customStyle="1" w:styleId="29E60EB30B9643D1AE4FD75D37AC697B">
    <w:name w:val="29E60EB30B9643D1AE4FD75D37AC697B"/>
    <w:rsid w:val="00D3357A"/>
  </w:style>
  <w:style w:type="paragraph" w:customStyle="1" w:styleId="10F405F6465842B2B7EBA76F9B503BF5">
    <w:name w:val="10F405F6465842B2B7EBA76F9B503BF5"/>
    <w:rsid w:val="00D3357A"/>
  </w:style>
  <w:style w:type="paragraph" w:customStyle="1" w:styleId="3A8EC2C4F04746BC81FE139063C0AFCF">
    <w:name w:val="3A8EC2C4F04746BC81FE139063C0AFCF"/>
    <w:rsid w:val="00D3357A"/>
  </w:style>
  <w:style w:type="paragraph" w:customStyle="1" w:styleId="EFB5F6B80FF04CBEA7EADBE05F9573B8">
    <w:name w:val="EFB5F6B80FF04CBEA7EADBE05F9573B8"/>
    <w:rsid w:val="00D3357A"/>
  </w:style>
  <w:style w:type="paragraph" w:customStyle="1" w:styleId="AB2A9E66167C4F6ABD13FA19F75B3C50">
    <w:name w:val="AB2A9E66167C4F6ABD13FA19F75B3C50"/>
    <w:rsid w:val="00D3357A"/>
  </w:style>
  <w:style w:type="paragraph" w:customStyle="1" w:styleId="C6A89D8F76294D0F81452463A7F6B601">
    <w:name w:val="C6A89D8F76294D0F81452463A7F6B601"/>
    <w:rsid w:val="00D3357A"/>
  </w:style>
  <w:style w:type="paragraph" w:customStyle="1" w:styleId="9A8466FFCC69499E8090E90013D6CA1C">
    <w:name w:val="9A8466FFCC69499E8090E90013D6CA1C"/>
    <w:rsid w:val="00D3357A"/>
  </w:style>
  <w:style w:type="paragraph" w:customStyle="1" w:styleId="D87FAA037F954CB2A1EF34EAE85192DC">
    <w:name w:val="D87FAA037F954CB2A1EF34EAE85192DC"/>
    <w:rsid w:val="00D3357A"/>
  </w:style>
  <w:style w:type="paragraph" w:customStyle="1" w:styleId="7DE158261BD54CA89F7024A38C77BEC1">
    <w:name w:val="7DE158261BD54CA89F7024A38C77BEC1"/>
    <w:rsid w:val="00D3357A"/>
  </w:style>
  <w:style w:type="paragraph" w:customStyle="1" w:styleId="E3D39C894E714992B2C807BBB98209ED">
    <w:name w:val="E3D39C894E714992B2C807BBB98209ED"/>
    <w:rsid w:val="00D3357A"/>
  </w:style>
  <w:style w:type="paragraph" w:customStyle="1" w:styleId="9C220A5645EB49FDBFEAFE69EC8BD6FF">
    <w:name w:val="9C220A5645EB49FDBFEAFE69EC8BD6FF"/>
    <w:rsid w:val="00D3357A"/>
  </w:style>
  <w:style w:type="paragraph" w:customStyle="1" w:styleId="54C2DAA341FF40088B55AD729E41CD54">
    <w:name w:val="54C2DAA341FF40088B55AD729E41CD54"/>
    <w:rsid w:val="00D3357A"/>
  </w:style>
  <w:style w:type="paragraph" w:customStyle="1" w:styleId="522CB22F7B0141DFBECA2172749976A8">
    <w:name w:val="522CB22F7B0141DFBECA2172749976A8"/>
    <w:rsid w:val="00D3357A"/>
  </w:style>
  <w:style w:type="paragraph" w:customStyle="1" w:styleId="917A8FBD0A194503902E7DB9BC7AEA7C">
    <w:name w:val="917A8FBD0A194503902E7DB9BC7AEA7C"/>
    <w:rsid w:val="00D3357A"/>
  </w:style>
  <w:style w:type="paragraph" w:customStyle="1" w:styleId="8D5CE2F4B5484E5E8145278905A621A8">
    <w:name w:val="8D5CE2F4B5484E5E8145278905A621A8"/>
    <w:rsid w:val="00D3357A"/>
  </w:style>
  <w:style w:type="paragraph" w:customStyle="1" w:styleId="EC271302B758483DADF511CAC5D88EAA">
    <w:name w:val="EC271302B758483DADF511CAC5D88EAA"/>
    <w:rsid w:val="00D3357A"/>
  </w:style>
  <w:style w:type="paragraph" w:customStyle="1" w:styleId="60FBE947DEE6421181CE3422FAB190DF">
    <w:name w:val="60FBE947DEE6421181CE3422FAB190DF"/>
    <w:rsid w:val="00D3357A"/>
  </w:style>
  <w:style w:type="paragraph" w:customStyle="1" w:styleId="2BFE5435EF34444BBD6444533C41DE01">
    <w:name w:val="2BFE5435EF34444BBD6444533C41DE01"/>
    <w:rsid w:val="00D3357A"/>
  </w:style>
  <w:style w:type="paragraph" w:customStyle="1" w:styleId="14AD5DBE549D4B1787E11A9DA46A85A3">
    <w:name w:val="14AD5DBE549D4B1787E11A9DA46A85A3"/>
    <w:rsid w:val="00D3357A"/>
  </w:style>
  <w:style w:type="paragraph" w:customStyle="1" w:styleId="975B410261624A678BFAF7C0B9D494E7">
    <w:name w:val="975B410261624A678BFAF7C0B9D494E7"/>
    <w:rsid w:val="00D3357A"/>
  </w:style>
  <w:style w:type="paragraph" w:customStyle="1" w:styleId="E822E589836846768441468678FF1C14">
    <w:name w:val="E822E589836846768441468678FF1C14"/>
    <w:rsid w:val="00D3357A"/>
  </w:style>
  <w:style w:type="paragraph" w:customStyle="1" w:styleId="64CD5DBCA6CB4E878E7B5205E628CCB0">
    <w:name w:val="64CD5DBCA6CB4E878E7B5205E628CCB0"/>
    <w:rsid w:val="00D3357A"/>
  </w:style>
  <w:style w:type="paragraph" w:customStyle="1" w:styleId="29DB1DE3DD1C48028E2D568F84428879">
    <w:name w:val="29DB1DE3DD1C48028E2D568F84428879"/>
    <w:rsid w:val="00D3357A"/>
  </w:style>
  <w:style w:type="paragraph" w:customStyle="1" w:styleId="B426FC6D990343DDAAC941BA3EE1375A">
    <w:name w:val="B426FC6D990343DDAAC941BA3EE1375A"/>
    <w:rsid w:val="00D3357A"/>
  </w:style>
  <w:style w:type="paragraph" w:customStyle="1" w:styleId="D5166F98926F4C4999207A9C114E3002">
    <w:name w:val="D5166F98926F4C4999207A9C114E3002"/>
    <w:rsid w:val="00D3357A"/>
  </w:style>
  <w:style w:type="paragraph" w:customStyle="1" w:styleId="21998F279C76449687AA68AE00E21E90">
    <w:name w:val="21998F279C76449687AA68AE00E21E90"/>
    <w:rsid w:val="00D3357A"/>
  </w:style>
  <w:style w:type="paragraph" w:customStyle="1" w:styleId="73808AE75B7E461B9EF4E9FCDAB30808">
    <w:name w:val="73808AE75B7E461B9EF4E9FCDAB30808"/>
    <w:rsid w:val="00D3357A"/>
  </w:style>
  <w:style w:type="paragraph" w:customStyle="1" w:styleId="760EF3184EDB49058EF24502C4F2D32F">
    <w:name w:val="760EF3184EDB49058EF24502C4F2D32F"/>
    <w:rsid w:val="00D3357A"/>
  </w:style>
  <w:style w:type="paragraph" w:customStyle="1" w:styleId="70EDE6FDF8D748119DF223ED3227C7B9">
    <w:name w:val="70EDE6FDF8D748119DF223ED3227C7B9"/>
    <w:rsid w:val="00D3357A"/>
  </w:style>
  <w:style w:type="paragraph" w:customStyle="1" w:styleId="2EF63B6E61A447D09119314D451A0C99">
    <w:name w:val="2EF63B6E61A447D09119314D451A0C99"/>
    <w:rsid w:val="00D3357A"/>
  </w:style>
  <w:style w:type="paragraph" w:customStyle="1" w:styleId="BC5427D6F3C2433AAF14B5773BC556D2">
    <w:name w:val="BC5427D6F3C2433AAF14B5773BC556D2"/>
    <w:rsid w:val="00D3357A"/>
  </w:style>
  <w:style w:type="paragraph" w:customStyle="1" w:styleId="ACD8DF1059FC49B381296865801347D5">
    <w:name w:val="ACD8DF1059FC49B381296865801347D5"/>
    <w:rsid w:val="00D3357A"/>
  </w:style>
  <w:style w:type="paragraph" w:customStyle="1" w:styleId="8304686BBD854ADAB3046696C316F348">
    <w:name w:val="8304686BBD854ADAB3046696C316F348"/>
    <w:rsid w:val="00D3357A"/>
  </w:style>
  <w:style w:type="paragraph" w:customStyle="1" w:styleId="19D7195CC35F4B8FBAD297E44FC99BF0">
    <w:name w:val="19D7195CC35F4B8FBAD297E44FC99BF0"/>
    <w:rsid w:val="00D3357A"/>
  </w:style>
  <w:style w:type="paragraph" w:customStyle="1" w:styleId="8330EFF799A3416D89C7397A6FFD2D7A">
    <w:name w:val="8330EFF799A3416D89C7397A6FFD2D7A"/>
    <w:rsid w:val="00D3357A"/>
  </w:style>
  <w:style w:type="paragraph" w:customStyle="1" w:styleId="C78D15DE26DA4A01A9A4E4FA6BE5A8E9">
    <w:name w:val="C78D15DE26DA4A01A9A4E4FA6BE5A8E9"/>
    <w:rsid w:val="00D3357A"/>
  </w:style>
  <w:style w:type="paragraph" w:customStyle="1" w:styleId="5507CB1B62F24B5481A5660B94056E8A">
    <w:name w:val="5507CB1B62F24B5481A5660B94056E8A"/>
    <w:rsid w:val="00D3357A"/>
  </w:style>
  <w:style w:type="paragraph" w:customStyle="1" w:styleId="2E7569DBD80444E88EA955A78011997B">
    <w:name w:val="2E7569DBD80444E88EA955A78011997B"/>
    <w:rsid w:val="00D3357A"/>
  </w:style>
  <w:style w:type="paragraph" w:customStyle="1" w:styleId="A017C09E8EE24A67A2974CEF19694565">
    <w:name w:val="A017C09E8EE24A67A2974CEF19694565"/>
    <w:rsid w:val="00D3357A"/>
  </w:style>
  <w:style w:type="paragraph" w:customStyle="1" w:styleId="B0F0F160B4BB41C1BBDAF5854FB2DBE8">
    <w:name w:val="B0F0F160B4BB41C1BBDAF5854FB2DBE8"/>
    <w:rsid w:val="00D3357A"/>
  </w:style>
  <w:style w:type="paragraph" w:customStyle="1" w:styleId="42351CE0449A416A8EBCAB3E02CEA09B">
    <w:name w:val="42351CE0449A416A8EBCAB3E02CEA09B"/>
    <w:rsid w:val="00D3357A"/>
  </w:style>
  <w:style w:type="paragraph" w:customStyle="1" w:styleId="A58F2AFBD1DD443BA5463857B74EF63C">
    <w:name w:val="A58F2AFBD1DD443BA5463857B74EF63C"/>
    <w:rsid w:val="00D3357A"/>
  </w:style>
  <w:style w:type="paragraph" w:customStyle="1" w:styleId="5687F332F55D4FAC80197744E385AAAC">
    <w:name w:val="5687F332F55D4FAC80197744E385AAAC"/>
    <w:rsid w:val="00D3357A"/>
  </w:style>
  <w:style w:type="paragraph" w:customStyle="1" w:styleId="877185A4464F49ADAE88FA0FC76049FB">
    <w:name w:val="877185A4464F49ADAE88FA0FC76049FB"/>
    <w:rsid w:val="00D3357A"/>
  </w:style>
  <w:style w:type="paragraph" w:customStyle="1" w:styleId="57AC9BEC75314997A3B1B3A21963EF60">
    <w:name w:val="57AC9BEC75314997A3B1B3A21963EF60"/>
    <w:rsid w:val="00D3357A"/>
  </w:style>
  <w:style w:type="paragraph" w:customStyle="1" w:styleId="DDA31796EC71431C8FFEE0D124A63C71">
    <w:name w:val="DDA31796EC71431C8FFEE0D124A63C71"/>
    <w:rsid w:val="00D3357A"/>
  </w:style>
  <w:style w:type="paragraph" w:customStyle="1" w:styleId="631CDB8F324E4D68AEE88D2668834A69">
    <w:name w:val="631CDB8F324E4D68AEE88D2668834A69"/>
    <w:rsid w:val="00D3357A"/>
  </w:style>
  <w:style w:type="paragraph" w:customStyle="1" w:styleId="903DD22A60A94AA3BDAE9C3ABEDE8DAC">
    <w:name w:val="903DD22A60A94AA3BDAE9C3ABEDE8DAC"/>
    <w:rsid w:val="00D3357A"/>
  </w:style>
  <w:style w:type="paragraph" w:customStyle="1" w:styleId="222F673F761D4AF8B050ED215943E29D">
    <w:name w:val="222F673F761D4AF8B050ED215943E29D"/>
    <w:rsid w:val="00D3357A"/>
  </w:style>
  <w:style w:type="paragraph" w:customStyle="1" w:styleId="A702D4F9B0904C3C81B2C5069A1DA055">
    <w:name w:val="A702D4F9B0904C3C81B2C5069A1DA055"/>
    <w:rsid w:val="00D3357A"/>
  </w:style>
  <w:style w:type="paragraph" w:customStyle="1" w:styleId="E2CAAC4980BA433B84CC2CBD9E3A6DA1">
    <w:name w:val="E2CAAC4980BA433B84CC2CBD9E3A6DA1"/>
    <w:rsid w:val="00D3357A"/>
  </w:style>
  <w:style w:type="paragraph" w:customStyle="1" w:styleId="89D0427ED05F49119F4BA205D9E64CBF">
    <w:name w:val="89D0427ED05F49119F4BA205D9E64CBF"/>
    <w:rsid w:val="00D3357A"/>
  </w:style>
  <w:style w:type="paragraph" w:customStyle="1" w:styleId="1345FD8F7F4345BAA3820F9FB61F69EC">
    <w:name w:val="1345FD8F7F4345BAA3820F9FB61F69EC"/>
    <w:rsid w:val="00D3357A"/>
  </w:style>
  <w:style w:type="paragraph" w:customStyle="1" w:styleId="8688F916E8A14DE495ADEC00C143B2E2">
    <w:name w:val="8688F916E8A14DE495ADEC00C143B2E2"/>
    <w:rsid w:val="00D3357A"/>
  </w:style>
  <w:style w:type="paragraph" w:customStyle="1" w:styleId="3EA399D400BF4FB0AD67B013814382F7">
    <w:name w:val="3EA399D400BF4FB0AD67B013814382F7"/>
    <w:rsid w:val="00D3357A"/>
  </w:style>
  <w:style w:type="paragraph" w:customStyle="1" w:styleId="0A5827E725AE4C43880F849DF468E19F">
    <w:name w:val="0A5827E725AE4C43880F849DF468E19F"/>
    <w:rsid w:val="00D3357A"/>
  </w:style>
  <w:style w:type="paragraph" w:customStyle="1" w:styleId="FF39973EC6DD4513A52E80ECA7A8B50E">
    <w:name w:val="FF39973EC6DD4513A52E80ECA7A8B50E"/>
    <w:rsid w:val="00D3357A"/>
  </w:style>
  <w:style w:type="paragraph" w:customStyle="1" w:styleId="6D59F23F9D0E420ABAAA130767B57DE9">
    <w:name w:val="6D59F23F9D0E420ABAAA130767B57DE9"/>
    <w:rsid w:val="00D3357A"/>
  </w:style>
  <w:style w:type="paragraph" w:customStyle="1" w:styleId="09029D54C13B4C8594003CBB3BD2E72C">
    <w:name w:val="09029D54C13B4C8594003CBB3BD2E72C"/>
    <w:rsid w:val="00D3357A"/>
  </w:style>
  <w:style w:type="paragraph" w:customStyle="1" w:styleId="A9E80C34F8704447AF0058F64D660D81">
    <w:name w:val="A9E80C34F8704447AF0058F64D660D81"/>
    <w:rsid w:val="00D3357A"/>
  </w:style>
  <w:style w:type="paragraph" w:customStyle="1" w:styleId="B1914732A6F1470293D6AC817B92C8EC">
    <w:name w:val="B1914732A6F1470293D6AC817B92C8EC"/>
    <w:rsid w:val="00D3357A"/>
  </w:style>
  <w:style w:type="paragraph" w:customStyle="1" w:styleId="302E2CCA5E3C4FE087BAEB84E4A241C1">
    <w:name w:val="302E2CCA5E3C4FE087BAEB84E4A241C1"/>
    <w:rsid w:val="00D3357A"/>
  </w:style>
  <w:style w:type="paragraph" w:customStyle="1" w:styleId="ABC70F6B5430470DA46FBC0F0C499A68">
    <w:name w:val="ABC70F6B5430470DA46FBC0F0C499A68"/>
    <w:rsid w:val="00D3357A"/>
  </w:style>
  <w:style w:type="paragraph" w:customStyle="1" w:styleId="C89D141A6B9B4213A7FBEA04766B2D73">
    <w:name w:val="C89D141A6B9B4213A7FBEA04766B2D73"/>
    <w:rsid w:val="00D3357A"/>
  </w:style>
  <w:style w:type="paragraph" w:customStyle="1" w:styleId="D6FDA8FAADEE48B88280B1E5F25EE1CA">
    <w:name w:val="D6FDA8FAADEE48B88280B1E5F25EE1CA"/>
    <w:rsid w:val="00D3357A"/>
  </w:style>
  <w:style w:type="paragraph" w:customStyle="1" w:styleId="AD98163FC13047919531B40F6404A298">
    <w:name w:val="AD98163FC13047919531B40F6404A298"/>
    <w:rsid w:val="00D3357A"/>
  </w:style>
  <w:style w:type="paragraph" w:customStyle="1" w:styleId="19E2C4639D9649A2BDCE9E6E96E4B4BE">
    <w:name w:val="19E2C4639D9649A2BDCE9E6E96E4B4BE"/>
    <w:rsid w:val="00D3357A"/>
  </w:style>
  <w:style w:type="paragraph" w:customStyle="1" w:styleId="37A6F6ADB4EB4025AD136F2FC17AD85E">
    <w:name w:val="37A6F6ADB4EB4025AD136F2FC17AD85E"/>
    <w:rsid w:val="00D3357A"/>
  </w:style>
  <w:style w:type="paragraph" w:customStyle="1" w:styleId="5A62D63666B4444594423E19B348CC6B">
    <w:name w:val="5A62D63666B4444594423E19B348CC6B"/>
    <w:rsid w:val="00D3357A"/>
  </w:style>
  <w:style w:type="paragraph" w:customStyle="1" w:styleId="1D1388B06B034C5BB6182BD1FB697CDA">
    <w:name w:val="1D1388B06B034C5BB6182BD1FB697CDA"/>
    <w:rsid w:val="00D3357A"/>
  </w:style>
  <w:style w:type="paragraph" w:customStyle="1" w:styleId="F7CC41AEC8EC46499069761CFC25239B">
    <w:name w:val="F7CC41AEC8EC46499069761CFC25239B"/>
    <w:rsid w:val="00D3357A"/>
  </w:style>
  <w:style w:type="paragraph" w:customStyle="1" w:styleId="8F32340A2D7B41B1B150E684BBF97E57">
    <w:name w:val="8F32340A2D7B41B1B150E684BBF97E57"/>
    <w:rsid w:val="00D3357A"/>
  </w:style>
  <w:style w:type="paragraph" w:customStyle="1" w:styleId="C0381D725EEB47FE851DC8D101877153">
    <w:name w:val="C0381D725EEB47FE851DC8D101877153"/>
    <w:rsid w:val="00D3357A"/>
  </w:style>
  <w:style w:type="paragraph" w:customStyle="1" w:styleId="704303B927744514BBF4755FDE769B49">
    <w:name w:val="704303B927744514BBF4755FDE769B49"/>
    <w:rsid w:val="00D3357A"/>
  </w:style>
  <w:style w:type="paragraph" w:customStyle="1" w:styleId="ED301BACDC1B4574999E63A6972074A0">
    <w:name w:val="ED301BACDC1B4574999E63A6972074A0"/>
    <w:rsid w:val="00D3357A"/>
  </w:style>
  <w:style w:type="paragraph" w:customStyle="1" w:styleId="812285C92D384E439CE05CAB6F02A6C2">
    <w:name w:val="812285C92D384E439CE05CAB6F02A6C2"/>
    <w:rsid w:val="00D3357A"/>
  </w:style>
  <w:style w:type="paragraph" w:customStyle="1" w:styleId="BAFE4CC0319F42BDAFC102E9EBD1AE0E">
    <w:name w:val="BAFE4CC0319F42BDAFC102E9EBD1AE0E"/>
    <w:rsid w:val="00D3357A"/>
  </w:style>
  <w:style w:type="paragraph" w:customStyle="1" w:styleId="01C54DA32EC24E449473793D513E7D09">
    <w:name w:val="01C54DA32EC24E449473793D513E7D09"/>
    <w:rsid w:val="00D3357A"/>
  </w:style>
  <w:style w:type="paragraph" w:customStyle="1" w:styleId="20332690D2854101B5D14EEE335BED91">
    <w:name w:val="20332690D2854101B5D14EEE335BED91"/>
    <w:rsid w:val="00D3357A"/>
  </w:style>
  <w:style w:type="paragraph" w:customStyle="1" w:styleId="B9FD8E0B40434113A3C006C4F8CA16EE">
    <w:name w:val="B9FD8E0B40434113A3C006C4F8CA16EE"/>
    <w:rsid w:val="00D3357A"/>
  </w:style>
  <w:style w:type="paragraph" w:customStyle="1" w:styleId="FBDA04979CAA4C2E811D23A1FB7ED6E1">
    <w:name w:val="FBDA04979CAA4C2E811D23A1FB7ED6E1"/>
    <w:rsid w:val="00D3357A"/>
  </w:style>
  <w:style w:type="paragraph" w:customStyle="1" w:styleId="45262736900349FFAB686A90D6D2BBED">
    <w:name w:val="45262736900349FFAB686A90D6D2BBED"/>
    <w:rsid w:val="00D3357A"/>
  </w:style>
  <w:style w:type="paragraph" w:customStyle="1" w:styleId="AAF8C4C5736446FABD43F9AB59B156F4">
    <w:name w:val="AAF8C4C5736446FABD43F9AB59B156F4"/>
    <w:rsid w:val="00D3357A"/>
  </w:style>
  <w:style w:type="paragraph" w:customStyle="1" w:styleId="958FF2B0421F48BE8D34BC07F50EEC18">
    <w:name w:val="958FF2B0421F48BE8D34BC07F50EEC18"/>
    <w:rsid w:val="00D3357A"/>
  </w:style>
  <w:style w:type="paragraph" w:customStyle="1" w:styleId="6D9F375DC49F48008C54E26F7691F90B">
    <w:name w:val="6D9F375DC49F48008C54E26F7691F90B"/>
    <w:rsid w:val="00D3357A"/>
  </w:style>
  <w:style w:type="paragraph" w:customStyle="1" w:styleId="BD87B0F033E74FD5AFE83503C50BF30D">
    <w:name w:val="BD87B0F033E74FD5AFE83503C50BF30D"/>
    <w:rsid w:val="00D3357A"/>
  </w:style>
  <w:style w:type="paragraph" w:customStyle="1" w:styleId="089FB3DE4A4248B68F37ABCD6BE23380">
    <w:name w:val="089FB3DE4A4248B68F37ABCD6BE23380"/>
    <w:rsid w:val="00D3357A"/>
  </w:style>
  <w:style w:type="paragraph" w:customStyle="1" w:styleId="3D725BABEE56444B8B5D567083258611">
    <w:name w:val="3D725BABEE56444B8B5D567083258611"/>
    <w:rsid w:val="00D3357A"/>
  </w:style>
  <w:style w:type="paragraph" w:customStyle="1" w:styleId="5B97E10101FF432E9DA1319991E1F0F0">
    <w:name w:val="5B97E10101FF432E9DA1319991E1F0F0"/>
    <w:rsid w:val="00D3357A"/>
  </w:style>
  <w:style w:type="paragraph" w:customStyle="1" w:styleId="F2BC56E291484239A3C875899254F033">
    <w:name w:val="F2BC56E291484239A3C875899254F033"/>
    <w:rsid w:val="00D3357A"/>
  </w:style>
  <w:style w:type="paragraph" w:customStyle="1" w:styleId="9B002532B4B94C6DBA87D14126678310">
    <w:name w:val="9B002532B4B94C6DBA87D14126678310"/>
    <w:rsid w:val="00D3357A"/>
  </w:style>
  <w:style w:type="paragraph" w:customStyle="1" w:styleId="9F33648DC8BD43B7A1063C945EABF5DE">
    <w:name w:val="9F33648DC8BD43B7A1063C945EABF5DE"/>
    <w:rsid w:val="00D3357A"/>
  </w:style>
  <w:style w:type="paragraph" w:customStyle="1" w:styleId="50030E842A604AE59A222ED073EFC9ED">
    <w:name w:val="50030E842A604AE59A222ED073EFC9ED"/>
    <w:rsid w:val="00D3357A"/>
  </w:style>
  <w:style w:type="paragraph" w:customStyle="1" w:styleId="D9C2A2C732B840F09E89179E9D8D0145">
    <w:name w:val="D9C2A2C732B840F09E89179E9D8D0145"/>
    <w:rsid w:val="00D3357A"/>
  </w:style>
  <w:style w:type="paragraph" w:customStyle="1" w:styleId="0C58BD66F44042C4B9362854AF50AD60">
    <w:name w:val="0C58BD66F44042C4B9362854AF50AD60"/>
    <w:rsid w:val="00D3357A"/>
  </w:style>
  <w:style w:type="paragraph" w:customStyle="1" w:styleId="7C9411B6C7BC405B9FB48639AFAF622A">
    <w:name w:val="7C9411B6C7BC405B9FB48639AFAF622A"/>
    <w:rsid w:val="00D3357A"/>
  </w:style>
  <w:style w:type="paragraph" w:customStyle="1" w:styleId="AFCA71C50EC04370A8A194B9ADB47A582">
    <w:name w:val="AFCA71C50EC04370A8A194B9ADB47A582"/>
    <w:rsid w:val="00D3357A"/>
    <w:pPr>
      <w:spacing w:after="0" w:line="240" w:lineRule="auto"/>
    </w:pPr>
    <w:rPr>
      <w:rFonts w:ascii="Univers (WN)" w:eastAsia="SimSun" w:hAnsi="Univers (WN)" w:cs="Times New Roman"/>
      <w:b/>
      <w:sz w:val="24"/>
      <w:szCs w:val="20"/>
    </w:rPr>
  </w:style>
  <w:style w:type="paragraph" w:customStyle="1" w:styleId="5288D7D46AD14CF2827407BFE956FE5A2">
    <w:name w:val="5288D7D46AD14CF2827407BFE956FE5A2"/>
    <w:rsid w:val="00D3357A"/>
    <w:pPr>
      <w:spacing w:after="0" w:line="240" w:lineRule="auto"/>
    </w:pPr>
    <w:rPr>
      <w:rFonts w:ascii="Univers (WN)" w:eastAsia="SimSun" w:hAnsi="Univers (WN)" w:cs="Times New Roman"/>
      <w:b/>
      <w:sz w:val="24"/>
      <w:szCs w:val="20"/>
    </w:rPr>
  </w:style>
  <w:style w:type="paragraph" w:customStyle="1" w:styleId="016D08C733244CC5A2DB3F241CA5EBFC2">
    <w:name w:val="016D08C733244CC5A2DB3F241CA5EBFC2"/>
    <w:rsid w:val="00D3357A"/>
    <w:pPr>
      <w:spacing w:after="0" w:line="240" w:lineRule="auto"/>
    </w:pPr>
    <w:rPr>
      <w:rFonts w:ascii="Univers (WN)" w:eastAsia="SimSun" w:hAnsi="Univers (WN)" w:cs="Times New Roman"/>
      <w:b/>
      <w:sz w:val="24"/>
      <w:szCs w:val="20"/>
    </w:rPr>
  </w:style>
  <w:style w:type="paragraph" w:customStyle="1" w:styleId="187A871BD2C84A59B3FE4DCF74A32AFD2">
    <w:name w:val="187A871BD2C84A59B3FE4DCF74A32AFD2"/>
    <w:rsid w:val="00D3357A"/>
    <w:pPr>
      <w:spacing w:after="0" w:line="240" w:lineRule="auto"/>
    </w:pPr>
    <w:rPr>
      <w:rFonts w:ascii="Univers (WN)" w:eastAsia="SimSun" w:hAnsi="Univers (WN)" w:cs="Times New Roman"/>
      <w:b/>
      <w:sz w:val="24"/>
      <w:szCs w:val="20"/>
    </w:rPr>
  </w:style>
  <w:style w:type="paragraph" w:customStyle="1" w:styleId="E6D2116F68C94D4EBA8D8F5CE4FEABCA2">
    <w:name w:val="E6D2116F68C94D4EBA8D8F5CE4FEABCA2"/>
    <w:rsid w:val="00D3357A"/>
    <w:pPr>
      <w:spacing w:after="0" w:line="240" w:lineRule="auto"/>
    </w:pPr>
    <w:rPr>
      <w:rFonts w:ascii="Univers (WN)" w:eastAsia="SimSun" w:hAnsi="Univers (WN)" w:cs="Times New Roman"/>
      <w:b/>
      <w:sz w:val="24"/>
      <w:szCs w:val="20"/>
    </w:rPr>
  </w:style>
  <w:style w:type="paragraph" w:customStyle="1" w:styleId="0F9E7F687E934C0780C0D748808464212">
    <w:name w:val="0F9E7F687E934C0780C0D748808464212"/>
    <w:rsid w:val="00D3357A"/>
    <w:pPr>
      <w:spacing w:after="0" w:line="240" w:lineRule="auto"/>
    </w:pPr>
    <w:rPr>
      <w:rFonts w:ascii="Univers (WN)" w:eastAsia="SimSun" w:hAnsi="Univers (WN)" w:cs="Times New Roman"/>
      <w:b/>
      <w:sz w:val="24"/>
      <w:szCs w:val="20"/>
    </w:rPr>
  </w:style>
  <w:style w:type="paragraph" w:customStyle="1" w:styleId="40B68AEE1C02453DBFC9CA4FF2DBC0012">
    <w:name w:val="40B68AEE1C02453DBFC9CA4FF2DBC0012"/>
    <w:rsid w:val="00D3357A"/>
    <w:pPr>
      <w:spacing w:after="0" w:line="240" w:lineRule="auto"/>
    </w:pPr>
    <w:rPr>
      <w:rFonts w:ascii="Univers (WN)" w:eastAsia="SimSun" w:hAnsi="Univers (WN)" w:cs="Times New Roman"/>
      <w:b/>
      <w:sz w:val="24"/>
      <w:szCs w:val="20"/>
    </w:rPr>
  </w:style>
  <w:style w:type="paragraph" w:customStyle="1" w:styleId="D3AA8D5E12F7461F92A5E3FDDFA146D02">
    <w:name w:val="D3AA8D5E12F7461F92A5E3FDDFA146D02"/>
    <w:rsid w:val="00D3357A"/>
    <w:pPr>
      <w:spacing w:after="0" w:line="240" w:lineRule="auto"/>
    </w:pPr>
    <w:rPr>
      <w:rFonts w:ascii="Univers (WN)" w:eastAsia="SimSun" w:hAnsi="Univers (WN)" w:cs="Times New Roman"/>
      <w:b/>
      <w:sz w:val="24"/>
      <w:szCs w:val="20"/>
    </w:rPr>
  </w:style>
  <w:style w:type="paragraph" w:customStyle="1" w:styleId="8A6352736EB8405AAE390090E62944EC2">
    <w:name w:val="8A6352736EB8405AAE390090E62944EC2"/>
    <w:rsid w:val="00D3357A"/>
    <w:pPr>
      <w:spacing w:after="0" w:line="240" w:lineRule="auto"/>
    </w:pPr>
    <w:rPr>
      <w:rFonts w:ascii="Univers (WN)" w:eastAsia="SimSun" w:hAnsi="Univers (WN)" w:cs="Times New Roman"/>
      <w:b/>
      <w:sz w:val="24"/>
      <w:szCs w:val="20"/>
    </w:rPr>
  </w:style>
  <w:style w:type="paragraph" w:customStyle="1" w:styleId="7598F29317184F08B6EC1C03A07608972">
    <w:name w:val="7598F29317184F08B6EC1C03A07608972"/>
    <w:rsid w:val="00D3357A"/>
    <w:pPr>
      <w:spacing w:after="0" w:line="240" w:lineRule="auto"/>
    </w:pPr>
    <w:rPr>
      <w:rFonts w:ascii="Univers (WN)" w:eastAsia="SimSun" w:hAnsi="Univers (WN)" w:cs="Times New Roman"/>
      <w:b/>
      <w:sz w:val="24"/>
      <w:szCs w:val="20"/>
    </w:rPr>
  </w:style>
  <w:style w:type="paragraph" w:customStyle="1" w:styleId="1C2539769BF84A1686E9B3589E984FAD2">
    <w:name w:val="1C2539769BF84A1686E9B3589E984FAD2"/>
    <w:rsid w:val="00D3357A"/>
    <w:pPr>
      <w:spacing w:after="0" w:line="240" w:lineRule="auto"/>
    </w:pPr>
    <w:rPr>
      <w:rFonts w:ascii="Univers (WN)" w:eastAsia="SimSun" w:hAnsi="Univers (WN)" w:cs="Times New Roman"/>
      <w:b/>
      <w:sz w:val="24"/>
      <w:szCs w:val="20"/>
    </w:rPr>
  </w:style>
  <w:style w:type="paragraph" w:customStyle="1" w:styleId="25666142FA7D4DDBB30396778D09F4BD2">
    <w:name w:val="25666142FA7D4DDBB30396778D09F4BD2"/>
    <w:rsid w:val="00D3357A"/>
    <w:pPr>
      <w:spacing w:after="0" w:line="240" w:lineRule="auto"/>
    </w:pPr>
    <w:rPr>
      <w:rFonts w:ascii="Univers (WN)" w:eastAsia="SimSun" w:hAnsi="Univers (WN)" w:cs="Times New Roman"/>
      <w:b/>
      <w:sz w:val="24"/>
      <w:szCs w:val="20"/>
    </w:rPr>
  </w:style>
  <w:style w:type="paragraph" w:customStyle="1" w:styleId="B36BA7E9F7BA481D9B52800E0CEB2A7D2">
    <w:name w:val="B36BA7E9F7BA481D9B52800E0CEB2A7D2"/>
    <w:rsid w:val="00D3357A"/>
    <w:pPr>
      <w:spacing w:after="0" w:line="240" w:lineRule="auto"/>
    </w:pPr>
    <w:rPr>
      <w:rFonts w:ascii="Univers (WN)" w:eastAsia="SimSun" w:hAnsi="Univers (WN)" w:cs="Times New Roman"/>
      <w:b/>
      <w:sz w:val="24"/>
      <w:szCs w:val="20"/>
    </w:rPr>
  </w:style>
  <w:style w:type="paragraph" w:customStyle="1" w:styleId="603CAE8378544FB784286063B1B74B7A2">
    <w:name w:val="603CAE8378544FB784286063B1B74B7A2"/>
    <w:rsid w:val="00D3357A"/>
    <w:pPr>
      <w:spacing w:after="0" w:line="240" w:lineRule="auto"/>
    </w:pPr>
    <w:rPr>
      <w:rFonts w:ascii="Univers (WN)" w:eastAsia="SimSun" w:hAnsi="Univers (WN)" w:cs="Times New Roman"/>
      <w:b/>
      <w:sz w:val="24"/>
      <w:szCs w:val="20"/>
    </w:rPr>
  </w:style>
  <w:style w:type="paragraph" w:customStyle="1" w:styleId="567AEEFDDE384435A38028BCA195530B2">
    <w:name w:val="567AEEFDDE384435A38028BCA195530B2"/>
    <w:rsid w:val="00D3357A"/>
    <w:pPr>
      <w:spacing w:after="0" w:line="240" w:lineRule="auto"/>
    </w:pPr>
    <w:rPr>
      <w:rFonts w:ascii="Univers (WN)" w:eastAsia="SimSun" w:hAnsi="Univers (WN)" w:cs="Times New Roman"/>
      <w:b/>
      <w:sz w:val="24"/>
      <w:szCs w:val="20"/>
    </w:rPr>
  </w:style>
  <w:style w:type="paragraph" w:customStyle="1" w:styleId="8FB25BD9ED284E5DA58863024599FFD02">
    <w:name w:val="8FB25BD9ED284E5DA58863024599FFD02"/>
    <w:rsid w:val="00D3357A"/>
    <w:pPr>
      <w:spacing w:after="0" w:line="240" w:lineRule="auto"/>
    </w:pPr>
    <w:rPr>
      <w:rFonts w:ascii="Univers (WN)" w:eastAsia="SimSun" w:hAnsi="Univers (WN)" w:cs="Times New Roman"/>
      <w:b/>
      <w:sz w:val="24"/>
      <w:szCs w:val="20"/>
    </w:rPr>
  </w:style>
  <w:style w:type="paragraph" w:customStyle="1" w:styleId="0B268A52DD3F4E8A9652DFC81CC344952">
    <w:name w:val="0B268A52DD3F4E8A9652DFC81CC344952"/>
    <w:rsid w:val="00D3357A"/>
    <w:pPr>
      <w:spacing w:after="0" w:line="240" w:lineRule="auto"/>
    </w:pPr>
    <w:rPr>
      <w:rFonts w:ascii="Univers (WN)" w:eastAsia="SimSun" w:hAnsi="Univers (WN)" w:cs="Times New Roman"/>
      <w:b/>
      <w:sz w:val="24"/>
      <w:szCs w:val="20"/>
    </w:rPr>
  </w:style>
  <w:style w:type="paragraph" w:customStyle="1" w:styleId="AFCA71C50EC04370A8A194B9ADB47A583">
    <w:name w:val="AFCA71C50EC04370A8A194B9ADB47A583"/>
    <w:rsid w:val="00D3357A"/>
    <w:pPr>
      <w:spacing w:after="0" w:line="240" w:lineRule="auto"/>
    </w:pPr>
    <w:rPr>
      <w:rFonts w:ascii="Univers (WN)" w:eastAsia="SimSun" w:hAnsi="Univers (WN)" w:cs="Times New Roman"/>
      <w:b/>
      <w:sz w:val="24"/>
      <w:szCs w:val="20"/>
    </w:rPr>
  </w:style>
  <w:style w:type="paragraph" w:customStyle="1" w:styleId="5288D7D46AD14CF2827407BFE956FE5A3">
    <w:name w:val="5288D7D46AD14CF2827407BFE956FE5A3"/>
    <w:rsid w:val="00D3357A"/>
    <w:pPr>
      <w:spacing w:after="0" w:line="240" w:lineRule="auto"/>
    </w:pPr>
    <w:rPr>
      <w:rFonts w:ascii="Univers (WN)" w:eastAsia="SimSun" w:hAnsi="Univers (WN)" w:cs="Times New Roman"/>
      <w:b/>
      <w:sz w:val="24"/>
      <w:szCs w:val="20"/>
    </w:rPr>
  </w:style>
  <w:style w:type="paragraph" w:customStyle="1" w:styleId="016D08C733244CC5A2DB3F241CA5EBFC3">
    <w:name w:val="016D08C733244CC5A2DB3F241CA5EBFC3"/>
    <w:rsid w:val="00D3357A"/>
    <w:pPr>
      <w:spacing w:after="0" w:line="240" w:lineRule="auto"/>
    </w:pPr>
    <w:rPr>
      <w:rFonts w:ascii="Univers (WN)" w:eastAsia="SimSun" w:hAnsi="Univers (WN)" w:cs="Times New Roman"/>
      <w:b/>
      <w:sz w:val="24"/>
      <w:szCs w:val="20"/>
    </w:rPr>
  </w:style>
  <w:style w:type="paragraph" w:customStyle="1" w:styleId="187A871BD2C84A59B3FE4DCF74A32AFD3">
    <w:name w:val="187A871BD2C84A59B3FE4DCF74A32AFD3"/>
    <w:rsid w:val="00D3357A"/>
    <w:pPr>
      <w:spacing w:after="0" w:line="240" w:lineRule="auto"/>
    </w:pPr>
    <w:rPr>
      <w:rFonts w:ascii="Univers (WN)" w:eastAsia="SimSun" w:hAnsi="Univers (WN)" w:cs="Times New Roman"/>
      <w:b/>
      <w:sz w:val="24"/>
      <w:szCs w:val="20"/>
    </w:rPr>
  </w:style>
  <w:style w:type="paragraph" w:customStyle="1" w:styleId="E6D2116F68C94D4EBA8D8F5CE4FEABCA3">
    <w:name w:val="E6D2116F68C94D4EBA8D8F5CE4FEABCA3"/>
    <w:rsid w:val="00D3357A"/>
    <w:pPr>
      <w:spacing w:after="0" w:line="240" w:lineRule="auto"/>
    </w:pPr>
    <w:rPr>
      <w:rFonts w:ascii="Univers (WN)" w:eastAsia="SimSun" w:hAnsi="Univers (WN)" w:cs="Times New Roman"/>
      <w:b/>
      <w:sz w:val="24"/>
      <w:szCs w:val="20"/>
    </w:rPr>
  </w:style>
  <w:style w:type="paragraph" w:customStyle="1" w:styleId="0F9E7F687E934C0780C0D748808464213">
    <w:name w:val="0F9E7F687E934C0780C0D748808464213"/>
    <w:rsid w:val="00D3357A"/>
    <w:pPr>
      <w:spacing w:after="0" w:line="240" w:lineRule="auto"/>
    </w:pPr>
    <w:rPr>
      <w:rFonts w:ascii="Univers (WN)" w:eastAsia="SimSun" w:hAnsi="Univers (WN)" w:cs="Times New Roman"/>
      <w:b/>
      <w:sz w:val="24"/>
      <w:szCs w:val="20"/>
    </w:rPr>
  </w:style>
  <w:style w:type="paragraph" w:customStyle="1" w:styleId="40B68AEE1C02453DBFC9CA4FF2DBC0013">
    <w:name w:val="40B68AEE1C02453DBFC9CA4FF2DBC0013"/>
    <w:rsid w:val="00D3357A"/>
    <w:pPr>
      <w:spacing w:after="0" w:line="240" w:lineRule="auto"/>
    </w:pPr>
    <w:rPr>
      <w:rFonts w:ascii="Univers (WN)" w:eastAsia="SimSun" w:hAnsi="Univers (WN)" w:cs="Times New Roman"/>
      <w:b/>
      <w:sz w:val="24"/>
      <w:szCs w:val="20"/>
    </w:rPr>
  </w:style>
  <w:style w:type="paragraph" w:customStyle="1" w:styleId="D3AA8D5E12F7461F92A5E3FDDFA146D03">
    <w:name w:val="D3AA8D5E12F7461F92A5E3FDDFA146D03"/>
    <w:rsid w:val="00D3357A"/>
    <w:pPr>
      <w:spacing w:after="0" w:line="240" w:lineRule="auto"/>
    </w:pPr>
    <w:rPr>
      <w:rFonts w:ascii="Univers (WN)" w:eastAsia="SimSun" w:hAnsi="Univers (WN)" w:cs="Times New Roman"/>
      <w:b/>
      <w:sz w:val="24"/>
      <w:szCs w:val="20"/>
    </w:rPr>
  </w:style>
  <w:style w:type="paragraph" w:customStyle="1" w:styleId="8A6352736EB8405AAE390090E62944EC3">
    <w:name w:val="8A6352736EB8405AAE390090E62944EC3"/>
    <w:rsid w:val="00D3357A"/>
    <w:pPr>
      <w:spacing w:after="0" w:line="240" w:lineRule="auto"/>
    </w:pPr>
    <w:rPr>
      <w:rFonts w:ascii="Univers (WN)" w:eastAsia="SimSun" w:hAnsi="Univers (WN)" w:cs="Times New Roman"/>
      <w:b/>
      <w:sz w:val="24"/>
      <w:szCs w:val="20"/>
    </w:rPr>
  </w:style>
  <w:style w:type="paragraph" w:customStyle="1" w:styleId="7598F29317184F08B6EC1C03A07608973">
    <w:name w:val="7598F29317184F08B6EC1C03A07608973"/>
    <w:rsid w:val="00D3357A"/>
    <w:pPr>
      <w:spacing w:after="0" w:line="240" w:lineRule="auto"/>
    </w:pPr>
    <w:rPr>
      <w:rFonts w:ascii="Univers (WN)" w:eastAsia="SimSun" w:hAnsi="Univers (WN)" w:cs="Times New Roman"/>
      <w:b/>
      <w:sz w:val="24"/>
      <w:szCs w:val="20"/>
    </w:rPr>
  </w:style>
  <w:style w:type="paragraph" w:customStyle="1" w:styleId="1C2539769BF84A1686E9B3589E984FAD3">
    <w:name w:val="1C2539769BF84A1686E9B3589E984FAD3"/>
    <w:rsid w:val="00D3357A"/>
    <w:pPr>
      <w:spacing w:after="0" w:line="240" w:lineRule="auto"/>
    </w:pPr>
    <w:rPr>
      <w:rFonts w:ascii="Univers (WN)" w:eastAsia="SimSun" w:hAnsi="Univers (WN)" w:cs="Times New Roman"/>
      <w:b/>
      <w:sz w:val="24"/>
      <w:szCs w:val="20"/>
    </w:rPr>
  </w:style>
  <w:style w:type="paragraph" w:customStyle="1" w:styleId="25666142FA7D4DDBB30396778D09F4BD3">
    <w:name w:val="25666142FA7D4DDBB30396778D09F4BD3"/>
    <w:rsid w:val="00D3357A"/>
    <w:pPr>
      <w:spacing w:after="0" w:line="240" w:lineRule="auto"/>
    </w:pPr>
    <w:rPr>
      <w:rFonts w:ascii="Univers (WN)" w:eastAsia="SimSun" w:hAnsi="Univers (WN)" w:cs="Times New Roman"/>
      <w:b/>
      <w:sz w:val="24"/>
      <w:szCs w:val="20"/>
    </w:rPr>
  </w:style>
  <w:style w:type="paragraph" w:customStyle="1" w:styleId="B36BA7E9F7BA481D9B52800E0CEB2A7D3">
    <w:name w:val="B36BA7E9F7BA481D9B52800E0CEB2A7D3"/>
    <w:rsid w:val="00D3357A"/>
    <w:pPr>
      <w:spacing w:after="0" w:line="240" w:lineRule="auto"/>
    </w:pPr>
    <w:rPr>
      <w:rFonts w:ascii="Univers (WN)" w:eastAsia="SimSun" w:hAnsi="Univers (WN)" w:cs="Times New Roman"/>
      <w:b/>
      <w:sz w:val="24"/>
      <w:szCs w:val="20"/>
    </w:rPr>
  </w:style>
  <w:style w:type="paragraph" w:customStyle="1" w:styleId="603CAE8378544FB784286063B1B74B7A3">
    <w:name w:val="603CAE8378544FB784286063B1B74B7A3"/>
    <w:rsid w:val="00D3357A"/>
    <w:pPr>
      <w:spacing w:after="0" w:line="240" w:lineRule="auto"/>
    </w:pPr>
    <w:rPr>
      <w:rFonts w:ascii="Univers (WN)" w:eastAsia="SimSun" w:hAnsi="Univers (WN)" w:cs="Times New Roman"/>
      <w:b/>
      <w:sz w:val="24"/>
      <w:szCs w:val="20"/>
    </w:rPr>
  </w:style>
  <w:style w:type="paragraph" w:customStyle="1" w:styleId="567AEEFDDE384435A38028BCA195530B3">
    <w:name w:val="567AEEFDDE384435A38028BCA195530B3"/>
    <w:rsid w:val="00D3357A"/>
    <w:pPr>
      <w:spacing w:after="0" w:line="240" w:lineRule="auto"/>
    </w:pPr>
    <w:rPr>
      <w:rFonts w:ascii="Univers (WN)" w:eastAsia="SimSun" w:hAnsi="Univers (WN)" w:cs="Times New Roman"/>
      <w:b/>
      <w:sz w:val="24"/>
      <w:szCs w:val="20"/>
    </w:rPr>
  </w:style>
  <w:style w:type="paragraph" w:customStyle="1" w:styleId="8FB25BD9ED284E5DA58863024599FFD03">
    <w:name w:val="8FB25BD9ED284E5DA58863024599FFD03"/>
    <w:rsid w:val="00D3357A"/>
    <w:pPr>
      <w:spacing w:after="0" w:line="240" w:lineRule="auto"/>
    </w:pPr>
    <w:rPr>
      <w:rFonts w:ascii="Univers (WN)" w:eastAsia="SimSun" w:hAnsi="Univers (WN)" w:cs="Times New Roman"/>
      <w:b/>
      <w:sz w:val="24"/>
      <w:szCs w:val="20"/>
    </w:rPr>
  </w:style>
  <w:style w:type="paragraph" w:customStyle="1" w:styleId="0B268A52DD3F4E8A9652DFC81CC344953">
    <w:name w:val="0B268A52DD3F4E8A9652DFC81CC344953"/>
    <w:rsid w:val="00D3357A"/>
    <w:pPr>
      <w:spacing w:after="0" w:line="240" w:lineRule="auto"/>
    </w:pPr>
    <w:rPr>
      <w:rFonts w:ascii="Univers (WN)" w:eastAsia="SimSun" w:hAnsi="Univers (WN)" w:cs="Times New Roman"/>
      <w:b/>
      <w:sz w:val="24"/>
      <w:szCs w:val="20"/>
    </w:rPr>
  </w:style>
  <w:style w:type="paragraph" w:customStyle="1" w:styleId="AFCA71C50EC04370A8A194B9ADB47A584">
    <w:name w:val="AFCA71C50EC04370A8A194B9ADB47A584"/>
    <w:rsid w:val="00D3357A"/>
    <w:pPr>
      <w:spacing w:after="0" w:line="240" w:lineRule="auto"/>
    </w:pPr>
    <w:rPr>
      <w:rFonts w:ascii="Univers (WN)" w:eastAsia="SimSun" w:hAnsi="Univers (WN)" w:cs="Times New Roman"/>
      <w:b/>
      <w:sz w:val="24"/>
      <w:szCs w:val="20"/>
    </w:rPr>
  </w:style>
  <w:style w:type="paragraph" w:customStyle="1" w:styleId="5288D7D46AD14CF2827407BFE956FE5A4">
    <w:name w:val="5288D7D46AD14CF2827407BFE956FE5A4"/>
    <w:rsid w:val="00D3357A"/>
    <w:pPr>
      <w:spacing w:after="0" w:line="240" w:lineRule="auto"/>
    </w:pPr>
    <w:rPr>
      <w:rFonts w:ascii="Univers (WN)" w:eastAsia="SimSun" w:hAnsi="Univers (WN)" w:cs="Times New Roman"/>
      <w:b/>
      <w:sz w:val="24"/>
      <w:szCs w:val="20"/>
    </w:rPr>
  </w:style>
  <w:style w:type="paragraph" w:customStyle="1" w:styleId="016D08C733244CC5A2DB3F241CA5EBFC4">
    <w:name w:val="016D08C733244CC5A2DB3F241CA5EBFC4"/>
    <w:rsid w:val="00D3357A"/>
    <w:pPr>
      <w:spacing w:after="0" w:line="240" w:lineRule="auto"/>
    </w:pPr>
    <w:rPr>
      <w:rFonts w:ascii="Univers (WN)" w:eastAsia="SimSun" w:hAnsi="Univers (WN)" w:cs="Times New Roman"/>
      <w:b/>
      <w:sz w:val="24"/>
      <w:szCs w:val="20"/>
    </w:rPr>
  </w:style>
  <w:style w:type="paragraph" w:customStyle="1" w:styleId="187A871BD2C84A59B3FE4DCF74A32AFD4">
    <w:name w:val="187A871BD2C84A59B3FE4DCF74A32AFD4"/>
    <w:rsid w:val="00D3357A"/>
    <w:pPr>
      <w:spacing w:after="0" w:line="240" w:lineRule="auto"/>
    </w:pPr>
    <w:rPr>
      <w:rFonts w:ascii="Univers (WN)" w:eastAsia="SimSun" w:hAnsi="Univers (WN)" w:cs="Times New Roman"/>
      <w:b/>
      <w:sz w:val="24"/>
      <w:szCs w:val="20"/>
    </w:rPr>
  </w:style>
  <w:style w:type="paragraph" w:customStyle="1" w:styleId="E6D2116F68C94D4EBA8D8F5CE4FEABCA4">
    <w:name w:val="E6D2116F68C94D4EBA8D8F5CE4FEABCA4"/>
    <w:rsid w:val="00D3357A"/>
    <w:pPr>
      <w:spacing w:after="0" w:line="240" w:lineRule="auto"/>
    </w:pPr>
    <w:rPr>
      <w:rFonts w:ascii="Univers (WN)" w:eastAsia="SimSun" w:hAnsi="Univers (WN)" w:cs="Times New Roman"/>
      <w:b/>
      <w:sz w:val="24"/>
      <w:szCs w:val="20"/>
    </w:rPr>
  </w:style>
  <w:style w:type="paragraph" w:customStyle="1" w:styleId="0F9E7F687E934C0780C0D748808464214">
    <w:name w:val="0F9E7F687E934C0780C0D748808464214"/>
    <w:rsid w:val="00D3357A"/>
    <w:pPr>
      <w:spacing w:after="0" w:line="240" w:lineRule="auto"/>
    </w:pPr>
    <w:rPr>
      <w:rFonts w:ascii="Univers (WN)" w:eastAsia="SimSun" w:hAnsi="Univers (WN)" w:cs="Times New Roman"/>
      <w:b/>
      <w:sz w:val="24"/>
      <w:szCs w:val="20"/>
    </w:rPr>
  </w:style>
  <w:style w:type="paragraph" w:customStyle="1" w:styleId="40B68AEE1C02453DBFC9CA4FF2DBC0014">
    <w:name w:val="40B68AEE1C02453DBFC9CA4FF2DBC0014"/>
    <w:rsid w:val="00D3357A"/>
    <w:pPr>
      <w:spacing w:after="0" w:line="240" w:lineRule="auto"/>
    </w:pPr>
    <w:rPr>
      <w:rFonts w:ascii="Univers (WN)" w:eastAsia="SimSun" w:hAnsi="Univers (WN)" w:cs="Times New Roman"/>
      <w:b/>
      <w:sz w:val="24"/>
      <w:szCs w:val="20"/>
    </w:rPr>
  </w:style>
  <w:style w:type="paragraph" w:customStyle="1" w:styleId="D3AA8D5E12F7461F92A5E3FDDFA146D04">
    <w:name w:val="D3AA8D5E12F7461F92A5E3FDDFA146D04"/>
    <w:rsid w:val="00D3357A"/>
    <w:pPr>
      <w:spacing w:after="0" w:line="240" w:lineRule="auto"/>
    </w:pPr>
    <w:rPr>
      <w:rFonts w:ascii="Univers (WN)" w:eastAsia="SimSun" w:hAnsi="Univers (WN)" w:cs="Times New Roman"/>
      <w:b/>
      <w:sz w:val="24"/>
      <w:szCs w:val="20"/>
    </w:rPr>
  </w:style>
  <w:style w:type="paragraph" w:customStyle="1" w:styleId="8A6352736EB8405AAE390090E62944EC4">
    <w:name w:val="8A6352736EB8405AAE390090E62944EC4"/>
    <w:rsid w:val="00D3357A"/>
    <w:pPr>
      <w:spacing w:after="0" w:line="240" w:lineRule="auto"/>
    </w:pPr>
    <w:rPr>
      <w:rFonts w:ascii="Univers (WN)" w:eastAsia="SimSun" w:hAnsi="Univers (WN)" w:cs="Times New Roman"/>
      <w:b/>
      <w:sz w:val="24"/>
      <w:szCs w:val="20"/>
    </w:rPr>
  </w:style>
  <w:style w:type="paragraph" w:customStyle="1" w:styleId="7598F29317184F08B6EC1C03A07608974">
    <w:name w:val="7598F29317184F08B6EC1C03A07608974"/>
    <w:rsid w:val="00D3357A"/>
    <w:pPr>
      <w:spacing w:after="0" w:line="240" w:lineRule="auto"/>
    </w:pPr>
    <w:rPr>
      <w:rFonts w:ascii="Univers (WN)" w:eastAsia="SimSun" w:hAnsi="Univers (WN)" w:cs="Times New Roman"/>
      <w:b/>
      <w:sz w:val="24"/>
      <w:szCs w:val="20"/>
    </w:rPr>
  </w:style>
  <w:style w:type="paragraph" w:customStyle="1" w:styleId="1C2539769BF84A1686E9B3589E984FAD4">
    <w:name w:val="1C2539769BF84A1686E9B3589E984FAD4"/>
    <w:rsid w:val="00D3357A"/>
    <w:pPr>
      <w:spacing w:after="0" w:line="240" w:lineRule="auto"/>
    </w:pPr>
    <w:rPr>
      <w:rFonts w:ascii="Univers (WN)" w:eastAsia="SimSun" w:hAnsi="Univers (WN)" w:cs="Times New Roman"/>
      <w:b/>
      <w:sz w:val="24"/>
      <w:szCs w:val="20"/>
    </w:rPr>
  </w:style>
  <w:style w:type="paragraph" w:customStyle="1" w:styleId="25666142FA7D4DDBB30396778D09F4BD4">
    <w:name w:val="25666142FA7D4DDBB30396778D09F4BD4"/>
    <w:rsid w:val="00D3357A"/>
    <w:pPr>
      <w:spacing w:after="0" w:line="240" w:lineRule="auto"/>
    </w:pPr>
    <w:rPr>
      <w:rFonts w:ascii="Univers (WN)" w:eastAsia="SimSun" w:hAnsi="Univers (WN)" w:cs="Times New Roman"/>
      <w:b/>
      <w:sz w:val="24"/>
      <w:szCs w:val="20"/>
    </w:rPr>
  </w:style>
  <w:style w:type="paragraph" w:customStyle="1" w:styleId="B36BA7E9F7BA481D9B52800E0CEB2A7D4">
    <w:name w:val="B36BA7E9F7BA481D9B52800E0CEB2A7D4"/>
    <w:rsid w:val="00D3357A"/>
    <w:pPr>
      <w:spacing w:after="0" w:line="240" w:lineRule="auto"/>
    </w:pPr>
    <w:rPr>
      <w:rFonts w:ascii="Univers (WN)" w:eastAsia="SimSun" w:hAnsi="Univers (WN)" w:cs="Times New Roman"/>
      <w:b/>
      <w:sz w:val="24"/>
      <w:szCs w:val="20"/>
    </w:rPr>
  </w:style>
  <w:style w:type="paragraph" w:customStyle="1" w:styleId="603CAE8378544FB784286063B1B74B7A4">
    <w:name w:val="603CAE8378544FB784286063B1B74B7A4"/>
    <w:rsid w:val="00D3357A"/>
    <w:pPr>
      <w:spacing w:after="0" w:line="240" w:lineRule="auto"/>
    </w:pPr>
    <w:rPr>
      <w:rFonts w:ascii="Univers (WN)" w:eastAsia="SimSun" w:hAnsi="Univers (WN)" w:cs="Times New Roman"/>
      <w:b/>
      <w:sz w:val="24"/>
      <w:szCs w:val="20"/>
    </w:rPr>
  </w:style>
  <w:style w:type="paragraph" w:customStyle="1" w:styleId="567AEEFDDE384435A38028BCA195530B4">
    <w:name w:val="567AEEFDDE384435A38028BCA195530B4"/>
    <w:rsid w:val="00D3357A"/>
    <w:pPr>
      <w:spacing w:after="0" w:line="240" w:lineRule="auto"/>
    </w:pPr>
    <w:rPr>
      <w:rFonts w:ascii="Univers (WN)" w:eastAsia="SimSun" w:hAnsi="Univers (WN)" w:cs="Times New Roman"/>
      <w:b/>
      <w:sz w:val="24"/>
      <w:szCs w:val="20"/>
    </w:rPr>
  </w:style>
  <w:style w:type="paragraph" w:customStyle="1" w:styleId="8FB25BD9ED284E5DA58863024599FFD04">
    <w:name w:val="8FB25BD9ED284E5DA58863024599FFD04"/>
    <w:rsid w:val="00D3357A"/>
    <w:pPr>
      <w:spacing w:after="0" w:line="240" w:lineRule="auto"/>
    </w:pPr>
    <w:rPr>
      <w:rFonts w:ascii="Univers (WN)" w:eastAsia="SimSun" w:hAnsi="Univers (WN)" w:cs="Times New Roman"/>
      <w:b/>
      <w:sz w:val="24"/>
      <w:szCs w:val="20"/>
    </w:rPr>
  </w:style>
  <w:style w:type="paragraph" w:customStyle="1" w:styleId="0B268A52DD3F4E8A9652DFC81CC344954">
    <w:name w:val="0B268A52DD3F4E8A9652DFC81CC344954"/>
    <w:rsid w:val="00D3357A"/>
    <w:pPr>
      <w:spacing w:after="0" w:line="240" w:lineRule="auto"/>
    </w:pPr>
    <w:rPr>
      <w:rFonts w:ascii="Univers (WN)" w:eastAsia="SimSun" w:hAnsi="Univers (WN)" w:cs="Times New Roman"/>
      <w:b/>
      <w:sz w:val="24"/>
      <w:szCs w:val="20"/>
    </w:rPr>
  </w:style>
  <w:style w:type="paragraph" w:customStyle="1" w:styleId="AFCA71C50EC04370A8A194B9ADB47A585">
    <w:name w:val="AFCA71C50EC04370A8A194B9ADB47A585"/>
    <w:rsid w:val="00D3357A"/>
    <w:pPr>
      <w:spacing w:after="0" w:line="240" w:lineRule="auto"/>
    </w:pPr>
    <w:rPr>
      <w:rFonts w:ascii="Univers (WN)" w:eastAsia="SimSun" w:hAnsi="Univers (WN)" w:cs="Times New Roman"/>
      <w:b/>
      <w:sz w:val="24"/>
      <w:szCs w:val="20"/>
    </w:rPr>
  </w:style>
  <w:style w:type="paragraph" w:customStyle="1" w:styleId="5288D7D46AD14CF2827407BFE956FE5A5">
    <w:name w:val="5288D7D46AD14CF2827407BFE956FE5A5"/>
    <w:rsid w:val="00D3357A"/>
    <w:pPr>
      <w:spacing w:after="0" w:line="240" w:lineRule="auto"/>
    </w:pPr>
    <w:rPr>
      <w:rFonts w:ascii="Univers (WN)" w:eastAsia="SimSun" w:hAnsi="Univers (WN)" w:cs="Times New Roman"/>
      <w:b/>
      <w:sz w:val="24"/>
      <w:szCs w:val="20"/>
    </w:rPr>
  </w:style>
  <w:style w:type="paragraph" w:customStyle="1" w:styleId="016D08C733244CC5A2DB3F241CA5EBFC5">
    <w:name w:val="016D08C733244CC5A2DB3F241CA5EBFC5"/>
    <w:rsid w:val="00D3357A"/>
    <w:pPr>
      <w:spacing w:after="0" w:line="240" w:lineRule="auto"/>
    </w:pPr>
    <w:rPr>
      <w:rFonts w:ascii="Univers (WN)" w:eastAsia="SimSun" w:hAnsi="Univers (WN)" w:cs="Times New Roman"/>
      <w:b/>
      <w:sz w:val="24"/>
      <w:szCs w:val="20"/>
    </w:rPr>
  </w:style>
  <w:style w:type="paragraph" w:customStyle="1" w:styleId="187A871BD2C84A59B3FE4DCF74A32AFD5">
    <w:name w:val="187A871BD2C84A59B3FE4DCF74A32AFD5"/>
    <w:rsid w:val="00D3357A"/>
    <w:pPr>
      <w:spacing w:after="0" w:line="240" w:lineRule="auto"/>
    </w:pPr>
    <w:rPr>
      <w:rFonts w:ascii="Univers (WN)" w:eastAsia="SimSun" w:hAnsi="Univers (WN)" w:cs="Times New Roman"/>
      <w:b/>
      <w:sz w:val="24"/>
      <w:szCs w:val="20"/>
    </w:rPr>
  </w:style>
  <w:style w:type="paragraph" w:customStyle="1" w:styleId="E6D2116F68C94D4EBA8D8F5CE4FEABCA5">
    <w:name w:val="E6D2116F68C94D4EBA8D8F5CE4FEABCA5"/>
    <w:rsid w:val="00D3357A"/>
    <w:pPr>
      <w:spacing w:after="0" w:line="240" w:lineRule="auto"/>
    </w:pPr>
    <w:rPr>
      <w:rFonts w:ascii="Univers (WN)" w:eastAsia="SimSun" w:hAnsi="Univers (WN)" w:cs="Times New Roman"/>
      <w:b/>
      <w:sz w:val="24"/>
      <w:szCs w:val="20"/>
    </w:rPr>
  </w:style>
  <w:style w:type="paragraph" w:customStyle="1" w:styleId="0F9E7F687E934C0780C0D748808464215">
    <w:name w:val="0F9E7F687E934C0780C0D748808464215"/>
    <w:rsid w:val="00D3357A"/>
    <w:pPr>
      <w:spacing w:after="0" w:line="240" w:lineRule="auto"/>
    </w:pPr>
    <w:rPr>
      <w:rFonts w:ascii="Univers (WN)" w:eastAsia="SimSun" w:hAnsi="Univers (WN)" w:cs="Times New Roman"/>
      <w:b/>
      <w:sz w:val="24"/>
      <w:szCs w:val="20"/>
    </w:rPr>
  </w:style>
  <w:style w:type="paragraph" w:customStyle="1" w:styleId="40B68AEE1C02453DBFC9CA4FF2DBC0015">
    <w:name w:val="40B68AEE1C02453DBFC9CA4FF2DBC0015"/>
    <w:rsid w:val="00D3357A"/>
    <w:pPr>
      <w:spacing w:after="0" w:line="240" w:lineRule="auto"/>
    </w:pPr>
    <w:rPr>
      <w:rFonts w:ascii="Univers (WN)" w:eastAsia="SimSun" w:hAnsi="Univers (WN)" w:cs="Times New Roman"/>
      <w:b/>
      <w:sz w:val="24"/>
      <w:szCs w:val="20"/>
    </w:rPr>
  </w:style>
  <w:style w:type="paragraph" w:customStyle="1" w:styleId="D3AA8D5E12F7461F92A5E3FDDFA146D05">
    <w:name w:val="D3AA8D5E12F7461F92A5E3FDDFA146D05"/>
    <w:rsid w:val="00D3357A"/>
    <w:pPr>
      <w:spacing w:after="0" w:line="240" w:lineRule="auto"/>
    </w:pPr>
    <w:rPr>
      <w:rFonts w:ascii="Univers (WN)" w:eastAsia="SimSun" w:hAnsi="Univers (WN)" w:cs="Times New Roman"/>
      <w:b/>
      <w:sz w:val="24"/>
      <w:szCs w:val="20"/>
    </w:rPr>
  </w:style>
  <w:style w:type="paragraph" w:customStyle="1" w:styleId="8A6352736EB8405AAE390090E62944EC5">
    <w:name w:val="8A6352736EB8405AAE390090E62944EC5"/>
    <w:rsid w:val="00D3357A"/>
    <w:pPr>
      <w:spacing w:after="0" w:line="240" w:lineRule="auto"/>
    </w:pPr>
    <w:rPr>
      <w:rFonts w:ascii="Univers (WN)" w:eastAsia="SimSun" w:hAnsi="Univers (WN)" w:cs="Times New Roman"/>
      <w:b/>
      <w:sz w:val="24"/>
      <w:szCs w:val="20"/>
    </w:rPr>
  </w:style>
  <w:style w:type="paragraph" w:customStyle="1" w:styleId="7598F29317184F08B6EC1C03A07608975">
    <w:name w:val="7598F29317184F08B6EC1C03A07608975"/>
    <w:rsid w:val="00D3357A"/>
    <w:pPr>
      <w:spacing w:after="0" w:line="240" w:lineRule="auto"/>
    </w:pPr>
    <w:rPr>
      <w:rFonts w:ascii="Univers (WN)" w:eastAsia="SimSun" w:hAnsi="Univers (WN)" w:cs="Times New Roman"/>
      <w:b/>
      <w:sz w:val="24"/>
      <w:szCs w:val="20"/>
    </w:rPr>
  </w:style>
  <w:style w:type="paragraph" w:customStyle="1" w:styleId="1C2539769BF84A1686E9B3589E984FAD5">
    <w:name w:val="1C2539769BF84A1686E9B3589E984FAD5"/>
    <w:rsid w:val="00D3357A"/>
    <w:pPr>
      <w:spacing w:after="0" w:line="240" w:lineRule="auto"/>
    </w:pPr>
    <w:rPr>
      <w:rFonts w:ascii="Univers (WN)" w:eastAsia="SimSun" w:hAnsi="Univers (WN)" w:cs="Times New Roman"/>
      <w:b/>
      <w:sz w:val="24"/>
      <w:szCs w:val="20"/>
    </w:rPr>
  </w:style>
  <w:style w:type="paragraph" w:customStyle="1" w:styleId="25666142FA7D4DDBB30396778D09F4BD5">
    <w:name w:val="25666142FA7D4DDBB30396778D09F4BD5"/>
    <w:rsid w:val="00D3357A"/>
    <w:pPr>
      <w:spacing w:after="0" w:line="240" w:lineRule="auto"/>
    </w:pPr>
    <w:rPr>
      <w:rFonts w:ascii="Univers (WN)" w:eastAsia="SimSun" w:hAnsi="Univers (WN)" w:cs="Times New Roman"/>
      <w:b/>
      <w:sz w:val="24"/>
      <w:szCs w:val="20"/>
    </w:rPr>
  </w:style>
  <w:style w:type="paragraph" w:customStyle="1" w:styleId="B36BA7E9F7BA481D9B52800E0CEB2A7D5">
    <w:name w:val="B36BA7E9F7BA481D9B52800E0CEB2A7D5"/>
    <w:rsid w:val="00D3357A"/>
    <w:pPr>
      <w:spacing w:after="0" w:line="240" w:lineRule="auto"/>
    </w:pPr>
    <w:rPr>
      <w:rFonts w:ascii="Univers (WN)" w:eastAsia="SimSun" w:hAnsi="Univers (WN)" w:cs="Times New Roman"/>
      <w:b/>
      <w:sz w:val="24"/>
      <w:szCs w:val="20"/>
    </w:rPr>
  </w:style>
  <w:style w:type="paragraph" w:customStyle="1" w:styleId="603CAE8378544FB784286063B1B74B7A5">
    <w:name w:val="603CAE8378544FB784286063B1B74B7A5"/>
    <w:rsid w:val="00D3357A"/>
    <w:pPr>
      <w:spacing w:after="0" w:line="240" w:lineRule="auto"/>
    </w:pPr>
    <w:rPr>
      <w:rFonts w:ascii="Univers (WN)" w:eastAsia="SimSun" w:hAnsi="Univers (WN)" w:cs="Times New Roman"/>
      <w:b/>
      <w:sz w:val="24"/>
      <w:szCs w:val="20"/>
    </w:rPr>
  </w:style>
  <w:style w:type="paragraph" w:customStyle="1" w:styleId="567AEEFDDE384435A38028BCA195530B5">
    <w:name w:val="567AEEFDDE384435A38028BCA195530B5"/>
    <w:rsid w:val="00D3357A"/>
    <w:pPr>
      <w:spacing w:after="0" w:line="240" w:lineRule="auto"/>
    </w:pPr>
    <w:rPr>
      <w:rFonts w:ascii="Univers (WN)" w:eastAsia="SimSun" w:hAnsi="Univers (WN)" w:cs="Times New Roman"/>
      <w:b/>
      <w:sz w:val="24"/>
      <w:szCs w:val="20"/>
    </w:rPr>
  </w:style>
  <w:style w:type="paragraph" w:customStyle="1" w:styleId="8FB25BD9ED284E5DA58863024599FFD05">
    <w:name w:val="8FB25BD9ED284E5DA58863024599FFD05"/>
    <w:rsid w:val="00D3357A"/>
    <w:pPr>
      <w:spacing w:after="0" w:line="240" w:lineRule="auto"/>
    </w:pPr>
    <w:rPr>
      <w:rFonts w:ascii="Univers (WN)" w:eastAsia="SimSun" w:hAnsi="Univers (WN)" w:cs="Times New Roman"/>
      <w:b/>
      <w:sz w:val="24"/>
      <w:szCs w:val="20"/>
    </w:rPr>
  </w:style>
  <w:style w:type="paragraph" w:customStyle="1" w:styleId="0B268A52DD3F4E8A9652DFC81CC344955">
    <w:name w:val="0B268A52DD3F4E8A9652DFC81CC344955"/>
    <w:rsid w:val="00D3357A"/>
    <w:pPr>
      <w:spacing w:after="0" w:line="240" w:lineRule="auto"/>
    </w:pPr>
    <w:rPr>
      <w:rFonts w:ascii="Univers (WN)" w:eastAsia="SimSun" w:hAnsi="Univers (WN)" w:cs="Times New Roman"/>
      <w:b/>
      <w:sz w:val="24"/>
      <w:szCs w:val="20"/>
    </w:rPr>
  </w:style>
  <w:style w:type="paragraph" w:customStyle="1" w:styleId="2DF8308105814D48A32F20606ABD53821">
    <w:name w:val="2DF8308105814D48A32F20606ABD53821"/>
    <w:rsid w:val="00D3357A"/>
    <w:pPr>
      <w:spacing w:after="0" w:line="240" w:lineRule="auto"/>
    </w:pPr>
    <w:rPr>
      <w:rFonts w:ascii="Univers (WN)" w:eastAsia="SimSun" w:hAnsi="Univers (WN)" w:cs="Times New Roman"/>
      <w:b/>
      <w:sz w:val="24"/>
      <w:szCs w:val="20"/>
    </w:rPr>
  </w:style>
  <w:style w:type="paragraph" w:customStyle="1" w:styleId="664B0AA4090342CC8E6B85EE2C615E492">
    <w:name w:val="664B0AA4090342CC8E6B85EE2C615E492"/>
    <w:rsid w:val="00D3357A"/>
    <w:pPr>
      <w:spacing w:after="0" w:line="240" w:lineRule="auto"/>
    </w:pPr>
    <w:rPr>
      <w:rFonts w:ascii="Univers (WN)" w:eastAsia="SimSun" w:hAnsi="Univers (WN)" w:cs="Times New Roman"/>
      <w:b/>
      <w:sz w:val="24"/>
      <w:szCs w:val="20"/>
    </w:rPr>
  </w:style>
  <w:style w:type="paragraph" w:customStyle="1" w:styleId="1BC9CA66E50E4B2EA13D5EC182A478902">
    <w:name w:val="1BC9CA66E50E4B2EA13D5EC182A478902"/>
    <w:rsid w:val="00D3357A"/>
    <w:pPr>
      <w:spacing w:after="0" w:line="240" w:lineRule="auto"/>
    </w:pPr>
    <w:rPr>
      <w:rFonts w:ascii="Univers (WN)" w:eastAsia="SimSun" w:hAnsi="Univers (WN)" w:cs="Times New Roman"/>
      <w:b/>
      <w:sz w:val="24"/>
      <w:szCs w:val="20"/>
    </w:rPr>
  </w:style>
  <w:style w:type="paragraph" w:customStyle="1" w:styleId="6BB70E4E97134170A31F8E0DF83A3DBA2">
    <w:name w:val="6BB70E4E97134170A31F8E0DF83A3DBA2"/>
    <w:rsid w:val="00D3357A"/>
    <w:pPr>
      <w:spacing w:after="0" w:line="240" w:lineRule="auto"/>
    </w:pPr>
    <w:rPr>
      <w:rFonts w:ascii="Univers (WN)" w:eastAsia="SimSun" w:hAnsi="Univers (WN)" w:cs="Times New Roman"/>
      <w:b/>
      <w:sz w:val="24"/>
      <w:szCs w:val="20"/>
    </w:rPr>
  </w:style>
  <w:style w:type="paragraph" w:customStyle="1" w:styleId="E168E0785B56453992684F7328AFC38F2">
    <w:name w:val="E168E0785B56453992684F7328AFC38F2"/>
    <w:rsid w:val="00D3357A"/>
    <w:pPr>
      <w:spacing w:after="0" w:line="240" w:lineRule="auto"/>
    </w:pPr>
    <w:rPr>
      <w:rFonts w:ascii="Univers (WN)" w:eastAsia="SimSun" w:hAnsi="Univers (WN)" w:cs="Times New Roman"/>
      <w:b/>
      <w:sz w:val="24"/>
      <w:szCs w:val="20"/>
    </w:rPr>
  </w:style>
  <w:style w:type="paragraph" w:customStyle="1" w:styleId="5EB8E32810FA48A0ADDFF931E4A4CE452">
    <w:name w:val="5EB8E32810FA48A0ADDFF931E4A4CE452"/>
    <w:rsid w:val="00D3357A"/>
    <w:pPr>
      <w:spacing w:after="0" w:line="240" w:lineRule="auto"/>
    </w:pPr>
    <w:rPr>
      <w:rFonts w:ascii="Univers (WN)" w:eastAsia="SimSun" w:hAnsi="Univers (WN)" w:cs="Times New Roman"/>
      <w:b/>
      <w:sz w:val="24"/>
      <w:szCs w:val="20"/>
    </w:rPr>
  </w:style>
  <w:style w:type="paragraph" w:customStyle="1" w:styleId="EF60DBCDBFE0421FADF6C69CDA1214682">
    <w:name w:val="EF60DBCDBFE0421FADF6C69CDA1214682"/>
    <w:rsid w:val="00D3357A"/>
    <w:pPr>
      <w:spacing w:after="0" w:line="240" w:lineRule="auto"/>
    </w:pPr>
    <w:rPr>
      <w:rFonts w:ascii="Univers (WN)" w:eastAsia="SimSun" w:hAnsi="Univers (WN)" w:cs="Times New Roman"/>
      <w:b/>
      <w:sz w:val="24"/>
      <w:szCs w:val="20"/>
    </w:rPr>
  </w:style>
  <w:style w:type="paragraph" w:customStyle="1" w:styleId="DDD07224DAE74708BBBAE83743BCC3462">
    <w:name w:val="DDD07224DAE74708BBBAE83743BCC3462"/>
    <w:rsid w:val="00D3357A"/>
    <w:pPr>
      <w:spacing w:after="0" w:line="240" w:lineRule="auto"/>
    </w:pPr>
    <w:rPr>
      <w:rFonts w:ascii="Univers (WN)" w:eastAsia="SimSun" w:hAnsi="Univers (WN)" w:cs="Times New Roman"/>
      <w:b/>
      <w:sz w:val="24"/>
      <w:szCs w:val="20"/>
    </w:rPr>
  </w:style>
  <w:style w:type="paragraph" w:customStyle="1" w:styleId="15768E9090C64514A76A49746E640CB12">
    <w:name w:val="15768E9090C64514A76A49746E640CB12"/>
    <w:rsid w:val="00D3357A"/>
    <w:pPr>
      <w:spacing w:after="0" w:line="240" w:lineRule="auto"/>
    </w:pPr>
    <w:rPr>
      <w:rFonts w:ascii="Univers (WN)" w:eastAsia="SimSun" w:hAnsi="Univers (WN)" w:cs="Times New Roman"/>
      <w:b/>
      <w:sz w:val="24"/>
      <w:szCs w:val="20"/>
    </w:rPr>
  </w:style>
  <w:style w:type="paragraph" w:customStyle="1" w:styleId="6A748B13A3E240B6898959612992CC1B2">
    <w:name w:val="6A748B13A3E240B6898959612992CC1B2"/>
    <w:rsid w:val="00D3357A"/>
    <w:pPr>
      <w:spacing w:after="0" w:line="240" w:lineRule="auto"/>
    </w:pPr>
    <w:rPr>
      <w:rFonts w:ascii="Univers (WN)" w:eastAsia="SimSun" w:hAnsi="Univers (WN)" w:cs="Times New Roman"/>
      <w:b/>
      <w:sz w:val="24"/>
      <w:szCs w:val="20"/>
    </w:rPr>
  </w:style>
  <w:style w:type="paragraph" w:customStyle="1" w:styleId="052B9A6EEE664FFAA748A094D79FC4092">
    <w:name w:val="052B9A6EEE664FFAA748A094D79FC4092"/>
    <w:rsid w:val="00D3357A"/>
    <w:pPr>
      <w:spacing w:after="0" w:line="240" w:lineRule="auto"/>
    </w:pPr>
    <w:rPr>
      <w:rFonts w:ascii="Univers (WN)" w:eastAsia="SimSun" w:hAnsi="Univers (WN)" w:cs="Times New Roman"/>
      <w:b/>
      <w:sz w:val="24"/>
      <w:szCs w:val="20"/>
    </w:rPr>
  </w:style>
  <w:style w:type="paragraph" w:customStyle="1" w:styleId="EE13010B6E2340A6B92185451C0541612">
    <w:name w:val="EE13010B6E2340A6B92185451C0541612"/>
    <w:rsid w:val="00D3357A"/>
    <w:pPr>
      <w:spacing w:after="0" w:line="240" w:lineRule="auto"/>
    </w:pPr>
    <w:rPr>
      <w:rFonts w:ascii="Univers (WN)" w:eastAsia="SimSun" w:hAnsi="Univers (WN)" w:cs="Times New Roman"/>
      <w:b/>
      <w:sz w:val="24"/>
      <w:szCs w:val="20"/>
    </w:rPr>
  </w:style>
  <w:style w:type="paragraph" w:customStyle="1" w:styleId="F946394896D040B5896B89F361549B862">
    <w:name w:val="F946394896D040B5896B89F361549B862"/>
    <w:rsid w:val="00D3357A"/>
    <w:pPr>
      <w:spacing w:after="0" w:line="240" w:lineRule="auto"/>
    </w:pPr>
    <w:rPr>
      <w:rFonts w:ascii="Univers (WN)" w:eastAsia="SimSun" w:hAnsi="Univers (WN)" w:cs="Times New Roman"/>
      <w:b/>
      <w:sz w:val="24"/>
      <w:szCs w:val="20"/>
    </w:rPr>
  </w:style>
  <w:style w:type="paragraph" w:customStyle="1" w:styleId="1230CC5C407C4762963EE074238CCDB42">
    <w:name w:val="1230CC5C407C4762963EE074238CCDB42"/>
    <w:rsid w:val="00D3357A"/>
    <w:pPr>
      <w:spacing w:after="0" w:line="240" w:lineRule="auto"/>
    </w:pPr>
    <w:rPr>
      <w:rFonts w:ascii="Univers (WN)" w:eastAsia="SimSun" w:hAnsi="Univers (WN)" w:cs="Times New Roman"/>
      <w:b/>
      <w:sz w:val="24"/>
      <w:szCs w:val="20"/>
    </w:rPr>
  </w:style>
  <w:style w:type="paragraph" w:customStyle="1" w:styleId="CEBB62B4D72642D3897E1872FBA5E94B1">
    <w:name w:val="CEBB62B4D72642D3897E1872FBA5E94B1"/>
    <w:rsid w:val="00D3357A"/>
    <w:pPr>
      <w:spacing w:after="0" w:line="240" w:lineRule="auto"/>
    </w:pPr>
    <w:rPr>
      <w:rFonts w:ascii="Univers (WN)" w:eastAsia="SimSun" w:hAnsi="Univers (WN)" w:cs="Times New Roman"/>
      <w:b/>
      <w:sz w:val="24"/>
      <w:szCs w:val="20"/>
    </w:rPr>
  </w:style>
  <w:style w:type="paragraph" w:customStyle="1" w:styleId="4A75BDD1960746678E1A59DE5672F0041">
    <w:name w:val="4A75BDD1960746678E1A59DE5672F0041"/>
    <w:rsid w:val="00D3357A"/>
    <w:pPr>
      <w:spacing w:after="0" w:line="240" w:lineRule="auto"/>
    </w:pPr>
    <w:rPr>
      <w:rFonts w:ascii="Univers (WN)" w:eastAsia="SimSun" w:hAnsi="Univers (WN)" w:cs="Times New Roman"/>
      <w:b/>
      <w:sz w:val="24"/>
      <w:szCs w:val="20"/>
    </w:rPr>
  </w:style>
  <w:style w:type="paragraph" w:customStyle="1" w:styleId="539FE8E6056F4272AAB2A544C6DE617B1">
    <w:name w:val="539FE8E6056F4272AAB2A544C6DE617B1"/>
    <w:rsid w:val="00D3357A"/>
    <w:pPr>
      <w:spacing w:after="0" w:line="240" w:lineRule="auto"/>
    </w:pPr>
    <w:rPr>
      <w:rFonts w:ascii="Univers (WN)" w:eastAsia="SimSun" w:hAnsi="Univers (WN)" w:cs="Times New Roman"/>
      <w:b/>
      <w:sz w:val="24"/>
      <w:szCs w:val="20"/>
    </w:rPr>
  </w:style>
  <w:style w:type="paragraph" w:customStyle="1" w:styleId="E3D39C894E714992B2C807BBB98209ED1">
    <w:name w:val="E3D39C894E714992B2C807BBB98209ED1"/>
    <w:rsid w:val="00D3357A"/>
    <w:pPr>
      <w:spacing w:after="0" w:line="240" w:lineRule="auto"/>
    </w:pPr>
    <w:rPr>
      <w:rFonts w:ascii="Univers (WN)" w:eastAsia="SimSun" w:hAnsi="Univers (WN)" w:cs="Times New Roman"/>
      <w:b/>
      <w:sz w:val="24"/>
      <w:szCs w:val="20"/>
    </w:rPr>
  </w:style>
  <w:style w:type="paragraph" w:customStyle="1" w:styleId="40AF875723604878AD549951FD3838D8">
    <w:name w:val="40AF875723604878AD549951FD3838D8"/>
    <w:rsid w:val="00D3357A"/>
    <w:pPr>
      <w:spacing w:after="0" w:line="240" w:lineRule="auto"/>
    </w:pPr>
    <w:rPr>
      <w:rFonts w:ascii="Univers (WN)" w:eastAsia="SimSun" w:hAnsi="Univers (WN)" w:cs="Times New Roman"/>
      <w:b/>
      <w:sz w:val="24"/>
      <w:szCs w:val="20"/>
    </w:rPr>
  </w:style>
  <w:style w:type="paragraph" w:customStyle="1" w:styleId="9C220A5645EB49FDBFEAFE69EC8BD6FF1">
    <w:name w:val="9C220A5645EB49FDBFEAFE69EC8BD6FF1"/>
    <w:rsid w:val="00D3357A"/>
    <w:pPr>
      <w:spacing w:after="0" w:line="240" w:lineRule="auto"/>
    </w:pPr>
    <w:rPr>
      <w:rFonts w:ascii="Univers (WN)" w:eastAsia="SimSun" w:hAnsi="Univers (WN)" w:cs="Times New Roman"/>
      <w:b/>
      <w:sz w:val="24"/>
      <w:szCs w:val="20"/>
    </w:rPr>
  </w:style>
  <w:style w:type="paragraph" w:customStyle="1" w:styleId="FF39973EC6DD4513A52E80ECA7A8B50E1">
    <w:name w:val="FF39973EC6DD4513A52E80ECA7A8B50E1"/>
    <w:rsid w:val="00D3357A"/>
    <w:pPr>
      <w:spacing w:after="0" w:line="240" w:lineRule="auto"/>
    </w:pPr>
    <w:rPr>
      <w:rFonts w:ascii="Univers (WN)" w:eastAsia="SimSun" w:hAnsi="Univers (WN)" w:cs="Times New Roman"/>
      <w:b/>
      <w:sz w:val="24"/>
      <w:szCs w:val="20"/>
    </w:rPr>
  </w:style>
  <w:style w:type="paragraph" w:customStyle="1" w:styleId="09029D54C13B4C8594003CBB3BD2E72C1">
    <w:name w:val="09029D54C13B4C8594003CBB3BD2E72C1"/>
    <w:rsid w:val="00D3357A"/>
    <w:pPr>
      <w:spacing w:after="0" w:line="240" w:lineRule="auto"/>
    </w:pPr>
    <w:rPr>
      <w:rFonts w:ascii="Univers (WN)" w:eastAsia="SimSun" w:hAnsi="Univers (WN)" w:cs="Times New Roman"/>
      <w:b/>
      <w:sz w:val="24"/>
      <w:szCs w:val="20"/>
    </w:rPr>
  </w:style>
  <w:style w:type="paragraph" w:customStyle="1" w:styleId="A9E80C34F8704447AF0058F64D660D811">
    <w:name w:val="A9E80C34F8704447AF0058F64D660D811"/>
    <w:rsid w:val="00D3357A"/>
    <w:pPr>
      <w:spacing w:after="0" w:line="240" w:lineRule="auto"/>
    </w:pPr>
    <w:rPr>
      <w:rFonts w:ascii="Univers (WN)" w:eastAsia="SimSun" w:hAnsi="Univers (WN)" w:cs="Times New Roman"/>
      <w:b/>
      <w:sz w:val="24"/>
      <w:szCs w:val="20"/>
    </w:rPr>
  </w:style>
  <w:style w:type="paragraph" w:customStyle="1" w:styleId="B1914732A6F1470293D6AC817B92C8EC1">
    <w:name w:val="B1914732A6F1470293D6AC817B92C8EC1"/>
    <w:rsid w:val="00D3357A"/>
    <w:pPr>
      <w:spacing w:after="0" w:line="240" w:lineRule="auto"/>
    </w:pPr>
    <w:rPr>
      <w:rFonts w:ascii="Univers (WN)" w:eastAsia="SimSun" w:hAnsi="Univers (WN)" w:cs="Times New Roman"/>
      <w:b/>
      <w:sz w:val="24"/>
      <w:szCs w:val="20"/>
    </w:rPr>
  </w:style>
  <w:style w:type="paragraph" w:customStyle="1" w:styleId="ABC70F6B5430470DA46FBC0F0C499A681">
    <w:name w:val="ABC70F6B5430470DA46FBC0F0C499A681"/>
    <w:rsid w:val="00D3357A"/>
    <w:pPr>
      <w:spacing w:after="0" w:line="240" w:lineRule="auto"/>
    </w:pPr>
    <w:rPr>
      <w:rFonts w:ascii="Univers (WN)" w:eastAsia="SimSun" w:hAnsi="Univers (WN)" w:cs="Times New Roman"/>
      <w:b/>
      <w:sz w:val="24"/>
      <w:szCs w:val="20"/>
    </w:rPr>
  </w:style>
  <w:style w:type="paragraph" w:customStyle="1" w:styleId="C89D141A6B9B4213A7FBEA04766B2D731">
    <w:name w:val="C89D141A6B9B4213A7FBEA04766B2D731"/>
    <w:rsid w:val="00D3357A"/>
    <w:pPr>
      <w:spacing w:after="0" w:line="240" w:lineRule="auto"/>
    </w:pPr>
    <w:rPr>
      <w:rFonts w:ascii="Univers (WN)" w:eastAsia="SimSun" w:hAnsi="Univers (WN)" w:cs="Times New Roman"/>
      <w:b/>
      <w:sz w:val="24"/>
      <w:szCs w:val="20"/>
    </w:rPr>
  </w:style>
  <w:style w:type="paragraph" w:customStyle="1" w:styleId="D6FDA8FAADEE48B88280B1E5F25EE1CA1">
    <w:name w:val="D6FDA8FAADEE48B88280B1E5F25EE1CA1"/>
    <w:rsid w:val="00D3357A"/>
    <w:pPr>
      <w:spacing w:after="0" w:line="240" w:lineRule="auto"/>
    </w:pPr>
    <w:rPr>
      <w:rFonts w:ascii="Univers (WN)" w:eastAsia="SimSun" w:hAnsi="Univers (WN)" w:cs="Times New Roman"/>
      <w:b/>
      <w:sz w:val="24"/>
      <w:szCs w:val="20"/>
    </w:rPr>
  </w:style>
  <w:style w:type="paragraph" w:customStyle="1" w:styleId="19E2C4639D9649A2BDCE9E6E96E4B4BE1">
    <w:name w:val="19E2C4639D9649A2BDCE9E6E96E4B4BE1"/>
    <w:rsid w:val="00D3357A"/>
    <w:pPr>
      <w:spacing w:after="0" w:line="240" w:lineRule="auto"/>
    </w:pPr>
    <w:rPr>
      <w:rFonts w:ascii="Univers (WN)" w:eastAsia="SimSun" w:hAnsi="Univers (WN)" w:cs="Times New Roman"/>
      <w:b/>
      <w:sz w:val="24"/>
      <w:szCs w:val="20"/>
    </w:rPr>
  </w:style>
  <w:style w:type="paragraph" w:customStyle="1" w:styleId="37A6F6ADB4EB4025AD136F2FC17AD85E1">
    <w:name w:val="37A6F6ADB4EB4025AD136F2FC17AD85E1"/>
    <w:rsid w:val="00D3357A"/>
    <w:pPr>
      <w:spacing w:after="0" w:line="240" w:lineRule="auto"/>
    </w:pPr>
    <w:rPr>
      <w:rFonts w:ascii="Univers (WN)" w:eastAsia="SimSun" w:hAnsi="Univers (WN)" w:cs="Times New Roman"/>
      <w:b/>
      <w:sz w:val="24"/>
      <w:szCs w:val="20"/>
    </w:rPr>
  </w:style>
  <w:style w:type="paragraph" w:customStyle="1" w:styleId="5A62D63666B4444594423E19B348CC6B1">
    <w:name w:val="5A62D63666B4444594423E19B348CC6B1"/>
    <w:rsid w:val="00D3357A"/>
    <w:pPr>
      <w:spacing w:after="0" w:line="240" w:lineRule="auto"/>
    </w:pPr>
    <w:rPr>
      <w:rFonts w:ascii="Univers (WN)" w:eastAsia="SimSun" w:hAnsi="Univers (WN)" w:cs="Times New Roman"/>
      <w:b/>
      <w:sz w:val="24"/>
      <w:szCs w:val="20"/>
    </w:rPr>
  </w:style>
  <w:style w:type="paragraph" w:customStyle="1" w:styleId="F7CC41AEC8EC46499069761CFC25239B1">
    <w:name w:val="F7CC41AEC8EC46499069761CFC25239B1"/>
    <w:rsid w:val="00D3357A"/>
    <w:pPr>
      <w:spacing w:after="0" w:line="240" w:lineRule="auto"/>
    </w:pPr>
    <w:rPr>
      <w:rFonts w:ascii="Univers (WN)" w:eastAsia="SimSun" w:hAnsi="Univers (WN)" w:cs="Times New Roman"/>
      <w:b/>
      <w:sz w:val="24"/>
      <w:szCs w:val="20"/>
    </w:rPr>
  </w:style>
  <w:style w:type="paragraph" w:customStyle="1" w:styleId="8F32340A2D7B41B1B150E684BBF97E571">
    <w:name w:val="8F32340A2D7B41B1B150E684BBF97E571"/>
    <w:rsid w:val="00D3357A"/>
    <w:pPr>
      <w:spacing w:after="0" w:line="240" w:lineRule="auto"/>
    </w:pPr>
    <w:rPr>
      <w:rFonts w:ascii="Univers (WN)" w:eastAsia="SimSun" w:hAnsi="Univers (WN)" w:cs="Times New Roman"/>
      <w:b/>
      <w:sz w:val="24"/>
      <w:szCs w:val="20"/>
    </w:rPr>
  </w:style>
  <w:style w:type="paragraph" w:customStyle="1" w:styleId="C0381D725EEB47FE851DC8D1018771531">
    <w:name w:val="C0381D725EEB47FE851DC8D1018771531"/>
    <w:rsid w:val="00D3357A"/>
    <w:pPr>
      <w:spacing w:after="0" w:line="240" w:lineRule="auto"/>
    </w:pPr>
    <w:rPr>
      <w:rFonts w:ascii="Univers (WN)" w:eastAsia="SimSun" w:hAnsi="Univers (WN)" w:cs="Times New Roman"/>
      <w:b/>
      <w:sz w:val="24"/>
      <w:szCs w:val="20"/>
    </w:rPr>
  </w:style>
  <w:style w:type="paragraph" w:customStyle="1" w:styleId="ED301BACDC1B4574999E63A6972074A01">
    <w:name w:val="ED301BACDC1B4574999E63A6972074A01"/>
    <w:rsid w:val="00D3357A"/>
    <w:pPr>
      <w:spacing w:after="0" w:line="240" w:lineRule="auto"/>
    </w:pPr>
    <w:rPr>
      <w:rFonts w:ascii="Univers (WN)" w:eastAsia="SimSun" w:hAnsi="Univers (WN)" w:cs="Times New Roman"/>
      <w:b/>
      <w:sz w:val="24"/>
      <w:szCs w:val="20"/>
    </w:rPr>
  </w:style>
  <w:style w:type="paragraph" w:customStyle="1" w:styleId="812285C92D384E439CE05CAB6F02A6C21">
    <w:name w:val="812285C92D384E439CE05CAB6F02A6C21"/>
    <w:rsid w:val="00D3357A"/>
    <w:pPr>
      <w:spacing w:after="0" w:line="240" w:lineRule="auto"/>
    </w:pPr>
    <w:rPr>
      <w:rFonts w:ascii="Univers (WN)" w:eastAsia="SimSun" w:hAnsi="Univers (WN)" w:cs="Times New Roman"/>
      <w:b/>
      <w:sz w:val="24"/>
      <w:szCs w:val="20"/>
    </w:rPr>
  </w:style>
  <w:style w:type="paragraph" w:customStyle="1" w:styleId="BAFE4CC0319F42BDAFC102E9EBD1AE0E1">
    <w:name w:val="BAFE4CC0319F42BDAFC102E9EBD1AE0E1"/>
    <w:rsid w:val="00D3357A"/>
    <w:pPr>
      <w:spacing w:after="0" w:line="240" w:lineRule="auto"/>
    </w:pPr>
    <w:rPr>
      <w:rFonts w:ascii="Univers (WN)" w:eastAsia="SimSun" w:hAnsi="Univers (WN)" w:cs="Times New Roman"/>
      <w:b/>
      <w:sz w:val="24"/>
      <w:szCs w:val="20"/>
    </w:rPr>
  </w:style>
  <w:style w:type="paragraph" w:customStyle="1" w:styleId="20332690D2854101B5D14EEE335BED911">
    <w:name w:val="20332690D2854101B5D14EEE335BED911"/>
    <w:rsid w:val="00D3357A"/>
    <w:pPr>
      <w:spacing w:after="0" w:line="240" w:lineRule="auto"/>
    </w:pPr>
    <w:rPr>
      <w:rFonts w:ascii="Univers (WN)" w:eastAsia="SimSun" w:hAnsi="Univers (WN)" w:cs="Times New Roman"/>
      <w:b/>
      <w:sz w:val="24"/>
      <w:szCs w:val="20"/>
    </w:rPr>
  </w:style>
  <w:style w:type="paragraph" w:customStyle="1" w:styleId="B9FD8E0B40434113A3C006C4F8CA16EE1">
    <w:name w:val="B9FD8E0B40434113A3C006C4F8CA16EE1"/>
    <w:rsid w:val="00D3357A"/>
    <w:pPr>
      <w:spacing w:after="0" w:line="240" w:lineRule="auto"/>
    </w:pPr>
    <w:rPr>
      <w:rFonts w:ascii="Univers (WN)" w:eastAsia="SimSun" w:hAnsi="Univers (WN)" w:cs="Times New Roman"/>
      <w:b/>
      <w:sz w:val="24"/>
      <w:szCs w:val="20"/>
    </w:rPr>
  </w:style>
  <w:style w:type="paragraph" w:customStyle="1" w:styleId="FBDA04979CAA4C2E811D23A1FB7ED6E11">
    <w:name w:val="FBDA04979CAA4C2E811D23A1FB7ED6E11"/>
    <w:rsid w:val="00D3357A"/>
    <w:pPr>
      <w:spacing w:after="0" w:line="240" w:lineRule="auto"/>
    </w:pPr>
    <w:rPr>
      <w:rFonts w:ascii="Univers (WN)" w:eastAsia="SimSun" w:hAnsi="Univers (WN)" w:cs="Times New Roman"/>
      <w:b/>
      <w:sz w:val="24"/>
      <w:szCs w:val="20"/>
    </w:rPr>
  </w:style>
  <w:style w:type="paragraph" w:customStyle="1" w:styleId="AAF8C4C5736446FABD43F9AB59B156F41">
    <w:name w:val="AAF8C4C5736446FABD43F9AB59B156F41"/>
    <w:rsid w:val="00D3357A"/>
    <w:pPr>
      <w:spacing w:after="0" w:line="240" w:lineRule="auto"/>
    </w:pPr>
    <w:rPr>
      <w:rFonts w:ascii="Univers (WN)" w:eastAsia="SimSun" w:hAnsi="Univers (WN)" w:cs="Times New Roman"/>
      <w:b/>
      <w:sz w:val="24"/>
      <w:szCs w:val="20"/>
    </w:rPr>
  </w:style>
  <w:style w:type="paragraph" w:customStyle="1" w:styleId="958FF2B0421F48BE8D34BC07F50EEC181">
    <w:name w:val="958FF2B0421F48BE8D34BC07F50EEC181"/>
    <w:rsid w:val="00D3357A"/>
    <w:pPr>
      <w:spacing w:after="0" w:line="240" w:lineRule="auto"/>
    </w:pPr>
    <w:rPr>
      <w:rFonts w:ascii="Univers (WN)" w:eastAsia="SimSun" w:hAnsi="Univers (WN)" w:cs="Times New Roman"/>
      <w:b/>
      <w:sz w:val="24"/>
      <w:szCs w:val="20"/>
    </w:rPr>
  </w:style>
  <w:style w:type="paragraph" w:customStyle="1" w:styleId="6D9F375DC49F48008C54E26F7691F90B1">
    <w:name w:val="6D9F375DC49F48008C54E26F7691F90B1"/>
    <w:rsid w:val="00D3357A"/>
    <w:pPr>
      <w:spacing w:after="0" w:line="240" w:lineRule="auto"/>
    </w:pPr>
    <w:rPr>
      <w:rFonts w:ascii="Univers (WN)" w:eastAsia="SimSun" w:hAnsi="Univers (WN)" w:cs="Times New Roman"/>
      <w:b/>
      <w:sz w:val="24"/>
      <w:szCs w:val="20"/>
    </w:rPr>
  </w:style>
  <w:style w:type="paragraph" w:customStyle="1" w:styleId="089FB3DE4A4248B68F37ABCD6BE233801">
    <w:name w:val="089FB3DE4A4248B68F37ABCD6BE233801"/>
    <w:rsid w:val="00D3357A"/>
    <w:pPr>
      <w:spacing w:after="0" w:line="240" w:lineRule="auto"/>
    </w:pPr>
    <w:rPr>
      <w:rFonts w:ascii="Univers (WN)" w:eastAsia="SimSun" w:hAnsi="Univers (WN)" w:cs="Times New Roman"/>
      <w:b/>
      <w:sz w:val="24"/>
      <w:szCs w:val="20"/>
    </w:rPr>
  </w:style>
  <w:style w:type="paragraph" w:customStyle="1" w:styleId="3D725BABEE56444B8B5D5670832586111">
    <w:name w:val="3D725BABEE56444B8B5D5670832586111"/>
    <w:rsid w:val="00D3357A"/>
    <w:pPr>
      <w:spacing w:after="0" w:line="240" w:lineRule="auto"/>
    </w:pPr>
    <w:rPr>
      <w:rFonts w:ascii="Univers (WN)" w:eastAsia="SimSun" w:hAnsi="Univers (WN)" w:cs="Times New Roman"/>
      <w:b/>
      <w:sz w:val="24"/>
      <w:szCs w:val="20"/>
    </w:rPr>
  </w:style>
  <w:style w:type="paragraph" w:customStyle="1" w:styleId="5B97E10101FF432E9DA1319991E1F0F01">
    <w:name w:val="5B97E10101FF432E9DA1319991E1F0F01"/>
    <w:rsid w:val="00D3357A"/>
    <w:pPr>
      <w:spacing w:after="0" w:line="240" w:lineRule="auto"/>
    </w:pPr>
    <w:rPr>
      <w:rFonts w:ascii="Univers (WN)" w:eastAsia="SimSun" w:hAnsi="Univers (WN)" w:cs="Times New Roman"/>
      <w:b/>
      <w:sz w:val="24"/>
      <w:szCs w:val="20"/>
    </w:rPr>
  </w:style>
  <w:style w:type="paragraph" w:customStyle="1" w:styleId="9B002532B4B94C6DBA87D141266783101">
    <w:name w:val="9B002532B4B94C6DBA87D141266783101"/>
    <w:rsid w:val="00D3357A"/>
    <w:pPr>
      <w:spacing w:after="0" w:line="240" w:lineRule="auto"/>
    </w:pPr>
    <w:rPr>
      <w:rFonts w:ascii="Univers (WN)" w:eastAsia="SimSun" w:hAnsi="Univers (WN)" w:cs="Times New Roman"/>
      <w:b/>
      <w:sz w:val="24"/>
      <w:szCs w:val="20"/>
    </w:rPr>
  </w:style>
  <w:style w:type="paragraph" w:customStyle="1" w:styleId="9F33648DC8BD43B7A1063C945EABF5DE1">
    <w:name w:val="9F33648DC8BD43B7A1063C945EABF5DE1"/>
    <w:rsid w:val="00D3357A"/>
    <w:pPr>
      <w:spacing w:after="0" w:line="240" w:lineRule="auto"/>
    </w:pPr>
    <w:rPr>
      <w:rFonts w:ascii="Univers (WN)" w:eastAsia="SimSun" w:hAnsi="Univers (WN)" w:cs="Times New Roman"/>
      <w:b/>
      <w:sz w:val="24"/>
      <w:szCs w:val="20"/>
    </w:rPr>
  </w:style>
  <w:style w:type="paragraph" w:customStyle="1" w:styleId="50030E842A604AE59A222ED073EFC9ED1">
    <w:name w:val="50030E842A604AE59A222ED073EFC9ED1"/>
    <w:rsid w:val="00D3357A"/>
    <w:pPr>
      <w:spacing w:after="0" w:line="240" w:lineRule="auto"/>
    </w:pPr>
    <w:rPr>
      <w:rFonts w:ascii="Univers (WN)" w:eastAsia="SimSun" w:hAnsi="Univers (WN)" w:cs="Times New Roman"/>
      <w:b/>
      <w:sz w:val="24"/>
      <w:szCs w:val="20"/>
    </w:rPr>
  </w:style>
  <w:style w:type="paragraph" w:customStyle="1" w:styleId="0C58BD66F44042C4B9362854AF50AD601">
    <w:name w:val="0C58BD66F44042C4B9362854AF50AD601"/>
    <w:rsid w:val="00D3357A"/>
    <w:pPr>
      <w:spacing w:after="0" w:line="240" w:lineRule="auto"/>
    </w:pPr>
    <w:rPr>
      <w:rFonts w:ascii="Univers (WN)" w:eastAsia="SimSun" w:hAnsi="Univers (WN)" w:cs="Times New Roman"/>
      <w:b/>
      <w:sz w:val="24"/>
      <w:szCs w:val="20"/>
    </w:rPr>
  </w:style>
  <w:style w:type="paragraph" w:customStyle="1" w:styleId="7C9411B6C7BC405B9FB48639AFAF622A1">
    <w:name w:val="7C9411B6C7BC405B9FB48639AFAF622A1"/>
    <w:rsid w:val="00D3357A"/>
    <w:pPr>
      <w:spacing w:after="0" w:line="240" w:lineRule="auto"/>
    </w:pPr>
    <w:rPr>
      <w:rFonts w:ascii="Univers (WN)" w:eastAsia="SimSun" w:hAnsi="Univers (WN)" w:cs="Times New Roman"/>
      <w:b/>
      <w:sz w:val="24"/>
      <w:szCs w:val="20"/>
    </w:rPr>
  </w:style>
  <w:style w:type="paragraph" w:customStyle="1" w:styleId="4CF3C23CD6B54960AA5AD3323E770FC21">
    <w:name w:val="4CF3C23CD6B54960AA5AD3323E770FC21"/>
    <w:rsid w:val="00D3357A"/>
    <w:pPr>
      <w:spacing w:after="0" w:line="240" w:lineRule="auto"/>
    </w:pPr>
    <w:rPr>
      <w:rFonts w:ascii="Univers (WN)" w:eastAsia="SimSun" w:hAnsi="Univers (WN)" w:cs="Times New Roman"/>
      <w:b/>
      <w:sz w:val="24"/>
      <w:szCs w:val="20"/>
    </w:rPr>
  </w:style>
  <w:style w:type="paragraph" w:customStyle="1" w:styleId="EA2E0BCA1DEA416D8838CABF0BA84C1E1">
    <w:name w:val="EA2E0BCA1DEA416D8838CABF0BA84C1E1"/>
    <w:rsid w:val="00D3357A"/>
    <w:pPr>
      <w:spacing w:after="0" w:line="240" w:lineRule="auto"/>
    </w:pPr>
    <w:rPr>
      <w:rFonts w:ascii="Univers (WN)" w:eastAsia="SimSun" w:hAnsi="Univers (WN)" w:cs="Times New Roman"/>
      <w:b/>
      <w:sz w:val="24"/>
      <w:szCs w:val="20"/>
    </w:rPr>
  </w:style>
  <w:style w:type="paragraph" w:customStyle="1" w:styleId="0305913FFE094C88AE38A5FE4FD596081">
    <w:name w:val="0305913FFE094C88AE38A5FE4FD596081"/>
    <w:rsid w:val="00D3357A"/>
    <w:pPr>
      <w:spacing w:after="0" w:line="240" w:lineRule="auto"/>
    </w:pPr>
    <w:rPr>
      <w:rFonts w:ascii="Univers (WN)" w:eastAsia="SimSun" w:hAnsi="Univers (WN)" w:cs="Times New Roman"/>
      <w:b/>
      <w:sz w:val="24"/>
      <w:szCs w:val="20"/>
    </w:rPr>
  </w:style>
  <w:style w:type="paragraph" w:customStyle="1" w:styleId="CE2A424774704ED5B5F51E1890A2312F1">
    <w:name w:val="CE2A424774704ED5B5F51E1890A2312F1"/>
    <w:rsid w:val="00D3357A"/>
    <w:pPr>
      <w:spacing w:after="0" w:line="240" w:lineRule="auto"/>
    </w:pPr>
    <w:rPr>
      <w:rFonts w:ascii="Univers (WN)" w:eastAsia="SimSun" w:hAnsi="Univers (WN)" w:cs="Times New Roman"/>
      <w:b/>
      <w:sz w:val="24"/>
      <w:szCs w:val="20"/>
    </w:rPr>
  </w:style>
  <w:style w:type="paragraph" w:customStyle="1" w:styleId="01E17C4AFC724EDFBDAB5D0C245075B71">
    <w:name w:val="01E17C4AFC724EDFBDAB5D0C245075B71"/>
    <w:rsid w:val="00D3357A"/>
    <w:pPr>
      <w:spacing w:after="0" w:line="240" w:lineRule="auto"/>
    </w:pPr>
    <w:rPr>
      <w:rFonts w:ascii="Univers (WN)" w:eastAsia="SimSun" w:hAnsi="Univers (WN)" w:cs="Times New Roman"/>
      <w:b/>
      <w:sz w:val="24"/>
      <w:szCs w:val="20"/>
    </w:rPr>
  </w:style>
  <w:style w:type="paragraph" w:customStyle="1" w:styleId="62094DB129D946BD9BF1E653729248E41">
    <w:name w:val="62094DB129D946BD9BF1E653729248E41"/>
    <w:rsid w:val="00D3357A"/>
    <w:pPr>
      <w:spacing w:after="0" w:line="240" w:lineRule="auto"/>
    </w:pPr>
    <w:rPr>
      <w:rFonts w:ascii="Univers (WN)" w:eastAsia="SimSun" w:hAnsi="Univers (WN)" w:cs="Times New Roman"/>
      <w:b/>
      <w:sz w:val="24"/>
      <w:szCs w:val="20"/>
    </w:rPr>
  </w:style>
  <w:style w:type="paragraph" w:customStyle="1" w:styleId="C88031E937D34D1F826DF667E61034F81">
    <w:name w:val="C88031E937D34D1F826DF667E61034F81"/>
    <w:rsid w:val="00D3357A"/>
    <w:pPr>
      <w:spacing w:after="0" w:line="240" w:lineRule="auto"/>
    </w:pPr>
    <w:rPr>
      <w:rFonts w:ascii="Univers (WN)" w:eastAsia="SimSun" w:hAnsi="Univers (WN)" w:cs="Times New Roman"/>
      <w:b/>
      <w:sz w:val="24"/>
      <w:szCs w:val="20"/>
    </w:rPr>
  </w:style>
  <w:style w:type="paragraph" w:customStyle="1" w:styleId="5768833F6F0D41339B38C433974F29291">
    <w:name w:val="5768833F6F0D41339B38C433974F29291"/>
    <w:rsid w:val="00D3357A"/>
    <w:pPr>
      <w:spacing w:after="0" w:line="240" w:lineRule="auto"/>
    </w:pPr>
    <w:rPr>
      <w:rFonts w:ascii="Univers (WN)" w:eastAsia="SimSun" w:hAnsi="Univers (WN)" w:cs="Times New Roman"/>
      <w:b/>
      <w:sz w:val="24"/>
      <w:szCs w:val="20"/>
    </w:rPr>
  </w:style>
  <w:style w:type="paragraph" w:customStyle="1" w:styleId="D740AA62397542319E96D933EDC04B5D1">
    <w:name w:val="D740AA62397542319E96D933EDC04B5D1"/>
    <w:rsid w:val="00D3357A"/>
    <w:pPr>
      <w:spacing w:after="0" w:line="240" w:lineRule="auto"/>
    </w:pPr>
    <w:rPr>
      <w:rFonts w:ascii="Univers (WN)" w:eastAsia="SimSun" w:hAnsi="Univers (WN)" w:cs="Times New Roman"/>
      <w:b/>
      <w:sz w:val="24"/>
      <w:szCs w:val="20"/>
    </w:rPr>
  </w:style>
  <w:style w:type="paragraph" w:customStyle="1" w:styleId="25D8399CCE7E4F368D22E1195E8989211">
    <w:name w:val="25D8399CCE7E4F368D22E1195E8989211"/>
    <w:rsid w:val="00D3357A"/>
    <w:pPr>
      <w:spacing w:after="0" w:line="240" w:lineRule="auto"/>
    </w:pPr>
    <w:rPr>
      <w:rFonts w:ascii="Univers (WN)" w:eastAsia="SimSun" w:hAnsi="Univers (WN)" w:cs="Times New Roman"/>
      <w:b/>
      <w:sz w:val="24"/>
      <w:szCs w:val="20"/>
    </w:rPr>
  </w:style>
  <w:style w:type="paragraph" w:customStyle="1" w:styleId="EFFD12DA59C2442A90C1CEC6CA4BDA2A1">
    <w:name w:val="EFFD12DA59C2442A90C1CEC6CA4BDA2A1"/>
    <w:rsid w:val="00D3357A"/>
    <w:pPr>
      <w:spacing w:after="0" w:line="240" w:lineRule="auto"/>
    </w:pPr>
    <w:rPr>
      <w:rFonts w:ascii="Univers (WN)" w:eastAsia="SimSun" w:hAnsi="Univers (WN)" w:cs="Times New Roman"/>
      <w:b/>
      <w:sz w:val="24"/>
      <w:szCs w:val="20"/>
    </w:rPr>
  </w:style>
  <w:style w:type="paragraph" w:customStyle="1" w:styleId="18CB273918334A20A1290AC5845B4C851">
    <w:name w:val="18CB273918334A20A1290AC5845B4C851"/>
    <w:rsid w:val="00D3357A"/>
    <w:pPr>
      <w:spacing w:after="0" w:line="240" w:lineRule="auto"/>
    </w:pPr>
    <w:rPr>
      <w:rFonts w:ascii="Univers (WN)" w:eastAsia="SimSun" w:hAnsi="Univers (WN)" w:cs="Times New Roman"/>
      <w:b/>
      <w:sz w:val="24"/>
      <w:szCs w:val="20"/>
    </w:rPr>
  </w:style>
  <w:style w:type="paragraph" w:customStyle="1" w:styleId="D188B08B54314D11907C8B39B00EA2041">
    <w:name w:val="D188B08B54314D11907C8B39B00EA2041"/>
    <w:rsid w:val="00D3357A"/>
    <w:pPr>
      <w:spacing w:after="0" w:line="240" w:lineRule="auto"/>
    </w:pPr>
    <w:rPr>
      <w:rFonts w:ascii="Univers (WN)" w:eastAsia="SimSun" w:hAnsi="Univers (WN)" w:cs="Times New Roman"/>
      <w:b/>
      <w:sz w:val="24"/>
      <w:szCs w:val="20"/>
    </w:rPr>
  </w:style>
  <w:style w:type="paragraph" w:customStyle="1" w:styleId="136E77187D8B4094BC58517FBF7E1D991">
    <w:name w:val="136E77187D8B4094BC58517FBF7E1D991"/>
    <w:rsid w:val="00D3357A"/>
    <w:pPr>
      <w:spacing w:after="0" w:line="240" w:lineRule="auto"/>
    </w:pPr>
    <w:rPr>
      <w:rFonts w:ascii="Univers (WN)" w:eastAsia="SimSun" w:hAnsi="Univers (WN)" w:cs="Times New Roman"/>
      <w:b/>
      <w:sz w:val="24"/>
      <w:szCs w:val="20"/>
    </w:rPr>
  </w:style>
  <w:style w:type="paragraph" w:customStyle="1" w:styleId="2724F45B38B94BF387FD88CCB4B5BE5E1">
    <w:name w:val="2724F45B38B94BF387FD88CCB4B5BE5E1"/>
    <w:rsid w:val="00D3357A"/>
    <w:pPr>
      <w:spacing w:after="0" w:line="240" w:lineRule="auto"/>
    </w:pPr>
    <w:rPr>
      <w:rFonts w:ascii="Univers (WN)" w:eastAsia="SimSun" w:hAnsi="Univers (WN)" w:cs="Times New Roman"/>
      <w:b/>
      <w:sz w:val="24"/>
      <w:szCs w:val="20"/>
    </w:rPr>
  </w:style>
  <w:style w:type="paragraph" w:customStyle="1" w:styleId="B66D347CFBE9486D958BCCF7EF2AEE201">
    <w:name w:val="B66D347CFBE9486D958BCCF7EF2AEE201"/>
    <w:rsid w:val="00D3357A"/>
    <w:pPr>
      <w:spacing w:after="0" w:line="240" w:lineRule="auto"/>
    </w:pPr>
    <w:rPr>
      <w:rFonts w:ascii="Univers (WN)" w:eastAsia="SimSun" w:hAnsi="Univers (WN)" w:cs="Times New Roman"/>
      <w:b/>
      <w:sz w:val="24"/>
      <w:szCs w:val="20"/>
    </w:rPr>
  </w:style>
  <w:style w:type="paragraph" w:customStyle="1" w:styleId="D6388230B4C0463DA58F21E45AE5933C1">
    <w:name w:val="D6388230B4C0463DA58F21E45AE5933C1"/>
    <w:rsid w:val="00D3357A"/>
    <w:pPr>
      <w:spacing w:after="0" w:line="240" w:lineRule="auto"/>
    </w:pPr>
    <w:rPr>
      <w:rFonts w:ascii="Univers (WN)" w:eastAsia="SimSun" w:hAnsi="Univers (WN)" w:cs="Times New Roman"/>
      <w:b/>
      <w:sz w:val="24"/>
      <w:szCs w:val="20"/>
    </w:rPr>
  </w:style>
  <w:style w:type="paragraph" w:customStyle="1" w:styleId="AF215BA11EC1421F9FEC9A57054C1AFC1">
    <w:name w:val="AF215BA11EC1421F9FEC9A57054C1AFC1"/>
    <w:rsid w:val="00D3357A"/>
    <w:pPr>
      <w:spacing w:after="0" w:line="240" w:lineRule="auto"/>
    </w:pPr>
    <w:rPr>
      <w:rFonts w:ascii="Univers (WN)" w:eastAsia="SimSun" w:hAnsi="Univers (WN)" w:cs="Times New Roman"/>
      <w:b/>
      <w:sz w:val="24"/>
      <w:szCs w:val="20"/>
    </w:rPr>
  </w:style>
  <w:style w:type="paragraph" w:customStyle="1" w:styleId="0009FADD2D69425CBDA9BE1F0622D8A71">
    <w:name w:val="0009FADD2D69425CBDA9BE1F0622D8A71"/>
    <w:rsid w:val="00D3357A"/>
    <w:pPr>
      <w:spacing w:after="0" w:line="240" w:lineRule="auto"/>
    </w:pPr>
    <w:rPr>
      <w:rFonts w:ascii="Univers (WN)" w:eastAsia="SimSun" w:hAnsi="Univers (WN)" w:cs="Times New Roman"/>
      <w:b/>
      <w:sz w:val="24"/>
      <w:szCs w:val="20"/>
    </w:rPr>
  </w:style>
  <w:style w:type="paragraph" w:customStyle="1" w:styleId="7E9C1C2B3B8144F3A8282FED269DA6081">
    <w:name w:val="7E9C1C2B3B8144F3A8282FED269DA6081"/>
    <w:rsid w:val="00D3357A"/>
    <w:pPr>
      <w:spacing w:after="0" w:line="240" w:lineRule="auto"/>
    </w:pPr>
    <w:rPr>
      <w:rFonts w:ascii="Univers (WN)" w:eastAsia="SimSun" w:hAnsi="Univers (WN)" w:cs="Times New Roman"/>
      <w:b/>
      <w:sz w:val="24"/>
      <w:szCs w:val="20"/>
    </w:rPr>
  </w:style>
  <w:style w:type="paragraph" w:customStyle="1" w:styleId="8D5750B846314DFF89E3165FFE3C15321">
    <w:name w:val="8D5750B846314DFF89E3165FFE3C15321"/>
    <w:rsid w:val="00D3357A"/>
    <w:pPr>
      <w:spacing w:after="0" w:line="240" w:lineRule="auto"/>
    </w:pPr>
    <w:rPr>
      <w:rFonts w:ascii="Univers (WN)" w:eastAsia="SimSun" w:hAnsi="Univers (WN)" w:cs="Times New Roman"/>
      <w:b/>
      <w:sz w:val="24"/>
      <w:szCs w:val="20"/>
    </w:rPr>
  </w:style>
  <w:style w:type="paragraph" w:customStyle="1" w:styleId="34644E0C1FFB4E7F925D50BB0C2D570B1">
    <w:name w:val="34644E0C1FFB4E7F925D50BB0C2D570B1"/>
    <w:rsid w:val="00D3357A"/>
    <w:pPr>
      <w:spacing w:after="0" w:line="240" w:lineRule="auto"/>
    </w:pPr>
    <w:rPr>
      <w:rFonts w:ascii="Univers (WN)" w:eastAsia="SimSun" w:hAnsi="Univers (WN)" w:cs="Times New Roman"/>
      <w:b/>
      <w:sz w:val="24"/>
      <w:szCs w:val="20"/>
    </w:rPr>
  </w:style>
  <w:style w:type="paragraph" w:customStyle="1" w:styleId="FD668E0E4997449CBBFC545EDAC2EA311">
    <w:name w:val="FD668E0E4997449CBBFC545EDAC2EA311"/>
    <w:rsid w:val="00D3357A"/>
    <w:pPr>
      <w:spacing w:after="0" w:line="240" w:lineRule="auto"/>
    </w:pPr>
    <w:rPr>
      <w:rFonts w:ascii="Univers (WN)" w:eastAsia="SimSun" w:hAnsi="Univers (WN)" w:cs="Times New Roman"/>
      <w:b/>
      <w:sz w:val="24"/>
      <w:szCs w:val="20"/>
    </w:rPr>
  </w:style>
  <w:style w:type="paragraph" w:customStyle="1" w:styleId="ECA23E1AE93148CBBE37006A1ED872821">
    <w:name w:val="ECA23E1AE93148CBBE37006A1ED872821"/>
    <w:rsid w:val="00D3357A"/>
    <w:pPr>
      <w:spacing w:after="0" w:line="240" w:lineRule="auto"/>
    </w:pPr>
    <w:rPr>
      <w:rFonts w:ascii="Univers (WN)" w:eastAsia="SimSun" w:hAnsi="Univers (WN)" w:cs="Times New Roman"/>
      <w:b/>
      <w:sz w:val="24"/>
      <w:szCs w:val="20"/>
    </w:rPr>
  </w:style>
  <w:style w:type="paragraph" w:customStyle="1" w:styleId="857F0F559C8041C3AE27C022A4B785D21">
    <w:name w:val="857F0F559C8041C3AE27C022A4B785D21"/>
    <w:rsid w:val="00D3357A"/>
    <w:pPr>
      <w:spacing w:after="0" w:line="240" w:lineRule="auto"/>
    </w:pPr>
    <w:rPr>
      <w:rFonts w:ascii="Univers (WN)" w:eastAsia="SimSun" w:hAnsi="Univers (WN)" w:cs="Times New Roman"/>
      <w:b/>
      <w:sz w:val="24"/>
      <w:szCs w:val="20"/>
    </w:rPr>
  </w:style>
  <w:style w:type="paragraph" w:customStyle="1" w:styleId="917CC2B84CFB4832B6C56D66F45DA1091">
    <w:name w:val="917CC2B84CFB4832B6C56D66F45DA1091"/>
    <w:rsid w:val="00D3357A"/>
    <w:pPr>
      <w:spacing w:after="0" w:line="240" w:lineRule="auto"/>
    </w:pPr>
    <w:rPr>
      <w:rFonts w:ascii="Univers (WN)" w:eastAsia="SimSun" w:hAnsi="Univers (WN)" w:cs="Times New Roman"/>
      <w:b/>
      <w:sz w:val="24"/>
      <w:szCs w:val="20"/>
    </w:rPr>
  </w:style>
  <w:style w:type="paragraph" w:customStyle="1" w:styleId="EF3F065A7AD744AD8D6F1C6A46AA71091">
    <w:name w:val="EF3F065A7AD744AD8D6F1C6A46AA71091"/>
    <w:rsid w:val="00D3357A"/>
    <w:pPr>
      <w:spacing w:after="0" w:line="240" w:lineRule="auto"/>
    </w:pPr>
    <w:rPr>
      <w:rFonts w:ascii="Univers (WN)" w:eastAsia="SimSun" w:hAnsi="Univers (WN)" w:cs="Times New Roman"/>
      <w:b/>
      <w:sz w:val="24"/>
      <w:szCs w:val="20"/>
    </w:rPr>
  </w:style>
  <w:style w:type="paragraph" w:customStyle="1" w:styleId="DD921CAFFC2B457E8171595CD8352442">
    <w:name w:val="DD921CAFFC2B457E8171595CD8352442"/>
    <w:rsid w:val="00D3357A"/>
  </w:style>
  <w:style w:type="paragraph" w:customStyle="1" w:styleId="AFCA71C50EC04370A8A194B9ADB47A586">
    <w:name w:val="AFCA71C50EC04370A8A194B9ADB47A586"/>
    <w:rsid w:val="00D3357A"/>
    <w:pPr>
      <w:spacing w:after="0" w:line="240" w:lineRule="auto"/>
    </w:pPr>
    <w:rPr>
      <w:rFonts w:ascii="Univers (WN)" w:eastAsia="SimSun" w:hAnsi="Univers (WN)" w:cs="Times New Roman"/>
      <w:b/>
      <w:sz w:val="24"/>
      <w:szCs w:val="20"/>
    </w:rPr>
  </w:style>
  <w:style w:type="paragraph" w:customStyle="1" w:styleId="5288D7D46AD14CF2827407BFE956FE5A6">
    <w:name w:val="5288D7D46AD14CF2827407BFE956FE5A6"/>
    <w:rsid w:val="00D3357A"/>
    <w:pPr>
      <w:spacing w:after="0" w:line="240" w:lineRule="auto"/>
    </w:pPr>
    <w:rPr>
      <w:rFonts w:ascii="Univers (WN)" w:eastAsia="SimSun" w:hAnsi="Univers (WN)" w:cs="Times New Roman"/>
      <w:b/>
      <w:sz w:val="24"/>
      <w:szCs w:val="20"/>
    </w:rPr>
  </w:style>
  <w:style w:type="paragraph" w:customStyle="1" w:styleId="016D08C733244CC5A2DB3F241CA5EBFC6">
    <w:name w:val="016D08C733244CC5A2DB3F241CA5EBFC6"/>
    <w:rsid w:val="00D3357A"/>
    <w:pPr>
      <w:spacing w:after="0" w:line="240" w:lineRule="auto"/>
    </w:pPr>
    <w:rPr>
      <w:rFonts w:ascii="Univers (WN)" w:eastAsia="SimSun" w:hAnsi="Univers (WN)" w:cs="Times New Roman"/>
      <w:b/>
      <w:sz w:val="24"/>
      <w:szCs w:val="20"/>
    </w:rPr>
  </w:style>
  <w:style w:type="paragraph" w:customStyle="1" w:styleId="187A871BD2C84A59B3FE4DCF74A32AFD6">
    <w:name w:val="187A871BD2C84A59B3FE4DCF74A32AFD6"/>
    <w:rsid w:val="00D3357A"/>
    <w:pPr>
      <w:spacing w:after="0" w:line="240" w:lineRule="auto"/>
    </w:pPr>
    <w:rPr>
      <w:rFonts w:ascii="Univers (WN)" w:eastAsia="SimSun" w:hAnsi="Univers (WN)" w:cs="Times New Roman"/>
      <w:b/>
      <w:sz w:val="24"/>
      <w:szCs w:val="20"/>
    </w:rPr>
  </w:style>
  <w:style w:type="paragraph" w:customStyle="1" w:styleId="E6D2116F68C94D4EBA8D8F5CE4FEABCA6">
    <w:name w:val="E6D2116F68C94D4EBA8D8F5CE4FEABCA6"/>
    <w:rsid w:val="00D3357A"/>
    <w:pPr>
      <w:spacing w:after="0" w:line="240" w:lineRule="auto"/>
    </w:pPr>
    <w:rPr>
      <w:rFonts w:ascii="Univers (WN)" w:eastAsia="SimSun" w:hAnsi="Univers (WN)" w:cs="Times New Roman"/>
      <w:b/>
      <w:sz w:val="24"/>
      <w:szCs w:val="20"/>
    </w:rPr>
  </w:style>
  <w:style w:type="paragraph" w:customStyle="1" w:styleId="0F9E7F687E934C0780C0D748808464216">
    <w:name w:val="0F9E7F687E934C0780C0D748808464216"/>
    <w:rsid w:val="00D3357A"/>
    <w:pPr>
      <w:spacing w:after="0" w:line="240" w:lineRule="auto"/>
    </w:pPr>
    <w:rPr>
      <w:rFonts w:ascii="Univers (WN)" w:eastAsia="SimSun" w:hAnsi="Univers (WN)" w:cs="Times New Roman"/>
      <w:b/>
      <w:sz w:val="24"/>
      <w:szCs w:val="20"/>
    </w:rPr>
  </w:style>
  <w:style w:type="paragraph" w:customStyle="1" w:styleId="40B68AEE1C02453DBFC9CA4FF2DBC0016">
    <w:name w:val="40B68AEE1C02453DBFC9CA4FF2DBC0016"/>
    <w:rsid w:val="00D3357A"/>
    <w:pPr>
      <w:spacing w:after="0" w:line="240" w:lineRule="auto"/>
    </w:pPr>
    <w:rPr>
      <w:rFonts w:ascii="Univers (WN)" w:eastAsia="SimSun" w:hAnsi="Univers (WN)" w:cs="Times New Roman"/>
      <w:b/>
      <w:sz w:val="24"/>
      <w:szCs w:val="20"/>
    </w:rPr>
  </w:style>
  <w:style w:type="paragraph" w:customStyle="1" w:styleId="D3AA8D5E12F7461F92A5E3FDDFA146D06">
    <w:name w:val="D3AA8D5E12F7461F92A5E3FDDFA146D06"/>
    <w:rsid w:val="00D3357A"/>
    <w:pPr>
      <w:spacing w:after="0" w:line="240" w:lineRule="auto"/>
    </w:pPr>
    <w:rPr>
      <w:rFonts w:ascii="Univers (WN)" w:eastAsia="SimSun" w:hAnsi="Univers (WN)" w:cs="Times New Roman"/>
      <w:b/>
      <w:sz w:val="24"/>
      <w:szCs w:val="20"/>
    </w:rPr>
  </w:style>
  <w:style w:type="paragraph" w:customStyle="1" w:styleId="8A6352736EB8405AAE390090E62944EC6">
    <w:name w:val="8A6352736EB8405AAE390090E62944EC6"/>
    <w:rsid w:val="00D3357A"/>
    <w:pPr>
      <w:spacing w:after="0" w:line="240" w:lineRule="auto"/>
    </w:pPr>
    <w:rPr>
      <w:rFonts w:ascii="Univers (WN)" w:eastAsia="SimSun" w:hAnsi="Univers (WN)" w:cs="Times New Roman"/>
      <w:b/>
      <w:sz w:val="24"/>
      <w:szCs w:val="20"/>
    </w:rPr>
  </w:style>
  <w:style w:type="paragraph" w:customStyle="1" w:styleId="7598F29317184F08B6EC1C03A07608976">
    <w:name w:val="7598F29317184F08B6EC1C03A07608976"/>
    <w:rsid w:val="00D3357A"/>
    <w:pPr>
      <w:spacing w:after="0" w:line="240" w:lineRule="auto"/>
    </w:pPr>
    <w:rPr>
      <w:rFonts w:ascii="Univers (WN)" w:eastAsia="SimSun" w:hAnsi="Univers (WN)" w:cs="Times New Roman"/>
      <w:b/>
      <w:sz w:val="24"/>
      <w:szCs w:val="20"/>
    </w:rPr>
  </w:style>
  <w:style w:type="paragraph" w:customStyle="1" w:styleId="1C2539769BF84A1686E9B3589E984FAD6">
    <w:name w:val="1C2539769BF84A1686E9B3589E984FAD6"/>
    <w:rsid w:val="00D3357A"/>
    <w:pPr>
      <w:spacing w:after="0" w:line="240" w:lineRule="auto"/>
    </w:pPr>
    <w:rPr>
      <w:rFonts w:ascii="Univers (WN)" w:eastAsia="SimSun" w:hAnsi="Univers (WN)" w:cs="Times New Roman"/>
      <w:b/>
      <w:sz w:val="24"/>
      <w:szCs w:val="20"/>
    </w:rPr>
  </w:style>
  <w:style w:type="paragraph" w:customStyle="1" w:styleId="25666142FA7D4DDBB30396778D09F4BD6">
    <w:name w:val="25666142FA7D4DDBB30396778D09F4BD6"/>
    <w:rsid w:val="00D3357A"/>
    <w:pPr>
      <w:spacing w:after="0" w:line="240" w:lineRule="auto"/>
    </w:pPr>
    <w:rPr>
      <w:rFonts w:ascii="Univers (WN)" w:eastAsia="SimSun" w:hAnsi="Univers (WN)" w:cs="Times New Roman"/>
      <w:b/>
      <w:sz w:val="24"/>
      <w:szCs w:val="20"/>
    </w:rPr>
  </w:style>
  <w:style w:type="paragraph" w:customStyle="1" w:styleId="B36BA7E9F7BA481D9B52800E0CEB2A7D6">
    <w:name w:val="B36BA7E9F7BA481D9B52800E0CEB2A7D6"/>
    <w:rsid w:val="00D3357A"/>
    <w:pPr>
      <w:spacing w:after="0" w:line="240" w:lineRule="auto"/>
    </w:pPr>
    <w:rPr>
      <w:rFonts w:ascii="Univers (WN)" w:eastAsia="SimSun" w:hAnsi="Univers (WN)" w:cs="Times New Roman"/>
      <w:b/>
      <w:sz w:val="24"/>
      <w:szCs w:val="20"/>
    </w:rPr>
  </w:style>
  <w:style w:type="paragraph" w:customStyle="1" w:styleId="603CAE8378544FB784286063B1B74B7A6">
    <w:name w:val="603CAE8378544FB784286063B1B74B7A6"/>
    <w:rsid w:val="00D3357A"/>
    <w:pPr>
      <w:spacing w:after="0" w:line="240" w:lineRule="auto"/>
    </w:pPr>
    <w:rPr>
      <w:rFonts w:ascii="Univers (WN)" w:eastAsia="SimSun" w:hAnsi="Univers (WN)" w:cs="Times New Roman"/>
      <w:b/>
      <w:sz w:val="24"/>
      <w:szCs w:val="20"/>
    </w:rPr>
  </w:style>
  <w:style w:type="paragraph" w:customStyle="1" w:styleId="567AEEFDDE384435A38028BCA195530B6">
    <w:name w:val="567AEEFDDE384435A38028BCA195530B6"/>
    <w:rsid w:val="00D3357A"/>
    <w:pPr>
      <w:spacing w:after="0" w:line="240" w:lineRule="auto"/>
    </w:pPr>
    <w:rPr>
      <w:rFonts w:ascii="Univers (WN)" w:eastAsia="SimSun" w:hAnsi="Univers (WN)" w:cs="Times New Roman"/>
      <w:b/>
      <w:sz w:val="24"/>
      <w:szCs w:val="20"/>
    </w:rPr>
  </w:style>
  <w:style w:type="paragraph" w:customStyle="1" w:styleId="8FB25BD9ED284E5DA58863024599FFD06">
    <w:name w:val="8FB25BD9ED284E5DA58863024599FFD06"/>
    <w:rsid w:val="00D3357A"/>
    <w:pPr>
      <w:spacing w:after="0" w:line="240" w:lineRule="auto"/>
    </w:pPr>
    <w:rPr>
      <w:rFonts w:ascii="Univers (WN)" w:eastAsia="SimSun" w:hAnsi="Univers (WN)" w:cs="Times New Roman"/>
      <w:b/>
      <w:sz w:val="24"/>
      <w:szCs w:val="20"/>
    </w:rPr>
  </w:style>
  <w:style w:type="paragraph" w:customStyle="1" w:styleId="0B268A52DD3F4E8A9652DFC81CC344956">
    <w:name w:val="0B268A52DD3F4E8A9652DFC81CC344956"/>
    <w:rsid w:val="00D3357A"/>
    <w:pPr>
      <w:spacing w:after="0" w:line="240" w:lineRule="auto"/>
    </w:pPr>
    <w:rPr>
      <w:rFonts w:ascii="Univers (WN)" w:eastAsia="SimSun" w:hAnsi="Univers (WN)" w:cs="Times New Roman"/>
      <w:b/>
      <w:sz w:val="24"/>
      <w:szCs w:val="20"/>
    </w:rPr>
  </w:style>
  <w:style w:type="paragraph" w:customStyle="1" w:styleId="2DF8308105814D48A32F20606ABD53822">
    <w:name w:val="2DF8308105814D48A32F20606ABD53822"/>
    <w:rsid w:val="00D3357A"/>
    <w:pPr>
      <w:spacing w:after="0" w:line="240" w:lineRule="auto"/>
    </w:pPr>
    <w:rPr>
      <w:rFonts w:ascii="Univers (WN)" w:eastAsia="SimSun" w:hAnsi="Univers (WN)" w:cs="Times New Roman"/>
      <w:b/>
      <w:sz w:val="24"/>
      <w:szCs w:val="20"/>
    </w:rPr>
  </w:style>
  <w:style w:type="paragraph" w:customStyle="1" w:styleId="664B0AA4090342CC8E6B85EE2C615E493">
    <w:name w:val="664B0AA4090342CC8E6B85EE2C615E493"/>
    <w:rsid w:val="00D3357A"/>
    <w:pPr>
      <w:spacing w:after="0" w:line="240" w:lineRule="auto"/>
    </w:pPr>
    <w:rPr>
      <w:rFonts w:ascii="Univers (WN)" w:eastAsia="SimSun" w:hAnsi="Univers (WN)" w:cs="Times New Roman"/>
      <w:b/>
      <w:sz w:val="24"/>
      <w:szCs w:val="20"/>
    </w:rPr>
  </w:style>
  <w:style w:type="paragraph" w:customStyle="1" w:styleId="1BC9CA66E50E4B2EA13D5EC182A478903">
    <w:name w:val="1BC9CA66E50E4B2EA13D5EC182A478903"/>
    <w:rsid w:val="00D3357A"/>
    <w:pPr>
      <w:spacing w:after="0" w:line="240" w:lineRule="auto"/>
    </w:pPr>
    <w:rPr>
      <w:rFonts w:ascii="Univers (WN)" w:eastAsia="SimSun" w:hAnsi="Univers (WN)" w:cs="Times New Roman"/>
      <w:b/>
      <w:sz w:val="24"/>
      <w:szCs w:val="20"/>
    </w:rPr>
  </w:style>
  <w:style w:type="paragraph" w:customStyle="1" w:styleId="6BB70E4E97134170A31F8E0DF83A3DBA3">
    <w:name w:val="6BB70E4E97134170A31F8E0DF83A3DBA3"/>
    <w:rsid w:val="00D3357A"/>
    <w:pPr>
      <w:spacing w:after="0" w:line="240" w:lineRule="auto"/>
    </w:pPr>
    <w:rPr>
      <w:rFonts w:ascii="Univers (WN)" w:eastAsia="SimSun" w:hAnsi="Univers (WN)" w:cs="Times New Roman"/>
      <w:b/>
      <w:sz w:val="24"/>
      <w:szCs w:val="20"/>
    </w:rPr>
  </w:style>
  <w:style w:type="paragraph" w:customStyle="1" w:styleId="E168E0785B56453992684F7328AFC38F3">
    <w:name w:val="E168E0785B56453992684F7328AFC38F3"/>
    <w:rsid w:val="00D3357A"/>
    <w:pPr>
      <w:spacing w:after="0" w:line="240" w:lineRule="auto"/>
    </w:pPr>
    <w:rPr>
      <w:rFonts w:ascii="Univers (WN)" w:eastAsia="SimSun" w:hAnsi="Univers (WN)" w:cs="Times New Roman"/>
      <w:b/>
      <w:sz w:val="24"/>
      <w:szCs w:val="20"/>
    </w:rPr>
  </w:style>
  <w:style w:type="paragraph" w:customStyle="1" w:styleId="5EB8E32810FA48A0ADDFF931E4A4CE453">
    <w:name w:val="5EB8E32810FA48A0ADDFF931E4A4CE453"/>
    <w:rsid w:val="00D3357A"/>
    <w:pPr>
      <w:spacing w:after="0" w:line="240" w:lineRule="auto"/>
    </w:pPr>
    <w:rPr>
      <w:rFonts w:ascii="Univers (WN)" w:eastAsia="SimSun" w:hAnsi="Univers (WN)" w:cs="Times New Roman"/>
      <w:b/>
      <w:sz w:val="24"/>
      <w:szCs w:val="20"/>
    </w:rPr>
  </w:style>
  <w:style w:type="paragraph" w:customStyle="1" w:styleId="EF60DBCDBFE0421FADF6C69CDA1214683">
    <w:name w:val="EF60DBCDBFE0421FADF6C69CDA1214683"/>
    <w:rsid w:val="00D3357A"/>
    <w:pPr>
      <w:spacing w:after="0" w:line="240" w:lineRule="auto"/>
    </w:pPr>
    <w:rPr>
      <w:rFonts w:ascii="Univers (WN)" w:eastAsia="SimSun" w:hAnsi="Univers (WN)" w:cs="Times New Roman"/>
      <w:b/>
      <w:sz w:val="24"/>
      <w:szCs w:val="20"/>
    </w:rPr>
  </w:style>
  <w:style w:type="paragraph" w:customStyle="1" w:styleId="DDD07224DAE74708BBBAE83743BCC3463">
    <w:name w:val="DDD07224DAE74708BBBAE83743BCC3463"/>
    <w:rsid w:val="00D3357A"/>
    <w:pPr>
      <w:spacing w:after="0" w:line="240" w:lineRule="auto"/>
    </w:pPr>
    <w:rPr>
      <w:rFonts w:ascii="Univers (WN)" w:eastAsia="SimSun" w:hAnsi="Univers (WN)" w:cs="Times New Roman"/>
      <w:b/>
      <w:sz w:val="24"/>
      <w:szCs w:val="20"/>
    </w:rPr>
  </w:style>
  <w:style w:type="paragraph" w:customStyle="1" w:styleId="15768E9090C64514A76A49746E640CB13">
    <w:name w:val="15768E9090C64514A76A49746E640CB13"/>
    <w:rsid w:val="00D3357A"/>
    <w:pPr>
      <w:spacing w:after="0" w:line="240" w:lineRule="auto"/>
    </w:pPr>
    <w:rPr>
      <w:rFonts w:ascii="Univers (WN)" w:eastAsia="SimSun" w:hAnsi="Univers (WN)" w:cs="Times New Roman"/>
      <w:b/>
      <w:sz w:val="24"/>
      <w:szCs w:val="20"/>
    </w:rPr>
  </w:style>
  <w:style w:type="paragraph" w:customStyle="1" w:styleId="6A748B13A3E240B6898959612992CC1B3">
    <w:name w:val="6A748B13A3E240B6898959612992CC1B3"/>
    <w:rsid w:val="00D3357A"/>
    <w:pPr>
      <w:spacing w:after="0" w:line="240" w:lineRule="auto"/>
    </w:pPr>
    <w:rPr>
      <w:rFonts w:ascii="Univers (WN)" w:eastAsia="SimSun" w:hAnsi="Univers (WN)" w:cs="Times New Roman"/>
      <w:b/>
      <w:sz w:val="24"/>
      <w:szCs w:val="20"/>
    </w:rPr>
  </w:style>
  <w:style w:type="paragraph" w:customStyle="1" w:styleId="052B9A6EEE664FFAA748A094D79FC4093">
    <w:name w:val="052B9A6EEE664FFAA748A094D79FC4093"/>
    <w:rsid w:val="00D3357A"/>
    <w:pPr>
      <w:spacing w:after="0" w:line="240" w:lineRule="auto"/>
    </w:pPr>
    <w:rPr>
      <w:rFonts w:ascii="Univers (WN)" w:eastAsia="SimSun" w:hAnsi="Univers (WN)" w:cs="Times New Roman"/>
      <w:b/>
      <w:sz w:val="24"/>
      <w:szCs w:val="20"/>
    </w:rPr>
  </w:style>
  <w:style w:type="paragraph" w:customStyle="1" w:styleId="EE13010B6E2340A6B92185451C0541613">
    <w:name w:val="EE13010B6E2340A6B92185451C0541613"/>
    <w:rsid w:val="00D3357A"/>
    <w:pPr>
      <w:spacing w:after="0" w:line="240" w:lineRule="auto"/>
    </w:pPr>
    <w:rPr>
      <w:rFonts w:ascii="Univers (WN)" w:eastAsia="SimSun" w:hAnsi="Univers (WN)" w:cs="Times New Roman"/>
      <w:b/>
      <w:sz w:val="24"/>
      <w:szCs w:val="20"/>
    </w:rPr>
  </w:style>
  <w:style w:type="paragraph" w:customStyle="1" w:styleId="F946394896D040B5896B89F361549B863">
    <w:name w:val="F946394896D040B5896B89F361549B863"/>
    <w:rsid w:val="00D3357A"/>
    <w:pPr>
      <w:spacing w:after="0" w:line="240" w:lineRule="auto"/>
    </w:pPr>
    <w:rPr>
      <w:rFonts w:ascii="Univers (WN)" w:eastAsia="SimSun" w:hAnsi="Univers (WN)" w:cs="Times New Roman"/>
      <w:b/>
      <w:sz w:val="24"/>
      <w:szCs w:val="20"/>
    </w:rPr>
  </w:style>
  <w:style w:type="paragraph" w:customStyle="1" w:styleId="1230CC5C407C4762963EE074238CCDB43">
    <w:name w:val="1230CC5C407C4762963EE074238CCDB43"/>
    <w:rsid w:val="00D3357A"/>
    <w:pPr>
      <w:spacing w:after="0" w:line="240" w:lineRule="auto"/>
    </w:pPr>
    <w:rPr>
      <w:rFonts w:ascii="Univers (WN)" w:eastAsia="SimSun" w:hAnsi="Univers (WN)" w:cs="Times New Roman"/>
      <w:b/>
      <w:sz w:val="24"/>
      <w:szCs w:val="20"/>
    </w:rPr>
  </w:style>
  <w:style w:type="paragraph" w:customStyle="1" w:styleId="CEBB62B4D72642D3897E1872FBA5E94B2">
    <w:name w:val="CEBB62B4D72642D3897E1872FBA5E94B2"/>
    <w:rsid w:val="00D3357A"/>
    <w:pPr>
      <w:spacing w:after="0" w:line="240" w:lineRule="auto"/>
    </w:pPr>
    <w:rPr>
      <w:rFonts w:ascii="Univers (WN)" w:eastAsia="SimSun" w:hAnsi="Univers (WN)" w:cs="Times New Roman"/>
      <w:b/>
      <w:sz w:val="24"/>
      <w:szCs w:val="20"/>
    </w:rPr>
  </w:style>
  <w:style w:type="paragraph" w:customStyle="1" w:styleId="4A75BDD1960746678E1A59DE5672F0042">
    <w:name w:val="4A75BDD1960746678E1A59DE5672F0042"/>
    <w:rsid w:val="00D3357A"/>
    <w:pPr>
      <w:spacing w:after="0" w:line="240" w:lineRule="auto"/>
    </w:pPr>
    <w:rPr>
      <w:rFonts w:ascii="Univers (WN)" w:eastAsia="SimSun" w:hAnsi="Univers (WN)" w:cs="Times New Roman"/>
      <w:b/>
      <w:sz w:val="24"/>
      <w:szCs w:val="20"/>
    </w:rPr>
  </w:style>
  <w:style w:type="paragraph" w:customStyle="1" w:styleId="539FE8E6056F4272AAB2A544C6DE617B2">
    <w:name w:val="539FE8E6056F4272AAB2A544C6DE617B2"/>
    <w:rsid w:val="00D3357A"/>
    <w:pPr>
      <w:spacing w:after="0" w:line="240" w:lineRule="auto"/>
    </w:pPr>
    <w:rPr>
      <w:rFonts w:ascii="Univers (WN)" w:eastAsia="SimSun" w:hAnsi="Univers (WN)" w:cs="Times New Roman"/>
      <w:b/>
      <w:sz w:val="24"/>
      <w:szCs w:val="20"/>
    </w:rPr>
  </w:style>
  <w:style w:type="paragraph" w:customStyle="1" w:styleId="E3D39C894E714992B2C807BBB98209ED2">
    <w:name w:val="E3D39C894E714992B2C807BBB98209ED2"/>
    <w:rsid w:val="00D3357A"/>
    <w:pPr>
      <w:spacing w:after="0" w:line="240" w:lineRule="auto"/>
    </w:pPr>
    <w:rPr>
      <w:rFonts w:ascii="Univers (WN)" w:eastAsia="SimSun" w:hAnsi="Univers (WN)" w:cs="Times New Roman"/>
      <w:b/>
      <w:sz w:val="24"/>
      <w:szCs w:val="20"/>
    </w:rPr>
  </w:style>
  <w:style w:type="paragraph" w:customStyle="1" w:styleId="40AF875723604878AD549951FD3838D81">
    <w:name w:val="40AF875723604878AD549951FD3838D81"/>
    <w:rsid w:val="00D3357A"/>
    <w:pPr>
      <w:spacing w:after="0" w:line="240" w:lineRule="auto"/>
    </w:pPr>
    <w:rPr>
      <w:rFonts w:ascii="Univers (WN)" w:eastAsia="SimSun" w:hAnsi="Univers (WN)" w:cs="Times New Roman"/>
      <w:b/>
      <w:sz w:val="24"/>
      <w:szCs w:val="20"/>
    </w:rPr>
  </w:style>
  <w:style w:type="paragraph" w:customStyle="1" w:styleId="9C220A5645EB49FDBFEAFE69EC8BD6FF2">
    <w:name w:val="9C220A5645EB49FDBFEAFE69EC8BD6FF2"/>
    <w:rsid w:val="00D3357A"/>
    <w:pPr>
      <w:spacing w:after="0" w:line="240" w:lineRule="auto"/>
    </w:pPr>
    <w:rPr>
      <w:rFonts w:ascii="Univers (WN)" w:eastAsia="SimSun" w:hAnsi="Univers (WN)" w:cs="Times New Roman"/>
      <w:b/>
      <w:sz w:val="24"/>
      <w:szCs w:val="20"/>
    </w:rPr>
  </w:style>
  <w:style w:type="paragraph" w:customStyle="1" w:styleId="FF39973EC6DD4513A52E80ECA7A8B50E2">
    <w:name w:val="FF39973EC6DD4513A52E80ECA7A8B50E2"/>
    <w:rsid w:val="00D3357A"/>
    <w:pPr>
      <w:spacing w:after="0" w:line="240" w:lineRule="auto"/>
    </w:pPr>
    <w:rPr>
      <w:rFonts w:ascii="Univers (WN)" w:eastAsia="SimSun" w:hAnsi="Univers (WN)" w:cs="Times New Roman"/>
      <w:b/>
      <w:sz w:val="24"/>
      <w:szCs w:val="20"/>
    </w:rPr>
  </w:style>
  <w:style w:type="paragraph" w:customStyle="1" w:styleId="09029D54C13B4C8594003CBB3BD2E72C2">
    <w:name w:val="09029D54C13B4C8594003CBB3BD2E72C2"/>
    <w:rsid w:val="00D3357A"/>
    <w:pPr>
      <w:spacing w:after="0" w:line="240" w:lineRule="auto"/>
    </w:pPr>
    <w:rPr>
      <w:rFonts w:ascii="Univers (WN)" w:eastAsia="SimSun" w:hAnsi="Univers (WN)" w:cs="Times New Roman"/>
      <w:b/>
      <w:sz w:val="24"/>
      <w:szCs w:val="20"/>
    </w:rPr>
  </w:style>
  <w:style w:type="paragraph" w:customStyle="1" w:styleId="A9E80C34F8704447AF0058F64D660D812">
    <w:name w:val="A9E80C34F8704447AF0058F64D660D812"/>
    <w:rsid w:val="00D3357A"/>
    <w:pPr>
      <w:spacing w:after="0" w:line="240" w:lineRule="auto"/>
    </w:pPr>
    <w:rPr>
      <w:rFonts w:ascii="Univers (WN)" w:eastAsia="SimSun" w:hAnsi="Univers (WN)" w:cs="Times New Roman"/>
      <w:b/>
      <w:sz w:val="24"/>
      <w:szCs w:val="20"/>
    </w:rPr>
  </w:style>
  <w:style w:type="paragraph" w:customStyle="1" w:styleId="B1914732A6F1470293D6AC817B92C8EC2">
    <w:name w:val="B1914732A6F1470293D6AC817B92C8EC2"/>
    <w:rsid w:val="00D3357A"/>
    <w:pPr>
      <w:spacing w:after="0" w:line="240" w:lineRule="auto"/>
    </w:pPr>
    <w:rPr>
      <w:rFonts w:ascii="Univers (WN)" w:eastAsia="SimSun" w:hAnsi="Univers (WN)" w:cs="Times New Roman"/>
      <w:b/>
      <w:sz w:val="24"/>
      <w:szCs w:val="20"/>
    </w:rPr>
  </w:style>
  <w:style w:type="paragraph" w:customStyle="1" w:styleId="ABC70F6B5430470DA46FBC0F0C499A682">
    <w:name w:val="ABC70F6B5430470DA46FBC0F0C499A682"/>
    <w:rsid w:val="00D3357A"/>
    <w:pPr>
      <w:spacing w:after="0" w:line="240" w:lineRule="auto"/>
    </w:pPr>
    <w:rPr>
      <w:rFonts w:ascii="Univers (WN)" w:eastAsia="SimSun" w:hAnsi="Univers (WN)" w:cs="Times New Roman"/>
      <w:b/>
      <w:sz w:val="24"/>
      <w:szCs w:val="20"/>
    </w:rPr>
  </w:style>
  <w:style w:type="paragraph" w:customStyle="1" w:styleId="C89D141A6B9B4213A7FBEA04766B2D732">
    <w:name w:val="C89D141A6B9B4213A7FBEA04766B2D732"/>
    <w:rsid w:val="00D3357A"/>
    <w:pPr>
      <w:spacing w:after="0" w:line="240" w:lineRule="auto"/>
    </w:pPr>
    <w:rPr>
      <w:rFonts w:ascii="Univers (WN)" w:eastAsia="SimSun" w:hAnsi="Univers (WN)" w:cs="Times New Roman"/>
      <w:b/>
      <w:sz w:val="24"/>
      <w:szCs w:val="20"/>
    </w:rPr>
  </w:style>
  <w:style w:type="paragraph" w:customStyle="1" w:styleId="D6FDA8FAADEE48B88280B1E5F25EE1CA2">
    <w:name w:val="D6FDA8FAADEE48B88280B1E5F25EE1CA2"/>
    <w:rsid w:val="00D3357A"/>
    <w:pPr>
      <w:spacing w:after="0" w:line="240" w:lineRule="auto"/>
    </w:pPr>
    <w:rPr>
      <w:rFonts w:ascii="Univers (WN)" w:eastAsia="SimSun" w:hAnsi="Univers (WN)" w:cs="Times New Roman"/>
      <w:b/>
      <w:sz w:val="24"/>
      <w:szCs w:val="20"/>
    </w:rPr>
  </w:style>
  <w:style w:type="paragraph" w:customStyle="1" w:styleId="19E2C4639D9649A2BDCE9E6E96E4B4BE2">
    <w:name w:val="19E2C4639D9649A2BDCE9E6E96E4B4BE2"/>
    <w:rsid w:val="00D3357A"/>
    <w:pPr>
      <w:spacing w:after="0" w:line="240" w:lineRule="auto"/>
    </w:pPr>
    <w:rPr>
      <w:rFonts w:ascii="Univers (WN)" w:eastAsia="SimSun" w:hAnsi="Univers (WN)" w:cs="Times New Roman"/>
      <w:b/>
      <w:sz w:val="24"/>
      <w:szCs w:val="20"/>
    </w:rPr>
  </w:style>
  <w:style w:type="paragraph" w:customStyle="1" w:styleId="37A6F6ADB4EB4025AD136F2FC17AD85E2">
    <w:name w:val="37A6F6ADB4EB4025AD136F2FC17AD85E2"/>
    <w:rsid w:val="00D3357A"/>
    <w:pPr>
      <w:spacing w:after="0" w:line="240" w:lineRule="auto"/>
    </w:pPr>
    <w:rPr>
      <w:rFonts w:ascii="Univers (WN)" w:eastAsia="SimSun" w:hAnsi="Univers (WN)" w:cs="Times New Roman"/>
      <w:b/>
      <w:sz w:val="24"/>
      <w:szCs w:val="20"/>
    </w:rPr>
  </w:style>
  <w:style w:type="paragraph" w:customStyle="1" w:styleId="5A62D63666B4444594423E19B348CC6B2">
    <w:name w:val="5A62D63666B4444594423E19B348CC6B2"/>
    <w:rsid w:val="00D3357A"/>
    <w:pPr>
      <w:spacing w:after="0" w:line="240" w:lineRule="auto"/>
    </w:pPr>
    <w:rPr>
      <w:rFonts w:ascii="Univers (WN)" w:eastAsia="SimSun" w:hAnsi="Univers (WN)" w:cs="Times New Roman"/>
      <w:b/>
      <w:sz w:val="24"/>
      <w:szCs w:val="20"/>
    </w:rPr>
  </w:style>
  <w:style w:type="paragraph" w:customStyle="1" w:styleId="F7CC41AEC8EC46499069761CFC25239B2">
    <w:name w:val="F7CC41AEC8EC46499069761CFC25239B2"/>
    <w:rsid w:val="00D3357A"/>
    <w:pPr>
      <w:spacing w:after="0" w:line="240" w:lineRule="auto"/>
    </w:pPr>
    <w:rPr>
      <w:rFonts w:ascii="Univers (WN)" w:eastAsia="SimSun" w:hAnsi="Univers (WN)" w:cs="Times New Roman"/>
      <w:b/>
      <w:sz w:val="24"/>
      <w:szCs w:val="20"/>
    </w:rPr>
  </w:style>
  <w:style w:type="paragraph" w:customStyle="1" w:styleId="8F32340A2D7B41B1B150E684BBF97E572">
    <w:name w:val="8F32340A2D7B41B1B150E684BBF97E572"/>
    <w:rsid w:val="00D3357A"/>
    <w:pPr>
      <w:spacing w:after="0" w:line="240" w:lineRule="auto"/>
    </w:pPr>
    <w:rPr>
      <w:rFonts w:ascii="Univers (WN)" w:eastAsia="SimSun" w:hAnsi="Univers (WN)" w:cs="Times New Roman"/>
      <w:b/>
      <w:sz w:val="24"/>
      <w:szCs w:val="20"/>
    </w:rPr>
  </w:style>
  <w:style w:type="paragraph" w:customStyle="1" w:styleId="C0381D725EEB47FE851DC8D1018771532">
    <w:name w:val="C0381D725EEB47FE851DC8D1018771532"/>
    <w:rsid w:val="00D3357A"/>
    <w:pPr>
      <w:spacing w:after="0" w:line="240" w:lineRule="auto"/>
    </w:pPr>
    <w:rPr>
      <w:rFonts w:ascii="Univers (WN)" w:eastAsia="SimSun" w:hAnsi="Univers (WN)" w:cs="Times New Roman"/>
      <w:b/>
      <w:sz w:val="24"/>
      <w:szCs w:val="20"/>
    </w:rPr>
  </w:style>
  <w:style w:type="paragraph" w:customStyle="1" w:styleId="ED301BACDC1B4574999E63A6972074A02">
    <w:name w:val="ED301BACDC1B4574999E63A6972074A02"/>
    <w:rsid w:val="00D3357A"/>
    <w:pPr>
      <w:spacing w:after="0" w:line="240" w:lineRule="auto"/>
    </w:pPr>
    <w:rPr>
      <w:rFonts w:ascii="Univers (WN)" w:eastAsia="SimSun" w:hAnsi="Univers (WN)" w:cs="Times New Roman"/>
      <w:b/>
      <w:sz w:val="24"/>
      <w:szCs w:val="20"/>
    </w:rPr>
  </w:style>
  <w:style w:type="paragraph" w:customStyle="1" w:styleId="812285C92D384E439CE05CAB6F02A6C22">
    <w:name w:val="812285C92D384E439CE05CAB6F02A6C22"/>
    <w:rsid w:val="00D3357A"/>
    <w:pPr>
      <w:spacing w:after="0" w:line="240" w:lineRule="auto"/>
    </w:pPr>
    <w:rPr>
      <w:rFonts w:ascii="Univers (WN)" w:eastAsia="SimSun" w:hAnsi="Univers (WN)" w:cs="Times New Roman"/>
      <w:b/>
      <w:sz w:val="24"/>
      <w:szCs w:val="20"/>
    </w:rPr>
  </w:style>
  <w:style w:type="paragraph" w:customStyle="1" w:styleId="BAFE4CC0319F42BDAFC102E9EBD1AE0E2">
    <w:name w:val="BAFE4CC0319F42BDAFC102E9EBD1AE0E2"/>
    <w:rsid w:val="00D3357A"/>
    <w:pPr>
      <w:spacing w:after="0" w:line="240" w:lineRule="auto"/>
    </w:pPr>
    <w:rPr>
      <w:rFonts w:ascii="Univers (WN)" w:eastAsia="SimSun" w:hAnsi="Univers (WN)" w:cs="Times New Roman"/>
      <w:b/>
      <w:sz w:val="24"/>
      <w:szCs w:val="20"/>
    </w:rPr>
  </w:style>
  <w:style w:type="paragraph" w:customStyle="1" w:styleId="20332690D2854101B5D14EEE335BED912">
    <w:name w:val="20332690D2854101B5D14EEE335BED912"/>
    <w:rsid w:val="00D3357A"/>
    <w:pPr>
      <w:spacing w:after="0" w:line="240" w:lineRule="auto"/>
    </w:pPr>
    <w:rPr>
      <w:rFonts w:ascii="Univers (WN)" w:eastAsia="SimSun" w:hAnsi="Univers (WN)" w:cs="Times New Roman"/>
      <w:b/>
      <w:sz w:val="24"/>
      <w:szCs w:val="20"/>
    </w:rPr>
  </w:style>
  <w:style w:type="paragraph" w:customStyle="1" w:styleId="B9FD8E0B40434113A3C006C4F8CA16EE2">
    <w:name w:val="B9FD8E0B40434113A3C006C4F8CA16EE2"/>
    <w:rsid w:val="00D3357A"/>
    <w:pPr>
      <w:spacing w:after="0" w:line="240" w:lineRule="auto"/>
    </w:pPr>
    <w:rPr>
      <w:rFonts w:ascii="Univers (WN)" w:eastAsia="SimSun" w:hAnsi="Univers (WN)" w:cs="Times New Roman"/>
      <w:b/>
      <w:sz w:val="24"/>
      <w:szCs w:val="20"/>
    </w:rPr>
  </w:style>
  <w:style w:type="paragraph" w:customStyle="1" w:styleId="FBDA04979CAA4C2E811D23A1FB7ED6E12">
    <w:name w:val="FBDA04979CAA4C2E811D23A1FB7ED6E12"/>
    <w:rsid w:val="00D3357A"/>
    <w:pPr>
      <w:spacing w:after="0" w:line="240" w:lineRule="auto"/>
    </w:pPr>
    <w:rPr>
      <w:rFonts w:ascii="Univers (WN)" w:eastAsia="SimSun" w:hAnsi="Univers (WN)" w:cs="Times New Roman"/>
      <w:b/>
      <w:sz w:val="24"/>
      <w:szCs w:val="20"/>
    </w:rPr>
  </w:style>
  <w:style w:type="paragraph" w:customStyle="1" w:styleId="AAF8C4C5736446FABD43F9AB59B156F42">
    <w:name w:val="AAF8C4C5736446FABD43F9AB59B156F42"/>
    <w:rsid w:val="00D3357A"/>
    <w:pPr>
      <w:spacing w:after="0" w:line="240" w:lineRule="auto"/>
    </w:pPr>
    <w:rPr>
      <w:rFonts w:ascii="Univers (WN)" w:eastAsia="SimSun" w:hAnsi="Univers (WN)" w:cs="Times New Roman"/>
      <w:b/>
      <w:sz w:val="24"/>
      <w:szCs w:val="20"/>
    </w:rPr>
  </w:style>
  <w:style w:type="paragraph" w:customStyle="1" w:styleId="958FF2B0421F48BE8D34BC07F50EEC182">
    <w:name w:val="958FF2B0421F48BE8D34BC07F50EEC182"/>
    <w:rsid w:val="00D3357A"/>
    <w:pPr>
      <w:spacing w:after="0" w:line="240" w:lineRule="auto"/>
    </w:pPr>
    <w:rPr>
      <w:rFonts w:ascii="Univers (WN)" w:eastAsia="SimSun" w:hAnsi="Univers (WN)" w:cs="Times New Roman"/>
      <w:b/>
      <w:sz w:val="24"/>
      <w:szCs w:val="20"/>
    </w:rPr>
  </w:style>
  <w:style w:type="paragraph" w:customStyle="1" w:styleId="6D9F375DC49F48008C54E26F7691F90B2">
    <w:name w:val="6D9F375DC49F48008C54E26F7691F90B2"/>
    <w:rsid w:val="00D3357A"/>
    <w:pPr>
      <w:spacing w:after="0" w:line="240" w:lineRule="auto"/>
    </w:pPr>
    <w:rPr>
      <w:rFonts w:ascii="Univers (WN)" w:eastAsia="SimSun" w:hAnsi="Univers (WN)" w:cs="Times New Roman"/>
      <w:b/>
      <w:sz w:val="24"/>
      <w:szCs w:val="20"/>
    </w:rPr>
  </w:style>
  <w:style w:type="paragraph" w:customStyle="1" w:styleId="089FB3DE4A4248B68F37ABCD6BE233802">
    <w:name w:val="089FB3DE4A4248B68F37ABCD6BE233802"/>
    <w:rsid w:val="00D3357A"/>
    <w:pPr>
      <w:spacing w:after="0" w:line="240" w:lineRule="auto"/>
    </w:pPr>
    <w:rPr>
      <w:rFonts w:ascii="Univers (WN)" w:eastAsia="SimSun" w:hAnsi="Univers (WN)" w:cs="Times New Roman"/>
      <w:b/>
      <w:sz w:val="24"/>
      <w:szCs w:val="20"/>
    </w:rPr>
  </w:style>
  <w:style w:type="paragraph" w:customStyle="1" w:styleId="3D725BABEE56444B8B5D5670832586112">
    <w:name w:val="3D725BABEE56444B8B5D5670832586112"/>
    <w:rsid w:val="00D3357A"/>
    <w:pPr>
      <w:spacing w:after="0" w:line="240" w:lineRule="auto"/>
    </w:pPr>
    <w:rPr>
      <w:rFonts w:ascii="Univers (WN)" w:eastAsia="SimSun" w:hAnsi="Univers (WN)" w:cs="Times New Roman"/>
      <w:b/>
      <w:sz w:val="24"/>
      <w:szCs w:val="20"/>
    </w:rPr>
  </w:style>
  <w:style w:type="paragraph" w:customStyle="1" w:styleId="5B97E10101FF432E9DA1319991E1F0F02">
    <w:name w:val="5B97E10101FF432E9DA1319991E1F0F02"/>
    <w:rsid w:val="00D3357A"/>
    <w:pPr>
      <w:spacing w:after="0" w:line="240" w:lineRule="auto"/>
    </w:pPr>
    <w:rPr>
      <w:rFonts w:ascii="Univers (WN)" w:eastAsia="SimSun" w:hAnsi="Univers (WN)" w:cs="Times New Roman"/>
      <w:b/>
      <w:sz w:val="24"/>
      <w:szCs w:val="20"/>
    </w:rPr>
  </w:style>
  <w:style w:type="paragraph" w:customStyle="1" w:styleId="9B002532B4B94C6DBA87D141266783102">
    <w:name w:val="9B002532B4B94C6DBA87D141266783102"/>
    <w:rsid w:val="00D3357A"/>
    <w:pPr>
      <w:spacing w:after="0" w:line="240" w:lineRule="auto"/>
    </w:pPr>
    <w:rPr>
      <w:rFonts w:ascii="Univers (WN)" w:eastAsia="SimSun" w:hAnsi="Univers (WN)" w:cs="Times New Roman"/>
      <w:b/>
      <w:sz w:val="24"/>
      <w:szCs w:val="20"/>
    </w:rPr>
  </w:style>
  <w:style w:type="paragraph" w:customStyle="1" w:styleId="9F33648DC8BD43B7A1063C945EABF5DE2">
    <w:name w:val="9F33648DC8BD43B7A1063C945EABF5DE2"/>
    <w:rsid w:val="00D3357A"/>
    <w:pPr>
      <w:spacing w:after="0" w:line="240" w:lineRule="auto"/>
    </w:pPr>
    <w:rPr>
      <w:rFonts w:ascii="Univers (WN)" w:eastAsia="SimSun" w:hAnsi="Univers (WN)" w:cs="Times New Roman"/>
      <w:b/>
      <w:sz w:val="24"/>
      <w:szCs w:val="20"/>
    </w:rPr>
  </w:style>
  <w:style w:type="paragraph" w:customStyle="1" w:styleId="50030E842A604AE59A222ED073EFC9ED2">
    <w:name w:val="50030E842A604AE59A222ED073EFC9ED2"/>
    <w:rsid w:val="00D3357A"/>
    <w:pPr>
      <w:spacing w:after="0" w:line="240" w:lineRule="auto"/>
    </w:pPr>
    <w:rPr>
      <w:rFonts w:ascii="Univers (WN)" w:eastAsia="SimSun" w:hAnsi="Univers (WN)" w:cs="Times New Roman"/>
      <w:b/>
      <w:sz w:val="24"/>
      <w:szCs w:val="20"/>
    </w:rPr>
  </w:style>
  <w:style w:type="paragraph" w:customStyle="1" w:styleId="0C58BD66F44042C4B9362854AF50AD602">
    <w:name w:val="0C58BD66F44042C4B9362854AF50AD602"/>
    <w:rsid w:val="00D3357A"/>
    <w:pPr>
      <w:spacing w:after="0" w:line="240" w:lineRule="auto"/>
    </w:pPr>
    <w:rPr>
      <w:rFonts w:ascii="Univers (WN)" w:eastAsia="SimSun" w:hAnsi="Univers (WN)" w:cs="Times New Roman"/>
      <w:b/>
      <w:sz w:val="24"/>
      <w:szCs w:val="20"/>
    </w:rPr>
  </w:style>
  <w:style w:type="paragraph" w:customStyle="1" w:styleId="7C9411B6C7BC405B9FB48639AFAF622A2">
    <w:name w:val="7C9411B6C7BC405B9FB48639AFAF622A2"/>
    <w:rsid w:val="00D3357A"/>
    <w:pPr>
      <w:spacing w:after="0" w:line="240" w:lineRule="auto"/>
    </w:pPr>
    <w:rPr>
      <w:rFonts w:ascii="Univers (WN)" w:eastAsia="SimSun" w:hAnsi="Univers (WN)" w:cs="Times New Roman"/>
      <w:b/>
      <w:sz w:val="24"/>
      <w:szCs w:val="20"/>
    </w:rPr>
  </w:style>
  <w:style w:type="paragraph" w:customStyle="1" w:styleId="AFCA71C50EC04370A8A194B9ADB47A587">
    <w:name w:val="AFCA71C50EC04370A8A194B9ADB47A587"/>
    <w:rsid w:val="00D3357A"/>
    <w:pPr>
      <w:spacing w:after="0" w:line="240" w:lineRule="auto"/>
    </w:pPr>
    <w:rPr>
      <w:rFonts w:ascii="Univers (WN)" w:eastAsia="SimSun" w:hAnsi="Univers (WN)" w:cs="Times New Roman"/>
      <w:b/>
      <w:sz w:val="24"/>
      <w:szCs w:val="20"/>
    </w:rPr>
  </w:style>
  <w:style w:type="paragraph" w:customStyle="1" w:styleId="5288D7D46AD14CF2827407BFE956FE5A7">
    <w:name w:val="5288D7D46AD14CF2827407BFE956FE5A7"/>
    <w:rsid w:val="00D3357A"/>
    <w:pPr>
      <w:spacing w:after="0" w:line="240" w:lineRule="auto"/>
    </w:pPr>
    <w:rPr>
      <w:rFonts w:ascii="Univers (WN)" w:eastAsia="SimSun" w:hAnsi="Univers (WN)" w:cs="Times New Roman"/>
      <w:b/>
      <w:sz w:val="24"/>
      <w:szCs w:val="20"/>
    </w:rPr>
  </w:style>
  <w:style w:type="paragraph" w:customStyle="1" w:styleId="016D08C733244CC5A2DB3F241CA5EBFC7">
    <w:name w:val="016D08C733244CC5A2DB3F241CA5EBFC7"/>
    <w:rsid w:val="00D3357A"/>
    <w:pPr>
      <w:spacing w:after="0" w:line="240" w:lineRule="auto"/>
    </w:pPr>
    <w:rPr>
      <w:rFonts w:ascii="Univers (WN)" w:eastAsia="SimSun" w:hAnsi="Univers (WN)" w:cs="Times New Roman"/>
      <w:b/>
      <w:sz w:val="24"/>
      <w:szCs w:val="20"/>
    </w:rPr>
  </w:style>
  <w:style w:type="paragraph" w:customStyle="1" w:styleId="187A871BD2C84A59B3FE4DCF74A32AFD7">
    <w:name w:val="187A871BD2C84A59B3FE4DCF74A32AFD7"/>
    <w:rsid w:val="00D3357A"/>
    <w:pPr>
      <w:spacing w:after="0" w:line="240" w:lineRule="auto"/>
    </w:pPr>
    <w:rPr>
      <w:rFonts w:ascii="Univers (WN)" w:eastAsia="SimSun" w:hAnsi="Univers (WN)" w:cs="Times New Roman"/>
      <w:b/>
      <w:sz w:val="24"/>
      <w:szCs w:val="20"/>
    </w:rPr>
  </w:style>
  <w:style w:type="paragraph" w:customStyle="1" w:styleId="E6D2116F68C94D4EBA8D8F5CE4FEABCA7">
    <w:name w:val="E6D2116F68C94D4EBA8D8F5CE4FEABCA7"/>
    <w:rsid w:val="00D3357A"/>
    <w:pPr>
      <w:spacing w:after="0" w:line="240" w:lineRule="auto"/>
    </w:pPr>
    <w:rPr>
      <w:rFonts w:ascii="Univers (WN)" w:eastAsia="SimSun" w:hAnsi="Univers (WN)" w:cs="Times New Roman"/>
      <w:b/>
      <w:sz w:val="24"/>
      <w:szCs w:val="20"/>
    </w:rPr>
  </w:style>
  <w:style w:type="paragraph" w:customStyle="1" w:styleId="0F9E7F687E934C0780C0D748808464217">
    <w:name w:val="0F9E7F687E934C0780C0D748808464217"/>
    <w:rsid w:val="00D3357A"/>
    <w:pPr>
      <w:spacing w:after="0" w:line="240" w:lineRule="auto"/>
    </w:pPr>
    <w:rPr>
      <w:rFonts w:ascii="Univers (WN)" w:eastAsia="SimSun" w:hAnsi="Univers (WN)" w:cs="Times New Roman"/>
      <w:b/>
      <w:sz w:val="24"/>
      <w:szCs w:val="20"/>
    </w:rPr>
  </w:style>
  <w:style w:type="paragraph" w:customStyle="1" w:styleId="40B68AEE1C02453DBFC9CA4FF2DBC0017">
    <w:name w:val="40B68AEE1C02453DBFC9CA4FF2DBC0017"/>
    <w:rsid w:val="00D3357A"/>
    <w:pPr>
      <w:spacing w:after="0" w:line="240" w:lineRule="auto"/>
    </w:pPr>
    <w:rPr>
      <w:rFonts w:ascii="Univers (WN)" w:eastAsia="SimSun" w:hAnsi="Univers (WN)" w:cs="Times New Roman"/>
      <w:b/>
      <w:sz w:val="24"/>
      <w:szCs w:val="20"/>
    </w:rPr>
  </w:style>
  <w:style w:type="paragraph" w:customStyle="1" w:styleId="D3AA8D5E12F7461F92A5E3FDDFA146D07">
    <w:name w:val="D3AA8D5E12F7461F92A5E3FDDFA146D07"/>
    <w:rsid w:val="00D3357A"/>
    <w:pPr>
      <w:spacing w:after="0" w:line="240" w:lineRule="auto"/>
    </w:pPr>
    <w:rPr>
      <w:rFonts w:ascii="Univers (WN)" w:eastAsia="SimSun" w:hAnsi="Univers (WN)" w:cs="Times New Roman"/>
      <w:b/>
      <w:sz w:val="24"/>
      <w:szCs w:val="20"/>
    </w:rPr>
  </w:style>
  <w:style w:type="paragraph" w:customStyle="1" w:styleId="8A6352736EB8405AAE390090E62944EC7">
    <w:name w:val="8A6352736EB8405AAE390090E62944EC7"/>
    <w:rsid w:val="00D3357A"/>
    <w:pPr>
      <w:spacing w:after="0" w:line="240" w:lineRule="auto"/>
    </w:pPr>
    <w:rPr>
      <w:rFonts w:ascii="Univers (WN)" w:eastAsia="SimSun" w:hAnsi="Univers (WN)" w:cs="Times New Roman"/>
      <w:b/>
      <w:sz w:val="24"/>
      <w:szCs w:val="20"/>
    </w:rPr>
  </w:style>
  <w:style w:type="paragraph" w:customStyle="1" w:styleId="7598F29317184F08B6EC1C03A07608977">
    <w:name w:val="7598F29317184F08B6EC1C03A07608977"/>
    <w:rsid w:val="00D3357A"/>
    <w:pPr>
      <w:spacing w:after="0" w:line="240" w:lineRule="auto"/>
    </w:pPr>
    <w:rPr>
      <w:rFonts w:ascii="Univers (WN)" w:eastAsia="SimSun" w:hAnsi="Univers (WN)" w:cs="Times New Roman"/>
      <w:b/>
      <w:sz w:val="24"/>
      <w:szCs w:val="20"/>
    </w:rPr>
  </w:style>
  <w:style w:type="paragraph" w:customStyle="1" w:styleId="1C2539769BF84A1686E9B3589E984FAD7">
    <w:name w:val="1C2539769BF84A1686E9B3589E984FAD7"/>
    <w:rsid w:val="00D3357A"/>
    <w:pPr>
      <w:spacing w:after="0" w:line="240" w:lineRule="auto"/>
    </w:pPr>
    <w:rPr>
      <w:rFonts w:ascii="Univers (WN)" w:eastAsia="SimSun" w:hAnsi="Univers (WN)" w:cs="Times New Roman"/>
      <w:b/>
      <w:sz w:val="24"/>
      <w:szCs w:val="20"/>
    </w:rPr>
  </w:style>
  <w:style w:type="paragraph" w:customStyle="1" w:styleId="25666142FA7D4DDBB30396778D09F4BD7">
    <w:name w:val="25666142FA7D4DDBB30396778D09F4BD7"/>
    <w:rsid w:val="00D3357A"/>
    <w:pPr>
      <w:spacing w:after="0" w:line="240" w:lineRule="auto"/>
    </w:pPr>
    <w:rPr>
      <w:rFonts w:ascii="Univers (WN)" w:eastAsia="SimSun" w:hAnsi="Univers (WN)" w:cs="Times New Roman"/>
      <w:b/>
      <w:sz w:val="24"/>
      <w:szCs w:val="20"/>
    </w:rPr>
  </w:style>
  <w:style w:type="paragraph" w:customStyle="1" w:styleId="B36BA7E9F7BA481D9B52800E0CEB2A7D7">
    <w:name w:val="B36BA7E9F7BA481D9B52800E0CEB2A7D7"/>
    <w:rsid w:val="00D3357A"/>
    <w:pPr>
      <w:spacing w:after="0" w:line="240" w:lineRule="auto"/>
    </w:pPr>
    <w:rPr>
      <w:rFonts w:ascii="Univers (WN)" w:eastAsia="SimSun" w:hAnsi="Univers (WN)" w:cs="Times New Roman"/>
      <w:b/>
      <w:sz w:val="24"/>
      <w:szCs w:val="20"/>
    </w:rPr>
  </w:style>
  <w:style w:type="paragraph" w:customStyle="1" w:styleId="603CAE8378544FB784286063B1B74B7A7">
    <w:name w:val="603CAE8378544FB784286063B1B74B7A7"/>
    <w:rsid w:val="00D3357A"/>
    <w:pPr>
      <w:spacing w:after="0" w:line="240" w:lineRule="auto"/>
    </w:pPr>
    <w:rPr>
      <w:rFonts w:ascii="Univers (WN)" w:eastAsia="SimSun" w:hAnsi="Univers (WN)" w:cs="Times New Roman"/>
      <w:b/>
      <w:sz w:val="24"/>
      <w:szCs w:val="20"/>
    </w:rPr>
  </w:style>
  <w:style w:type="paragraph" w:customStyle="1" w:styleId="567AEEFDDE384435A38028BCA195530B7">
    <w:name w:val="567AEEFDDE384435A38028BCA195530B7"/>
    <w:rsid w:val="00D3357A"/>
    <w:pPr>
      <w:spacing w:after="0" w:line="240" w:lineRule="auto"/>
    </w:pPr>
    <w:rPr>
      <w:rFonts w:ascii="Univers (WN)" w:eastAsia="SimSun" w:hAnsi="Univers (WN)" w:cs="Times New Roman"/>
      <w:b/>
      <w:sz w:val="24"/>
      <w:szCs w:val="20"/>
    </w:rPr>
  </w:style>
  <w:style w:type="paragraph" w:customStyle="1" w:styleId="8FB25BD9ED284E5DA58863024599FFD07">
    <w:name w:val="8FB25BD9ED284E5DA58863024599FFD07"/>
    <w:rsid w:val="00D3357A"/>
    <w:pPr>
      <w:spacing w:after="0" w:line="240" w:lineRule="auto"/>
    </w:pPr>
    <w:rPr>
      <w:rFonts w:ascii="Univers (WN)" w:eastAsia="SimSun" w:hAnsi="Univers (WN)" w:cs="Times New Roman"/>
      <w:b/>
      <w:sz w:val="24"/>
      <w:szCs w:val="20"/>
    </w:rPr>
  </w:style>
  <w:style w:type="paragraph" w:customStyle="1" w:styleId="0B268A52DD3F4E8A9652DFC81CC344957">
    <w:name w:val="0B268A52DD3F4E8A9652DFC81CC344957"/>
    <w:rsid w:val="00D3357A"/>
    <w:pPr>
      <w:spacing w:after="0" w:line="240" w:lineRule="auto"/>
    </w:pPr>
    <w:rPr>
      <w:rFonts w:ascii="Univers (WN)" w:eastAsia="SimSun" w:hAnsi="Univers (WN)" w:cs="Times New Roman"/>
      <w:b/>
      <w:sz w:val="24"/>
      <w:szCs w:val="20"/>
    </w:rPr>
  </w:style>
  <w:style w:type="paragraph" w:customStyle="1" w:styleId="2DF8308105814D48A32F20606ABD53823">
    <w:name w:val="2DF8308105814D48A32F20606ABD53823"/>
    <w:rsid w:val="00D3357A"/>
    <w:pPr>
      <w:spacing w:after="0" w:line="240" w:lineRule="auto"/>
    </w:pPr>
    <w:rPr>
      <w:rFonts w:ascii="Univers (WN)" w:eastAsia="SimSun" w:hAnsi="Univers (WN)" w:cs="Times New Roman"/>
      <w:b/>
      <w:sz w:val="24"/>
      <w:szCs w:val="20"/>
    </w:rPr>
  </w:style>
  <w:style w:type="paragraph" w:customStyle="1" w:styleId="664B0AA4090342CC8E6B85EE2C615E494">
    <w:name w:val="664B0AA4090342CC8E6B85EE2C615E494"/>
    <w:rsid w:val="00D3357A"/>
    <w:pPr>
      <w:spacing w:after="0" w:line="240" w:lineRule="auto"/>
    </w:pPr>
    <w:rPr>
      <w:rFonts w:ascii="Univers (WN)" w:eastAsia="SimSun" w:hAnsi="Univers (WN)" w:cs="Times New Roman"/>
      <w:b/>
      <w:sz w:val="24"/>
      <w:szCs w:val="20"/>
    </w:rPr>
  </w:style>
  <w:style w:type="paragraph" w:customStyle="1" w:styleId="1BC9CA66E50E4B2EA13D5EC182A478904">
    <w:name w:val="1BC9CA66E50E4B2EA13D5EC182A478904"/>
    <w:rsid w:val="00D3357A"/>
    <w:pPr>
      <w:spacing w:after="0" w:line="240" w:lineRule="auto"/>
    </w:pPr>
    <w:rPr>
      <w:rFonts w:ascii="Univers (WN)" w:eastAsia="SimSun" w:hAnsi="Univers (WN)" w:cs="Times New Roman"/>
      <w:b/>
      <w:sz w:val="24"/>
      <w:szCs w:val="20"/>
    </w:rPr>
  </w:style>
  <w:style w:type="paragraph" w:customStyle="1" w:styleId="6BB70E4E97134170A31F8E0DF83A3DBA4">
    <w:name w:val="6BB70E4E97134170A31F8E0DF83A3DBA4"/>
    <w:rsid w:val="00D3357A"/>
    <w:pPr>
      <w:spacing w:after="0" w:line="240" w:lineRule="auto"/>
    </w:pPr>
    <w:rPr>
      <w:rFonts w:ascii="Univers (WN)" w:eastAsia="SimSun" w:hAnsi="Univers (WN)" w:cs="Times New Roman"/>
      <w:b/>
      <w:sz w:val="24"/>
      <w:szCs w:val="20"/>
    </w:rPr>
  </w:style>
  <w:style w:type="paragraph" w:customStyle="1" w:styleId="E168E0785B56453992684F7328AFC38F4">
    <w:name w:val="E168E0785B56453992684F7328AFC38F4"/>
    <w:rsid w:val="00D3357A"/>
    <w:pPr>
      <w:spacing w:after="0" w:line="240" w:lineRule="auto"/>
    </w:pPr>
    <w:rPr>
      <w:rFonts w:ascii="Univers (WN)" w:eastAsia="SimSun" w:hAnsi="Univers (WN)" w:cs="Times New Roman"/>
      <w:b/>
      <w:sz w:val="24"/>
      <w:szCs w:val="20"/>
    </w:rPr>
  </w:style>
  <w:style w:type="paragraph" w:customStyle="1" w:styleId="5EB8E32810FA48A0ADDFF931E4A4CE454">
    <w:name w:val="5EB8E32810FA48A0ADDFF931E4A4CE454"/>
    <w:rsid w:val="00D3357A"/>
    <w:pPr>
      <w:spacing w:after="0" w:line="240" w:lineRule="auto"/>
    </w:pPr>
    <w:rPr>
      <w:rFonts w:ascii="Univers (WN)" w:eastAsia="SimSun" w:hAnsi="Univers (WN)" w:cs="Times New Roman"/>
      <w:b/>
      <w:sz w:val="24"/>
      <w:szCs w:val="20"/>
    </w:rPr>
  </w:style>
  <w:style w:type="paragraph" w:customStyle="1" w:styleId="EF60DBCDBFE0421FADF6C69CDA1214684">
    <w:name w:val="EF60DBCDBFE0421FADF6C69CDA1214684"/>
    <w:rsid w:val="00D3357A"/>
    <w:pPr>
      <w:spacing w:after="0" w:line="240" w:lineRule="auto"/>
    </w:pPr>
    <w:rPr>
      <w:rFonts w:ascii="Univers (WN)" w:eastAsia="SimSun" w:hAnsi="Univers (WN)" w:cs="Times New Roman"/>
      <w:b/>
      <w:sz w:val="24"/>
      <w:szCs w:val="20"/>
    </w:rPr>
  </w:style>
  <w:style w:type="paragraph" w:customStyle="1" w:styleId="DDD07224DAE74708BBBAE83743BCC3464">
    <w:name w:val="DDD07224DAE74708BBBAE83743BCC3464"/>
    <w:rsid w:val="00D3357A"/>
    <w:pPr>
      <w:spacing w:after="0" w:line="240" w:lineRule="auto"/>
    </w:pPr>
    <w:rPr>
      <w:rFonts w:ascii="Univers (WN)" w:eastAsia="SimSun" w:hAnsi="Univers (WN)" w:cs="Times New Roman"/>
      <w:b/>
      <w:sz w:val="24"/>
      <w:szCs w:val="20"/>
    </w:rPr>
  </w:style>
  <w:style w:type="paragraph" w:customStyle="1" w:styleId="15768E9090C64514A76A49746E640CB14">
    <w:name w:val="15768E9090C64514A76A49746E640CB14"/>
    <w:rsid w:val="00D3357A"/>
    <w:pPr>
      <w:spacing w:after="0" w:line="240" w:lineRule="auto"/>
    </w:pPr>
    <w:rPr>
      <w:rFonts w:ascii="Univers (WN)" w:eastAsia="SimSun" w:hAnsi="Univers (WN)" w:cs="Times New Roman"/>
      <w:b/>
      <w:sz w:val="24"/>
      <w:szCs w:val="20"/>
    </w:rPr>
  </w:style>
  <w:style w:type="paragraph" w:customStyle="1" w:styleId="6A748B13A3E240B6898959612992CC1B4">
    <w:name w:val="6A748B13A3E240B6898959612992CC1B4"/>
    <w:rsid w:val="00D3357A"/>
    <w:pPr>
      <w:spacing w:after="0" w:line="240" w:lineRule="auto"/>
    </w:pPr>
    <w:rPr>
      <w:rFonts w:ascii="Univers (WN)" w:eastAsia="SimSun" w:hAnsi="Univers (WN)" w:cs="Times New Roman"/>
      <w:b/>
      <w:sz w:val="24"/>
      <w:szCs w:val="20"/>
    </w:rPr>
  </w:style>
  <w:style w:type="paragraph" w:customStyle="1" w:styleId="052B9A6EEE664FFAA748A094D79FC4094">
    <w:name w:val="052B9A6EEE664FFAA748A094D79FC4094"/>
    <w:rsid w:val="00D3357A"/>
    <w:pPr>
      <w:spacing w:after="0" w:line="240" w:lineRule="auto"/>
    </w:pPr>
    <w:rPr>
      <w:rFonts w:ascii="Univers (WN)" w:eastAsia="SimSun" w:hAnsi="Univers (WN)" w:cs="Times New Roman"/>
      <w:b/>
      <w:sz w:val="24"/>
      <w:szCs w:val="20"/>
    </w:rPr>
  </w:style>
  <w:style w:type="paragraph" w:customStyle="1" w:styleId="EE13010B6E2340A6B92185451C0541614">
    <w:name w:val="EE13010B6E2340A6B92185451C0541614"/>
    <w:rsid w:val="00D3357A"/>
    <w:pPr>
      <w:spacing w:after="0" w:line="240" w:lineRule="auto"/>
    </w:pPr>
    <w:rPr>
      <w:rFonts w:ascii="Univers (WN)" w:eastAsia="SimSun" w:hAnsi="Univers (WN)" w:cs="Times New Roman"/>
      <w:b/>
      <w:sz w:val="24"/>
      <w:szCs w:val="20"/>
    </w:rPr>
  </w:style>
  <w:style w:type="paragraph" w:customStyle="1" w:styleId="F946394896D040B5896B89F361549B864">
    <w:name w:val="F946394896D040B5896B89F361549B864"/>
    <w:rsid w:val="00D3357A"/>
    <w:pPr>
      <w:spacing w:after="0" w:line="240" w:lineRule="auto"/>
    </w:pPr>
    <w:rPr>
      <w:rFonts w:ascii="Univers (WN)" w:eastAsia="SimSun" w:hAnsi="Univers (WN)" w:cs="Times New Roman"/>
      <w:b/>
      <w:sz w:val="24"/>
      <w:szCs w:val="20"/>
    </w:rPr>
  </w:style>
  <w:style w:type="paragraph" w:customStyle="1" w:styleId="1230CC5C407C4762963EE074238CCDB44">
    <w:name w:val="1230CC5C407C4762963EE074238CCDB44"/>
    <w:rsid w:val="00D3357A"/>
    <w:pPr>
      <w:spacing w:after="0" w:line="240" w:lineRule="auto"/>
    </w:pPr>
    <w:rPr>
      <w:rFonts w:ascii="Univers (WN)" w:eastAsia="SimSun" w:hAnsi="Univers (WN)" w:cs="Times New Roman"/>
      <w:b/>
      <w:sz w:val="24"/>
      <w:szCs w:val="20"/>
    </w:rPr>
  </w:style>
  <w:style w:type="paragraph" w:customStyle="1" w:styleId="CEBB62B4D72642D3897E1872FBA5E94B3">
    <w:name w:val="CEBB62B4D72642D3897E1872FBA5E94B3"/>
    <w:rsid w:val="00D3357A"/>
    <w:pPr>
      <w:spacing w:after="0" w:line="240" w:lineRule="auto"/>
    </w:pPr>
    <w:rPr>
      <w:rFonts w:ascii="Univers (WN)" w:eastAsia="SimSun" w:hAnsi="Univers (WN)" w:cs="Times New Roman"/>
      <w:b/>
      <w:sz w:val="24"/>
      <w:szCs w:val="20"/>
    </w:rPr>
  </w:style>
  <w:style w:type="paragraph" w:customStyle="1" w:styleId="4A75BDD1960746678E1A59DE5672F0043">
    <w:name w:val="4A75BDD1960746678E1A59DE5672F0043"/>
    <w:rsid w:val="00D3357A"/>
    <w:pPr>
      <w:spacing w:after="0" w:line="240" w:lineRule="auto"/>
    </w:pPr>
    <w:rPr>
      <w:rFonts w:ascii="Univers (WN)" w:eastAsia="SimSun" w:hAnsi="Univers (WN)" w:cs="Times New Roman"/>
      <w:b/>
      <w:sz w:val="24"/>
      <w:szCs w:val="20"/>
    </w:rPr>
  </w:style>
  <w:style w:type="paragraph" w:customStyle="1" w:styleId="539FE8E6056F4272AAB2A544C6DE617B3">
    <w:name w:val="539FE8E6056F4272AAB2A544C6DE617B3"/>
    <w:rsid w:val="00D3357A"/>
    <w:pPr>
      <w:spacing w:after="0" w:line="240" w:lineRule="auto"/>
    </w:pPr>
    <w:rPr>
      <w:rFonts w:ascii="Univers (WN)" w:eastAsia="SimSun" w:hAnsi="Univers (WN)" w:cs="Times New Roman"/>
      <w:b/>
      <w:sz w:val="24"/>
      <w:szCs w:val="20"/>
    </w:rPr>
  </w:style>
  <w:style w:type="paragraph" w:customStyle="1" w:styleId="E3D39C894E714992B2C807BBB98209ED3">
    <w:name w:val="E3D39C894E714992B2C807BBB98209ED3"/>
    <w:rsid w:val="00D3357A"/>
    <w:pPr>
      <w:spacing w:after="0" w:line="240" w:lineRule="auto"/>
    </w:pPr>
    <w:rPr>
      <w:rFonts w:ascii="Univers (WN)" w:eastAsia="SimSun" w:hAnsi="Univers (WN)" w:cs="Times New Roman"/>
      <w:b/>
      <w:sz w:val="24"/>
      <w:szCs w:val="20"/>
    </w:rPr>
  </w:style>
  <w:style w:type="paragraph" w:customStyle="1" w:styleId="40AF875723604878AD549951FD3838D82">
    <w:name w:val="40AF875723604878AD549951FD3838D82"/>
    <w:rsid w:val="00D3357A"/>
    <w:pPr>
      <w:spacing w:after="0" w:line="240" w:lineRule="auto"/>
    </w:pPr>
    <w:rPr>
      <w:rFonts w:ascii="Univers (WN)" w:eastAsia="SimSun" w:hAnsi="Univers (WN)" w:cs="Times New Roman"/>
      <w:b/>
      <w:sz w:val="24"/>
      <w:szCs w:val="20"/>
    </w:rPr>
  </w:style>
  <w:style w:type="paragraph" w:customStyle="1" w:styleId="9C220A5645EB49FDBFEAFE69EC8BD6FF3">
    <w:name w:val="9C220A5645EB49FDBFEAFE69EC8BD6FF3"/>
    <w:rsid w:val="00D3357A"/>
    <w:pPr>
      <w:spacing w:after="0" w:line="240" w:lineRule="auto"/>
    </w:pPr>
    <w:rPr>
      <w:rFonts w:ascii="Univers (WN)" w:eastAsia="SimSun" w:hAnsi="Univers (WN)" w:cs="Times New Roman"/>
      <w:b/>
      <w:sz w:val="24"/>
      <w:szCs w:val="20"/>
    </w:rPr>
  </w:style>
  <w:style w:type="paragraph" w:customStyle="1" w:styleId="FF39973EC6DD4513A52E80ECA7A8B50E3">
    <w:name w:val="FF39973EC6DD4513A52E80ECA7A8B50E3"/>
    <w:rsid w:val="00D3357A"/>
    <w:pPr>
      <w:spacing w:after="0" w:line="240" w:lineRule="auto"/>
    </w:pPr>
    <w:rPr>
      <w:rFonts w:ascii="Univers (WN)" w:eastAsia="SimSun" w:hAnsi="Univers (WN)" w:cs="Times New Roman"/>
      <w:b/>
      <w:sz w:val="24"/>
      <w:szCs w:val="20"/>
    </w:rPr>
  </w:style>
  <w:style w:type="paragraph" w:customStyle="1" w:styleId="09029D54C13B4C8594003CBB3BD2E72C3">
    <w:name w:val="09029D54C13B4C8594003CBB3BD2E72C3"/>
    <w:rsid w:val="00D3357A"/>
    <w:pPr>
      <w:spacing w:after="0" w:line="240" w:lineRule="auto"/>
    </w:pPr>
    <w:rPr>
      <w:rFonts w:ascii="Univers (WN)" w:eastAsia="SimSun" w:hAnsi="Univers (WN)" w:cs="Times New Roman"/>
      <w:b/>
      <w:sz w:val="24"/>
      <w:szCs w:val="20"/>
    </w:rPr>
  </w:style>
  <w:style w:type="paragraph" w:customStyle="1" w:styleId="A9E80C34F8704447AF0058F64D660D813">
    <w:name w:val="A9E80C34F8704447AF0058F64D660D813"/>
    <w:rsid w:val="00D3357A"/>
    <w:pPr>
      <w:spacing w:after="0" w:line="240" w:lineRule="auto"/>
    </w:pPr>
    <w:rPr>
      <w:rFonts w:ascii="Univers (WN)" w:eastAsia="SimSun" w:hAnsi="Univers (WN)" w:cs="Times New Roman"/>
      <w:b/>
      <w:sz w:val="24"/>
      <w:szCs w:val="20"/>
    </w:rPr>
  </w:style>
  <w:style w:type="paragraph" w:customStyle="1" w:styleId="B1914732A6F1470293D6AC817B92C8EC3">
    <w:name w:val="B1914732A6F1470293D6AC817B92C8EC3"/>
    <w:rsid w:val="00D3357A"/>
    <w:pPr>
      <w:spacing w:after="0" w:line="240" w:lineRule="auto"/>
    </w:pPr>
    <w:rPr>
      <w:rFonts w:ascii="Univers (WN)" w:eastAsia="SimSun" w:hAnsi="Univers (WN)" w:cs="Times New Roman"/>
      <w:b/>
      <w:sz w:val="24"/>
      <w:szCs w:val="20"/>
    </w:rPr>
  </w:style>
  <w:style w:type="paragraph" w:customStyle="1" w:styleId="ABC70F6B5430470DA46FBC0F0C499A683">
    <w:name w:val="ABC70F6B5430470DA46FBC0F0C499A683"/>
    <w:rsid w:val="00D3357A"/>
    <w:pPr>
      <w:spacing w:after="0" w:line="240" w:lineRule="auto"/>
    </w:pPr>
    <w:rPr>
      <w:rFonts w:ascii="Univers (WN)" w:eastAsia="SimSun" w:hAnsi="Univers (WN)" w:cs="Times New Roman"/>
      <w:b/>
      <w:sz w:val="24"/>
      <w:szCs w:val="20"/>
    </w:rPr>
  </w:style>
  <w:style w:type="paragraph" w:customStyle="1" w:styleId="C89D141A6B9B4213A7FBEA04766B2D733">
    <w:name w:val="C89D141A6B9B4213A7FBEA04766B2D733"/>
    <w:rsid w:val="00D3357A"/>
    <w:pPr>
      <w:spacing w:after="0" w:line="240" w:lineRule="auto"/>
    </w:pPr>
    <w:rPr>
      <w:rFonts w:ascii="Univers (WN)" w:eastAsia="SimSun" w:hAnsi="Univers (WN)" w:cs="Times New Roman"/>
      <w:b/>
      <w:sz w:val="24"/>
      <w:szCs w:val="20"/>
    </w:rPr>
  </w:style>
  <w:style w:type="paragraph" w:customStyle="1" w:styleId="D6FDA8FAADEE48B88280B1E5F25EE1CA3">
    <w:name w:val="D6FDA8FAADEE48B88280B1E5F25EE1CA3"/>
    <w:rsid w:val="00D3357A"/>
    <w:pPr>
      <w:spacing w:after="0" w:line="240" w:lineRule="auto"/>
    </w:pPr>
    <w:rPr>
      <w:rFonts w:ascii="Univers (WN)" w:eastAsia="SimSun" w:hAnsi="Univers (WN)" w:cs="Times New Roman"/>
      <w:b/>
      <w:sz w:val="24"/>
      <w:szCs w:val="20"/>
    </w:rPr>
  </w:style>
  <w:style w:type="paragraph" w:customStyle="1" w:styleId="19E2C4639D9649A2BDCE9E6E96E4B4BE3">
    <w:name w:val="19E2C4639D9649A2BDCE9E6E96E4B4BE3"/>
    <w:rsid w:val="00D3357A"/>
    <w:pPr>
      <w:spacing w:after="0" w:line="240" w:lineRule="auto"/>
    </w:pPr>
    <w:rPr>
      <w:rFonts w:ascii="Univers (WN)" w:eastAsia="SimSun" w:hAnsi="Univers (WN)" w:cs="Times New Roman"/>
      <w:b/>
      <w:sz w:val="24"/>
      <w:szCs w:val="20"/>
    </w:rPr>
  </w:style>
  <w:style w:type="paragraph" w:customStyle="1" w:styleId="37A6F6ADB4EB4025AD136F2FC17AD85E3">
    <w:name w:val="37A6F6ADB4EB4025AD136F2FC17AD85E3"/>
    <w:rsid w:val="00D3357A"/>
    <w:pPr>
      <w:spacing w:after="0" w:line="240" w:lineRule="auto"/>
    </w:pPr>
    <w:rPr>
      <w:rFonts w:ascii="Univers (WN)" w:eastAsia="SimSun" w:hAnsi="Univers (WN)" w:cs="Times New Roman"/>
      <w:b/>
      <w:sz w:val="24"/>
      <w:szCs w:val="20"/>
    </w:rPr>
  </w:style>
  <w:style w:type="paragraph" w:customStyle="1" w:styleId="5A62D63666B4444594423E19B348CC6B3">
    <w:name w:val="5A62D63666B4444594423E19B348CC6B3"/>
    <w:rsid w:val="00D3357A"/>
    <w:pPr>
      <w:spacing w:after="0" w:line="240" w:lineRule="auto"/>
    </w:pPr>
    <w:rPr>
      <w:rFonts w:ascii="Univers (WN)" w:eastAsia="SimSun" w:hAnsi="Univers (WN)" w:cs="Times New Roman"/>
      <w:b/>
      <w:sz w:val="24"/>
      <w:szCs w:val="20"/>
    </w:rPr>
  </w:style>
  <w:style w:type="paragraph" w:customStyle="1" w:styleId="F7CC41AEC8EC46499069761CFC25239B3">
    <w:name w:val="F7CC41AEC8EC46499069761CFC25239B3"/>
    <w:rsid w:val="00D3357A"/>
    <w:pPr>
      <w:spacing w:after="0" w:line="240" w:lineRule="auto"/>
    </w:pPr>
    <w:rPr>
      <w:rFonts w:ascii="Univers (WN)" w:eastAsia="SimSun" w:hAnsi="Univers (WN)" w:cs="Times New Roman"/>
      <w:b/>
      <w:sz w:val="24"/>
      <w:szCs w:val="20"/>
    </w:rPr>
  </w:style>
  <w:style w:type="paragraph" w:customStyle="1" w:styleId="8F32340A2D7B41B1B150E684BBF97E573">
    <w:name w:val="8F32340A2D7B41B1B150E684BBF97E573"/>
    <w:rsid w:val="00D3357A"/>
    <w:pPr>
      <w:spacing w:after="0" w:line="240" w:lineRule="auto"/>
    </w:pPr>
    <w:rPr>
      <w:rFonts w:ascii="Univers (WN)" w:eastAsia="SimSun" w:hAnsi="Univers (WN)" w:cs="Times New Roman"/>
      <w:b/>
      <w:sz w:val="24"/>
      <w:szCs w:val="20"/>
    </w:rPr>
  </w:style>
  <w:style w:type="paragraph" w:customStyle="1" w:styleId="C0381D725EEB47FE851DC8D1018771533">
    <w:name w:val="C0381D725EEB47FE851DC8D1018771533"/>
    <w:rsid w:val="00D3357A"/>
    <w:pPr>
      <w:spacing w:after="0" w:line="240" w:lineRule="auto"/>
    </w:pPr>
    <w:rPr>
      <w:rFonts w:ascii="Univers (WN)" w:eastAsia="SimSun" w:hAnsi="Univers (WN)" w:cs="Times New Roman"/>
      <w:b/>
      <w:sz w:val="24"/>
      <w:szCs w:val="20"/>
    </w:rPr>
  </w:style>
  <w:style w:type="paragraph" w:customStyle="1" w:styleId="ED301BACDC1B4574999E63A6972074A03">
    <w:name w:val="ED301BACDC1B4574999E63A6972074A03"/>
    <w:rsid w:val="00D3357A"/>
    <w:pPr>
      <w:spacing w:after="0" w:line="240" w:lineRule="auto"/>
    </w:pPr>
    <w:rPr>
      <w:rFonts w:ascii="Univers (WN)" w:eastAsia="SimSun" w:hAnsi="Univers (WN)" w:cs="Times New Roman"/>
      <w:b/>
      <w:sz w:val="24"/>
      <w:szCs w:val="20"/>
    </w:rPr>
  </w:style>
  <w:style w:type="paragraph" w:customStyle="1" w:styleId="812285C92D384E439CE05CAB6F02A6C23">
    <w:name w:val="812285C92D384E439CE05CAB6F02A6C23"/>
    <w:rsid w:val="00D3357A"/>
    <w:pPr>
      <w:spacing w:after="0" w:line="240" w:lineRule="auto"/>
    </w:pPr>
    <w:rPr>
      <w:rFonts w:ascii="Univers (WN)" w:eastAsia="SimSun" w:hAnsi="Univers (WN)" w:cs="Times New Roman"/>
      <w:b/>
      <w:sz w:val="24"/>
      <w:szCs w:val="20"/>
    </w:rPr>
  </w:style>
  <w:style w:type="paragraph" w:customStyle="1" w:styleId="BAFE4CC0319F42BDAFC102E9EBD1AE0E3">
    <w:name w:val="BAFE4CC0319F42BDAFC102E9EBD1AE0E3"/>
    <w:rsid w:val="00D3357A"/>
    <w:pPr>
      <w:spacing w:after="0" w:line="240" w:lineRule="auto"/>
    </w:pPr>
    <w:rPr>
      <w:rFonts w:ascii="Univers (WN)" w:eastAsia="SimSun" w:hAnsi="Univers (WN)" w:cs="Times New Roman"/>
      <w:b/>
      <w:sz w:val="24"/>
      <w:szCs w:val="20"/>
    </w:rPr>
  </w:style>
  <w:style w:type="paragraph" w:customStyle="1" w:styleId="20332690D2854101B5D14EEE335BED913">
    <w:name w:val="20332690D2854101B5D14EEE335BED913"/>
    <w:rsid w:val="00D3357A"/>
    <w:pPr>
      <w:spacing w:after="0" w:line="240" w:lineRule="auto"/>
    </w:pPr>
    <w:rPr>
      <w:rFonts w:ascii="Univers (WN)" w:eastAsia="SimSun" w:hAnsi="Univers (WN)" w:cs="Times New Roman"/>
      <w:b/>
      <w:sz w:val="24"/>
      <w:szCs w:val="20"/>
    </w:rPr>
  </w:style>
  <w:style w:type="paragraph" w:customStyle="1" w:styleId="B9FD8E0B40434113A3C006C4F8CA16EE3">
    <w:name w:val="B9FD8E0B40434113A3C006C4F8CA16EE3"/>
    <w:rsid w:val="00D3357A"/>
    <w:pPr>
      <w:spacing w:after="0" w:line="240" w:lineRule="auto"/>
    </w:pPr>
    <w:rPr>
      <w:rFonts w:ascii="Univers (WN)" w:eastAsia="SimSun" w:hAnsi="Univers (WN)" w:cs="Times New Roman"/>
      <w:b/>
      <w:sz w:val="24"/>
      <w:szCs w:val="20"/>
    </w:rPr>
  </w:style>
  <w:style w:type="paragraph" w:customStyle="1" w:styleId="FBDA04979CAA4C2E811D23A1FB7ED6E13">
    <w:name w:val="FBDA04979CAA4C2E811D23A1FB7ED6E13"/>
    <w:rsid w:val="00D3357A"/>
    <w:pPr>
      <w:spacing w:after="0" w:line="240" w:lineRule="auto"/>
    </w:pPr>
    <w:rPr>
      <w:rFonts w:ascii="Univers (WN)" w:eastAsia="SimSun" w:hAnsi="Univers (WN)" w:cs="Times New Roman"/>
      <w:b/>
      <w:sz w:val="24"/>
      <w:szCs w:val="20"/>
    </w:rPr>
  </w:style>
  <w:style w:type="paragraph" w:customStyle="1" w:styleId="AAF8C4C5736446FABD43F9AB59B156F43">
    <w:name w:val="AAF8C4C5736446FABD43F9AB59B156F43"/>
    <w:rsid w:val="00D3357A"/>
    <w:pPr>
      <w:spacing w:after="0" w:line="240" w:lineRule="auto"/>
    </w:pPr>
    <w:rPr>
      <w:rFonts w:ascii="Univers (WN)" w:eastAsia="SimSun" w:hAnsi="Univers (WN)" w:cs="Times New Roman"/>
      <w:b/>
      <w:sz w:val="24"/>
      <w:szCs w:val="20"/>
    </w:rPr>
  </w:style>
  <w:style w:type="paragraph" w:customStyle="1" w:styleId="958FF2B0421F48BE8D34BC07F50EEC183">
    <w:name w:val="958FF2B0421F48BE8D34BC07F50EEC183"/>
    <w:rsid w:val="00D3357A"/>
    <w:pPr>
      <w:spacing w:after="0" w:line="240" w:lineRule="auto"/>
    </w:pPr>
    <w:rPr>
      <w:rFonts w:ascii="Univers (WN)" w:eastAsia="SimSun" w:hAnsi="Univers (WN)" w:cs="Times New Roman"/>
      <w:b/>
      <w:sz w:val="24"/>
      <w:szCs w:val="20"/>
    </w:rPr>
  </w:style>
  <w:style w:type="paragraph" w:customStyle="1" w:styleId="6D9F375DC49F48008C54E26F7691F90B3">
    <w:name w:val="6D9F375DC49F48008C54E26F7691F90B3"/>
    <w:rsid w:val="00D3357A"/>
    <w:pPr>
      <w:spacing w:after="0" w:line="240" w:lineRule="auto"/>
    </w:pPr>
    <w:rPr>
      <w:rFonts w:ascii="Univers (WN)" w:eastAsia="SimSun" w:hAnsi="Univers (WN)" w:cs="Times New Roman"/>
      <w:b/>
      <w:sz w:val="24"/>
      <w:szCs w:val="20"/>
    </w:rPr>
  </w:style>
  <w:style w:type="paragraph" w:customStyle="1" w:styleId="089FB3DE4A4248B68F37ABCD6BE233803">
    <w:name w:val="089FB3DE4A4248B68F37ABCD6BE233803"/>
    <w:rsid w:val="00D3357A"/>
    <w:pPr>
      <w:spacing w:after="0" w:line="240" w:lineRule="auto"/>
    </w:pPr>
    <w:rPr>
      <w:rFonts w:ascii="Univers (WN)" w:eastAsia="SimSun" w:hAnsi="Univers (WN)" w:cs="Times New Roman"/>
      <w:b/>
      <w:sz w:val="24"/>
      <w:szCs w:val="20"/>
    </w:rPr>
  </w:style>
  <w:style w:type="paragraph" w:customStyle="1" w:styleId="3D725BABEE56444B8B5D5670832586113">
    <w:name w:val="3D725BABEE56444B8B5D5670832586113"/>
    <w:rsid w:val="00D3357A"/>
    <w:pPr>
      <w:spacing w:after="0" w:line="240" w:lineRule="auto"/>
    </w:pPr>
    <w:rPr>
      <w:rFonts w:ascii="Univers (WN)" w:eastAsia="SimSun" w:hAnsi="Univers (WN)" w:cs="Times New Roman"/>
      <w:b/>
      <w:sz w:val="24"/>
      <w:szCs w:val="20"/>
    </w:rPr>
  </w:style>
  <w:style w:type="paragraph" w:customStyle="1" w:styleId="5B97E10101FF432E9DA1319991E1F0F03">
    <w:name w:val="5B97E10101FF432E9DA1319991E1F0F03"/>
    <w:rsid w:val="00D3357A"/>
    <w:pPr>
      <w:spacing w:after="0" w:line="240" w:lineRule="auto"/>
    </w:pPr>
    <w:rPr>
      <w:rFonts w:ascii="Univers (WN)" w:eastAsia="SimSun" w:hAnsi="Univers (WN)" w:cs="Times New Roman"/>
      <w:b/>
      <w:sz w:val="24"/>
      <w:szCs w:val="20"/>
    </w:rPr>
  </w:style>
  <w:style w:type="paragraph" w:customStyle="1" w:styleId="9B002532B4B94C6DBA87D141266783103">
    <w:name w:val="9B002532B4B94C6DBA87D141266783103"/>
    <w:rsid w:val="00D3357A"/>
    <w:pPr>
      <w:spacing w:after="0" w:line="240" w:lineRule="auto"/>
    </w:pPr>
    <w:rPr>
      <w:rFonts w:ascii="Univers (WN)" w:eastAsia="SimSun" w:hAnsi="Univers (WN)" w:cs="Times New Roman"/>
      <w:b/>
      <w:sz w:val="24"/>
      <w:szCs w:val="20"/>
    </w:rPr>
  </w:style>
  <w:style w:type="paragraph" w:customStyle="1" w:styleId="9F33648DC8BD43B7A1063C945EABF5DE3">
    <w:name w:val="9F33648DC8BD43B7A1063C945EABF5DE3"/>
    <w:rsid w:val="00D3357A"/>
    <w:pPr>
      <w:spacing w:after="0" w:line="240" w:lineRule="auto"/>
    </w:pPr>
    <w:rPr>
      <w:rFonts w:ascii="Univers (WN)" w:eastAsia="SimSun" w:hAnsi="Univers (WN)" w:cs="Times New Roman"/>
      <w:b/>
      <w:sz w:val="24"/>
      <w:szCs w:val="20"/>
    </w:rPr>
  </w:style>
  <w:style w:type="paragraph" w:customStyle="1" w:styleId="50030E842A604AE59A222ED073EFC9ED3">
    <w:name w:val="50030E842A604AE59A222ED073EFC9ED3"/>
    <w:rsid w:val="00D3357A"/>
    <w:pPr>
      <w:spacing w:after="0" w:line="240" w:lineRule="auto"/>
    </w:pPr>
    <w:rPr>
      <w:rFonts w:ascii="Univers (WN)" w:eastAsia="SimSun" w:hAnsi="Univers (WN)" w:cs="Times New Roman"/>
      <w:b/>
      <w:sz w:val="24"/>
      <w:szCs w:val="20"/>
    </w:rPr>
  </w:style>
  <w:style w:type="paragraph" w:customStyle="1" w:styleId="0C58BD66F44042C4B9362854AF50AD603">
    <w:name w:val="0C58BD66F44042C4B9362854AF50AD603"/>
    <w:rsid w:val="00D3357A"/>
    <w:pPr>
      <w:spacing w:after="0" w:line="240" w:lineRule="auto"/>
    </w:pPr>
    <w:rPr>
      <w:rFonts w:ascii="Univers (WN)" w:eastAsia="SimSun" w:hAnsi="Univers (WN)" w:cs="Times New Roman"/>
      <w:b/>
      <w:sz w:val="24"/>
      <w:szCs w:val="20"/>
    </w:rPr>
  </w:style>
  <w:style w:type="paragraph" w:customStyle="1" w:styleId="7C9411B6C7BC405B9FB48639AFAF622A3">
    <w:name w:val="7C9411B6C7BC405B9FB48639AFAF622A3"/>
    <w:rsid w:val="00D3357A"/>
    <w:pPr>
      <w:spacing w:after="0" w:line="240" w:lineRule="auto"/>
    </w:pPr>
    <w:rPr>
      <w:rFonts w:ascii="Univers (WN)" w:eastAsia="SimSun" w:hAnsi="Univers (WN)" w:cs="Times New Roman"/>
      <w:b/>
      <w:sz w:val="24"/>
      <w:szCs w:val="20"/>
    </w:rPr>
  </w:style>
  <w:style w:type="paragraph" w:customStyle="1" w:styleId="DD921CAFFC2B457E8171595CD83524421">
    <w:name w:val="DD921CAFFC2B457E8171595CD83524421"/>
    <w:rsid w:val="00D3357A"/>
    <w:pPr>
      <w:spacing w:after="0" w:line="240" w:lineRule="auto"/>
    </w:pPr>
    <w:rPr>
      <w:rFonts w:ascii="Univers (WN)" w:eastAsia="SimSun" w:hAnsi="Univers (WN)" w:cs="Times New Roman"/>
      <w:b/>
      <w:sz w:val="24"/>
      <w:szCs w:val="20"/>
    </w:rPr>
  </w:style>
  <w:style w:type="paragraph" w:customStyle="1" w:styleId="4CF3C23CD6B54960AA5AD3323E770FC22">
    <w:name w:val="4CF3C23CD6B54960AA5AD3323E770FC22"/>
    <w:rsid w:val="00D3357A"/>
    <w:pPr>
      <w:spacing w:after="0" w:line="240" w:lineRule="auto"/>
    </w:pPr>
    <w:rPr>
      <w:rFonts w:ascii="Univers (WN)" w:eastAsia="SimSun" w:hAnsi="Univers (WN)" w:cs="Times New Roman"/>
      <w:b/>
      <w:sz w:val="24"/>
      <w:szCs w:val="20"/>
    </w:rPr>
  </w:style>
  <w:style w:type="paragraph" w:customStyle="1" w:styleId="EA2E0BCA1DEA416D8838CABF0BA84C1E2">
    <w:name w:val="EA2E0BCA1DEA416D8838CABF0BA84C1E2"/>
    <w:rsid w:val="00D3357A"/>
    <w:pPr>
      <w:spacing w:after="0" w:line="240" w:lineRule="auto"/>
    </w:pPr>
    <w:rPr>
      <w:rFonts w:ascii="Univers (WN)" w:eastAsia="SimSun" w:hAnsi="Univers (WN)" w:cs="Times New Roman"/>
      <w:b/>
      <w:sz w:val="24"/>
      <w:szCs w:val="20"/>
    </w:rPr>
  </w:style>
  <w:style w:type="paragraph" w:customStyle="1" w:styleId="0305913FFE094C88AE38A5FE4FD596082">
    <w:name w:val="0305913FFE094C88AE38A5FE4FD596082"/>
    <w:rsid w:val="00D3357A"/>
    <w:pPr>
      <w:spacing w:after="0" w:line="240" w:lineRule="auto"/>
    </w:pPr>
    <w:rPr>
      <w:rFonts w:ascii="Univers (WN)" w:eastAsia="SimSun" w:hAnsi="Univers (WN)" w:cs="Times New Roman"/>
      <w:b/>
      <w:sz w:val="24"/>
      <w:szCs w:val="20"/>
    </w:rPr>
  </w:style>
  <w:style w:type="paragraph" w:customStyle="1" w:styleId="CE2A424774704ED5B5F51E1890A2312F2">
    <w:name w:val="CE2A424774704ED5B5F51E1890A2312F2"/>
    <w:rsid w:val="00D3357A"/>
    <w:pPr>
      <w:spacing w:after="0" w:line="240" w:lineRule="auto"/>
    </w:pPr>
    <w:rPr>
      <w:rFonts w:ascii="Univers (WN)" w:eastAsia="SimSun" w:hAnsi="Univers (WN)" w:cs="Times New Roman"/>
      <w:b/>
      <w:sz w:val="24"/>
      <w:szCs w:val="20"/>
    </w:rPr>
  </w:style>
  <w:style w:type="paragraph" w:customStyle="1" w:styleId="01E17C4AFC724EDFBDAB5D0C245075B72">
    <w:name w:val="01E17C4AFC724EDFBDAB5D0C245075B72"/>
    <w:rsid w:val="00D3357A"/>
    <w:pPr>
      <w:spacing w:after="0" w:line="240" w:lineRule="auto"/>
    </w:pPr>
    <w:rPr>
      <w:rFonts w:ascii="Univers (WN)" w:eastAsia="SimSun" w:hAnsi="Univers (WN)" w:cs="Times New Roman"/>
      <w:b/>
      <w:sz w:val="24"/>
      <w:szCs w:val="20"/>
    </w:rPr>
  </w:style>
  <w:style w:type="paragraph" w:customStyle="1" w:styleId="62094DB129D946BD9BF1E653729248E42">
    <w:name w:val="62094DB129D946BD9BF1E653729248E42"/>
    <w:rsid w:val="00D3357A"/>
    <w:pPr>
      <w:spacing w:after="0" w:line="240" w:lineRule="auto"/>
    </w:pPr>
    <w:rPr>
      <w:rFonts w:ascii="Univers (WN)" w:eastAsia="SimSun" w:hAnsi="Univers (WN)" w:cs="Times New Roman"/>
      <w:b/>
      <w:sz w:val="24"/>
      <w:szCs w:val="20"/>
    </w:rPr>
  </w:style>
  <w:style w:type="paragraph" w:customStyle="1" w:styleId="C88031E937D34D1F826DF667E61034F82">
    <w:name w:val="C88031E937D34D1F826DF667E61034F82"/>
    <w:rsid w:val="00D3357A"/>
    <w:pPr>
      <w:spacing w:after="0" w:line="240" w:lineRule="auto"/>
    </w:pPr>
    <w:rPr>
      <w:rFonts w:ascii="Univers (WN)" w:eastAsia="SimSun" w:hAnsi="Univers (WN)" w:cs="Times New Roman"/>
      <w:b/>
      <w:sz w:val="24"/>
      <w:szCs w:val="20"/>
    </w:rPr>
  </w:style>
  <w:style w:type="paragraph" w:customStyle="1" w:styleId="5768833F6F0D41339B38C433974F29292">
    <w:name w:val="5768833F6F0D41339B38C433974F29292"/>
    <w:rsid w:val="00D3357A"/>
    <w:pPr>
      <w:spacing w:after="0" w:line="240" w:lineRule="auto"/>
    </w:pPr>
    <w:rPr>
      <w:rFonts w:ascii="Univers (WN)" w:eastAsia="SimSun" w:hAnsi="Univers (WN)" w:cs="Times New Roman"/>
      <w:b/>
      <w:sz w:val="24"/>
      <w:szCs w:val="20"/>
    </w:rPr>
  </w:style>
  <w:style w:type="paragraph" w:customStyle="1" w:styleId="D740AA62397542319E96D933EDC04B5D2">
    <w:name w:val="D740AA62397542319E96D933EDC04B5D2"/>
    <w:rsid w:val="00D3357A"/>
    <w:pPr>
      <w:spacing w:after="0" w:line="240" w:lineRule="auto"/>
    </w:pPr>
    <w:rPr>
      <w:rFonts w:ascii="Univers (WN)" w:eastAsia="SimSun" w:hAnsi="Univers (WN)" w:cs="Times New Roman"/>
      <w:b/>
      <w:sz w:val="24"/>
      <w:szCs w:val="20"/>
    </w:rPr>
  </w:style>
  <w:style w:type="paragraph" w:customStyle="1" w:styleId="25D8399CCE7E4F368D22E1195E8989212">
    <w:name w:val="25D8399CCE7E4F368D22E1195E8989212"/>
    <w:rsid w:val="00D3357A"/>
    <w:pPr>
      <w:spacing w:after="0" w:line="240" w:lineRule="auto"/>
    </w:pPr>
    <w:rPr>
      <w:rFonts w:ascii="Univers (WN)" w:eastAsia="SimSun" w:hAnsi="Univers (WN)" w:cs="Times New Roman"/>
      <w:b/>
      <w:sz w:val="24"/>
      <w:szCs w:val="20"/>
    </w:rPr>
  </w:style>
  <w:style w:type="paragraph" w:customStyle="1" w:styleId="EFFD12DA59C2442A90C1CEC6CA4BDA2A2">
    <w:name w:val="EFFD12DA59C2442A90C1CEC6CA4BDA2A2"/>
    <w:rsid w:val="00D3357A"/>
    <w:pPr>
      <w:spacing w:after="0" w:line="240" w:lineRule="auto"/>
    </w:pPr>
    <w:rPr>
      <w:rFonts w:ascii="Univers (WN)" w:eastAsia="SimSun" w:hAnsi="Univers (WN)" w:cs="Times New Roman"/>
      <w:b/>
      <w:sz w:val="24"/>
      <w:szCs w:val="20"/>
    </w:rPr>
  </w:style>
  <w:style w:type="paragraph" w:customStyle="1" w:styleId="18CB273918334A20A1290AC5845B4C852">
    <w:name w:val="18CB273918334A20A1290AC5845B4C852"/>
    <w:rsid w:val="00D3357A"/>
    <w:pPr>
      <w:spacing w:after="0" w:line="240" w:lineRule="auto"/>
    </w:pPr>
    <w:rPr>
      <w:rFonts w:ascii="Univers (WN)" w:eastAsia="SimSun" w:hAnsi="Univers (WN)" w:cs="Times New Roman"/>
      <w:b/>
      <w:sz w:val="24"/>
      <w:szCs w:val="20"/>
    </w:rPr>
  </w:style>
  <w:style w:type="paragraph" w:customStyle="1" w:styleId="D188B08B54314D11907C8B39B00EA2042">
    <w:name w:val="D188B08B54314D11907C8B39B00EA2042"/>
    <w:rsid w:val="00D3357A"/>
    <w:pPr>
      <w:spacing w:after="0" w:line="240" w:lineRule="auto"/>
    </w:pPr>
    <w:rPr>
      <w:rFonts w:ascii="Univers (WN)" w:eastAsia="SimSun" w:hAnsi="Univers (WN)" w:cs="Times New Roman"/>
      <w:b/>
      <w:sz w:val="24"/>
      <w:szCs w:val="20"/>
    </w:rPr>
  </w:style>
  <w:style w:type="paragraph" w:customStyle="1" w:styleId="136E77187D8B4094BC58517FBF7E1D992">
    <w:name w:val="136E77187D8B4094BC58517FBF7E1D992"/>
    <w:rsid w:val="00D3357A"/>
    <w:pPr>
      <w:spacing w:after="0" w:line="240" w:lineRule="auto"/>
    </w:pPr>
    <w:rPr>
      <w:rFonts w:ascii="Univers (WN)" w:eastAsia="SimSun" w:hAnsi="Univers (WN)" w:cs="Times New Roman"/>
      <w:b/>
      <w:sz w:val="24"/>
      <w:szCs w:val="20"/>
    </w:rPr>
  </w:style>
  <w:style w:type="paragraph" w:customStyle="1" w:styleId="2724F45B38B94BF387FD88CCB4B5BE5E2">
    <w:name w:val="2724F45B38B94BF387FD88CCB4B5BE5E2"/>
    <w:rsid w:val="00D3357A"/>
    <w:pPr>
      <w:spacing w:after="0" w:line="240" w:lineRule="auto"/>
    </w:pPr>
    <w:rPr>
      <w:rFonts w:ascii="Univers (WN)" w:eastAsia="SimSun" w:hAnsi="Univers (WN)" w:cs="Times New Roman"/>
      <w:b/>
      <w:sz w:val="24"/>
      <w:szCs w:val="20"/>
    </w:rPr>
  </w:style>
  <w:style w:type="paragraph" w:customStyle="1" w:styleId="B66D347CFBE9486D958BCCF7EF2AEE202">
    <w:name w:val="B66D347CFBE9486D958BCCF7EF2AEE202"/>
    <w:rsid w:val="00D3357A"/>
    <w:pPr>
      <w:spacing w:after="0" w:line="240" w:lineRule="auto"/>
    </w:pPr>
    <w:rPr>
      <w:rFonts w:ascii="Univers (WN)" w:eastAsia="SimSun" w:hAnsi="Univers (WN)" w:cs="Times New Roman"/>
      <w:b/>
      <w:sz w:val="24"/>
      <w:szCs w:val="20"/>
    </w:rPr>
  </w:style>
  <w:style w:type="paragraph" w:customStyle="1" w:styleId="D6388230B4C0463DA58F21E45AE5933C2">
    <w:name w:val="D6388230B4C0463DA58F21E45AE5933C2"/>
    <w:rsid w:val="00D3357A"/>
    <w:pPr>
      <w:spacing w:after="0" w:line="240" w:lineRule="auto"/>
    </w:pPr>
    <w:rPr>
      <w:rFonts w:ascii="Univers (WN)" w:eastAsia="SimSun" w:hAnsi="Univers (WN)" w:cs="Times New Roman"/>
      <w:b/>
      <w:sz w:val="24"/>
      <w:szCs w:val="20"/>
    </w:rPr>
  </w:style>
  <w:style w:type="paragraph" w:customStyle="1" w:styleId="AF215BA11EC1421F9FEC9A57054C1AFC2">
    <w:name w:val="AF215BA11EC1421F9FEC9A57054C1AFC2"/>
    <w:rsid w:val="00D3357A"/>
    <w:pPr>
      <w:spacing w:after="0" w:line="240" w:lineRule="auto"/>
    </w:pPr>
    <w:rPr>
      <w:rFonts w:ascii="Univers (WN)" w:eastAsia="SimSun" w:hAnsi="Univers (WN)" w:cs="Times New Roman"/>
      <w:b/>
      <w:sz w:val="24"/>
      <w:szCs w:val="20"/>
    </w:rPr>
  </w:style>
  <w:style w:type="paragraph" w:customStyle="1" w:styleId="0009FADD2D69425CBDA9BE1F0622D8A72">
    <w:name w:val="0009FADD2D69425CBDA9BE1F0622D8A72"/>
    <w:rsid w:val="00D3357A"/>
    <w:pPr>
      <w:spacing w:after="0" w:line="240" w:lineRule="auto"/>
    </w:pPr>
    <w:rPr>
      <w:rFonts w:ascii="Univers (WN)" w:eastAsia="SimSun" w:hAnsi="Univers (WN)" w:cs="Times New Roman"/>
      <w:b/>
      <w:sz w:val="24"/>
      <w:szCs w:val="20"/>
    </w:rPr>
  </w:style>
  <w:style w:type="paragraph" w:customStyle="1" w:styleId="7E9C1C2B3B8144F3A8282FED269DA6082">
    <w:name w:val="7E9C1C2B3B8144F3A8282FED269DA6082"/>
    <w:rsid w:val="00D3357A"/>
    <w:pPr>
      <w:spacing w:after="0" w:line="240" w:lineRule="auto"/>
    </w:pPr>
    <w:rPr>
      <w:rFonts w:ascii="Univers (WN)" w:eastAsia="SimSun" w:hAnsi="Univers (WN)" w:cs="Times New Roman"/>
      <w:b/>
      <w:sz w:val="24"/>
      <w:szCs w:val="20"/>
    </w:rPr>
  </w:style>
  <w:style w:type="paragraph" w:customStyle="1" w:styleId="8D5750B846314DFF89E3165FFE3C15322">
    <w:name w:val="8D5750B846314DFF89E3165FFE3C15322"/>
    <w:rsid w:val="00D3357A"/>
    <w:pPr>
      <w:spacing w:after="0" w:line="240" w:lineRule="auto"/>
    </w:pPr>
    <w:rPr>
      <w:rFonts w:ascii="Univers (WN)" w:eastAsia="SimSun" w:hAnsi="Univers (WN)" w:cs="Times New Roman"/>
      <w:b/>
      <w:sz w:val="24"/>
      <w:szCs w:val="20"/>
    </w:rPr>
  </w:style>
  <w:style w:type="paragraph" w:customStyle="1" w:styleId="34644E0C1FFB4E7F925D50BB0C2D570B2">
    <w:name w:val="34644E0C1FFB4E7F925D50BB0C2D570B2"/>
    <w:rsid w:val="00D3357A"/>
    <w:pPr>
      <w:spacing w:after="0" w:line="240" w:lineRule="auto"/>
    </w:pPr>
    <w:rPr>
      <w:rFonts w:ascii="Univers (WN)" w:eastAsia="SimSun" w:hAnsi="Univers (WN)" w:cs="Times New Roman"/>
      <w:b/>
      <w:sz w:val="24"/>
      <w:szCs w:val="20"/>
    </w:rPr>
  </w:style>
  <w:style w:type="paragraph" w:customStyle="1" w:styleId="FD668E0E4997449CBBFC545EDAC2EA312">
    <w:name w:val="FD668E0E4997449CBBFC545EDAC2EA312"/>
    <w:rsid w:val="00D3357A"/>
    <w:pPr>
      <w:spacing w:after="0" w:line="240" w:lineRule="auto"/>
    </w:pPr>
    <w:rPr>
      <w:rFonts w:ascii="Univers (WN)" w:eastAsia="SimSun" w:hAnsi="Univers (WN)" w:cs="Times New Roman"/>
      <w:b/>
      <w:sz w:val="24"/>
      <w:szCs w:val="20"/>
    </w:rPr>
  </w:style>
  <w:style w:type="paragraph" w:customStyle="1" w:styleId="ECA23E1AE93148CBBE37006A1ED872822">
    <w:name w:val="ECA23E1AE93148CBBE37006A1ED872822"/>
    <w:rsid w:val="00D3357A"/>
    <w:pPr>
      <w:spacing w:after="0" w:line="240" w:lineRule="auto"/>
    </w:pPr>
    <w:rPr>
      <w:rFonts w:ascii="Univers (WN)" w:eastAsia="SimSun" w:hAnsi="Univers (WN)" w:cs="Times New Roman"/>
      <w:b/>
      <w:sz w:val="24"/>
      <w:szCs w:val="20"/>
    </w:rPr>
  </w:style>
  <w:style w:type="paragraph" w:customStyle="1" w:styleId="857F0F559C8041C3AE27C022A4B785D22">
    <w:name w:val="857F0F559C8041C3AE27C022A4B785D22"/>
    <w:rsid w:val="00D3357A"/>
    <w:pPr>
      <w:spacing w:after="0" w:line="240" w:lineRule="auto"/>
    </w:pPr>
    <w:rPr>
      <w:rFonts w:ascii="Univers (WN)" w:eastAsia="SimSun" w:hAnsi="Univers (WN)" w:cs="Times New Roman"/>
      <w:b/>
      <w:sz w:val="24"/>
      <w:szCs w:val="20"/>
    </w:rPr>
  </w:style>
  <w:style w:type="paragraph" w:customStyle="1" w:styleId="917CC2B84CFB4832B6C56D66F45DA1092">
    <w:name w:val="917CC2B84CFB4832B6C56D66F45DA1092"/>
    <w:rsid w:val="00D3357A"/>
    <w:pPr>
      <w:spacing w:after="0" w:line="240" w:lineRule="auto"/>
    </w:pPr>
    <w:rPr>
      <w:rFonts w:ascii="Univers (WN)" w:eastAsia="SimSun" w:hAnsi="Univers (WN)" w:cs="Times New Roman"/>
      <w:b/>
      <w:sz w:val="24"/>
      <w:szCs w:val="20"/>
    </w:rPr>
  </w:style>
  <w:style w:type="paragraph" w:customStyle="1" w:styleId="EF3F065A7AD744AD8D6F1C6A46AA71092">
    <w:name w:val="EF3F065A7AD744AD8D6F1C6A46AA71092"/>
    <w:rsid w:val="00D3357A"/>
    <w:pPr>
      <w:spacing w:after="0" w:line="240" w:lineRule="auto"/>
    </w:pPr>
    <w:rPr>
      <w:rFonts w:ascii="Univers (WN)" w:eastAsia="SimSun" w:hAnsi="Univers (WN)" w:cs="Times New Roman"/>
      <w:b/>
      <w:sz w:val="24"/>
      <w:szCs w:val="20"/>
    </w:rPr>
  </w:style>
  <w:style w:type="paragraph" w:customStyle="1" w:styleId="25DC602D02CC4FE3ADEEDACE9219C987">
    <w:name w:val="25DC602D02CC4FE3ADEEDACE9219C987"/>
    <w:rsid w:val="00D3357A"/>
  </w:style>
  <w:style w:type="paragraph" w:customStyle="1" w:styleId="12D1BB1101504BCB96B8C63DF5B394FA">
    <w:name w:val="12D1BB1101504BCB96B8C63DF5B394FA"/>
    <w:rsid w:val="00D3357A"/>
  </w:style>
  <w:style w:type="paragraph" w:customStyle="1" w:styleId="03AED9B860B5447E8ECA4551F9CBF451">
    <w:name w:val="03AED9B860B5447E8ECA4551F9CBF451"/>
    <w:rsid w:val="00D3357A"/>
  </w:style>
  <w:style w:type="paragraph" w:customStyle="1" w:styleId="A605DD4BE74743189B33EF03E67475D8">
    <w:name w:val="A605DD4BE74743189B33EF03E67475D8"/>
    <w:rsid w:val="00D3357A"/>
  </w:style>
  <w:style w:type="paragraph" w:customStyle="1" w:styleId="E3B48786B74B4552958F6589C40C41EE">
    <w:name w:val="E3B48786B74B4552958F6589C40C41EE"/>
    <w:rsid w:val="00D3357A"/>
  </w:style>
  <w:style w:type="paragraph" w:customStyle="1" w:styleId="E05957A5483B4F33B4973C997011F63F">
    <w:name w:val="E05957A5483B4F33B4973C997011F63F"/>
    <w:rsid w:val="00D3357A"/>
  </w:style>
  <w:style w:type="paragraph" w:customStyle="1" w:styleId="486795D16A054BFD96AF55F6ABCEB2F8">
    <w:name w:val="486795D16A054BFD96AF55F6ABCEB2F8"/>
    <w:rsid w:val="00D3357A"/>
  </w:style>
  <w:style w:type="paragraph" w:customStyle="1" w:styleId="2365EF685DC0436D9DD707D0F3CBA207">
    <w:name w:val="2365EF685DC0436D9DD707D0F3CBA207"/>
    <w:rsid w:val="00D3357A"/>
  </w:style>
  <w:style w:type="paragraph" w:customStyle="1" w:styleId="B318F59423DE4E63BEC0FC0A51C97E70">
    <w:name w:val="B318F59423DE4E63BEC0FC0A51C97E70"/>
    <w:rsid w:val="00D3357A"/>
  </w:style>
  <w:style w:type="paragraph" w:customStyle="1" w:styleId="FDFFD7B7ABB04989B3ED910E15EF32DC">
    <w:name w:val="FDFFD7B7ABB04989B3ED910E15EF32DC"/>
    <w:rsid w:val="00D3357A"/>
  </w:style>
  <w:style w:type="paragraph" w:customStyle="1" w:styleId="7E28A02F662247CE866BFC037DEBC256">
    <w:name w:val="7E28A02F662247CE866BFC037DEBC256"/>
    <w:rsid w:val="00D3357A"/>
  </w:style>
  <w:style w:type="paragraph" w:customStyle="1" w:styleId="1A5A1E90F3D740CCBCE47AD204F58FB1">
    <w:name w:val="1A5A1E90F3D740CCBCE47AD204F58FB1"/>
    <w:rsid w:val="00D3357A"/>
  </w:style>
  <w:style w:type="paragraph" w:customStyle="1" w:styleId="5A1BD87E4EF34AB794E9896208600AC0">
    <w:name w:val="5A1BD87E4EF34AB794E9896208600AC0"/>
    <w:rsid w:val="00D3357A"/>
  </w:style>
  <w:style w:type="paragraph" w:customStyle="1" w:styleId="C48AE9B4E2C64E39977F6BF710FB1E7D">
    <w:name w:val="C48AE9B4E2C64E39977F6BF710FB1E7D"/>
    <w:rsid w:val="00D3357A"/>
  </w:style>
  <w:style w:type="paragraph" w:customStyle="1" w:styleId="CE4AED94798140B9BA6C45800215E760">
    <w:name w:val="CE4AED94798140B9BA6C45800215E760"/>
    <w:rsid w:val="00D3357A"/>
  </w:style>
  <w:style w:type="paragraph" w:customStyle="1" w:styleId="F46316B66B5043A9867CEC79153869D1">
    <w:name w:val="F46316B66B5043A9867CEC79153869D1"/>
    <w:rsid w:val="00D3357A"/>
  </w:style>
  <w:style w:type="paragraph" w:customStyle="1" w:styleId="28006DDDA99C4CF08CC5A75A0A728BF5">
    <w:name w:val="28006DDDA99C4CF08CC5A75A0A728BF5"/>
    <w:rsid w:val="00D3357A"/>
  </w:style>
  <w:style w:type="paragraph" w:customStyle="1" w:styleId="CC3E9F2C89924F529CCD091D563E5580">
    <w:name w:val="CC3E9F2C89924F529CCD091D563E5580"/>
    <w:rsid w:val="00D3357A"/>
  </w:style>
  <w:style w:type="paragraph" w:customStyle="1" w:styleId="80523F504EE2432099EACD93934C1310">
    <w:name w:val="80523F504EE2432099EACD93934C1310"/>
    <w:rsid w:val="00D3357A"/>
  </w:style>
  <w:style w:type="paragraph" w:customStyle="1" w:styleId="C889F07133F045C28599DA52C7B43D68">
    <w:name w:val="C889F07133F045C28599DA52C7B43D68"/>
    <w:rsid w:val="00D3357A"/>
  </w:style>
  <w:style w:type="paragraph" w:customStyle="1" w:styleId="CEBE675BF0564DD197E6EA1C1595F05B">
    <w:name w:val="CEBE675BF0564DD197E6EA1C1595F05B"/>
    <w:rsid w:val="00D3357A"/>
  </w:style>
  <w:style w:type="paragraph" w:customStyle="1" w:styleId="1074416EA15F4ACA9653107E5B286738">
    <w:name w:val="1074416EA15F4ACA9653107E5B286738"/>
    <w:rsid w:val="00D3357A"/>
  </w:style>
  <w:style w:type="paragraph" w:customStyle="1" w:styleId="A59190B06D22432FBB987D7C3114A04C">
    <w:name w:val="A59190B06D22432FBB987D7C3114A04C"/>
    <w:rsid w:val="00D3357A"/>
  </w:style>
  <w:style w:type="paragraph" w:customStyle="1" w:styleId="A252A0A67B19486F956E99ED952BB726">
    <w:name w:val="A252A0A67B19486F956E99ED952BB726"/>
    <w:rsid w:val="00D3357A"/>
  </w:style>
  <w:style w:type="paragraph" w:customStyle="1" w:styleId="CDA0E288C40F4B78AAA208DDC77709F4">
    <w:name w:val="CDA0E288C40F4B78AAA208DDC77709F4"/>
    <w:rsid w:val="00D3357A"/>
  </w:style>
  <w:style w:type="paragraph" w:customStyle="1" w:styleId="F56D057DE96B47898B0FD49CF2D058BA">
    <w:name w:val="F56D057DE96B47898B0FD49CF2D058BA"/>
    <w:rsid w:val="00D3357A"/>
  </w:style>
  <w:style w:type="paragraph" w:customStyle="1" w:styleId="AF0F43C245C54429870D9F2CBDDFBE55">
    <w:name w:val="AF0F43C245C54429870D9F2CBDDFBE55"/>
    <w:rsid w:val="00D3357A"/>
  </w:style>
  <w:style w:type="paragraph" w:customStyle="1" w:styleId="1E13883230F94C42B4F4B2E79679C010">
    <w:name w:val="1E13883230F94C42B4F4B2E79679C010"/>
    <w:rsid w:val="00D3357A"/>
  </w:style>
  <w:style w:type="paragraph" w:customStyle="1" w:styleId="47B7229A91204F08B466F995F47D6356">
    <w:name w:val="47B7229A91204F08B466F995F47D6356"/>
    <w:rsid w:val="00D3357A"/>
  </w:style>
  <w:style w:type="paragraph" w:customStyle="1" w:styleId="7D40F8D699F64CA998CEB62C89EDE1E5">
    <w:name w:val="7D40F8D699F64CA998CEB62C89EDE1E5"/>
    <w:rsid w:val="00D3357A"/>
  </w:style>
  <w:style w:type="paragraph" w:customStyle="1" w:styleId="881439FAA10E403CA248A02D9E5343E5">
    <w:name w:val="881439FAA10E403CA248A02D9E5343E5"/>
    <w:rsid w:val="00D3357A"/>
  </w:style>
  <w:style w:type="paragraph" w:customStyle="1" w:styleId="1B0A526700444F05B3692FCA4C53EF81">
    <w:name w:val="1B0A526700444F05B3692FCA4C53EF81"/>
    <w:rsid w:val="00D3357A"/>
  </w:style>
  <w:style w:type="paragraph" w:customStyle="1" w:styleId="85F29690E53A4E51B350DC37605D4C22">
    <w:name w:val="85F29690E53A4E51B350DC37605D4C22"/>
    <w:rsid w:val="00D3357A"/>
  </w:style>
  <w:style w:type="paragraph" w:customStyle="1" w:styleId="BBD3F4A3DCDA47E8A6ADA9657D34BAF9">
    <w:name w:val="BBD3F4A3DCDA47E8A6ADA9657D34BAF9"/>
    <w:rsid w:val="00D3357A"/>
  </w:style>
  <w:style w:type="paragraph" w:customStyle="1" w:styleId="5B635CA2C63A4B1D83BF78AEFCAE00F2">
    <w:name w:val="5B635CA2C63A4B1D83BF78AEFCAE00F2"/>
    <w:rsid w:val="00D3357A"/>
  </w:style>
  <w:style w:type="paragraph" w:customStyle="1" w:styleId="AA4C19FDF57A40B4A3BCF6EC0335E212">
    <w:name w:val="AA4C19FDF57A40B4A3BCF6EC0335E212"/>
    <w:rsid w:val="00D3357A"/>
  </w:style>
  <w:style w:type="paragraph" w:customStyle="1" w:styleId="A9AD4F53A3324372ADB75E616774B16B">
    <w:name w:val="A9AD4F53A3324372ADB75E616774B16B"/>
    <w:rsid w:val="00D3357A"/>
  </w:style>
  <w:style w:type="paragraph" w:customStyle="1" w:styleId="B9B8E7A7931A482CAD7538D45A5A2782">
    <w:name w:val="B9B8E7A7931A482CAD7538D45A5A2782"/>
    <w:rsid w:val="00D3357A"/>
  </w:style>
  <w:style w:type="paragraph" w:customStyle="1" w:styleId="CE4CFFCF8AFD446FAEFED720468BDE7D">
    <w:name w:val="CE4CFFCF8AFD446FAEFED720468BDE7D"/>
    <w:rsid w:val="00D3357A"/>
  </w:style>
  <w:style w:type="paragraph" w:customStyle="1" w:styleId="F2D2C772EEB24BA9A2406801602F1846">
    <w:name w:val="F2D2C772EEB24BA9A2406801602F1846"/>
    <w:rsid w:val="00D3357A"/>
  </w:style>
  <w:style w:type="paragraph" w:customStyle="1" w:styleId="7DC9C8BF2A6540F28F6556B3127891C4">
    <w:name w:val="7DC9C8BF2A6540F28F6556B3127891C4"/>
    <w:rsid w:val="00D3357A"/>
  </w:style>
  <w:style w:type="paragraph" w:customStyle="1" w:styleId="71B55CAEB5814991A82A4404D1547E6E">
    <w:name w:val="71B55CAEB5814991A82A4404D1547E6E"/>
    <w:rsid w:val="00D3357A"/>
  </w:style>
  <w:style w:type="paragraph" w:customStyle="1" w:styleId="F309E42DD2D14E5E84338B1EAF80E113">
    <w:name w:val="F309E42DD2D14E5E84338B1EAF80E113"/>
    <w:rsid w:val="00D3357A"/>
  </w:style>
  <w:style w:type="paragraph" w:customStyle="1" w:styleId="CEF787BCF75D49D08A362697919F89DC">
    <w:name w:val="CEF787BCF75D49D08A362697919F89DC"/>
    <w:rsid w:val="00D3357A"/>
  </w:style>
  <w:style w:type="paragraph" w:customStyle="1" w:styleId="665183AA999D424BB0292E7B8C7BD73C">
    <w:name w:val="665183AA999D424BB0292E7B8C7BD73C"/>
    <w:rsid w:val="00D3357A"/>
  </w:style>
  <w:style w:type="paragraph" w:customStyle="1" w:styleId="D5A90CFBEDAF4262930C82190B0838DE">
    <w:name w:val="D5A90CFBEDAF4262930C82190B0838DE"/>
    <w:rsid w:val="00D3357A"/>
  </w:style>
  <w:style w:type="paragraph" w:customStyle="1" w:styleId="FAD2500071DD4CCA9214CA8A0D7102ED">
    <w:name w:val="FAD2500071DD4CCA9214CA8A0D7102ED"/>
    <w:rsid w:val="00D3357A"/>
  </w:style>
  <w:style w:type="paragraph" w:customStyle="1" w:styleId="3F2D661CA5684074BE9EC5B2EDCBE30C">
    <w:name w:val="3F2D661CA5684074BE9EC5B2EDCBE30C"/>
    <w:rsid w:val="00D3357A"/>
  </w:style>
  <w:style w:type="paragraph" w:customStyle="1" w:styleId="4B6DCA3BAE3148CEB1F065BD8BC51C8D">
    <w:name w:val="4B6DCA3BAE3148CEB1F065BD8BC51C8D"/>
    <w:rsid w:val="00D3357A"/>
  </w:style>
  <w:style w:type="paragraph" w:customStyle="1" w:styleId="8A323ED8FB184FBD93321427F1FA792C">
    <w:name w:val="8A323ED8FB184FBD93321427F1FA792C"/>
    <w:rsid w:val="00D3357A"/>
  </w:style>
  <w:style w:type="paragraph" w:customStyle="1" w:styleId="C988A4654EFB49DAAAB8CC4E8E7DA5FA">
    <w:name w:val="C988A4654EFB49DAAAB8CC4E8E7DA5FA"/>
    <w:rsid w:val="00D3357A"/>
  </w:style>
  <w:style w:type="paragraph" w:customStyle="1" w:styleId="34B6C7619DC9434BB730E4600F100A2E">
    <w:name w:val="34B6C7619DC9434BB730E4600F100A2E"/>
    <w:rsid w:val="00D3357A"/>
  </w:style>
  <w:style w:type="paragraph" w:customStyle="1" w:styleId="BB2EA504AC434C6E8D09B28569DF1FDB">
    <w:name w:val="BB2EA504AC434C6E8D09B28569DF1FDB"/>
    <w:rsid w:val="00D3357A"/>
  </w:style>
  <w:style w:type="paragraph" w:customStyle="1" w:styleId="4E26F47A88E249DCBA678BEA97FB2ADC">
    <w:name w:val="4E26F47A88E249DCBA678BEA97FB2ADC"/>
    <w:rsid w:val="00D3357A"/>
  </w:style>
  <w:style w:type="paragraph" w:customStyle="1" w:styleId="70B14FDE72A843C990C9F5EE02EF1F84">
    <w:name w:val="70B14FDE72A843C990C9F5EE02EF1F84"/>
    <w:rsid w:val="00D3357A"/>
  </w:style>
  <w:style w:type="paragraph" w:customStyle="1" w:styleId="0B8FB0F05DE548E59FF12DB8C4F1B37C">
    <w:name w:val="0B8FB0F05DE548E59FF12DB8C4F1B37C"/>
    <w:rsid w:val="00D3357A"/>
  </w:style>
  <w:style w:type="paragraph" w:customStyle="1" w:styleId="B84C743DABA74852B9CFD41887B1DAE2">
    <w:name w:val="B84C743DABA74852B9CFD41887B1DAE2"/>
    <w:rsid w:val="00D3357A"/>
  </w:style>
  <w:style w:type="paragraph" w:customStyle="1" w:styleId="4BC97076EA3141D392DABFE2E2D0E07F">
    <w:name w:val="4BC97076EA3141D392DABFE2E2D0E07F"/>
    <w:rsid w:val="00D3357A"/>
  </w:style>
  <w:style w:type="paragraph" w:customStyle="1" w:styleId="506A2DEA32064DAC9C0475B66F2B3C7F">
    <w:name w:val="506A2DEA32064DAC9C0475B66F2B3C7F"/>
    <w:rsid w:val="00D3357A"/>
  </w:style>
  <w:style w:type="paragraph" w:customStyle="1" w:styleId="1B4A125C1B1F4701B853D9CB346D81D2">
    <w:name w:val="1B4A125C1B1F4701B853D9CB346D81D2"/>
    <w:rsid w:val="00D3357A"/>
  </w:style>
  <w:style w:type="paragraph" w:customStyle="1" w:styleId="2CB78A22692946D6B2D7D726FDC56D35">
    <w:name w:val="2CB78A22692946D6B2D7D726FDC56D35"/>
    <w:rsid w:val="00D3357A"/>
  </w:style>
  <w:style w:type="paragraph" w:customStyle="1" w:styleId="C29E6F719E3F444B9185745BA4AC6EFD">
    <w:name w:val="C29E6F719E3F444B9185745BA4AC6EFD"/>
    <w:rsid w:val="00D3357A"/>
  </w:style>
  <w:style w:type="paragraph" w:customStyle="1" w:styleId="C0450C2E17C4493190F989CE1A0A830A">
    <w:name w:val="C0450C2E17C4493190F989CE1A0A830A"/>
    <w:rsid w:val="00D3357A"/>
  </w:style>
  <w:style w:type="paragraph" w:customStyle="1" w:styleId="9B3F50EDDBD64293A42F48E8B49C6C29">
    <w:name w:val="9B3F50EDDBD64293A42F48E8B49C6C29"/>
    <w:rsid w:val="00D3357A"/>
  </w:style>
  <w:style w:type="paragraph" w:customStyle="1" w:styleId="F03158B9D5DD4DE6B2D9145154B08994">
    <w:name w:val="F03158B9D5DD4DE6B2D9145154B08994"/>
    <w:rsid w:val="00D3357A"/>
  </w:style>
  <w:style w:type="paragraph" w:customStyle="1" w:styleId="BCF3405CE268487BA86A68817DAB85AD">
    <w:name w:val="BCF3405CE268487BA86A68817DAB85AD"/>
    <w:rsid w:val="00D3357A"/>
  </w:style>
  <w:style w:type="paragraph" w:customStyle="1" w:styleId="32C9C0E1DE4D457192F22E0AD6F68233">
    <w:name w:val="32C9C0E1DE4D457192F22E0AD6F68233"/>
    <w:rsid w:val="00D3357A"/>
  </w:style>
  <w:style w:type="paragraph" w:customStyle="1" w:styleId="3C62BD9465BC42F3AA69BB43CC4C2029">
    <w:name w:val="3C62BD9465BC42F3AA69BB43CC4C2029"/>
    <w:rsid w:val="00D3357A"/>
  </w:style>
  <w:style w:type="paragraph" w:customStyle="1" w:styleId="4A9565C92D3D41C8B35B2546EABC6F39">
    <w:name w:val="4A9565C92D3D41C8B35B2546EABC6F39"/>
    <w:rsid w:val="00D3357A"/>
  </w:style>
  <w:style w:type="paragraph" w:customStyle="1" w:styleId="2E67CA7298284BCFB2D59BD747395328">
    <w:name w:val="2E67CA7298284BCFB2D59BD747395328"/>
    <w:rsid w:val="00D3357A"/>
  </w:style>
  <w:style w:type="paragraph" w:customStyle="1" w:styleId="6C6D6A2C7CB54429913DB260E971738B">
    <w:name w:val="6C6D6A2C7CB54429913DB260E971738B"/>
    <w:rsid w:val="00D3357A"/>
  </w:style>
  <w:style w:type="paragraph" w:customStyle="1" w:styleId="6FD959FD66EB41419341720B8C049E9A">
    <w:name w:val="6FD959FD66EB41419341720B8C049E9A"/>
    <w:rsid w:val="00D3357A"/>
  </w:style>
  <w:style w:type="paragraph" w:customStyle="1" w:styleId="59B9193E78EB4268808870920C14AE8C">
    <w:name w:val="59B9193E78EB4268808870920C14AE8C"/>
    <w:rsid w:val="00D3357A"/>
  </w:style>
  <w:style w:type="paragraph" w:customStyle="1" w:styleId="CDC590AC65E24ED48CA3F743D31BA007">
    <w:name w:val="CDC590AC65E24ED48CA3F743D31BA007"/>
    <w:rsid w:val="00D3357A"/>
  </w:style>
  <w:style w:type="paragraph" w:customStyle="1" w:styleId="EE0511B1AB764A7DA6E18FD911FAED01">
    <w:name w:val="EE0511B1AB764A7DA6E18FD911FAED01"/>
    <w:rsid w:val="00D3357A"/>
  </w:style>
  <w:style w:type="paragraph" w:customStyle="1" w:styleId="333ED3E81A474446B055C7A1EECFCFD3">
    <w:name w:val="333ED3E81A474446B055C7A1EECFCFD3"/>
    <w:rsid w:val="00D3357A"/>
  </w:style>
  <w:style w:type="paragraph" w:customStyle="1" w:styleId="380608C64BB5427AAF78AD2B06F007ED">
    <w:name w:val="380608C64BB5427AAF78AD2B06F007ED"/>
    <w:rsid w:val="00D3357A"/>
  </w:style>
  <w:style w:type="paragraph" w:customStyle="1" w:styleId="1A5F695B41EB4AEAAC519B8CE76A2D1D">
    <w:name w:val="1A5F695B41EB4AEAAC519B8CE76A2D1D"/>
    <w:rsid w:val="00D3357A"/>
  </w:style>
  <w:style w:type="paragraph" w:customStyle="1" w:styleId="65D6C40827174227BE8D1A5B877885C6">
    <w:name w:val="65D6C40827174227BE8D1A5B877885C6"/>
    <w:rsid w:val="00D3357A"/>
  </w:style>
  <w:style w:type="paragraph" w:customStyle="1" w:styleId="F768423333E64CFEB9A3A9A07CDA9BFF">
    <w:name w:val="F768423333E64CFEB9A3A9A07CDA9BFF"/>
    <w:rsid w:val="00D3357A"/>
  </w:style>
  <w:style w:type="paragraph" w:customStyle="1" w:styleId="7194CB2C0C8D4BF98C67D10E20B34D94">
    <w:name w:val="7194CB2C0C8D4BF98C67D10E20B34D94"/>
    <w:rsid w:val="00D3357A"/>
  </w:style>
  <w:style w:type="paragraph" w:customStyle="1" w:styleId="4C897F9103374E8C8051532A3982BDA8">
    <w:name w:val="4C897F9103374E8C8051532A3982BDA8"/>
    <w:rsid w:val="00D3357A"/>
  </w:style>
  <w:style w:type="paragraph" w:customStyle="1" w:styleId="1ABE3D08E4B74160B8108610C77E7E05">
    <w:name w:val="1ABE3D08E4B74160B8108610C77E7E05"/>
    <w:rsid w:val="00D3357A"/>
  </w:style>
  <w:style w:type="paragraph" w:customStyle="1" w:styleId="2B92F64C48DC45E1BF0BBEF652F0967D">
    <w:name w:val="2B92F64C48DC45E1BF0BBEF652F0967D"/>
    <w:rsid w:val="00D3357A"/>
  </w:style>
  <w:style w:type="paragraph" w:customStyle="1" w:styleId="15BFA8CCB5DF4C01B7EC23564FF2E64C">
    <w:name w:val="15BFA8CCB5DF4C01B7EC23564FF2E64C"/>
    <w:rsid w:val="00D3357A"/>
  </w:style>
  <w:style w:type="paragraph" w:customStyle="1" w:styleId="970DB5D175A544FB8DE4CF25F907E095">
    <w:name w:val="970DB5D175A544FB8DE4CF25F907E095"/>
    <w:rsid w:val="00D3357A"/>
  </w:style>
  <w:style w:type="paragraph" w:customStyle="1" w:styleId="1EE9B11BDD6D44319D92F059F35E14B9">
    <w:name w:val="1EE9B11BDD6D44319D92F059F35E14B9"/>
    <w:rsid w:val="00D3357A"/>
  </w:style>
  <w:style w:type="paragraph" w:customStyle="1" w:styleId="7AFBC701D0244C858881B11807505C6C">
    <w:name w:val="7AFBC701D0244C858881B11807505C6C"/>
    <w:rsid w:val="00D3357A"/>
  </w:style>
  <w:style w:type="paragraph" w:customStyle="1" w:styleId="2A7B5914342B4E93A83CB2F65CD83DD5">
    <w:name w:val="2A7B5914342B4E93A83CB2F65CD83DD5"/>
    <w:rsid w:val="00D3357A"/>
  </w:style>
  <w:style w:type="paragraph" w:customStyle="1" w:styleId="49C9E7D786CE449CB97A3ECCB1FFDE71">
    <w:name w:val="49C9E7D786CE449CB97A3ECCB1FFDE71"/>
    <w:rsid w:val="00D3357A"/>
  </w:style>
  <w:style w:type="paragraph" w:customStyle="1" w:styleId="F5550D7EB1AA46238CE18938DBAC6E54">
    <w:name w:val="F5550D7EB1AA46238CE18938DBAC6E54"/>
    <w:rsid w:val="00D3357A"/>
  </w:style>
  <w:style w:type="paragraph" w:customStyle="1" w:styleId="05BEF01C1EB14A96BD9733821E1FEA52">
    <w:name w:val="05BEF01C1EB14A96BD9733821E1FEA52"/>
    <w:rsid w:val="00D3357A"/>
  </w:style>
  <w:style w:type="paragraph" w:customStyle="1" w:styleId="A5527AE26F3E4FB299A0F902273F3389">
    <w:name w:val="A5527AE26F3E4FB299A0F902273F3389"/>
    <w:rsid w:val="00D3357A"/>
  </w:style>
  <w:style w:type="paragraph" w:customStyle="1" w:styleId="C39B2F44B8AD4377B229A57AD508C850">
    <w:name w:val="C39B2F44B8AD4377B229A57AD508C850"/>
    <w:rsid w:val="00D3357A"/>
  </w:style>
  <w:style w:type="paragraph" w:customStyle="1" w:styleId="1ADEB6DCF6D34502BC715079E45D97BC">
    <w:name w:val="1ADEB6DCF6D34502BC715079E45D97BC"/>
    <w:rsid w:val="00D3357A"/>
  </w:style>
  <w:style w:type="paragraph" w:customStyle="1" w:styleId="5FF1CD4DD8BF43AFA317F01AF9CD1326">
    <w:name w:val="5FF1CD4DD8BF43AFA317F01AF9CD1326"/>
    <w:rsid w:val="00D3357A"/>
  </w:style>
  <w:style w:type="paragraph" w:customStyle="1" w:styleId="BC810895AC26401EA12110AC353C600C">
    <w:name w:val="BC810895AC26401EA12110AC353C600C"/>
    <w:rsid w:val="00D3357A"/>
  </w:style>
  <w:style w:type="paragraph" w:customStyle="1" w:styleId="FCFEF6E3668241979DD7E2D2360FEDC5">
    <w:name w:val="FCFEF6E3668241979DD7E2D2360FEDC5"/>
    <w:rsid w:val="00D3357A"/>
  </w:style>
  <w:style w:type="paragraph" w:customStyle="1" w:styleId="0F19716DD2C04DAB85A2295B2970BE47">
    <w:name w:val="0F19716DD2C04DAB85A2295B2970BE47"/>
    <w:rsid w:val="00D3357A"/>
  </w:style>
  <w:style w:type="paragraph" w:customStyle="1" w:styleId="21E593753BF644BDA6983980BE78996D">
    <w:name w:val="21E593753BF644BDA6983980BE78996D"/>
    <w:rsid w:val="00D3357A"/>
  </w:style>
  <w:style w:type="paragraph" w:customStyle="1" w:styleId="1374F8AE31EF433B850EA9DDA4EE04F2">
    <w:name w:val="1374F8AE31EF433B850EA9DDA4EE04F2"/>
    <w:rsid w:val="00D3357A"/>
  </w:style>
  <w:style w:type="paragraph" w:customStyle="1" w:styleId="3409964368FC4FD08016E5D84D21DB22">
    <w:name w:val="3409964368FC4FD08016E5D84D21DB22"/>
    <w:rsid w:val="00D3357A"/>
  </w:style>
  <w:style w:type="paragraph" w:customStyle="1" w:styleId="9914ACA9E55D4C18B85DA376BA1DB6BD">
    <w:name w:val="9914ACA9E55D4C18B85DA376BA1DB6BD"/>
    <w:rsid w:val="00D3357A"/>
  </w:style>
  <w:style w:type="paragraph" w:customStyle="1" w:styleId="B8166DA961CA4FEB9DCF2099ABC4E54F">
    <w:name w:val="B8166DA961CA4FEB9DCF2099ABC4E54F"/>
    <w:rsid w:val="00D3357A"/>
  </w:style>
  <w:style w:type="paragraph" w:customStyle="1" w:styleId="C2461D07478748B1B73F621890B35C4A">
    <w:name w:val="C2461D07478748B1B73F621890B35C4A"/>
    <w:rsid w:val="00D3357A"/>
  </w:style>
  <w:style w:type="paragraph" w:customStyle="1" w:styleId="A1E8E6475A7C42939ED58FF38476135D">
    <w:name w:val="A1E8E6475A7C42939ED58FF38476135D"/>
    <w:rsid w:val="00D3357A"/>
  </w:style>
  <w:style w:type="paragraph" w:customStyle="1" w:styleId="777F960798D64F9B8D60C8C19D84A47F">
    <w:name w:val="777F960798D64F9B8D60C8C19D84A47F"/>
    <w:rsid w:val="00D3357A"/>
  </w:style>
  <w:style w:type="paragraph" w:customStyle="1" w:styleId="3257701BA7A64845B6D819D3C4B2F76D">
    <w:name w:val="3257701BA7A64845B6D819D3C4B2F76D"/>
    <w:rsid w:val="00D3357A"/>
  </w:style>
  <w:style w:type="paragraph" w:customStyle="1" w:styleId="08391F344AA64EF9A7C76EE02D5D0A7F">
    <w:name w:val="08391F344AA64EF9A7C76EE02D5D0A7F"/>
    <w:rsid w:val="00D3357A"/>
  </w:style>
  <w:style w:type="paragraph" w:customStyle="1" w:styleId="DE05546C8DE2491AB8A453B412EF7B31">
    <w:name w:val="DE05546C8DE2491AB8A453B412EF7B31"/>
    <w:rsid w:val="00D3357A"/>
  </w:style>
  <w:style w:type="paragraph" w:customStyle="1" w:styleId="BBB3E8468250450D90643C27C8B4FADF">
    <w:name w:val="BBB3E8468250450D90643C27C8B4FADF"/>
    <w:rsid w:val="00D3357A"/>
  </w:style>
  <w:style w:type="paragraph" w:customStyle="1" w:styleId="F53CF9BE10314A158D70184817486682">
    <w:name w:val="F53CF9BE10314A158D70184817486682"/>
    <w:rsid w:val="00D3357A"/>
  </w:style>
  <w:style w:type="paragraph" w:customStyle="1" w:styleId="96612FADFA734AA0B0BE0BFAD90BC868">
    <w:name w:val="96612FADFA734AA0B0BE0BFAD90BC868"/>
    <w:rsid w:val="00D3357A"/>
  </w:style>
  <w:style w:type="paragraph" w:customStyle="1" w:styleId="04AFB8E2A934468EA6081D7276FE7E2C">
    <w:name w:val="04AFB8E2A934468EA6081D7276FE7E2C"/>
    <w:rsid w:val="00D3357A"/>
  </w:style>
  <w:style w:type="paragraph" w:customStyle="1" w:styleId="82E7E367903D4FDFAAD19764F759E754">
    <w:name w:val="82E7E367903D4FDFAAD19764F759E754"/>
    <w:rsid w:val="00D3357A"/>
  </w:style>
  <w:style w:type="paragraph" w:customStyle="1" w:styleId="1F3B6C3E01944778A9A34FD963001A10">
    <w:name w:val="1F3B6C3E01944778A9A34FD963001A10"/>
    <w:rsid w:val="00D3357A"/>
  </w:style>
  <w:style w:type="paragraph" w:customStyle="1" w:styleId="B355CDE518EB4C7B852B6BE6F493C49E">
    <w:name w:val="B355CDE518EB4C7B852B6BE6F493C49E"/>
    <w:rsid w:val="00D3357A"/>
  </w:style>
  <w:style w:type="paragraph" w:customStyle="1" w:styleId="CC75AF64E74448F196BC1E8C3C0C50F6">
    <w:name w:val="CC75AF64E74448F196BC1E8C3C0C50F6"/>
    <w:rsid w:val="00D3357A"/>
  </w:style>
  <w:style w:type="paragraph" w:customStyle="1" w:styleId="851508D3F80B4376AFA3F007DF48CF3E">
    <w:name w:val="851508D3F80B4376AFA3F007DF48CF3E"/>
    <w:rsid w:val="00D3357A"/>
  </w:style>
  <w:style w:type="paragraph" w:customStyle="1" w:styleId="FDF41A836A864EB79595C6E44B0CE024">
    <w:name w:val="FDF41A836A864EB79595C6E44B0CE024"/>
    <w:rsid w:val="00D3357A"/>
  </w:style>
  <w:style w:type="paragraph" w:customStyle="1" w:styleId="3D8FE8F5AE2A4956B9FCD4D2ACEAFEEB">
    <w:name w:val="3D8FE8F5AE2A4956B9FCD4D2ACEAFEEB"/>
    <w:rsid w:val="00D3357A"/>
  </w:style>
  <w:style w:type="paragraph" w:customStyle="1" w:styleId="514303E0B0214F4DB44CB4FFA0EE5BB3">
    <w:name w:val="514303E0B0214F4DB44CB4FFA0EE5BB3"/>
    <w:rsid w:val="00D3357A"/>
  </w:style>
  <w:style w:type="paragraph" w:customStyle="1" w:styleId="B9E00DF3EB9343AC825FD4ADE1A93A20">
    <w:name w:val="B9E00DF3EB9343AC825FD4ADE1A93A20"/>
    <w:rsid w:val="00D3357A"/>
  </w:style>
  <w:style w:type="paragraph" w:customStyle="1" w:styleId="F3077A0602AF40ACA90C2075D3E9D664">
    <w:name w:val="F3077A0602AF40ACA90C2075D3E9D664"/>
    <w:rsid w:val="00D3357A"/>
  </w:style>
  <w:style w:type="paragraph" w:customStyle="1" w:styleId="8F6011D0965B4D3CA1908F77359B5CD0">
    <w:name w:val="8F6011D0965B4D3CA1908F77359B5CD0"/>
    <w:rsid w:val="00D3357A"/>
  </w:style>
  <w:style w:type="paragraph" w:customStyle="1" w:styleId="2056693899F448B28A5A2E0169556B24">
    <w:name w:val="2056693899F448B28A5A2E0169556B24"/>
    <w:rsid w:val="00D3357A"/>
  </w:style>
  <w:style w:type="paragraph" w:customStyle="1" w:styleId="E97808998BD94C15860B47ED084D74CA">
    <w:name w:val="E97808998BD94C15860B47ED084D74CA"/>
    <w:rsid w:val="00D3357A"/>
  </w:style>
  <w:style w:type="paragraph" w:customStyle="1" w:styleId="2302BABE1A7841CB8A4D42D2B5B0B4D5">
    <w:name w:val="2302BABE1A7841CB8A4D42D2B5B0B4D5"/>
    <w:rsid w:val="00D3357A"/>
  </w:style>
  <w:style w:type="paragraph" w:customStyle="1" w:styleId="FF1DA7A624F4466DA0021907CAB43F25">
    <w:name w:val="FF1DA7A624F4466DA0021907CAB43F25"/>
    <w:rsid w:val="00D3357A"/>
  </w:style>
  <w:style w:type="paragraph" w:customStyle="1" w:styleId="73B912E684644424A437805103265ED6">
    <w:name w:val="73B912E684644424A437805103265ED6"/>
    <w:rsid w:val="00D3357A"/>
  </w:style>
  <w:style w:type="paragraph" w:customStyle="1" w:styleId="AF699B11EAC04D6DBCB7E9B4E518A266">
    <w:name w:val="AF699B11EAC04D6DBCB7E9B4E518A266"/>
    <w:rsid w:val="00D3357A"/>
  </w:style>
  <w:style w:type="paragraph" w:customStyle="1" w:styleId="CE487E2DC11144D2917524E058FB61FA">
    <w:name w:val="CE487E2DC11144D2917524E058FB61FA"/>
    <w:rsid w:val="00D3357A"/>
  </w:style>
  <w:style w:type="paragraph" w:customStyle="1" w:styleId="EAFE3BCE1A4842A0AFBAF1BBCD6D45D7">
    <w:name w:val="EAFE3BCE1A4842A0AFBAF1BBCD6D45D7"/>
    <w:rsid w:val="00D3357A"/>
  </w:style>
  <w:style w:type="paragraph" w:customStyle="1" w:styleId="2577508D2A214F1C888BC43A279E7FF1">
    <w:name w:val="2577508D2A214F1C888BC43A279E7FF1"/>
    <w:rsid w:val="00D3357A"/>
  </w:style>
  <w:style w:type="paragraph" w:customStyle="1" w:styleId="A21E024CF07742A5A5E4232611E33FD6">
    <w:name w:val="A21E024CF07742A5A5E4232611E33FD6"/>
    <w:rsid w:val="00D3357A"/>
  </w:style>
  <w:style w:type="paragraph" w:customStyle="1" w:styleId="BE0E8019A0C64A9F80B8E3F31A017637">
    <w:name w:val="BE0E8019A0C64A9F80B8E3F31A017637"/>
    <w:rsid w:val="00D3357A"/>
  </w:style>
  <w:style w:type="paragraph" w:customStyle="1" w:styleId="1524B06C85434B21A1B3724162E38644">
    <w:name w:val="1524B06C85434B21A1B3724162E38644"/>
    <w:rsid w:val="00D3357A"/>
  </w:style>
  <w:style w:type="paragraph" w:customStyle="1" w:styleId="DC8DA38D7CFA4DA6A0E3C7464BCF32E0">
    <w:name w:val="DC8DA38D7CFA4DA6A0E3C7464BCF32E0"/>
    <w:rsid w:val="00D3357A"/>
  </w:style>
  <w:style w:type="paragraph" w:customStyle="1" w:styleId="1E643564005B42E5A99967B7D706BA58">
    <w:name w:val="1E643564005B42E5A99967B7D706BA58"/>
    <w:rsid w:val="00D3357A"/>
  </w:style>
  <w:style w:type="paragraph" w:customStyle="1" w:styleId="46AF9B8BD2CE421DA3E4BC08D5182B62">
    <w:name w:val="46AF9B8BD2CE421DA3E4BC08D5182B62"/>
    <w:rsid w:val="00D3357A"/>
  </w:style>
  <w:style w:type="paragraph" w:customStyle="1" w:styleId="47206C17106F4CC2BABBC41BCF4E8DA2">
    <w:name w:val="47206C17106F4CC2BABBC41BCF4E8DA2"/>
    <w:rsid w:val="00D3357A"/>
  </w:style>
  <w:style w:type="paragraph" w:customStyle="1" w:styleId="50A2656285164C21932B5082C64F4B1A">
    <w:name w:val="50A2656285164C21932B5082C64F4B1A"/>
    <w:rsid w:val="00D3357A"/>
  </w:style>
  <w:style w:type="paragraph" w:customStyle="1" w:styleId="6399446279EB4669AAF9571B23C12D2D">
    <w:name w:val="6399446279EB4669AAF9571B23C12D2D"/>
    <w:rsid w:val="00D3357A"/>
  </w:style>
  <w:style w:type="paragraph" w:customStyle="1" w:styleId="91E08B44793247A0A3A121468320B222">
    <w:name w:val="91E08B44793247A0A3A121468320B222"/>
    <w:rsid w:val="00D3357A"/>
  </w:style>
  <w:style w:type="paragraph" w:customStyle="1" w:styleId="95135982742042E69FC78648EE73C8A9">
    <w:name w:val="95135982742042E69FC78648EE73C8A9"/>
    <w:rsid w:val="00D3357A"/>
  </w:style>
  <w:style w:type="paragraph" w:customStyle="1" w:styleId="119E4F0E2645420CA4F4E42DD8D57817">
    <w:name w:val="119E4F0E2645420CA4F4E42DD8D57817"/>
    <w:rsid w:val="00D3357A"/>
  </w:style>
  <w:style w:type="paragraph" w:customStyle="1" w:styleId="9EB85ABFB9FC466992AFA624DA34AA1B">
    <w:name w:val="9EB85ABFB9FC466992AFA624DA34AA1B"/>
    <w:rsid w:val="00D3357A"/>
  </w:style>
  <w:style w:type="paragraph" w:customStyle="1" w:styleId="48579F9AFFB34EBDB1CE67EF3709F90B">
    <w:name w:val="48579F9AFFB34EBDB1CE67EF3709F90B"/>
    <w:rsid w:val="00D3357A"/>
  </w:style>
  <w:style w:type="paragraph" w:customStyle="1" w:styleId="FD9479B403C2451DA1F78170A966035D">
    <w:name w:val="FD9479B403C2451DA1F78170A966035D"/>
    <w:rsid w:val="00D3357A"/>
  </w:style>
  <w:style w:type="paragraph" w:customStyle="1" w:styleId="CDC43A7E3FCB4E409DC2C6262A5A2E2D">
    <w:name w:val="CDC43A7E3FCB4E409DC2C6262A5A2E2D"/>
    <w:rsid w:val="00D3357A"/>
  </w:style>
  <w:style w:type="paragraph" w:customStyle="1" w:styleId="A75AA4142214430589DA960712882E2A">
    <w:name w:val="A75AA4142214430589DA960712882E2A"/>
    <w:rsid w:val="00D3357A"/>
  </w:style>
  <w:style w:type="paragraph" w:customStyle="1" w:styleId="0308604D7EC74C5E9EA563A3E99A33FA">
    <w:name w:val="0308604D7EC74C5E9EA563A3E99A33FA"/>
    <w:rsid w:val="00D3357A"/>
  </w:style>
  <w:style w:type="paragraph" w:customStyle="1" w:styleId="00D721B7665346EABAADC9A2A4FD151A">
    <w:name w:val="00D721B7665346EABAADC9A2A4FD151A"/>
    <w:rsid w:val="00D3357A"/>
  </w:style>
  <w:style w:type="paragraph" w:customStyle="1" w:styleId="A91E0E43E89F4EC280A47BE7F496568E">
    <w:name w:val="A91E0E43E89F4EC280A47BE7F496568E"/>
    <w:rsid w:val="00D3357A"/>
  </w:style>
  <w:style w:type="paragraph" w:customStyle="1" w:styleId="E9A479C75236433EADE8230B66E2ED3B">
    <w:name w:val="E9A479C75236433EADE8230B66E2ED3B"/>
    <w:rsid w:val="00D3357A"/>
  </w:style>
  <w:style w:type="paragraph" w:customStyle="1" w:styleId="FA50B01192BE4A17A4833560B59A321B">
    <w:name w:val="FA50B01192BE4A17A4833560B59A321B"/>
    <w:rsid w:val="00D3357A"/>
  </w:style>
  <w:style w:type="paragraph" w:customStyle="1" w:styleId="2229BB324F6B4F1886E3A01A1FDFD8CF">
    <w:name w:val="2229BB324F6B4F1886E3A01A1FDFD8CF"/>
    <w:rsid w:val="00D3357A"/>
  </w:style>
  <w:style w:type="paragraph" w:customStyle="1" w:styleId="6DCC3908181B492D9BE03D3153CB5451">
    <w:name w:val="6DCC3908181B492D9BE03D3153CB5451"/>
    <w:rsid w:val="00D3357A"/>
  </w:style>
  <w:style w:type="paragraph" w:customStyle="1" w:styleId="563834DF0469428C8C1586625CF421B8">
    <w:name w:val="563834DF0469428C8C1586625CF421B8"/>
    <w:rsid w:val="00D3357A"/>
  </w:style>
  <w:style w:type="paragraph" w:customStyle="1" w:styleId="E7A11CD060374E99A610A1F438F5A35A">
    <w:name w:val="E7A11CD060374E99A610A1F438F5A35A"/>
    <w:rsid w:val="00D3357A"/>
  </w:style>
  <w:style w:type="paragraph" w:customStyle="1" w:styleId="17E1E601213146C595C9019521C8C1BF">
    <w:name w:val="17E1E601213146C595C9019521C8C1BF"/>
    <w:rsid w:val="00D3357A"/>
  </w:style>
  <w:style w:type="paragraph" w:customStyle="1" w:styleId="C1B5BFEB27524236985BEF1899273E30">
    <w:name w:val="C1B5BFEB27524236985BEF1899273E30"/>
    <w:rsid w:val="00D3357A"/>
  </w:style>
  <w:style w:type="paragraph" w:customStyle="1" w:styleId="240833321619463191F1B902D18FBC69">
    <w:name w:val="240833321619463191F1B902D18FBC69"/>
    <w:rsid w:val="00D3357A"/>
  </w:style>
  <w:style w:type="paragraph" w:customStyle="1" w:styleId="5E8009C1CE2846A181002F865FDC445D">
    <w:name w:val="5E8009C1CE2846A181002F865FDC445D"/>
    <w:rsid w:val="00D3357A"/>
  </w:style>
  <w:style w:type="paragraph" w:customStyle="1" w:styleId="38DF66F078A743F48C865DF4ED595861">
    <w:name w:val="38DF66F078A743F48C865DF4ED595861"/>
    <w:rsid w:val="00D3357A"/>
  </w:style>
  <w:style w:type="paragraph" w:customStyle="1" w:styleId="05E031CD83244BC18D4689AB7EC28303">
    <w:name w:val="05E031CD83244BC18D4689AB7EC28303"/>
    <w:rsid w:val="00D3357A"/>
  </w:style>
  <w:style w:type="paragraph" w:customStyle="1" w:styleId="EA3BDA629729429B8F9F5CCC5538C9DA">
    <w:name w:val="EA3BDA629729429B8F9F5CCC5538C9DA"/>
    <w:rsid w:val="00D3357A"/>
  </w:style>
  <w:style w:type="paragraph" w:customStyle="1" w:styleId="D58DE08CF25F43D7B51CFBCEDA0F1F12">
    <w:name w:val="D58DE08CF25F43D7B51CFBCEDA0F1F12"/>
    <w:rsid w:val="00D3357A"/>
  </w:style>
  <w:style w:type="paragraph" w:customStyle="1" w:styleId="507F0B185B0C480583127C659EB3030E">
    <w:name w:val="507F0B185B0C480583127C659EB3030E"/>
    <w:rsid w:val="00D3357A"/>
  </w:style>
  <w:style w:type="paragraph" w:customStyle="1" w:styleId="9169E02F5440429B8D4895D82337701C">
    <w:name w:val="9169E02F5440429B8D4895D82337701C"/>
    <w:rsid w:val="00D3357A"/>
  </w:style>
  <w:style w:type="paragraph" w:customStyle="1" w:styleId="CE5864FDA373499DB714B9B5F1C62CB9">
    <w:name w:val="CE5864FDA373499DB714B9B5F1C62CB9"/>
    <w:rsid w:val="00D3357A"/>
  </w:style>
  <w:style w:type="paragraph" w:customStyle="1" w:styleId="59182A6E5649451BA5C976D6F847951A">
    <w:name w:val="59182A6E5649451BA5C976D6F847951A"/>
    <w:rsid w:val="00D3357A"/>
  </w:style>
  <w:style w:type="paragraph" w:customStyle="1" w:styleId="8B61930D264B420D922B990F6AFD35A5">
    <w:name w:val="8B61930D264B420D922B990F6AFD35A5"/>
    <w:rsid w:val="00D3357A"/>
  </w:style>
  <w:style w:type="paragraph" w:customStyle="1" w:styleId="E45792000E4F44E18BFDF313691C37DC">
    <w:name w:val="E45792000E4F44E18BFDF313691C37DC"/>
    <w:rsid w:val="00D3357A"/>
  </w:style>
  <w:style w:type="paragraph" w:customStyle="1" w:styleId="6C6063EF7F6E4C889EB9585998C717D3">
    <w:name w:val="6C6063EF7F6E4C889EB9585998C717D3"/>
    <w:rsid w:val="00D3357A"/>
  </w:style>
  <w:style w:type="paragraph" w:customStyle="1" w:styleId="99FE04E14986414589D13E765E8C5C14">
    <w:name w:val="99FE04E14986414589D13E765E8C5C14"/>
    <w:rsid w:val="00D3357A"/>
  </w:style>
  <w:style w:type="paragraph" w:customStyle="1" w:styleId="CE687FA42C7D4E948826C6531068E20C">
    <w:name w:val="CE687FA42C7D4E948826C6531068E20C"/>
    <w:rsid w:val="00D3357A"/>
  </w:style>
  <w:style w:type="paragraph" w:customStyle="1" w:styleId="66BFD42CD3144C219E309FE3DDE301CC">
    <w:name w:val="66BFD42CD3144C219E309FE3DDE301CC"/>
    <w:rsid w:val="00D3357A"/>
  </w:style>
  <w:style w:type="paragraph" w:customStyle="1" w:styleId="AA03D9F0A16D475FB9A8AD596669C716">
    <w:name w:val="AA03D9F0A16D475FB9A8AD596669C716"/>
    <w:rsid w:val="00D3357A"/>
  </w:style>
  <w:style w:type="paragraph" w:customStyle="1" w:styleId="7792AB66D2CD458C8363D74446000087">
    <w:name w:val="7792AB66D2CD458C8363D74446000087"/>
    <w:rsid w:val="00D3357A"/>
  </w:style>
  <w:style w:type="paragraph" w:customStyle="1" w:styleId="86141E3A330A4CD1A538DFFBA2C502EA">
    <w:name w:val="86141E3A330A4CD1A538DFFBA2C502EA"/>
    <w:rsid w:val="00D3357A"/>
  </w:style>
  <w:style w:type="paragraph" w:customStyle="1" w:styleId="9624AA968C5A41AD8EFDF0A846B7A9CA">
    <w:name w:val="9624AA968C5A41AD8EFDF0A846B7A9CA"/>
    <w:rsid w:val="00D3357A"/>
  </w:style>
  <w:style w:type="paragraph" w:customStyle="1" w:styleId="2578C2324B53452E908C1AAA5F6A64DA">
    <w:name w:val="2578C2324B53452E908C1AAA5F6A64DA"/>
    <w:rsid w:val="00D3357A"/>
  </w:style>
  <w:style w:type="paragraph" w:customStyle="1" w:styleId="475087F3382C475F9558D93DE05472C1">
    <w:name w:val="475087F3382C475F9558D93DE05472C1"/>
    <w:rsid w:val="00D3357A"/>
  </w:style>
  <w:style w:type="paragraph" w:customStyle="1" w:styleId="2DF54DD70A87422CAE79B832478E114D">
    <w:name w:val="2DF54DD70A87422CAE79B832478E114D"/>
    <w:rsid w:val="00D3357A"/>
  </w:style>
  <w:style w:type="paragraph" w:customStyle="1" w:styleId="594DA68A805549D3879AA32006AB10E9">
    <w:name w:val="594DA68A805549D3879AA32006AB10E9"/>
    <w:rsid w:val="00D3357A"/>
  </w:style>
  <w:style w:type="paragraph" w:customStyle="1" w:styleId="88A60A37529C4E1A8EC3F620DADA5CB6">
    <w:name w:val="88A60A37529C4E1A8EC3F620DADA5CB6"/>
    <w:rsid w:val="00D3357A"/>
  </w:style>
  <w:style w:type="paragraph" w:customStyle="1" w:styleId="9BE330B7C9884581A063B264647FCDC4">
    <w:name w:val="9BE330B7C9884581A063B264647FCDC4"/>
    <w:rsid w:val="00D3357A"/>
  </w:style>
  <w:style w:type="paragraph" w:customStyle="1" w:styleId="F8D68A942FA047B8A29BAB538B5087B4">
    <w:name w:val="F8D68A942FA047B8A29BAB538B5087B4"/>
    <w:rsid w:val="00D3357A"/>
  </w:style>
  <w:style w:type="paragraph" w:customStyle="1" w:styleId="E6BE0C10E3D0404F9D8D5B1EEA8BFCE1">
    <w:name w:val="E6BE0C10E3D0404F9D8D5B1EEA8BFCE1"/>
    <w:rsid w:val="00D3357A"/>
  </w:style>
  <w:style w:type="paragraph" w:customStyle="1" w:styleId="A4EDB3579F624790B362A7E2FA3E975C">
    <w:name w:val="A4EDB3579F624790B362A7E2FA3E975C"/>
    <w:rsid w:val="00D3357A"/>
  </w:style>
  <w:style w:type="paragraph" w:customStyle="1" w:styleId="EB361B4B45A7464B847E8DD372DE9A5A">
    <w:name w:val="EB361B4B45A7464B847E8DD372DE9A5A"/>
    <w:rsid w:val="00D3357A"/>
  </w:style>
  <w:style w:type="paragraph" w:customStyle="1" w:styleId="5DFE7CD0A7F24FE6B492D6BAE14135B1">
    <w:name w:val="5DFE7CD0A7F24FE6B492D6BAE14135B1"/>
    <w:rsid w:val="00D3357A"/>
  </w:style>
  <w:style w:type="paragraph" w:customStyle="1" w:styleId="9E6016D27F504E6F81048E21B298F7AE">
    <w:name w:val="9E6016D27F504E6F81048E21B298F7AE"/>
    <w:rsid w:val="00D3357A"/>
  </w:style>
  <w:style w:type="paragraph" w:customStyle="1" w:styleId="BF58F45CB8844B1D91B0E22F226217F6">
    <w:name w:val="BF58F45CB8844B1D91B0E22F226217F6"/>
    <w:rsid w:val="00D3357A"/>
  </w:style>
  <w:style w:type="paragraph" w:customStyle="1" w:styleId="AE260B028BA249FCA070FDB231700B75">
    <w:name w:val="AE260B028BA249FCA070FDB231700B75"/>
    <w:rsid w:val="00D3357A"/>
  </w:style>
  <w:style w:type="paragraph" w:customStyle="1" w:styleId="E554C4F7D32C47E4824C8ED5EF17F6A4">
    <w:name w:val="E554C4F7D32C47E4824C8ED5EF17F6A4"/>
    <w:rsid w:val="00D3357A"/>
  </w:style>
  <w:style w:type="paragraph" w:customStyle="1" w:styleId="49AEE9F18EF64D779925156424D6BCA7">
    <w:name w:val="49AEE9F18EF64D779925156424D6BCA7"/>
    <w:rsid w:val="00D3357A"/>
  </w:style>
  <w:style w:type="paragraph" w:customStyle="1" w:styleId="86236CFC18054C13A7AA981DC59AA444">
    <w:name w:val="86236CFC18054C13A7AA981DC59AA444"/>
    <w:rsid w:val="00D3357A"/>
  </w:style>
  <w:style w:type="paragraph" w:customStyle="1" w:styleId="069FD568FFF84A50A53679F139D0F4B1">
    <w:name w:val="069FD568FFF84A50A53679F139D0F4B1"/>
    <w:rsid w:val="00D3357A"/>
  </w:style>
  <w:style w:type="paragraph" w:customStyle="1" w:styleId="C4896AA39CDE432FB05A8C63BDA26A35">
    <w:name w:val="C4896AA39CDE432FB05A8C63BDA26A35"/>
    <w:rsid w:val="00D3357A"/>
  </w:style>
  <w:style w:type="paragraph" w:customStyle="1" w:styleId="629FA38DD19C47AF8F5CB645672E3DE9">
    <w:name w:val="629FA38DD19C47AF8F5CB645672E3DE9"/>
    <w:rsid w:val="00D3357A"/>
  </w:style>
  <w:style w:type="paragraph" w:customStyle="1" w:styleId="9DC7400EA20D46ABB1CF1F1D6BC1778E">
    <w:name w:val="9DC7400EA20D46ABB1CF1F1D6BC1778E"/>
    <w:rsid w:val="00D3357A"/>
  </w:style>
  <w:style w:type="paragraph" w:customStyle="1" w:styleId="23A1748977BC48D885D61C1C7956A542">
    <w:name w:val="23A1748977BC48D885D61C1C7956A542"/>
    <w:rsid w:val="00D3357A"/>
  </w:style>
  <w:style w:type="paragraph" w:customStyle="1" w:styleId="D0E51E88CE6344EFB91232C519B22A78">
    <w:name w:val="D0E51E88CE6344EFB91232C519B22A78"/>
    <w:rsid w:val="00D3357A"/>
  </w:style>
  <w:style w:type="paragraph" w:customStyle="1" w:styleId="5A551336AAFE4564A8D9B505D6C13B07">
    <w:name w:val="5A551336AAFE4564A8D9B505D6C13B07"/>
    <w:rsid w:val="00D3357A"/>
  </w:style>
  <w:style w:type="paragraph" w:customStyle="1" w:styleId="D4547E6919FB441C8417FDE395B20F05">
    <w:name w:val="D4547E6919FB441C8417FDE395B20F05"/>
    <w:rsid w:val="00D3357A"/>
  </w:style>
  <w:style w:type="paragraph" w:customStyle="1" w:styleId="C1C2987411DF402F8A63C88B5F2E5D1D">
    <w:name w:val="C1C2987411DF402F8A63C88B5F2E5D1D"/>
    <w:rsid w:val="00D3357A"/>
  </w:style>
  <w:style w:type="paragraph" w:customStyle="1" w:styleId="C34A1F0133A6445482041638FCDEBD08">
    <w:name w:val="C34A1F0133A6445482041638FCDEBD08"/>
    <w:rsid w:val="00D3357A"/>
  </w:style>
  <w:style w:type="paragraph" w:customStyle="1" w:styleId="BDFD8236D47B4FA1940E94A4F88A024A">
    <w:name w:val="BDFD8236D47B4FA1940E94A4F88A024A"/>
    <w:rsid w:val="00D3357A"/>
  </w:style>
  <w:style w:type="paragraph" w:customStyle="1" w:styleId="805C3888B61D4AE0AE9D499D233DA5AE">
    <w:name w:val="805C3888B61D4AE0AE9D499D233DA5AE"/>
    <w:rsid w:val="00D3357A"/>
  </w:style>
  <w:style w:type="paragraph" w:customStyle="1" w:styleId="E6535752210A423AA29158C1B2B5F79D">
    <w:name w:val="E6535752210A423AA29158C1B2B5F79D"/>
    <w:rsid w:val="00D3357A"/>
  </w:style>
  <w:style w:type="paragraph" w:customStyle="1" w:styleId="9BEBFBF61DEE4F2C9B6E6DBDA1D36465">
    <w:name w:val="9BEBFBF61DEE4F2C9B6E6DBDA1D36465"/>
    <w:rsid w:val="005A4AA7"/>
  </w:style>
  <w:style w:type="paragraph" w:customStyle="1" w:styleId="11A7F93483C94FEA9441203C8A6AE234">
    <w:name w:val="11A7F93483C94FEA9441203C8A6AE234"/>
    <w:rsid w:val="005A4AA7"/>
  </w:style>
  <w:style w:type="paragraph" w:customStyle="1" w:styleId="80A3559748B2445EB1E29C1B2B668F81">
    <w:name w:val="80A3559748B2445EB1E29C1B2B668F81"/>
    <w:rsid w:val="005A4AA7"/>
  </w:style>
  <w:style w:type="paragraph" w:customStyle="1" w:styleId="0F0273F64C85488D94AD764EB478E865">
    <w:name w:val="0F0273F64C85488D94AD764EB478E865"/>
    <w:rsid w:val="005A4AA7"/>
  </w:style>
  <w:style w:type="paragraph" w:customStyle="1" w:styleId="675AEC3C432248FDBEC2EFDDC2D73415">
    <w:name w:val="675AEC3C432248FDBEC2EFDDC2D73415"/>
    <w:rsid w:val="005A4AA7"/>
  </w:style>
  <w:style w:type="paragraph" w:customStyle="1" w:styleId="4C25C8D81B5A47D8A0E6953DB14DFFBF">
    <w:name w:val="4C25C8D81B5A47D8A0E6953DB14DFFBF"/>
    <w:rsid w:val="005A4AA7"/>
  </w:style>
  <w:style w:type="paragraph" w:customStyle="1" w:styleId="313F6A8704464C44BF3C28255ABB7549">
    <w:name w:val="313F6A8704464C44BF3C28255ABB7549"/>
    <w:rsid w:val="005A4AA7"/>
  </w:style>
  <w:style w:type="paragraph" w:customStyle="1" w:styleId="266896C8E48E4133BE0921C224AC0B40">
    <w:name w:val="266896C8E48E4133BE0921C224AC0B40"/>
    <w:rsid w:val="005A4AA7"/>
  </w:style>
  <w:style w:type="paragraph" w:customStyle="1" w:styleId="E78AA2B3E1A74026940111C176652BF4">
    <w:name w:val="E78AA2B3E1A74026940111C176652BF4"/>
    <w:rsid w:val="005A4AA7"/>
  </w:style>
  <w:style w:type="paragraph" w:customStyle="1" w:styleId="A1C59145ED0D46E1B74E9638975F74F3">
    <w:name w:val="A1C59145ED0D46E1B74E9638975F74F3"/>
    <w:rsid w:val="005A4AA7"/>
  </w:style>
  <w:style w:type="paragraph" w:customStyle="1" w:styleId="0B972C94E5264BE8BE27574A8021777B">
    <w:name w:val="0B972C94E5264BE8BE27574A8021777B"/>
    <w:rsid w:val="005A4AA7"/>
  </w:style>
  <w:style w:type="paragraph" w:customStyle="1" w:styleId="A9F0D641BB304ABAAF83D63FDCB7F70E">
    <w:name w:val="A9F0D641BB304ABAAF83D63FDCB7F70E"/>
    <w:rsid w:val="005A4AA7"/>
  </w:style>
  <w:style w:type="paragraph" w:customStyle="1" w:styleId="C36CBB74FADD4A59B22B847CA4FFE616">
    <w:name w:val="C36CBB74FADD4A59B22B847CA4FFE616"/>
    <w:rsid w:val="005A4AA7"/>
  </w:style>
  <w:style w:type="paragraph" w:customStyle="1" w:styleId="691735C9ED934B0A9C342C6E46194767">
    <w:name w:val="691735C9ED934B0A9C342C6E46194767"/>
    <w:rsid w:val="005A4AA7"/>
  </w:style>
  <w:style w:type="paragraph" w:customStyle="1" w:styleId="D2F60B6104564AFD8DCA701A62465E15">
    <w:name w:val="D2F60B6104564AFD8DCA701A62465E15"/>
    <w:rsid w:val="005A4AA7"/>
  </w:style>
  <w:style w:type="paragraph" w:customStyle="1" w:styleId="84AACB3FC88348DEB850C633C2EF1541">
    <w:name w:val="84AACB3FC88348DEB850C633C2EF1541"/>
    <w:rsid w:val="005A4AA7"/>
  </w:style>
  <w:style w:type="paragraph" w:customStyle="1" w:styleId="F108AD5C9092412A975C14AFF0D6F9EE">
    <w:name w:val="F108AD5C9092412A975C14AFF0D6F9EE"/>
    <w:rsid w:val="005A4AA7"/>
  </w:style>
  <w:style w:type="paragraph" w:customStyle="1" w:styleId="35C0EE6B1FEE407D85C0D36CB1A2C8D6">
    <w:name w:val="35C0EE6B1FEE407D85C0D36CB1A2C8D6"/>
    <w:rsid w:val="005A4AA7"/>
  </w:style>
  <w:style w:type="paragraph" w:customStyle="1" w:styleId="6212DC3F4E5F4EF28196C5C5B0AD44BC">
    <w:name w:val="6212DC3F4E5F4EF28196C5C5B0AD44BC"/>
    <w:rsid w:val="005A4AA7"/>
  </w:style>
  <w:style w:type="paragraph" w:customStyle="1" w:styleId="B47E28FD8EAA4CEBAFB04D16216C8DFC">
    <w:name w:val="B47E28FD8EAA4CEBAFB04D16216C8DFC"/>
    <w:rsid w:val="005A4AA7"/>
  </w:style>
  <w:style w:type="paragraph" w:customStyle="1" w:styleId="E1515DA76F714374967DF2F43EA6DC9F">
    <w:name w:val="E1515DA76F714374967DF2F43EA6DC9F"/>
    <w:rsid w:val="005A4AA7"/>
  </w:style>
  <w:style w:type="paragraph" w:customStyle="1" w:styleId="BE65D983892149BBB325C35AAA678F3C">
    <w:name w:val="BE65D983892149BBB325C35AAA678F3C"/>
    <w:rsid w:val="005A4AA7"/>
  </w:style>
  <w:style w:type="paragraph" w:customStyle="1" w:styleId="9C91669D6EE84FF39C49BD7DC4F7CD32">
    <w:name w:val="9C91669D6EE84FF39C49BD7DC4F7CD32"/>
    <w:rsid w:val="005A4AA7"/>
  </w:style>
  <w:style w:type="paragraph" w:customStyle="1" w:styleId="3BEB3ECE90934C62A63891CF8F91628B">
    <w:name w:val="3BEB3ECE90934C62A63891CF8F91628B"/>
    <w:rsid w:val="005A4AA7"/>
  </w:style>
  <w:style w:type="paragraph" w:customStyle="1" w:styleId="DCEA31E239DD40FBA5D843860E7FD922">
    <w:name w:val="DCEA31E239DD40FBA5D843860E7FD922"/>
    <w:rsid w:val="005A4AA7"/>
  </w:style>
  <w:style w:type="paragraph" w:customStyle="1" w:styleId="FB3703F98B93411EA023D8A4FD34815B">
    <w:name w:val="FB3703F98B93411EA023D8A4FD34815B"/>
    <w:rsid w:val="005A4AA7"/>
  </w:style>
  <w:style w:type="paragraph" w:customStyle="1" w:styleId="C9046AFF1E32423F9304EA0408CF0B9F">
    <w:name w:val="C9046AFF1E32423F9304EA0408CF0B9F"/>
    <w:rsid w:val="005A4AA7"/>
  </w:style>
  <w:style w:type="paragraph" w:customStyle="1" w:styleId="0E9FEF9645844E5EB533D9FEB66A9090">
    <w:name w:val="0E9FEF9645844E5EB533D9FEB66A9090"/>
    <w:rsid w:val="005A4AA7"/>
  </w:style>
  <w:style w:type="paragraph" w:customStyle="1" w:styleId="2E154CB65700452E91A028FF493C596A">
    <w:name w:val="2E154CB65700452E91A028FF493C596A"/>
    <w:rsid w:val="005A4AA7"/>
  </w:style>
  <w:style w:type="paragraph" w:customStyle="1" w:styleId="64B3864AEA924B67A9C431C4C5D81032">
    <w:name w:val="64B3864AEA924B67A9C431C4C5D81032"/>
    <w:rsid w:val="005A4AA7"/>
  </w:style>
  <w:style w:type="paragraph" w:customStyle="1" w:styleId="26AA41963CB5424FAF041C55729EE24C">
    <w:name w:val="26AA41963CB5424FAF041C55729EE24C"/>
    <w:rsid w:val="005A4AA7"/>
  </w:style>
  <w:style w:type="paragraph" w:customStyle="1" w:styleId="CEB3B92360764A279C4F316112AA8228">
    <w:name w:val="CEB3B92360764A279C4F316112AA8228"/>
    <w:rsid w:val="005A4AA7"/>
  </w:style>
  <w:style w:type="paragraph" w:customStyle="1" w:styleId="60417BAC13EC40F6A28F4891E59D1C14">
    <w:name w:val="60417BAC13EC40F6A28F4891E59D1C14"/>
    <w:rsid w:val="005A4AA7"/>
  </w:style>
  <w:style w:type="paragraph" w:customStyle="1" w:styleId="8002BD77D3524A2090CE03FCC18B737D">
    <w:name w:val="8002BD77D3524A2090CE03FCC18B737D"/>
    <w:rsid w:val="005A4AA7"/>
  </w:style>
  <w:style w:type="paragraph" w:customStyle="1" w:styleId="7933398FA596411FA39DBEFC89BC50DB">
    <w:name w:val="7933398FA596411FA39DBEFC89BC50DB"/>
    <w:rsid w:val="005A4AA7"/>
  </w:style>
  <w:style w:type="paragraph" w:customStyle="1" w:styleId="75E8DF51F60040FB81C6691601526FCD">
    <w:name w:val="75E8DF51F60040FB81C6691601526FCD"/>
    <w:rsid w:val="005A4AA7"/>
  </w:style>
  <w:style w:type="paragraph" w:customStyle="1" w:styleId="C570BC240F194945AF5DCAB953B0C499">
    <w:name w:val="C570BC240F194945AF5DCAB953B0C499"/>
    <w:rsid w:val="005A4AA7"/>
  </w:style>
  <w:style w:type="paragraph" w:customStyle="1" w:styleId="0AF2ACF462374376B8198188E062BE79">
    <w:name w:val="0AF2ACF462374376B8198188E062BE79"/>
    <w:rsid w:val="005A4AA7"/>
  </w:style>
  <w:style w:type="paragraph" w:customStyle="1" w:styleId="854394F1153347CFBFDA65C847DE47E7">
    <w:name w:val="854394F1153347CFBFDA65C847DE47E7"/>
    <w:rsid w:val="005A4AA7"/>
  </w:style>
  <w:style w:type="paragraph" w:customStyle="1" w:styleId="40DED57702DA49FDB8AD4D79AA3D5F5D">
    <w:name w:val="40DED57702DA49FDB8AD4D79AA3D5F5D"/>
    <w:rsid w:val="005A4AA7"/>
  </w:style>
  <w:style w:type="paragraph" w:customStyle="1" w:styleId="B359AD106EA448B99F439DFCDB0A90E8">
    <w:name w:val="B359AD106EA448B99F439DFCDB0A90E8"/>
    <w:rsid w:val="005A4AA7"/>
  </w:style>
  <w:style w:type="paragraph" w:customStyle="1" w:styleId="E68270E6EC9741ABAE34E4E9A0B4DA90">
    <w:name w:val="E68270E6EC9741ABAE34E4E9A0B4DA90"/>
    <w:rsid w:val="005A4AA7"/>
  </w:style>
  <w:style w:type="paragraph" w:customStyle="1" w:styleId="D8FDACD4E10F40A4841D29C1FD7E016F">
    <w:name w:val="D8FDACD4E10F40A4841D29C1FD7E016F"/>
    <w:rsid w:val="005A4AA7"/>
  </w:style>
  <w:style w:type="paragraph" w:customStyle="1" w:styleId="12EBB66C68BF45A98404ECF481C7AC18">
    <w:name w:val="12EBB66C68BF45A98404ECF481C7AC18"/>
    <w:rsid w:val="005A4AA7"/>
  </w:style>
  <w:style w:type="paragraph" w:customStyle="1" w:styleId="152BB8D288294482829FF3740E558A01">
    <w:name w:val="152BB8D288294482829FF3740E558A01"/>
    <w:rsid w:val="005A4AA7"/>
  </w:style>
  <w:style w:type="paragraph" w:customStyle="1" w:styleId="6A141DC2CFC045E0A7A5451EA71075E2">
    <w:name w:val="6A141DC2CFC045E0A7A5451EA71075E2"/>
    <w:rsid w:val="005A4AA7"/>
  </w:style>
  <w:style w:type="paragraph" w:customStyle="1" w:styleId="3D289392A6D74568B31DD1044FB1F1AB">
    <w:name w:val="3D289392A6D74568B31DD1044FB1F1AB"/>
    <w:rsid w:val="005A4AA7"/>
  </w:style>
  <w:style w:type="paragraph" w:customStyle="1" w:styleId="AD20DEF644E14B829D1071E0045A6BEE">
    <w:name w:val="AD20DEF644E14B829D1071E0045A6BEE"/>
    <w:rsid w:val="005A4AA7"/>
  </w:style>
  <w:style w:type="paragraph" w:customStyle="1" w:styleId="9F691C9E47E94FF98173AA8BC1F27BA6">
    <w:name w:val="9F691C9E47E94FF98173AA8BC1F27BA6"/>
    <w:rsid w:val="005A4AA7"/>
  </w:style>
  <w:style w:type="paragraph" w:customStyle="1" w:styleId="9E1689AB915245418FD5CBF0746B7374">
    <w:name w:val="9E1689AB915245418FD5CBF0746B7374"/>
    <w:rsid w:val="005A4AA7"/>
  </w:style>
  <w:style w:type="paragraph" w:customStyle="1" w:styleId="D64483E64D9D4D08A1AC781481503D0E">
    <w:name w:val="D64483E64D9D4D08A1AC781481503D0E"/>
    <w:rsid w:val="005A4AA7"/>
  </w:style>
  <w:style w:type="paragraph" w:customStyle="1" w:styleId="0397F3BCE21B4EF3B19A7DDFB7AD433F">
    <w:name w:val="0397F3BCE21B4EF3B19A7DDFB7AD433F"/>
    <w:rsid w:val="005A4AA7"/>
  </w:style>
  <w:style w:type="paragraph" w:customStyle="1" w:styleId="B810D325C2C94330BC5296750315C062">
    <w:name w:val="B810D325C2C94330BC5296750315C062"/>
    <w:rsid w:val="005A4AA7"/>
  </w:style>
  <w:style w:type="paragraph" w:customStyle="1" w:styleId="E6048DAE6EE2463BB10AA0B567982F9E">
    <w:name w:val="E6048DAE6EE2463BB10AA0B567982F9E"/>
    <w:rsid w:val="005A4AA7"/>
  </w:style>
  <w:style w:type="paragraph" w:customStyle="1" w:styleId="C44A82D4C51F42369F64E405BB263860">
    <w:name w:val="C44A82D4C51F42369F64E405BB263860"/>
    <w:rsid w:val="005A4AA7"/>
  </w:style>
  <w:style w:type="paragraph" w:customStyle="1" w:styleId="80E08C751B6C411E8FCDFE52F3D3D6BB">
    <w:name w:val="80E08C751B6C411E8FCDFE52F3D3D6BB"/>
    <w:rsid w:val="005A4AA7"/>
  </w:style>
  <w:style w:type="paragraph" w:customStyle="1" w:styleId="BA4907DA295A473AA04501A816F77411">
    <w:name w:val="BA4907DA295A473AA04501A816F77411"/>
    <w:rsid w:val="005A4AA7"/>
  </w:style>
  <w:style w:type="paragraph" w:customStyle="1" w:styleId="ED812FCDFFC84CD38A3A51D803521AD4">
    <w:name w:val="ED812FCDFFC84CD38A3A51D803521AD4"/>
    <w:rsid w:val="005A4AA7"/>
  </w:style>
  <w:style w:type="paragraph" w:customStyle="1" w:styleId="C8564AA3F8C64BCCA5B823701C60E462">
    <w:name w:val="C8564AA3F8C64BCCA5B823701C60E462"/>
    <w:rsid w:val="005A4AA7"/>
  </w:style>
  <w:style w:type="paragraph" w:customStyle="1" w:styleId="2D3A171F24EA4C00A4EB69204BEE4C66">
    <w:name w:val="2D3A171F24EA4C00A4EB69204BEE4C66"/>
    <w:rsid w:val="005A4AA7"/>
  </w:style>
  <w:style w:type="paragraph" w:customStyle="1" w:styleId="B91DD7A0DADA47A6BBF7065C5BB1E81D">
    <w:name w:val="B91DD7A0DADA47A6BBF7065C5BB1E81D"/>
    <w:rsid w:val="005A4AA7"/>
  </w:style>
  <w:style w:type="paragraph" w:customStyle="1" w:styleId="EB7B3C51519046EF82E34FA8AEA40406">
    <w:name w:val="EB7B3C51519046EF82E34FA8AEA40406"/>
    <w:rsid w:val="005A4AA7"/>
  </w:style>
  <w:style w:type="paragraph" w:customStyle="1" w:styleId="CC0137B9D6A1431AA012EC50DD53A430">
    <w:name w:val="CC0137B9D6A1431AA012EC50DD53A430"/>
    <w:rsid w:val="005A4AA7"/>
  </w:style>
  <w:style w:type="paragraph" w:customStyle="1" w:styleId="FC225E19C0084F26B6D590F4BA7DDD93">
    <w:name w:val="FC225E19C0084F26B6D590F4BA7DDD93"/>
    <w:rsid w:val="005A4AA7"/>
  </w:style>
  <w:style w:type="paragraph" w:customStyle="1" w:styleId="732BA3FF0FD44CDAB57E2CBA7AFE51A3">
    <w:name w:val="732BA3FF0FD44CDAB57E2CBA7AFE51A3"/>
    <w:rsid w:val="005A4AA7"/>
  </w:style>
  <w:style w:type="paragraph" w:customStyle="1" w:styleId="FD34A01B56354D43B9828458BDAAB6F5">
    <w:name w:val="FD34A01B56354D43B9828458BDAAB6F5"/>
    <w:rsid w:val="005A4AA7"/>
  </w:style>
  <w:style w:type="paragraph" w:customStyle="1" w:styleId="E59A117299B44105979EF451A42461D2">
    <w:name w:val="E59A117299B44105979EF451A42461D2"/>
    <w:rsid w:val="005A4AA7"/>
  </w:style>
  <w:style w:type="paragraph" w:customStyle="1" w:styleId="A61CC5ECC8BF4DA79D1EED8C97E89945">
    <w:name w:val="A61CC5ECC8BF4DA79D1EED8C97E89945"/>
    <w:rsid w:val="005A4AA7"/>
  </w:style>
  <w:style w:type="paragraph" w:customStyle="1" w:styleId="0F9B3DF1EA824D688E25CC83B1E54639">
    <w:name w:val="0F9B3DF1EA824D688E25CC83B1E54639"/>
    <w:rsid w:val="005A4AA7"/>
  </w:style>
  <w:style w:type="paragraph" w:customStyle="1" w:styleId="0FAF106E93484C1494462922773531F1">
    <w:name w:val="0FAF106E93484C1494462922773531F1"/>
    <w:rsid w:val="005A4AA7"/>
  </w:style>
  <w:style w:type="paragraph" w:customStyle="1" w:styleId="9BA21ADA0112417D977D5DAA1151B2CA">
    <w:name w:val="9BA21ADA0112417D977D5DAA1151B2CA"/>
    <w:rsid w:val="005A4AA7"/>
  </w:style>
  <w:style w:type="paragraph" w:customStyle="1" w:styleId="ACDE0B406F5C42AA9EF45968CD88312E">
    <w:name w:val="ACDE0B406F5C42AA9EF45968CD88312E"/>
    <w:rsid w:val="005A4AA7"/>
  </w:style>
  <w:style w:type="paragraph" w:customStyle="1" w:styleId="299EFF56AE594FBF97AA96D94736CB4A">
    <w:name w:val="299EFF56AE594FBF97AA96D94736CB4A"/>
    <w:rsid w:val="005A4AA7"/>
  </w:style>
  <w:style w:type="paragraph" w:customStyle="1" w:styleId="020D7D572293412B90B28D3B9E3FD70E">
    <w:name w:val="020D7D572293412B90B28D3B9E3FD70E"/>
    <w:rsid w:val="005A4AA7"/>
  </w:style>
  <w:style w:type="paragraph" w:customStyle="1" w:styleId="58B72A490F244C45B8BD319A518787D7">
    <w:name w:val="58B72A490F244C45B8BD319A518787D7"/>
    <w:rsid w:val="005A4AA7"/>
  </w:style>
  <w:style w:type="paragraph" w:customStyle="1" w:styleId="3AA9721EBCA84500959D05F064AA9591">
    <w:name w:val="3AA9721EBCA84500959D05F064AA9591"/>
    <w:rsid w:val="005A4AA7"/>
  </w:style>
  <w:style w:type="paragraph" w:customStyle="1" w:styleId="00743465302C4FC4AF6E6D36F8AF2572">
    <w:name w:val="00743465302C4FC4AF6E6D36F8AF2572"/>
    <w:rsid w:val="005A4AA7"/>
  </w:style>
  <w:style w:type="paragraph" w:customStyle="1" w:styleId="9F20B5C516A84B8981339600F43AB27E">
    <w:name w:val="9F20B5C516A84B8981339600F43AB27E"/>
    <w:rsid w:val="005A4AA7"/>
  </w:style>
  <w:style w:type="paragraph" w:customStyle="1" w:styleId="32F21717BCD448EA9DBB9CA870EDE9D5">
    <w:name w:val="32F21717BCD448EA9DBB9CA870EDE9D5"/>
    <w:rsid w:val="005A4AA7"/>
  </w:style>
  <w:style w:type="paragraph" w:customStyle="1" w:styleId="5A88C11BC4FF4607B1DFC6B6217CA772">
    <w:name w:val="5A88C11BC4FF4607B1DFC6B6217CA772"/>
    <w:rsid w:val="005A4AA7"/>
  </w:style>
  <w:style w:type="paragraph" w:customStyle="1" w:styleId="3476D61B497A492B96D063AF47189651">
    <w:name w:val="3476D61B497A492B96D063AF47189651"/>
    <w:rsid w:val="005A4AA7"/>
  </w:style>
  <w:style w:type="paragraph" w:customStyle="1" w:styleId="0A4C61ADD22941C4A380074E253C89A2">
    <w:name w:val="0A4C61ADD22941C4A380074E253C89A2"/>
    <w:rsid w:val="005A4AA7"/>
  </w:style>
  <w:style w:type="paragraph" w:customStyle="1" w:styleId="27FC273ECC8D461891978E7156391373">
    <w:name w:val="27FC273ECC8D461891978E7156391373"/>
    <w:rsid w:val="005A4AA7"/>
  </w:style>
  <w:style w:type="paragraph" w:customStyle="1" w:styleId="96866BD0074A4E2FA70CA6A5395F4984">
    <w:name w:val="96866BD0074A4E2FA70CA6A5395F4984"/>
    <w:rsid w:val="005A4AA7"/>
  </w:style>
  <w:style w:type="paragraph" w:customStyle="1" w:styleId="243741CD87A44C1288DE6F6755791F11">
    <w:name w:val="243741CD87A44C1288DE6F6755791F11"/>
    <w:rsid w:val="005A4AA7"/>
  </w:style>
  <w:style w:type="paragraph" w:customStyle="1" w:styleId="88CBE431AC6C4E58AE6DBE1ED085FA85">
    <w:name w:val="88CBE431AC6C4E58AE6DBE1ED085FA85"/>
    <w:rsid w:val="005A4AA7"/>
  </w:style>
  <w:style w:type="paragraph" w:customStyle="1" w:styleId="3DD1ED4481BE40699DB7013B328FA86C">
    <w:name w:val="3DD1ED4481BE40699DB7013B328FA86C"/>
    <w:rsid w:val="005A4AA7"/>
  </w:style>
  <w:style w:type="paragraph" w:customStyle="1" w:styleId="4B29AEA638E94857AC4ED76501AA5388">
    <w:name w:val="4B29AEA638E94857AC4ED76501AA5388"/>
    <w:rsid w:val="005A4AA7"/>
  </w:style>
  <w:style w:type="paragraph" w:customStyle="1" w:styleId="C6EB8175FA8247958C2F99235029DABC">
    <w:name w:val="C6EB8175FA8247958C2F99235029DABC"/>
    <w:rsid w:val="005A4AA7"/>
  </w:style>
  <w:style w:type="paragraph" w:customStyle="1" w:styleId="E58B79ED39DB492D84D8017EA1B1D13D">
    <w:name w:val="E58B79ED39DB492D84D8017EA1B1D13D"/>
    <w:rsid w:val="005A4AA7"/>
  </w:style>
  <w:style w:type="paragraph" w:customStyle="1" w:styleId="8E0E667EBF1E494B84506C8BC7EFD2BD">
    <w:name w:val="8E0E667EBF1E494B84506C8BC7EFD2BD"/>
    <w:rsid w:val="005A4AA7"/>
  </w:style>
  <w:style w:type="paragraph" w:customStyle="1" w:styleId="E1898A7657F94B2FB44F3CCD8E6F3F2D">
    <w:name w:val="E1898A7657F94B2FB44F3CCD8E6F3F2D"/>
    <w:rsid w:val="005A4AA7"/>
  </w:style>
  <w:style w:type="paragraph" w:customStyle="1" w:styleId="01974D34364B4F0D82333E4A9AF157BD">
    <w:name w:val="01974D34364B4F0D82333E4A9AF157BD"/>
    <w:rsid w:val="005A4AA7"/>
  </w:style>
  <w:style w:type="paragraph" w:customStyle="1" w:styleId="212713C3C15343A4BCA123D03DCA55FC">
    <w:name w:val="212713C3C15343A4BCA123D03DCA55FC"/>
    <w:rsid w:val="005A4AA7"/>
  </w:style>
  <w:style w:type="paragraph" w:customStyle="1" w:styleId="9651A323755F4A6CAD2FB77D9CEA4F9F">
    <w:name w:val="9651A323755F4A6CAD2FB77D9CEA4F9F"/>
    <w:rsid w:val="005A4AA7"/>
  </w:style>
  <w:style w:type="paragraph" w:customStyle="1" w:styleId="F55154EA12154A9998D803835AB8423E">
    <w:name w:val="F55154EA12154A9998D803835AB8423E"/>
    <w:rsid w:val="005A4AA7"/>
  </w:style>
  <w:style w:type="paragraph" w:customStyle="1" w:styleId="EFD5ACE76865410797BCF31C2F9D464D">
    <w:name w:val="EFD5ACE76865410797BCF31C2F9D464D"/>
    <w:rsid w:val="005A4AA7"/>
  </w:style>
  <w:style w:type="paragraph" w:customStyle="1" w:styleId="6E2B68D72DF44586B5BD48F2DE14FF50">
    <w:name w:val="6E2B68D72DF44586B5BD48F2DE14FF50"/>
    <w:rsid w:val="005A4AA7"/>
  </w:style>
  <w:style w:type="paragraph" w:customStyle="1" w:styleId="0DD66B719B8546309F07E07707938299">
    <w:name w:val="0DD66B719B8546309F07E07707938299"/>
    <w:rsid w:val="005A4AA7"/>
  </w:style>
  <w:style w:type="paragraph" w:customStyle="1" w:styleId="D127F930AB4442B69F6542E76F4D1528">
    <w:name w:val="D127F930AB4442B69F6542E76F4D1528"/>
    <w:rsid w:val="005A4AA7"/>
  </w:style>
  <w:style w:type="paragraph" w:customStyle="1" w:styleId="3E4379176CFA427588E0E6DDBE3EF04F">
    <w:name w:val="3E4379176CFA427588E0E6DDBE3EF04F"/>
    <w:rsid w:val="005A4AA7"/>
  </w:style>
  <w:style w:type="paragraph" w:customStyle="1" w:styleId="5AB6BD33D6ED4BD19569E8D88226EC14">
    <w:name w:val="5AB6BD33D6ED4BD19569E8D88226EC14"/>
    <w:rsid w:val="005A4AA7"/>
  </w:style>
  <w:style w:type="paragraph" w:customStyle="1" w:styleId="CD81F8B276AF4226BB50D6B98063AAD0">
    <w:name w:val="CD81F8B276AF4226BB50D6B98063AAD0"/>
    <w:rsid w:val="005A4AA7"/>
  </w:style>
  <w:style w:type="paragraph" w:customStyle="1" w:styleId="3512ED8ACF0A4E098C599EDF9B7346FA">
    <w:name w:val="3512ED8ACF0A4E098C599EDF9B7346FA"/>
    <w:rsid w:val="005A4AA7"/>
  </w:style>
  <w:style w:type="paragraph" w:customStyle="1" w:styleId="9321C3480CD8490EA30DF6C32F357B36">
    <w:name w:val="9321C3480CD8490EA30DF6C32F357B36"/>
    <w:rsid w:val="005A4AA7"/>
  </w:style>
  <w:style w:type="paragraph" w:customStyle="1" w:styleId="6ACB2A417CCB415187414FB10BFD2998">
    <w:name w:val="6ACB2A417CCB415187414FB10BFD2998"/>
    <w:rsid w:val="005A4AA7"/>
  </w:style>
  <w:style w:type="paragraph" w:customStyle="1" w:styleId="7E9B3BAE8C5B43038B44CC72E4ACF54C">
    <w:name w:val="7E9B3BAE8C5B43038B44CC72E4ACF54C"/>
    <w:rsid w:val="005A4AA7"/>
  </w:style>
  <w:style w:type="paragraph" w:customStyle="1" w:styleId="3F7B0EA7DD85450DB06C6BE1B484795C">
    <w:name w:val="3F7B0EA7DD85450DB06C6BE1B484795C"/>
    <w:rsid w:val="005A4AA7"/>
  </w:style>
  <w:style w:type="paragraph" w:customStyle="1" w:styleId="6039BE244224416ABEBD6B3456ADE732">
    <w:name w:val="6039BE244224416ABEBD6B3456ADE732"/>
    <w:rsid w:val="005A4AA7"/>
  </w:style>
  <w:style w:type="paragraph" w:customStyle="1" w:styleId="565EF923EE63446EB9AAC6D1817A9CBC">
    <w:name w:val="565EF923EE63446EB9AAC6D1817A9CBC"/>
    <w:rsid w:val="005A4AA7"/>
  </w:style>
  <w:style w:type="paragraph" w:customStyle="1" w:styleId="2788D10961C54950B64C4E39C12F5D9E">
    <w:name w:val="2788D10961C54950B64C4E39C12F5D9E"/>
    <w:rsid w:val="005A4AA7"/>
  </w:style>
  <w:style w:type="paragraph" w:customStyle="1" w:styleId="904F8811F9BA4658835BB5C65F8ECA23">
    <w:name w:val="904F8811F9BA4658835BB5C65F8ECA23"/>
    <w:rsid w:val="005A4AA7"/>
  </w:style>
  <w:style w:type="paragraph" w:customStyle="1" w:styleId="9C06440799E34E13B5D1F54F1A3D0580">
    <w:name w:val="9C06440799E34E13B5D1F54F1A3D0580"/>
    <w:rsid w:val="005A4AA7"/>
  </w:style>
  <w:style w:type="paragraph" w:customStyle="1" w:styleId="33F8240D6D1F40138FC52957E0ECCD7C">
    <w:name w:val="33F8240D6D1F40138FC52957E0ECCD7C"/>
    <w:rsid w:val="005A4AA7"/>
  </w:style>
  <w:style w:type="paragraph" w:customStyle="1" w:styleId="EB21ABCFDDC749FDABA4E167F905E3DF">
    <w:name w:val="EB21ABCFDDC749FDABA4E167F905E3DF"/>
    <w:rsid w:val="005A4AA7"/>
  </w:style>
  <w:style w:type="paragraph" w:customStyle="1" w:styleId="A83E816917B54B03BE8DD286965EB32F">
    <w:name w:val="A83E816917B54B03BE8DD286965EB32F"/>
    <w:rsid w:val="005A4AA7"/>
  </w:style>
  <w:style w:type="paragraph" w:customStyle="1" w:styleId="B7C8C50ED5C443C7920A5192020B18A2">
    <w:name w:val="B7C8C50ED5C443C7920A5192020B18A2"/>
    <w:rsid w:val="005A4AA7"/>
  </w:style>
  <w:style w:type="paragraph" w:customStyle="1" w:styleId="55C99F448350482794B3359B6C2502EE">
    <w:name w:val="55C99F448350482794B3359B6C2502EE"/>
    <w:rsid w:val="005A4AA7"/>
  </w:style>
  <w:style w:type="paragraph" w:customStyle="1" w:styleId="AEBA52EE2357479C82486E682B370343">
    <w:name w:val="AEBA52EE2357479C82486E682B370343"/>
    <w:rsid w:val="005A4AA7"/>
  </w:style>
  <w:style w:type="paragraph" w:customStyle="1" w:styleId="A3296F045C344A4488DFCD297B11B817">
    <w:name w:val="A3296F045C344A4488DFCD297B11B817"/>
    <w:rsid w:val="005A4AA7"/>
  </w:style>
  <w:style w:type="paragraph" w:customStyle="1" w:styleId="D13C30DDB18745B3A859004D281ECAB9">
    <w:name w:val="D13C30DDB18745B3A859004D281ECAB9"/>
    <w:rsid w:val="005A4AA7"/>
  </w:style>
  <w:style w:type="paragraph" w:customStyle="1" w:styleId="E6C6779605CB4100879668205F0AE9FB">
    <w:name w:val="E6C6779605CB4100879668205F0AE9FB"/>
    <w:rsid w:val="005A4AA7"/>
  </w:style>
  <w:style w:type="paragraph" w:customStyle="1" w:styleId="BF0D24BAA50046CB8AB469F8C487FF97">
    <w:name w:val="BF0D24BAA50046CB8AB469F8C487FF97"/>
    <w:rsid w:val="005A4AA7"/>
  </w:style>
  <w:style w:type="paragraph" w:customStyle="1" w:styleId="CCA6C10C8B3144F4B86FB35B6051A183">
    <w:name w:val="CCA6C10C8B3144F4B86FB35B6051A183"/>
    <w:rsid w:val="005A4AA7"/>
  </w:style>
  <w:style w:type="paragraph" w:customStyle="1" w:styleId="275398F7907240E5985B65FF4667D995">
    <w:name w:val="275398F7907240E5985B65FF4667D995"/>
    <w:rsid w:val="005A4AA7"/>
  </w:style>
  <w:style w:type="paragraph" w:customStyle="1" w:styleId="DD1EB189237B43699C40E167725ABA0D">
    <w:name w:val="DD1EB189237B43699C40E167725ABA0D"/>
    <w:rsid w:val="005A4AA7"/>
  </w:style>
  <w:style w:type="paragraph" w:customStyle="1" w:styleId="92A95649A2FF43C995EF7461AC10F462">
    <w:name w:val="92A95649A2FF43C995EF7461AC10F462"/>
    <w:rsid w:val="005A4AA7"/>
  </w:style>
  <w:style w:type="paragraph" w:customStyle="1" w:styleId="1375EC5362E04B198306C836918860BE">
    <w:name w:val="1375EC5362E04B198306C836918860BE"/>
    <w:rsid w:val="005A4AA7"/>
  </w:style>
  <w:style w:type="paragraph" w:customStyle="1" w:styleId="6BEE7AEAE2814672B9AEC33981A081C0">
    <w:name w:val="6BEE7AEAE2814672B9AEC33981A081C0"/>
    <w:rsid w:val="005A4AA7"/>
  </w:style>
  <w:style w:type="paragraph" w:customStyle="1" w:styleId="4DA2E7C415C94F4F9C2C10B31F8E1048">
    <w:name w:val="4DA2E7C415C94F4F9C2C10B31F8E1048"/>
    <w:rsid w:val="005A4AA7"/>
  </w:style>
  <w:style w:type="paragraph" w:customStyle="1" w:styleId="924472694CA14B5598A9069D99AA77DA">
    <w:name w:val="924472694CA14B5598A9069D99AA77DA"/>
    <w:rsid w:val="005A4AA7"/>
  </w:style>
  <w:style w:type="paragraph" w:customStyle="1" w:styleId="13F10E82EC4744D98EF1FC37AC01F9F4">
    <w:name w:val="13F10E82EC4744D98EF1FC37AC01F9F4"/>
    <w:rsid w:val="005A4AA7"/>
  </w:style>
  <w:style w:type="paragraph" w:customStyle="1" w:styleId="5F12EA7E40444DF988C42516931E0ED4">
    <w:name w:val="5F12EA7E40444DF988C42516931E0ED4"/>
    <w:rsid w:val="005A4AA7"/>
  </w:style>
  <w:style w:type="paragraph" w:customStyle="1" w:styleId="895508FF61B24339BD09A8AD6A9D1BEE">
    <w:name w:val="895508FF61B24339BD09A8AD6A9D1BEE"/>
    <w:rsid w:val="005A4AA7"/>
  </w:style>
  <w:style w:type="paragraph" w:customStyle="1" w:styleId="955B0D24E6DC40059BDFDF2A07BF3151">
    <w:name w:val="955B0D24E6DC40059BDFDF2A07BF3151"/>
    <w:rsid w:val="005A4AA7"/>
  </w:style>
  <w:style w:type="paragraph" w:customStyle="1" w:styleId="D047E40230B44BD9B240C9CA3E71DBE8">
    <w:name w:val="D047E40230B44BD9B240C9CA3E71DBE8"/>
    <w:rsid w:val="005A4AA7"/>
  </w:style>
  <w:style w:type="paragraph" w:customStyle="1" w:styleId="89C0B5DDF63F4605A29B709D2D49B055">
    <w:name w:val="89C0B5DDF63F4605A29B709D2D49B055"/>
    <w:rsid w:val="005A4AA7"/>
  </w:style>
  <w:style w:type="paragraph" w:customStyle="1" w:styleId="0FC349C28B73417F9896D056FCADE32F">
    <w:name w:val="0FC349C28B73417F9896D056FCADE32F"/>
    <w:rsid w:val="005A4AA7"/>
  </w:style>
  <w:style w:type="paragraph" w:customStyle="1" w:styleId="9A031EEF5DE146098B2BF79C58908025">
    <w:name w:val="9A031EEF5DE146098B2BF79C58908025"/>
    <w:rsid w:val="005A4AA7"/>
  </w:style>
  <w:style w:type="paragraph" w:customStyle="1" w:styleId="C56F2BF81D8D4138816283844A6D3B73">
    <w:name w:val="C56F2BF81D8D4138816283844A6D3B73"/>
    <w:rsid w:val="005A4AA7"/>
  </w:style>
  <w:style w:type="paragraph" w:customStyle="1" w:styleId="433BE77423274E2393CBA5CD29FB11CC">
    <w:name w:val="433BE77423274E2393CBA5CD29FB11CC"/>
    <w:rsid w:val="005A4AA7"/>
  </w:style>
  <w:style w:type="paragraph" w:customStyle="1" w:styleId="271A18FF6ABD45AFAEFC6C81E7B5F719">
    <w:name w:val="271A18FF6ABD45AFAEFC6C81E7B5F719"/>
    <w:rsid w:val="005A4AA7"/>
  </w:style>
  <w:style w:type="paragraph" w:customStyle="1" w:styleId="E42B7A45B31F4C2E9B96B20FF7838D07">
    <w:name w:val="E42B7A45B31F4C2E9B96B20FF7838D07"/>
    <w:rsid w:val="005A4AA7"/>
  </w:style>
  <w:style w:type="paragraph" w:customStyle="1" w:styleId="F1EAD2EFA91D41AAAF38F6E9BAD1FB07">
    <w:name w:val="F1EAD2EFA91D41AAAF38F6E9BAD1FB07"/>
    <w:rsid w:val="005A4AA7"/>
  </w:style>
  <w:style w:type="paragraph" w:customStyle="1" w:styleId="52B250B05B5549ADBF8F329716B0A2D1">
    <w:name w:val="52B250B05B5549ADBF8F329716B0A2D1"/>
    <w:rsid w:val="005A4AA7"/>
  </w:style>
  <w:style w:type="paragraph" w:customStyle="1" w:styleId="0A4498A873824CA29ABF7A3F04C530D9">
    <w:name w:val="0A4498A873824CA29ABF7A3F04C530D9"/>
    <w:rsid w:val="005A4AA7"/>
  </w:style>
  <w:style w:type="paragraph" w:customStyle="1" w:styleId="65E81DE07E6C48BBBDE1F36DD36F44C9">
    <w:name w:val="65E81DE07E6C48BBBDE1F36DD36F44C9"/>
    <w:rsid w:val="005A4AA7"/>
  </w:style>
  <w:style w:type="paragraph" w:customStyle="1" w:styleId="22F654085FDF4323B0640DEAEB2C046C">
    <w:name w:val="22F654085FDF4323B0640DEAEB2C046C"/>
    <w:rsid w:val="005A4AA7"/>
  </w:style>
  <w:style w:type="paragraph" w:customStyle="1" w:styleId="3041882789CC49998732DF6EA940A829">
    <w:name w:val="3041882789CC49998732DF6EA940A829"/>
    <w:rsid w:val="005A4AA7"/>
  </w:style>
  <w:style w:type="paragraph" w:customStyle="1" w:styleId="7E2EAF4A9968438B8C06C508DBBA941E">
    <w:name w:val="7E2EAF4A9968438B8C06C508DBBA941E"/>
    <w:rsid w:val="005A4AA7"/>
  </w:style>
  <w:style w:type="paragraph" w:customStyle="1" w:styleId="9520786C845F44E6A3361B6B284130D3">
    <w:name w:val="9520786C845F44E6A3361B6B284130D3"/>
    <w:rsid w:val="005A4AA7"/>
  </w:style>
  <w:style w:type="paragraph" w:customStyle="1" w:styleId="536EDEA218F94FE187F3DA3D4C083B4E">
    <w:name w:val="536EDEA218F94FE187F3DA3D4C083B4E"/>
    <w:rsid w:val="005A4AA7"/>
  </w:style>
  <w:style w:type="paragraph" w:customStyle="1" w:styleId="5E074C1D7F0D4E46A185CD4A006CDDE1">
    <w:name w:val="5E074C1D7F0D4E46A185CD4A006CDDE1"/>
    <w:rsid w:val="005A4AA7"/>
  </w:style>
  <w:style w:type="paragraph" w:customStyle="1" w:styleId="AA21402174024B1A83F30DAAC18679E3">
    <w:name w:val="AA21402174024B1A83F30DAAC18679E3"/>
    <w:rsid w:val="005A4AA7"/>
  </w:style>
  <w:style w:type="paragraph" w:customStyle="1" w:styleId="A00E68897BF44F6DB5EFDFBB5D6E9021">
    <w:name w:val="A00E68897BF44F6DB5EFDFBB5D6E9021"/>
    <w:rsid w:val="005A4AA7"/>
  </w:style>
  <w:style w:type="paragraph" w:customStyle="1" w:styleId="007C8FD952F54BC4AE3EBC72F779D1EA">
    <w:name w:val="007C8FD952F54BC4AE3EBC72F779D1EA"/>
    <w:rsid w:val="005A4AA7"/>
  </w:style>
  <w:style w:type="paragraph" w:customStyle="1" w:styleId="3F946AB44F2A42C48C2258E6AB5560C4">
    <w:name w:val="3F946AB44F2A42C48C2258E6AB5560C4"/>
    <w:rsid w:val="005A4AA7"/>
  </w:style>
  <w:style w:type="paragraph" w:customStyle="1" w:styleId="391586B623644BC69A97B1E5A7548693">
    <w:name w:val="391586B623644BC69A97B1E5A7548693"/>
    <w:rsid w:val="005A4AA7"/>
  </w:style>
  <w:style w:type="paragraph" w:customStyle="1" w:styleId="1E2DCB3CCB8241C894EAA241944D3D0D">
    <w:name w:val="1E2DCB3CCB8241C894EAA241944D3D0D"/>
    <w:rsid w:val="005A4AA7"/>
  </w:style>
  <w:style w:type="paragraph" w:customStyle="1" w:styleId="C3E32411DD5A4FEFBD481E8D4203547D">
    <w:name w:val="C3E32411DD5A4FEFBD481E8D4203547D"/>
    <w:rsid w:val="005A4AA7"/>
  </w:style>
  <w:style w:type="paragraph" w:customStyle="1" w:styleId="491B79E87B374ABBA297A7346DB83ABB">
    <w:name w:val="491B79E87B374ABBA297A7346DB83ABB"/>
    <w:rsid w:val="005A4AA7"/>
  </w:style>
  <w:style w:type="paragraph" w:customStyle="1" w:styleId="FB0577A1737D497B9515263B49BC9156">
    <w:name w:val="FB0577A1737D497B9515263B49BC9156"/>
    <w:rsid w:val="005A4AA7"/>
  </w:style>
  <w:style w:type="paragraph" w:customStyle="1" w:styleId="94E6FB78E42D4B9BA6DFE299DEF44B4C">
    <w:name w:val="94E6FB78E42D4B9BA6DFE299DEF44B4C"/>
    <w:rsid w:val="005A4AA7"/>
  </w:style>
  <w:style w:type="paragraph" w:customStyle="1" w:styleId="C20476595D7543BAA0886A42A86BE0DE">
    <w:name w:val="C20476595D7543BAA0886A42A86BE0DE"/>
    <w:rsid w:val="005A4AA7"/>
  </w:style>
  <w:style w:type="paragraph" w:customStyle="1" w:styleId="77383073E6844CC495425F099D8272E0">
    <w:name w:val="77383073E6844CC495425F099D8272E0"/>
    <w:rsid w:val="005A4AA7"/>
  </w:style>
  <w:style w:type="paragraph" w:customStyle="1" w:styleId="985774974F23446585D87FE79F0855AF">
    <w:name w:val="985774974F23446585D87FE79F0855AF"/>
    <w:rsid w:val="005A4AA7"/>
  </w:style>
  <w:style w:type="paragraph" w:customStyle="1" w:styleId="8555A29E9662458A961B16BF8264E34B">
    <w:name w:val="8555A29E9662458A961B16BF8264E34B"/>
    <w:rsid w:val="005A4AA7"/>
  </w:style>
  <w:style w:type="paragraph" w:customStyle="1" w:styleId="4FE7C35818A343CB9982CD6707333A95">
    <w:name w:val="4FE7C35818A343CB9982CD6707333A95"/>
    <w:rsid w:val="005A4AA7"/>
  </w:style>
  <w:style w:type="paragraph" w:customStyle="1" w:styleId="2C1DD9A4C8C94EF9BEC2F1E4DA2CFFAF">
    <w:name w:val="2C1DD9A4C8C94EF9BEC2F1E4DA2CFFAF"/>
    <w:rsid w:val="005A4AA7"/>
  </w:style>
  <w:style w:type="paragraph" w:customStyle="1" w:styleId="29FAB221A131421AAEE25CC84017E258">
    <w:name w:val="29FAB221A131421AAEE25CC84017E258"/>
    <w:rsid w:val="005A4AA7"/>
  </w:style>
  <w:style w:type="paragraph" w:customStyle="1" w:styleId="919BE129270543D3B011958EEC6E0D29">
    <w:name w:val="919BE129270543D3B011958EEC6E0D29"/>
    <w:rsid w:val="005A4AA7"/>
  </w:style>
  <w:style w:type="paragraph" w:customStyle="1" w:styleId="3E2DDA0BAF3B46F69030D334021D71A3">
    <w:name w:val="3E2DDA0BAF3B46F69030D334021D71A3"/>
    <w:rsid w:val="005A4AA7"/>
  </w:style>
  <w:style w:type="paragraph" w:customStyle="1" w:styleId="7318AF9AFF70410E8184746CEBE518C1">
    <w:name w:val="7318AF9AFF70410E8184746CEBE518C1"/>
    <w:rsid w:val="005A4AA7"/>
  </w:style>
  <w:style w:type="paragraph" w:customStyle="1" w:styleId="58D6D2FD6BB6435EAB6836A5032212BC">
    <w:name w:val="58D6D2FD6BB6435EAB6836A5032212BC"/>
    <w:rsid w:val="005A4AA7"/>
  </w:style>
  <w:style w:type="paragraph" w:customStyle="1" w:styleId="AB7F09E696F84EF393EFAD17B6D39B58">
    <w:name w:val="AB7F09E696F84EF393EFAD17B6D39B58"/>
    <w:rsid w:val="005A4AA7"/>
  </w:style>
  <w:style w:type="paragraph" w:customStyle="1" w:styleId="68B744B8D9534847A9478956FD77FE9F">
    <w:name w:val="68B744B8D9534847A9478956FD77FE9F"/>
    <w:rsid w:val="00F73304"/>
  </w:style>
  <w:style w:type="paragraph" w:customStyle="1" w:styleId="1ECAA1737F634B44B4F780631A0A01B1">
    <w:name w:val="1ECAA1737F634B44B4F780631A0A01B1"/>
    <w:rsid w:val="00F73304"/>
  </w:style>
  <w:style w:type="paragraph" w:customStyle="1" w:styleId="7E3E4BABEA6344DDB01E3AF70F764E2C">
    <w:name w:val="7E3E4BABEA6344DDB01E3AF70F764E2C"/>
    <w:rsid w:val="00F73304"/>
  </w:style>
  <w:style w:type="paragraph" w:customStyle="1" w:styleId="22E35EA2EDB340508527415DD2548D42">
    <w:name w:val="22E35EA2EDB340508527415DD2548D42"/>
    <w:rsid w:val="00F73304"/>
  </w:style>
  <w:style w:type="paragraph" w:customStyle="1" w:styleId="0BBD80211D234686BE85BE8BA80B5779">
    <w:name w:val="0BBD80211D234686BE85BE8BA80B5779"/>
    <w:rsid w:val="00F73304"/>
  </w:style>
  <w:style w:type="paragraph" w:customStyle="1" w:styleId="B900CC7425AD47A99707867645D298CA">
    <w:name w:val="B900CC7425AD47A99707867645D298CA"/>
    <w:rsid w:val="00F73304"/>
  </w:style>
  <w:style w:type="paragraph" w:customStyle="1" w:styleId="2A86331E6C274AE6BE71C4C4FF493FE0">
    <w:name w:val="2A86331E6C274AE6BE71C4C4FF493FE0"/>
    <w:rsid w:val="00F73304"/>
  </w:style>
  <w:style w:type="paragraph" w:customStyle="1" w:styleId="3BE605B95FD843F6A3D8E5577D37921D">
    <w:name w:val="3BE605B95FD843F6A3D8E5577D37921D"/>
    <w:rsid w:val="00F73304"/>
  </w:style>
  <w:style w:type="paragraph" w:customStyle="1" w:styleId="D51F4E3FBD18459AA899D8AB67D3AC58">
    <w:name w:val="D51F4E3FBD18459AA899D8AB67D3AC58"/>
    <w:rsid w:val="00F73304"/>
  </w:style>
  <w:style w:type="paragraph" w:customStyle="1" w:styleId="79B680C1DDE24DB7AD92C577876763FF">
    <w:name w:val="79B680C1DDE24DB7AD92C577876763FF"/>
    <w:rsid w:val="00F73304"/>
  </w:style>
  <w:style w:type="paragraph" w:customStyle="1" w:styleId="A7FCA9A9526F4562BD8BA070D131AA5B">
    <w:name w:val="A7FCA9A9526F4562BD8BA070D131AA5B"/>
    <w:rsid w:val="00F73304"/>
  </w:style>
  <w:style w:type="paragraph" w:customStyle="1" w:styleId="4CDDD49FDBDE42D9ACF75E8BFB8C155A">
    <w:name w:val="4CDDD49FDBDE42D9ACF75E8BFB8C155A"/>
    <w:rsid w:val="00F73304"/>
  </w:style>
  <w:style w:type="paragraph" w:customStyle="1" w:styleId="BF59F07EF9D34DB7B0234D0C80A163C6">
    <w:name w:val="BF59F07EF9D34DB7B0234D0C80A163C6"/>
    <w:rsid w:val="00F73304"/>
  </w:style>
  <w:style w:type="paragraph" w:customStyle="1" w:styleId="25E19935719D419C8D56C0CB0EAD9CBE">
    <w:name w:val="25E19935719D419C8D56C0CB0EAD9CBE"/>
    <w:rsid w:val="00F73304"/>
  </w:style>
  <w:style w:type="paragraph" w:customStyle="1" w:styleId="EF109C6D2A50431BBBF3717B1061B642">
    <w:name w:val="EF109C6D2A50431BBBF3717B1061B642"/>
    <w:rsid w:val="00F73304"/>
  </w:style>
  <w:style w:type="paragraph" w:customStyle="1" w:styleId="7F06D8DAC4FE4CBFBC72F1DD67A64BEE">
    <w:name w:val="7F06D8DAC4FE4CBFBC72F1DD67A64BEE"/>
    <w:rsid w:val="00F73304"/>
  </w:style>
  <w:style w:type="paragraph" w:customStyle="1" w:styleId="1FCD52C053B843C4B7033D8C8375DA79">
    <w:name w:val="1FCD52C053B843C4B7033D8C8375DA79"/>
    <w:rsid w:val="00F73304"/>
  </w:style>
  <w:style w:type="paragraph" w:customStyle="1" w:styleId="ABA82D63843E4D918C759C59E91582BB">
    <w:name w:val="ABA82D63843E4D918C759C59E91582BB"/>
    <w:rsid w:val="00F73304"/>
  </w:style>
  <w:style w:type="paragraph" w:customStyle="1" w:styleId="0EBB18249D9F4C8799D0D9AFDD41A553">
    <w:name w:val="0EBB18249D9F4C8799D0D9AFDD41A553"/>
    <w:rsid w:val="00F73304"/>
  </w:style>
  <w:style w:type="paragraph" w:customStyle="1" w:styleId="D0633FFCC2044104A4FC2DC817542A1B">
    <w:name w:val="D0633FFCC2044104A4FC2DC817542A1B"/>
    <w:rsid w:val="00F73304"/>
  </w:style>
  <w:style w:type="paragraph" w:customStyle="1" w:styleId="E872C35B814143A6939FBD8386DA1598">
    <w:name w:val="E872C35B814143A6939FBD8386DA1598"/>
    <w:rsid w:val="00F73304"/>
  </w:style>
  <w:style w:type="paragraph" w:customStyle="1" w:styleId="33E2958A09D2455194CCB32308F70DAE">
    <w:name w:val="33E2958A09D2455194CCB32308F70DAE"/>
    <w:rsid w:val="00F73304"/>
  </w:style>
  <w:style w:type="paragraph" w:customStyle="1" w:styleId="2AAD308432364A16B094DDA57380EF1F">
    <w:name w:val="2AAD308432364A16B094DDA57380EF1F"/>
    <w:rsid w:val="00F73304"/>
  </w:style>
  <w:style w:type="paragraph" w:customStyle="1" w:styleId="7F173215BAAA4EA9B3025EAED3E6DC7F">
    <w:name w:val="7F173215BAAA4EA9B3025EAED3E6DC7F"/>
    <w:rsid w:val="00F73304"/>
  </w:style>
  <w:style w:type="paragraph" w:customStyle="1" w:styleId="B10DD42167A342E59F21E055A1B31507">
    <w:name w:val="B10DD42167A342E59F21E055A1B31507"/>
    <w:rsid w:val="00F73304"/>
  </w:style>
  <w:style w:type="paragraph" w:customStyle="1" w:styleId="D2D767CB009A4549A0E2110C406C46C0">
    <w:name w:val="D2D767CB009A4549A0E2110C406C46C0"/>
    <w:rsid w:val="00F73304"/>
  </w:style>
  <w:style w:type="paragraph" w:customStyle="1" w:styleId="94275AE811A94119B48FD98345B26E1F">
    <w:name w:val="94275AE811A94119B48FD98345B26E1F"/>
    <w:rsid w:val="00F73304"/>
  </w:style>
  <w:style w:type="paragraph" w:customStyle="1" w:styleId="7330E3C6463C464099B76C4431BF25B7">
    <w:name w:val="7330E3C6463C464099B76C4431BF25B7"/>
    <w:rsid w:val="00F73304"/>
  </w:style>
  <w:style w:type="paragraph" w:customStyle="1" w:styleId="12C23FF672BA470FAB6240A6C32E9AEF">
    <w:name w:val="12C23FF672BA470FAB6240A6C32E9AEF"/>
    <w:rsid w:val="00F73304"/>
  </w:style>
  <w:style w:type="paragraph" w:customStyle="1" w:styleId="22B247E5E32E44D8A490238DCED4EBC6">
    <w:name w:val="22B247E5E32E44D8A490238DCED4EBC6"/>
    <w:rsid w:val="00F73304"/>
  </w:style>
  <w:style w:type="paragraph" w:customStyle="1" w:styleId="D2B6AFFB5A8E43B49888EA82D39CBE81">
    <w:name w:val="D2B6AFFB5A8E43B49888EA82D39CBE81"/>
    <w:rsid w:val="00F73304"/>
  </w:style>
  <w:style w:type="paragraph" w:customStyle="1" w:styleId="0D1F01342E0C4CB5AEBDD9CB0D8CE3B6">
    <w:name w:val="0D1F01342E0C4CB5AEBDD9CB0D8CE3B6"/>
    <w:rsid w:val="00F73304"/>
  </w:style>
  <w:style w:type="paragraph" w:customStyle="1" w:styleId="65111B5CDA8D49EBBA186835D0FD0BCD">
    <w:name w:val="65111B5CDA8D49EBBA186835D0FD0BCD"/>
    <w:rsid w:val="00F73304"/>
  </w:style>
  <w:style w:type="paragraph" w:customStyle="1" w:styleId="8CDFF8A766B148EA8452626D1264C323">
    <w:name w:val="8CDFF8A766B148EA8452626D1264C323"/>
    <w:rsid w:val="00F73304"/>
  </w:style>
  <w:style w:type="paragraph" w:customStyle="1" w:styleId="5E7B5E62B63A4A7E8CE88A1BA1A05AC1">
    <w:name w:val="5E7B5E62B63A4A7E8CE88A1BA1A05AC1"/>
    <w:rsid w:val="00F73304"/>
  </w:style>
  <w:style w:type="paragraph" w:customStyle="1" w:styleId="9F013192CA23401B921E6F17A109EA0B">
    <w:name w:val="9F013192CA23401B921E6F17A109EA0B"/>
    <w:rsid w:val="00F73304"/>
  </w:style>
  <w:style w:type="paragraph" w:customStyle="1" w:styleId="587E0FBEEAFB460EB13AA474BD275CE2">
    <w:name w:val="587E0FBEEAFB460EB13AA474BD275CE2"/>
    <w:rsid w:val="00F73304"/>
  </w:style>
  <w:style w:type="paragraph" w:customStyle="1" w:styleId="B972C682E08B4E41ADE7F4FBFF6DFF01">
    <w:name w:val="B972C682E08B4E41ADE7F4FBFF6DFF01"/>
    <w:rsid w:val="00F73304"/>
  </w:style>
  <w:style w:type="paragraph" w:customStyle="1" w:styleId="6969E4B0695A434999B1587441143AFD">
    <w:name w:val="6969E4B0695A434999B1587441143AFD"/>
    <w:rsid w:val="00F73304"/>
  </w:style>
  <w:style w:type="paragraph" w:customStyle="1" w:styleId="508A27CD2B0E4953A8F470F2BFDD0E5A">
    <w:name w:val="508A27CD2B0E4953A8F470F2BFDD0E5A"/>
    <w:rsid w:val="00F73304"/>
  </w:style>
  <w:style w:type="paragraph" w:customStyle="1" w:styleId="D900B8C980D44A9FA8A69D388261C832">
    <w:name w:val="D900B8C980D44A9FA8A69D388261C832"/>
    <w:rsid w:val="00F73304"/>
  </w:style>
  <w:style w:type="paragraph" w:customStyle="1" w:styleId="6F6670FA281C455DBF9FF4E2CC4F20B3">
    <w:name w:val="6F6670FA281C455DBF9FF4E2CC4F20B3"/>
    <w:rsid w:val="00F73304"/>
  </w:style>
  <w:style w:type="paragraph" w:customStyle="1" w:styleId="D0D0987C89D24BAFACC7FE20801EC48B">
    <w:name w:val="D0D0987C89D24BAFACC7FE20801EC48B"/>
    <w:rsid w:val="00F73304"/>
  </w:style>
  <w:style w:type="paragraph" w:customStyle="1" w:styleId="348DBE03BEA54F94B769C2B6A81A7031">
    <w:name w:val="348DBE03BEA54F94B769C2B6A81A7031"/>
    <w:rsid w:val="00F73304"/>
  </w:style>
  <w:style w:type="paragraph" w:customStyle="1" w:styleId="B421C7058DA74388A65F3B60636F4A0E">
    <w:name w:val="B421C7058DA74388A65F3B60636F4A0E"/>
    <w:rsid w:val="00F73304"/>
  </w:style>
  <w:style w:type="paragraph" w:customStyle="1" w:styleId="65707FA9CD634A91961914C332F816FA">
    <w:name w:val="65707FA9CD634A91961914C332F816FA"/>
    <w:rsid w:val="00F73304"/>
  </w:style>
  <w:style w:type="paragraph" w:customStyle="1" w:styleId="C1085BEB716D4BD29E93954695B51558">
    <w:name w:val="C1085BEB716D4BD29E93954695B51558"/>
    <w:rsid w:val="00F73304"/>
  </w:style>
  <w:style w:type="paragraph" w:customStyle="1" w:styleId="0C81E799EDE84A0E857A24C2046F4435">
    <w:name w:val="0C81E799EDE84A0E857A24C2046F4435"/>
    <w:rsid w:val="00F73304"/>
  </w:style>
  <w:style w:type="paragraph" w:customStyle="1" w:styleId="B3B69EF35F534454A521AD87C5CC3857">
    <w:name w:val="B3B69EF35F534454A521AD87C5CC3857"/>
    <w:rsid w:val="00F73304"/>
  </w:style>
  <w:style w:type="paragraph" w:customStyle="1" w:styleId="CF21D33DCD694D13AAB330A3133B5E92">
    <w:name w:val="CF21D33DCD694D13AAB330A3133B5E92"/>
    <w:rsid w:val="00F73304"/>
  </w:style>
  <w:style w:type="paragraph" w:customStyle="1" w:styleId="A2229B43D8664F07A2CD8B1C1DE334EB">
    <w:name w:val="A2229B43D8664F07A2CD8B1C1DE334EB"/>
    <w:rsid w:val="00F73304"/>
  </w:style>
  <w:style w:type="paragraph" w:customStyle="1" w:styleId="7ACAB93087E343B58CA4930EC72A5604">
    <w:name w:val="7ACAB93087E343B58CA4930EC72A5604"/>
    <w:rsid w:val="00F73304"/>
  </w:style>
  <w:style w:type="paragraph" w:customStyle="1" w:styleId="579E573E31054EEB880504F3435E6184">
    <w:name w:val="579E573E31054EEB880504F3435E6184"/>
    <w:rsid w:val="00F73304"/>
  </w:style>
  <w:style w:type="paragraph" w:customStyle="1" w:styleId="5AB2ABFC92A74498824500EB500EA2A9">
    <w:name w:val="5AB2ABFC92A74498824500EB500EA2A9"/>
    <w:rsid w:val="00F73304"/>
  </w:style>
  <w:style w:type="paragraph" w:customStyle="1" w:styleId="230B427F5FAF4BDBB162312BA74E934F">
    <w:name w:val="230B427F5FAF4BDBB162312BA74E934F"/>
    <w:rsid w:val="00F73304"/>
  </w:style>
  <w:style w:type="paragraph" w:customStyle="1" w:styleId="7E90C98752334B9B9A60CDCC9DB4FEC6">
    <w:name w:val="7E90C98752334B9B9A60CDCC9DB4FEC6"/>
    <w:rsid w:val="00F73304"/>
  </w:style>
  <w:style w:type="paragraph" w:customStyle="1" w:styleId="FB04FC284D524BC6A99932A0964C76A8">
    <w:name w:val="FB04FC284D524BC6A99932A0964C76A8"/>
    <w:rsid w:val="00F73304"/>
  </w:style>
  <w:style w:type="paragraph" w:customStyle="1" w:styleId="6F6D3FB9EBF64956B677EAB25E9C5444">
    <w:name w:val="6F6D3FB9EBF64956B677EAB25E9C5444"/>
    <w:rsid w:val="00F73304"/>
  </w:style>
  <w:style w:type="paragraph" w:customStyle="1" w:styleId="A582545EDCF944B582F82E59D23A68F1">
    <w:name w:val="A582545EDCF944B582F82E59D23A68F1"/>
    <w:rsid w:val="00F73304"/>
  </w:style>
  <w:style w:type="paragraph" w:customStyle="1" w:styleId="248825DD44BB41CD8C328B391314060E">
    <w:name w:val="248825DD44BB41CD8C328B391314060E"/>
    <w:rsid w:val="00F73304"/>
  </w:style>
  <w:style w:type="paragraph" w:customStyle="1" w:styleId="A7DA0BA15CC843C4884A32EB626B4818">
    <w:name w:val="A7DA0BA15CC843C4884A32EB626B4818"/>
    <w:rsid w:val="00F73304"/>
  </w:style>
  <w:style w:type="paragraph" w:customStyle="1" w:styleId="3CC3DBC7D48E4FA38647F202873AF0DE">
    <w:name w:val="3CC3DBC7D48E4FA38647F202873AF0DE"/>
    <w:rsid w:val="00F73304"/>
  </w:style>
  <w:style w:type="paragraph" w:customStyle="1" w:styleId="665D093D023B4BC981B18743CA1FC7A7">
    <w:name w:val="665D093D023B4BC981B18743CA1FC7A7"/>
    <w:rsid w:val="00F73304"/>
  </w:style>
  <w:style w:type="paragraph" w:customStyle="1" w:styleId="AFF934E1F3D7448ABCFBFB6994FAAE3C">
    <w:name w:val="AFF934E1F3D7448ABCFBFB6994FAAE3C"/>
    <w:rsid w:val="00F73304"/>
  </w:style>
  <w:style w:type="paragraph" w:customStyle="1" w:styleId="BDFF2C370020454CB5A18424961B75CD">
    <w:name w:val="BDFF2C370020454CB5A18424961B75CD"/>
    <w:rsid w:val="00F73304"/>
  </w:style>
  <w:style w:type="paragraph" w:customStyle="1" w:styleId="D4F6145314CA4729880B009F41F3D2D8">
    <w:name w:val="D4F6145314CA4729880B009F41F3D2D8"/>
    <w:rsid w:val="00F73304"/>
  </w:style>
  <w:style w:type="paragraph" w:customStyle="1" w:styleId="8A77253557794017B7D282E5F7B2567B">
    <w:name w:val="8A77253557794017B7D282E5F7B2567B"/>
    <w:rsid w:val="00F73304"/>
  </w:style>
  <w:style w:type="paragraph" w:customStyle="1" w:styleId="648AE7CF5A904346986A690640BB4BF9">
    <w:name w:val="648AE7CF5A904346986A690640BB4BF9"/>
    <w:rsid w:val="00F73304"/>
  </w:style>
  <w:style w:type="paragraph" w:customStyle="1" w:styleId="3224AC57ACCF48FA996C64BD0E035E08">
    <w:name w:val="3224AC57ACCF48FA996C64BD0E035E08"/>
    <w:rsid w:val="00F73304"/>
  </w:style>
  <w:style w:type="paragraph" w:customStyle="1" w:styleId="C39183497E784FF08ACE3EE22D6726A5">
    <w:name w:val="C39183497E784FF08ACE3EE22D6726A5"/>
    <w:rsid w:val="00F73304"/>
  </w:style>
  <w:style w:type="paragraph" w:customStyle="1" w:styleId="901D44EAE5834736BA9F1F75178B8A77">
    <w:name w:val="901D44EAE5834736BA9F1F75178B8A77"/>
    <w:rsid w:val="00F73304"/>
  </w:style>
  <w:style w:type="paragraph" w:customStyle="1" w:styleId="332B6CC60BCF471FB2F8C7E697A999D8">
    <w:name w:val="332B6CC60BCF471FB2F8C7E697A999D8"/>
    <w:rsid w:val="00F73304"/>
  </w:style>
  <w:style w:type="paragraph" w:customStyle="1" w:styleId="138789AE90314A1FB081C216F542C266">
    <w:name w:val="138789AE90314A1FB081C216F542C266"/>
    <w:rsid w:val="00F73304"/>
  </w:style>
  <w:style w:type="paragraph" w:customStyle="1" w:styleId="0BDAD1D4D21B4CA19D874BBD54427794">
    <w:name w:val="0BDAD1D4D21B4CA19D874BBD54427794"/>
    <w:rsid w:val="00F73304"/>
  </w:style>
  <w:style w:type="paragraph" w:customStyle="1" w:styleId="62C06FFFBD184DEA85EFA0196587DE82">
    <w:name w:val="62C06FFFBD184DEA85EFA0196587DE82"/>
    <w:rsid w:val="00F73304"/>
  </w:style>
  <w:style w:type="paragraph" w:customStyle="1" w:styleId="74ED0BD98AEF4BE393F1121044D3DD80">
    <w:name w:val="74ED0BD98AEF4BE393F1121044D3DD80"/>
    <w:rsid w:val="00F73304"/>
  </w:style>
  <w:style w:type="paragraph" w:customStyle="1" w:styleId="C7A95EC9F47B48E2999820DA3336484A">
    <w:name w:val="C7A95EC9F47B48E2999820DA3336484A"/>
    <w:rsid w:val="00F73304"/>
  </w:style>
  <w:style w:type="paragraph" w:customStyle="1" w:styleId="8AC1E447A70445568FAF68D52B82409D">
    <w:name w:val="8AC1E447A70445568FAF68D52B82409D"/>
    <w:rsid w:val="00F73304"/>
  </w:style>
  <w:style w:type="paragraph" w:customStyle="1" w:styleId="BBCAB9255285466EB2290B4AA80043D4">
    <w:name w:val="BBCAB9255285466EB2290B4AA80043D4"/>
    <w:rsid w:val="00F73304"/>
  </w:style>
  <w:style w:type="paragraph" w:customStyle="1" w:styleId="E5E427BF925647D38EF8976CEB656E22">
    <w:name w:val="E5E427BF925647D38EF8976CEB656E22"/>
    <w:rsid w:val="00F73304"/>
  </w:style>
  <w:style w:type="paragraph" w:customStyle="1" w:styleId="D093DECE3B4A4296AEDE67A37D48D366">
    <w:name w:val="D093DECE3B4A4296AEDE67A37D48D366"/>
    <w:rsid w:val="00F73304"/>
  </w:style>
  <w:style w:type="paragraph" w:customStyle="1" w:styleId="53B5F9DAEDE44055A4220454A75F45AB">
    <w:name w:val="53B5F9DAEDE44055A4220454A75F45AB"/>
    <w:rsid w:val="00F73304"/>
  </w:style>
  <w:style w:type="paragraph" w:customStyle="1" w:styleId="FF0254B7DBDF4FB798705ED22A3E23D4">
    <w:name w:val="FF0254B7DBDF4FB798705ED22A3E23D4"/>
    <w:rsid w:val="00F73304"/>
  </w:style>
  <w:style w:type="paragraph" w:customStyle="1" w:styleId="D06FD5477E0943AD977F0A14A8A20346">
    <w:name w:val="D06FD5477E0943AD977F0A14A8A20346"/>
    <w:rsid w:val="00F73304"/>
  </w:style>
  <w:style w:type="paragraph" w:customStyle="1" w:styleId="269E7481035E4B2EAE9AC5BC5409A3EE">
    <w:name w:val="269E7481035E4B2EAE9AC5BC5409A3EE"/>
    <w:rsid w:val="00F73304"/>
  </w:style>
  <w:style w:type="paragraph" w:customStyle="1" w:styleId="5F2AF2E3B81943D8BFCDB168E2322C70">
    <w:name w:val="5F2AF2E3B81943D8BFCDB168E2322C70"/>
    <w:rsid w:val="00F73304"/>
  </w:style>
  <w:style w:type="paragraph" w:customStyle="1" w:styleId="855F91A1156845A7AABA78271902DDA6">
    <w:name w:val="855F91A1156845A7AABA78271902DDA6"/>
    <w:rsid w:val="00F73304"/>
  </w:style>
  <w:style w:type="paragraph" w:customStyle="1" w:styleId="DFCBA8D61EFC4CDEB36AA6699A89B152">
    <w:name w:val="DFCBA8D61EFC4CDEB36AA6699A89B152"/>
    <w:rsid w:val="00F73304"/>
  </w:style>
  <w:style w:type="paragraph" w:customStyle="1" w:styleId="C57B9217F8EF42F1BABB5F271C420CB5">
    <w:name w:val="C57B9217F8EF42F1BABB5F271C420CB5"/>
    <w:rsid w:val="00F73304"/>
  </w:style>
  <w:style w:type="paragraph" w:customStyle="1" w:styleId="46F2F002163D46209AE85C835549017E">
    <w:name w:val="46F2F002163D46209AE85C835549017E"/>
    <w:rsid w:val="00F73304"/>
  </w:style>
  <w:style w:type="paragraph" w:customStyle="1" w:styleId="CE6D88BC05794C36B2D6FAEAC6F4630A">
    <w:name w:val="CE6D88BC05794C36B2D6FAEAC6F4630A"/>
    <w:rsid w:val="00F73304"/>
  </w:style>
  <w:style w:type="paragraph" w:customStyle="1" w:styleId="ACBBF650FA12466488DD6CB6CCCE0A77">
    <w:name w:val="ACBBF650FA12466488DD6CB6CCCE0A77"/>
    <w:rsid w:val="00F73304"/>
  </w:style>
  <w:style w:type="paragraph" w:customStyle="1" w:styleId="9F7D8C992A074014BC1204B2AAC41CFF">
    <w:name w:val="9F7D8C992A074014BC1204B2AAC41CFF"/>
    <w:rsid w:val="00F73304"/>
  </w:style>
  <w:style w:type="paragraph" w:customStyle="1" w:styleId="ACE61E2B30B24134B250AC29CF6F86F9">
    <w:name w:val="ACE61E2B30B24134B250AC29CF6F86F9"/>
    <w:rsid w:val="00F73304"/>
  </w:style>
  <w:style w:type="paragraph" w:customStyle="1" w:styleId="11F89C77901D4CFEBE6DC18C5EFC8F4C">
    <w:name w:val="11F89C77901D4CFEBE6DC18C5EFC8F4C"/>
    <w:rsid w:val="00F73304"/>
  </w:style>
  <w:style w:type="paragraph" w:customStyle="1" w:styleId="5369201649364E028C681540337EC189">
    <w:name w:val="5369201649364E028C681540337EC189"/>
    <w:rsid w:val="00F73304"/>
  </w:style>
  <w:style w:type="paragraph" w:customStyle="1" w:styleId="5B18301115D342C39D2A5D45CB36DD9C">
    <w:name w:val="5B18301115D342C39D2A5D45CB36DD9C"/>
    <w:rsid w:val="00F73304"/>
  </w:style>
  <w:style w:type="paragraph" w:customStyle="1" w:styleId="5EC6F3FFBE814754954DC6E15D3A855E">
    <w:name w:val="5EC6F3FFBE814754954DC6E15D3A855E"/>
    <w:rsid w:val="00F73304"/>
  </w:style>
  <w:style w:type="paragraph" w:customStyle="1" w:styleId="6DDCB2DFB2CD4F6EA34398DA31ED4359">
    <w:name w:val="6DDCB2DFB2CD4F6EA34398DA31ED4359"/>
    <w:rsid w:val="00F73304"/>
  </w:style>
  <w:style w:type="paragraph" w:customStyle="1" w:styleId="DD9EC8E00BB4452AA9AFBA72BE6C5054">
    <w:name w:val="DD9EC8E00BB4452AA9AFBA72BE6C5054"/>
    <w:rsid w:val="00F73304"/>
  </w:style>
  <w:style w:type="paragraph" w:customStyle="1" w:styleId="460EEFBC42AE446587E80454E47CBA2B">
    <w:name w:val="460EEFBC42AE446587E80454E47CBA2B"/>
    <w:rsid w:val="00F73304"/>
  </w:style>
  <w:style w:type="paragraph" w:customStyle="1" w:styleId="D5535A38463040A781794D9F288F2A5C">
    <w:name w:val="D5535A38463040A781794D9F288F2A5C"/>
    <w:rsid w:val="00F73304"/>
  </w:style>
  <w:style w:type="paragraph" w:customStyle="1" w:styleId="2503249C20D541BF8FFCE14E972F11AA">
    <w:name w:val="2503249C20D541BF8FFCE14E972F11AA"/>
    <w:rsid w:val="00F73304"/>
  </w:style>
  <w:style w:type="paragraph" w:customStyle="1" w:styleId="D5A4D1F2DA5542939FBE80637100A7F1">
    <w:name w:val="D5A4D1F2DA5542939FBE80637100A7F1"/>
    <w:rsid w:val="00F73304"/>
  </w:style>
  <w:style w:type="paragraph" w:customStyle="1" w:styleId="D3AB2020C5BF489CB059C3679DFB6273">
    <w:name w:val="D3AB2020C5BF489CB059C3679DFB6273"/>
    <w:rsid w:val="00F73304"/>
  </w:style>
  <w:style w:type="paragraph" w:customStyle="1" w:styleId="067AFA147A1D46CD9D80AC70DC74D464">
    <w:name w:val="067AFA147A1D46CD9D80AC70DC74D464"/>
    <w:rsid w:val="00F73304"/>
  </w:style>
  <w:style w:type="paragraph" w:customStyle="1" w:styleId="0C84E34856414F04A2C10B34967731D0">
    <w:name w:val="0C84E34856414F04A2C10B34967731D0"/>
    <w:rsid w:val="00F73304"/>
  </w:style>
  <w:style w:type="paragraph" w:customStyle="1" w:styleId="BF5DA37F28E9490CB83AA308E17C341B">
    <w:name w:val="BF5DA37F28E9490CB83AA308E17C341B"/>
    <w:rsid w:val="00F73304"/>
  </w:style>
  <w:style w:type="paragraph" w:customStyle="1" w:styleId="1A92D30BF8AE414A88D8D2C72078F69C">
    <w:name w:val="1A92D30BF8AE414A88D8D2C72078F69C"/>
    <w:rsid w:val="00F73304"/>
  </w:style>
  <w:style w:type="paragraph" w:customStyle="1" w:styleId="97FBFB0ECF0843AF9F6D551F4D38056D">
    <w:name w:val="97FBFB0ECF0843AF9F6D551F4D38056D"/>
    <w:rsid w:val="00F73304"/>
  </w:style>
  <w:style w:type="paragraph" w:customStyle="1" w:styleId="D7723B2FA750494D9F449A791DDED2F3">
    <w:name w:val="D7723B2FA750494D9F449A791DDED2F3"/>
    <w:rsid w:val="00F73304"/>
  </w:style>
  <w:style w:type="paragraph" w:customStyle="1" w:styleId="A2A8B72C8844451697084D2F23B803CA">
    <w:name w:val="A2A8B72C8844451697084D2F23B803CA"/>
    <w:rsid w:val="00F73304"/>
  </w:style>
  <w:style w:type="paragraph" w:customStyle="1" w:styleId="1BEBDEABCFA4452A91B7327C54F80D96">
    <w:name w:val="1BEBDEABCFA4452A91B7327C54F80D96"/>
    <w:rsid w:val="00F73304"/>
  </w:style>
  <w:style w:type="paragraph" w:customStyle="1" w:styleId="13D1BF8D334740379A85C36B0053BCDE">
    <w:name w:val="13D1BF8D334740379A85C36B0053BCDE"/>
    <w:rsid w:val="00F73304"/>
  </w:style>
  <w:style w:type="paragraph" w:customStyle="1" w:styleId="FA4E5AE82CD943569EF129B20CECF4E9">
    <w:name w:val="FA4E5AE82CD943569EF129B20CECF4E9"/>
    <w:rsid w:val="00F73304"/>
  </w:style>
  <w:style w:type="paragraph" w:customStyle="1" w:styleId="18157BECBD114FE08B248686AA5B047E">
    <w:name w:val="18157BECBD114FE08B248686AA5B047E"/>
    <w:rsid w:val="00F73304"/>
  </w:style>
  <w:style w:type="paragraph" w:customStyle="1" w:styleId="DB689574F31A4466B7CD23B9901A8D66">
    <w:name w:val="DB689574F31A4466B7CD23B9901A8D66"/>
    <w:rsid w:val="00F73304"/>
  </w:style>
  <w:style w:type="paragraph" w:customStyle="1" w:styleId="F043AD929CCF41D4B6F24C65AC398506">
    <w:name w:val="F043AD929CCF41D4B6F24C65AC398506"/>
    <w:rsid w:val="00F73304"/>
  </w:style>
  <w:style w:type="paragraph" w:customStyle="1" w:styleId="10D3687C7DBD40729754146F3419582D">
    <w:name w:val="10D3687C7DBD40729754146F3419582D"/>
    <w:rsid w:val="00F73304"/>
  </w:style>
  <w:style w:type="paragraph" w:customStyle="1" w:styleId="AC66940C387A4ABCB915CA1E6EBC3129">
    <w:name w:val="AC66940C387A4ABCB915CA1E6EBC3129"/>
    <w:rsid w:val="00F73304"/>
  </w:style>
  <w:style w:type="paragraph" w:customStyle="1" w:styleId="80F0B8683D2645919A2F39053E8DD5DA">
    <w:name w:val="80F0B8683D2645919A2F39053E8DD5DA"/>
    <w:rsid w:val="00F73304"/>
  </w:style>
  <w:style w:type="paragraph" w:customStyle="1" w:styleId="3ABB5C5A30884498BB03E470D2F4581C">
    <w:name w:val="3ABB5C5A30884498BB03E470D2F4581C"/>
    <w:rsid w:val="00F73304"/>
  </w:style>
  <w:style w:type="paragraph" w:customStyle="1" w:styleId="94474B49C3474F90BA1081DB4552DC3B">
    <w:name w:val="94474B49C3474F90BA1081DB4552DC3B"/>
    <w:rsid w:val="00F73304"/>
  </w:style>
  <w:style w:type="paragraph" w:customStyle="1" w:styleId="FD3C8E73CC794C54AF444D6DC01C5BFA">
    <w:name w:val="FD3C8E73CC794C54AF444D6DC01C5BFA"/>
    <w:rsid w:val="00F73304"/>
  </w:style>
  <w:style w:type="paragraph" w:customStyle="1" w:styleId="AAA97AD59D5A4720A46C0EEAA98DE022">
    <w:name w:val="AAA97AD59D5A4720A46C0EEAA98DE022"/>
    <w:rsid w:val="00F73304"/>
  </w:style>
  <w:style w:type="paragraph" w:customStyle="1" w:styleId="D455036E3E87410795932A0F0F69BDE9">
    <w:name w:val="D455036E3E87410795932A0F0F69BDE9"/>
    <w:rsid w:val="00F73304"/>
  </w:style>
  <w:style w:type="paragraph" w:customStyle="1" w:styleId="A169E46BAC62403DB6337502138CD99F">
    <w:name w:val="A169E46BAC62403DB6337502138CD99F"/>
    <w:rsid w:val="00F73304"/>
  </w:style>
  <w:style w:type="paragraph" w:customStyle="1" w:styleId="542C93584D3D4D5BAC36260350B00088">
    <w:name w:val="542C93584D3D4D5BAC36260350B00088"/>
    <w:rsid w:val="00F73304"/>
  </w:style>
  <w:style w:type="paragraph" w:customStyle="1" w:styleId="EF73FFF78A074EE1B029D36629AF7350">
    <w:name w:val="EF73FFF78A074EE1B029D36629AF7350"/>
    <w:rsid w:val="00F73304"/>
  </w:style>
  <w:style w:type="paragraph" w:customStyle="1" w:styleId="3170F8C11AB34D30843DF7B72F558CAD">
    <w:name w:val="3170F8C11AB34D30843DF7B72F558CAD"/>
    <w:rsid w:val="006B3930"/>
  </w:style>
  <w:style w:type="paragraph" w:customStyle="1" w:styleId="6478EE27CDA4423DB56D3101B4FF9D41">
    <w:name w:val="6478EE27CDA4423DB56D3101B4FF9D41"/>
    <w:rsid w:val="006B3930"/>
  </w:style>
  <w:style w:type="paragraph" w:customStyle="1" w:styleId="55FB85C0F7954BD895B3CDAA5C8A0E01">
    <w:name w:val="55FB85C0F7954BD895B3CDAA5C8A0E01"/>
    <w:rsid w:val="006B3930"/>
  </w:style>
  <w:style w:type="paragraph" w:customStyle="1" w:styleId="D2AD3EEB72BC43A49F533414E22664B3">
    <w:name w:val="D2AD3EEB72BC43A49F533414E22664B3"/>
    <w:rsid w:val="006B3930"/>
  </w:style>
  <w:style w:type="paragraph" w:customStyle="1" w:styleId="3BFFCCB7DAB0447AB93595093756763D">
    <w:name w:val="3BFFCCB7DAB0447AB93595093756763D"/>
    <w:rsid w:val="006B3930"/>
  </w:style>
  <w:style w:type="paragraph" w:customStyle="1" w:styleId="522EEACA74F1497896FD1B3722851BC7">
    <w:name w:val="522EEACA74F1497896FD1B3722851BC7"/>
    <w:rsid w:val="0010015A"/>
  </w:style>
  <w:style w:type="paragraph" w:customStyle="1" w:styleId="7497629F65EC478F9A5515AF83CCD287">
    <w:name w:val="7497629F65EC478F9A5515AF83CCD287"/>
    <w:rsid w:val="00A33F47"/>
  </w:style>
  <w:style w:type="paragraph" w:customStyle="1" w:styleId="6D84FBC4C1E44BACBE5047AB6BBAF790">
    <w:name w:val="6D84FBC4C1E44BACBE5047AB6BBAF790"/>
    <w:rsid w:val="00A00825"/>
  </w:style>
  <w:style w:type="paragraph" w:customStyle="1" w:styleId="B5A7DF25B88A4005BD337CF5CF7CBF45">
    <w:name w:val="B5A7DF25B88A4005BD337CF5CF7CBF45"/>
    <w:rsid w:val="00A00825"/>
  </w:style>
  <w:style w:type="paragraph" w:customStyle="1" w:styleId="801AC85EE3A9454D93D96D334F4DB1A0">
    <w:name w:val="801AC85EE3A9454D93D96D334F4DB1A0"/>
    <w:rsid w:val="001F0D49"/>
  </w:style>
  <w:style w:type="paragraph" w:customStyle="1" w:styleId="D5C26F5296524D70B4AF61EE6EDC47D8">
    <w:name w:val="D5C26F5296524D70B4AF61EE6EDC47D8"/>
    <w:rsid w:val="001F0D49"/>
  </w:style>
  <w:style w:type="paragraph" w:customStyle="1" w:styleId="CF34929AE6004AA9B609BF8A45A39D00">
    <w:name w:val="CF34929AE6004AA9B609BF8A45A39D00"/>
    <w:rsid w:val="001F0D49"/>
  </w:style>
  <w:style w:type="paragraph" w:customStyle="1" w:styleId="8ECF38BF74264E8BAF4A09DF17F808F4">
    <w:name w:val="8ECF38BF74264E8BAF4A09DF17F808F4"/>
    <w:rsid w:val="001F0D49"/>
  </w:style>
  <w:style w:type="paragraph" w:customStyle="1" w:styleId="55ABD4E628AF44309A2F6215BFE818AB">
    <w:name w:val="55ABD4E628AF44309A2F6215BFE818AB"/>
    <w:rsid w:val="001F0D49"/>
  </w:style>
  <w:style w:type="paragraph" w:customStyle="1" w:styleId="84105B682B8149AB915B8CC20A3E93F4">
    <w:name w:val="84105B682B8149AB915B8CC20A3E93F4"/>
    <w:rsid w:val="001F0D49"/>
  </w:style>
  <w:style w:type="paragraph" w:customStyle="1" w:styleId="79E30DF63DF14BB78AE12A7970254271">
    <w:name w:val="79E30DF63DF14BB78AE12A7970254271"/>
    <w:rsid w:val="001F0D49"/>
  </w:style>
  <w:style w:type="paragraph" w:customStyle="1" w:styleId="AD62A6A0E13040929F193E6DA45F76DF">
    <w:name w:val="AD62A6A0E13040929F193E6DA45F76DF"/>
    <w:rsid w:val="001F0D49"/>
  </w:style>
  <w:style w:type="paragraph" w:customStyle="1" w:styleId="D152A86FA71F45879A1B4352C1AB50EE">
    <w:name w:val="D152A86FA71F45879A1B4352C1AB50EE"/>
    <w:rsid w:val="001F0D49"/>
  </w:style>
  <w:style w:type="paragraph" w:customStyle="1" w:styleId="387726B857DE471DB2BBF60DA4DB2D31">
    <w:name w:val="387726B857DE471DB2BBF60DA4DB2D31"/>
    <w:rsid w:val="001F0D49"/>
  </w:style>
  <w:style w:type="paragraph" w:customStyle="1" w:styleId="9155708EDB1040699D0B42213724C0F3">
    <w:name w:val="9155708EDB1040699D0B42213724C0F3"/>
    <w:rsid w:val="001F0D49"/>
  </w:style>
  <w:style w:type="paragraph" w:customStyle="1" w:styleId="DBED0A4F438B4E67AAC795EEFB39AAE9">
    <w:name w:val="DBED0A4F438B4E67AAC795EEFB39AAE9"/>
    <w:rsid w:val="001F0D49"/>
  </w:style>
  <w:style w:type="paragraph" w:customStyle="1" w:styleId="C8FC247D26ED4B0F867AA54F5360ECCF">
    <w:name w:val="C8FC247D26ED4B0F867AA54F5360ECCF"/>
    <w:rsid w:val="001F0D49"/>
  </w:style>
  <w:style w:type="paragraph" w:customStyle="1" w:styleId="432894263DE44A31BE52E9833F63258C">
    <w:name w:val="432894263DE44A31BE52E9833F63258C"/>
    <w:rsid w:val="001F0D49"/>
  </w:style>
  <w:style w:type="paragraph" w:customStyle="1" w:styleId="F3A94A4E5F2042A789B84BD1C3B2D756">
    <w:name w:val="F3A94A4E5F2042A789B84BD1C3B2D756"/>
    <w:rsid w:val="001F0D49"/>
  </w:style>
  <w:style w:type="paragraph" w:customStyle="1" w:styleId="B6398F61B17E4661B4865B8343C82CDC">
    <w:name w:val="B6398F61B17E4661B4865B8343C82CDC"/>
    <w:rsid w:val="001F0D49"/>
  </w:style>
  <w:style w:type="paragraph" w:customStyle="1" w:styleId="4D12B0A06A3F428CAB8F9739BA493176">
    <w:name w:val="4D12B0A06A3F428CAB8F9739BA493176"/>
    <w:rsid w:val="001F0D49"/>
  </w:style>
  <w:style w:type="paragraph" w:customStyle="1" w:styleId="DDEE2406DAB949818CBEDFFE7A5C464C">
    <w:name w:val="DDEE2406DAB949818CBEDFFE7A5C464C"/>
    <w:rsid w:val="001F0D49"/>
  </w:style>
  <w:style w:type="paragraph" w:customStyle="1" w:styleId="1820CA91C4F04DE7B64C904D5C5F2D93">
    <w:name w:val="1820CA91C4F04DE7B64C904D5C5F2D93"/>
    <w:rsid w:val="001F0D49"/>
  </w:style>
  <w:style w:type="paragraph" w:customStyle="1" w:styleId="CDFAEAE0EE744E748498512395252C99">
    <w:name w:val="CDFAEAE0EE744E748498512395252C99"/>
    <w:rsid w:val="001F0D49"/>
  </w:style>
  <w:style w:type="paragraph" w:customStyle="1" w:styleId="7BC2A210B8B0446E82806FFB13F82520">
    <w:name w:val="7BC2A210B8B0446E82806FFB13F82520"/>
    <w:rsid w:val="001F0D49"/>
  </w:style>
  <w:style w:type="paragraph" w:customStyle="1" w:styleId="9300248C176E4B7AADC0D7F91ED9F225">
    <w:name w:val="9300248C176E4B7AADC0D7F91ED9F225"/>
    <w:rsid w:val="001F0D49"/>
  </w:style>
  <w:style w:type="paragraph" w:customStyle="1" w:styleId="4AC8D2554D2042EF87BCCFDCE1A296EC">
    <w:name w:val="4AC8D2554D2042EF87BCCFDCE1A296EC"/>
    <w:rsid w:val="001F0D49"/>
  </w:style>
  <w:style w:type="paragraph" w:customStyle="1" w:styleId="16D84337A047463A90149AFDD81AB252">
    <w:name w:val="16D84337A047463A90149AFDD81AB252"/>
    <w:rsid w:val="001F0D49"/>
  </w:style>
  <w:style w:type="paragraph" w:customStyle="1" w:styleId="C8D5ED50070A4E0A886186AB98AD6C26">
    <w:name w:val="C8D5ED50070A4E0A886186AB98AD6C26"/>
    <w:rsid w:val="001F0D49"/>
  </w:style>
  <w:style w:type="paragraph" w:customStyle="1" w:styleId="FD9BBBBD0C80470293D5E61D7AA08CFA">
    <w:name w:val="FD9BBBBD0C80470293D5E61D7AA08CFA"/>
    <w:rsid w:val="001F0D49"/>
  </w:style>
  <w:style w:type="paragraph" w:customStyle="1" w:styleId="6580ABA2784E432FA772CD452BA05025">
    <w:name w:val="6580ABA2784E432FA772CD452BA05025"/>
    <w:rsid w:val="001F0D49"/>
  </w:style>
  <w:style w:type="paragraph" w:customStyle="1" w:styleId="E9468D07C03A436D89564CF78FD7A5D9">
    <w:name w:val="E9468D07C03A436D89564CF78FD7A5D9"/>
    <w:rsid w:val="001F0D49"/>
  </w:style>
  <w:style w:type="paragraph" w:customStyle="1" w:styleId="9BC4392FF09749D387C03885044D29EA">
    <w:name w:val="9BC4392FF09749D387C03885044D29EA"/>
    <w:rsid w:val="001F0D49"/>
  </w:style>
  <w:style w:type="paragraph" w:customStyle="1" w:styleId="66250C28F9EA4DBFBD15A360D22E4D8E">
    <w:name w:val="66250C28F9EA4DBFBD15A360D22E4D8E"/>
    <w:rsid w:val="001F0D49"/>
  </w:style>
  <w:style w:type="paragraph" w:customStyle="1" w:styleId="C319DBA163864143B75E241888E8D5C0">
    <w:name w:val="C319DBA163864143B75E241888E8D5C0"/>
    <w:rsid w:val="001F0D49"/>
  </w:style>
  <w:style w:type="paragraph" w:customStyle="1" w:styleId="66498495034D420EB6DB5ED750DC35A6">
    <w:name w:val="66498495034D420EB6DB5ED750DC35A6"/>
    <w:rsid w:val="001F0D49"/>
  </w:style>
  <w:style w:type="paragraph" w:customStyle="1" w:styleId="4DFBE753C1984062B59B87BF43FF05A0">
    <w:name w:val="4DFBE753C1984062B59B87BF43FF05A0"/>
    <w:rsid w:val="001F0D49"/>
  </w:style>
  <w:style w:type="paragraph" w:customStyle="1" w:styleId="8C98C9B5BA9047BC85CBCED5A5C15FAD">
    <w:name w:val="8C98C9B5BA9047BC85CBCED5A5C15FAD"/>
    <w:rsid w:val="001F0D49"/>
  </w:style>
  <w:style w:type="paragraph" w:customStyle="1" w:styleId="EF63C5D704324F06A94350E74684FFB2">
    <w:name w:val="EF63C5D704324F06A94350E74684FFB2"/>
    <w:rsid w:val="00B246E0"/>
  </w:style>
  <w:style w:type="paragraph" w:customStyle="1" w:styleId="98536CCAC98340FFA1552316B3D0D5F1">
    <w:name w:val="98536CCAC98340FFA1552316B3D0D5F1"/>
    <w:rsid w:val="00B246E0"/>
  </w:style>
  <w:style w:type="paragraph" w:customStyle="1" w:styleId="B21E83C69C0047C3907E712608738941">
    <w:name w:val="B21E83C69C0047C3907E712608738941"/>
    <w:rsid w:val="00B246E0"/>
  </w:style>
  <w:style w:type="paragraph" w:customStyle="1" w:styleId="A3302A1D0BFD46C79BD969C31A07B364">
    <w:name w:val="A3302A1D0BFD46C79BD969C31A07B364"/>
    <w:rsid w:val="00B246E0"/>
  </w:style>
  <w:style w:type="paragraph" w:customStyle="1" w:styleId="3F06502C7F584579999C31920165FFAC">
    <w:name w:val="3F06502C7F584579999C31920165FFAC"/>
    <w:rsid w:val="00B246E0"/>
  </w:style>
  <w:style w:type="paragraph" w:customStyle="1" w:styleId="4A7962F04AC14AF2B31F8BA5DE51A97A">
    <w:name w:val="4A7962F04AC14AF2B31F8BA5DE51A97A"/>
    <w:rsid w:val="00B246E0"/>
  </w:style>
  <w:style w:type="paragraph" w:customStyle="1" w:styleId="A3C1010E4019429B88654415B5E5585D">
    <w:name w:val="A3C1010E4019429B88654415B5E5585D"/>
    <w:rsid w:val="00B246E0"/>
  </w:style>
  <w:style w:type="paragraph" w:customStyle="1" w:styleId="AA0D84AE4E94479497B5278319D92287">
    <w:name w:val="AA0D84AE4E94479497B5278319D92287"/>
    <w:rsid w:val="00B246E0"/>
  </w:style>
  <w:style w:type="paragraph" w:customStyle="1" w:styleId="33C06167500443199F8DF665D1265D25">
    <w:name w:val="33C06167500443199F8DF665D1265D25"/>
    <w:rsid w:val="00B246E0"/>
  </w:style>
  <w:style w:type="paragraph" w:customStyle="1" w:styleId="5C0B3FDB298A478095543318123EE00B">
    <w:name w:val="5C0B3FDB298A478095543318123EE00B"/>
    <w:rsid w:val="00B246E0"/>
  </w:style>
  <w:style w:type="paragraph" w:customStyle="1" w:styleId="48AF343112274AC08F3A1D911AC5BA9E">
    <w:name w:val="48AF343112274AC08F3A1D911AC5BA9E"/>
    <w:rsid w:val="00B246E0"/>
  </w:style>
  <w:style w:type="paragraph" w:customStyle="1" w:styleId="2A9F7525091C4B24B4B700203B24E160">
    <w:name w:val="2A9F7525091C4B24B4B700203B24E160"/>
    <w:rsid w:val="00B246E0"/>
  </w:style>
  <w:style w:type="paragraph" w:customStyle="1" w:styleId="7B616467BC854D628CE09BCF27CB29C7">
    <w:name w:val="7B616467BC854D628CE09BCF27CB29C7"/>
    <w:rsid w:val="00B246E0"/>
  </w:style>
  <w:style w:type="paragraph" w:customStyle="1" w:styleId="9834728C3A4B4A80AE5CFDF0D52E430A">
    <w:name w:val="9834728C3A4B4A80AE5CFDF0D52E430A"/>
    <w:rsid w:val="00B246E0"/>
  </w:style>
  <w:style w:type="paragraph" w:customStyle="1" w:styleId="06D6C3A17E06414FA1BA8518920D9E32">
    <w:name w:val="06D6C3A17E06414FA1BA8518920D9E32"/>
    <w:rsid w:val="00B246E0"/>
  </w:style>
  <w:style w:type="paragraph" w:customStyle="1" w:styleId="BE1E820D6A414485B59C3A595EB42A04">
    <w:name w:val="BE1E820D6A414485B59C3A595EB42A04"/>
    <w:rsid w:val="00B246E0"/>
  </w:style>
  <w:style w:type="paragraph" w:customStyle="1" w:styleId="32A2CBD8B9BC48A9932A82C57AD999F4">
    <w:name w:val="32A2CBD8B9BC48A9932A82C57AD999F4"/>
    <w:rsid w:val="00B246E0"/>
  </w:style>
  <w:style w:type="paragraph" w:customStyle="1" w:styleId="261367DDA08941508C417BB0D4F5F186">
    <w:name w:val="261367DDA08941508C417BB0D4F5F186"/>
    <w:rsid w:val="00B246E0"/>
  </w:style>
  <w:style w:type="paragraph" w:customStyle="1" w:styleId="20CDFA6DBD5844E79C6E0A5EFFF72572">
    <w:name w:val="20CDFA6DBD5844E79C6E0A5EFFF72572"/>
    <w:rsid w:val="00B246E0"/>
  </w:style>
  <w:style w:type="paragraph" w:customStyle="1" w:styleId="68AD75EBCC4D4C4992314B3176C93864">
    <w:name w:val="68AD75EBCC4D4C4992314B3176C93864"/>
    <w:rsid w:val="00B246E0"/>
  </w:style>
  <w:style w:type="paragraph" w:customStyle="1" w:styleId="38829CEA8D7240C1AA54C8273BA1EC46">
    <w:name w:val="38829CEA8D7240C1AA54C8273BA1EC46"/>
    <w:rsid w:val="00B246E0"/>
  </w:style>
  <w:style w:type="paragraph" w:customStyle="1" w:styleId="FC74B545A6B04A12B245E3670424A420">
    <w:name w:val="FC74B545A6B04A12B245E3670424A420"/>
    <w:rsid w:val="00B246E0"/>
  </w:style>
  <w:style w:type="paragraph" w:customStyle="1" w:styleId="2DC4AFD2B85D48FF989101C37F339D8D">
    <w:name w:val="2DC4AFD2B85D48FF989101C37F339D8D"/>
    <w:rsid w:val="00B246E0"/>
  </w:style>
  <w:style w:type="paragraph" w:customStyle="1" w:styleId="66A4EF0EE2BD4539AF02FF8608D7D8E2">
    <w:name w:val="66A4EF0EE2BD4539AF02FF8608D7D8E2"/>
    <w:rsid w:val="00B246E0"/>
  </w:style>
  <w:style w:type="paragraph" w:customStyle="1" w:styleId="6DFBBA89FD084601AC0E03AFC6EE30E5">
    <w:name w:val="6DFBBA89FD084601AC0E03AFC6EE30E5"/>
    <w:rsid w:val="00B246E0"/>
  </w:style>
  <w:style w:type="paragraph" w:customStyle="1" w:styleId="90346C04A1BE48FA82098F7F5CB5232B">
    <w:name w:val="90346C04A1BE48FA82098F7F5CB5232B"/>
    <w:rsid w:val="00B246E0"/>
  </w:style>
  <w:style w:type="paragraph" w:customStyle="1" w:styleId="62557DC6CA3547228C03CE4834EFB936">
    <w:name w:val="62557DC6CA3547228C03CE4834EFB936"/>
    <w:rsid w:val="00B246E0"/>
  </w:style>
  <w:style w:type="paragraph" w:customStyle="1" w:styleId="533826BEAF184999862949AD09E4506B">
    <w:name w:val="533826BEAF184999862949AD09E4506B"/>
    <w:rsid w:val="00B246E0"/>
  </w:style>
  <w:style w:type="paragraph" w:customStyle="1" w:styleId="69D1E07623F74CE8ADEB62414F6BB6BE">
    <w:name w:val="69D1E07623F74CE8ADEB62414F6BB6BE"/>
    <w:rsid w:val="00B246E0"/>
  </w:style>
  <w:style w:type="paragraph" w:customStyle="1" w:styleId="0C3D1A6DB8A54B6A9B6AA57A9F65761E">
    <w:name w:val="0C3D1A6DB8A54B6A9B6AA57A9F65761E"/>
    <w:rsid w:val="00B246E0"/>
  </w:style>
  <w:style w:type="paragraph" w:customStyle="1" w:styleId="9292414FF35D4799A7D38B3A36688F25">
    <w:name w:val="9292414FF35D4799A7D38B3A36688F25"/>
    <w:rsid w:val="00B246E0"/>
  </w:style>
  <w:style w:type="paragraph" w:customStyle="1" w:styleId="5B928A74AFA0482281ED2CEFBDB27D19">
    <w:name w:val="5B928A74AFA0482281ED2CEFBDB27D19"/>
    <w:rsid w:val="00B246E0"/>
  </w:style>
  <w:style w:type="paragraph" w:customStyle="1" w:styleId="A0F60864E0B044A7945E7A1CF631144C">
    <w:name w:val="A0F60864E0B044A7945E7A1CF631144C"/>
    <w:rsid w:val="00B246E0"/>
  </w:style>
  <w:style w:type="paragraph" w:customStyle="1" w:styleId="81E92456E1C54C3282A0993B9AF56FE3">
    <w:name w:val="81E92456E1C54C3282A0993B9AF56FE3"/>
    <w:rsid w:val="00B246E0"/>
  </w:style>
  <w:style w:type="paragraph" w:customStyle="1" w:styleId="46E4585783AA4D7FB9C365041A507C17">
    <w:name w:val="46E4585783AA4D7FB9C365041A507C17"/>
    <w:rsid w:val="00B246E0"/>
  </w:style>
  <w:style w:type="paragraph" w:customStyle="1" w:styleId="0BC5D843C2284347AB40F76C5E835D3E">
    <w:name w:val="0BC5D843C2284347AB40F76C5E835D3E"/>
    <w:rsid w:val="00B246E0"/>
  </w:style>
  <w:style w:type="paragraph" w:customStyle="1" w:styleId="03FD9C3A5E5D491EBB78AA8C11AE62F7">
    <w:name w:val="03FD9C3A5E5D491EBB78AA8C11AE62F7"/>
    <w:rsid w:val="00B246E0"/>
  </w:style>
  <w:style w:type="paragraph" w:customStyle="1" w:styleId="B6A2AD4B40DF4728BA6B4787823F7654">
    <w:name w:val="B6A2AD4B40DF4728BA6B4787823F7654"/>
    <w:rsid w:val="00B246E0"/>
  </w:style>
  <w:style w:type="paragraph" w:customStyle="1" w:styleId="83593EFCCA91435AA343B9FEC55A7A94">
    <w:name w:val="83593EFCCA91435AA343B9FEC55A7A94"/>
    <w:rsid w:val="006B2494"/>
  </w:style>
  <w:style w:type="paragraph" w:customStyle="1" w:styleId="B108DA0D27AF49DE958CF3351196ACA2">
    <w:name w:val="B108DA0D27AF49DE958CF3351196ACA2"/>
    <w:rsid w:val="006B2494"/>
  </w:style>
  <w:style w:type="paragraph" w:customStyle="1" w:styleId="83D6FC2477BB42709451E22B63124DB2">
    <w:name w:val="83D6FC2477BB42709451E22B63124DB2"/>
    <w:rsid w:val="006B2494"/>
  </w:style>
  <w:style w:type="paragraph" w:customStyle="1" w:styleId="403544C2A154473692EA7CBC5199B18B">
    <w:name w:val="403544C2A154473692EA7CBC5199B18B"/>
    <w:rsid w:val="006B2494"/>
  </w:style>
  <w:style w:type="paragraph" w:customStyle="1" w:styleId="E629CB527F494B6C86857E577DCAD771">
    <w:name w:val="E629CB527F494B6C86857E577DCAD771"/>
    <w:rsid w:val="006B2494"/>
  </w:style>
  <w:style w:type="paragraph" w:customStyle="1" w:styleId="158E22279E66413EA6F20F494593067B">
    <w:name w:val="158E22279E66413EA6F20F494593067B"/>
    <w:rsid w:val="006B2494"/>
  </w:style>
  <w:style w:type="paragraph" w:customStyle="1" w:styleId="3D75AA0095894B2094E0BE539259391B">
    <w:name w:val="3D75AA0095894B2094E0BE539259391B"/>
    <w:rsid w:val="006B2494"/>
  </w:style>
  <w:style w:type="paragraph" w:customStyle="1" w:styleId="0BF32B10302B4CD0AE3A2122FDBE842E">
    <w:name w:val="0BF32B10302B4CD0AE3A2122FDBE842E"/>
    <w:rsid w:val="006B2494"/>
  </w:style>
  <w:style w:type="paragraph" w:customStyle="1" w:styleId="4A19298E26124338B744E591CAC99D2C">
    <w:name w:val="4A19298E26124338B744E591CAC99D2C"/>
    <w:rsid w:val="006B2494"/>
  </w:style>
  <w:style w:type="paragraph" w:customStyle="1" w:styleId="4EA7A48D7D444D15A3D6630C5299BB42">
    <w:name w:val="4EA7A48D7D444D15A3D6630C5299BB42"/>
    <w:rsid w:val="006B2494"/>
  </w:style>
  <w:style w:type="paragraph" w:customStyle="1" w:styleId="43D6806540AA4F4F8FE2CF6283295F33">
    <w:name w:val="43D6806540AA4F4F8FE2CF6283295F33"/>
    <w:rsid w:val="006B2494"/>
  </w:style>
  <w:style w:type="paragraph" w:customStyle="1" w:styleId="8D98089E10B542979B58DCBA13AD1B00">
    <w:name w:val="8D98089E10B542979B58DCBA13AD1B00"/>
    <w:rsid w:val="006B2494"/>
  </w:style>
  <w:style w:type="paragraph" w:customStyle="1" w:styleId="55D6080526E1487A823BBBBD1D1CD345">
    <w:name w:val="55D6080526E1487A823BBBBD1D1CD345"/>
    <w:rsid w:val="006B2494"/>
  </w:style>
  <w:style w:type="paragraph" w:customStyle="1" w:styleId="184824D2F9A242B4BA7B83EBC506C0B8">
    <w:name w:val="184824D2F9A242B4BA7B83EBC506C0B8"/>
    <w:rsid w:val="006B2494"/>
  </w:style>
  <w:style w:type="paragraph" w:customStyle="1" w:styleId="1378D84AD9F64CCD9F9127374E5888D0">
    <w:name w:val="1378D84AD9F64CCD9F9127374E5888D0"/>
    <w:rsid w:val="006B2494"/>
  </w:style>
  <w:style w:type="paragraph" w:customStyle="1" w:styleId="3EC998F6192B41E9932A2927BFC923DC">
    <w:name w:val="3EC998F6192B41E9932A2927BFC923DC"/>
    <w:rsid w:val="006B2494"/>
  </w:style>
  <w:style w:type="paragraph" w:customStyle="1" w:styleId="98D130DF37B846CBA37B6A7886C0F19C">
    <w:name w:val="98D130DF37B846CBA37B6A7886C0F19C"/>
    <w:rsid w:val="006B2494"/>
  </w:style>
  <w:style w:type="paragraph" w:customStyle="1" w:styleId="DE5E96CEC35145D9890231327368FA04">
    <w:name w:val="DE5E96CEC35145D9890231327368FA04"/>
    <w:rsid w:val="006B2494"/>
  </w:style>
  <w:style w:type="paragraph" w:customStyle="1" w:styleId="BDC3FDDDC5CA483188ABB1A3BE43FB33">
    <w:name w:val="BDC3FDDDC5CA483188ABB1A3BE43FB33"/>
    <w:rsid w:val="006B2494"/>
  </w:style>
  <w:style w:type="paragraph" w:customStyle="1" w:styleId="FDA6B55C53644A0281BF5259B809C7B7">
    <w:name w:val="FDA6B55C53644A0281BF5259B809C7B7"/>
    <w:rsid w:val="006B2494"/>
  </w:style>
  <w:style w:type="paragraph" w:customStyle="1" w:styleId="9D2392C7C85B4CD2881F3A6145632364">
    <w:name w:val="9D2392C7C85B4CD2881F3A6145632364"/>
    <w:rsid w:val="006B2494"/>
  </w:style>
  <w:style w:type="paragraph" w:customStyle="1" w:styleId="4BF330C5300E4C67BC546642E84325B8">
    <w:name w:val="4BF330C5300E4C67BC546642E84325B8"/>
    <w:rsid w:val="006B2494"/>
  </w:style>
  <w:style w:type="paragraph" w:customStyle="1" w:styleId="C2293D1F6EB045A0AFCAFE9BD3263CC8">
    <w:name w:val="C2293D1F6EB045A0AFCAFE9BD3263CC8"/>
    <w:rsid w:val="006B2494"/>
  </w:style>
  <w:style w:type="paragraph" w:customStyle="1" w:styleId="C2A31AD7DEA544259ED43F3B50EB00EF">
    <w:name w:val="C2A31AD7DEA544259ED43F3B50EB00EF"/>
    <w:rsid w:val="006B2494"/>
  </w:style>
  <w:style w:type="paragraph" w:customStyle="1" w:styleId="812E962930604A188131EEAA1A231D9E">
    <w:name w:val="812E962930604A188131EEAA1A231D9E"/>
    <w:rsid w:val="006B2494"/>
  </w:style>
  <w:style w:type="paragraph" w:customStyle="1" w:styleId="D62C381BF6454BD2AE97BE982C9E727A">
    <w:name w:val="D62C381BF6454BD2AE97BE982C9E727A"/>
    <w:rsid w:val="006B2494"/>
  </w:style>
  <w:style w:type="paragraph" w:customStyle="1" w:styleId="B234BB59A3D64CE1811B8A4C0108E29D">
    <w:name w:val="B234BB59A3D64CE1811B8A4C0108E29D"/>
    <w:rsid w:val="006B2494"/>
  </w:style>
  <w:style w:type="paragraph" w:customStyle="1" w:styleId="54213587030A49099D1B246FE73F272B">
    <w:name w:val="54213587030A49099D1B246FE73F272B"/>
    <w:rsid w:val="006B2494"/>
  </w:style>
  <w:style w:type="paragraph" w:customStyle="1" w:styleId="D950064A29FD425CB7A11742DF473ED0">
    <w:name w:val="D950064A29FD425CB7A11742DF473ED0"/>
    <w:rsid w:val="006B2494"/>
  </w:style>
  <w:style w:type="paragraph" w:customStyle="1" w:styleId="98AAA7E89A1A4160BBB0061EB997582F">
    <w:name w:val="98AAA7E89A1A4160BBB0061EB997582F"/>
    <w:rsid w:val="006B2494"/>
  </w:style>
  <w:style w:type="paragraph" w:customStyle="1" w:styleId="FF27CEB920554CA08EF26BFF1663E8C6">
    <w:name w:val="FF27CEB920554CA08EF26BFF1663E8C6"/>
    <w:rsid w:val="006B2494"/>
  </w:style>
  <w:style w:type="paragraph" w:customStyle="1" w:styleId="2A26130A49344CACBB53003472E4C4E1">
    <w:name w:val="2A26130A49344CACBB53003472E4C4E1"/>
    <w:rsid w:val="006B2494"/>
  </w:style>
  <w:style w:type="paragraph" w:customStyle="1" w:styleId="286C6767B28B40A39D8CFD5DA541BD8B">
    <w:name w:val="286C6767B28B40A39D8CFD5DA541BD8B"/>
    <w:rsid w:val="006B2494"/>
  </w:style>
  <w:style w:type="paragraph" w:customStyle="1" w:styleId="75902254B2364D5B8E8C825BD5454028">
    <w:name w:val="75902254B2364D5B8E8C825BD5454028"/>
    <w:rsid w:val="006B2494"/>
  </w:style>
  <w:style w:type="paragraph" w:customStyle="1" w:styleId="DE7F006A6D6C42C193E8F1F462F87D46">
    <w:name w:val="DE7F006A6D6C42C193E8F1F462F87D46"/>
    <w:rsid w:val="006B2494"/>
  </w:style>
  <w:style w:type="paragraph" w:customStyle="1" w:styleId="E84033BCD9C4455B96EC9551B0C45310">
    <w:name w:val="E84033BCD9C4455B96EC9551B0C45310"/>
    <w:rsid w:val="006B2494"/>
  </w:style>
  <w:style w:type="paragraph" w:customStyle="1" w:styleId="CE2F830F68D74BFF85BD40E7D23F8190">
    <w:name w:val="CE2F830F68D74BFF85BD40E7D23F8190"/>
    <w:rsid w:val="006B2494"/>
  </w:style>
  <w:style w:type="paragraph" w:customStyle="1" w:styleId="37080930F40E4074B177A62948375E8E">
    <w:name w:val="37080930F40E4074B177A62948375E8E"/>
    <w:rsid w:val="00C27549"/>
  </w:style>
  <w:style w:type="paragraph" w:customStyle="1" w:styleId="F1EC576C7400412AA995FD8731A65A19">
    <w:name w:val="F1EC576C7400412AA995FD8731A65A19"/>
    <w:rsid w:val="00C27549"/>
  </w:style>
  <w:style w:type="paragraph" w:customStyle="1" w:styleId="A28271EDEF884578B39357D49D08EF85">
    <w:name w:val="A28271EDEF884578B39357D49D08EF85"/>
    <w:rsid w:val="00C27549"/>
  </w:style>
  <w:style w:type="paragraph" w:customStyle="1" w:styleId="330CB65FE5694837BE37CD2742EBFA03">
    <w:name w:val="330CB65FE5694837BE37CD2742EBFA03"/>
    <w:rsid w:val="00C27549"/>
  </w:style>
  <w:style w:type="paragraph" w:customStyle="1" w:styleId="8438C0F06C174E259A5DC75B699EB1E8">
    <w:name w:val="8438C0F06C174E259A5DC75B699EB1E8"/>
    <w:rsid w:val="00C27549"/>
  </w:style>
  <w:style w:type="paragraph" w:customStyle="1" w:styleId="8BB7798AA56A419AB12A3254A322B2B6">
    <w:name w:val="8BB7798AA56A419AB12A3254A322B2B6"/>
    <w:rsid w:val="00C27549"/>
  </w:style>
  <w:style w:type="paragraph" w:customStyle="1" w:styleId="8A82715E414944DBB2845AFDE600EC96">
    <w:name w:val="8A82715E414944DBB2845AFDE600EC96"/>
    <w:rsid w:val="00C27549"/>
  </w:style>
  <w:style w:type="paragraph" w:customStyle="1" w:styleId="FB8B265001CC4775A324D53066BCF4D9">
    <w:name w:val="FB8B265001CC4775A324D53066BCF4D9"/>
    <w:rsid w:val="00C27549"/>
  </w:style>
  <w:style w:type="paragraph" w:customStyle="1" w:styleId="820FB6F2034E4AFAB9953B1DD8F91C0F">
    <w:name w:val="820FB6F2034E4AFAB9953B1DD8F91C0F"/>
    <w:rsid w:val="00C27549"/>
  </w:style>
  <w:style w:type="paragraph" w:customStyle="1" w:styleId="86BE46A02EF747A9A5B125E81E615BE5">
    <w:name w:val="86BE46A02EF747A9A5B125E81E615BE5"/>
    <w:rsid w:val="00C27549"/>
  </w:style>
  <w:style w:type="paragraph" w:customStyle="1" w:styleId="AE2C1C18E23E42D092912B6F773664D1">
    <w:name w:val="AE2C1C18E23E42D092912B6F773664D1"/>
    <w:rsid w:val="00C27549"/>
  </w:style>
  <w:style w:type="paragraph" w:customStyle="1" w:styleId="4B2F4EE2C3624C889C19C2EC91D570E8">
    <w:name w:val="4B2F4EE2C3624C889C19C2EC91D570E8"/>
    <w:rsid w:val="00C27549"/>
  </w:style>
  <w:style w:type="paragraph" w:customStyle="1" w:styleId="45DC3D4093744A23AB8AB8D40160EB55">
    <w:name w:val="45DC3D4093744A23AB8AB8D40160EB55"/>
    <w:rsid w:val="00C27549"/>
  </w:style>
  <w:style w:type="paragraph" w:customStyle="1" w:styleId="340EFBA2D52A478CB24BA79E2A7413C1">
    <w:name w:val="340EFBA2D52A478CB24BA79E2A7413C1"/>
    <w:rsid w:val="00C27549"/>
  </w:style>
  <w:style w:type="paragraph" w:customStyle="1" w:styleId="CF627C7F1F114DA2A8CC34797AE5EB42">
    <w:name w:val="CF627C7F1F114DA2A8CC34797AE5EB42"/>
    <w:rsid w:val="00C27549"/>
  </w:style>
  <w:style w:type="paragraph" w:customStyle="1" w:styleId="87F30885E1EC4E14AD9B8BA61D280CA2">
    <w:name w:val="87F30885E1EC4E14AD9B8BA61D280CA2"/>
    <w:rsid w:val="00C27549"/>
  </w:style>
  <w:style w:type="paragraph" w:customStyle="1" w:styleId="53D4E49D1D2242B6AA25CBA36A3EC1BC">
    <w:name w:val="53D4E49D1D2242B6AA25CBA36A3EC1BC"/>
    <w:rsid w:val="00C27549"/>
  </w:style>
  <w:style w:type="paragraph" w:customStyle="1" w:styleId="91E14AB1CC554F778FBB3389BE7CEF5D">
    <w:name w:val="91E14AB1CC554F778FBB3389BE7CEF5D"/>
    <w:rsid w:val="00893D3C"/>
  </w:style>
  <w:style w:type="paragraph" w:customStyle="1" w:styleId="ACC18951B0584D9B88489391B1E51C1F">
    <w:name w:val="ACC18951B0584D9B88489391B1E51C1F"/>
    <w:rsid w:val="00893D3C"/>
  </w:style>
  <w:style w:type="paragraph" w:customStyle="1" w:styleId="DB4E00D6B22548638D244A4C4A368077">
    <w:name w:val="DB4E00D6B22548638D244A4C4A368077"/>
    <w:rsid w:val="00893D3C"/>
  </w:style>
  <w:style w:type="paragraph" w:customStyle="1" w:styleId="3783BD8033174246BC5F2984779C68CF">
    <w:name w:val="3783BD8033174246BC5F2984779C68CF"/>
    <w:rsid w:val="00893D3C"/>
  </w:style>
  <w:style w:type="paragraph" w:customStyle="1" w:styleId="8E9752E55D9D4CEE811FEC85B5318795">
    <w:name w:val="8E9752E55D9D4CEE811FEC85B5318795"/>
    <w:rsid w:val="00893D3C"/>
  </w:style>
  <w:style w:type="paragraph" w:customStyle="1" w:styleId="C8ED8FEB1D9E4281BA37FAE8D3F382F2">
    <w:name w:val="C8ED8FEB1D9E4281BA37FAE8D3F382F2"/>
    <w:rsid w:val="00893D3C"/>
  </w:style>
  <w:style w:type="paragraph" w:customStyle="1" w:styleId="DF63CF32F493484DB9B8A8EB14E6EFDD">
    <w:name w:val="DF63CF32F493484DB9B8A8EB14E6EFDD"/>
    <w:rsid w:val="00893D3C"/>
  </w:style>
  <w:style w:type="paragraph" w:customStyle="1" w:styleId="9F3068F558BF4BA18C99BB4F05915F57">
    <w:name w:val="9F3068F558BF4BA18C99BB4F05915F57"/>
    <w:rsid w:val="00893D3C"/>
  </w:style>
  <w:style w:type="paragraph" w:customStyle="1" w:styleId="EB78085F4E4A47A8A1E1CFD7319BDA7C">
    <w:name w:val="EB78085F4E4A47A8A1E1CFD7319BDA7C"/>
    <w:rsid w:val="00893D3C"/>
  </w:style>
  <w:style w:type="paragraph" w:customStyle="1" w:styleId="28D4DE7CC7304C68B67EF841D7783510">
    <w:name w:val="28D4DE7CC7304C68B67EF841D7783510"/>
    <w:rsid w:val="00893D3C"/>
  </w:style>
  <w:style w:type="paragraph" w:customStyle="1" w:styleId="1F595CB2565A4632A02CB608CF84012D">
    <w:name w:val="1F595CB2565A4632A02CB608CF84012D"/>
    <w:rsid w:val="00893D3C"/>
  </w:style>
  <w:style w:type="paragraph" w:customStyle="1" w:styleId="F9CB6522424D47F887ABD7B3E2E46900">
    <w:name w:val="F9CB6522424D47F887ABD7B3E2E46900"/>
    <w:rsid w:val="00893D3C"/>
  </w:style>
  <w:style w:type="paragraph" w:customStyle="1" w:styleId="4F1C643ABD724A48B13636DED2C8F8DA">
    <w:name w:val="4F1C643ABD724A48B13636DED2C8F8DA"/>
    <w:rsid w:val="00893D3C"/>
  </w:style>
  <w:style w:type="paragraph" w:customStyle="1" w:styleId="717CE3D7197E48FABD98E0EED9FB65BC">
    <w:name w:val="717CE3D7197E48FABD98E0EED9FB65BC"/>
    <w:rsid w:val="00893D3C"/>
  </w:style>
  <w:style w:type="paragraph" w:customStyle="1" w:styleId="E10D63197F6E4019B016591D165F648B">
    <w:name w:val="E10D63197F6E4019B016591D165F648B"/>
    <w:rsid w:val="00893D3C"/>
  </w:style>
  <w:style w:type="paragraph" w:customStyle="1" w:styleId="C5821482B04240D2BA4E05893EB65962">
    <w:name w:val="C5821482B04240D2BA4E05893EB65962"/>
    <w:rsid w:val="00893D3C"/>
  </w:style>
  <w:style w:type="paragraph" w:customStyle="1" w:styleId="F2920AAA471048CDB2796E747E95E657">
    <w:name w:val="F2920AAA471048CDB2796E747E95E657"/>
    <w:rsid w:val="00893D3C"/>
  </w:style>
  <w:style w:type="paragraph" w:customStyle="1" w:styleId="0FE5E406859B4361A91B2A604BA6FDF2">
    <w:name w:val="0FE5E406859B4361A91B2A604BA6FDF2"/>
    <w:rsid w:val="00893D3C"/>
  </w:style>
  <w:style w:type="paragraph" w:customStyle="1" w:styleId="029126FAE50642DA81B2759BB286B00F">
    <w:name w:val="029126FAE50642DA81B2759BB286B00F"/>
    <w:rsid w:val="00893D3C"/>
  </w:style>
  <w:style w:type="paragraph" w:customStyle="1" w:styleId="22048215D2D344E6AB141913F6E44BB1">
    <w:name w:val="22048215D2D344E6AB141913F6E44BB1"/>
    <w:rsid w:val="00893D3C"/>
  </w:style>
  <w:style w:type="paragraph" w:customStyle="1" w:styleId="F27D54A7D245412E8E334DD6E02DD723">
    <w:name w:val="F27D54A7D245412E8E334DD6E02DD723"/>
    <w:rsid w:val="00893D3C"/>
  </w:style>
  <w:style w:type="paragraph" w:customStyle="1" w:styleId="67244FD8BA8B45F5B6CDAA552E356F8D">
    <w:name w:val="67244FD8BA8B45F5B6CDAA552E356F8D"/>
    <w:rsid w:val="00893D3C"/>
  </w:style>
  <w:style w:type="paragraph" w:customStyle="1" w:styleId="26839E1CB25C4C24B97C44E7C9740F4F">
    <w:name w:val="26839E1CB25C4C24B97C44E7C9740F4F"/>
    <w:rsid w:val="00893D3C"/>
  </w:style>
  <w:style w:type="paragraph" w:customStyle="1" w:styleId="5E67684FC57E4B24A59E15B18EBD342F">
    <w:name w:val="5E67684FC57E4B24A59E15B18EBD342F"/>
    <w:rsid w:val="00893D3C"/>
  </w:style>
  <w:style w:type="paragraph" w:customStyle="1" w:styleId="444F832ABD784E849E172A3544DD9DB3">
    <w:name w:val="444F832ABD784E849E172A3544DD9DB3"/>
    <w:rsid w:val="00893D3C"/>
  </w:style>
  <w:style w:type="paragraph" w:customStyle="1" w:styleId="E8E42BBAAF2645058FEAE419CAE56C03">
    <w:name w:val="E8E42BBAAF2645058FEAE419CAE56C03"/>
    <w:rsid w:val="00893D3C"/>
  </w:style>
  <w:style w:type="paragraph" w:customStyle="1" w:styleId="EEA018AD617C44DCAC838733F7DF78E4">
    <w:name w:val="EEA018AD617C44DCAC838733F7DF78E4"/>
    <w:rsid w:val="00893D3C"/>
  </w:style>
  <w:style w:type="paragraph" w:customStyle="1" w:styleId="5172FB97C69F41FFB4E649FEF4D8A8F6">
    <w:name w:val="5172FB97C69F41FFB4E649FEF4D8A8F6"/>
    <w:rsid w:val="00893D3C"/>
  </w:style>
  <w:style w:type="paragraph" w:customStyle="1" w:styleId="C36E49A17185481C8CD83799C7622185">
    <w:name w:val="C36E49A17185481C8CD83799C7622185"/>
    <w:rsid w:val="00893D3C"/>
  </w:style>
  <w:style w:type="paragraph" w:customStyle="1" w:styleId="23F94512757D40C6885E97AF69E32609">
    <w:name w:val="23F94512757D40C6885E97AF69E32609"/>
    <w:rsid w:val="00893D3C"/>
  </w:style>
  <w:style w:type="paragraph" w:customStyle="1" w:styleId="A6A5A37D04DB4D869AB9E7CF076493D1">
    <w:name w:val="A6A5A37D04DB4D869AB9E7CF076493D1"/>
    <w:rsid w:val="00893D3C"/>
  </w:style>
  <w:style w:type="paragraph" w:customStyle="1" w:styleId="BA202A57C781456981DA6836005A1921">
    <w:name w:val="BA202A57C781456981DA6836005A1921"/>
    <w:rsid w:val="00893D3C"/>
  </w:style>
  <w:style w:type="paragraph" w:customStyle="1" w:styleId="E5FF5AC008C0436CBB2766CD093A91D4">
    <w:name w:val="E5FF5AC008C0436CBB2766CD093A91D4"/>
    <w:rsid w:val="00893D3C"/>
  </w:style>
  <w:style w:type="paragraph" w:customStyle="1" w:styleId="B8670F9400A14F769FE9F6B0948B11BC">
    <w:name w:val="B8670F9400A14F769FE9F6B0948B11BC"/>
    <w:rsid w:val="00893D3C"/>
  </w:style>
  <w:style w:type="paragraph" w:customStyle="1" w:styleId="50DFA66BA0064DC3A9A5EE592EC03778">
    <w:name w:val="50DFA66BA0064DC3A9A5EE592EC03778"/>
    <w:rsid w:val="00893D3C"/>
  </w:style>
  <w:style w:type="paragraph" w:customStyle="1" w:styleId="7329655B4968485AA67EBD45F714A9D3">
    <w:name w:val="7329655B4968485AA67EBD45F714A9D3"/>
    <w:rsid w:val="00893D3C"/>
  </w:style>
  <w:style w:type="paragraph" w:customStyle="1" w:styleId="E7D71D4009B6402BAAB3D9F0DB3C2955">
    <w:name w:val="E7D71D4009B6402BAAB3D9F0DB3C2955"/>
    <w:rsid w:val="00893D3C"/>
  </w:style>
  <w:style w:type="paragraph" w:customStyle="1" w:styleId="7A3BD62306E442F880A7C7D0545D5104">
    <w:name w:val="7A3BD62306E442F880A7C7D0545D5104"/>
    <w:rsid w:val="00893D3C"/>
  </w:style>
  <w:style w:type="paragraph" w:customStyle="1" w:styleId="399894383D5E4693B29EA6CC9978B0B6">
    <w:name w:val="399894383D5E4693B29EA6CC9978B0B6"/>
    <w:rsid w:val="00893D3C"/>
  </w:style>
  <w:style w:type="paragraph" w:customStyle="1" w:styleId="EB955E72AF8A454897C8BF4E8769F71C">
    <w:name w:val="EB955E72AF8A454897C8BF4E8769F71C"/>
    <w:rsid w:val="00893D3C"/>
  </w:style>
  <w:style w:type="paragraph" w:customStyle="1" w:styleId="F6C9EDA44B134ADAA9A5A3CC3B5F5D5D">
    <w:name w:val="F6C9EDA44B134ADAA9A5A3CC3B5F5D5D"/>
    <w:rsid w:val="00893D3C"/>
  </w:style>
  <w:style w:type="paragraph" w:customStyle="1" w:styleId="1D5AF3D0768247D8B2EB1E3A492E6708">
    <w:name w:val="1D5AF3D0768247D8B2EB1E3A492E6708"/>
    <w:rsid w:val="00893D3C"/>
  </w:style>
  <w:style w:type="paragraph" w:customStyle="1" w:styleId="25F6BE99894746518640A3426D2E2B80">
    <w:name w:val="25F6BE99894746518640A3426D2E2B80"/>
    <w:rsid w:val="00893D3C"/>
  </w:style>
  <w:style w:type="paragraph" w:customStyle="1" w:styleId="D2068DB5C0AF4410A6F09647D722F0F0">
    <w:name w:val="D2068DB5C0AF4410A6F09647D722F0F0"/>
    <w:rsid w:val="00893D3C"/>
  </w:style>
  <w:style w:type="paragraph" w:customStyle="1" w:styleId="29319D42A23F46BEB380E2E84C3BBAF7">
    <w:name w:val="29319D42A23F46BEB380E2E84C3BBAF7"/>
    <w:rsid w:val="00893D3C"/>
  </w:style>
  <w:style w:type="paragraph" w:customStyle="1" w:styleId="7FB2571E26F543DCAF724C466CEF710B">
    <w:name w:val="7FB2571E26F543DCAF724C466CEF710B"/>
    <w:rsid w:val="00893D3C"/>
  </w:style>
  <w:style w:type="paragraph" w:customStyle="1" w:styleId="DB0DC4C4E51649E4A870916874DA9484">
    <w:name w:val="DB0DC4C4E51649E4A870916874DA9484"/>
    <w:rsid w:val="00893D3C"/>
  </w:style>
  <w:style w:type="paragraph" w:customStyle="1" w:styleId="60D9D015EEF84833BD9047DBA7DF9151">
    <w:name w:val="60D9D015EEF84833BD9047DBA7DF9151"/>
    <w:rsid w:val="00893D3C"/>
  </w:style>
  <w:style w:type="paragraph" w:customStyle="1" w:styleId="3B71A7936B434B80AB30968FB0906A55">
    <w:name w:val="3B71A7936B434B80AB30968FB0906A55"/>
    <w:rsid w:val="00893D3C"/>
  </w:style>
  <w:style w:type="paragraph" w:customStyle="1" w:styleId="9534DB0748B1453499C3B50E71A72F0A">
    <w:name w:val="9534DB0748B1453499C3B50E71A72F0A"/>
    <w:rsid w:val="00893D3C"/>
  </w:style>
  <w:style w:type="paragraph" w:customStyle="1" w:styleId="B3759B545790494FB138FE3EAB802733">
    <w:name w:val="B3759B545790494FB138FE3EAB802733"/>
    <w:rsid w:val="00893D3C"/>
  </w:style>
  <w:style w:type="paragraph" w:customStyle="1" w:styleId="004776E8B837470C8128AA4594FDDBFC">
    <w:name w:val="004776E8B837470C8128AA4594FDDBFC"/>
    <w:rsid w:val="00893D3C"/>
  </w:style>
  <w:style w:type="paragraph" w:customStyle="1" w:styleId="71CAE461C84640E88C4DBBAA4A372E1C">
    <w:name w:val="71CAE461C84640E88C4DBBAA4A372E1C"/>
    <w:rsid w:val="00893D3C"/>
  </w:style>
  <w:style w:type="paragraph" w:customStyle="1" w:styleId="EF2CF5ECE2D54E1CB89FC5F9E6F9C3AA">
    <w:name w:val="EF2CF5ECE2D54E1CB89FC5F9E6F9C3AA"/>
    <w:rsid w:val="00893D3C"/>
  </w:style>
  <w:style w:type="paragraph" w:customStyle="1" w:styleId="15F3983F08374D3FBCF64B6503CE4373">
    <w:name w:val="15F3983F08374D3FBCF64B6503CE4373"/>
    <w:rsid w:val="00893D3C"/>
  </w:style>
  <w:style w:type="paragraph" w:customStyle="1" w:styleId="5C96A0FAFFA84B8ABC38C2070BE6C885">
    <w:name w:val="5C96A0FAFFA84B8ABC38C2070BE6C885"/>
    <w:rsid w:val="00893D3C"/>
  </w:style>
  <w:style w:type="paragraph" w:customStyle="1" w:styleId="29116C34123A486A8DB5E19FF0443338">
    <w:name w:val="29116C34123A486A8DB5E19FF0443338"/>
    <w:rsid w:val="00893D3C"/>
  </w:style>
  <w:style w:type="paragraph" w:customStyle="1" w:styleId="F7C93D43A45A414093154E033C24219D">
    <w:name w:val="F7C93D43A45A414093154E033C24219D"/>
    <w:rsid w:val="00893D3C"/>
  </w:style>
  <w:style w:type="paragraph" w:customStyle="1" w:styleId="6B3C4865AC3349379C27C88447851A75">
    <w:name w:val="6B3C4865AC3349379C27C88447851A75"/>
    <w:rsid w:val="00893D3C"/>
  </w:style>
  <w:style w:type="paragraph" w:customStyle="1" w:styleId="45DCE93F5EE94C188D325F3D1DA28243">
    <w:name w:val="45DCE93F5EE94C188D325F3D1DA28243"/>
    <w:rsid w:val="00893D3C"/>
  </w:style>
  <w:style w:type="paragraph" w:customStyle="1" w:styleId="902D79185F3642B1A79635AC8614679E">
    <w:name w:val="902D79185F3642B1A79635AC8614679E"/>
    <w:rsid w:val="00893D3C"/>
  </w:style>
  <w:style w:type="paragraph" w:customStyle="1" w:styleId="E631AEA381C24D2AA9A4C9104BC0656E">
    <w:name w:val="E631AEA381C24D2AA9A4C9104BC0656E"/>
    <w:rsid w:val="00893D3C"/>
  </w:style>
  <w:style w:type="paragraph" w:customStyle="1" w:styleId="D1C45A7C468C49709BEB275B5FF2E4F0">
    <w:name w:val="D1C45A7C468C49709BEB275B5FF2E4F0"/>
    <w:rsid w:val="00893D3C"/>
  </w:style>
  <w:style w:type="paragraph" w:customStyle="1" w:styleId="995C6E55C8824477B82AE0A34186A9D2">
    <w:name w:val="995C6E55C8824477B82AE0A34186A9D2"/>
    <w:rsid w:val="00893D3C"/>
  </w:style>
  <w:style w:type="paragraph" w:customStyle="1" w:styleId="03447BFC39FD45EFA48363F69B405DD8">
    <w:name w:val="03447BFC39FD45EFA48363F69B405DD8"/>
    <w:rsid w:val="00893D3C"/>
  </w:style>
  <w:style w:type="paragraph" w:customStyle="1" w:styleId="72B5B666E74A4D89B367830D6855EF6B">
    <w:name w:val="72B5B666E74A4D89B367830D6855EF6B"/>
    <w:rsid w:val="00893D3C"/>
  </w:style>
  <w:style w:type="paragraph" w:customStyle="1" w:styleId="1E5D69B352664E6492DB0C8D30981CB4">
    <w:name w:val="1E5D69B352664E6492DB0C8D30981CB4"/>
    <w:rsid w:val="00893D3C"/>
  </w:style>
  <w:style w:type="paragraph" w:customStyle="1" w:styleId="343B2A21766241C5B803E90C44EA7A67">
    <w:name w:val="343B2A21766241C5B803E90C44EA7A67"/>
    <w:rsid w:val="00893D3C"/>
  </w:style>
  <w:style w:type="paragraph" w:customStyle="1" w:styleId="2EA486C667C746BAA3C75EB4A0A03AD8">
    <w:name w:val="2EA486C667C746BAA3C75EB4A0A03AD8"/>
    <w:rsid w:val="00893D3C"/>
  </w:style>
  <w:style w:type="paragraph" w:customStyle="1" w:styleId="312856769CF84FCB97701607D1573EA5">
    <w:name w:val="312856769CF84FCB97701607D1573EA5"/>
    <w:rsid w:val="00893D3C"/>
  </w:style>
  <w:style w:type="paragraph" w:customStyle="1" w:styleId="5C0C5D46D44D496B8F351099AF937E73">
    <w:name w:val="5C0C5D46D44D496B8F351099AF937E73"/>
    <w:rsid w:val="00893D3C"/>
  </w:style>
  <w:style w:type="paragraph" w:customStyle="1" w:styleId="86A5205F866F43C28DD219BF91F0223A">
    <w:name w:val="86A5205F866F43C28DD219BF91F0223A"/>
    <w:rsid w:val="00893D3C"/>
  </w:style>
  <w:style w:type="paragraph" w:customStyle="1" w:styleId="C3A5668AB41D4F8BB0D55A32EAAFE641">
    <w:name w:val="C3A5668AB41D4F8BB0D55A32EAAFE641"/>
    <w:rsid w:val="00893D3C"/>
  </w:style>
  <w:style w:type="paragraph" w:customStyle="1" w:styleId="1AB9996F55DD40D48F746A1220AB32B6">
    <w:name w:val="1AB9996F55DD40D48F746A1220AB32B6"/>
    <w:rsid w:val="00893D3C"/>
  </w:style>
  <w:style w:type="paragraph" w:customStyle="1" w:styleId="B78D4E60A1EC44A5BEFE90BAC0C1DF82">
    <w:name w:val="B78D4E60A1EC44A5BEFE90BAC0C1DF82"/>
    <w:rsid w:val="00893D3C"/>
  </w:style>
  <w:style w:type="paragraph" w:customStyle="1" w:styleId="5A587557587E4B23B60FD7F01D771543">
    <w:name w:val="5A587557587E4B23B60FD7F01D771543"/>
    <w:rsid w:val="00776FB0"/>
  </w:style>
  <w:style w:type="paragraph" w:customStyle="1" w:styleId="F11AD9C4D1E64BCE8DE64C5F7A365587">
    <w:name w:val="F11AD9C4D1E64BCE8DE64C5F7A365587"/>
    <w:rsid w:val="00776FB0"/>
  </w:style>
  <w:style w:type="paragraph" w:customStyle="1" w:styleId="4BB4BDA155A2481DAFEA8A0F7AF9F0E1">
    <w:name w:val="4BB4BDA155A2481DAFEA8A0F7AF9F0E1"/>
    <w:rsid w:val="00776FB0"/>
  </w:style>
  <w:style w:type="paragraph" w:customStyle="1" w:styleId="1D9C508470AD4D9F9B0C68999DF2034B">
    <w:name w:val="1D9C508470AD4D9F9B0C68999DF2034B"/>
    <w:rsid w:val="00776FB0"/>
  </w:style>
  <w:style w:type="paragraph" w:customStyle="1" w:styleId="B1E6AAA61539479F88E7C7F8D95E6A8A">
    <w:name w:val="B1E6AAA61539479F88E7C7F8D95E6A8A"/>
    <w:rsid w:val="00776FB0"/>
  </w:style>
  <w:style w:type="paragraph" w:customStyle="1" w:styleId="70318815BCE04EE7AE2A69CC85094139">
    <w:name w:val="70318815BCE04EE7AE2A69CC85094139"/>
    <w:rsid w:val="00776FB0"/>
  </w:style>
  <w:style w:type="paragraph" w:customStyle="1" w:styleId="3C2A7B7D480A44599B0D22281054E8F4">
    <w:name w:val="3C2A7B7D480A44599B0D22281054E8F4"/>
    <w:rsid w:val="00776FB0"/>
  </w:style>
  <w:style w:type="paragraph" w:customStyle="1" w:styleId="7D18EA85BA1740DF8D1394DE43F09CC8">
    <w:name w:val="7D18EA85BA1740DF8D1394DE43F09CC8"/>
    <w:rsid w:val="00776FB0"/>
  </w:style>
  <w:style w:type="paragraph" w:customStyle="1" w:styleId="593B8CE4D1824F6B984119EDA3045176">
    <w:name w:val="593B8CE4D1824F6B984119EDA3045176"/>
    <w:rsid w:val="00776FB0"/>
  </w:style>
  <w:style w:type="paragraph" w:customStyle="1" w:styleId="2A3F4EFEBE0E44519F619658ED5B68F1">
    <w:name w:val="2A3F4EFEBE0E44519F619658ED5B68F1"/>
    <w:rsid w:val="00776FB0"/>
  </w:style>
  <w:style w:type="paragraph" w:customStyle="1" w:styleId="B2F1FA2FF6FB4B63A6B732FB05F5EBB9">
    <w:name w:val="B2F1FA2FF6FB4B63A6B732FB05F5EBB9"/>
    <w:rsid w:val="00CA47CF"/>
  </w:style>
  <w:style w:type="paragraph" w:customStyle="1" w:styleId="32A496E36409461388C596ABC46DC288">
    <w:name w:val="32A496E36409461388C596ABC46DC288"/>
    <w:rsid w:val="00CA47CF"/>
  </w:style>
  <w:style w:type="paragraph" w:customStyle="1" w:styleId="F1BAA645D6164FD6ADECD912871DE4E1">
    <w:name w:val="F1BAA645D6164FD6ADECD912871DE4E1"/>
    <w:rsid w:val="00CA47CF"/>
  </w:style>
  <w:style w:type="paragraph" w:customStyle="1" w:styleId="F938FA42607A4A1C9B7E493EC4E0608B">
    <w:name w:val="F938FA42607A4A1C9B7E493EC4E0608B"/>
    <w:rsid w:val="00CF40DB"/>
  </w:style>
  <w:style w:type="paragraph" w:customStyle="1" w:styleId="25EA9867267142869154F87C5E7DC41A">
    <w:name w:val="25EA9867267142869154F87C5E7DC41A"/>
    <w:rsid w:val="00CF40DB"/>
  </w:style>
  <w:style w:type="paragraph" w:customStyle="1" w:styleId="C134C33C4A6C45549704AC1E2AA0CC2E">
    <w:name w:val="C134C33C4A6C45549704AC1E2AA0CC2E"/>
    <w:rsid w:val="00CF40DB"/>
  </w:style>
  <w:style w:type="paragraph" w:customStyle="1" w:styleId="B289E044847F455F8E07560D3CB99A2D">
    <w:name w:val="B289E044847F455F8E07560D3CB99A2D"/>
    <w:rsid w:val="00CF40DB"/>
  </w:style>
  <w:style w:type="paragraph" w:customStyle="1" w:styleId="CE0C5BC91DDE45808A8C86FCC875871D">
    <w:name w:val="CE0C5BC91DDE45808A8C86FCC875871D"/>
    <w:rsid w:val="00CF40DB"/>
  </w:style>
  <w:style w:type="paragraph" w:customStyle="1" w:styleId="A0D4CBC728E74EE48650447B23B7F1E4">
    <w:name w:val="A0D4CBC728E74EE48650447B23B7F1E4"/>
    <w:rsid w:val="00CF40DB"/>
  </w:style>
  <w:style w:type="paragraph" w:customStyle="1" w:styleId="9D8950934FA6429F83B024CA1B0A58BA">
    <w:name w:val="9D8950934FA6429F83B024CA1B0A58BA"/>
    <w:rsid w:val="00CF40DB"/>
  </w:style>
  <w:style w:type="paragraph" w:customStyle="1" w:styleId="3BC0840752AF490C8C75C14FEC73F288">
    <w:name w:val="3BC0840752AF490C8C75C14FEC73F288"/>
    <w:rsid w:val="00CF40DB"/>
  </w:style>
  <w:style w:type="paragraph" w:customStyle="1" w:styleId="02C976B0A9CC452092B9243A87386E7C">
    <w:name w:val="02C976B0A9CC452092B9243A87386E7C"/>
    <w:rsid w:val="00CF40DB"/>
  </w:style>
  <w:style w:type="paragraph" w:customStyle="1" w:styleId="953454C15AF14A7491170F990CC01130">
    <w:name w:val="953454C15AF14A7491170F990CC01130"/>
    <w:rsid w:val="00CF40DB"/>
  </w:style>
  <w:style w:type="paragraph" w:customStyle="1" w:styleId="5C7009F7BD7844C099CD27F61212E468">
    <w:name w:val="5C7009F7BD7844C099CD27F61212E468"/>
    <w:rsid w:val="00CF40DB"/>
  </w:style>
  <w:style w:type="paragraph" w:customStyle="1" w:styleId="6B051E91672140DE83BFBF15B272741E">
    <w:name w:val="6B051E91672140DE83BFBF15B272741E"/>
    <w:rsid w:val="00CF40DB"/>
  </w:style>
  <w:style w:type="paragraph" w:customStyle="1" w:styleId="18066F1564634D9F8F590650D9CB9D48">
    <w:name w:val="18066F1564634D9F8F590650D9CB9D48"/>
    <w:rsid w:val="00CF40DB"/>
  </w:style>
  <w:style w:type="paragraph" w:customStyle="1" w:styleId="81676958832243BF92D268AE2D012ADE">
    <w:name w:val="81676958832243BF92D268AE2D012ADE"/>
    <w:rsid w:val="00CF40DB"/>
  </w:style>
  <w:style w:type="paragraph" w:customStyle="1" w:styleId="91F4081E872F469C9FFF7F5D518EDD55">
    <w:name w:val="91F4081E872F469C9FFF7F5D518EDD55"/>
    <w:rsid w:val="00CF40DB"/>
  </w:style>
  <w:style w:type="paragraph" w:customStyle="1" w:styleId="1C647BEFC72D4C43B991065883CC7A8D">
    <w:name w:val="1C647BEFC72D4C43B991065883CC7A8D"/>
    <w:rsid w:val="00CF40DB"/>
  </w:style>
  <w:style w:type="paragraph" w:customStyle="1" w:styleId="8C265FCBF2584D73B8B02242C755BE34">
    <w:name w:val="8C265FCBF2584D73B8B02242C755BE34"/>
    <w:rsid w:val="00CF40DB"/>
  </w:style>
  <w:style w:type="paragraph" w:customStyle="1" w:styleId="8939E5804910444895F9F3F5FDC96671">
    <w:name w:val="8939E5804910444895F9F3F5FDC96671"/>
    <w:rsid w:val="00CF40DB"/>
  </w:style>
  <w:style w:type="paragraph" w:customStyle="1" w:styleId="AB1998DF90C144A389F74383157826DD">
    <w:name w:val="AB1998DF90C144A389F74383157826DD"/>
    <w:rsid w:val="00CF40DB"/>
  </w:style>
  <w:style w:type="paragraph" w:customStyle="1" w:styleId="400E7AAA6EF6413790169EED56B62DBD">
    <w:name w:val="400E7AAA6EF6413790169EED56B62DBD"/>
    <w:rsid w:val="00CF40DB"/>
  </w:style>
  <w:style w:type="paragraph" w:customStyle="1" w:styleId="0E528F5AAFCD49F69B8E79F88B6F4C47">
    <w:name w:val="0E528F5AAFCD49F69B8E79F88B6F4C47"/>
    <w:rsid w:val="00CF40DB"/>
  </w:style>
  <w:style w:type="paragraph" w:customStyle="1" w:styleId="94BECE91ED46481190933A1AC3001CA1">
    <w:name w:val="94BECE91ED46481190933A1AC3001CA1"/>
    <w:rsid w:val="00CF40DB"/>
  </w:style>
  <w:style w:type="paragraph" w:customStyle="1" w:styleId="FC4EBA4A83864BB2A5DC7C8CCE097D93">
    <w:name w:val="FC4EBA4A83864BB2A5DC7C8CCE097D93"/>
    <w:rsid w:val="00CF40DB"/>
  </w:style>
  <w:style w:type="paragraph" w:customStyle="1" w:styleId="757287E4FC3542B2A7DDBCF8448C0459">
    <w:name w:val="757287E4FC3542B2A7DDBCF8448C0459"/>
    <w:rsid w:val="00CF40DB"/>
  </w:style>
  <w:style w:type="paragraph" w:customStyle="1" w:styleId="53B0FF36EAAE4CA49500BA701EE290E6">
    <w:name w:val="53B0FF36EAAE4CA49500BA701EE290E6"/>
    <w:rsid w:val="00CF40DB"/>
  </w:style>
  <w:style w:type="paragraph" w:customStyle="1" w:styleId="AEFC3CD9F6DE4829824A793479CAFC53">
    <w:name w:val="AEFC3CD9F6DE4829824A793479CAFC53"/>
    <w:rsid w:val="00CF40DB"/>
  </w:style>
  <w:style w:type="paragraph" w:customStyle="1" w:styleId="D429F62A9D94441CA246EDDB27299863">
    <w:name w:val="D429F62A9D94441CA246EDDB27299863"/>
    <w:rsid w:val="00CF40DB"/>
  </w:style>
  <w:style w:type="paragraph" w:customStyle="1" w:styleId="F8FF7794FD744444A693CAC77AD29BBD">
    <w:name w:val="F8FF7794FD744444A693CAC77AD29BBD"/>
    <w:rsid w:val="00CF40DB"/>
  </w:style>
  <w:style w:type="paragraph" w:customStyle="1" w:styleId="157F18D1025248FE8027F957D58A9242">
    <w:name w:val="157F18D1025248FE8027F957D58A9242"/>
    <w:rsid w:val="00CF40DB"/>
  </w:style>
  <w:style w:type="paragraph" w:customStyle="1" w:styleId="FC38EB78D7634DA980F1947AA186B89C">
    <w:name w:val="FC38EB78D7634DA980F1947AA186B89C"/>
    <w:rsid w:val="00CF40DB"/>
  </w:style>
  <w:style w:type="paragraph" w:customStyle="1" w:styleId="FBF560E2A2024FE7A17525CCB38E2C9F">
    <w:name w:val="FBF560E2A2024FE7A17525CCB38E2C9F"/>
    <w:rsid w:val="00CF40DB"/>
  </w:style>
  <w:style w:type="paragraph" w:customStyle="1" w:styleId="86050C65739244F087ACF14F3CAE4EAB">
    <w:name w:val="86050C65739244F087ACF14F3CAE4EAB"/>
    <w:rsid w:val="00CF40DB"/>
  </w:style>
  <w:style w:type="paragraph" w:customStyle="1" w:styleId="94043A35F58742929B7D8ED2743EE026">
    <w:name w:val="94043A35F58742929B7D8ED2743EE026"/>
    <w:rsid w:val="00CF40DB"/>
  </w:style>
  <w:style w:type="paragraph" w:customStyle="1" w:styleId="8597821B193F4CA090927A75A418A3DA">
    <w:name w:val="8597821B193F4CA090927A75A418A3DA"/>
    <w:rsid w:val="00CF40DB"/>
  </w:style>
  <w:style w:type="paragraph" w:customStyle="1" w:styleId="36C509B9ED3345CD84E4657BDECECB9D">
    <w:name w:val="36C509B9ED3345CD84E4657BDECECB9D"/>
    <w:rsid w:val="00CF40DB"/>
  </w:style>
  <w:style w:type="paragraph" w:customStyle="1" w:styleId="2B4FDC3E5410453A8CBB7E274CA5EE4E">
    <w:name w:val="2B4FDC3E5410453A8CBB7E274CA5EE4E"/>
    <w:rsid w:val="00CF40DB"/>
  </w:style>
  <w:style w:type="paragraph" w:customStyle="1" w:styleId="1D6B359448664E62AE59D1AA09D3856B">
    <w:name w:val="1D6B359448664E62AE59D1AA09D3856B"/>
    <w:rsid w:val="00CF40DB"/>
  </w:style>
  <w:style w:type="paragraph" w:customStyle="1" w:styleId="4D3EDA009B534F5DAB598E127F1E7764">
    <w:name w:val="4D3EDA009B534F5DAB598E127F1E7764"/>
    <w:rsid w:val="00CF40DB"/>
  </w:style>
  <w:style w:type="paragraph" w:customStyle="1" w:styleId="CE263FA99EA44A4F948F243F9B26C728">
    <w:name w:val="CE263FA99EA44A4F948F243F9B26C728"/>
    <w:rsid w:val="00CF40DB"/>
  </w:style>
  <w:style w:type="paragraph" w:customStyle="1" w:styleId="D6C4BDF2E99C408687139C63CBBE9793">
    <w:name w:val="D6C4BDF2E99C408687139C63CBBE9793"/>
    <w:rsid w:val="00CF40DB"/>
  </w:style>
  <w:style w:type="paragraph" w:customStyle="1" w:styleId="1EED0B3A46774FF1851653048B1AEB33">
    <w:name w:val="1EED0B3A46774FF1851653048B1AEB33"/>
    <w:rsid w:val="00CF40DB"/>
  </w:style>
  <w:style w:type="paragraph" w:customStyle="1" w:styleId="47C11408211E4AA99D77B429E13AE8DE">
    <w:name w:val="47C11408211E4AA99D77B429E13AE8DE"/>
    <w:rsid w:val="00CF40DB"/>
  </w:style>
  <w:style w:type="paragraph" w:customStyle="1" w:styleId="6161E291CC8F4AF5BC0072D8F08B4EB9">
    <w:name w:val="6161E291CC8F4AF5BC0072D8F08B4EB9"/>
    <w:rsid w:val="00CF40DB"/>
  </w:style>
  <w:style w:type="paragraph" w:customStyle="1" w:styleId="F64C65D0C07D475FAEE7A5DABD4CE4A2">
    <w:name w:val="F64C65D0C07D475FAEE7A5DABD4CE4A2"/>
    <w:rsid w:val="00CF40DB"/>
  </w:style>
  <w:style w:type="paragraph" w:customStyle="1" w:styleId="5CC9E51F8BF84E5C9B6A9355114C7F7B">
    <w:name w:val="5CC9E51F8BF84E5C9B6A9355114C7F7B"/>
    <w:rsid w:val="00CF40DB"/>
  </w:style>
  <w:style w:type="paragraph" w:customStyle="1" w:styleId="B1045BC83E2D4298BB6120C2FC721D84">
    <w:name w:val="B1045BC83E2D4298BB6120C2FC721D84"/>
    <w:rsid w:val="00CF40DB"/>
  </w:style>
  <w:style w:type="paragraph" w:customStyle="1" w:styleId="7D9F5AE4F9404F4490D86F00039783CC">
    <w:name w:val="7D9F5AE4F9404F4490D86F00039783CC"/>
    <w:rsid w:val="00CF40DB"/>
  </w:style>
  <w:style w:type="paragraph" w:customStyle="1" w:styleId="00713E676D9441A79481D9EE4C0C82AE">
    <w:name w:val="00713E676D9441A79481D9EE4C0C82AE"/>
    <w:rsid w:val="00CF40DB"/>
  </w:style>
  <w:style w:type="paragraph" w:customStyle="1" w:styleId="3EFDA9CE8BAB44B48C88DA272258772F">
    <w:name w:val="3EFDA9CE8BAB44B48C88DA272258772F"/>
    <w:rsid w:val="00CF40DB"/>
  </w:style>
  <w:style w:type="paragraph" w:customStyle="1" w:styleId="BE8B7CD3B6374D1696676E8C7D738257">
    <w:name w:val="BE8B7CD3B6374D1696676E8C7D738257"/>
    <w:rsid w:val="00CF40DB"/>
  </w:style>
  <w:style w:type="paragraph" w:customStyle="1" w:styleId="80B5C6EBB3BF42F09078EBDC6522E698">
    <w:name w:val="80B5C6EBB3BF42F09078EBDC6522E698"/>
    <w:rsid w:val="00CF40DB"/>
  </w:style>
  <w:style w:type="paragraph" w:customStyle="1" w:styleId="37CAD8F977D9486EBA843D92C8A9A8D8">
    <w:name w:val="37CAD8F977D9486EBA843D92C8A9A8D8"/>
    <w:rsid w:val="00CF40DB"/>
  </w:style>
  <w:style w:type="paragraph" w:customStyle="1" w:styleId="FFF10F99ED9A40E887A5F1C0A1BC05FA">
    <w:name w:val="FFF10F99ED9A40E887A5F1C0A1BC05FA"/>
    <w:rsid w:val="00CF40DB"/>
  </w:style>
  <w:style w:type="paragraph" w:customStyle="1" w:styleId="4BB41B689C09406C85AA1206FD553BDA">
    <w:name w:val="4BB41B689C09406C85AA1206FD553BDA"/>
    <w:rsid w:val="00CF40DB"/>
  </w:style>
  <w:style w:type="paragraph" w:customStyle="1" w:styleId="FF5703765435477791983FAE2C36A3CE">
    <w:name w:val="FF5703765435477791983FAE2C36A3CE"/>
    <w:rsid w:val="00CF40DB"/>
  </w:style>
  <w:style w:type="paragraph" w:customStyle="1" w:styleId="32D46E31FC7F403E8CA2FCA2571C5ED0">
    <w:name w:val="32D46E31FC7F403E8CA2FCA2571C5ED0"/>
    <w:rsid w:val="00CF40DB"/>
  </w:style>
  <w:style w:type="paragraph" w:customStyle="1" w:styleId="FE1CA38C1BA24C0DADBA43C3B97ED22A">
    <w:name w:val="FE1CA38C1BA24C0DADBA43C3B97ED22A"/>
    <w:rsid w:val="00CF40DB"/>
  </w:style>
  <w:style w:type="paragraph" w:customStyle="1" w:styleId="38852EA87C5E469F8B0A9F05ED0C6FBE">
    <w:name w:val="38852EA87C5E469F8B0A9F05ED0C6FBE"/>
    <w:rsid w:val="00CF40DB"/>
  </w:style>
  <w:style w:type="paragraph" w:customStyle="1" w:styleId="61C4E63B05464FA6A5203AE417BA2FA7">
    <w:name w:val="61C4E63B05464FA6A5203AE417BA2FA7"/>
    <w:rsid w:val="00CF40DB"/>
  </w:style>
  <w:style w:type="paragraph" w:customStyle="1" w:styleId="D8811FDB3A224339B5BD6EBE81E9187B">
    <w:name w:val="D8811FDB3A224339B5BD6EBE81E9187B"/>
    <w:rsid w:val="00CF40DB"/>
  </w:style>
  <w:style w:type="paragraph" w:customStyle="1" w:styleId="A1122902BC6B418D91F1F04EEB28696F">
    <w:name w:val="A1122902BC6B418D91F1F04EEB28696F"/>
    <w:rsid w:val="00CF40DB"/>
  </w:style>
  <w:style w:type="paragraph" w:customStyle="1" w:styleId="AAB8DFE733734B4A9E00FCD25F4FECAB">
    <w:name w:val="AAB8DFE733734B4A9E00FCD25F4FECAB"/>
    <w:rsid w:val="00CF40DB"/>
  </w:style>
  <w:style w:type="paragraph" w:customStyle="1" w:styleId="E3102B45FA1C4B9196281FA83AFA0ED7">
    <w:name w:val="E3102B45FA1C4B9196281FA83AFA0ED7"/>
    <w:rsid w:val="00CF40DB"/>
  </w:style>
  <w:style w:type="paragraph" w:customStyle="1" w:styleId="DF8D0F7F7AF84AD8AE3B6364AAE977EF">
    <w:name w:val="DF8D0F7F7AF84AD8AE3B6364AAE977EF"/>
    <w:rsid w:val="00CF40DB"/>
  </w:style>
  <w:style w:type="paragraph" w:customStyle="1" w:styleId="9F08A6CA40344B36814A9FCBEA8ABA9E">
    <w:name w:val="9F08A6CA40344B36814A9FCBEA8ABA9E"/>
    <w:rsid w:val="00CF40DB"/>
  </w:style>
  <w:style w:type="paragraph" w:customStyle="1" w:styleId="FD02618B2BB3459899FBABCA88D6531F">
    <w:name w:val="FD02618B2BB3459899FBABCA88D6531F"/>
    <w:rsid w:val="00CF40DB"/>
  </w:style>
  <w:style w:type="paragraph" w:customStyle="1" w:styleId="59F44CECC7784B219025544DC6D29B1A">
    <w:name w:val="59F44CECC7784B219025544DC6D29B1A"/>
    <w:rsid w:val="00CF40DB"/>
  </w:style>
  <w:style w:type="paragraph" w:customStyle="1" w:styleId="F58B30D6A6CE44B198016D30D59F2440">
    <w:name w:val="F58B30D6A6CE44B198016D30D59F2440"/>
    <w:rsid w:val="00CF40DB"/>
  </w:style>
  <w:style w:type="paragraph" w:customStyle="1" w:styleId="56B3E4376F394272AC56BFBE87A13C10">
    <w:name w:val="56B3E4376F394272AC56BFBE87A13C10"/>
    <w:rsid w:val="00CF40DB"/>
  </w:style>
  <w:style w:type="paragraph" w:customStyle="1" w:styleId="9EC53385187D4042A89081FEB55AE3DF">
    <w:name w:val="9EC53385187D4042A89081FEB55AE3DF"/>
    <w:rsid w:val="00CF40DB"/>
  </w:style>
  <w:style w:type="paragraph" w:customStyle="1" w:styleId="51CF5957423349E693827C130316D147">
    <w:name w:val="51CF5957423349E693827C130316D147"/>
    <w:rsid w:val="00CF40DB"/>
  </w:style>
  <w:style w:type="paragraph" w:customStyle="1" w:styleId="F14706C08FB04F67B04DFA69D830C4DC">
    <w:name w:val="F14706C08FB04F67B04DFA69D830C4DC"/>
    <w:rsid w:val="00CF40DB"/>
  </w:style>
  <w:style w:type="paragraph" w:customStyle="1" w:styleId="56B3565A65224C9E9F56AD6ED8AD9BF8">
    <w:name w:val="56B3565A65224C9E9F56AD6ED8AD9BF8"/>
    <w:rsid w:val="00CF40DB"/>
  </w:style>
  <w:style w:type="paragraph" w:customStyle="1" w:styleId="963E224C16DD4E709DE7F94D4F8C0599">
    <w:name w:val="963E224C16DD4E709DE7F94D4F8C0599"/>
    <w:rsid w:val="00CF40DB"/>
  </w:style>
  <w:style w:type="paragraph" w:customStyle="1" w:styleId="06C7CB5D122F4E3680BDBF64E7C861B8">
    <w:name w:val="06C7CB5D122F4E3680BDBF64E7C861B8"/>
    <w:rsid w:val="00CF40DB"/>
  </w:style>
  <w:style w:type="paragraph" w:customStyle="1" w:styleId="31BFA72EC051405EBBF6A2392A5944FC">
    <w:name w:val="31BFA72EC051405EBBF6A2392A5944FC"/>
    <w:rsid w:val="00CF40DB"/>
  </w:style>
  <w:style w:type="paragraph" w:customStyle="1" w:styleId="C10C574F8DF14E93BCED5A08BDF9388F">
    <w:name w:val="C10C574F8DF14E93BCED5A08BDF9388F"/>
    <w:rsid w:val="00CF40DB"/>
  </w:style>
  <w:style w:type="paragraph" w:customStyle="1" w:styleId="D53A2B262D174E7E90D29CC573E42577">
    <w:name w:val="D53A2B262D174E7E90D29CC573E42577"/>
    <w:rsid w:val="00CF40DB"/>
  </w:style>
  <w:style w:type="paragraph" w:customStyle="1" w:styleId="90A631D7380B43D883206F238A73F674">
    <w:name w:val="90A631D7380B43D883206F238A73F674"/>
    <w:rsid w:val="00CF40DB"/>
  </w:style>
  <w:style w:type="paragraph" w:customStyle="1" w:styleId="0846717F8969497B8A64324E18A3A470">
    <w:name w:val="0846717F8969497B8A64324E18A3A470"/>
    <w:rsid w:val="00CF40DB"/>
  </w:style>
  <w:style w:type="paragraph" w:customStyle="1" w:styleId="C77F0B44F7494FA997F557F1E4B6BC85">
    <w:name w:val="C77F0B44F7494FA997F557F1E4B6BC85"/>
    <w:rsid w:val="00CF40DB"/>
  </w:style>
  <w:style w:type="paragraph" w:customStyle="1" w:styleId="71FD3DA7FBDE4C55A6EA32021D95F52F">
    <w:name w:val="71FD3DA7FBDE4C55A6EA32021D95F52F"/>
    <w:rsid w:val="00CF40DB"/>
  </w:style>
  <w:style w:type="paragraph" w:customStyle="1" w:styleId="112955E7C4DC48BD977F963E6ACC7D8D">
    <w:name w:val="112955E7C4DC48BD977F963E6ACC7D8D"/>
    <w:rsid w:val="00CF40DB"/>
  </w:style>
  <w:style w:type="paragraph" w:customStyle="1" w:styleId="619ED941D3604FEDA5ACEB1224345797">
    <w:name w:val="619ED941D3604FEDA5ACEB1224345797"/>
    <w:rsid w:val="00CF40DB"/>
  </w:style>
  <w:style w:type="paragraph" w:customStyle="1" w:styleId="5652668907D24D90B188983B45437ED0">
    <w:name w:val="5652668907D24D90B188983B45437ED0"/>
    <w:rsid w:val="00CF40DB"/>
  </w:style>
  <w:style w:type="paragraph" w:customStyle="1" w:styleId="D39CDE990342488095D740F48D8707FE">
    <w:name w:val="D39CDE990342488095D740F48D8707FE"/>
    <w:rsid w:val="00CF40DB"/>
  </w:style>
  <w:style w:type="paragraph" w:customStyle="1" w:styleId="0B63046D592643F29C046BF7419793E4">
    <w:name w:val="0B63046D592643F29C046BF7419793E4"/>
    <w:rsid w:val="00CF40DB"/>
  </w:style>
  <w:style w:type="paragraph" w:customStyle="1" w:styleId="8BDDCE8615C842CAA25FE07EFCBC80AD">
    <w:name w:val="8BDDCE8615C842CAA25FE07EFCBC80AD"/>
    <w:rsid w:val="00CF40DB"/>
  </w:style>
  <w:style w:type="paragraph" w:customStyle="1" w:styleId="7AEF334E6CD84B40BB175AC87C6E8AF9">
    <w:name w:val="7AEF334E6CD84B40BB175AC87C6E8AF9"/>
    <w:rsid w:val="00CF40DB"/>
  </w:style>
  <w:style w:type="paragraph" w:customStyle="1" w:styleId="186A3A48F0284D78A2495B1E8F6726D2">
    <w:name w:val="186A3A48F0284D78A2495B1E8F6726D2"/>
    <w:rsid w:val="00CF40DB"/>
  </w:style>
  <w:style w:type="paragraph" w:customStyle="1" w:styleId="4D15B9464EF745729DA3835C6E3D4682">
    <w:name w:val="4D15B9464EF745729DA3835C6E3D4682"/>
    <w:rsid w:val="00CF40DB"/>
  </w:style>
  <w:style w:type="paragraph" w:customStyle="1" w:styleId="4D8500DC32084890BA56D9132E00D5B4">
    <w:name w:val="4D8500DC32084890BA56D9132E00D5B4"/>
    <w:rsid w:val="00CF40DB"/>
  </w:style>
  <w:style w:type="paragraph" w:customStyle="1" w:styleId="7393D7224D2E430291720F4FA50CC76B">
    <w:name w:val="7393D7224D2E430291720F4FA50CC76B"/>
    <w:rsid w:val="00CF40DB"/>
  </w:style>
  <w:style w:type="paragraph" w:customStyle="1" w:styleId="063AEC014AC94EB8993F2A884105F861">
    <w:name w:val="063AEC014AC94EB8993F2A884105F861"/>
    <w:rsid w:val="00CF40DB"/>
  </w:style>
  <w:style w:type="paragraph" w:customStyle="1" w:styleId="99960ED5CB1145F8BA66E3CD626FBF84">
    <w:name w:val="99960ED5CB1145F8BA66E3CD626FBF84"/>
    <w:rsid w:val="00CF40DB"/>
  </w:style>
  <w:style w:type="paragraph" w:customStyle="1" w:styleId="A3051223D9F64E20888C923B75710713">
    <w:name w:val="A3051223D9F64E20888C923B75710713"/>
    <w:rsid w:val="00CF40DB"/>
  </w:style>
  <w:style w:type="paragraph" w:customStyle="1" w:styleId="031A3CA7FDE54F9592EF0712D3EF4953">
    <w:name w:val="031A3CA7FDE54F9592EF0712D3EF4953"/>
    <w:rsid w:val="00CF40DB"/>
  </w:style>
  <w:style w:type="paragraph" w:customStyle="1" w:styleId="8CDD363FE3AA4EDB9E47C999627630DE">
    <w:name w:val="8CDD363FE3AA4EDB9E47C999627630DE"/>
    <w:rsid w:val="00CF40DB"/>
  </w:style>
  <w:style w:type="paragraph" w:customStyle="1" w:styleId="8EB1378660324F20A39E7C94399C6D8B">
    <w:name w:val="8EB1378660324F20A39E7C94399C6D8B"/>
    <w:rsid w:val="00CF40DB"/>
  </w:style>
  <w:style w:type="paragraph" w:customStyle="1" w:styleId="9E8B72A7AC964023BDD0C4D81B59D170">
    <w:name w:val="9E8B72A7AC964023BDD0C4D81B59D170"/>
    <w:rsid w:val="00CF40DB"/>
  </w:style>
  <w:style w:type="paragraph" w:customStyle="1" w:styleId="E17EE462EDE343D1B1F93EBF59B2D9E0">
    <w:name w:val="E17EE462EDE343D1B1F93EBF59B2D9E0"/>
    <w:rsid w:val="00CF40DB"/>
  </w:style>
  <w:style w:type="paragraph" w:customStyle="1" w:styleId="D82A5C7615044A39AFFF8A893DC0C268">
    <w:name w:val="D82A5C7615044A39AFFF8A893DC0C268"/>
    <w:rsid w:val="00CF40DB"/>
  </w:style>
  <w:style w:type="paragraph" w:customStyle="1" w:styleId="D9BDB1ED10C84413A40FD112FE1EE777">
    <w:name w:val="D9BDB1ED10C84413A40FD112FE1EE777"/>
    <w:rsid w:val="00CF40DB"/>
  </w:style>
  <w:style w:type="paragraph" w:customStyle="1" w:styleId="F1DF0B940E0F40DCA521FD848DE117D5">
    <w:name w:val="F1DF0B940E0F40DCA521FD848DE117D5"/>
    <w:rsid w:val="00CF40DB"/>
  </w:style>
  <w:style w:type="paragraph" w:customStyle="1" w:styleId="40BD84870ED14F00827B4E7A1B6B759C">
    <w:name w:val="40BD84870ED14F00827B4E7A1B6B759C"/>
    <w:rsid w:val="00CF40DB"/>
  </w:style>
  <w:style w:type="paragraph" w:customStyle="1" w:styleId="E21A992BEF0643E797A0ED4F1091E59B">
    <w:name w:val="E21A992BEF0643E797A0ED4F1091E59B"/>
    <w:rsid w:val="00CF40DB"/>
  </w:style>
  <w:style w:type="paragraph" w:customStyle="1" w:styleId="8BA64A6C49C64C60AA10CE1C76545DB1">
    <w:name w:val="8BA64A6C49C64C60AA10CE1C76545DB1"/>
    <w:rsid w:val="00CF40DB"/>
  </w:style>
  <w:style w:type="paragraph" w:customStyle="1" w:styleId="9DD3A32285114137A8366284D73FB598">
    <w:name w:val="9DD3A32285114137A8366284D73FB598"/>
    <w:rsid w:val="00CF40DB"/>
  </w:style>
  <w:style w:type="paragraph" w:customStyle="1" w:styleId="FBB1C56FA898466692261677462377BD">
    <w:name w:val="FBB1C56FA898466692261677462377BD"/>
    <w:rsid w:val="00CF40DB"/>
  </w:style>
  <w:style w:type="paragraph" w:customStyle="1" w:styleId="A9AFE8FE112F493EAD5E6EC0632665A0">
    <w:name w:val="A9AFE8FE112F493EAD5E6EC0632665A0"/>
    <w:rsid w:val="00CF40DB"/>
  </w:style>
  <w:style w:type="paragraph" w:customStyle="1" w:styleId="21C22FE435824D1FB09363EFBDEAF725">
    <w:name w:val="21C22FE435824D1FB09363EFBDEAF725"/>
    <w:rsid w:val="00CF40DB"/>
  </w:style>
  <w:style w:type="paragraph" w:customStyle="1" w:styleId="FD45B8F2732746688DE2038FACFE52CD">
    <w:name w:val="FD45B8F2732746688DE2038FACFE52CD"/>
    <w:rsid w:val="00CF40DB"/>
  </w:style>
  <w:style w:type="paragraph" w:customStyle="1" w:styleId="8E1818A0601747D081AF89605EBE2933">
    <w:name w:val="8E1818A0601747D081AF89605EBE2933"/>
    <w:rsid w:val="00CF40DB"/>
  </w:style>
  <w:style w:type="paragraph" w:customStyle="1" w:styleId="0D2D040A18AF41FA9DAB51215702E730">
    <w:name w:val="0D2D040A18AF41FA9DAB51215702E730"/>
    <w:rsid w:val="00CF40DB"/>
  </w:style>
  <w:style w:type="paragraph" w:customStyle="1" w:styleId="6D7B1C89DA034B2AA1E41266C4C0C773">
    <w:name w:val="6D7B1C89DA034B2AA1E41266C4C0C773"/>
    <w:rsid w:val="00CF40DB"/>
  </w:style>
  <w:style w:type="paragraph" w:customStyle="1" w:styleId="408AC444FE0B4B259E74406499A65303">
    <w:name w:val="408AC444FE0B4B259E74406499A65303"/>
    <w:rsid w:val="00CF40DB"/>
  </w:style>
  <w:style w:type="paragraph" w:customStyle="1" w:styleId="1C767718C91248BBB91CEA98DC7D7EF2">
    <w:name w:val="1C767718C91248BBB91CEA98DC7D7EF2"/>
    <w:rsid w:val="00CF40DB"/>
  </w:style>
  <w:style w:type="paragraph" w:customStyle="1" w:styleId="19B40DA7D69C44009F5BE6C94FB09E14">
    <w:name w:val="19B40DA7D69C44009F5BE6C94FB09E14"/>
    <w:rsid w:val="00CF40DB"/>
  </w:style>
  <w:style w:type="paragraph" w:customStyle="1" w:styleId="42A504F7CCC046C5A2CB99844F6A6398">
    <w:name w:val="42A504F7CCC046C5A2CB99844F6A6398"/>
    <w:rsid w:val="00CF40DB"/>
  </w:style>
  <w:style w:type="paragraph" w:customStyle="1" w:styleId="5BFBF0F65FC942F9A9DFB856EADDDF77">
    <w:name w:val="5BFBF0F65FC942F9A9DFB856EADDDF77"/>
    <w:rsid w:val="00CF40DB"/>
  </w:style>
  <w:style w:type="paragraph" w:customStyle="1" w:styleId="D05ACD6E2FBB43C48F64E4951E4F930C">
    <w:name w:val="D05ACD6E2FBB43C48F64E4951E4F930C"/>
    <w:rsid w:val="00CF40DB"/>
  </w:style>
  <w:style w:type="paragraph" w:customStyle="1" w:styleId="23C5E775AAD242B588942B425DD41767">
    <w:name w:val="23C5E775AAD242B588942B425DD41767"/>
    <w:rsid w:val="00CF40DB"/>
  </w:style>
  <w:style w:type="paragraph" w:customStyle="1" w:styleId="D5D26D158C304A8387981A4F10ED09A8">
    <w:name w:val="D5D26D158C304A8387981A4F10ED09A8"/>
    <w:rsid w:val="00CF40DB"/>
  </w:style>
  <w:style w:type="paragraph" w:customStyle="1" w:styleId="2DD1483BBA4042C0AB9536E0759B07C1">
    <w:name w:val="2DD1483BBA4042C0AB9536E0759B07C1"/>
    <w:rsid w:val="00CF40DB"/>
  </w:style>
  <w:style w:type="paragraph" w:customStyle="1" w:styleId="16624968635644449CBF4851796F0071">
    <w:name w:val="16624968635644449CBF4851796F0071"/>
    <w:rsid w:val="00CF40DB"/>
  </w:style>
  <w:style w:type="paragraph" w:customStyle="1" w:styleId="4440EAB55A104D82B3F51347070B41C7">
    <w:name w:val="4440EAB55A104D82B3F51347070B41C7"/>
    <w:rsid w:val="00CF40DB"/>
  </w:style>
  <w:style w:type="paragraph" w:customStyle="1" w:styleId="213D6F510BCE4D6C93FC8921363C6FFE">
    <w:name w:val="213D6F510BCE4D6C93FC8921363C6FFE"/>
    <w:rsid w:val="00CF40DB"/>
  </w:style>
  <w:style w:type="paragraph" w:customStyle="1" w:styleId="BA96B6CE7C6E418CA5B15A2B4117A703">
    <w:name w:val="BA96B6CE7C6E418CA5B15A2B4117A703"/>
    <w:rsid w:val="00CF40DB"/>
  </w:style>
  <w:style w:type="paragraph" w:customStyle="1" w:styleId="E57CC9E3454B497683A3A870FDE518D9">
    <w:name w:val="E57CC9E3454B497683A3A870FDE518D9"/>
    <w:rsid w:val="00CF40DB"/>
  </w:style>
  <w:style w:type="paragraph" w:customStyle="1" w:styleId="124D9B44B33C4D7389EF5907EE18D9EB">
    <w:name w:val="124D9B44B33C4D7389EF5907EE18D9EB"/>
    <w:rsid w:val="00CF40DB"/>
  </w:style>
  <w:style w:type="paragraph" w:customStyle="1" w:styleId="B08BCE6C487F48319B914D2DE8908A63">
    <w:name w:val="B08BCE6C487F48319B914D2DE8908A63"/>
    <w:rsid w:val="00CF40DB"/>
  </w:style>
  <w:style w:type="paragraph" w:customStyle="1" w:styleId="22BF7BD2D2BD4CBCBA0C1A05E8976CDB">
    <w:name w:val="22BF7BD2D2BD4CBCBA0C1A05E8976CDB"/>
    <w:rsid w:val="00CF40DB"/>
  </w:style>
  <w:style w:type="paragraph" w:customStyle="1" w:styleId="90D5232535E54F6EBC7277D71B248EE1">
    <w:name w:val="90D5232535E54F6EBC7277D71B248EE1"/>
    <w:rsid w:val="00CF40DB"/>
  </w:style>
  <w:style w:type="paragraph" w:customStyle="1" w:styleId="0FA96240778E450D9C5A98FEB94F9152">
    <w:name w:val="0FA96240778E450D9C5A98FEB94F9152"/>
    <w:rsid w:val="00CF40DB"/>
  </w:style>
  <w:style w:type="paragraph" w:customStyle="1" w:styleId="A837404AB8EC438AB38AD7E109FCC3B9">
    <w:name w:val="A837404AB8EC438AB38AD7E109FCC3B9"/>
    <w:rsid w:val="00CF40DB"/>
  </w:style>
  <w:style w:type="paragraph" w:customStyle="1" w:styleId="94A54956CFE848B1933341331D3257F9">
    <w:name w:val="94A54956CFE848B1933341331D3257F9"/>
    <w:rsid w:val="00CF40DB"/>
  </w:style>
  <w:style w:type="paragraph" w:customStyle="1" w:styleId="63BDCFAE689B4717A3D1FA8B1F6CE1AF">
    <w:name w:val="63BDCFAE689B4717A3D1FA8B1F6CE1AF"/>
    <w:rsid w:val="00CF40DB"/>
  </w:style>
  <w:style w:type="paragraph" w:customStyle="1" w:styleId="DB52E95BC5BC41628C5C54D7940C480D">
    <w:name w:val="DB52E95BC5BC41628C5C54D7940C480D"/>
    <w:rsid w:val="00CF40DB"/>
  </w:style>
  <w:style w:type="paragraph" w:customStyle="1" w:styleId="52E5EFE35B1744D7A61BCB7386735DA1">
    <w:name w:val="52E5EFE35B1744D7A61BCB7386735DA1"/>
    <w:rsid w:val="00CF40DB"/>
  </w:style>
  <w:style w:type="paragraph" w:customStyle="1" w:styleId="E67E0DBB1B044F0881E123A3170FC1A6">
    <w:name w:val="E67E0DBB1B044F0881E123A3170FC1A6"/>
    <w:rsid w:val="00CF40DB"/>
  </w:style>
  <w:style w:type="paragraph" w:customStyle="1" w:styleId="EB2499340EC84079B1C6CDF7990AB843">
    <w:name w:val="EB2499340EC84079B1C6CDF7990AB843"/>
    <w:rsid w:val="00CF40DB"/>
  </w:style>
  <w:style w:type="paragraph" w:customStyle="1" w:styleId="8650C0CE7FEC48789FD4D3837B617A7D">
    <w:name w:val="8650C0CE7FEC48789FD4D3837B617A7D"/>
    <w:rsid w:val="00CF40DB"/>
  </w:style>
  <w:style w:type="paragraph" w:customStyle="1" w:styleId="CFC833DC3B1C41CBB8CCE4DBF88AD626">
    <w:name w:val="CFC833DC3B1C41CBB8CCE4DBF88AD626"/>
    <w:rsid w:val="00CF40DB"/>
  </w:style>
  <w:style w:type="paragraph" w:customStyle="1" w:styleId="5EA61A2B8D1D4F028060C3A11A40E3DD">
    <w:name w:val="5EA61A2B8D1D4F028060C3A11A40E3DD"/>
    <w:rsid w:val="00CF40DB"/>
  </w:style>
  <w:style w:type="paragraph" w:customStyle="1" w:styleId="154B8A13A3B74C0E8FB6424A9FA9ADE8">
    <w:name w:val="154B8A13A3B74C0E8FB6424A9FA9ADE8"/>
    <w:rsid w:val="00CF40DB"/>
  </w:style>
  <w:style w:type="paragraph" w:customStyle="1" w:styleId="984E41F49BCD40D9A22FBD24308BA9FC">
    <w:name w:val="984E41F49BCD40D9A22FBD24308BA9FC"/>
    <w:rsid w:val="00CF40DB"/>
  </w:style>
  <w:style w:type="paragraph" w:customStyle="1" w:styleId="8D50F90F238D46F686918F9B6D9A9FB9">
    <w:name w:val="8D50F90F238D46F686918F9B6D9A9FB9"/>
    <w:rsid w:val="004C3311"/>
  </w:style>
  <w:style w:type="paragraph" w:customStyle="1" w:styleId="0DCC16C27D804E59B99FFD8BB7EAAD8B">
    <w:name w:val="0DCC16C27D804E59B99FFD8BB7EAAD8B"/>
    <w:rsid w:val="004C3311"/>
  </w:style>
  <w:style w:type="paragraph" w:customStyle="1" w:styleId="99B4BF7A803A46F58A3B4797AE26E270">
    <w:name w:val="99B4BF7A803A46F58A3B4797AE26E270"/>
    <w:rsid w:val="004C3311"/>
  </w:style>
  <w:style w:type="paragraph" w:customStyle="1" w:styleId="EA5F73A628C540058670B0975286CCDD">
    <w:name w:val="EA5F73A628C540058670B0975286CCDD"/>
    <w:rsid w:val="004C3311"/>
  </w:style>
  <w:style w:type="paragraph" w:customStyle="1" w:styleId="1F523814641448679F435BC83C3180ED">
    <w:name w:val="1F523814641448679F435BC83C3180ED"/>
    <w:rsid w:val="004C3311"/>
  </w:style>
  <w:style w:type="paragraph" w:customStyle="1" w:styleId="38531621D725426490C0A55F99AB74A8">
    <w:name w:val="38531621D725426490C0A55F99AB74A8"/>
    <w:rsid w:val="004C3311"/>
  </w:style>
  <w:style w:type="paragraph" w:customStyle="1" w:styleId="1ECD6D43C417421387B293A8ECF4453B">
    <w:name w:val="1ECD6D43C417421387B293A8ECF4453B"/>
    <w:rsid w:val="004C3311"/>
  </w:style>
  <w:style w:type="paragraph" w:customStyle="1" w:styleId="A6B7D0CE12C24C219161D843D94DEB66">
    <w:name w:val="A6B7D0CE12C24C219161D843D94DEB66"/>
    <w:rsid w:val="004C3311"/>
  </w:style>
  <w:style w:type="paragraph" w:customStyle="1" w:styleId="F0C3F0F855A941A887823E54E4B7CB07">
    <w:name w:val="F0C3F0F855A941A887823E54E4B7CB07"/>
    <w:rsid w:val="004C3311"/>
  </w:style>
  <w:style w:type="paragraph" w:customStyle="1" w:styleId="4820602361834046BF409A9FC87BAE37">
    <w:name w:val="4820602361834046BF409A9FC87BAE37"/>
    <w:rsid w:val="004C3311"/>
  </w:style>
  <w:style w:type="paragraph" w:customStyle="1" w:styleId="5DCB082E2AE84A28B0D4CCB5BFEEC937">
    <w:name w:val="5DCB082E2AE84A28B0D4CCB5BFEEC937"/>
    <w:rsid w:val="004C3311"/>
  </w:style>
  <w:style w:type="paragraph" w:customStyle="1" w:styleId="9DA2E22E23BD47C997559DB76586C1C1">
    <w:name w:val="9DA2E22E23BD47C997559DB76586C1C1"/>
    <w:rsid w:val="004C3311"/>
  </w:style>
  <w:style w:type="paragraph" w:customStyle="1" w:styleId="C8461658C0674660ADFDF587F8F9DFE5">
    <w:name w:val="C8461658C0674660ADFDF587F8F9DFE5"/>
    <w:rsid w:val="00D66661"/>
  </w:style>
  <w:style w:type="paragraph" w:customStyle="1" w:styleId="7CD17730C25E4C8FB2DFD3AF8334166B">
    <w:name w:val="7CD17730C25E4C8FB2DFD3AF8334166B"/>
    <w:rsid w:val="00D66661"/>
  </w:style>
  <w:style w:type="paragraph" w:customStyle="1" w:styleId="07108265A2444661B407F32AC5A6C029">
    <w:name w:val="07108265A2444661B407F32AC5A6C029"/>
    <w:rsid w:val="00D66661"/>
  </w:style>
  <w:style w:type="paragraph" w:customStyle="1" w:styleId="013C339DBE014DC1B4549198CCBF6605">
    <w:name w:val="013C339DBE014DC1B4549198CCBF6605"/>
    <w:rsid w:val="00D66661"/>
  </w:style>
  <w:style w:type="paragraph" w:customStyle="1" w:styleId="E43DCEEF0AA247A0A20C87A2336CE83C">
    <w:name w:val="E43DCEEF0AA247A0A20C87A2336CE83C"/>
    <w:rsid w:val="00D66661"/>
  </w:style>
  <w:style w:type="paragraph" w:customStyle="1" w:styleId="0143E9999F3D4D409FD0329B5497FDF6">
    <w:name w:val="0143E9999F3D4D409FD0329B5497FDF6"/>
    <w:rsid w:val="00D66661"/>
  </w:style>
  <w:style w:type="paragraph" w:customStyle="1" w:styleId="A2F0F346C28D4B8D94E7DB2D5E1F66EC">
    <w:name w:val="A2F0F346C28D4B8D94E7DB2D5E1F66EC"/>
    <w:rsid w:val="00D66661"/>
  </w:style>
  <w:style w:type="paragraph" w:customStyle="1" w:styleId="248C5C246A234A85868BC1427DEFD20B">
    <w:name w:val="248C5C246A234A85868BC1427DEFD20B"/>
    <w:rsid w:val="00D66661"/>
  </w:style>
  <w:style w:type="paragraph" w:customStyle="1" w:styleId="03D43221C0F84884A9123680E7FCD6B0">
    <w:name w:val="03D43221C0F84884A9123680E7FCD6B0"/>
    <w:rsid w:val="00D66661"/>
  </w:style>
  <w:style w:type="paragraph" w:customStyle="1" w:styleId="EC96DDDBD7B54E8097C9B652AF0ED7B7">
    <w:name w:val="EC96DDDBD7B54E8097C9B652AF0ED7B7"/>
    <w:rsid w:val="00D66661"/>
  </w:style>
  <w:style w:type="paragraph" w:customStyle="1" w:styleId="1C0F35B545094690841CF8D6E455B0F4">
    <w:name w:val="1C0F35B545094690841CF8D6E455B0F4"/>
    <w:rsid w:val="00D66661"/>
  </w:style>
  <w:style w:type="paragraph" w:customStyle="1" w:styleId="0E4574F1308D4243AAFEDD0FE9ABFE2C">
    <w:name w:val="0E4574F1308D4243AAFEDD0FE9ABFE2C"/>
    <w:rsid w:val="00D66661"/>
  </w:style>
  <w:style w:type="paragraph" w:customStyle="1" w:styleId="22FC4217961B4220B4A06BC731C13608">
    <w:name w:val="22FC4217961B4220B4A06BC731C13608"/>
    <w:rsid w:val="00D66661"/>
  </w:style>
  <w:style w:type="paragraph" w:customStyle="1" w:styleId="E22403A597C94F3ABA7001F32914498A">
    <w:name w:val="E22403A597C94F3ABA7001F32914498A"/>
    <w:rsid w:val="00D66661"/>
  </w:style>
  <w:style w:type="paragraph" w:customStyle="1" w:styleId="35AEF7EF2E934990AC33303CF9FB241A">
    <w:name w:val="35AEF7EF2E934990AC33303CF9FB241A"/>
    <w:rsid w:val="00D66661"/>
  </w:style>
  <w:style w:type="paragraph" w:customStyle="1" w:styleId="1D9CAA9DA9A74C1BAEB44D19E4FAD0FC">
    <w:name w:val="1D9CAA9DA9A74C1BAEB44D19E4FAD0FC"/>
    <w:rsid w:val="00D66661"/>
  </w:style>
  <w:style w:type="paragraph" w:customStyle="1" w:styleId="B0C9E1B01D624BC0B79CFD379765AF9C">
    <w:name w:val="B0C9E1B01D624BC0B79CFD379765AF9C"/>
    <w:rsid w:val="00D66661"/>
  </w:style>
  <w:style w:type="paragraph" w:customStyle="1" w:styleId="5E3886A661D742D2B715EB9F27F4136E">
    <w:name w:val="5E3886A661D742D2B715EB9F27F4136E"/>
    <w:rsid w:val="00D66661"/>
  </w:style>
  <w:style w:type="paragraph" w:customStyle="1" w:styleId="C861DE4E7C284326BF510E6B85104CFE">
    <w:name w:val="C861DE4E7C284326BF510E6B85104CFE"/>
    <w:rsid w:val="00D66661"/>
  </w:style>
  <w:style w:type="paragraph" w:customStyle="1" w:styleId="0E93BF647FE742B2B04F86FE998A7C10">
    <w:name w:val="0E93BF647FE742B2B04F86FE998A7C10"/>
    <w:rsid w:val="00D66661"/>
  </w:style>
  <w:style w:type="paragraph" w:customStyle="1" w:styleId="446C904A1C1C49D49D9D75FAE67B62AD">
    <w:name w:val="446C904A1C1C49D49D9D75FAE67B62AD"/>
    <w:rsid w:val="00D66661"/>
  </w:style>
  <w:style w:type="paragraph" w:customStyle="1" w:styleId="1722D48AE704435D84082F1E5BA332B7">
    <w:name w:val="1722D48AE704435D84082F1E5BA332B7"/>
    <w:rsid w:val="00D66661"/>
  </w:style>
  <w:style w:type="paragraph" w:customStyle="1" w:styleId="FEADE22775324CF4AE4C8AF021EF0E0E">
    <w:name w:val="FEADE22775324CF4AE4C8AF021EF0E0E"/>
    <w:rsid w:val="00D66661"/>
  </w:style>
  <w:style w:type="paragraph" w:customStyle="1" w:styleId="C211E7ABD8E14E759EB6FFC975D03E50">
    <w:name w:val="C211E7ABD8E14E759EB6FFC975D03E50"/>
    <w:rsid w:val="00D66661"/>
  </w:style>
  <w:style w:type="paragraph" w:customStyle="1" w:styleId="7A066694A22A4977AF781725B2F18D3E">
    <w:name w:val="7A066694A22A4977AF781725B2F18D3E"/>
    <w:rsid w:val="00D66661"/>
  </w:style>
  <w:style w:type="paragraph" w:customStyle="1" w:styleId="84AD3CF7583E477892C6C5B3071AFA4C">
    <w:name w:val="84AD3CF7583E477892C6C5B3071AFA4C"/>
    <w:rsid w:val="00D66661"/>
  </w:style>
  <w:style w:type="paragraph" w:customStyle="1" w:styleId="043BEBACE6614C018E873E2EC164B7F1">
    <w:name w:val="043BEBACE6614C018E873E2EC164B7F1"/>
    <w:rsid w:val="00D66661"/>
  </w:style>
  <w:style w:type="paragraph" w:customStyle="1" w:styleId="CCA2CDB81AE24C3D80A554D8A749A986">
    <w:name w:val="CCA2CDB81AE24C3D80A554D8A749A986"/>
    <w:rsid w:val="00D66661"/>
  </w:style>
  <w:style w:type="paragraph" w:customStyle="1" w:styleId="A55E28516E6448FF87D4CC7ADD1CD22C">
    <w:name w:val="A55E28516E6448FF87D4CC7ADD1CD22C"/>
    <w:rsid w:val="00D66661"/>
  </w:style>
  <w:style w:type="paragraph" w:customStyle="1" w:styleId="2DBF0BF1C2024BE1B264AC84ACD7F8FA">
    <w:name w:val="2DBF0BF1C2024BE1B264AC84ACD7F8FA"/>
    <w:rsid w:val="00D66661"/>
  </w:style>
  <w:style w:type="paragraph" w:customStyle="1" w:styleId="F837F902B8F74671813AE28222052113">
    <w:name w:val="F837F902B8F74671813AE28222052113"/>
    <w:rsid w:val="00D66661"/>
  </w:style>
  <w:style w:type="paragraph" w:customStyle="1" w:styleId="F5EED7E29CF44FD09DAC33B69D79429A">
    <w:name w:val="F5EED7E29CF44FD09DAC33B69D79429A"/>
    <w:rsid w:val="00D66661"/>
  </w:style>
  <w:style w:type="paragraph" w:customStyle="1" w:styleId="0D9C5976F91642AB87A3BA3CC35FADB7">
    <w:name w:val="0D9C5976F91642AB87A3BA3CC35FADB7"/>
    <w:rsid w:val="00D66661"/>
  </w:style>
  <w:style w:type="paragraph" w:customStyle="1" w:styleId="E7F17FA5A8B74BB4A0EF8DF4237563AA">
    <w:name w:val="E7F17FA5A8B74BB4A0EF8DF4237563AA"/>
    <w:rsid w:val="00D66661"/>
  </w:style>
  <w:style w:type="paragraph" w:customStyle="1" w:styleId="2B88563182BA4D9F89D6DE610CDA024B">
    <w:name w:val="2B88563182BA4D9F89D6DE610CDA024B"/>
    <w:rsid w:val="00D66661"/>
  </w:style>
  <w:style w:type="paragraph" w:customStyle="1" w:styleId="1B0B681553654A9ABE9D9B14E6838222">
    <w:name w:val="1B0B681553654A9ABE9D9B14E6838222"/>
    <w:rsid w:val="00D66661"/>
  </w:style>
  <w:style w:type="paragraph" w:customStyle="1" w:styleId="4A94C1D4998E481690375A30CBA5D80A">
    <w:name w:val="4A94C1D4998E481690375A30CBA5D80A"/>
    <w:rsid w:val="00D66661"/>
  </w:style>
  <w:style w:type="paragraph" w:customStyle="1" w:styleId="5DB36494EBB14EC9A57081FAF7F60C4C">
    <w:name w:val="5DB36494EBB14EC9A57081FAF7F60C4C"/>
    <w:rsid w:val="00D66661"/>
  </w:style>
  <w:style w:type="paragraph" w:customStyle="1" w:styleId="2226FCB6503E4223BCEB72FFEF2BE6BE">
    <w:name w:val="2226FCB6503E4223BCEB72FFEF2BE6BE"/>
    <w:rsid w:val="00D66661"/>
  </w:style>
  <w:style w:type="paragraph" w:customStyle="1" w:styleId="09EB7AC7BC2F471BA0DE96F21837A151">
    <w:name w:val="09EB7AC7BC2F471BA0DE96F21837A151"/>
    <w:rsid w:val="00D66661"/>
  </w:style>
  <w:style w:type="paragraph" w:customStyle="1" w:styleId="88BE34C109894C5EBB3B10A1733F2205">
    <w:name w:val="88BE34C109894C5EBB3B10A1733F2205"/>
    <w:rsid w:val="00D66661"/>
  </w:style>
  <w:style w:type="paragraph" w:customStyle="1" w:styleId="CD1CF74F9C89490BB40C98BB8FB5A3DA">
    <w:name w:val="CD1CF74F9C89490BB40C98BB8FB5A3DA"/>
    <w:rsid w:val="00D66661"/>
  </w:style>
  <w:style w:type="paragraph" w:customStyle="1" w:styleId="AA19F3EE2B9441F795D69604C60A6999">
    <w:name w:val="AA19F3EE2B9441F795D69604C60A6999"/>
    <w:rsid w:val="00D66661"/>
  </w:style>
  <w:style w:type="paragraph" w:customStyle="1" w:styleId="1AAA3F4DBC27418CAAF6591D0CF0696B">
    <w:name w:val="1AAA3F4DBC27418CAAF6591D0CF0696B"/>
    <w:rsid w:val="00D66661"/>
  </w:style>
  <w:style w:type="paragraph" w:customStyle="1" w:styleId="06095FB66CA84F15B4C5349D48FE9C48">
    <w:name w:val="06095FB66CA84F15B4C5349D48FE9C48"/>
    <w:rsid w:val="00D66661"/>
  </w:style>
  <w:style w:type="paragraph" w:customStyle="1" w:styleId="D2C84D3D8D7A4072B3527465777BBD0D">
    <w:name w:val="D2C84D3D8D7A4072B3527465777BBD0D"/>
    <w:rsid w:val="00D66661"/>
  </w:style>
  <w:style w:type="paragraph" w:customStyle="1" w:styleId="CDB21C031FC6459ABA8100270611554F">
    <w:name w:val="CDB21C031FC6459ABA8100270611554F"/>
    <w:rsid w:val="00D66661"/>
  </w:style>
  <w:style w:type="paragraph" w:customStyle="1" w:styleId="68D49BB5A19A4085A47FE8802A0F51D3">
    <w:name w:val="68D49BB5A19A4085A47FE8802A0F51D3"/>
    <w:rsid w:val="00D66661"/>
  </w:style>
  <w:style w:type="paragraph" w:customStyle="1" w:styleId="3BADC5A4F73B45099BCD11867710BD31">
    <w:name w:val="3BADC5A4F73B45099BCD11867710BD31"/>
    <w:rsid w:val="00D66661"/>
  </w:style>
  <w:style w:type="paragraph" w:customStyle="1" w:styleId="CBF1D293F1AF4DA4887AA21EA77503BF">
    <w:name w:val="CBF1D293F1AF4DA4887AA21EA77503BF"/>
    <w:rsid w:val="00D66661"/>
  </w:style>
  <w:style w:type="paragraph" w:customStyle="1" w:styleId="58F4E3A051494E0D855A2214B85C4297">
    <w:name w:val="58F4E3A051494E0D855A2214B85C4297"/>
    <w:rsid w:val="00D66661"/>
  </w:style>
  <w:style w:type="paragraph" w:customStyle="1" w:styleId="6437414325EB411BA456532FB2A9B8BF">
    <w:name w:val="6437414325EB411BA456532FB2A9B8BF"/>
    <w:rsid w:val="00D66661"/>
  </w:style>
  <w:style w:type="paragraph" w:customStyle="1" w:styleId="033A1D25934F4488902C958C2FBF2FA7">
    <w:name w:val="033A1D25934F4488902C958C2FBF2FA7"/>
    <w:rsid w:val="00D66661"/>
  </w:style>
  <w:style w:type="paragraph" w:customStyle="1" w:styleId="66BB6CBDF97E4A0A8A0A63586A01A1E0">
    <w:name w:val="66BB6CBDF97E4A0A8A0A63586A01A1E0"/>
    <w:rsid w:val="00D66661"/>
  </w:style>
  <w:style w:type="paragraph" w:customStyle="1" w:styleId="B0C60E864BDC40D2BBBBEC9A59EF13A9">
    <w:name w:val="B0C60E864BDC40D2BBBBEC9A59EF13A9"/>
    <w:rsid w:val="00D66661"/>
  </w:style>
  <w:style w:type="paragraph" w:customStyle="1" w:styleId="119CC7B683F24C0DA574FC4990485ADD">
    <w:name w:val="119CC7B683F24C0DA574FC4990485ADD"/>
    <w:rsid w:val="00D66661"/>
  </w:style>
  <w:style w:type="paragraph" w:customStyle="1" w:styleId="0F1E3C3635244655A8883725285AFD6D">
    <w:name w:val="0F1E3C3635244655A8883725285AFD6D"/>
    <w:rsid w:val="00D66661"/>
  </w:style>
  <w:style w:type="paragraph" w:customStyle="1" w:styleId="C28D83C2A8C94F18ADCB702CFD9698A4">
    <w:name w:val="C28D83C2A8C94F18ADCB702CFD9698A4"/>
    <w:rsid w:val="00D66661"/>
  </w:style>
  <w:style w:type="paragraph" w:customStyle="1" w:styleId="2EBF58F9463F49E9A30447B39ACA29B0">
    <w:name w:val="2EBF58F9463F49E9A30447B39ACA29B0"/>
    <w:rsid w:val="00D66661"/>
  </w:style>
  <w:style w:type="paragraph" w:customStyle="1" w:styleId="C3898EA089544E2F88AF8A17C1078A8E">
    <w:name w:val="C3898EA089544E2F88AF8A17C1078A8E"/>
    <w:rsid w:val="00D66661"/>
  </w:style>
  <w:style w:type="paragraph" w:customStyle="1" w:styleId="AEA832F5922641B09D985366E5B1CB50">
    <w:name w:val="AEA832F5922641B09D985366E5B1CB50"/>
    <w:rsid w:val="00D66661"/>
  </w:style>
  <w:style w:type="paragraph" w:customStyle="1" w:styleId="9B9A76FDC18046AAADE80B052CF5E949">
    <w:name w:val="9B9A76FDC18046AAADE80B052CF5E949"/>
    <w:rsid w:val="00D66661"/>
  </w:style>
  <w:style w:type="paragraph" w:customStyle="1" w:styleId="F4B08071AE3E4C33990B43F8704C99DF">
    <w:name w:val="F4B08071AE3E4C33990B43F8704C99DF"/>
    <w:rsid w:val="00D66661"/>
  </w:style>
  <w:style w:type="paragraph" w:customStyle="1" w:styleId="055CF9ECAFBB4FB28DA2EB1D5D4BE7AB">
    <w:name w:val="055CF9ECAFBB4FB28DA2EB1D5D4BE7AB"/>
    <w:rsid w:val="00D66661"/>
  </w:style>
  <w:style w:type="paragraph" w:customStyle="1" w:styleId="7F4D99E7D75F405D89FDA731F4ADCAA3">
    <w:name w:val="7F4D99E7D75F405D89FDA731F4ADCAA3"/>
    <w:rsid w:val="00D66661"/>
  </w:style>
  <w:style w:type="paragraph" w:customStyle="1" w:styleId="2F8063DBD3984CD2B1C86265A6E1CD77">
    <w:name w:val="2F8063DBD3984CD2B1C86265A6E1CD77"/>
    <w:rsid w:val="00D66661"/>
  </w:style>
  <w:style w:type="paragraph" w:customStyle="1" w:styleId="2E935D334F6D4FC293C7BAA1FC0A5155">
    <w:name w:val="2E935D334F6D4FC293C7BAA1FC0A5155"/>
    <w:rsid w:val="00D66661"/>
  </w:style>
  <w:style w:type="paragraph" w:customStyle="1" w:styleId="EB5D57760475419BA7E6376CA092D2AD">
    <w:name w:val="EB5D57760475419BA7E6376CA092D2AD"/>
    <w:rsid w:val="00D66661"/>
  </w:style>
  <w:style w:type="paragraph" w:customStyle="1" w:styleId="3C99AD9606204B03BDA5F0D412D64D71">
    <w:name w:val="3C99AD9606204B03BDA5F0D412D64D71"/>
    <w:rsid w:val="00D66661"/>
  </w:style>
  <w:style w:type="paragraph" w:customStyle="1" w:styleId="B8110F871C9C4830B569B92D77CBFCEA">
    <w:name w:val="B8110F871C9C4830B569B92D77CBFCEA"/>
    <w:rsid w:val="00D66661"/>
  </w:style>
  <w:style w:type="paragraph" w:customStyle="1" w:styleId="05507F59EC8C480B908B350B0061F320">
    <w:name w:val="05507F59EC8C480B908B350B0061F320"/>
    <w:rsid w:val="00D66661"/>
  </w:style>
  <w:style w:type="paragraph" w:customStyle="1" w:styleId="BC6998EC99CE42C08310DC440C3FC227">
    <w:name w:val="BC6998EC99CE42C08310DC440C3FC227"/>
    <w:rsid w:val="00D66661"/>
  </w:style>
  <w:style w:type="paragraph" w:customStyle="1" w:styleId="F4C6B671CFC949688BCD9F821C5EFC22">
    <w:name w:val="F4C6B671CFC949688BCD9F821C5EFC22"/>
    <w:rsid w:val="00D66661"/>
  </w:style>
  <w:style w:type="paragraph" w:customStyle="1" w:styleId="7EFCB1CB2474458B8DC7BD76AAAD6E18">
    <w:name w:val="7EFCB1CB2474458B8DC7BD76AAAD6E18"/>
    <w:rsid w:val="00D66661"/>
  </w:style>
  <w:style w:type="paragraph" w:customStyle="1" w:styleId="881862BC6D5E4781B53EE6949C3399B1">
    <w:name w:val="881862BC6D5E4781B53EE6949C3399B1"/>
    <w:rsid w:val="00D66661"/>
  </w:style>
  <w:style w:type="paragraph" w:customStyle="1" w:styleId="3FF7F122D2A64662A9017454E18E84F2">
    <w:name w:val="3FF7F122D2A64662A9017454E18E84F2"/>
    <w:rsid w:val="00D66661"/>
  </w:style>
  <w:style w:type="paragraph" w:customStyle="1" w:styleId="184BDB626507488B8F480023FFE4B756">
    <w:name w:val="184BDB626507488B8F480023FFE4B756"/>
    <w:rsid w:val="00395256"/>
  </w:style>
  <w:style w:type="paragraph" w:customStyle="1" w:styleId="30BF477E2E654E4183286A8208998238">
    <w:name w:val="30BF477E2E654E4183286A8208998238"/>
    <w:rsid w:val="00356710"/>
  </w:style>
  <w:style w:type="paragraph" w:customStyle="1" w:styleId="311521006AED45C3B75FDE1EF779A424">
    <w:name w:val="311521006AED45C3B75FDE1EF779A424"/>
    <w:rsid w:val="00356710"/>
  </w:style>
  <w:style w:type="paragraph" w:customStyle="1" w:styleId="AD52ED4E4A2148AFB1B35DB551D1692C">
    <w:name w:val="AD52ED4E4A2148AFB1B35DB551D1692C"/>
    <w:rsid w:val="00356710"/>
  </w:style>
  <w:style w:type="paragraph" w:customStyle="1" w:styleId="3D72E156254543629FD460E8A66F9017">
    <w:name w:val="3D72E156254543629FD460E8A66F9017"/>
    <w:rsid w:val="00356710"/>
  </w:style>
  <w:style w:type="paragraph" w:customStyle="1" w:styleId="A51618AC0ED64EFE8FB11A47AF5985D6">
    <w:name w:val="A51618AC0ED64EFE8FB11A47AF5985D6"/>
    <w:rsid w:val="00356710"/>
  </w:style>
  <w:style w:type="paragraph" w:customStyle="1" w:styleId="A38CEBFDBCF042A78ACAFE40C199ED63">
    <w:name w:val="A38CEBFDBCF042A78ACAFE40C199ED63"/>
    <w:rsid w:val="00356710"/>
  </w:style>
  <w:style w:type="paragraph" w:customStyle="1" w:styleId="074F8EED453D49F4A011F97EA7F25210">
    <w:name w:val="074F8EED453D49F4A011F97EA7F25210"/>
    <w:rsid w:val="00356710"/>
  </w:style>
  <w:style w:type="paragraph" w:customStyle="1" w:styleId="65ECF5E66DD54709A17508C8FA0B80B8">
    <w:name w:val="65ECF5E66DD54709A17508C8FA0B80B8"/>
    <w:rsid w:val="00356710"/>
  </w:style>
  <w:style w:type="paragraph" w:customStyle="1" w:styleId="65B838C3E59043258DD5949430CB76D8">
    <w:name w:val="65B838C3E59043258DD5949430CB76D8"/>
    <w:rsid w:val="00356710"/>
  </w:style>
  <w:style w:type="paragraph" w:customStyle="1" w:styleId="F53FE95C40774EBAA3D88917FA11ED14">
    <w:name w:val="F53FE95C40774EBAA3D88917FA11ED14"/>
    <w:rsid w:val="00356710"/>
  </w:style>
  <w:style w:type="paragraph" w:customStyle="1" w:styleId="1A714DEA7E3E4220A9245F9D0FE904E5">
    <w:name w:val="1A714DEA7E3E4220A9245F9D0FE904E5"/>
    <w:rsid w:val="00356710"/>
  </w:style>
  <w:style w:type="paragraph" w:customStyle="1" w:styleId="23920876882C42A58A332B189B9C944C">
    <w:name w:val="23920876882C42A58A332B189B9C944C"/>
    <w:rsid w:val="00356710"/>
  </w:style>
  <w:style w:type="paragraph" w:customStyle="1" w:styleId="387733100F4E4316A3DAF72A93A2EB2F">
    <w:name w:val="387733100F4E4316A3DAF72A93A2EB2F"/>
    <w:rsid w:val="00356710"/>
  </w:style>
  <w:style w:type="paragraph" w:customStyle="1" w:styleId="8FC9A1F6AA4644D6A9CE69C2DD7C79A0">
    <w:name w:val="8FC9A1F6AA4644D6A9CE69C2DD7C79A0"/>
    <w:rsid w:val="00356710"/>
  </w:style>
  <w:style w:type="paragraph" w:customStyle="1" w:styleId="81811EFBEEF24A2786C5160F71F44E8B">
    <w:name w:val="81811EFBEEF24A2786C5160F71F44E8B"/>
    <w:rsid w:val="00356710"/>
  </w:style>
  <w:style w:type="paragraph" w:customStyle="1" w:styleId="7352A654CDD34C0B964093075D06DB36">
    <w:name w:val="7352A654CDD34C0B964093075D06DB36"/>
    <w:rsid w:val="00356710"/>
  </w:style>
  <w:style w:type="paragraph" w:customStyle="1" w:styleId="1CEF631525D648DEB85B722BDCCBB44F">
    <w:name w:val="1CEF631525D648DEB85B722BDCCBB44F"/>
    <w:rsid w:val="00356710"/>
  </w:style>
  <w:style w:type="paragraph" w:customStyle="1" w:styleId="EA7F0658A67543489282F57CE8FB804B">
    <w:name w:val="EA7F0658A67543489282F57CE8FB804B"/>
    <w:rsid w:val="00356710"/>
  </w:style>
  <w:style w:type="paragraph" w:customStyle="1" w:styleId="B3ADC330AA6247698FB42EB0A561FD6E">
    <w:name w:val="B3ADC330AA6247698FB42EB0A561FD6E"/>
    <w:rsid w:val="00356710"/>
  </w:style>
  <w:style w:type="paragraph" w:customStyle="1" w:styleId="7CBA91F887D2429E8A0E99903C46179D">
    <w:name w:val="7CBA91F887D2429E8A0E99903C46179D"/>
    <w:rsid w:val="00356710"/>
  </w:style>
  <w:style w:type="paragraph" w:customStyle="1" w:styleId="A9E3F075B9BA4FA9BD5125F87D064CBE">
    <w:name w:val="A9E3F075B9BA4FA9BD5125F87D064CBE"/>
    <w:rsid w:val="00356710"/>
  </w:style>
  <w:style w:type="paragraph" w:customStyle="1" w:styleId="923DB8488FF4416FA0B47CE89305D5F7">
    <w:name w:val="923DB8488FF4416FA0B47CE89305D5F7"/>
    <w:rsid w:val="00356710"/>
  </w:style>
  <w:style w:type="paragraph" w:customStyle="1" w:styleId="E9CEA43241B84218B237791D5DFAB9A6">
    <w:name w:val="E9CEA43241B84218B237791D5DFAB9A6"/>
    <w:rsid w:val="00356710"/>
  </w:style>
  <w:style w:type="paragraph" w:customStyle="1" w:styleId="4D929DDB5B744A43A4356F57A861142F">
    <w:name w:val="4D929DDB5B744A43A4356F57A861142F"/>
    <w:rsid w:val="00356710"/>
  </w:style>
  <w:style w:type="paragraph" w:customStyle="1" w:styleId="209176BF3DEC44DABCC86E1CD36F1070">
    <w:name w:val="209176BF3DEC44DABCC86E1CD36F1070"/>
    <w:rsid w:val="00356710"/>
  </w:style>
  <w:style w:type="paragraph" w:customStyle="1" w:styleId="1F88EC577F984F0F9DA4F1ED766A29F6">
    <w:name w:val="1F88EC577F984F0F9DA4F1ED766A29F6"/>
    <w:rsid w:val="00356710"/>
  </w:style>
  <w:style w:type="paragraph" w:customStyle="1" w:styleId="A7F2C5E5821149239AB1B1CA9D33EC75">
    <w:name w:val="A7F2C5E5821149239AB1B1CA9D33EC75"/>
    <w:rsid w:val="00356710"/>
  </w:style>
  <w:style w:type="paragraph" w:customStyle="1" w:styleId="E5D17E8B6E0D4C9D96F829FFCAECF4DB">
    <w:name w:val="E5D17E8B6E0D4C9D96F829FFCAECF4DB"/>
    <w:rsid w:val="00356710"/>
  </w:style>
  <w:style w:type="paragraph" w:customStyle="1" w:styleId="84DE787B1F3546869A4EA56054B4B369">
    <w:name w:val="84DE787B1F3546869A4EA56054B4B369"/>
    <w:rsid w:val="00356710"/>
  </w:style>
  <w:style w:type="paragraph" w:customStyle="1" w:styleId="9AB7BC2A6E624D2E88A4B20D23462518">
    <w:name w:val="9AB7BC2A6E624D2E88A4B20D23462518"/>
    <w:rsid w:val="00356710"/>
  </w:style>
  <w:style w:type="paragraph" w:customStyle="1" w:styleId="2BD0B45F3D7D4D81ADE4C325872656DE">
    <w:name w:val="2BD0B45F3D7D4D81ADE4C325872656DE"/>
    <w:rsid w:val="00356710"/>
  </w:style>
  <w:style w:type="paragraph" w:customStyle="1" w:styleId="A8BBA082B4F249CF9C9468CFD11F816D">
    <w:name w:val="A8BBA082B4F249CF9C9468CFD11F816D"/>
    <w:rsid w:val="00356710"/>
  </w:style>
  <w:style w:type="paragraph" w:customStyle="1" w:styleId="590BC4BEA020449091EF769A14D53AC5">
    <w:name w:val="590BC4BEA020449091EF769A14D53AC5"/>
    <w:rsid w:val="00356710"/>
  </w:style>
  <w:style w:type="paragraph" w:customStyle="1" w:styleId="6344EEC6409C47D7B097AC0B1DCE9696">
    <w:name w:val="6344EEC6409C47D7B097AC0B1DCE9696"/>
    <w:rsid w:val="00356710"/>
  </w:style>
  <w:style w:type="paragraph" w:customStyle="1" w:styleId="B46BEA544C794492A49A6D3F3386B0CA">
    <w:name w:val="B46BEA544C794492A49A6D3F3386B0CA"/>
    <w:rsid w:val="00356710"/>
  </w:style>
  <w:style w:type="paragraph" w:customStyle="1" w:styleId="DAC1C527445C445EB639EECEB18188BE">
    <w:name w:val="DAC1C527445C445EB639EECEB18188BE"/>
    <w:rsid w:val="00356710"/>
  </w:style>
  <w:style w:type="paragraph" w:customStyle="1" w:styleId="74CE824AB3B2428FAC7AE57B8FA1DC04">
    <w:name w:val="74CE824AB3B2428FAC7AE57B8FA1DC04"/>
    <w:rsid w:val="00356710"/>
  </w:style>
  <w:style w:type="paragraph" w:customStyle="1" w:styleId="38A73DA2C8564081B46B361044B77A64">
    <w:name w:val="38A73DA2C8564081B46B361044B77A64"/>
    <w:rsid w:val="00356710"/>
  </w:style>
  <w:style w:type="paragraph" w:customStyle="1" w:styleId="4BA8030841334A6EB6C48C83C9DEFD3D">
    <w:name w:val="4BA8030841334A6EB6C48C83C9DEFD3D"/>
    <w:rsid w:val="00356710"/>
  </w:style>
  <w:style w:type="paragraph" w:customStyle="1" w:styleId="7ACE140BBD49483484C690AED6371F03">
    <w:name w:val="7ACE140BBD49483484C690AED6371F03"/>
    <w:rsid w:val="00356710"/>
  </w:style>
  <w:style w:type="paragraph" w:customStyle="1" w:styleId="45C02044228D475EBDB642DDE20DA32C">
    <w:name w:val="45C02044228D475EBDB642DDE20DA32C"/>
    <w:rsid w:val="00356710"/>
  </w:style>
  <w:style w:type="paragraph" w:customStyle="1" w:styleId="E537E9DA740F40BAA9460EF4F25E4610">
    <w:name w:val="E537E9DA740F40BAA9460EF4F25E4610"/>
    <w:rsid w:val="00356710"/>
  </w:style>
  <w:style w:type="paragraph" w:customStyle="1" w:styleId="8CD134151A1748829FE1D4F45709F7AB">
    <w:name w:val="8CD134151A1748829FE1D4F45709F7AB"/>
    <w:rsid w:val="00356710"/>
  </w:style>
  <w:style w:type="paragraph" w:customStyle="1" w:styleId="7E1B52E8AC05475A9AB29BB4C5EAF16F">
    <w:name w:val="7E1B52E8AC05475A9AB29BB4C5EAF16F"/>
    <w:rsid w:val="00356710"/>
  </w:style>
  <w:style w:type="paragraph" w:customStyle="1" w:styleId="80FB94A4249349269E57F1D820A137C7">
    <w:name w:val="80FB94A4249349269E57F1D820A137C7"/>
    <w:rsid w:val="00356710"/>
  </w:style>
  <w:style w:type="paragraph" w:customStyle="1" w:styleId="65C43A36EEB142A9B7FAE6D350C4FA3D">
    <w:name w:val="65C43A36EEB142A9B7FAE6D350C4FA3D"/>
    <w:rsid w:val="00356710"/>
  </w:style>
  <w:style w:type="paragraph" w:customStyle="1" w:styleId="702D101ECA4D4D71A35F98C2F71A5C8C">
    <w:name w:val="702D101ECA4D4D71A35F98C2F71A5C8C"/>
    <w:rsid w:val="00356710"/>
  </w:style>
  <w:style w:type="paragraph" w:customStyle="1" w:styleId="28AD96E138F045BEAD9E3370274A5A14">
    <w:name w:val="28AD96E138F045BEAD9E3370274A5A14"/>
    <w:rsid w:val="00356710"/>
  </w:style>
  <w:style w:type="paragraph" w:customStyle="1" w:styleId="62C32541F1614A33871413599BE91BDC">
    <w:name w:val="62C32541F1614A33871413599BE91BDC"/>
    <w:rsid w:val="00356710"/>
  </w:style>
  <w:style w:type="paragraph" w:customStyle="1" w:styleId="B5E5AC0164AF453799161644C3B6811A">
    <w:name w:val="B5E5AC0164AF453799161644C3B6811A"/>
    <w:rsid w:val="00356710"/>
  </w:style>
  <w:style w:type="paragraph" w:customStyle="1" w:styleId="182F3118A8AF41D096F1C8A14445FE7E">
    <w:name w:val="182F3118A8AF41D096F1C8A14445FE7E"/>
    <w:rsid w:val="00356710"/>
  </w:style>
  <w:style w:type="paragraph" w:customStyle="1" w:styleId="0A652B1BF2AF4127A3063CAB9736A652">
    <w:name w:val="0A652B1BF2AF4127A3063CAB9736A652"/>
    <w:rsid w:val="00356710"/>
  </w:style>
  <w:style w:type="paragraph" w:customStyle="1" w:styleId="AFA5E58AF0634528BD40889BB2FD4DA7">
    <w:name w:val="AFA5E58AF0634528BD40889BB2FD4DA7"/>
    <w:rsid w:val="00356710"/>
  </w:style>
  <w:style w:type="paragraph" w:customStyle="1" w:styleId="A1D867E00E024525B486C46875408667">
    <w:name w:val="A1D867E00E024525B486C46875408667"/>
    <w:rsid w:val="00356710"/>
  </w:style>
  <w:style w:type="paragraph" w:customStyle="1" w:styleId="DE4B5D45F22C4841ABD84873287C989E">
    <w:name w:val="DE4B5D45F22C4841ABD84873287C989E"/>
    <w:rsid w:val="00356710"/>
  </w:style>
  <w:style w:type="paragraph" w:customStyle="1" w:styleId="DD06A824194440A8AF7329421641A133">
    <w:name w:val="DD06A824194440A8AF7329421641A133"/>
    <w:rsid w:val="00356710"/>
  </w:style>
  <w:style w:type="paragraph" w:customStyle="1" w:styleId="AD0508BCC2C543B88DB1B9DA709F0A45">
    <w:name w:val="AD0508BCC2C543B88DB1B9DA709F0A45"/>
    <w:rsid w:val="00356710"/>
  </w:style>
  <w:style w:type="paragraph" w:customStyle="1" w:styleId="AB86B92D559D4F378F39F993318F9408">
    <w:name w:val="AB86B92D559D4F378F39F993318F9408"/>
    <w:rsid w:val="00356710"/>
  </w:style>
  <w:style w:type="paragraph" w:customStyle="1" w:styleId="F36AD80954C14739A659938737D47688">
    <w:name w:val="F36AD80954C14739A659938737D47688"/>
    <w:rsid w:val="00356710"/>
  </w:style>
  <w:style w:type="paragraph" w:customStyle="1" w:styleId="1C9F5B795FFD4506A7588857BF64DAE7">
    <w:name w:val="1C9F5B795FFD4506A7588857BF64DAE7"/>
    <w:rsid w:val="00356710"/>
  </w:style>
  <w:style w:type="paragraph" w:customStyle="1" w:styleId="55FBFF26169B40D6A00AA3760560C6D0">
    <w:name w:val="55FBFF26169B40D6A00AA3760560C6D0"/>
    <w:rsid w:val="00356710"/>
  </w:style>
  <w:style w:type="paragraph" w:customStyle="1" w:styleId="1B33A2736F874821A89222F3E3509BAC">
    <w:name w:val="1B33A2736F874821A89222F3E3509BAC"/>
    <w:rsid w:val="00356710"/>
  </w:style>
  <w:style w:type="paragraph" w:customStyle="1" w:styleId="552529016C8341A2834D159F2E3624DE">
    <w:name w:val="552529016C8341A2834D159F2E3624DE"/>
    <w:rsid w:val="00356710"/>
  </w:style>
  <w:style w:type="paragraph" w:customStyle="1" w:styleId="E9662EFBB930432DB34FC30346FC0E33">
    <w:name w:val="E9662EFBB930432DB34FC30346FC0E33"/>
    <w:rsid w:val="00356710"/>
  </w:style>
  <w:style w:type="paragraph" w:customStyle="1" w:styleId="F3C22D29824A4CFD87BC36E062C8E685">
    <w:name w:val="F3C22D29824A4CFD87BC36E062C8E685"/>
    <w:rsid w:val="00356710"/>
  </w:style>
  <w:style w:type="paragraph" w:customStyle="1" w:styleId="29B0526B3C964E0FB2C253A05FE81EC4">
    <w:name w:val="29B0526B3C964E0FB2C253A05FE81EC4"/>
    <w:rsid w:val="00356710"/>
  </w:style>
  <w:style w:type="paragraph" w:customStyle="1" w:styleId="3E860057D9AF4E3D9CFD435064685FA9">
    <w:name w:val="3E860057D9AF4E3D9CFD435064685FA9"/>
    <w:rsid w:val="00356710"/>
  </w:style>
  <w:style w:type="paragraph" w:customStyle="1" w:styleId="ABA33D5098814893B39042E0FAAF5C12">
    <w:name w:val="ABA33D5098814893B39042E0FAAF5C12"/>
    <w:rsid w:val="00356710"/>
  </w:style>
  <w:style w:type="paragraph" w:customStyle="1" w:styleId="0F192C61AB224F6E8E295547E5094594">
    <w:name w:val="0F192C61AB224F6E8E295547E5094594"/>
    <w:rsid w:val="00356710"/>
  </w:style>
  <w:style w:type="paragraph" w:customStyle="1" w:styleId="C813CF4A11D841528BFC46DFF52EF835">
    <w:name w:val="C813CF4A11D841528BFC46DFF52EF835"/>
    <w:rsid w:val="00356710"/>
  </w:style>
  <w:style w:type="paragraph" w:customStyle="1" w:styleId="477CE8D0E5504AA4AE3D213E285CC441">
    <w:name w:val="477CE8D0E5504AA4AE3D213E285CC441"/>
    <w:rsid w:val="00356710"/>
  </w:style>
  <w:style w:type="paragraph" w:customStyle="1" w:styleId="2AF8C47FEA4240398C4FFA587871FE20">
    <w:name w:val="2AF8C47FEA4240398C4FFA587871FE20"/>
    <w:rsid w:val="00356710"/>
  </w:style>
  <w:style w:type="paragraph" w:customStyle="1" w:styleId="89317B9843F34270926114193B0A0968">
    <w:name w:val="89317B9843F34270926114193B0A0968"/>
    <w:rsid w:val="00356710"/>
  </w:style>
  <w:style w:type="paragraph" w:customStyle="1" w:styleId="58E29BF20AE7407A97AAA98EB0739BC2">
    <w:name w:val="58E29BF20AE7407A97AAA98EB0739BC2"/>
    <w:rsid w:val="00356710"/>
  </w:style>
  <w:style w:type="paragraph" w:customStyle="1" w:styleId="D84E104C0E98488AA4F2608A63E1848E">
    <w:name w:val="D84E104C0E98488AA4F2608A63E1848E"/>
    <w:rsid w:val="00356710"/>
  </w:style>
  <w:style w:type="paragraph" w:customStyle="1" w:styleId="DA86C6CFE4A648598DF8E3B99FEEF268">
    <w:name w:val="DA86C6CFE4A648598DF8E3B99FEEF268"/>
    <w:rsid w:val="00356710"/>
  </w:style>
  <w:style w:type="paragraph" w:customStyle="1" w:styleId="A66D51D4F53A4A4E8DCDCB00AAA20FBA">
    <w:name w:val="A66D51D4F53A4A4E8DCDCB00AAA20FBA"/>
    <w:rsid w:val="00356710"/>
  </w:style>
  <w:style w:type="paragraph" w:customStyle="1" w:styleId="40EF3FD2CF6F4827904CEC9CC67350B7">
    <w:name w:val="40EF3FD2CF6F4827904CEC9CC67350B7"/>
    <w:rsid w:val="00356710"/>
  </w:style>
  <w:style w:type="paragraph" w:customStyle="1" w:styleId="8B4469E8AA0B4815BEFF89507A2906F7">
    <w:name w:val="8B4469E8AA0B4815BEFF89507A2906F7"/>
    <w:rsid w:val="00356710"/>
  </w:style>
  <w:style w:type="paragraph" w:customStyle="1" w:styleId="1C2455B0ECC2400A8196E57C74151E56">
    <w:name w:val="1C2455B0ECC2400A8196E57C74151E56"/>
    <w:rsid w:val="00356710"/>
  </w:style>
  <w:style w:type="paragraph" w:customStyle="1" w:styleId="0B20FAD60B8448FC990AC39602EB9367">
    <w:name w:val="0B20FAD60B8448FC990AC39602EB9367"/>
    <w:rsid w:val="00356710"/>
  </w:style>
  <w:style w:type="paragraph" w:customStyle="1" w:styleId="FAFD10567365467D82F5B98097955F9F">
    <w:name w:val="FAFD10567365467D82F5B98097955F9F"/>
    <w:rsid w:val="00356710"/>
  </w:style>
  <w:style w:type="paragraph" w:customStyle="1" w:styleId="EF6F2169CA3543138280C98669D92AC0">
    <w:name w:val="EF6F2169CA3543138280C98669D92AC0"/>
    <w:rsid w:val="00356710"/>
  </w:style>
  <w:style w:type="paragraph" w:customStyle="1" w:styleId="4160CAD8111E49CF8F40FF8DD6B7A9D3">
    <w:name w:val="4160CAD8111E49CF8F40FF8DD6B7A9D3"/>
    <w:rsid w:val="00356710"/>
  </w:style>
  <w:style w:type="paragraph" w:customStyle="1" w:styleId="0E4BCDB6DE5644EDAFFADE5848024AE6">
    <w:name w:val="0E4BCDB6DE5644EDAFFADE5848024AE6"/>
    <w:rsid w:val="00356710"/>
  </w:style>
  <w:style w:type="paragraph" w:customStyle="1" w:styleId="99B54B1CE0614F15943672B2F00948BF">
    <w:name w:val="99B54B1CE0614F15943672B2F00948BF"/>
    <w:rsid w:val="00356710"/>
  </w:style>
  <w:style w:type="paragraph" w:customStyle="1" w:styleId="5E15AB0F84A64839AEA8E70E0EE1EFCB">
    <w:name w:val="5E15AB0F84A64839AEA8E70E0EE1EFCB"/>
    <w:rsid w:val="00356710"/>
  </w:style>
  <w:style w:type="paragraph" w:customStyle="1" w:styleId="351979AE74ED45A88AC47882436CD9EF">
    <w:name w:val="351979AE74ED45A88AC47882436CD9EF"/>
    <w:rsid w:val="00356710"/>
  </w:style>
  <w:style w:type="paragraph" w:customStyle="1" w:styleId="4000AA149F1A4AB89DFDD8463ACBD30B">
    <w:name w:val="4000AA149F1A4AB89DFDD8463ACBD30B"/>
    <w:rsid w:val="00356710"/>
  </w:style>
  <w:style w:type="paragraph" w:customStyle="1" w:styleId="2C71395584E4484492CE45BD2548A6B8">
    <w:name w:val="2C71395584E4484492CE45BD2548A6B8"/>
    <w:rsid w:val="00356710"/>
  </w:style>
  <w:style w:type="paragraph" w:customStyle="1" w:styleId="B9600BADB59643029CDDA366569C01FB">
    <w:name w:val="B9600BADB59643029CDDA366569C01FB"/>
    <w:rsid w:val="00356710"/>
  </w:style>
  <w:style w:type="paragraph" w:customStyle="1" w:styleId="E1011995A77A45E68523EEE70DD2A777">
    <w:name w:val="E1011995A77A45E68523EEE70DD2A777"/>
    <w:rsid w:val="00356710"/>
  </w:style>
  <w:style w:type="paragraph" w:customStyle="1" w:styleId="8A446BDC255F43E7850DAA509BA85A9E">
    <w:name w:val="8A446BDC255F43E7850DAA509BA85A9E"/>
    <w:rsid w:val="00356710"/>
  </w:style>
  <w:style w:type="paragraph" w:customStyle="1" w:styleId="A4C8461EAB054168A85856E5E4884433">
    <w:name w:val="A4C8461EAB054168A85856E5E4884433"/>
    <w:rsid w:val="00356710"/>
  </w:style>
  <w:style w:type="paragraph" w:customStyle="1" w:styleId="4BA3B6E9400A4A2C8CE94994D393B67E">
    <w:name w:val="4BA3B6E9400A4A2C8CE94994D393B67E"/>
    <w:rsid w:val="00356710"/>
  </w:style>
  <w:style w:type="paragraph" w:customStyle="1" w:styleId="67173AD7A23043849BAF787C76000142">
    <w:name w:val="67173AD7A23043849BAF787C76000142"/>
    <w:rsid w:val="00356710"/>
  </w:style>
  <w:style w:type="paragraph" w:customStyle="1" w:styleId="E8AFF130909541CBAD8B5E74336B9495">
    <w:name w:val="E8AFF130909541CBAD8B5E74336B9495"/>
    <w:rsid w:val="00356710"/>
  </w:style>
  <w:style w:type="paragraph" w:customStyle="1" w:styleId="8F0A8A1F40EA4B3C82B8096F51231D45">
    <w:name w:val="8F0A8A1F40EA4B3C82B8096F51231D45"/>
    <w:rsid w:val="00356710"/>
  </w:style>
  <w:style w:type="paragraph" w:customStyle="1" w:styleId="438BA91EEA884B2B81BD20EDFCD397FA">
    <w:name w:val="438BA91EEA884B2B81BD20EDFCD397FA"/>
    <w:rsid w:val="00356710"/>
  </w:style>
  <w:style w:type="paragraph" w:customStyle="1" w:styleId="507CEE0808EE4FD7AFB693F51492A819">
    <w:name w:val="507CEE0808EE4FD7AFB693F51492A819"/>
    <w:rsid w:val="00356710"/>
  </w:style>
  <w:style w:type="paragraph" w:customStyle="1" w:styleId="CA4F3006787244E895D0C6A57D9F79C5">
    <w:name w:val="CA4F3006787244E895D0C6A57D9F79C5"/>
    <w:rsid w:val="00356710"/>
  </w:style>
  <w:style w:type="paragraph" w:customStyle="1" w:styleId="C214D7BF681445BCB6DBA72F909E011A">
    <w:name w:val="C214D7BF681445BCB6DBA72F909E011A"/>
    <w:rsid w:val="00356710"/>
  </w:style>
  <w:style w:type="paragraph" w:customStyle="1" w:styleId="D396BAD7392640C4BC794D864274A025">
    <w:name w:val="D396BAD7392640C4BC794D864274A025"/>
    <w:rsid w:val="00356710"/>
  </w:style>
  <w:style w:type="paragraph" w:customStyle="1" w:styleId="919C42CB4E754E1CAB83269916DD83C9">
    <w:name w:val="919C42CB4E754E1CAB83269916DD83C9"/>
    <w:rsid w:val="00356710"/>
  </w:style>
  <w:style w:type="paragraph" w:customStyle="1" w:styleId="83EE308FF3B6447589D5C819AE509C7B">
    <w:name w:val="83EE308FF3B6447589D5C819AE509C7B"/>
    <w:rsid w:val="00356710"/>
  </w:style>
  <w:style w:type="paragraph" w:customStyle="1" w:styleId="39B57A91F8BB4FCA8AB6B0B14570F434">
    <w:name w:val="39B57A91F8BB4FCA8AB6B0B14570F434"/>
    <w:rsid w:val="00356710"/>
  </w:style>
  <w:style w:type="paragraph" w:customStyle="1" w:styleId="95FD34D04CD748F383B9AA4E42A85B1E">
    <w:name w:val="95FD34D04CD748F383B9AA4E42A85B1E"/>
    <w:rsid w:val="00356710"/>
  </w:style>
  <w:style w:type="paragraph" w:customStyle="1" w:styleId="7BAC5DE9FB134659868FB25956ADFA90">
    <w:name w:val="7BAC5DE9FB134659868FB25956ADFA90"/>
    <w:rsid w:val="00356710"/>
  </w:style>
  <w:style w:type="paragraph" w:customStyle="1" w:styleId="0C6628BEA1A94FB381760F57C15EF845">
    <w:name w:val="0C6628BEA1A94FB381760F57C15EF845"/>
    <w:rsid w:val="00356710"/>
  </w:style>
  <w:style w:type="paragraph" w:customStyle="1" w:styleId="AA3D83F765DA4FEB8D9C88E3AE760D2D">
    <w:name w:val="AA3D83F765DA4FEB8D9C88E3AE760D2D"/>
    <w:rsid w:val="00356710"/>
  </w:style>
  <w:style w:type="paragraph" w:customStyle="1" w:styleId="43E9B47B3FDA4EA8BDFEF3DF5CDBAD35">
    <w:name w:val="43E9B47B3FDA4EA8BDFEF3DF5CDBAD35"/>
    <w:rsid w:val="00356710"/>
  </w:style>
  <w:style w:type="paragraph" w:customStyle="1" w:styleId="4CF36E5547494B4CBDCEF284F0F5D1E3">
    <w:name w:val="4CF36E5547494B4CBDCEF284F0F5D1E3"/>
    <w:rsid w:val="00356710"/>
  </w:style>
  <w:style w:type="paragraph" w:customStyle="1" w:styleId="68327A9C7F3E49AB89343AB491E4C925">
    <w:name w:val="68327A9C7F3E49AB89343AB491E4C925"/>
    <w:rsid w:val="00356710"/>
  </w:style>
  <w:style w:type="paragraph" w:customStyle="1" w:styleId="E7C0313F66A24F5DB07579FB843C8708">
    <w:name w:val="E7C0313F66A24F5DB07579FB843C8708"/>
    <w:rsid w:val="00356710"/>
  </w:style>
  <w:style w:type="paragraph" w:customStyle="1" w:styleId="31FFAC1BD57944FFB70DCEFC125AB032">
    <w:name w:val="31FFAC1BD57944FFB70DCEFC125AB032"/>
    <w:rsid w:val="00356710"/>
  </w:style>
  <w:style w:type="paragraph" w:customStyle="1" w:styleId="F55F0223A9BF46AEA11A194ED298CCA3">
    <w:name w:val="F55F0223A9BF46AEA11A194ED298CCA3"/>
    <w:rsid w:val="00356710"/>
  </w:style>
  <w:style w:type="paragraph" w:customStyle="1" w:styleId="A1B0826598A04D429D40689418836349">
    <w:name w:val="A1B0826598A04D429D40689418836349"/>
    <w:rsid w:val="00356710"/>
  </w:style>
  <w:style w:type="paragraph" w:customStyle="1" w:styleId="4A91441B340147CFB133E7671AD84ADE">
    <w:name w:val="4A91441B340147CFB133E7671AD84ADE"/>
    <w:rsid w:val="00356710"/>
  </w:style>
  <w:style w:type="paragraph" w:customStyle="1" w:styleId="04411EF19DDD4AAD9EFB664AF4B9DCF1">
    <w:name w:val="04411EF19DDD4AAD9EFB664AF4B9DCF1"/>
    <w:rsid w:val="00356710"/>
  </w:style>
  <w:style w:type="paragraph" w:customStyle="1" w:styleId="54BAFF5F18EE44949E38FE0E3FA43F8A">
    <w:name w:val="54BAFF5F18EE44949E38FE0E3FA43F8A"/>
    <w:rsid w:val="00356710"/>
  </w:style>
  <w:style w:type="paragraph" w:customStyle="1" w:styleId="E49C2F1F86F84A768514B47B2CEA791C">
    <w:name w:val="E49C2F1F86F84A768514B47B2CEA791C"/>
    <w:rsid w:val="00356710"/>
  </w:style>
  <w:style w:type="paragraph" w:customStyle="1" w:styleId="787CD14D193D442C86C00B0DD7CDA772">
    <w:name w:val="787CD14D193D442C86C00B0DD7CDA772"/>
    <w:rsid w:val="00356710"/>
  </w:style>
  <w:style w:type="paragraph" w:customStyle="1" w:styleId="1DB57C09572347A4A29E027D0CAF06A7">
    <w:name w:val="1DB57C09572347A4A29E027D0CAF06A7"/>
    <w:rsid w:val="00356710"/>
  </w:style>
  <w:style w:type="paragraph" w:customStyle="1" w:styleId="C960AA53E4FF42E485081B3F84E4E13E">
    <w:name w:val="C960AA53E4FF42E485081B3F84E4E13E"/>
    <w:rsid w:val="00356710"/>
  </w:style>
  <w:style w:type="paragraph" w:customStyle="1" w:styleId="D6E1D963FE864714A22C7439D503A44A">
    <w:name w:val="D6E1D963FE864714A22C7439D503A44A"/>
    <w:rsid w:val="00356710"/>
  </w:style>
  <w:style w:type="paragraph" w:customStyle="1" w:styleId="A9F823494CC947638DEDDB4ECF12DDA6">
    <w:name w:val="A9F823494CC947638DEDDB4ECF12DDA6"/>
    <w:rsid w:val="00356710"/>
  </w:style>
  <w:style w:type="paragraph" w:customStyle="1" w:styleId="9875022E2CFD430A9A24436F287ABE07">
    <w:name w:val="9875022E2CFD430A9A24436F287ABE07"/>
    <w:rsid w:val="00356710"/>
  </w:style>
  <w:style w:type="paragraph" w:customStyle="1" w:styleId="DA2709BC23314064BFBD0EDEAB01C43D">
    <w:name w:val="DA2709BC23314064BFBD0EDEAB01C43D"/>
    <w:rsid w:val="00356710"/>
  </w:style>
  <w:style w:type="paragraph" w:customStyle="1" w:styleId="2F18E22C6E794879ADE5A55E73A9034F">
    <w:name w:val="2F18E22C6E794879ADE5A55E73A9034F"/>
    <w:rsid w:val="00356710"/>
  </w:style>
  <w:style w:type="paragraph" w:customStyle="1" w:styleId="4F98E923F4A14DF49DA5B80AC2AD5755">
    <w:name w:val="4F98E923F4A14DF49DA5B80AC2AD5755"/>
    <w:rsid w:val="00356710"/>
  </w:style>
  <w:style w:type="paragraph" w:customStyle="1" w:styleId="1FEDA29ACDEB4DC0959D79043E04D916">
    <w:name w:val="1FEDA29ACDEB4DC0959D79043E04D916"/>
    <w:rsid w:val="00356710"/>
  </w:style>
  <w:style w:type="paragraph" w:customStyle="1" w:styleId="4CE73EDB20F747199A964009F55FAAB8">
    <w:name w:val="4CE73EDB20F747199A964009F55FAAB8"/>
    <w:rsid w:val="00356710"/>
  </w:style>
  <w:style w:type="paragraph" w:customStyle="1" w:styleId="4B8989467B2D4AE68D6D876C67D62883">
    <w:name w:val="4B8989467B2D4AE68D6D876C67D62883"/>
    <w:rsid w:val="00356710"/>
  </w:style>
  <w:style w:type="paragraph" w:customStyle="1" w:styleId="95A5BD7D084A495CB0781870FB743C43">
    <w:name w:val="95A5BD7D084A495CB0781870FB743C43"/>
    <w:rsid w:val="00356710"/>
  </w:style>
  <w:style w:type="paragraph" w:customStyle="1" w:styleId="E53D66BEE65742A0AE8320AE94535603">
    <w:name w:val="E53D66BEE65742A0AE8320AE94535603"/>
    <w:rsid w:val="00356710"/>
  </w:style>
  <w:style w:type="paragraph" w:customStyle="1" w:styleId="58F28199F2D94E7BBF52D0C13DFB207B">
    <w:name w:val="58F28199F2D94E7BBF52D0C13DFB207B"/>
    <w:rsid w:val="00356710"/>
  </w:style>
  <w:style w:type="paragraph" w:customStyle="1" w:styleId="466A175DDA554BB8AF9104581DDC4AF1">
    <w:name w:val="466A175DDA554BB8AF9104581DDC4AF1"/>
    <w:rsid w:val="00356710"/>
  </w:style>
  <w:style w:type="paragraph" w:customStyle="1" w:styleId="6CAA081A51164A8584D265869DD9485D">
    <w:name w:val="6CAA081A51164A8584D265869DD9485D"/>
    <w:rsid w:val="00356710"/>
  </w:style>
  <w:style w:type="paragraph" w:customStyle="1" w:styleId="F748EC70C27D4F8BBED95FE61086196F">
    <w:name w:val="F748EC70C27D4F8BBED95FE61086196F"/>
    <w:rsid w:val="00356710"/>
  </w:style>
  <w:style w:type="paragraph" w:customStyle="1" w:styleId="BB95FEFFDDA140359175D245F57BD210">
    <w:name w:val="BB95FEFFDDA140359175D245F57BD210"/>
    <w:rsid w:val="00356710"/>
  </w:style>
  <w:style w:type="paragraph" w:customStyle="1" w:styleId="E40B2CEFC3654193A18E9263B965800C">
    <w:name w:val="E40B2CEFC3654193A18E9263B965800C"/>
    <w:rsid w:val="00356710"/>
  </w:style>
  <w:style w:type="paragraph" w:customStyle="1" w:styleId="4A56A04289BF4B8CA30428F4FDCDF4FD">
    <w:name w:val="4A56A04289BF4B8CA30428F4FDCDF4FD"/>
    <w:rsid w:val="00356710"/>
  </w:style>
  <w:style w:type="paragraph" w:customStyle="1" w:styleId="3D85F55495F1438CA1FB5F98BEA890C2">
    <w:name w:val="3D85F55495F1438CA1FB5F98BEA890C2"/>
    <w:rsid w:val="00356710"/>
  </w:style>
  <w:style w:type="paragraph" w:customStyle="1" w:styleId="411EACBE95DA48D8A0E3FCE48EE219FF">
    <w:name w:val="411EACBE95DA48D8A0E3FCE48EE219FF"/>
    <w:rsid w:val="00356710"/>
  </w:style>
  <w:style w:type="paragraph" w:customStyle="1" w:styleId="F88AAD6E5CE541A7AF5FF058F6939CF2">
    <w:name w:val="F88AAD6E5CE541A7AF5FF058F6939CF2"/>
    <w:rsid w:val="00356710"/>
  </w:style>
  <w:style w:type="paragraph" w:customStyle="1" w:styleId="013FA6383DB54D1A89647E412E03050E">
    <w:name w:val="013FA6383DB54D1A89647E412E03050E"/>
    <w:rsid w:val="00356710"/>
  </w:style>
  <w:style w:type="paragraph" w:customStyle="1" w:styleId="5E3B194CBF6B49A0A53A961130381EB9">
    <w:name w:val="5E3B194CBF6B49A0A53A961130381EB9"/>
    <w:rsid w:val="00356710"/>
  </w:style>
  <w:style w:type="paragraph" w:customStyle="1" w:styleId="F456C7E504ED4F56B1E885605352CBA9">
    <w:name w:val="F456C7E504ED4F56B1E885605352CBA9"/>
    <w:rsid w:val="00356710"/>
  </w:style>
  <w:style w:type="paragraph" w:customStyle="1" w:styleId="0E3EA2A4DA5940549F8F45578B6BB681">
    <w:name w:val="0E3EA2A4DA5940549F8F45578B6BB681"/>
    <w:rsid w:val="00356710"/>
  </w:style>
  <w:style w:type="paragraph" w:customStyle="1" w:styleId="F1494913E8274028B83A2488A824FC26">
    <w:name w:val="F1494913E8274028B83A2488A824FC26"/>
    <w:rsid w:val="00356710"/>
  </w:style>
  <w:style w:type="paragraph" w:customStyle="1" w:styleId="FCB6C02004FC4FF9808DCBEE54CAC522">
    <w:name w:val="FCB6C02004FC4FF9808DCBEE54CAC522"/>
    <w:rsid w:val="00356710"/>
  </w:style>
  <w:style w:type="paragraph" w:customStyle="1" w:styleId="7FD8C89B154B4E0284FEA88782569994">
    <w:name w:val="7FD8C89B154B4E0284FEA88782569994"/>
    <w:rsid w:val="00356710"/>
  </w:style>
  <w:style w:type="paragraph" w:customStyle="1" w:styleId="028DCD73929A40EA9F2F6A624D187FCA">
    <w:name w:val="028DCD73929A40EA9F2F6A624D187FCA"/>
    <w:rsid w:val="00356710"/>
  </w:style>
  <w:style w:type="paragraph" w:customStyle="1" w:styleId="A337989C10364E2FBFD56E830F540A68">
    <w:name w:val="A337989C10364E2FBFD56E830F540A68"/>
    <w:rsid w:val="00356710"/>
  </w:style>
  <w:style w:type="paragraph" w:customStyle="1" w:styleId="D007D683F4F042DC91C5C499D4B5D3C4">
    <w:name w:val="D007D683F4F042DC91C5C499D4B5D3C4"/>
    <w:rsid w:val="00356710"/>
  </w:style>
  <w:style w:type="paragraph" w:customStyle="1" w:styleId="8C3BDB95D225459E997C9386F9D9593B">
    <w:name w:val="8C3BDB95D225459E997C9386F9D9593B"/>
    <w:rsid w:val="00356710"/>
  </w:style>
  <w:style w:type="paragraph" w:customStyle="1" w:styleId="938C6ADB71C84046B0A96AF713AFD2C9">
    <w:name w:val="938C6ADB71C84046B0A96AF713AFD2C9"/>
    <w:rsid w:val="00356710"/>
  </w:style>
  <w:style w:type="paragraph" w:customStyle="1" w:styleId="8F88A17356E5425EB5086E10607D8E26">
    <w:name w:val="8F88A17356E5425EB5086E10607D8E26"/>
    <w:rsid w:val="00356710"/>
  </w:style>
  <w:style w:type="paragraph" w:customStyle="1" w:styleId="BEA38981CD0C47A3ABA9AD120D44AC39">
    <w:name w:val="BEA38981CD0C47A3ABA9AD120D44AC39"/>
    <w:rsid w:val="00356710"/>
  </w:style>
  <w:style w:type="paragraph" w:customStyle="1" w:styleId="6606CF75F86E4BA791A4DA9C4EBDEBDD">
    <w:name w:val="6606CF75F86E4BA791A4DA9C4EBDEBDD"/>
    <w:rsid w:val="00356710"/>
  </w:style>
  <w:style w:type="paragraph" w:customStyle="1" w:styleId="707EB82F90FC4DA4AA40B9528D7465C6">
    <w:name w:val="707EB82F90FC4DA4AA40B9528D7465C6"/>
    <w:rsid w:val="00356710"/>
  </w:style>
  <w:style w:type="paragraph" w:customStyle="1" w:styleId="EC0CB630003A4B5A84DCD09EBEBAB0A2">
    <w:name w:val="EC0CB630003A4B5A84DCD09EBEBAB0A2"/>
    <w:rsid w:val="00356710"/>
  </w:style>
  <w:style w:type="paragraph" w:customStyle="1" w:styleId="D5D5FF057F254095A4F5CFC6A66E4B42">
    <w:name w:val="D5D5FF057F254095A4F5CFC6A66E4B42"/>
    <w:rsid w:val="00356710"/>
  </w:style>
  <w:style w:type="paragraph" w:customStyle="1" w:styleId="584833920EB442048BD2E67AD07DC339">
    <w:name w:val="584833920EB442048BD2E67AD07DC339"/>
    <w:rsid w:val="00356710"/>
  </w:style>
  <w:style w:type="paragraph" w:customStyle="1" w:styleId="1DAF5AFF6A854118BE48C4F60A7D4BE2">
    <w:name w:val="1DAF5AFF6A854118BE48C4F60A7D4BE2"/>
    <w:rsid w:val="00356710"/>
  </w:style>
  <w:style w:type="paragraph" w:customStyle="1" w:styleId="894AD281F2B344B79FBC9141E8AC82F6">
    <w:name w:val="894AD281F2B344B79FBC9141E8AC82F6"/>
    <w:rsid w:val="00356710"/>
  </w:style>
  <w:style w:type="paragraph" w:customStyle="1" w:styleId="56410813E197451AAD587DDBEE3A8DBD">
    <w:name w:val="56410813E197451AAD587DDBEE3A8DBD"/>
    <w:rsid w:val="00356710"/>
  </w:style>
  <w:style w:type="paragraph" w:customStyle="1" w:styleId="2271A0E233FA414FA280DADA23CB514D">
    <w:name w:val="2271A0E233FA414FA280DADA23CB514D"/>
    <w:rsid w:val="00356710"/>
  </w:style>
  <w:style w:type="paragraph" w:customStyle="1" w:styleId="B1E000F42BE045C291586FB85BA97726">
    <w:name w:val="B1E000F42BE045C291586FB85BA97726"/>
    <w:rsid w:val="00356710"/>
  </w:style>
  <w:style w:type="paragraph" w:customStyle="1" w:styleId="631B0798185F41EB86161B593B37F77C">
    <w:name w:val="631B0798185F41EB86161B593B37F77C"/>
    <w:rsid w:val="00356710"/>
  </w:style>
  <w:style w:type="paragraph" w:customStyle="1" w:styleId="9C2E6D3455DB40B6971205FE10E5FBF4">
    <w:name w:val="9C2E6D3455DB40B6971205FE10E5FBF4"/>
    <w:rsid w:val="00356710"/>
  </w:style>
  <w:style w:type="paragraph" w:customStyle="1" w:styleId="7C846EE958864172A0D3D4AEE1BF9800">
    <w:name w:val="7C846EE958864172A0D3D4AEE1BF9800"/>
    <w:rsid w:val="00356710"/>
  </w:style>
  <w:style w:type="paragraph" w:customStyle="1" w:styleId="75380E233FF54AC0944EADDDAA366C69">
    <w:name w:val="75380E233FF54AC0944EADDDAA366C69"/>
    <w:rsid w:val="00356710"/>
  </w:style>
  <w:style w:type="paragraph" w:customStyle="1" w:styleId="BF1AA224DCF84B75A8E227C0080D47A2">
    <w:name w:val="BF1AA224DCF84B75A8E227C0080D47A2"/>
    <w:rsid w:val="00356710"/>
  </w:style>
  <w:style w:type="paragraph" w:customStyle="1" w:styleId="D4410F7C7F844D96A73FDE77535A2017">
    <w:name w:val="D4410F7C7F844D96A73FDE77535A2017"/>
    <w:rsid w:val="00356710"/>
  </w:style>
  <w:style w:type="paragraph" w:customStyle="1" w:styleId="0E28494CAE814E4EA42FD4A9B974FBF7">
    <w:name w:val="0E28494CAE814E4EA42FD4A9B974FBF7"/>
    <w:rsid w:val="00356710"/>
  </w:style>
  <w:style w:type="paragraph" w:customStyle="1" w:styleId="B4142972163C47B190AAF6811A2348A3">
    <w:name w:val="B4142972163C47B190AAF6811A2348A3"/>
    <w:rsid w:val="00356710"/>
  </w:style>
  <w:style w:type="paragraph" w:customStyle="1" w:styleId="9466D78CBE554A239AD99D900078FDF4">
    <w:name w:val="9466D78CBE554A239AD99D900078FDF4"/>
    <w:rsid w:val="00356710"/>
  </w:style>
  <w:style w:type="paragraph" w:customStyle="1" w:styleId="00DC6BFD841E41199A92FA75485A433D">
    <w:name w:val="00DC6BFD841E41199A92FA75485A433D"/>
    <w:rsid w:val="00356710"/>
  </w:style>
  <w:style w:type="paragraph" w:customStyle="1" w:styleId="81D52B057D47434287324A7BAC4B4523">
    <w:name w:val="81D52B057D47434287324A7BAC4B4523"/>
    <w:rsid w:val="00356710"/>
  </w:style>
  <w:style w:type="paragraph" w:customStyle="1" w:styleId="98B427497462432D9119C40C004BBB79">
    <w:name w:val="98B427497462432D9119C40C004BBB79"/>
    <w:rsid w:val="00356710"/>
  </w:style>
  <w:style w:type="paragraph" w:customStyle="1" w:styleId="65702C0F6BBB462C8D731FE4617FBCBB">
    <w:name w:val="65702C0F6BBB462C8D731FE4617FBCBB"/>
    <w:rsid w:val="00356710"/>
  </w:style>
  <w:style w:type="paragraph" w:customStyle="1" w:styleId="7F9F1F3AA6444101BFCAD3976BD82C55">
    <w:name w:val="7F9F1F3AA6444101BFCAD3976BD82C55"/>
    <w:rsid w:val="00356710"/>
  </w:style>
  <w:style w:type="paragraph" w:customStyle="1" w:styleId="AFDCB1B0B40A4EC0851166B22D6F6227">
    <w:name w:val="AFDCB1B0B40A4EC0851166B22D6F6227"/>
    <w:rsid w:val="00356710"/>
  </w:style>
  <w:style w:type="paragraph" w:customStyle="1" w:styleId="CE5F5225F6AD4E088A38384297C661D2">
    <w:name w:val="CE5F5225F6AD4E088A38384297C661D2"/>
    <w:rsid w:val="00356710"/>
  </w:style>
  <w:style w:type="paragraph" w:customStyle="1" w:styleId="A0205DAE11FC4B7E87B0E1492DDAE0C0">
    <w:name w:val="A0205DAE11FC4B7E87B0E1492DDAE0C0"/>
    <w:rsid w:val="00356710"/>
  </w:style>
  <w:style w:type="paragraph" w:customStyle="1" w:styleId="5E78F99628AB4F7E8377A0AADEEB777A">
    <w:name w:val="5E78F99628AB4F7E8377A0AADEEB777A"/>
    <w:rsid w:val="00356710"/>
  </w:style>
  <w:style w:type="paragraph" w:customStyle="1" w:styleId="355A3D199723491287223C6CD6FE28FC">
    <w:name w:val="355A3D199723491287223C6CD6FE28FC"/>
    <w:rsid w:val="00356710"/>
  </w:style>
  <w:style w:type="paragraph" w:customStyle="1" w:styleId="0B590989C7D74D21B510C2530C843306">
    <w:name w:val="0B590989C7D74D21B510C2530C843306"/>
    <w:rsid w:val="00356710"/>
  </w:style>
  <w:style w:type="paragraph" w:customStyle="1" w:styleId="FF0F9AFC74EB4E96A9D8C27C473C3581">
    <w:name w:val="FF0F9AFC74EB4E96A9D8C27C473C3581"/>
    <w:rsid w:val="00356710"/>
  </w:style>
  <w:style w:type="paragraph" w:customStyle="1" w:styleId="333DC9C608F042F198DBB16CA68741A3">
    <w:name w:val="333DC9C608F042F198DBB16CA68741A3"/>
    <w:rsid w:val="00356710"/>
  </w:style>
  <w:style w:type="paragraph" w:customStyle="1" w:styleId="8E638A672D2C42BEB3B841F18B2EF4FD">
    <w:name w:val="8E638A672D2C42BEB3B841F18B2EF4FD"/>
    <w:rsid w:val="00356710"/>
  </w:style>
  <w:style w:type="paragraph" w:customStyle="1" w:styleId="81DE3C4490E34A83B02AD3879A69438C">
    <w:name w:val="81DE3C4490E34A83B02AD3879A69438C"/>
    <w:rsid w:val="00356710"/>
  </w:style>
  <w:style w:type="paragraph" w:customStyle="1" w:styleId="4B55A798EDB74B9688296AC2D5E82AFF">
    <w:name w:val="4B55A798EDB74B9688296AC2D5E82AFF"/>
    <w:rsid w:val="00356710"/>
  </w:style>
  <w:style w:type="paragraph" w:customStyle="1" w:styleId="71C3E8B528E34A94857C4A5688900819">
    <w:name w:val="71C3E8B528E34A94857C4A5688900819"/>
    <w:rsid w:val="00356710"/>
  </w:style>
  <w:style w:type="paragraph" w:customStyle="1" w:styleId="02FAB2F96A084662A331B4705E89A464">
    <w:name w:val="02FAB2F96A084662A331B4705E89A464"/>
    <w:rsid w:val="00356710"/>
  </w:style>
  <w:style w:type="paragraph" w:customStyle="1" w:styleId="0B9FC1829BEB4DFFBC08C002A9A5A767">
    <w:name w:val="0B9FC1829BEB4DFFBC08C002A9A5A767"/>
    <w:rsid w:val="00356710"/>
  </w:style>
  <w:style w:type="paragraph" w:customStyle="1" w:styleId="52150517ED9D437CA53002054916E436">
    <w:name w:val="52150517ED9D437CA53002054916E436"/>
    <w:rsid w:val="00356710"/>
  </w:style>
  <w:style w:type="paragraph" w:customStyle="1" w:styleId="F9CF75B02F3644F78857B61A4BFF5D33">
    <w:name w:val="F9CF75B02F3644F78857B61A4BFF5D33"/>
    <w:rsid w:val="00356710"/>
  </w:style>
  <w:style w:type="paragraph" w:customStyle="1" w:styleId="E24AE54A23464F2290DAC3FD1C803337">
    <w:name w:val="E24AE54A23464F2290DAC3FD1C803337"/>
    <w:rsid w:val="00356710"/>
  </w:style>
  <w:style w:type="paragraph" w:customStyle="1" w:styleId="01F2CF6154C242DCAB44F4F6AF5A2D30">
    <w:name w:val="01F2CF6154C242DCAB44F4F6AF5A2D30"/>
    <w:rsid w:val="00356710"/>
  </w:style>
  <w:style w:type="paragraph" w:customStyle="1" w:styleId="C3927B4F9FDC47DBA5E13E8A9F2F2417">
    <w:name w:val="C3927B4F9FDC47DBA5E13E8A9F2F2417"/>
    <w:rsid w:val="00356710"/>
  </w:style>
  <w:style w:type="paragraph" w:customStyle="1" w:styleId="B16CB7E4AD2343C0BE2C234C8FA1E615">
    <w:name w:val="B16CB7E4AD2343C0BE2C234C8FA1E615"/>
    <w:rsid w:val="00356710"/>
  </w:style>
  <w:style w:type="paragraph" w:customStyle="1" w:styleId="36BDB6CE4E534340B1644D2BFFA84EAE">
    <w:name w:val="36BDB6CE4E534340B1644D2BFFA84EAE"/>
    <w:rsid w:val="00356710"/>
  </w:style>
  <w:style w:type="paragraph" w:customStyle="1" w:styleId="82FE9646FFD64590B93C5B59BB84A7BC">
    <w:name w:val="82FE9646FFD64590B93C5B59BB84A7BC"/>
    <w:rsid w:val="00356710"/>
  </w:style>
  <w:style w:type="paragraph" w:customStyle="1" w:styleId="4EF60C90780B4E019D1CFE17B7E87055">
    <w:name w:val="4EF60C90780B4E019D1CFE17B7E87055"/>
    <w:rsid w:val="00356710"/>
  </w:style>
  <w:style w:type="paragraph" w:customStyle="1" w:styleId="FF1F69B8979D485F960D83A1C9141E67">
    <w:name w:val="FF1F69B8979D485F960D83A1C9141E67"/>
    <w:rsid w:val="00356710"/>
  </w:style>
  <w:style w:type="paragraph" w:customStyle="1" w:styleId="32675ABCA1B6466F904B06342BB372DE">
    <w:name w:val="32675ABCA1B6466F904B06342BB372DE"/>
    <w:rsid w:val="00356710"/>
  </w:style>
  <w:style w:type="paragraph" w:customStyle="1" w:styleId="32CB0257F4CF401DA6A752A4A07E2106">
    <w:name w:val="32CB0257F4CF401DA6A752A4A07E2106"/>
    <w:rsid w:val="00356710"/>
  </w:style>
  <w:style w:type="paragraph" w:customStyle="1" w:styleId="0CF7CE1F94804A398856DE7AA074BEB7">
    <w:name w:val="0CF7CE1F94804A398856DE7AA074BEB7"/>
    <w:rsid w:val="00356710"/>
  </w:style>
  <w:style w:type="paragraph" w:customStyle="1" w:styleId="F53C8546850D4628B605ECDFCED4A1AF">
    <w:name w:val="F53C8546850D4628B605ECDFCED4A1AF"/>
    <w:rsid w:val="00356710"/>
  </w:style>
  <w:style w:type="paragraph" w:customStyle="1" w:styleId="E11BA35C7E4C4F068ECA2BA8549D5EA5">
    <w:name w:val="E11BA35C7E4C4F068ECA2BA8549D5EA5"/>
    <w:rsid w:val="00356710"/>
  </w:style>
  <w:style w:type="paragraph" w:customStyle="1" w:styleId="B4D40ABD1F004D118402BA056CDAE930">
    <w:name w:val="B4D40ABD1F004D118402BA056CDAE930"/>
    <w:rsid w:val="00356710"/>
  </w:style>
  <w:style w:type="paragraph" w:customStyle="1" w:styleId="A3A09D67E3B5481693FF35730852A992">
    <w:name w:val="A3A09D67E3B5481693FF35730852A992"/>
    <w:rsid w:val="00356710"/>
  </w:style>
  <w:style w:type="paragraph" w:customStyle="1" w:styleId="6341ADC8E6534A6AA9B26FBA51771824">
    <w:name w:val="6341ADC8E6534A6AA9B26FBA51771824"/>
    <w:rsid w:val="00356710"/>
  </w:style>
  <w:style w:type="paragraph" w:customStyle="1" w:styleId="AE926FB61A9F4B8DA2578ECB1B819ED5">
    <w:name w:val="AE926FB61A9F4B8DA2578ECB1B819ED5"/>
    <w:rsid w:val="00356710"/>
  </w:style>
  <w:style w:type="paragraph" w:customStyle="1" w:styleId="814F220882864F10803A620CD791B5AB">
    <w:name w:val="814F220882864F10803A620CD791B5AB"/>
    <w:rsid w:val="00356710"/>
  </w:style>
  <w:style w:type="paragraph" w:customStyle="1" w:styleId="D259CBBD10A24F8EBA963585442C1D78">
    <w:name w:val="D259CBBD10A24F8EBA963585442C1D78"/>
    <w:rsid w:val="00356710"/>
  </w:style>
  <w:style w:type="paragraph" w:customStyle="1" w:styleId="8EA0DC044BCE4E95B382EB218CB83E7C">
    <w:name w:val="8EA0DC044BCE4E95B382EB218CB83E7C"/>
    <w:rsid w:val="00356710"/>
  </w:style>
  <w:style w:type="paragraph" w:customStyle="1" w:styleId="5FF99B97239545C3849952BA528A7A93">
    <w:name w:val="5FF99B97239545C3849952BA528A7A93"/>
    <w:rsid w:val="00356710"/>
  </w:style>
  <w:style w:type="paragraph" w:customStyle="1" w:styleId="BBA4B67F6C9F473688C9C2CB53DA264C">
    <w:name w:val="BBA4B67F6C9F473688C9C2CB53DA264C"/>
    <w:rsid w:val="00356710"/>
  </w:style>
  <w:style w:type="paragraph" w:customStyle="1" w:styleId="F6633C5B61DC49469DEC3CA10C782598">
    <w:name w:val="F6633C5B61DC49469DEC3CA10C782598"/>
    <w:rsid w:val="00356710"/>
  </w:style>
  <w:style w:type="paragraph" w:customStyle="1" w:styleId="9F02BAB22951479599509469B3CA9BFE">
    <w:name w:val="9F02BAB22951479599509469B3CA9BFE"/>
    <w:rsid w:val="00356710"/>
  </w:style>
  <w:style w:type="paragraph" w:customStyle="1" w:styleId="BB19F272354249D98A3ECF3D2754A3FF">
    <w:name w:val="BB19F272354249D98A3ECF3D2754A3FF"/>
    <w:rsid w:val="00356710"/>
  </w:style>
  <w:style w:type="paragraph" w:customStyle="1" w:styleId="563F12C76DCB4168BEF1F27785148572">
    <w:name w:val="563F12C76DCB4168BEF1F27785148572"/>
    <w:rsid w:val="00356710"/>
  </w:style>
  <w:style w:type="paragraph" w:customStyle="1" w:styleId="E68B386018F44E78A6AB4E71461129B2">
    <w:name w:val="E68B386018F44E78A6AB4E71461129B2"/>
    <w:rsid w:val="00356710"/>
  </w:style>
  <w:style w:type="paragraph" w:customStyle="1" w:styleId="5EBCDC1D9CB64B61BE4BBB4C708B8AA7">
    <w:name w:val="5EBCDC1D9CB64B61BE4BBB4C708B8AA7"/>
    <w:rsid w:val="00356710"/>
  </w:style>
  <w:style w:type="paragraph" w:customStyle="1" w:styleId="AFEA3BB8AFB8481AA7A9F894731C993F">
    <w:name w:val="AFEA3BB8AFB8481AA7A9F894731C993F"/>
    <w:rsid w:val="00356710"/>
  </w:style>
  <w:style w:type="paragraph" w:customStyle="1" w:styleId="AF93459273834CE0BF436B08DFE5A94B">
    <w:name w:val="AF93459273834CE0BF436B08DFE5A94B"/>
    <w:rsid w:val="00356710"/>
  </w:style>
  <w:style w:type="paragraph" w:customStyle="1" w:styleId="6C35084E46E249638405047B985CFA0A">
    <w:name w:val="6C35084E46E249638405047B985CFA0A"/>
    <w:rsid w:val="00356710"/>
  </w:style>
  <w:style w:type="paragraph" w:customStyle="1" w:styleId="5EFEE5DE35644FE9BBF320DEEBE24C41">
    <w:name w:val="5EFEE5DE35644FE9BBF320DEEBE24C41"/>
    <w:rsid w:val="00356710"/>
  </w:style>
  <w:style w:type="paragraph" w:customStyle="1" w:styleId="1CC62EA1E1F84FF8B7FB6C2337DCFA26">
    <w:name w:val="1CC62EA1E1F84FF8B7FB6C2337DCFA26"/>
    <w:rsid w:val="00356710"/>
  </w:style>
  <w:style w:type="paragraph" w:customStyle="1" w:styleId="735703AE87B342CCB37EBD0B3147E964">
    <w:name w:val="735703AE87B342CCB37EBD0B3147E964"/>
    <w:rsid w:val="00356710"/>
  </w:style>
  <w:style w:type="paragraph" w:customStyle="1" w:styleId="BFE7D6EF85A4445897192D4B4C916232">
    <w:name w:val="BFE7D6EF85A4445897192D4B4C916232"/>
    <w:rsid w:val="00356710"/>
  </w:style>
  <w:style w:type="paragraph" w:customStyle="1" w:styleId="35027C4293C24DDF9118314BBFF68F80">
    <w:name w:val="35027C4293C24DDF9118314BBFF68F80"/>
    <w:rsid w:val="00356710"/>
  </w:style>
  <w:style w:type="paragraph" w:customStyle="1" w:styleId="58933A99B20346A0B93AD512E75DED8B">
    <w:name w:val="58933A99B20346A0B93AD512E75DED8B"/>
    <w:rsid w:val="00356710"/>
  </w:style>
  <w:style w:type="paragraph" w:customStyle="1" w:styleId="C32F879EBA3346C2A62BAEA7BA7B6FFD">
    <w:name w:val="C32F879EBA3346C2A62BAEA7BA7B6FFD"/>
    <w:rsid w:val="00356710"/>
  </w:style>
  <w:style w:type="paragraph" w:customStyle="1" w:styleId="5E9819D61A81418EBBA433F172E8D05C">
    <w:name w:val="5E9819D61A81418EBBA433F172E8D05C"/>
    <w:rsid w:val="00356710"/>
  </w:style>
  <w:style w:type="paragraph" w:customStyle="1" w:styleId="6EBFD29A05764580A8594733230FE70A">
    <w:name w:val="6EBFD29A05764580A8594733230FE70A"/>
    <w:rsid w:val="00356710"/>
  </w:style>
  <w:style w:type="paragraph" w:customStyle="1" w:styleId="CAD6C5D253114B888FA49902D0D9CAEC">
    <w:name w:val="CAD6C5D253114B888FA49902D0D9CAEC"/>
    <w:rsid w:val="00356710"/>
  </w:style>
  <w:style w:type="paragraph" w:customStyle="1" w:styleId="D490EB9A25EC48E6BC85034D880585B9">
    <w:name w:val="D490EB9A25EC48E6BC85034D880585B9"/>
    <w:rsid w:val="00356710"/>
  </w:style>
  <w:style w:type="paragraph" w:customStyle="1" w:styleId="01DBE97C1BF94304BBA98F21EC983CA4">
    <w:name w:val="01DBE97C1BF94304BBA98F21EC983CA4"/>
    <w:rsid w:val="00356710"/>
  </w:style>
  <w:style w:type="paragraph" w:customStyle="1" w:styleId="E80434BEF5C6456F8D89175D988F448D">
    <w:name w:val="E80434BEF5C6456F8D89175D988F448D"/>
    <w:rsid w:val="00356710"/>
  </w:style>
  <w:style w:type="paragraph" w:customStyle="1" w:styleId="D318B0BA8CF243CB81F7BAAD9BF08349">
    <w:name w:val="D318B0BA8CF243CB81F7BAAD9BF08349"/>
    <w:rsid w:val="00356710"/>
  </w:style>
  <w:style w:type="paragraph" w:customStyle="1" w:styleId="1210C408475E4C5F8875A007BF68CED5">
    <w:name w:val="1210C408475E4C5F8875A007BF68CED5"/>
    <w:rsid w:val="00356710"/>
  </w:style>
  <w:style w:type="paragraph" w:customStyle="1" w:styleId="2F9149286A6748088D8D09FC45E97E4D">
    <w:name w:val="2F9149286A6748088D8D09FC45E97E4D"/>
    <w:rsid w:val="00356710"/>
  </w:style>
  <w:style w:type="paragraph" w:customStyle="1" w:styleId="C489B43C99FC4896BA837DB1FB1F6BDE">
    <w:name w:val="C489B43C99FC4896BA837DB1FB1F6BDE"/>
    <w:rsid w:val="00356710"/>
  </w:style>
  <w:style w:type="paragraph" w:customStyle="1" w:styleId="5E41F4E7AEAA44D0952054A37F80A13A">
    <w:name w:val="5E41F4E7AEAA44D0952054A37F80A13A"/>
    <w:rsid w:val="00356710"/>
  </w:style>
  <w:style w:type="paragraph" w:customStyle="1" w:styleId="AEF04B129E1D48FBB2F6B1E3AA9DA473">
    <w:name w:val="AEF04B129E1D48FBB2F6B1E3AA9DA473"/>
    <w:rsid w:val="00356710"/>
  </w:style>
  <w:style w:type="paragraph" w:customStyle="1" w:styleId="7BF4082FCFF8423787E0DAE7B442B29F">
    <w:name w:val="7BF4082FCFF8423787E0DAE7B442B29F"/>
    <w:rsid w:val="00356710"/>
  </w:style>
  <w:style w:type="paragraph" w:customStyle="1" w:styleId="280F83CA8DB64456AFA32D0F3337C277">
    <w:name w:val="280F83CA8DB64456AFA32D0F3337C277"/>
    <w:rsid w:val="00356710"/>
  </w:style>
  <w:style w:type="paragraph" w:customStyle="1" w:styleId="C4CED25E301A40449D60C77F74C36A89">
    <w:name w:val="C4CED25E301A40449D60C77F74C36A89"/>
    <w:rsid w:val="00356710"/>
  </w:style>
  <w:style w:type="paragraph" w:customStyle="1" w:styleId="3C9D282F1F8245F69B3933BD0D54B9D5">
    <w:name w:val="3C9D282F1F8245F69B3933BD0D54B9D5"/>
    <w:rsid w:val="00356710"/>
  </w:style>
  <w:style w:type="paragraph" w:customStyle="1" w:styleId="B5918A7E809A47A39573FBE58D266ADB">
    <w:name w:val="B5918A7E809A47A39573FBE58D266ADB"/>
    <w:rsid w:val="00356710"/>
  </w:style>
  <w:style w:type="paragraph" w:customStyle="1" w:styleId="FE1B257C68894AEAA67BDA653AF0281D">
    <w:name w:val="FE1B257C68894AEAA67BDA653AF0281D"/>
    <w:rsid w:val="00356710"/>
  </w:style>
  <w:style w:type="paragraph" w:customStyle="1" w:styleId="4BA7C5AB679D47138CB81790BB13810D">
    <w:name w:val="4BA7C5AB679D47138CB81790BB13810D"/>
    <w:rsid w:val="00356710"/>
  </w:style>
  <w:style w:type="paragraph" w:customStyle="1" w:styleId="915DE1C7CD0D472D96A231ECEE73E938">
    <w:name w:val="915DE1C7CD0D472D96A231ECEE73E938"/>
    <w:rsid w:val="00356710"/>
  </w:style>
  <w:style w:type="paragraph" w:customStyle="1" w:styleId="23EBD6CCA37F4D70B6EAF4121FB74360">
    <w:name w:val="23EBD6CCA37F4D70B6EAF4121FB74360"/>
    <w:rsid w:val="00356710"/>
  </w:style>
  <w:style w:type="paragraph" w:customStyle="1" w:styleId="BB81A2D5ABFD4A479DAC3D77B37E649A">
    <w:name w:val="BB81A2D5ABFD4A479DAC3D77B37E649A"/>
    <w:rsid w:val="00356710"/>
  </w:style>
  <w:style w:type="paragraph" w:customStyle="1" w:styleId="AC3A664920E444CEB0AB294462785E9B">
    <w:name w:val="AC3A664920E444CEB0AB294462785E9B"/>
    <w:rsid w:val="00356710"/>
  </w:style>
  <w:style w:type="paragraph" w:customStyle="1" w:styleId="6C86F713F58A4BB9BCDB00174EDC89E1">
    <w:name w:val="6C86F713F58A4BB9BCDB00174EDC89E1"/>
    <w:rsid w:val="00356710"/>
  </w:style>
  <w:style w:type="paragraph" w:customStyle="1" w:styleId="5C63E839E5A24FBCB0CF10C5663B34EB">
    <w:name w:val="5C63E839E5A24FBCB0CF10C5663B34EB"/>
    <w:rsid w:val="00356710"/>
  </w:style>
  <w:style w:type="paragraph" w:customStyle="1" w:styleId="CA72CC7FF955439891AA39CE6597C4DA">
    <w:name w:val="CA72CC7FF955439891AA39CE6597C4DA"/>
    <w:rsid w:val="00356710"/>
  </w:style>
  <w:style w:type="paragraph" w:customStyle="1" w:styleId="3FD551E47C0B4CF7B416325220304F52">
    <w:name w:val="3FD551E47C0B4CF7B416325220304F52"/>
    <w:rsid w:val="00356710"/>
  </w:style>
  <w:style w:type="paragraph" w:customStyle="1" w:styleId="6E7E459684204BFBA4CCEF690641D8C7">
    <w:name w:val="6E7E459684204BFBA4CCEF690641D8C7"/>
    <w:rsid w:val="00356710"/>
  </w:style>
  <w:style w:type="paragraph" w:customStyle="1" w:styleId="CF260A8F489D4F2192168F20806927EE">
    <w:name w:val="CF260A8F489D4F2192168F20806927EE"/>
    <w:rsid w:val="00356710"/>
  </w:style>
  <w:style w:type="paragraph" w:customStyle="1" w:styleId="8AD239351F614BE8940A4084211A5B3E">
    <w:name w:val="8AD239351F614BE8940A4084211A5B3E"/>
    <w:rsid w:val="00356710"/>
  </w:style>
  <w:style w:type="paragraph" w:customStyle="1" w:styleId="C8361B2713894F748E58D84A7A0C8396">
    <w:name w:val="C8361B2713894F748E58D84A7A0C8396"/>
    <w:rsid w:val="00356710"/>
  </w:style>
  <w:style w:type="paragraph" w:customStyle="1" w:styleId="D89737AC49C64169B70CA4BDAE4630CD">
    <w:name w:val="D89737AC49C64169B70CA4BDAE4630CD"/>
    <w:rsid w:val="00356710"/>
  </w:style>
  <w:style w:type="paragraph" w:customStyle="1" w:styleId="B57876A40EA14871B5DB09482C706999">
    <w:name w:val="B57876A40EA14871B5DB09482C706999"/>
    <w:rsid w:val="00356710"/>
  </w:style>
  <w:style w:type="paragraph" w:customStyle="1" w:styleId="AAD73420BBED4BECAFC38C94BD65E323">
    <w:name w:val="AAD73420BBED4BECAFC38C94BD65E323"/>
    <w:rsid w:val="00356710"/>
  </w:style>
  <w:style w:type="paragraph" w:customStyle="1" w:styleId="3272916504364A1CBE52E2964743EA92">
    <w:name w:val="3272916504364A1CBE52E2964743EA92"/>
    <w:rsid w:val="00356710"/>
  </w:style>
  <w:style w:type="paragraph" w:customStyle="1" w:styleId="7F4FA01669A84506BCC896C636F30BC6">
    <w:name w:val="7F4FA01669A84506BCC896C636F30BC6"/>
    <w:rsid w:val="00356710"/>
  </w:style>
  <w:style w:type="paragraph" w:customStyle="1" w:styleId="2174E3B9B4F44054B5700514A4F8E733">
    <w:name w:val="2174E3B9B4F44054B5700514A4F8E733"/>
    <w:rsid w:val="00356710"/>
  </w:style>
  <w:style w:type="paragraph" w:customStyle="1" w:styleId="AC7677F963C341A0A51E8001867F1081">
    <w:name w:val="AC7677F963C341A0A51E8001867F1081"/>
    <w:rsid w:val="00356710"/>
  </w:style>
  <w:style w:type="paragraph" w:customStyle="1" w:styleId="18DB130742C7490CA287D40F32CB0F3E">
    <w:name w:val="18DB130742C7490CA287D40F32CB0F3E"/>
    <w:rsid w:val="00356710"/>
  </w:style>
  <w:style w:type="paragraph" w:customStyle="1" w:styleId="F71965CC3BBA4C4A9FC328CD2820ED78">
    <w:name w:val="F71965CC3BBA4C4A9FC328CD2820ED78"/>
    <w:rsid w:val="00356710"/>
  </w:style>
  <w:style w:type="paragraph" w:customStyle="1" w:styleId="BC74E839A69B4A8695319D9763F82213">
    <w:name w:val="BC74E839A69B4A8695319D9763F82213"/>
    <w:rsid w:val="00356710"/>
  </w:style>
  <w:style w:type="paragraph" w:customStyle="1" w:styleId="ED9F10FF7CE44E758E914FFC3CB5238B">
    <w:name w:val="ED9F10FF7CE44E758E914FFC3CB5238B"/>
    <w:rsid w:val="00356710"/>
  </w:style>
  <w:style w:type="paragraph" w:customStyle="1" w:styleId="18458B8160614691871D9917085042C0">
    <w:name w:val="18458B8160614691871D9917085042C0"/>
    <w:rsid w:val="00356710"/>
  </w:style>
  <w:style w:type="paragraph" w:customStyle="1" w:styleId="FBEDA5558487488A91ACB9367ABFD8F2">
    <w:name w:val="FBEDA5558487488A91ACB9367ABFD8F2"/>
    <w:rsid w:val="00356710"/>
  </w:style>
  <w:style w:type="paragraph" w:customStyle="1" w:styleId="8898534760E64D2B82DE1A6C54A2F345">
    <w:name w:val="8898534760E64D2B82DE1A6C54A2F345"/>
    <w:rsid w:val="00356710"/>
  </w:style>
  <w:style w:type="paragraph" w:customStyle="1" w:styleId="924358DB35EB45CE96889D4A4FD925F4">
    <w:name w:val="924358DB35EB45CE96889D4A4FD925F4"/>
    <w:rsid w:val="00356710"/>
  </w:style>
  <w:style w:type="paragraph" w:customStyle="1" w:styleId="8F03590D47E04F038425EA03238E0F5A">
    <w:name w:val="8F03590D47E04F038425EA03238E0F5A"/>
    <w:rsid w:val="00356710"/>
  </w:style>
  <w:style w:type="paragraph" w:customStyle="1" w:styleId="9C9B34D4A2A64B7CA90E904A91080700">
    <w:name w:val="9C9B34D4A2A64B7CA90E904A91080700"/>
    <w:rsid w:val="00356710"/>
  </w:style>
  <w:style w:type="paragraph" w:customStyle="1" w:styleId="C4CB12989F1C4607804E7727FBD6D4B7">
    <w:name w:val="C4CB12989F1C4607804E7727FBD6D4B7"/>
    <w:rsid w:val="00356710"/>
  </w:style>
  <w:style w:type="paragraph" w:customStyle="1" w:styleId="DEA7C4B0D27B4C51A1E57C2FF2C8A416">
    <w:name w:val="DEA7C4B0D27B4C51A1E57C2FF2C8A416"/>
    <w:rsid w:val="00356710"/>
  </w:style>
  <w:style w:type="paragraph" w:customStyle="1" w:styleId="087777400A8B4F90A5EFF25D5710F683">
    <w:name w:val="087777400A8B4F90A5EFF25D5710F683"/>
    <w:rsid w:val="00356710"/>
  </w:style>
  <w:style w:type="paragraph" w:customStyle="1" w:styleId="8F753F2EF204424D8D741CB817584361">
    <w:name w:val="8F753F2EF204424D8D741CB817584361"/>
    <w:rsid w:val="00356710"/>
  </w:style>
  <w:style w:type="paragraph" w:customStyle="1" w:styleId="C3A576E27561443CA00B36B54608C5B5">
    <w:name w:val="C3A576E27561443CA00B36B54608C5B5"/>
    <w:rsid w:val="00356710"/>
  </w:style>
  <w:style w:type="paragraph" w:customStyle="1" w:styleId="CC843454F5D54B77BB293705FF37515E">
    <w:name w:val="CC843454F5D54B77BB293705FF37515E"/>
    <w:rsid w:val="00356710"/>
  </w:style>
  <w:style w:type="paragraph" w:customStyle="1" w:styleId="04ADB01B3B454E0FB1ED933F65FAEAAA">
    <w:name w:val="04ADB01B3B454E0FB1ED933F65FAEAAA"/>
    <w:rsid w:val="00356710"/>
  </w:style>
  <w:style w:type="paragraph" w:customStyle="1" w:styleId="5021B0DBD3384BF58406CEF95FE89D03">
    <w:name w:val="5021B0DBD3384BF58406CEF95FE89D03"/>
    <w:rsid w:val="00356710"/>
  </w:style>
  <w:style w:type="paragraph" w:customStyle="1" w:styleId="63FC54980F1E4D6B8E157DDCBA6BF63D">
    <w:name w:val="63FC54980F1E4D6B8E157DDCBA6BF63D"/>
    <w:rsid w:val="00356710"/>
  </w:style>
  <w:style w:type="paragraph" w:customStyle="1" w:styleId="8AC7B72F64F849908F325AE6D3E1975B">
    <w:name w:val="8AC7B72F64F849908F325AE6D3E1975B"/>
    <w:rsid w:val="00356710"/>
  </w:style>
  <w:style w:type="paragraph" w:customStyle="1" w:styleId="DCDCA77122C44EA59377895351B107D3">
    <w:name w:val="DCDCA77122C44EA59377895351B107D3"/>
    <w:rsid w:val="00356710"/>
  </w:style>
  <w:style w:type="paragraph" w:customStyle="1" w:styleId="6E3C329AB9C44FFFBAD26E3A8865A2DA">
    <w:name w:val="6E3C329AB9C44FFFBAD26E3A8865A2DA"/>
    <w:rsid w:val="00356710"/>
  </w:style>
  <w:style w:type="paragraph" w:customStyle="1" w:styleId="A61A8401FF38432ABD1BB5D7CDA8C264">
    <w:name w:val="A61A8401FF38432ABD1BB5D7CDA8C264"/>
    <w:rsid w:val="00356710"/>
  </w:style>
  <w:style w:type="paragraph" w:customStyle="1" w:styleId="15C56FEC889C4A5989B3014D5AB2F545">
    <w:name w:val="15C56FEC889C4A5989B3014D5AB2F545"/>
    <w:rsid w:val="00356710"/>
  </w:style>
  <w:style w:type="paragraph" w:customStyle="1" w:styleId="7491CB1EFFE14578A5138ECF13C67C70">
    <w:name w:val="7491CB1EFFE14578A5138ECF13C67C70"/>
    <w:rsid w:val="00356710"/>
  </w:style>
  <w:style w:type="paragraph" w:customStyle="1" w:styleId="E53FD5D5E06041E8A77ECC10CF86DE1B">
    <w:name w:val="E53FD5D5E06041E8A77ECC10CF86DE1B"/>
    <w:rsid w:val="00356710"/>
  </w:style>
  <w:style w:type="paragraph" w:customStyle="1" w:styleId="893DDFF25BF54131AE7CAABB35F3EE93">
    <w:name w:val="893DDFF25BF54131AE7CAABB35F3EE93"/>
    <w:rsid w:val="00356710"/>
  </w:style>
  <w:style w:type="paragraph" w:customStyle="1" w:styleId="FC249426B259476BA38BDDF135081487">
    <w:name w:val="FC249426B259476BA38BDDF135081487"/>
    <w:rsid w:val="00356710"/>
  </w:style>
  <w:style w:type="paragraph" w:customStyle="1" w:styleId="684B359EA18D4BDF9689AD775ABF8122">
    <w:name w:val="684B359EA18D4BDF9689AD775ABF8122"/>
    <w:rsid w:val="00356710"/>
  </w:style>
  <w:style w:type="paragraph" w:customStyle="1" w:styleId="30721ACC57FB4C48852BEB5084690CC4">
    <w:name w:val="30721ACC57FB4C48852BEB5084690CC4"/>
    <w:rsid w:val="00356710"/>
  </w:style>
  <w:style w:type="paragraph" w:customStyle="1" w:styleId="0FFBA638AB2D4F578E9AFF0A9D534134">
    <w:name w:val="0FFBA638AB2D4F578E9AFF0A9D534134"/>
    <w:rsid w:val="00356710"/>
  </w:style>
  <w:style w:type="paragraph" w:customStyle="1" w:styleId="A7D2C1DE02754EDF96246758E750F8CA">
    <w:name w:val="A7D2C1DE02754EDF96246758E750F8CA"/>
    <w:rsid w:val="00356710"/>
  </w:style>
  <w:style w:type="paragraph" w:customStyle="1" w:styleId="7A7FE593E95F486CAD5D287EA2186E21">
    <w:name w:val="7A7FE593E95F486CAD5D287EA2186E21"/>
    <w:rsid w:val="00356710"/>
  </w:style>
  <w:style w:type="paragraph" w:customStyle="1" w:styleId="FD4F49D4C42D464E920911EBB0BCA6E9">
    <w:name w:val="FD4F49D4C42D464E920911EBB0BCA6E9"/>
    <w:rsid w:val="00356710"/>
  </w:style>
  <w:style w:type="paragraph" w:customStyle="1" w:styleId="D7D2FB92F4734D1CA498C278240DFE00">
    <w:name w:val="D7D2FB92F4734D1CA498C278240DFE00"/>
    <w:rsid w:val="00356710"/>
  </w:style>
  <w:style w:type="paragraph" w:customStyle="1" w:styleId="72ECEDFFC06D4D37A38E505822B0922D">
    <w:name w:val="72ECEDFFC06D4D37A38E505822B0922D"/>
    <w:rsid w:val="00356710"/>
  </w:style>
  <w:style w:type="paragraph" w:customStyle="1" w:styleId="46E3E1AB15A940D4B6D0520625BD7130">
    <w:name w:val="46E3E1AB15A940D4B6D0520625BD7130"/>
    <w:rsid w:val="00356710"/>
  </w:style>
  <w:style w:type="paragraph" w:customStyle="1" w:styleId="8D02C15F948E47458A02461335AD956E">
    <w:name w:val="8D02C15F948E47458A02461335AD956E"/>
    <w:rsid w:val="00356710"/>
  </w:style>
  <w:style w:type="paragraph" w:customStyle="1" w:styleId="BAA12B28EF5A4C908DDB4EFD284BEE11">
    <w:name w:val="BAA12B28EF5A4C908DDB4EFD284BEE11"/>
    <w:rsid w:val="00356710"/>
  </w:style>
  <w:style w:type="paragraph" w:customStyle="1" w:styleId="12AB0235959B404E8FD5F9BCC97988A3">
    <w:name w:val="12AB0235959B404E8FD5F9BCC97988A3"/>
    <w:rsid w:val="00356710"/>
  </w:style>
  <w:style w:type="paragraph" w:customStyle="1" w:styleId="7D64336E4FF347B1B267FE1CE2F8B1DB">
    <w:name w:val="7D64336E4FF347B1B267FE1CE2F8B1DB"/>
    <w:rsid w:val="00356710"/>
  </w:style>
  <w:style w:type="paragraph" w:customStyle="1" w:styleId="27C304118DEF4E4F98D9680C5B68B089">
    <w:name w:val="27C304118DEF4E4F98D9680C5B68B089"/>
    <w:rsid w:val="00356710"/>
  </w:style>
  <w:style w:type="paragraph" w:customStyle="1" w:styleId="3E7523FB0FB44C6A95BA25C23C07EFBF">
    <w:name w:val="3E7523FB0FB44C6A95BA25C23C07EFBF"/>
    <w:rsid w:val="00356710"/>
  </w:style>
  <w:style w:type="paragraph" w:customStyle="1" w:styleId="CDA61F31799E4F5F823C1002977C8F8B">
    <w:name w:val="CDA61F31799E4F5F823C1002977C8F8B"/>
    <w:rsid w:val="00356710"/>
  </w:style>
  <w:style w:type="paragraph" w:customStyle="1" w:styleId="361A190FF4FD411F806432D0C3D0C7C7">
    <w:name w:val="361A190FF4FD411F806432D0C3D0C7C7"/>
    <w:rsid w:val="00356710"/>
  </w:style>
  <w:style w:type="paragraph" w:customStyle="1" w:styleId="A75DC2AFC70C4E4B9CF9ADE629ECD82D">
    <w:name w:val="A75DC2AFC70C4E4B9CF9ADE629ECD82D"/>
    <w:rsid w:val="00356710"/>
  </w:style>
  <w:style w:type="paragraph" w:customStyle="1" w:styleId="11948815A46B4F3A9E7B911818740C8D">
    <w:name w:val="11948815A46B4F3A9E7B911818740C8D"/>
    <w:rsid w:val="00356710"/>
  </w:style>
  <w:style w:type="paragraph" w:customStyle="1" w:styleId="7B473522042B4E3291203F5A2FEB4D26">
    <w:name w:val="7B473522042B4E3291203F5A2FEB4D26"/>
    <w:rsid w:val="00356710"/>
  </w:style>
  <w:style w:type="paragraph" w:customStyle="1" w:styleId="00465D62A079485E98956FAF291FCE6E">
    <w:name w:val="00465D62A079485E98956FAF291FCE6E"/>
    <w:rsid w:val="00356710"/>
  </w:style>
  <w:style w:type="paragraph" w:customStyle="1" w:styleId="5C98BDF7AD2F4855858F2D8E40DDAB5A">
    <w:name w:val="5C98BDF7AD2F4855858F2D8E40DDAB5A"/>
    <w:rsid w:val="00356710"/>
  </w:style>
  <w:style w:type="paragraph" w:customStyle="1" w:styleId="DCC742FE5ACB453E9A551C1CCCFB32D5">
    <w:name w:val="DCC742FE5ACB453E9A551C1CCCFB32D5"/>
    <w:rsid w:val="00356710"/>
  </w:style>
  <w:style w:type="paragraph" w:customStyle="1" w:styleId="179BC883E22A44ADB1F7E684743EA01B">
    <w:name w:val="179BC883E22A44ADB1F7E684743EA01B"/>
    <w:rsid w:val="00356710"/>
  </w:style>
  <w:style w:type="paragraph" w:customStyle="1" w:styleId="46980FA176F4482D8A61EBC9E7222210">
    <w:name w:val="46980FA176F4482D8A61EBC9E7222210"/>
    <w:rsid w:val="00356710"/>
  </w:style>
  <w:style w:type="paragraph" w:customStyle="1" w:styleId="D2110E2C163641D1A8F5E8AD5573A69F">
    <w:name w:val="D2110E2C163641D1A8F5E8AD5573A69F"/>
    <w:rsid w:val="00356710"/>
  </w:style>
  <w:style w:type="paragraph" w:customStyle="1" w:styleId="EA0509AB425245359BC7F1C6066B66F5">
    <w:name w:val="EA0509AB425245359BC7F1C6066B66F5"/>
    <w:rsid w:val="00356710"/>
  </w:style>
  <w:style w:type="paragraph" w:customStyle="1" w:styleId="EF1BF68CD6264357BE64693C1B62B03D">
    <w:name w:val="EF1BF68CD6264357BE64693C1B62B03D"/>
    <w:rsid w:val="00356710"/>
  </w:style>
  <w:style w:type="paragraph" w:customStyle="1" w:styleId="DC70AE378D2E4E5DB2B19E83868394E9">
    <w:name w:val="DC70AE378D2E4E5DB2B19E83868394E9"/>
    <w:rsid w:val="00356710"/>
  </w:style>
  <w:style w:type="paragraph" w:customStyle="1" w:styleId="7D5C8326F64E4CCC82258956C8A1BE35">
    <w:name w:val="7D5C8326F64E4CCC82258956C8A1BE35"/>
    <w:rsid w:val="00356710"/>
  </w:style>
  <w:style w:type="paragraph" w:customStyle="1" w:styleId="0121E47DED384F5C97ACADE25876EA1B">
    <w:name w:val="0121E47DED384F5C97ACADE25876EA1B"/>
    <w:rsid w:val="00356710"/>
  </w:style>
  <w:style w:type="paragraph" w:customStyle="1" w:styleId="6F92128665204AD48DC875517F4C4927">
    <w:name w:val="6F92128665204AD48DC875517F4C4927"/>
    <w:rsid w:val="00356710"/>
  </w:style>
  <w:style w:type="paragraph" w:customStyle="1" w:styleId="3DA826F445354BAE85E7EEC26056F564">
    <w:name w:val="3DA826F445354BAE85E7EEC26056F564"/>
    <w:rsid w:val="00356710"/>
  </w:style>
  <w:style w:type="paragraph" w:customStyle="1" w:styleId="A28034D1AB704979AA866D6C00D39F89">
    <w:name w:val="A28034D1AB704979AA866D6C00D39F89"/>
    <w:rsid w:val="00356710"/>
  </w:style>
  <w:style w:type="paragraph" w:customStyle="1" w:styleId="51438450933444EB99D0BB3E3285F0D1">
    <w:name w:val="51438450933444EB99D0BB3E3285F0D1"/>
    <w:rsid w:val="00356710"/>
  </w:style>
  <w:style w:type="paragraph" w:customStyle="1" w:styleId="D511F6851F3B4F1F8BE340DD3488C7A0">
    <w:name w:val="D511F6851F3B4F1F8BE340DD3488C7A0"/>
    <w:rsid w:val="00356710"/>
  </w:style>
  <w:style w:type="paragraph" w:customStyle="1" w:styleId="B8C936C2F3334A11A45F3822F1391CFF">
    <w:name w:val="B8C936C2F3334A11A45F3822F1391CFF"/>
    <w:rsid w:val="00356710"/>
  </w:style>
  <w:style w:type="paragraph" w:customStyle="1" w:styleId="C1F74C6FA38F4E4F8DF65157340C35A7">
    <w:name w:val="C1F74C6FA38F4E4F8DF65157340C35A7"/>
    <w:rsid w:val="00356710"/>
  </w:style>
  <w:style w:type="paragraph" w:customStyle="1" w:styleId="2D18E97B106A420985D6F50FF6B37A06">
    <w:name w:val="2D18E97B106A420985D6F50FF6B37A06"/>
    <w:rsid w:val="00356710"/>
  </w:style>
  <w:style w:type="paragraph" w:customStyle="1" w:styleId="A18FA71A628748F1BB51530832BD6BB1">
    <w:name w:val="A18FA71A628748F1BB51530832BD6BB1"/>
    <w:rsid w:val="00356710"/>
  </w:style>
  <w:style w:type="paragraph" w:customStyle="1" w:styleId="C197841E3CE94A549945AEFBC9A3871A">
    <w:name w:val="C197841E3CE94A549945AEFBC9A3871A"/>
    <w:rsid w:val="00356710"/>
  </w:style>
  <w:style w:type="paragraph" w:customStyle="1" w:styleId="CC7C08C78B934035B94B03D04461A23E">
    <w:name w:val="CC7C08C78B934035B94B03D04461A23E"/>
    <w:rsid w:val="00356710"/>
  </w:style>
  <w:style w:type="paragraph" w:customStyle="1" w:styleId="0C9D34D319924ACB9ED25A3FF62478C9">
    <w:name w:val="0C9D34D319924ACB9ED25A3FF62478C9"/>
    <w:rsid w:val="00356710"/>
  </w:style>
  <w:style w:type="paragraph" w:customStyle="1" w:styleId="832D6D84CB854F82B8476FF313C73E82">
    <w:name w:val="832D6D84CB854F82B8476FF313C73E82"/>
    <w:rsid w:val="00356710"/>
  </w:style>
  <w:style w:type="paragraph" w:customStyle="1" w:styleId="3A443C9AD4DF4013BD91ACD36654515B">
    <w:name w:val="3A443C9AD4DF4013BD91ACD36654515B"/>
    <w:rsid w:val="00356710"/>
  </w:style>
  <w:style w:type="paragraph" w:customStyle="1" w:styleId="FBFDC6DA114249DE9CE512393FA3DA4E">
    <w:name w:val="FBFDC6DA114249DE9CE512393FA3DA4E"/>
    <w:rsid w:val="00356710"/>
  </w:style>
  <w:style w:type="paragraph" w:customStyle="1" w:styleId="4BDA4D14F17F420EAEF3AD6FC2B698BD">
    <w:name w:val="4BDA4D14F17F420EAEF3AD6FC2B698BD"/>
    <w:rsid w:val="00356710"/>
  </w:style>
  <w:style w:type="paragraph" w:customStyle="1" w:styleId="9FCC245B32C04E7FBDE45C22E7940938">
    <w:name w:val="9FCC245B32C04E7FBDE45C22E7940938"/>
    <w:rsid w:val="00356710"/>
  </w:style>
  <w:style w:type="paragraph" w:customStyle="1" w:styleId="4629776D817E416099D2104C5656808E">
    <w:name w:val="4629776D817E416099D2104C5656808E"/>
    <w:rsid w:val="00356710"/>
  </w:style>
  <w:style w:type="paragraph" w:customStyle="1" w:styleId="F7D717FBB1C54F2BA623A673BC9F4C7C">
    <w:name w:val="F7D717FBB1C54F2BA623A673BC9F4C7C"/>
    <w:rsid w:val="00356710"/>
  </w:style>
  <w:style w:type="paragraph" w:customStyle="1" w:styleId="85F1C8AD81924F51B2DB2DD226D3B22D">
    <w:name w:val="85F1C8AD81924F51B2DB2DD226D3B22D"/>
    <w:rsid w:val="00356710"/>
  </w:style>
  <w:style w:type="paragraph" w:customStyle="1" w:styleId="EFDF3DFF7B664BFBAB913E36E21737EE">
    <w:name w:val="EFDF3DFF7B664BFBAB913E36E21737EE"/>
    <w:rsid w:val="00356710"/>
  </w:style>
  <w:style w:type="paragraph" w:customStyle="1" w:styleId="FEE1C4EDAEA84146971BFDD6EC652044">
    <w:name w:val="FEE1C4EDAEA84146971BFDD6EC652044"/>
    <w:rsid w:val="00356710"/>
  </w:style>
  <w:style w:type="paragraph" w:customStyle="1" w:styleId="8C0A4D3EAAAA428E9AFF5BF7CF1CC99B">
    <w:name w:val="8C0A4D3EAAAA428E9AFF5BF7CF1CC99B"/>
    <w:rsid w:val="00356710"/>
  </w:style>
  <w:style w:type="paragraph" w:customStyle="1" w:styleId="8171E78BF40D4E2BBE69FEBAF049D479">
    <w:name w:val="8171E78BF40D4E2BBE69FEBAF049D479"/>
    <w:rsid w:val="00356710"/>
  </w:style>
  <w:style w:type="paragraph" w:customStyle="1" w:styleId="59942233DB0F4CDEB41AE7E13CDC66E9">
    <w:name w:val="59942233DB0F4CDEB41AE7E13CDC66E9"/>
    <w:rsid w:val="00356710"/>
  </w:style>
  <w:style w:type="paragraph" w:customStyle="1" w:styleId="0AEED108AC794D7EB5BB306478FA3BEB">
    <w:name w:val="0AEED108AC794D7EB5BB306478FA3BEB"/>
    <w:rsid w:val="00356710"/>
  </w:style>
  <w:style w:type="paragraph" w:customStyle="1" w:styleId="2B851D530CDD446094E071427C11D522">
    <w:name w:val="2B851D530CDD446094E071427C11D522"/>
    <w:rsid w:val="00356710"/>
  </w:style>
  <w:style w:type="paragraph" w:customStyle="1" w:styleId="5C8C2074DBD24737A2AA2AD8731D5B6D">
    <w:name w:val="5C8C2074DBD24737A2AA2AD8731D5B6D"/>
    <w:rsid w:val="00356710"/>
  </w:style>
  <w:style w:type="paragraph" w:customStyle="1" w:styleId="A11E17DB89164422AD1833CEC222B190">
    <w:name w:val="A11E17DB89164422AD1833CEC222B190"/>
    <w:rsid w:val="00356710"/>
  </w:style>
  <w:style w:type="paragraph" w:customStyle="1" w:styleId="7BF854CDC03247599AC647FA5D788B6B">
    <w:name w:val="7BF854CDC03247599AC647FA5D788B6B"/>
    <w:rsid w:val="00356710"/>
  </w:style>
  <w:style w:type="paragraph" w:customStyle="1" w:styleId="46100BE0E83941B1B8103F8625204081">
    <w:name w:val="46100BE0E83941B1B8103F8625204081"/>
    <w:rsid w:val="00356710"/>
  </w:style>
  <w:style w:type="paragraph" w:customStyle="1" w:styleId="1A984EE31D144924AF9A87FE01BA7DB4">
    <w:name w:val="1A984EE31D144924AF9A87FE01BA7DB4"/>
    <w:rsid w:val="00356710"/>
  </w:style>
  <w:style w:type="paragraph" w:customStyle="1" w:styleId="D1FD88F0994947AF81F1C35BBD23474C">
    <w:name w:val="D1FD88F0994947AF81F1C35BBD23474C"/>
    <w:rsid w:val="00356710"/>
  </w:style>
  <w:style w:type="paragraph" w:customStyle="1" w:styleId="3243910C020246BC84A96779133AF80F">
    <w:name w:val="3243910C020246BC84A96779133AF80F"/>
    <w:rsid w:val="00356710"/>
  </w:style>
  <w:style w:type="paragraph" w:customStyle="1" w:styleId="E3B1FCB9B4B94EC984FB7153408EAFF8">
    <w:name w:val="E3B1FCB9B4B94EC984FB7153408EAFF8"/>
    <w:rsid w:val="00356710"/>
  </w:style>
  <w:style w:type="paragraph" w:customStyle="1" w:styleId="C36A8A82BF7F4B369CBE41EC8B447313">
    <w:name w:val="C36A8A82BF7F4B369CBE41EC8B447313"/>
    <w:rsid w:val="00356710"/>
  </w:style>
  <w:style w:type="paragraph" w:customStyle="1" w:styleId="4EDB3B9CF6EE416A84688169A97AE7E6">
    <w:name w:val="4EDB3B9CF6EE416A84688169A97AE7E6"/>
    <w:rsid w:val="00356710"/>
  </w:style>
  <w:style w:type="paragraph" w:customStyle="1" w:styleId="61E5D8CF2EAC4ED692568057D26A4F02">
    <w:name w:val="61E5D8CF2EAC4ED692568057D26A4F02"/>
    <w:rsid w:val="00356710"/>
  </w:style>
  <w:style w:type="paragraph" w:customStyle="1" w:styleId="F496C90684C9469C8E4A7E922211B97B">
    <w:name w:val="F496C90684C9469C8E4A7E922211B97B"/>
    <w:rsid w:val="00356710"/>
  </w:style>
  <w:style w:type="paragraph" w:customStyle="1" w:styleId="891AE132E58443D38E4D566812F8862D">
    <w:name w:val="891AE132E58443D38E4D566812F8862D"/>
    <w:rsid w:val="00356710"/>
  </w:style>
  <w:style w:type="paragraph" w:customStyle="1" w:styleId="552AE7AA725541C9ADC0D684775AE291">
    <w:name w:val="552AE7AA725541C9ADC0D684775AE291"/>
    <w:rsid w:val="00356710"/>
  </w:style>
  <w:style w:type="paragraph" w:customStyle="1" w:styleId="7769A62F93D2441A849FCF10FCFE8344">
    <w:name w:val="7769A62F93D2441A849FCF10FCFE8344"/>
    <w:rsid w:val="00356710"/>
  </w:style>
  <w:style w:type="paragraph" w:customStyle="1" w:styleId="E55E99B0742E4BD28C9C9CB0D4D2C634">
    <w:name w:val="E55E99B0742E4BD28C9C9CB0D4D2C634"/>
    <w:rsid w:val="00356710"/>
  </w:style>
  <w:style w:type="paragraph" w:customStyle="1" w:styleId="4A2A494BF3DA48829985D4791181BBC3">
    <w:name w:val="4A2A494BF3DA48829985D4791181BBC3"/>
    <w:rsid w:val="00356710"/>
  </w:style>
  <w:style w:type="paragraph" w:customStyle="1" w:styleId="B7CF032DAFA74224A7F115072F045958">
    <w:name w:val="B7CF032DAFA74224A7F115072F045958"/>
    <w:rsid w:val="00356710"/>
  </w:style>
  <w:style w:type="paragraph" w:customStyle="1" w:styleId="3F8F0BFF55834B0AB5652112B3723242">
    <w:name w:val="3F8F0BFF55834B0AB5652112B3723242"/>
    <w:rsid w:val="00356710"/>
  </w:style>
  <w:style w:type="paragraph" w:customStyle="1" w:styleId="4FF6CED607574384B88BA4879BFC0243">
    <w:name w:val="4FF6CED607574384B88BA4879BFC0243"/>
    <w:rsid w:val="00356710"/>
  </w:style>
  <w:style w:type="paragraph" w:customStyle="1" w:styleId="BAA65F1EB8854B44A33F3B456A0FF224">
    <w:name w:val="BAA65F1EB8854B44A33F3B456A0FF224"/>
    <w:rsid w:val="00356710"/>
  </w:style>
  <w:style w:type="paragraph" w:customStyle="1" w:styleId="6E51FD7925E749CA9384F3350D31972C">
    <w:name w:val="6E51FD7925E749CA9384F3350D31972C"/>
    <w:rsid w:val="00356710"/>
  </w:style>
  <w:style w:type="paragraph" w:customStyle="1" w:styleId="4350F727B45043A7B90FFED142ED1FA2">
    <w:name w:val="4350F727B45043A7B90FFED142ED1FA2"/>
    <w:rsid w:val="00356710"/>
  </w:style>
  <w:style w:type="paragraph" w:customStyle="1" w:styleId="02CAD854AAD7406FA617271BE5E1EFB4">
    <w:name w:val="02CAD854AAD7406FA617271BE5E1EFB4"/>
    <w:rsid w:val="00356710"/>
  </w:style>
  <w:style w:type="paragraph" w:customStyle="1" w:styleId="42CDC0125A4B4547B677B6D3268BE5F3">
    <w:name w:val="42CDC0125A4B4547B677B6D3268BE5F3"/>
    <w:rsid w:val="00356710"/>
  </w:style>
  <w:style w:type="paragraph" w:customStyle="1" w:styleId="9F5867D6612641C3BBE6B4E5DA0A8056">
    <w:name w:val="9F5867D6612641C3BBE6B4E5DA0A8056"/>
    <w:rsid w:val="00356710"/>
  </w:style>
  <w:style w:type="paragraph" w:customStyle="1" w:styleId="6767897A315C4E8DB9874C54EFBF32F6">
    <w:name w:val="6767897A315C4E8DB9874C54EFBF32F6"/>
    <w:rsid w:val="00356710"/>
  </w:style>
  <w:style w:type="paragraph" w:customStyle="1" w:styleId="3BB1A49544774E1CA0A50BB34950168E">
    <w:name w:val="3BB1A49544774E1CA0A50BB34950168E"/>
    <w:rsid w:val="00356710"/>
  </w:style>
  <w:style w:type="paragraph" w:customStyle="1" w:styleId="F4510549E38542118475EBB70AF595A1">
    <w:name w:val="F4510549E38542118475EBB70AF595A1"/>
    <w:rsid w:val="00356710"/>
  </w:style>
  <w:style w:type="paragraph" w:customStyle="1" w:styleId="2E5FD22B137C40F68E46BF4AFB82471A">
    <w:name w:val="2E5FD22B137C40F68E46BF4AFB82471A"/>
    <w:rsid w:val="00356710"/>
  </w:style>
  <w:style w:type="paragraph" w:customStyle="1" w:styleId="6020893810D14CD2B45E77C6335F3E9E">
    <w:name w:val="6020893810D14CD2B45E77C6335F3E9E"/>
    <w:rsid w:val="00356710"/>
  </w:style>
  <w:style w:type="paragraph" w:customStyle="1" w:styleId="C2989B0E2BC2475186F14863D01B6EEF">
    <w:name w:val="C2989B0E2BC2475186F14863D01B6EEF"/>
    <w:rsid w:val="00356710"/>
  </w:style>
  <w:style w:type="paragraph" w:customStyle="1" w:styleId="0403F947D25C4C39870E4A72BB832FF6">
    <w:name w:val="0403F947D25C4C39870E4A72BB832FF6"/>
    <w:rsid w:val="00356710"/>
  </w:style>
  <w:style w:type="paragraph" w:customStyle="1" w:styleId="57E82517C8D3468BBF0E8566EDA86F7F">
    <w:name w:val="57E82517C8D3468BBF0E8566EDA86F7F"/>
    <w:rsid w:val="00356710"/>
  </w:style>
  <w:style w:type="paragraph" w:customStyle="1" w:styleId="584A19E20FA340C29458D3449A4F1EBE">
    <w:name w:val="584A19E20FA340C29458D3449A4F1EBE"/>
    <w:rsid w:val="00356710"/>
  </w:style>
  <w:style w:type="paragraph" w:customStyle="1" w:styleId="A1321AA25AAC4AF7A2C2EE3CBFDEA11D">
    <w:name w:val="A1321AA25AAC4AF7A2C2EE3CBFDEA11D"/>
    <w:rsid w:val="00356710"/>
  </w:style>
  <w:style w:type="paragraph" w:customStyle="1" w:styleId="5893487BFAE745EC8A8A8AFD207BF193">
    <w:name w:val="5893487BFAE745EC8A8A8AFD207BF193"/>
    <w:rsid w:val="00356710"/>
  </w:style>
  <w:style w:type="paragraph" w:customStyle="1" w:styleId="65EC20B486F244569AC9E873FBAE7001">
    <w:name w:val="65EC20B486F244569AC9E873FBAE7001"/>
    <w:rsid w:val="00356710"/>
  </w:style>
  <w:style w:type="paragraph" w:customStyle="1" w:styleId="F1DA780AC7A542F48C078838C5624170">
    <w:name w:val="F1DA780AC7A542F48C078838C5624170"/>
    <w:rsid w:val="00356710"/>
  </w:style>
  <w:style w:type="paragraph" w:customStyle="1" w:styleId="1CA92DE364E34C6ABBFAF4DAFEAD7C7B">
    <w:name w:val="1CA92DE364E34C6ABBFAF4DAFEAD7C7B"/>
    <w:rsid w:val="00356710"/>
  </w:style>
  <w:style w:type="paragraph" w:customStyle="1" w:styleId="6EB75763E00A4EED930555D42E1B230E">
    <w:name w:val="6EB75763E00A4EED930555D42E1B230E"/>
    <w:rsid w:val="00356710"/>
  </w:style>
  <w:style w:type="paragraph" w:customStyle="1" w:styleId="93F8E568A79E442EAA1855962F16FD9D">
    <w:name w:val="93F8E568A79E442EAA1855962F16FD9D"/>
    <w:rsid w:val="00356710"/>
  </w:style>
  <w:style w:type="paragraph" w:customStyle="1" w:styleId="2EFEC9919ECD4F39934A9E1686EE9D6E">
    <w:name w:val="2EFEC9919ECD4F39934A9E1686EE9D6E"/>
    <w:rsid w:val="00356710"/>
  </w:style>
  <w:style w:type="paragraph" w:customStyle="1" w:styleId="9F35E04B3BE44777AD2676765570AD08">
    <w:name w:val="9F35E04B3BE44777AD2676765570AD08"/>
    <w:rsid w:val="00356710"/>
  </w:style>
  <w:style w:type="paragraph" w:customStyle="1" w:styleId="28ACF0D4D63D47939B627B0F7F42E918">
    <w:name w:val="28ACF0D4D63D47939B627B0F7F42E918"/>
    <w:rsid w:val="00356710"/>
  </w:style>
  <w:style w:type="paragraph" w:customStyle="1" w:styleId="5D6B320E57FB4984A73BBE3B80CEB017">
    <w:name w:val="5D6B320E57FB4984A73BBE3B80CEB017"/>
    <w:rsid w:val="00356710"/>
  </w:style>
  <w:style w:type="paragraph" w:customStyle="1" w:styleId="39C8C05818CE4BB5BF8171022879F4A0">
    <w:name w:val="39C8C05818CE4BB5BF8171022879F4A0"/>
    <w:rsid w:val="00356710"/>
  </w:style>
  <w:style w:type="paragraph" w:customStyle="1" w:styleId="71922C76914E466FBBFDDABBE95F8A53">
    <w:name w:val="71922C76914E466FBBFDDABBE95F8A53"/>
    <w:rsid w:val="00356710"/>
  </w:style>
  <w:style w:type="paragraph" w:customStyle="1" w:styleId="F272A78D75554F3EA87A1D657B9353CC">
    <w:name w:val="F272A78D75554F3EA87A1D657B9353CC"/>
    <w:rsid w:val="00356710"/>
  </w:style>
  <w:style w:type="paragraph" w:customStyle="1" w:styleId="348629EFC82648BA9861A1FC55319C76">
    <w:name w:val="348629EFC82648BA9861A1FC55319C76"/>
    <w:rsid w:val="00356710"/>
  </w:style>
  <w:style w:type="paragraph" w:customStyle="1" w:styleId="9A803D9BBA5A4EB5A8ADB7F67E0433C5">
    <w:name w:val="9A803D9BBA5A4EB5A8ADB7F67E0433C5"/>
    <w:rsid w:val="00356710"/>
  </w:style>
  <w:style w:type="paragraph" w:customStyle="1" w:styleId="35A6D9D8DB7440F3A66E0F868DF2C7A3">
    <w:name w:val="35A6D9D8DB7440F3A66E0F868DF2C7A3"/>
    <w:rsid w:val="00356710"/>
  </w:style>
  <w:style w:type="paragraph" w:customStyle="1" w:styleId="73630F91FC63421FB8ACE0FD5085DEBA">
    <w:name w:val="73630F91FC63421FB8ACE0FD5085DEBA"/>
    <w:rsid w:val="00356710"/>
  </w:style>
  <w:style w:type="paragraph" w:customStyle="1" w:styleId="7962576D38444ED3AB5C04552791FCA4">
    <w:name w:val="7962576D38444ED3AB5C04552791FCA4"/>
    <w:rsid w:val="00356710"/>
  </w:style>
  <w:style w:type="paragraph" w:customStyle="1" w:styleId="5E17FE17CABD4A58BA19541CFBC21967">
    <w:name w:val="5E17FE17CABD4A58BA19541CFBC21967"/>
    <w:rsid w:val="00356710"/>
  </w:style>
  <w:style w:type="paragraph" w:customStyle="1" w:styleId="46A06D9ABB47439F89F6DDACA752CF02">
    <w:name w:val="46A06D9ABB47439F89F6DDACA752CF02"/>
    <w:rsid w:val="00356710"/>
  </w:style>
  <w:style w:type="paragraph" w:customStyle="1" w:styleId="230EAAD816104A19A8F60EBB156E1F13">
    <w:name w:val="230EAAD816104A19A8F60EBB156E1F13"/>
    <w:rsid w:val="00356710"/>
  </w:style>
  <w:style w:type="paragraph" w:customStyle="1" w:styleId="6A0E6F13D50241979C4AE6AA51101B87">
    <w:name w:val="6A0E6F13D50241979C4AE6AA51101B87"/>
    <w:rsid w:val="00356710"/>
  </w:style>
  <w:style w:type="paragraph" w:customStyle="1" w:styleId="0F33C1FAA6FF4A839227D0744828D03D">
    <w:name w:val="0F33C1FAA6FF4A839227D0744828D03D"/>
    <w:rsid w:val="00356710"/>
  </w:style>
  <w:style w:type="paragraph" w:customStyle="1" w:styleId="743F5734AE754EFBBED52DCAF0BAC290">
    <w:name w:val="743F5734AE754EFBBED52DCAF0BAC290"/>
    <w:rsid w:val="00356710"/>
  </w:style>
  <w:style w:type="paragraph" w:customStyle="1" w:styleId="148C09D73855457294BDE138DDF6C40C">
    <w:name w:val="148C09D73855457294BDE138DDF6C40C"/>
    <w:rsid w:val="00356710"/>
  </w:style>
  <w:style w:type="paragraph" w:customStyle="1" w:styleId="D1F9DA5C3D564DF9851DA4794E216D36">
    <w:name w:val="D1F9DA5C3D564DF9851DA4794E216D36"/>
    <w:rsid w:val="00356710"/>
  </w:style>
  <w:style w:type="paragraph" w:customStyle="1" w:styleId="11A27FC5920C4F11BEB5C22C9B791D42">
    <w:name w:val="11A27FC5920C4F11BEB5C22C9B791D42"/>
    <w:rsid w:val="00356710"/>
  </w:style>
  <w:style w:type="paragraph" w:customStyle="1" w:styleId="D62D8D42E7864A88BF1C84B18D590393">
    <w:name w:val="D62D8D42E7864A88BF1C84B18D590393"/>
    <w:rsid w:val="00356710"/>
  </w:style>
  <w:style w:type="paragraph" w:customStyle="1" w:styleId="9EF90F36AD704F4A9949BF2CEF4612A9">
    <w:name w:val="9EF90F36AD704F4A9949BF2CEF4612A9"/>
    <w:rsid w:val="00356710"/>
  </w:style>
  <w:style w:type="paragraph" w:customStyle="1" w:styleId="D4FBBFD8A41B4296ACCB08410D9268F8">
    <w:name w:val="D4FBBFD8A41B4296ACCB08410D9268F8"/>
    <w:rsid w:val="00356710"/>
  </w:style>
  <w:style w:type="paragraph" w:customStyle="1" w:styleId="E8D5255931BD4B3D85EA9452BF7A390F">
    <w:name w:val="E8D5255931BD4B3D85EA9452BF7A390F"/>
    <w:rsid w:val="00356710"/>
  </w:style>
  <w:style w:type="paragraph" w:customStyle="1" w:styleId="B5C26FE98FA0429EADEB6FBED9CFC110">
    <w:name w:val="B5C26FE98FA0429EADEB6FBED9CFC110"/>
    <w:rsid w:val="00356710"/>
  </w:style>
  <w:style w:type="paragraph" w:customStyle="1" w:styleId="14723618F45047DABE8B43FABA873AB2">
    <w:name w:val="14723618F45047DABE8B43FABA873AB2"/>
    <w:rsid w:val="00356710"/>
  </w:style>
  <w:style w:type="paragraph" w:customStyle="1" w:styleId="1BD682D8334E43519CE5C11739A54878">
    <w:name w:val="1BD682D8334E43519CE5C11739A54878"/>
    <w:rsid w:val="00356710"/>
  </w:style>
  <w:style w:type="paragraph" w:customStyle="1" w:styleId="717D3A8F2ACB44CEA68822F1FEA50D82">
    <w:name w:val="717D3A8F2ACB44CEA68822F1FEA50D82"/>
    <w:rsid w:val="00356710"/>
  </w:style>
  <w:style w:type="paragraph" w:customStyle="1" w:styleId="4ADFAA0A13F94C6DBBBFF1D93080869A">
    <w:name w:val="4ADFAA0A13F94C6DBBBFF1D93080869A"/>
    <w:rsid w:val="00356710"/>
  </w:style>
  <w:style w:type="paragraph" w:customStyle="1" w:styleId="A0F0BDE32EA240CC9C2D72901EEBB8DD">
    <w:name w:val="A0F0BDE32EA240CC9C2D72901EEBB8DD"/>
    <w:rsid w:val="00356710"/>
  </w:style>
  <w:style w:type="paragraph" w:customStyle="1" w:styleId="E7723923957144348AEE06918BCB3919">
    <w:name w:val="E7723923957144348AEE06918BCB3919"/>
    <w:rsid w:val="00356710"/>
  </w:style>
  <w:style w:type="paragraph" w:customStyle="1" w:styleId="82755E4B128A46FEB024C121C879EC70">
    <w:name w:val="82755E4B128A46FEB024C121C879EC70"/>
    <w:rsid w:val="00356710"/>
  </w:style>
  <w:style w:type="paragraph" w:customStyle="1" w:styleId="42E3768850E946D29627D757576D882E">
    <w:name w:val="42E3768850E946D29627D757576D882E"/>
    <w:rsid w:val="00356710"/>
  </w:style>
  <w:style w:type="paragraph" w:customStyle="1" w:styleId="096AC6F5AEDC4BF39C0D1C9AE00F2870">
    <w:name w:val="096AC6F5AEDC4BF39C0D1C9AE00F2870"/>
    <w:rsid w:val="00356710"/>
  </w:style>
  <w:style w:type="paragraph" w:customStyle="1" w:styleId="8C3ED95C164940BF82278A70D928150F">
    <w:name w:val="8C3ED95C164940BF82278A70D928150F"/>
    <w:rsid w:val="00356710"/>
  </w:style>
  <w:style w:type="paragraph" w:customStyle="1" w:styleId="E059812515C14032A12D2E8998743239">
    <w:name w:val="E059812515C14032A12D2E8998743239"/>
    <w:rsid w:val="00356710"/>
  </w:style>
  <w:style w:type="paragraph" w:customStyle="1" w:styleId="D4D1FFAB02DB4D34ABB6A48E8487FF74">
    <w:name w:val="D4D1FFAB02DB4D34ABB6A48E8487FF74"/>
    <w:rsid w:val="00356710"/>
  </w:style>
  <w:style w:type="paragraph" w:customStyle="1" w:styleId="A21720272480404C8842CD98D0DE9E4B">
    <w:name w:val="A21720272480404C8842CD98D0DE9E4B"/>
    <w:rsid w:val="00356710"/>
  </w:style>
  <w:style w:type="paragraph" w:customStyle="1" w:styleId="1C9F4E86938C4133BF71348DE8AF845D">
    <w:name w:val="1C9F4E86938C4133BF71348DE8AF845D"/>
    <w:rsid w:val="00356710"/>
  </w:style>
  <w:style w:type="paragraph" w:customStyle="1" w:styleId="6DB44DE9F78B4BF8954F86B9F8CCEFA1">
    <w:name w:val="6DB44DE9F78B4BF8954F86B9F8CCEFA1"/>
    <w:rsid w:val="00356710"/>
  </w:style>
  <w:style w:type="paragraph" w:customStyle="1" w:styleId="1DD2FF5126104514A364D876529759F8">
    <w:name w:val="1DD2FF5126104514A364D876529759F8"/>
    <w:rsid w:val="00356710"/>
  </w:style>
  <w:style w:type="paragraph" w:customStyle="1" w:styleId="E864B9024CC24D5F8EF1ABFF1C7A90C6">
    <w:name w:val="E864B9024CC24D5F8EF1ABFF1C7A90C6"/>
    <w:rsid w:val="00356710"/>
  </w:style>
  <w:style w:type="paragraph" w:customStyle="1" w:styleId="8E3189B505A141E895AB7484D224EA23">
    <w:name w:val="8E3189B505A141E895AB7484D224EA23"/>
    <w:rsid w:val="00356710"/>
  </w:style>
  <w:style w:type="paragraph" w:customStyle="1" w:styleId="84687C5B61EE4708A139D98F9F3A7450">
    <w:name w:val="84687C5B61EE4708A139D98F9F3A7450"/>
    <w:rsid w:val="00356710"/>
  </w:style>
  <w:style w:type="paragraph" w:customStyle="1" w:styleId="EDBF0C3D5C2844AB9B181B8E8E85B0C2">
    <w:name w:val="EDBF0C3D5C2844AB9B181B8E8E85B0C2"/>
    <w:rsid w:val="00356710"/>
  </w:style>
  <w:style w:type="paragraph" w:customStyle="1" w:styleId="C2091E1B992342C7844A3A5E29BB9D5C">
    <w:name w:val="C2091E1B992342C7844A3A5E29BB9D5C"/>
    <w:rsid w:val="00356710"/>
  </w:style>
  <w:style w:type="paragraph" w:customStyle="1" w:styleId="A8F0B753EE044FF796743DC5A0A6F810">
    <w:name w:val="A8F0B753EE044FF796743DC5A0A6F810"/>
    <w:rsid w:val="00356710"/>
  </w:style>
  <w:style w:type="paragraph" w:customStyle="1" w:styleId="78EB8E9F5F794A0F85E07418EA6FBBF9">
    <w:name w:val="78EB8E9F5F794A0F85E07418EA6FBBF9"/>
    <w:rsid w:val="00356710"/>
  </w:style>
  <w:style w:type="paragraph" w:customStyle="1" w:styleId="77B1BA46727F474FA7285344CE76E1AA">
    <w:name w:val="77B1BA46727F474FA7285344CE76E1AA"/>
    <w:rsid w:val="00356710"/>
  </w:style>
  <w:style w:type="paragraph" w:customStyle="1" w:styleId="057212FCD76D4CA98CB47D3DB55E2E10">
    <w:name w:val="057212FCD76D4CA98CB47D3DB55E2E10"/>
    <w:rsid w:val="00356710"/>
  </w:style>
  <w:style w:type="paragraph" w:customStyle="1" w:styleId="C45E5E09174F4214A11955EFA584FCA7">
    <w:name w:val="C45E5E09174F4214A11955EFA584FCA7"/>
    <w:rsid w:val="00356710"/>
  </w:style>
  <w:style w:type="paragraph" w:customStyle="1" w:styleId="B3B1AD766DF5461B8D26C6F75F89B897">
    <w:name w:val="B3B1AD766DF5461B8D26C6F75F89B897"/>
    <w:rsid w:val="00356710"/>
  </w:style>
  <w:style w:type="paragraph" w:customStyle="1" w:styleId="985049EAEEB146E0A75BBCFD8D21B83B">
    <w:name w:val="985049EAEEB146E0A75BBCFD8D21B83B"/>
    <w:rsid w:val="00356710"/>
  </w:style>
  <w:style w:type="paragraph" w:customStyle="1" w:styleId="CEBF4A63F1FC4C078465F48A4B0A909D">
    <w:name w:val="CEBF4A63F1FC4C078465F48A4B0A909D"/>
    <w:rsid w:val="00356710"/>
  </w:style>
  <w:style w:type="paragraph" w:customStyle="1" w:styleId="32CAE4B2713742BA90C9C3D4B6328131">
    <w:name w:val="32CAE4B2713742BA90C9C3D4B6328131"/>
    <w:rsid w:val="00356710"/>
  </w:style>
  <w:style w:type="paragraph" w:customStyle="1" w:styleId="94177EBDE68D40F191411E0DF290C3BF">
    <w:name w:val="94177EBDE68D40F191411E0DF290C3BF"/>
    <w:rsid w:val="00356710"/>
  </w:style>
  <w:style w:type="paragraph" w:customStyle="1" w:styleId="A9E597CD36E744859FBB566CE67B6F64">
    <w:name w:val="A9E597CD36E744859FBB566CE67B6F64"/>
    <w:rsid w:val="00356710"/>
  </w:style>
  <w:style w:type="paragraph" w:customStyle="1" w:styleId="8F2865FBC77D46749AC351C6882C4F07">
    <w:name w:val="8F2865FBC77D46749AC351C6882C4F07"/>
    <w:rsid w:val="00356710"/>
  </w:style>
  <w:style w:type="paragraph" w:customStyle="1" w:styleId="4232379EE7F8494984B0E5138E6AC8BB">
    <w:name w:val="4232379EE7F8494984B0E5138E6AC8BB"/>
    <w:rsid w:val="00356710"/>
  </w:style>
  <w:style w:type="paragraph" w:customStyle="1" w:styleId="6C4C7AEF7D60498B95ED9ADE9D90DCDE">
    <w:name w:val="6C4C7AEF7D60498B95ED9ADE9D90DCDE"/>
    <w:rsid w:val="00356710"/>
  </w:style>
  <w:style w:type="paragraph" w:customStyle="1" w:styleId="9A8AD03A1FB74724A411FFB3FB5496CF">
    <w:name w:val="9A8AD03A1FB74724A411FFB3FB5496CF"/>
    <w:rsid w:val="00356710"/>
  </w:style>
  <w:style w:type="paragraph" w:customStyle="1" w:styleId="232A15A941234BB3B2C82F3C903259B0">
    <w:name w:val="232A15A941234BB3B2C82F3C903259B0"/>
    <w:rsid w:val="00356710"/>
  </w:style>
  <w:style w:type="paragraph" w:customStyle="1" w:styleId="3FA74B2C3B7645EDA219CC3A1434F6EB">
    <w:name w:val="3FA74B2C3B7645EDA219CC3A1434F6EB"/>
    <w:rsid w:val="00356710"/>
  </w:style>
  <w:style w:type="paragraph" w:customStyle="1" w:styleId="39AF3111A2544470A58ADA09A89EE11D">
    <w:name w:val="39AF3111A2544470A58ADA09A89EE11D"/>
    <w:rsid w:val="00356710"/>
  </w:style>
  <w:style w:type="paragraph" w:customStyle="1" w:styleId="704B5A180CB042798B3F52197F49DEBE">
    <w:name w:val="704B5A180CB042798B3F52197F49DEBE"/>
    <w:rsid w:val="00356710"/>
  </w:style>
  <w:style w:type="paragraph" w:customStyle="1" w:styleId="395776A3EF334F4E82993A8EE32D4AC9">
    <w:name w:val="395776A3EF334F4E82993A8EE32D4AC9"/>
    <w:rsid w:val="00356710"/>
  </w:style>
  <w:style w:type="paragraph" w:customStyle="1" w:styleId="1302B65470D54E59808FF8D3B76CA98E">
    <w:name w:val="1302B65470D54E59808FF8D3B76CA98E"/>
    <w:rsid w:val="00356710"/>
  </w:style>
  <w:style w:type="paragraph" w:customStyle="1" w:styleId="3136C00DDB52401BB6CBC6853674A80C">
    <w:name w:val="3136C00DDB52401BB6CBC6853674A80C"/>
    <w:rsid w:val="00356710"/>
  </w:style>
  <w:style w:type="paragraph" w:customStyle="1" w:styleId="1BFB4EFD28C24EB79AE4FF354EE77B38">
    <w:name w:val="1BFB4EFD28C24EB79AE4FF354EE77B38"/>
    <w:rsid w:val="00356710"/>
  </w:style>
  <w:style w:type="paragraph" w:customStyle="1" w:styleId="810ABCE70FA24229986B44775B954119">
    <w:name w:val="810ABCE70FA24229986B44775B954119"/>
    <w:rsid w:val="00356710"/>
  </w:style>
  <w:style w:type="paragraph" w:customStyle="1" w:styleId="7C6CEC528E8B4CFA8E50E513C5B4F0F2">
    <w:name w:val="7C6CEC528E8B4CFA8E50E513C5B4F0F2"/>
    <w:rsid w:val="00356710"/>
  </w:style>
  <w:style w:type="paragraph" w:customStyle="1" w:styleId="5E13DB9324834A56A33B418DE6332080">
    <w:name w:val="5E13DB9324834A56A33B418DE6332080"/>
    <w:rsid w:val="00356710"/>
  </w:style>
  <w:style w:type="paragraph" w:customStyle="1" w:styleId="B3B98D0A591E4D73B5139477FD5DB1E7">
    <w:name w:val="B3B98D0A591E4D73B5139477FD5DB1E7"/>
    <w:rsid w:val="00356710"/>
  </w:style>
  <w:style w:type="paragraph" w:customStyle="1" w:styleId="F514D0BD7AEA418483B1F05677EAF453">
    <w:name w:val="F514D0BD7AEA418483B1F05677EAF453"/>
    <w:rsid w:val="00356710"/>
  </w:style>
  <w:style w:type="paragraph" w:customStyle="1" w:styleId="46B93610ECA543088BA862BAA7A15FD3">
    <w:name w:val="46B93610ECA543088BA862BAA7A15FD3"/>
    <w:rsid w:val="00356710"/>
  </w:style>
  <w:style w:type="paragraph" w:customStyle="1" w:styleId="E3B9D73C2E234362BBA59CA8EE8F1D93">
    <w:name w:val="E3B9D73C2E234362BBA59CA8EE8F1D93"/>
    <w:rsid w:val="00356710"/>
  </w:style>
  <w:style w:type="paragraph" w:customStyle="1" w:styleId="714839B1BBBD46739F97FAB844FF0BC0">
    <w:name w:val="714839B1BBBD46739F97FAB844FF0BC0"/>
    <w:rsid w:val="00356710"/>
  </w:style>
  <w:style w:type="paragraph" w:customStyle="1" w:styleId="EBCD36B5EFC74A0390E7BE9552DA1BB9">
    <w:name w:val="EBCD36B5EFC74A0390E7BE9552DA1BB9"/>
    <w:rsid w:val="00356710"/>
  </w:style>
  <w:style w:type="paragraph" w:customStyle="1" w:styleId="AC743FC21E4948CBB89C426A38D77019">
    <w:name w:val="AC743FC21E4948CBB89C426A38D77019"/>
    <w:rsid w:val="00356710"/>
  </w:style>
  <w:style w:type="paragraph" w:customStyle="1" w:styleId="2CD5710B69A34B36B68855A5638E05AB">
    <w:name w:val="2CD5710B69A34B36B68855A5638E05AB"/>
    <w:rsid w:val="00356710"/>
  </w:style>
  <w:style w:type="paragraph" w:customStyle="1" w:styleId="BB364CDE6D8D47A0BEDCA89411AAD9F3">
    <w:name w:val="BB364CDE6D8D47A0BEDCA89411AAD9F3"/>
    <w:rsid w:val="00356710"/>
  </w:style>
  <w:style w:type="paragraph" w:customStyle="1" w:styleId="A59D06DA23BD4D9399767ACD9FBE0E58">
    <w:name w:val="A59D06DA23BD4D9399767ACD9FBE0E58"/>
    <w:rsid w:val="00356710"/>
  </w:style>
  <w:style w:type="paragraph" w:customStyle="1" w:styleId="FED20681EFD448409EBD09D5C8DE2DB2">
    <w:name w:val="FED20681EFD448409EBD09D5C8DE2DB2"/>
    <w:rsid w:val="00356710"/>
  </w:style>
  <w:style w:type="paragraph" w:customStyle="1" w:styleId="0B51073F644D472FA82A584F85E00A5E">
    <w:name w:val="0B51073F644D472FA82A584F85E00A5E"/>
    <w:rsid w:val="00356710"/>
  </w:style>
  <w:style w:type="paragraph" w:customStyle="1" w:styleId="827BDC66D9C84DBB8E3DC75C036DF747">
    <w:name w:val="827BDC66D9C84DBB8E3DC75C036DF747"/>
    <w:rsid w:val="00356710"/>
  </w:style>
  <w:style w:type="paragraph" w:customStyle="1" w:styleId="B1077D1A8C634F748EFCEB39DC367B0D">
    <w:name w:val="B1077D1A8C634F748EFCEB39DC367B0D"/>
    <w:rsid w:val="00356710"/>
  </w:style>
  <w:style w:type="paragraph" w:customStyle="1" w:styleId="B8342756F6924CB4B8A0F2500F9B8109">
    <w:name w:val="B8342756F6924CB4B8A0F2500F9B8109"/>
    <w:rsid w:val="00356710"/>
  </w:style>
  <w:style w:type="paragraph" w:customStyle="1" w:styleId="93E32514171A4035893E685B8C5B50EC">
    <w:name w:val="93E32514171A4035893E685B8C5B50EC"/>
    <w:rsid w:val="00356710"/>
  </w:style>
  <w:style w:type="paragraph" w:customStyle="1" w:styleId="B61BA07F6C63407AB21939807D2E719E">
    <w:name w:val="B61BA07F6C63407AB21939807D2E719E"/>
    <w:rsid w:val="00645BC4"/>
  </w:style>
  <w:style w:type="paragraph" w:customStyle="1" w:styleId="976BA29626A84619A1618B928E1CE63D">
    <w:name w:val="976BA29626A84619A1618B928E1CE63D"/>
    <w:rsid w:val="00645BC4"/>
  </w:style>
  <w:style w:type="paragraph" w:customStyle="1" w:styleId="CF74328F0CD34D779A6A277581F287C9">
    <w:name w:val="CF74328F0CD34D779A6A277581F287C9"/>
    <w:rsid w:val="00645BC4"/>
  </w:style>
  <w:style w:type="paragraph" w:customStyle="1" w:styleId="15FA57C21E8849BBB9C19B25A5D1CAF5">
    <w:name w:val="15FA57C21E8849BBB9C19B25A5D1CAF5"/>
    <w:rsid w:val="00645BC4"/>
  </w:style>
  <w:style w:type="paragraph" w:customStyle="1" w:styleId="91A0ACA79C584907974D865C77D7B82B">
    <w:name w:val="91A0ACA79C584907974D865C77D7B82B"/>
    <w:rsid w:val="00645BC4"/>
  </w:style>
  <w:style w:type="paragraph" w:customStyle="1" w:styleId="E513A510B9EE401F96F14A8E07CFB8F0">
    <w:name w:val="E513A510B9EE401F96F14A8E07CFB8F0"/>
    <w:rsid w:val="00645BC4"/>
  </w:style>
  <w:style w:type="paragraph" w:customStyle="1" w:styleId="9057049B9343409F952DDDCE9E3DE68E">
    <w:name w:val="9057049B9343409F952DDDCE9E3DE68E"/>
    <w:rsid w:val="00645BC4"/>
  </w:style>
  <w:style w:type="paragraph" w:customStyle="1" w:styleId="1F08B5CA2E534CEBB326237F8BF79714">
    <w:name w:val="1F08B5CA2E534CEBB326237F8BF79714"/>
    <w:rsid w:val="00645BC4"/>
  </w:style>
  <w:style w:type="paragraph" w:customStyle="1" w:styleId="11C414DDAB9C4920B25F49FC7CE697CF">
    <w:name w:val="11C414DDAB9C4920B25F49FC7CE697CF"/>
    <w:rsid w:val="00645BC4"/>
  </w:style>
  <w:style w:type="paragraph" w:customStyle="1" w:styleId="95FA03A950F043C7982CE05A26628CE8">
    <w:name w:val="95FA03A950F043C7982CE05A26628CE8"/>
    <w:rsid w:val="00645BC4"/>
  </w:style>
  <w:style w:type="paragraph" w:customStyle="1" w:styleId="3E8479866C1B4493B856369EB637CF37">
    <w:name w:val="3E8479866C1B4493B856369EB637CF37"/>
    <w:rsid w:val="00645BC4"/>
  </w:style>
  <w:style w:type="paragraph" w:customStyle="1" w:styleId="DD4733B0249E4D52B5DE2E1C1EA5F5AD">
    <w:name w:val="DD4733B0249E4D52B5DE2E1C1EA5F5AD"/>
    <w:rsid w:val="00645BC4"/>
  </w:style>
  <w:style w:type="paragraph" w:customStyle="1" w:styleId="9271414ADA7945ECAA9DA3FA69B70016">
    <w:name w:val="9271414ADA7945ECAA9DA3FA69B70016"/>
    <w:rsid w:val="00645BC4"/>
  </w:style>
  <w:style w:type="paragraph" w:customStyle="1" w:styleId="C7B06A465F524C819221DE1B366877BC">
    <w:name w:val="C7B06A465F524C819221DE1B366877BC"/>
    <w:rsid w:val="00645BC4"/>
  </w:style>
  <w:style w:type="paragraph" w:customStyle="1" w:styleId="E74B0AAF72AC4B88A6E0DE5A4DBD15A2">
    <w:name w:val="E74B0AAF72AC4B88A6E0DE5A4DBD15A2"/>
    <w:rsid w:val="00645BC4"/>
  </w:style>
  <w:style w:type="paragraph" w:customStyle="1" w:styleId="D17C283C03E24C69B56882DBC38E93D6">
    <w:name w:val="D17C283C03E24C69B56882DBC38E93D6"/>
    <w:rsid w:val="00645BC4"/>
  </w:style>
  <w:style w:type="paragraph" w:customStyle="1" w:styleId="C7089DCD114348B7A9A58F0074950A88">
    <w:name w:val="C7089DCD114348B7A9A58F0074950A88"/>
    <w:rsid w:val="00645BC4"/>
  </w:style>
  <w:style w:type="paragraph" w:customStyle="1" w:styleId="72178F781EF54404AAFC52E626CB2771">
    <w:name w:val="72178F781EF54404AAFC52E626CB2771"/>
    <w:rsid w:val="00645BC4"/>
  </w:style>
  <w:style w:type="paragraph" w:customStyle="1" w:styleId="2747E9D8D1234E0885E1FBBF28DEEE06">
    <w:name w:val="2747E9D8D1234E0885E1FBBF28DEEE06"/>
    <w:rsid w:val="00645BC4"/>
  </w:style>
  <w:style w:type="paragraph" w:customStyle="1" w:styleId="8175AA26F06C48D09709079F0A85B8FB">
    <w:name w:val="8175AA26F06C48D09709079F0A85B8FB"/>
    <w:rsid w:val="00DD3744"/>
  </w:style>
  <w:style w:type="paragraph" w:customStyle="1" w:styleId="8E7BBC49469C495BADF938626A91E02D">
    <w:name w:val="8E7BBC49469C495BADF938626A91E02D"/>
    <w:rsid w:val="00DD3744"/>
  </w:style>
  <w:style w:type="paragraph" w:customStyle="1" w:styleId="0BAC05922C9A437FA3BD5E5136BF0358">
    <w:name w:val="0BAC05922C9A437FA3BD5E5136BF0358"/>
    <w:rsid w:val="00DD3744"/>
  </w:style>
  <w:style w:type="paragraph" w:customStyle="1" w:styleId="7BC8A500963B4DCBBD420988C9A7832E">
    <w:name w:val="7BC8A500963B4DCBBD420988C9A7832E"/>
    <w:rsid w:val="00DD3744"/>
  </w:style>
  <w:style w:type="paragraph" w:customStyle="1" w:styleId="975DEEC3793944F69171FD79542A8B06">
    <w:name w:val="975DEEC3793944F69171FD79542A8B06"/>
    <w:rsid w:val="00DD3744"/>
  </w:style>
  <w:style w:type="paragraph" w:customStyle="1" w:styleId="2D67C9DAD1114B22A6B10FFDD846F9A5">
    <w:name w:val="2D67C9DAD1114B22A6B10FFDD846F9A5"/>
    <w:rsid w:val="00DD3744"/>
  </w:style>
  <w:style w:type="paragraph" w:customStyle="1" w:styleId="8B6AA7514C6B431580B0F79497C93FA0">
    <w:name w:val="8B6AA7514C6B431580B0F79497C93FA0"/>
    <w:rsid w:val="00DD3744"/>
  </w:style>
  <w:style w:type="paragraph" w:customStyle="1" w:styleId="0AE1D4105D824EBDB7BA8B89DB028545">
    <w:name w:val="0AE1D4105D824EBDB7BA8B89DB028545"/>
    <w:rsid w:val="00DD3744"/>
  </w:style>
  <w:style w:type="paragraph" w:customStyle="1" w:styleId="B1AC85824E1A4F5A92ABD98CDE425011">
    <w:name w:val="B1AC85824E1A4F5A92ABD98CDE425011"/>
    <w:rsid w:val="00DD3744"/>
  </w:style>
  <w:style w:type="paragraph" w:customStyle="1" w:styleId="2FE9B1736B9D46B3BDCAFE3E410D12E6">
    <w:name w:val="2FE9B1736B9D46B3BDCAFE3E410D12E6"/>
    <w:rsid w:val="00DD3744"/>
  </w:style>
  <w:style w:type="paragraph" w:customStyle="1" w:styleId="8FBDC36454C54D9DB195B84A910B384B">
    <w:name w:val="8FBDC36454C54D9DB195B84A910B384B"/>
    <w:rsid w:val="00DD3744"/>
  </w:style>
  <w:style w:type="paragraph" w:customStyle="1" w:styleId="B8D7CBE541D3473891DC0A7C7260A3C0">
    <w:name w:val="B8D7CBE541D3473891DC0A7C7260A3C0"/>
    <w:rsid w:val="00DD3744"/>
  </w:style>
  <w:style w:type="paragraph" w:customStyle="1" w:styleId="DD816A1575764886871075C5D8202C6B">
    <w:name w:val="DD816A1575764886871075C5D8202C6B"/>
    <w:rsid w:val="00DD3744"/>
  </w:style>
  <w:style w:type="paragraph" w:customStyle="1" w:styleId="C854D198975F4EFCB60A151C7A4742CA">
    <w:name w:val="C854D198975F4EFCB60A151C7A4742CA"/>
    <w:rsid w:val="00DD3744"/>
  </w:style>
  <w:style w:type="paragraph" w:customStyle="1" w:styleId="D5203B2FB3F2448B8DB297DD9C39D388">
    <w:name w:val="D5203B2FB3F2448B8DB297DD9C39D388"/>
    <w:rsid w:val="00DD3744"/>
  </w:style>
  <w:style w:type="paragraph" w:customStyle="1" w:styleId="F1B2A02020774FE1A03EF7B9B968B561">
    <w:name w:val="F1B2A02020774FE1A03EF7B9B968B561"/>
    <w:rsid w:val="00DD3744"/>
  </w:style>
  <w:style w:type="paragraph" w:customStyle="1" w:styleId="EA7E57985A044916861C5E42A062CAE4">
    <w:name w:val="EA7E57985A044916861C5E42A062CAE4"/>
    <w:rsid w:val="00DD3744"/>
  </w:style>
  <w:style w:type="paragraph" w:customStyle="1" w:styleId="6798398BEC494452921240485FCCD40D">
    <w:name w:val="6798398BEC494452921240485FCCD40D"/>
    <w:rsid w:val="00DD3744"/>
  </w:style>
  <w:style w:type="paragraph" w:customStyle="1" w:styleId="4F450617AF024F2C9DA78E47E6972A3E">
    <w:name w:val="4F450617AF024F2C9DA78E47E6972A3E"/>
    <w:rsid w:val="00DD3744"/>
  </w:style>
  <w:style w:type="paragraph" w:customStyle="1" w:styleId="CE9FC1369D4942AF855123D136275CC9">
    <w:name w:val="CE9FC1369D4942AF855123D136275CC9"/>
    <w:rsid w:val="00DD3744"/>
  </w:style>
  <w:style w:type="paragraph" w:customStyle="1" w:styleId="0D358E08A0D24019A31ECDE1A9895895">
    <w:name w:val="0D358E08A0D24019A31ECDE1A9895895"/>
    <w:rsid w:val="00DD3744"/>
  </w:style>
  <w:style w:type="paragraph" w:customStyle="1" w:styleId="32C10C565C3D49948B0026808025D899">
    <w:name w:val="32C10C565C3D49948B0026808025D899"/>
    <w:rsid w:val="00DD3744"/>
  </w:style>
  <w:style w:type="paragraph" w:customStyle="1" w:styleId="1050B8FD50AB48B4AA2557F7766EB65D">
    <w:name w:val="1050B8FD50AB48B4AA2557F7766EB65D"/>
    <w:rsid w:val="00DD3744"/>
  </w:style>
  <w:style w:type="paragraph" w:customStyle="1" w:styleId="12589BE57090436E87053523E85EBA6F">
    <w:name w:val="12589BE57090436E87053523E85EBA6F"/>
    <w:rsid w:val="00DD3744"/>
  </w:style>
  <w:style w:type="paragraph" w:customStyle="1" w:styleId="ECF3FF9F2E1742249136E1D8C7B341A4">
    <w:name w:val="ECF3FF9F2E1742249136E1D8C7B341A4"/>
    <w:rsid w:val="00DD3744"/>
  </w:style>
  <w:style w:type="paragraph" w:customStyle="1" w:styleId="5A3E9F4261C8487AA7E2372C94ED86FA">
    <w:name w:val="5A3E9F4261C8487AA7E2372C94ED86FA"/>
    <w:rsid w:val="00DD3744"/>
  </w:style>
  <w:style w:type="paragraph" w:customStyle="1" w:styleId="422353BBDA4A48D0A76AC3035950EE96">
    <w:name w:val="422353BBDA4A48D0A76AC3035950EE96"/>
    <w:rsid w:val="00DD3744"/>
  </w:style>
  <w:style w:type="paragraph" w:customStyle="1" w:styleId="69B0CF867AFF4BF6915B7C82B3FAC537">
    <w:name w:val="69B0CF867AFF4BF6915B7C82B3FAC537"/>
    <w:rsid w:val="00DD3744"/>
  </w:style>
  <w:style w:type="paragraph" w:customStyle="1" w:styleId="C3A1C6C583924178B64734EF2CA93843">
    <w:name w:val="C3A1C6C583924178B64734EF2CA93843"/>
    <w:rsid w:val="00DD3744"/>
  </w:style>
  <w:style w:type="paragraph" w:customStyle="1" w:styleId="4189FAA162074D26A4F8273F4F1F57E1">
    <w:name w:val="4189FAA162074D26A4F8273F4F1F57E1"/>
    <w:rsid w:val="00DD3744"/>
  </w:style>
  <w:style w:type="paragraph" w:customStyle="1" w:styleId="BA00B6E96D3B4381AEC51A19CC12A7C1">
    <w:name w:val="BA00B6E96D3B4381AEC51A19CC12A7C1"/>
    <w:rsid w:val="00DD3744"/>
  </w:style>
  <w:style w:type="paragraph" w:customStyle="1" w:styleId="F77719689B9749308EBF310379A2EDC0">
    <w:name w:val="F77719689B9749308EBF310379A2EDC0"/>
    <w:rsid w:val="00DD3744"/>
  </w:style>
  <w:style w:type="paragraph" w:customStyle="1" w:styleId="866284DA4E82492299BE4608BB9C7E39">
    <w:name w:val="866284DA4E82492299BE4608BB9C7E39"/>
    <w:rsid w:val="00DD3744"/>
  </w:style>
  <w:style w:type="paragraph" w:customStyle="1" w:styleId="9649DD13FAA9472FB440896E5470511C">
    <w:name w:val="9649DD13FAA9472FB440896E5470511C"/>
    <w:rsid w:val="00DD3744"/>
  </w:style>
  <w:style w:type="paragraph" w:customStyle="1" w:styleId="471CD74518E145B98925E16F89EEF1C9">
    <w:name w:val="471CD74518E145B98925E16F89EEF1C9"/>
    <w:rsid w:val="00DD3744"/>
  </w:style>
  <w:style w:type="paragraph" w:customStyle="1" w:styleId="50EAF03A976C4A47B9E18DA67A248998">
    <w:name w:val="50EAF03A976C4A47B9E18DA67A248998"/>
    <w:rsid w:val="00DD3744"/>
  </w:style>
  <w:style w:type="paragraph" w:customStyle="1" w:styleId="6E4CF3C2AD6D4502B95950FCC14B9182">
    <w:name w:val="6E4CF3C2AD6D4502B95950FCC14B9182"/>
    <w:rsid w:val="00DD3744"/>
  </w:style>
  <w:style w:type="paragraph" w:customStyle="1" w:styleId="DE6673E9CFDB4E96B7F84C536F060F4B">
    <w:name w:val="DE6673E9CFDB4E96B7F84C536F060F4B"/>
    <w:rsid w:val="00DD3744"/>
  </w:style>
  <w:style w:type="paragraph" w:customStyle="1" w:styleId="81F49760C308485B95D921273EF91AA1">
    <w:name w:val="81F49760C308485B95D921273EF91AA1"/>
    <w:rsid w:val="00DD3744"/>
  </w:style>
  <w:style w:type="paragraph" w:customStyle="1" w:styleId="BCBF44646F564CBFB665753F4AF4FD1A">
    <w:name w:val="BCBF44646F564CBFB665753F4AF4FD1A"/>
    <w:rsid w:val="00DD3744"/>
  </w:style>
  <w:style w:type="paragraph" w:customStyle="1" w:styleId="2B61ABCDCB2C403C834F09B7D99E4285">
    <w:name w:val="2B61ABCDCB2C403C834F09B7D99E4285"/>
    <w:rsid w:val="00DD3744"/>
  </w:style>
  <w:style w:type="paragraph" w:customStyle="1" w:styleId="BC210351698645098099858F1327847A">
    <w:name w:val="BC210351698645098099858F1327847A"/>
    <w:rsid w:val="00DD3744"/>
  </w:style>
  <w:style w:type="paragraph" w:customStyle="1" w:styleId="84EEDE04E3734D14BEF9D334642F04E1">
    <w:name w:val="84EEDE04E3734D14BEF9D334642F04E1"/>
    <w:rsid w:val="00DD3744"/>
  </w:style>
  <w:style w:type="paragraph" w:customStyle="1" w:styleId="CD24367742E34B4CA5AA3EBF55580ADC">
    <w:name w:val="CD24367742E34B4CA5AA3EBF55580ADC"/>
    <w:rsid w:val="00DD3744"/>
  </w:style>
  <w:style w:type="paragraph" w:customStyle="1" w:styleId="633E837C6CEF4225871ABC0B9FA9EB18">
    <w:name w:val="633E837C6CEF4225871ABC0B9FA9EB18"/>
    <w:rsid w:val="00DD3744"/>
  </w:style>
  <w:style w:type="paragraph" w:customStyle="1" w:styleId="07EE18C785B641ACA91998F59C39D82E">
    <w:name w:val="07EE18C785B641ACA91998F59C39D82E"/>
    <w:rsid w:val="00DD3744"/>
  </w:style>
  <w:style w:type="paragraph" w:customStyle="1" w:styleId="2E95295FF2904B359622A6E034D1ABCA">
    <w:name w:val="2E95295FF2904B359622A6E034D1ABCA"/>
    <w:rsid w:val="00DD3744"/>
  </w:style>
  <w:style w:type="paragraph" w:customStyle="1" w:styleId="2078F17197254CECB3DCAC90076AB491">
    <w:name w:val="2078F17197254CECB3DCAC90076AB491"/>
    <w:rsid w:val="00DD3744"/>
  </w:style>
  <w:style w:type="paragraph" w:customStyle="1" w:styleId="9DEB858186F541FB824F6CC128CB06C8">
    <w:name w:val="9DEB858186F541FB824F6CC128CB06C8"/>
    <w:rsid w:val="00DD3744"/>
  </w:style>
  <w:style w:type="paragraph" w:customStyle="1" w:styleId="3F6E822BEE184A44A99E7C04A42AF3F2">
    <w:name w:val="3F6E822BEE184A44A99E7C04A42AF3F2"/>
    <w:rsid w:val="00DD3744"/>
  </w:style>
  <w:style w:type="paragraph" w:customStyle="1" w:styleId="4693EBD8C5AE4F6C8572541F734B252E">
    <w:name w:val="4693EBD8C5AE4F6C8572541F734B252E"/>
    <w:rsid w:val="00DD3744"/>
  </w:style>
  <w:style w:type="paragraph" w:customStyle="1" w:styleId="8B79C213FBF74AA18BAC7E671519B373">
    <w:name w:val="8B79C213FBF74AA18BAC7E671519B373"/>
    <w:rsid w:val="00DD3744"/>
  </w:style>
  <w:style w:type="paragraph" w:customStyle="1" w:styleId="3471DAE94E1E4047BB535C5847F5C5CB">
    <w:name w:val="3471DAE94E1E4047BB535C5847F5C5CB"/>
    <w:rsid w:val="00DD3744"/>
  </w:style>
  <w:style w:type="paragraph" w:customStyle="1" w:styleId="8BFB35F72AF84C5DBCA1AFADB657BDEA">
    <w:name w:val="8BFB35F72AF84C5DBCA1AFADB657BDEA"/>
    <w:rsid w:val="00DD3744"/>
  </w:style>
  <w:style w:type="paragraph" w:customStyle="1" w:styleId="DA656143A62D4005BA27DDCD1609C280">
    <w:name w:val="DA656143A62D4005BA27DDCD1609C280"/>
    <w:rsid w:val="00DD3744"/>
  </w:style>
  <w:style w:type="paragraph" w:customStyle="1" w:styleId="91B173E649434D40A5B4F2A073AEC8E6">
    <w:name w:val="91B173E649434D40A5B4F2A073AEC8E6"/>
    <w:rsid w:val="00DD3744"/>
  </w:style>
  <w:style w:type="paragraph" w:customStyle="1" w:styleId="C37C9F0F241744F0A6BD1D9F0EB64785">
    <w:name w:val="C37C9F0F241744F0A6BD1D9F0EB64785"/>
    <w:rsid w:val="00DD3744"/>
  </w:style>
  <w:style w:type="paragraph" w:customStyle="1" w:styleId="761ACA1877CC4448BB35D0929BFF7D0C">
    <w:name w:val="761ACA1877CC4448BB35D0929BFF7D0C"/>
    <w:rsid w:val="00DD3744"/>
  </w:style>
  <w:style w:type="paragraph" w:customStyle="1" w:styleId="F1642AD82D2A4F598E14DF21E7588EF8">
    <w:name w:val="F1642AD82D2A4F598E14DF21E7588EF8"/>
    <w:rsid w:val="00DD3744"/>
  </w:style>
  <w:style w:type="paragraph" w:customStyle="1" w:styleId="2FDC86B6209446AA9613F7B4242F0284">
    <w:name w:val="2FDC86B6209446AA9613F7B4242F0284"/>
    <w:rsid w:val="00DD3744"/>
  </w:style>
  <w:style w:type="paragraph" w:customStyle="1" w:styleId="9D164F5B7DA241A981454B209245815E">
    <w:name w:val="9D164F5B7DA241A981454B209245815E"/>
    <w:rsid w:val="00DD3744"/>
  </w:style>
  <w:style w:type="paragraph" w:customStyle="1" w:styleId="AE6B69FD68E14AB38B479FED6DE0940F">
    <w:name w:val="AE6B69FD68E14AB38B479FED6DE0940F"/>
    <w:rsid w:val="00DD3744"/>
  </w:style>
  <w:style w:type="paragraph" w:customStyle="1" w:styleId="5E390AB24E304A62BF765BFAB4BDB175">
    <w:name w:val="5E390AB24E304A62BF765BFAB4BDB175"/>
    <w:rsid w:val="00DD3744"/>
  </w:style>
  <w:style w:type="paragraph" w:customStyle="1" w:styleId="8CC30CD02D9649738A8457EB19C846A8">
    <w:name w:val="8CC30CD02D9649738A8457EB19C846A8"/>
    <w:rsid w:val="00DD3744"/>
  </w:style>
  <w:style w:type="paragraph" w:customStyle="1" w:styleId="7C9CD979EC5F467CA684B601CFF85B56">
    <w:name w:val="7C9CD979EC5F467CA684B601CFF85B56"/>
    <w:rsid w:val="00DD3744"/>
  </w:style>
  <w:style w:type="paragraph" w:customStyle="1" w:styleId="7AE3166BA14C40CB804BC414279349D9">
    <w:name w:val="7AE3166BA14C40CB804BC414279349D9"/>
    <w:rsid w:val="00DD3744"/>
  </w:style>
  <w:style w:type="paragraph" w:customStyle="1" w:styleId="40F6B81D9A534EEE9C70C9156F7F755D">
    <w:name w:val="40F6B81D9A534EEE9C70C9156F7F755D"/>
    <w:rsid w:val="00DD3744"/>
  </w:style>
  <w:style w:type="paragraph" w:customStyle="1" w:styleId="E0267B7577ED4377A124EBABAD3853AB">
    <w:name w:val="E0267B7577ED4377A124EBABAD3853AB"/>
    <w:rsid w:val="00DD3744"/>
  </w:style>
  <w:style w:type="paragraph" w:customStyle="1" w:styleId="B328F3600BF54039A5A1C6B7F3DCBA3E">
    <w:name w:val="B328F3600BF54039A5A1C6B7F3DCBA3E"/>
    <w:rsid w:val="00DD3744"/>
  </w:style>
  <w:style w:type="paragraph" w:customStyle="1" w:styleId="F2334477A64049A7833DCB492DB107A4">
    <w:name w:val="F2334477A64049A7833DCB492DB107A4"/>
    <w:rsid w:val="00DD3744"/>
  </w:style>
  <w:style w:type="paragraph" w:customStyle="1" w:styleId="BEF72450AC53460DACFE1885D83EFE57">
    <w:name w:val="BEF72450AC53460DACFE1885D83EFE57"/>
    <w:rsid w:val="00DD3744"/>
  </w:style>
  <w:style w:type="paragraph" w:customStyle="1" w:styleId="E1045A2801594795BC607E0601EBC70C">
    <w:name w:val="E1045A2801594795BC607E0601EBC70C"/>
    <w:rsid w:val="00DD3744"/>
  </w:style>
  <w:style w:type="paragraph" w:customStyle="1" w:styleId="5224EFBA466045299BD09D9FB6CB3B93">
    <w:name w:val="5224EFBA466045299BD09D9FB6CB3B93"/>
    <w:rsid w:val="00DD3744"/>
  </w:style>
  <w:style w:type="paragraph" w:customStyle="1" w:styleId="879A6B5906514508ADB51DBD85574C9A">
    <w:name w:val="879A6B5906514508ADB51DBD85574C9A"/>
    <w:rsid w:val="00DD3744"/>
  </w:style>
  <w:style w:type="paragraph" w:customStyle="1" w:styleId="B1B3B71E446A4128AF1BA20CD0544149">
    <w:name w:val="B1B3B71E446A4128AF1BA20CD0544149"/>
    <w:rsid w:val="00DD3744"/>
  </w:style>
  <w:style w:type="paragraph" w:customStyle="1" w:styleId="01D6A9CAC7EC458BB4AA8271D513EB1A">
    <w:name w:val="01D6A9CAC7EC458BB4AA8271D513EB1A"/>
    <w:rsid w:val="00DD3744"/>
  </w:style>
  <w:style w:type="paragraph" w:customStyle="1" w:styleId="DFC464A4C0A84A86A36828CFDF6EF3D2">
    <w:name w:val="DFC464A4C0A84A86A36828CFDF6EF3D2"/>
    <w:rsid w:val="00DD3744"/>
  </w:style>
  <w:style w:type="paragraph" w:customStyle="1" w:styleId="25B44D4C6F224FD987A63B6E886A6747">
    <w:name w:val="25B44D4C6F224FD987A63B6E886A6747"/>
    <w:rsid w:val="00DD3744"/>
  </w:style>
  <w:style w:type="paragraph" w:customStyle="1" w:styleId="691B1D2BA7B64F07A7531C87171B771A">
    <w:name w:val="691B1D2BA7B64F07A7531C87171B771A"/>
    <w:rsid w:val="00DD3744"/>
  </w:style>
  <w:style w:type="paragraph" w:customStyle="1" w:styleId="DB8D5140FB6C4472A36DEED1207DDC8F">
    <w:name w:val="DB8D5140FB6C4472A36DEED1207DDC8F"/>
    <w:rsid w:val="00DD3744"/>
  </w:style>
  <w:style w:type="paragraph" w:customStyle="1" w:styleId="1E08B8F516684B3FB92FDA0A9C4B49CB">
    <w:name w:val="1E08B8F516684B3FB92FDA0A9C4B49CB"/>
    <w:rsid w:val="00DD3744"/>
  </w:style>
  <w:style w:type="paragraph" w:customStyle="1" w:styleId="747E7FB403DE49F7AFFD7F794316AE0D">
    <w:name w:val="747E7FB403DE49F7AFFD7F794316AE0D"/>
    <w:rsid w:val="00DD3744"/>
  </w:style>
  <w:style w:type="paragraph" w:customStyle="1" w:styleId="32F660BAD964412F998A9B3F954791DC">
    <w:name w:val="32F660BAD964412F998A9B3F954791DC"/>
    <w:rsid w:val="00DD3744"/>
  </w:style>
  <w:style w:type="paragraph" w:customStyle="1" w:styleId="6A80E68DFB04480499EDA139E8D1E76F">
    <w:name w:val="6A80E68DFB04480499EDA139E8D1E76F"/>
    <w:rsid w:val="00DD3744"/>
  </w:style>
  <w:style w:type="paragraph" w:customStyle="1" w:styleId="6A57A9F6F7834B27A469A77B14688E72">
    <w:name w:val="6A57A9F6F7834B27A469A77B14688E72"/>
    <w:rsid w:val="00DD3744"/>
  </w:style>
  <w:style w:type="paragraph" w:customStyle="1" w:styleId="DC6DF40902F14372958F70DD4C2D75E4">
    <w:name w:val="DC6DF40902F14372958F70DD4C2D75E4"/>
    <w:rsid w:val="00DD3744"/>
  </w:style>
  <w:style w:type="paragraph" w:customStyle="1" w:styleId="F6FADBD4BB76459ABBE61CC889DFD0FA">
    <w:name w:val="F6FADBD4BB76459ABBE61CC889DFD0FA"/>
    <w:rsid w:val="00DD3744"/>
  </w:style>
  <w:style w:type="paragraph" w:customStyle="1" w:styleId="9E89D41786094796819D2DC100F6C1EC">
    <w:name w:val="9E89D41786094796819D2DC100F6C1EC"/>
    <w:rsid w:val="00DD3744"/>
  </w:style>
  <w:style w:type="paragraph" w:customStyle="1" w:styleId="EDDDBBC2D3434AC8AFEF4BC981A57003">
    <w:name w:val="EDDDBBC2D3434AC8AFEF4BC981A57003"/>
    <w:rsid w:val="00DD3744"/>
  </w:style>
  <w:style w:type="paragraph" w:customStyle="1" w:styleId="DBDE5120BA9B490A95D80E30963DE32A">
    <w:name w:val="DBDE5120BA9B490A95D80E30963DE32A"/>
    <w:rsid w:val="00DD3744"/>
  </w:style>
  <w:style w:type="paragraph" w:customStyle="1" w:styleId="F1B18E46B45C42CA8A207C390E8F1F57">
    <w:name w:val="F1B18E46B45C42CA8A207C390E8F1F57"/>
    <w:rsid w:val="002B336A"/>
  </w:style>
  <w:style w:type="paragraph" w:customStyle="1" w:styleId="791C48BE432C4CD48D42A41288C7EE38">
    <w:name w:val="791C48BE432C4CD48D42A41288C7EE38"/>
    <w:rsid w:val="002B336A"/>
  </w:style>
  <w:style w:type="paragraph" w:customStyle="1" w:styleId="030D55F59BAD43CB82D1A1A012F2C7EE">
    <w:name w:val="030D55F59BAD43CB82D1A1A012F2C7EE"/>
    <w:rsid w:val="002B336A"/>
  </w:style>
  <w:style w:type="paragraph" w:customStyle="1" w:styleId="E0EBC49AC7F04DB381EF1D724175FA9D">
    <w:name w:val="E0EBC49AC7F04DB381EF1D724175FA9D"/>
    <w:rsid w:val="002B336A"/>
  </w:style>
  <w:style w:type="paragraph" w:customStyle="1" w:styleId="69ECD71AA305487184E20629C5BB9250">
    <w:name w:val="69ECD71AA305487184E20629C5BB9250"/>
    <w:rsid w:val="002B336A"/>
  </w:style>
  <w:style w:type="paragraph" w:customStyle="1" w:styleId="5E05EC442B2C4232A48F6AF9BAC72D45">
    <w:name w:val="5E05EC442B2C4232A48F6AF9BAC72D45"/>
    <w:rsid w:val="002B336A"/>
  </w:style>
  <w:style w:type="paragraph" w:customStyle="1" w:styleId="C2250CF3A0BC422FBD870F11434CCB77">
    <w:name w:val="C2250CF3A0BC422FBD870F11434CCB77"/>
    <w:rsid w:val="002B336A"/>
  </w:style>
  <w:style w:type="paragraph" w:customStyle="1" w:styleId="BF638D2E6BFE4E5CBE9830B14FE71284">
    <w:name w:val="BF638D2E6BFE4E5CBE9830B14FE71284"/>
    <w:rsid w:val="002B336A"/>
  </w:style>
  <w:style w:type="paragraph" w:customStyle="1" w:styleId="29A10169278A4316B0298FA30F166E5F">
    <w:name w:val="29A10169278A4316B0298FA30F166E5F"/>
    <w:rsid w:val="002B336A"/>
  </w:style>
  <w:style w:type="paragraph" w:customStyle="1" w:styleId="2951D134F6D24FD68DC5D24871374102">
    <w:name w:val="2951D134F6D24FD68DC5D24871374102"/>
    <w:rsid w:val="002B33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CBC4B-5C54-4ECF-8A0F-D28670AB8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258</Words>
  <Characters>1899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RFQ CEF 2 ERLF</vt:lpstr>
    </vt:vector>
  </TitlesOfParts>
  <Company>Washington State Department of Commerce</Company>
  <LinksUpToDate>false</LinksUpToDate>
  <CharactersWithSpaces>2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CEF 2 ERLF</dc:title>
  <dc:subject/>
  <dc:creator>Blackmon, Glenn (COM)</dc:creator>
  <cp:keywords/>
  <dc:description/>
  <cp:lastModifiedBy>Watkins, Forrest (COM)</cp:lastModifiedBy>
  <cp:revision>5</cp:revision>
  <cp:lastPrinted>2018-12-20T01:25:00Z</cp:lastPrinted>
  <dcterms:created xsi:type="dcterms:W3CDTF">2021-05-11T23:22:00Z</dcterms:created>
  <dcterms:modified xsi:type="dcterms:W3CDTF">2021-05-13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